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CE10D" w14:textId="6AD1F159" w:rsidR="000F5EDE" w:rsidRPr="0028079D" w:rsidRDefault="005D65CE" w:rsidP="00527C4B">
      <w:pPr>
        <w:spacing w:after="0"/>
        <w:ind w:left="360"/>
        <w:jc w:val="center"/>
        <w:rPr>
          <w:rFonts w:ascii="Arial" w:hAnsi="Arial" w:cs="Arial"/>
          <w:b/>
          <w:sz w:val="24"/>
          <w:szCs w:val="24"/>
        </w:rPr>
      </w:pPr>
      <w:r w:rsidRPr="0028079D">
        <w:rPr>
          <w:rFonts w:ascii="Arial" w:hAnsi="Arial" w:cs="Arial"/>
          <w:b/>
          <w:sz w:val="24"/>
          <w:szCs w:val="24"/>
        </w:rPr>
        <w:t>TOWN OF GROTON</w:t>
      </w:r>
      <w:r w:rsidR="00825CF2" w:rsidRPr="0028079D">
        <w:rPr>
          <w:rFonts w:ascii="Arial" w:hAnsi="Arial" w:cs="Arial"/>
          <w:b/>
          <w:sz w:val="24"/>
          <w:szCs w:val="24"/>
        </w:rPr>
        <w:t xml:space="preserve"> </w:t>
      </w:r>
      <w:r w:rsidRPr="0028079D">
        <w:rPr>
          <w:rFonts w:ascii="Arial" w:hAnsi="Arial" w:cs="Arial"/>
          <w:b/>
          <w:sz w:val="24"/>
          <w:szCs w:val="24"/>
        </w:rPr>
        <w:t>PLANNING BOARD</w:t>
      </w:r>
    </w:p>
    <w:p w14:paraId="5362B597" w14:textId="4A0ADB2E" w:rsidR="00F21886" w:rsidRDefault="002B06C4" w:rsidP="00527C4B">
      <w:pPr>
        <w:tabs>
          <w:tab w:val="center" w:pos="5400"/>
          <w:tab w:val="left" w:pos="6720"/>
        </w:tabs>
        <w:spacing w:after="0"/>
        <w:ind w:left="360"/>
        <w:jc w:val="center"/>
        <w:rPr>
          <w:rFonts w:ascii="Arial" w:hAnsi="Arial" w:cs="Arial"/>
          <w:b/>
          <w:sz w:val="24"/>
          <w:szCs w:val="24"/>
        </w:rPr>
      </w:pPr>
      <w:r>
        <w:rPr>
          <w:rFonts w:ascii="Arial" w:hAnsi="Arial" w:cs="Arial"/>
          <w:b/>
          <w:sz w:val="24"/>
          <w:szCs w:val="24"/>
        </w:rPr>
        <w:t xml:space="preserve">February </w:t>
      </w:r>
      <w:r w:rsidR="00A047C1">
        <w:rPr>
          <w:rFonts w:ascii="Arial" w:hAnsi="Arial" w:cs="Arial"/>
          <w:b/>
          <w:sz w:val="24"/>
          <w:szCs w:val="24"/>
        </w:rPr>
        <w:t>26</w:t>
      </w:r>
      <w:r w:rsidR="00735AF9">
        <w:rPr>
          <w:rFonts w:ascii="Arial" w:hAnsi="Arial" w:cs="Arial"/>
          <w:b/>
          <w:sz w:val="24"/>
          <w:szCs w:val="24"/>
        </w:rPr>
        <w:t>, 2026</w:t>
      </w:r>
    </w:p>
    <w:p w14:paraId="7AE753F1" w14:textId="59FF0E44" w:rsidR="00355442" w:rsidRDefault="001E442E" w:rsidP="00553335">
      <w:pPr>
        <w:spacing w:after="0"/>
        <w:ind w:left="360"/>
        <w:jc w:val="center"/>
        <w:rPr>
          <w:rFonts w:ascii="Arial" w:hAnsi="Arial" w:cs="Arial"/>
          <w:b/>
          <w:sz w:val="24"/>
          <w:szCs w:val="24"/>
        </w:rPr>
      </w:pPr>
      <w:r w:rsidRPr="0028079D">
        <w:rPr>
          <w:rFonts w:ascii="Arial" w:hAnsi="Arial" w:cs="Arial"/>
          <w:b/>
          <w:sz w:val="24"/>
          <w:szCs w:val="24"/>
        </w:rPr>
        <w:t xml:space="preserve">Meeting </w:t>
      </w:r>
      <w:r w:rsidR="000C073A" w:rsidRPr="0028079D">
        <w:rPr>
          <w:rFonts w:ascii="Arial" w:hAnsi="Arial" w:cs="Arial"/>
          <w:b/>
          <w:sz w:val="24"/>
          <w:szCs w:val="24"/>
        </w:rPr>
        <w:t>Minutes</w:t>
      </w:r>
    </w:p>
    <w:p w14:paraId="07AD2B31" w14:textId="77777777" w:rsidR="00DB5DBD" w:rsidRDefault="00DB5DBD" w:rsidP="00A45275">
      <w:pPr>
        <w:spacing w:after="0"/>
        <w:rPr>
          <w:rFonts w:ascii="Arial" w:hAnsi="Arial" w:cs="Arial"/>
          <w:b/>
          <w:sz w:val="18"/>
          <w:szCs w:val="18"/>
        </w:rPr>
      </w:pPr>
    </w:p>
    <w:p w14:paraId="3D4DF30A" w14:textId="77777777" w:rsidR="00D22284" w:rsidRPr="009C7428" w:rsidRDefault="00D22284" w:rsidP="00A45275">
      <w:pPr>
        <w:spacing w:after="0"/>
        <w:rPr>
          <w:rFonts w:ascii="Arial" w:hAnsi="Arial" w:cs="Arial"/>
          <w:b/>
          <w:sz w:val="18"/>
          <w:szCs w:val="18"/>
        </w:rPr>
      </w:pPr>
    </w:p>
    <w:p w14:paraId="6162B17A" w14:textId="07663A92" w:rsidR="00D570AC" w:rsidRDefault="009D54FF" w:rsidP="007C3A2F">
      <w:pPr>
        <w:spacing w:after="0"/>
        <w:ind w:left="360"/>
        <w:jc w:val="both"/>
        <w:rPr>
          <w:rFonts w:ascii="Arial" w:hAnsi="Arial" w:cs="Arial"/>
          <w:bCs/>
        </w:rPr>
      </w:pPr>
      <w:r w:rsidRPr="001E0565">
        <w:rPr>
          <w:rFonts w:ascii="Arial" w:hAnsi="Arial" w:cs="Arial"/>
          <w:bCs/>
        </w:rPr>
        <w:t>A</w:t>
      </w:r>
      <w:r w:rsidR="00AE6B05">
        <w:rPr>
          <w:rFonts w:ascii="Arial" w:hAnsi="Arial" w:cs="Arial"/>
          <w:bCs/>
        </w:rPr>
        <w:t xml:space="preserve"> </w:t>
      </w:r>
      <w:r w:rsidR="00B46EEA">
        <w:rPr>
          <w:rFonts w:ascii="Arial" w:hAnsi="Arial" w:cs="Arial"/>
          <w:bCs/>
        </w:rPr>
        <w:t>hybrid meeting with the Planning Board and the C</w:t>
      </w:r>
      <w:r w:rsidR="00550351">
        <w:rPr>
          <w:rFonts w:ascii="Arial" w:hAnsi="Arial" w:cs="Arial"/>
          <w:bCs/>
        </w:rPr>
        <w:t xml:space="preserve">ommunity Preservation </w:t>
      </w:r>
      <w:r w:rsidR="00B46EEA">
        <w:rPr>
          <w:rFonts w:ascii="Arial" w:hAnsi="Arial" w:cs="Arial"/>
          <w:bCs/>
        </w:rPr>
        <w:t>Committee</w:t>
      </w:r>
      <w:r w:rsidR="007B469A" w:rsidRPr="001E0565">
        <w:rPr>
          <w:rFonts w:ascii="Arial" w:hAnsi="Arial" w:cs="Arial"/>
          <w:bCs/>
        </w:rPr>
        <w:t xml:space="preserve"> </w:t>
      </w:r>
      <w:r w:rsidRPr="001E0565">
        <w:rPr>
          <w:rFonts w:ascii="Arial" w:hAnsi="Arial" w:cs="Arial"/>
          <w:bCs/>
        </w:rPr>
        <w:t>was held on</w:t>
      </w:r>
      <w:r w:rsidR="008218CA" w:rsidRPr="001E0565">
        <w:rPr>
          <w:rFonts w:ascii="Arial" w:hAnsi="Arial" w:cs="Arial"/>
          <w:bCs/>
        </w:rPr>
        <w:t xml:space="preserve"> </w:t>
      </w:r>
      <w:r w:rsidR="00E92B14" w:rsidRPr="001E0565">
        <w:rPr>
          <w:rFonts w:ascii="Arial" w:hAnsi="Arial" w:cs="Arial"/>
          <w:bCs/>
        </w:rPr>
        <w:t>Thursday,</w:t>
      </w:r>
      <w:r w:rsidR="00AD7AB0" w:rsidRPr="001E0565">
        <w:rPr>
          <w:rFonts w:ascii="Arial" w:hAnsi="Arial" w:cs="Arial"/>
          <w:bCs/>
        </w:rPr>
        <w:t xml:space="preserve"> </w:t>
      </w:r>
      <w:r w:rsidR="002B06C4">
        <w:rPr>
          <w:rFonts w:ascii="Arial" w:hAnsi="Arial" w:cs="Arial"/>
          <w:bCs/>
        </w:rPr>
        <w:t xml:space="preserve">February </w:t>
      </w:r>
      <w:r w:rsidR="00A047C1">
        <w:rPr>
          <w:rFonts w:ascii="Arial" w:hAnsi="Arial" w:cs="Arial"/>
          <w:bCs/>
        </w:rPr>
        <w:t>26</w:t>
      </w:r>
      <w:r w:rsidR="00735AF9">
        <w:rPr>
          <w:rFonts w:ascii="Arial" w:hAnsi="Arial" w:cs="Arial"/>
          <w:bCs/>
        </w:rPr>
        <w:t>, 2026</w:t>
      </w:r>
      <w:r w:rsidR="00AB04CA" w:rsidRPr="001E0565">
        <w:rPr>
          <w:rFonts w:ascii="Arial" w:hAnsi="Arial" w:cs="Arial"/>
          <w:bCs/>
        </w:rPr>
        <w:t>,</w:t>
      </w:r>
      <w:r w:rsidR="00AD4766" w:rsidRPr="001E0565">
        <w:rPr>
          <w:rFonts w:ascii="Arial" w:hAnsi="Arial" w:cs="Arial"/>
          <w:bCs/>
        </w:rPr>
        <w:t xml:space="preserve"> </w:t>
      </w:r>
      <w:r w:rsidRPr="001E0565">
        <w:rPr>
          <w:rFonts w:ascii="Arial" w:hAnsi="Arial" w:cs="Arial"/>
          <w:bCs/>
        </w:rPr>
        <w:t>at</w:t>
      </w:r>
      <w:r w:rsidR="009E6E3A" w:rsidRPr="001E0565">
        <w:rPr>
          <w:rFonts w:ascii="Arial" w:hAnsi="Arial" w:cs="Arial"/>
          <w:bCs/>
        </w:rPr>
        <w:t xml:space="preserve"> </w:t>
      </w:r>
      <w:r w:rsidR="005D0F89" w:rsidRPr="001E0565">
        <w:rPr>
          <w:rFonts w:ascii="Arial" w:hAnsi="Arial" w:cs="Arial"/>
          <w:bCs/>
        </w:rPr>
        <w:t>7</w:t>
      </w:r>
      <w:r w:rsidR="001A24AD" w:rsidRPr="001E0565">
        <w:rPr>
          <w:rFonts w:ascii="Arial" w:hAnsi="Arial" w:cs="Arial"/>
          <w:bCs/>
        </w:rPr>
        <w:t>:</w:t>
      </w:r>
      <w:r w:rsidR="00F21886" w:rsidRPr="001E0565">
        <w:rPr>
          <w:rFonts w:ascii="Arial" w:hAnsi="Arial" w:cs="Arial"/>
          <w:bCs/>
        </w:rPr>
        <w:t>0</w:t>
      </w:r>
      <w:r w:rsidR="002B06C4">
        <w:rPr>
          <w:rFonts w:ascii="Arial" w:hAnsi="Arial" w:cs="Arial"/>
          <w:bCs/>
        </w:rPr>
        <w:t>0</w:t>
      </w:r>
      <w:r w:rsidR="001A24AD" w:rsidRPr="001E0565">
        <w:rPr>
          <w:rFonts w:ascii="Arial" w:hAnsi="Arial" w:cs="Arial"/>
          <w:bCs/>
        </w:rPr>
        <w:t xml:space="preserve"> p.m.</w:t>
      </w:r>
    </w:p>
    <w:p w14:paraId="79A308F6" w14:textId="1D566E8C" w:rsidR="00D22284" w:rsidRPr="00B440CE" w:rsidRDefault="0000263E" w:rsidP="00B440CE">
      <w:pPr>
        <w:spacing w:after="0"/>
        <w:ind w:left="360"/>
        <w:jc w:val="both"/>
        <w:rPr>
          <w:rFonts w:ascii="Arial" w:hAnsi="Arial" w:cs="Arial"/>
          <w:bCs/>
          <w:color w:val="FF0000"/>
        </w:rPr>
      </w:pPr>
      <w:r w:rsidRPr="001E0565">
        <w:rPr>
          <w:rFonts w:ascii="Arial" w:hAnsi="Arial" w:cs="Arial"/>
          <w:bCs/>
          <w:color w:val="FF0000"/>
        </w:rPr>
        <w:tab/>
      </w:r>
    </w:p>
    <w:p w14:paraId="45435A2C" w14:textId="264D80FF" w:rsidR="0080279A" w:rsidRDefault="00366928" w:rsidP="007C3A2F">
      <w:pPr>
        <w:spacing w:after="0"/>
        <w:ind w:left="360"/>
        <w:jc w:val="both"/>
        <w:rPr>
          <w:rFonts w:ascii="Arial" w:hAnsi="Arial" w:cs="Arial"/>
          <w:bCs/>
          <w:spacing w:val="1"/>
        </w:rPr>
      </w:pPr>
      <w:r w:rsidRPr="001E0565">
        <w:rPr>
          <w:rFonts w:ascii="Arial" w:hAnsi="Arial" w:cs="Arial"/>
          <w:b/>
          <w:u w:val="single" w:color="000000"/>
        </w:rPr>
        <w:t>M</w:t>
      </w:r>
      <w:r w:rsidRPr="001E0565">
        <w:rPr>
          <w:rFonts w:ascii="Arial" w:hAnsi="Arial" w:cs="Arial"/>
          <w:b/>
          <w:spacing w:val="-1"/>
          <w:u w:val="single" w:color="000000"/>
        </w:rPr>
        <w:t>e</w:t>
      </w:r>
      <w:r w:rsidRPr="001E0565">
        <w:rPr>
          <w:rFonts w:ascii="Arial" w:hAnsi="Arial" w:cs="Arial"/>
          <w:b/>
          <w:u w:val="single" w:color="000000"/>
        </w:rPr>
        <w:t>mb</w:t>
      </w:r>
      <w:r w:rsidRPr="001E0565">
        <w:rPr>
          <w:rFonts w:ascii="Arial" w:hAnsi="Arial" w:cs="Arial"/>
          <w:b/>
          <w:spacing w:val="-1"/>
          <w:u w:val="single" w:color="000000"/>
        </w:rPr>
        <w:t>er’s</w:t>
      </w:r>
      <w:r w:rsidR="005D65CE" w:rsidRPr="001E0565">
        <w:rPr>
          <w:rFonts w:ascii="Arial" w:hAnsi="Arial" w:cs="Arial"/>
          <w:b/>
          <w:spacing w:val="-1"/>
          <w:u w:val="single" w:color="000000"/>
        </w:rPr>
        <w:t xml:space="preserve"> Present</w:t>
      </w:r>
      <w:r w:rsidR="005D65CE" w:rsidRPr="001E0565">
        <w:rPr>
          <w:rFonts w:ascii="Arial" w:hAnsi="Arial" w:cs="Arial"/>
          <w:b/>
          <w:spacing w:val="-1"/>
          <w:u w:color="000000"/>
        </w:rPr>
        <w:t xml:space="preserve">: </w:t>
      </w:r>
      <w:r>
        <w:rPr>
          <w:rFonts w:ascii="Arial" w:hAnsi="Arial" w:cs="Arial"/>
          <w:b/>
          <w:spacing w:val="-1"/>
          <w:u w:color="000000"/>
        </w:rPr>
        <w:tab/>
      </w:r>
      <w:r w:rsidR="0080279A">
        <w:rPr>
          <w:rFonts w:ascii="Arial" w:hAnsi="Arial" w:cs="Arial"/>
          <w:bCs/>
          <w:spacing w:val="1"/>
        </w:rPr>
        <w:t xml:space="preserve">Ms. Lorayne Black, Chair </w:t>
      </w:r>
    </w:p>
    <w:p w14:paraId="2C6C9DB1" w14:textId="36EDD5FB" w:rsidR="00AE53B7" w:rsidRDefault="00AE53B7" w:rsidP="007C3A2F">
      <w:pPr>
        <w:tabs>
          <w:tab w:val="left" w:pos="2880"/>
          <w:tab w:val="left" w:pos="3780"/>
        </w:tabs>
        <w:spacing w:after="0" w:line="260" w:lineRule="exact"/>
        <w:ind w:left="360"/>
        <w:jc w:val="both"/>
        <w:rPr>
          <w:rFonts w:ascii="Arial" w:hAnsi="Arial" w:cs="Arial"/>
          <w:bCs/>
          <w:spacing w:val="1"/>
        </w:rPr>
      </w:pPr>
      <w:r>
        <w:rPr>
          <w:rFonts w:ascii="Arial" w:hAnsi="Arial" w:cs="Arial"/>
          <w:bCs/>
          <w:spacing w:val="1"/>
        </w:rPr>
        <w:tab/>
      </w:r>
      <w:r w:rsidRPr="002E280E">
        <w:rPr>
          <w:rFonts w:ascii="Arial" w:hAnsi="Arial" w:cs="Arial"/>
          <w:bCs/>
          <w:spacing w:val="1"/>
        </w:rPr>
        <w:t>Mr. Paul Hathaway, Vice-Chair</w:t>
      </w:r>
    </w:p>
    <w:p w14:paraId="5D58E5DB" w14:textId="0E53828E" w:rsidR="00765319" w:rsidRDefault="00765319" w:rsidP="007C3A2F">
      <w:pPr>
        <w:tabs>
          <w:tab w:val="left" w:pos="2880"/>
        </w:tabs>
        <w:spacing w:after="0" w:line="260" w:lineRule="exact"/>
        <w:ind w:left="360"/>
        <w:jc w:val="both"/>
        <w:rPr>
          <w:rFonts w:ascii="Arial" w:hAnsi="Arial" w:cs="Arial"/>
          <w:bCs/>
          <w:spacing w:val="1"/>
        </w:rPr>
      </w:pPr>
      <w:r>
        <w:rPr>
          <w:rFonts w:ascii="Arial" w:hAnsi="Arial" w:cs="Arial"/>
          <w:bCs/>
          <w:spacing w:val="1"/>
        </w:rPr>
        <w:tab/>
      </w:r>
      <w:r w:rsidR="00D86E24" w:rsidRPr="00766AEA">
        <w:rPr>
          <w:rFonts w:ascii="Arial" w:hAnsi="Arial" w:cs="Arial"/>
          <w:bCs/>
          <w:spacing w:val="1"/>
        </w:rPr>
        <w:t>Mr. Phil Francisco, Board Member</w:t>
      </w:r>
    </w:p>
    <w:p w14:paraId="2A92A359" w14:textId="7550AD83" w:rsidR="00963BD6" w:rsidRDefault="00963BD6" w:rsidP="007C3A2F">
      <w:pPr>
        <w:tabs>
          <w:tab w:val="left" w:pos="2880"/>
          <w:tab w:val="left" w:pos="3780"/>
        </w:tabs>
        <w:spacing w:after="0" w:line="260" w:lineRule="exact"/>
        <w:ind w:left="360"/>
        <w:jc w:val="both"/>
        <w:rPr>
          <w:rFonts w:ascii="Arial" w:hAnsi="Arial" w:cs="Arial"/>
          <w:bCs/>
          <w:spacing w:val="1"/>
        </w:rPr>
      </w:pPr>
      <w:r>
        <w:rPr>
          <w:rFonts w:ascii="Arial" w:hAnsi="Arial" w:cs="Arial"/>
          <w:bCs/>
          <w:spacing w:val="1"/>
        </w:rPr>
        <w:tab/>
      </w:r>
      <w:r w:rsidRPr="00765319">
        <w:rPr>
          <w:rFonts w:ascii="Arial" w:hAnsi="Arial" w:cs="Arial"/>
          <w:bCs/>
          <w:spacing w:val="1"/>
        </w:rPr>
        <w:t>Mr. George Barringer, Board Member</w:t>
      </w:r>
    </w:p>
    <w:p w14:paraId="7353E3AE" w14:textId="23EC41F6" w:rsidR="00790C8B" w:rsidRDefault="00A36A99" w:rsidP="007C3A2F">
      <w:pPr>
        <w:spacing w:after="0"/>
        <w:ind w:left="360"/>
        <w:jc w:val="both"/>
        <w:rPr>
          <w:rFonts w:ascii="Arial" w:hAnsi="Arial" w:cs="Arial"/>
          <w:bCs/>
          <w:spacing w:val="1"/>
        </w:rPr>
      </w:pPr>
      <w:r w:rsidRPr="00BC6AD2">
        <w:rPr>
          <w:rFonts w:ascii="Arial" w:hAnsi="Arial" w:cs="Arial"/>
          <w:bCs/>
          <w:u w:color="000000"/>
        </w:rPr>
        <w:tab/>
      </w:r>
      <w:r w:rsidRPr="00BC6AD2">
        <w:rPr>
          <w:rFonts w:ascii="Arial" w:hAnsi="Arial" w:cs="Arial"/>
          <w:bCs/>
          <w:u w:color="000000"/>
        </w:rPr>
        <w:tab/>
      </w:r>
      <w:r w:rsidRPr="00BC6AD2">
        <w:rPr>
          <w:rFonts w:ascii="Arial" w:hAnsi="Arial" w:cs="Arial"/>
          <w:bCs/>
          <w:u w:color="000000"/>
        </w:rPr>
        <w:tab/>
      </w:r>
      <w:r w:rsidRPr="00BC6AD2">
        <w:rPr>
          <w:rFonts w:ascii="Arial" w:hAnsi="Arial" w:cs="Arial"/>
          <w:bCs/>
          <w:u w:color="000000"/>
        </w:rPr>
        <w:tab/>
      </w:r>
      <w:r w:rsidR="00790C8B">
        <w:rPr>
          <w:rFonts w:ascii="Arial" w:hAnsi="Arial" w:cs="Arial"/>
          <w:bCs/>
          <w:spacing w:val="1"/>
        </w:rPr>
        <w:t>Mr. Matthew Killam, Board Member</w:t>
      </w:r>
    </w:p>
    <w:p w14:paraId="4D4F5576" w14:textId="09564B21" w:rsidR="00765319" w:rsidRDefault="00765319" w:rsidP="007C3A2F">
      <w:pPr>
        <w:tabs>
          <w:tab w:val="left" w:pos="2880"/>
        </w:tabs>
        <w:spacing w:after="0" w:line="260" w:lineRule="exact"/>
        <w:ind w:left="360"/>
        <w:jc w:val="both"/>
        <w:rPr>
          <w:rFonts w:ascii="Arial" w:hAnsi="Arial" w:cs="Arial"/>
          <w:bCs/>
          <w:spacing w:val="1"/>
        </w:rPr>
      </w:pPr>
      <w:r>
        <w:rPr>
          <w:rFonts w:ascii="Arial" w:hAnsi="Arial" w:cs="Arial"/>
          <w:bCs/>
          <w:spacing w:val="1"/>
        </w:rPr>
        <w:tab/>
        <w:t>Mr. David Bonnett, Board Member</w:t>
      </w:r>
    </w:p>
    <w:p w14:paraId="55D9D17D" w14:textId="77777777" w:rsidR="00D23782" w:rsidRDefault="00D23782" w:rsidP="007C3A2F">
      <w:pPr>
        <w:tabs>
          <w:tab w:val="left" w:pos="2880"/>
        </w:tabs>
        <w:spacing w:after="0" w:line="260" w:lineRule="exact"/>
        <w:ind w:left="360"/>
        <w:jc w:val="both"/>
        <w:rPr>
          <w:rFonts w:ascii="Arial" w:hAnsi="Arial" w:cs="Arial"/>
          <w:bCs/>
          <w:spacing w:val="1"/>
        </w:rPr>
      </w:pPr>
    </w:p>
    <w:p w14:paraId="2E8FE8F9" w14:textId="51140CE9" w:rsidR="00D23782" w:rsidRPr="00F97E45" w:rsidRDefault="00D23782" w:rsidP="00F97E45">
      <w:pPr>
        <w:tabs>
          <w:tab w:val="left" w:pos="2880"/>
        </w:tabs>
        <w:spacing w:after="0" w:line="260" w:lineRule="exact"/>
        <w:ind w:left="360"/>
        <w:jc w:val="both"/>
        <w:rPr>
          <w:rFonts w:ascii="Arial" w:hAnsi="Arial" w:cs="Arial"/>
          <w:bCs/>
          <w:spacing w:val="1"/>
        </w:rPr>
      </w:pPr>
      <w:r w:rsidRPr="00F97E45">
        <w:rPr>
          <w:rFonts w:ascii="Arial" w:hAnsi="Arial" w:cs="Arial"/>
          <w:b/>
          <w:spacing w:val="1"/>
          <w:u w:val="single"/>
        </w:rPr>
        <w:t xml:space="preserve">Participating </w:t>
      </w:r>
      <w:r w:rsidR="00F97E45">
        <w:rPr>
          <w:rFonts w:ascii="Arial" w:hAnsi="Arial" w:cs="Arial"/>
          <w:b/>
          <w:spacing w:val="1"/>
          <w:u w:val="single"/>
        </w:rPr>
        <w:t xml:space="preserve">on </w:t>
      </w:r>
      <w:r w:rsidRPr="00523CE1">
        <w:rPr>
          <w:rFonts w:ascii="Arial" w:hAnsi="Arial" w:cs="Arial"/>
          <w:b/>
          <w:spacing w:val="1"/>
          <w:u w:val="single"/>
        </w:rPr>
        <w:t>Zoom:</w:t>
      </w:r>
      <w:r w:rsidRPr="00D23782">
        <w:rPr>
          <w:rFonts w:ascii="Arial" w:hAnsi="Arial" w:cs="Arial"/>
          <w:bCs/>
          <w:spacing w:val="1"/>
        </w:rPr>
        <w:tab/>
      </w:r>
      <w:r w:rsidR="00F97E45" w:rsidRPr="00523CE1">
        <w:rPr>
          <w:rFonts w:ascii="Arial" w:hAnsi="Arial" w:cs="Arial"/>
          <w:bCs/>
          <w:spacing w:val="1"/>
        </w:rPr>
        <w:t>Mr. Paul Hathaway, Board Member</w:t>
      </w:r>
    </w:p>
    <w:p w14:paraId="283FB392" w14:textId="77777777" w:rsidR="00D23782" w:rsidRDefault="00D23782" w:rsidP="007C3A2F">
      <w:pPr>
        <w:tabs>
          <w:tab w:val="left" w:pos="2880"/>
        </w:tabs>
        <w:spacing w:after="0" w:line="260" w:lineRule="exact"/>
        <w:ind w:left="360"/>
        <w:jc w:val="both"/>
        <w:rPr>
          <w:rFonts w:ascii="Arial" w:hAnsi="Arial" w:cs="Arial"/>
          <w:bCs/>
          <w:spacing w:val="1"/>
        </w:rPr>
      </w:pPr>
    </w:p>
    <w:p w14:paraId="607B3126" w14:textId="34CE0E80" w:rsidR="00D23782" w:rsidRDefault="00D23782" w:rsidP="007C3A2F">
      <w:pPr>
        <w:tabs>
          <w:tab w:val="left" w:pos="2880"/>
        </w:tabs>
        <w:spacing w:after="0" w:line="260" w:lineRule="exact"/>
        <w:ind w:left="360"/>
        <w:jc w:val="both"/>
        <w:rPr>
          <w:rFonts w:ascii="Arial" w:hAnsi="Arial" w:cs="Arial"/>
          <w:bCs/>
          <w:spacing w:val="1"/>
        </w:rPr>
      </w:pPr>
      <w:r w:rsidRPr="00D23782">
        <w:rPr>
          <w:rFonts w:ascii="Arial" w:hAnsi="Arial" w:cs="Arial"/>
          <w:b/>
          <w:spacing w:val="1"/>
          <w:u w:val="single"/>
        </w:rPr>
        <w:t>Not Present:</w:t>
      </w:r>
      <w:r>
        <w:rPr>
          <w:rFonts w:ascii="Arial" w:hAnsi="Arial" w:cs="Arial"/>
          <w:bCs/>
          <w:spacing w:val="1"/>
        </w:rPr>
        <w:tab/>
        <w:t>Mr. Russell Burke, Board Member</w:t>
      </w:r>
    </w:p>
    <w:p w14:paraId="7FCA8854" w14:textId="421BD996" w:rsidR="00DC7977" w:rsidRPr="002E280E" w:rsidRDefault="00766AEA" w:rsidP="007C3A2F">
      <w:pPr>
        <w:tabs>
          <w:tab w:val="left" w:pos="2880"/>
          <w:tab w:val="left" w:pos="3780"/>
        </w:tabs>
        <w:spacing w:after="0" w:line="260" w:lineRule="exact"/>
        <w:jc w:val="both"/>
        <w:rPr>
          <w:rFonts w:ascii="Arial" w:hAnsi="Arial" w:cs="Arial"/>
          <w:bCs/>
          <w:spacing w:val="1"/>
        </w:rPr>
      </w:pPr>
      <w:r w:rsidRPr="00766AEA">
        <w:rPr>
          <w:rFonts w:ascii="Arial" w:hAnsi="Arial" w:cs="Arial"/>
          <w:bCs/>
          <w:spacing w:val="1"/>
        </w:rPr>
        <w:tab/>
      </w:r>
      <w:r w:rsidR="00C1378C" w:rsidRPr="00C1378C">
        <w:rPr>
          <w:rFonts w:ascii="Arial" w:hAnsi="Arial" w:cs="Arial"/>
          <w:b/>
          <w:spacing w:val="1"/>
        </w:rPr>
        <w:tab/>
      </w:r>
      <w:r w:rsidR="00E829EA" w:rsidRPr="002E280E">
        <w:rPr>
          <w:rFonts w:ascii="Arial" w:hAnsi="Arial" w:cs="Arial"/>
          <w:bCs/>
          <w:spacing w:val="1"/>
        </w:rPr>
        <w:tab/>
      </w:r>
      <w:r w:rsidR="00E3785B">
        <w:rPr>
          <w:rFonts w:ascii="Arial" w:hAnsi="Arial" w:cs="Arial"/>
          <w:b/>
        </w:rPr>
        <w:tab/>
      </w:r>
      <w:r w:rsidR="00E3785B">
        <w:rPr>
          <w:rFonts w:ascii="Arial" w:hAnsi="Arial" w:cs="Arial"/>
          <w:b/>
        </w:rPr>
        <w:tab/>
      </w:r>
      <w:r w:rsidR="00E3785B">
        <w:rPr>
          <w:rFonts w:ascii="Arial" w:hAnsi="Arial" w:cs="Arial"/>
          <w:b/>
        </w:rPr>
        <w:tab/>
      </w:r>
      <w:r w:rsidR="00E3785B">
        <w:rPr>
          <w:rFonts w:ascii="Arial" w:hAnsi="Arial" w:cs="Arial"/>
          <w:b/>
        </w:rPr>
        <w:tab/>
      </w:r>
    </w:p>
    <w:p w14:paraId="60EB38BA" w14:textId="63D2F814" w:rsidR="00CC3CFB" w:rsidRPr="00C1378C" w:rsidRDefault="00136129" w:rsidP="007C3A2F">
      <w:pPr>
        <w:spacing w:after="0" w:line="260" w:lineRule="exact"/>
        <w:ind w:firstLine="360"/>
        <w:jc w:val="both"/>
        <w:rPr>
          <w:rFonts w:ascii="Arial" w:hAnsi="Arial" w:cs="Arial"/>
          <w:b/>
          <w:u w:val="single"/>
        </w:rPr>
      </w:pPr>
      <w:r w:rsidRPr="001E0565">
        <w:rPr>
          <w:rFonts w:ascii="Arial" w:hAnsi="Arial" w:cs="Arial"/>
          <w:b/>
          <w:u w:val="single"/>
        </w:rPr>
        <w:t xml:space="preserve">Also </w:t>
      </w:r>
      <w:r w:rsidR="005D65CE" w:rsidRPr="001E0565">
        <w:rPr>
          <w:rFonts w:ascii="Arial" w:hAnsi="Arial" w:cs="Arial"/>
          <w:b/>
          <w:u w:val="single"/>
        </w:rPr>
        <w:t>P</w:t>
      </w:r>
      <w:r w:rsidR="00DE564F">
        <w:rPr>
          <w:rFonts w:ascii="Arial" w:hAnsi="Arial" w:cs="Arial"/>
          <w:b/>
          <w:u w:val="single"/>
        </w:rPr>
        <w:t>r</w:t>
      </w:r>
      <w:r w:rsidR="005D65CE" w:rsidRPr="001E0565">
        <w:rPr>
          <w:rFonts w:ascii="Arial" w:hAnsi="Arial" w:cs="Arial"/>
          <w:b/>
          <w:u w:val="single"/>
        </w:rPr>
        <w:t>esent:</w:t>
      </w:r>
      <w:r w:rsidR="00C1378C" w:rsidRPr="00C1378C">
        <w:rPr>
          <w:rFonts w:ascii="Arial" w:hAnsi="Arial" w:cs="Arial"/>
          <w:b/>
        </w:rPr>
        <w:tab/>
      </w:r>
      <w:r w:rsidR="00C1378C" w:rsidRPr="00C1378C">
        <w:rPr>
          <w:rFonts w:ascii="Arial" w:hAnsi="Arial" w:cs="Arial"/>
          <w:b/>
        </w:rPr>
        <w:tab/>
      </w:r>
      <w:r w:rsidR="00150B64" w:rsidRPr="00C1378C">
        <w:rPr>
          <w:rFonts w:ascii="Arial" w:hAnsi="Arial" w:cs="Arial"/>
          <w:bCs/>
        </w:rPr>
        <w:t>Mr. Takashi Tada, Land Use Director/Town Planner</w:t>
      </w:r>
    </w:p>
    <w:p w14:paraId="6F4746D8" w14:textId="77777777" w:rsidR="00E95BBF" w:rsidRDefault="00E95BBF" w:rsidP="007C3A2F">
      <w:pPr>
        <w:pStyle w:val="ListParagraph"/>
        <w:ind w:left="360"/>
        <w:jc w:val="both"/>
        <w:rPr>
          <w:rFonts w:ascii="Arial" w:hAnsi="Arial" w:cs="Arial"/>
          <w:bCs/>
          <w:sz w:val="22"/>
          <w:szCs w:val="22"/>
        </w:rPr>
      </w:pPr>
    </w:p>
    <w:p w14:paraId="2B2231E6" w14:textId="5CCC9997" w:rsidR="004128EC" w:rsidRDefault="00875D64" w:rsidP="005A73C9">
      <w:pPr>
        <w:spacing w:after="0"/>
        <w:ind w:left="360"/>
        <w:jc w:val="both"/>
        <w:rPr>
          <w:rFonts w:ascii="Arial" w:hAnsi="Arial" w:cs="Arial"/>
          <w:color w:val="000000"/>
        </w:rPr>
      </w:pPr>
      <w:r>
        <w:rPr>
          <w:rFonts w:ascii="Arial" w:hAnsi="Arial" w:cs="Arial"/>
          <w:color w:val="000000"/>
        </w:rPr>
        <w:t>Ms. Black stated that the meeting was being recorded</w:t>
      </w:r>
      <w:r w:rsidR="00CC36C3">
        <w:rPr>
          <w:rFonts w:ascii="Arial" w:hAnsi="Arial" w:cs="Arial"/>
          <w:color w:val="000000"/>
        </w:rPr>
        <w:t xml:space="preserve"> and broadcast on the Groton Channel.</w:t>
      </w:r>
    </w:p>
    <w:p w14:paraId="56550031" w14:textId="77777777" w:rsidR="00D23782" w:rsidRDefault="00D23782" w:rsidP="005A73C9">
      <w:pPr>
        <w:spacing w:after="0"/>
        <w:ind w:left="360"/>
        <w:jc w:val="both"/>
        <w:rPr>
          <w:rFonts w:ascii="Arial" w:hAnsi="Arial" w:cs="Arial"/>
          <w:color w:val="000000"/>
        </w:rPr>
      </w:pPr>
    </w:p>
    <w:p w14:paraId="3F1593D1" w14:textId="7D1EE356" w:rsidR="00D23782" w:rsidRDefault="00D23782" w:rsidP="005A73C9">
      <w:pPr>
        <w:spacing w:after="0"/>
        <w:ind w:left="360"/>
        <w:jc w:val="both"/>
        <w:rPr>
          <w:rFonts w:ascii="Arial" w:hAnsi="Arial" w:cs="Arial"/>
          <w:color w:val="000000"/>
        </w:rPr>
      </w:pPr>
      <w:r>
        <w:rPr>
          <w:rFonts w:ascii="Arial" w:hAnsi="Arial" w:cs="Arial"/>
          <w:color w:val="000000"/>
        </w:rPr>
        <w:t>Ms. Black</w:t>
      </w:r>
      <w:r w:rsidR="001C151B">
        <w:rPr>
          <w:rFonts w:ascii="Arial" w:hAnsi="Arial" w:cs="Arial"/>
          <w:color w:val="000000"/>
        </w:rPr>
        <w:t xml:space="preserve"> also</w:t>
      </w:r>
      <w:r>
        <w:rPr>
          <w:rFonts w:ascii="Arial" w:hAnsi="Arial" w:cs="Arial"/>
          <w:color w:val="000000"/>
        </w:rPr>
        <w:t xml:space="preserve"> stated that, as Mr. </w:t>
      </w:r>
      <w:r w:rsidR="00F135BF">
        <w:rPr>
          <w:rFonts w:ascii="Arial" w:hAnsi="Arial" w:cs="Arial"/>
          <w:color w:val="000000"/>
        </w:rPr>
        <w:t>Hathaway</w:t>
      </w:r>
      <w:r>
        <w:rPr>
          <w:rFonts w:ascii="Arial" w:hAnsi="Arial" w:cs="Arial"/>
          <w:color w:val="000000"/>
        </w:rPr>
        <w:t xml:space="preserve"> was participating via Zoom, all votes would be taken by roll call.</w:t>
      </w:r>
    </w:p>
    <w:p w14:paraId="5B4FC37D" w14:textId="77777777" w:rsidR="00F135BF" w:rsidRDefault="00F135BF" w:rsidP="005A73C9">
      <w:pPr>
        <w:spacing w:after="0"/>
        <w:ind w:left="360"/>
        <w:jc w:val="both"/>
        <w:rPr>
          <w:rFonts w:ascii="Arial" w:hAnsi="Arial" w:cs="Arial"/>
          <w:color w:val="000000"/>
        </w:rPr>
      </w:pPr>
    </w:p>
    <w:p w14:paraId="6D6E05F4" w14:textId="42C67063" w:rsidR="00F135BF" w:rsidRDefault="00F135BF" w:rsidP="005A73C9">
      <w:pPr>
        <w:spacing w:after="0"/>
        <w:ind w:left="360"/>
        <w:jc w:val="both"/>
        <w:rPr>
          <w:rFonts w:ascii="Arial" w:hAnsi="Arial" w:cs="Arial"/>
          <w:color w:val="000000"/>
        </w:rPr>
      </w:pPr>
      <w:r>
        <w:rPr>
          <w:rFonts w:ascii="Arial" w:hAnsi="Arial" w:cs="Arial"/>
          <w:color w:val="000000"/>
        </w:rPr>
        <w:t xml:space="preserve">Mr. Bruce Eason </w:t>
      </w:r>
      <w:r w:rsidR="003478DB">
        <w:rPr>
          <w:rFonts w:ascii="Arial" w:hAnsi="Arial" w:cs="Arial"/>
          <w:color w:val="000000"/>
        </w:rPr>
        <w:t xml:space="preserve">called the Community Preservation Committee </w:t>
      </w:r>
      <w:r w:rsidR="001C151B">
        <w:rPr>
          <w:rFonts w:ascii="Arial" w:hAnsi="Arial" w:cs="Arial"/>
          <w:color w:val="000000"/>
        </w:rPr>
        <w:t xml:space="preserve">to order </w:t>
      </w:r>
      <w:r w:rsidR="003478DB">
        <w:rPr>
          <w:rFonts w:ascii="Arial" w:hAnsi="Arial" w:cs="Arial"/>
          <w:color w:val="000000"/>
        </w:rPr>
        <w:t>with four members present at approximately 7:20 p.m.</w:t>
      </w:r>
    </w:p>
    <w:p w14:paraId="1DA07914" w14:textId="77777777" w:rsidR="005A73C9" w:rsidRDefault="005A73C9" w:rsidP="005A73C9">
      <w:pPr>
        <w:spacing w:after="0"/>
        <w:ind w:left="360"/>
        <w:jc w:val="both"/>
        <w:rPr>
          <w:rFonts w:ascii="Arial" w:hAnsi="Arial" w:cs="Arial"/>
          <w:color w:val="000000"/>
        </w:rPr>
      </w:pPr>
    </w:p>
    <w:p w14:paraId="10CCB2D4" w14:textId="736FBD32" w:rsidR="002A0508" w:rsidRPr="003A18FE" w:rsidRDefault="00D23782" w:rsidP="00D23782">
      <w:pPr>
        <w:spacing w:after="0"/>
        <w:ind w:left="360"/>
        <w:jc w:val="both"/>
        <w:rPr>
          <w:rFonts w:ascii="Arial" w:hAnsi="Arial" w:cs="Arial"/>
          <w:b/>
          <w:bCs/>
          <w:i/>
          <w:iCs/>
          <w:color w:val="000000"/>
          <w:u w:val="single"/>
        </w:rPr>
      </w:pPr>
      <w:r w:rsidRPr="003A18FE">
        <w:rPr>
          <w:rFonts w:ascii="Arial" w:hAnsi="Arial" w:cs="Arial"/>
          <w:b/>
          <w:bCs/>
          <w:i/>
          <w:iCs/>
          <w:color w:val="000000"/>
          <w:u w:val="single"/>
        </w:rPr>
        <w:t xml:space="preserve">Discussion – </w:t>
      </w:r>
      <w:r w:rsidR="003A18FE" w:rsidRPr="003A18FE">
        <w:rPr>
          <w:rFonts w:ascii="Arial" w:hAnsi="Arial" w:cs="Arial"/>
          <w:b/>
          <w:bCs/>
          <w:i/>
          <w:iCs/>
          <w:color w:val="000000"/>
          <w:u w:val="single"/>
        </w:rPr>
        <w:t>Request for Bond Release, Village at Shepley Hill</w:t>
      </w:r>
    </w:p>
    <w:p w14:paraId="01216C6F" w14:textId="77777777" w:rsidR="003A18FE" w:rsidRPr="004A765E" w:rsidRDefault="003A18FE" w:rsidP="003A18FE">
      <w:pPr>
        <w:spacing w:after="0"/>
        <w:jc w:val="both"/>
        <w:rPr>
          <w:rFonts w:ascii="Arial" w:hAnsi="Arial" w:cs="Arial"/>
          <w:b/>
          <w:bCs/>
          <w:i/>
          <w:iCs/>
          <w:color w:val="000000"/>
          <w:u w:val="single"/>
        </w:rPr>
      </w:pPr>
    </w:p>
    <w:p w14:paraId="5ED0C712" w14:textId="5E04324F" w:rsidR="005A73C9" w:rsidRDefault="00FA515E" w:rsidP="007C3A2F">
      <w:pPr>
        <w:spacing w:after="0"/>
        <w:ind w:left="360"/>
        <w:jc w:val="both"/>
        <w:rPr>
          <w:rFonts w:ascii="Arial" w:hAnsi="Arial" w:cs="Arial"/>
          <w:color w:val="000000"/>
        </w:rPr>
      </w:pPr>
      <w:r w:rsidRPr="00EA13A0">
        <w:rPr>
          <w:rFonts w:ascii="Arial" w:hAnsi="Arial" w:cs="Arial"/>
          <w:color w:val="000000"/>
        </w:rPr>
        <w:t>Mr. Larry Smith</w:t>
      </w:r>
      <w:r w:rsidR="008602C9">
        <w:rPr>
          <w:rFonts w:ascii="Arial" w:hAnsi="Arial" w:cs="Arial"/>
          <w:color w:val="000000"/>
        </w:rPr>
        <w:t xml:space="preserve"> and</w:t>
      </w:r>
      <w:r w:rsidRPr="00EA13A0">
        <w:rPr>
          <w:rFonts w:ascii="Arial" w:hAnsi="Arial" w:cs="Arial"/>
          <w:color w:val="000000"/>
        </w:rPr>
        <w:t xml:space="preserve"> Ms. Julia Dick</w:t>
      </w:r>
      <w:r w:rsidR="008602C9">
        <w:rPr>
          <w:rFonts w:ascii="Arial" w:hAnsi="Arial" w:cs="Arial"/>
          <w:color w:val="000000"/>
        </w:rPr>
        <w:t>i</w:t>
      </w:r>
      <w:r w:rsidRPr="00EA13A0">
        <w:rPr>
          <w:rFonts w:ascii="Arial" w:hAnsi="Arial" w:cs="Arial"/>
          <w:color w:val="000000"/>
        </w:rPr>
        <w:t>nson</w:t>
      </w:r>
      <w:r w:rsidR="008602C9">
        <w:rPr>
          <w:rFonts w:ascii="Arial" w:hAnsi="Arial" w:cs="Arial"/>
          <w:color w:val="000000"/>
        </w:rPr>
        <w:t xml:space="preserve"> from Shepley Hill Capital Partners</w:t>
      </w:r>
      <w:r w:rsidR="00176BBB">
        <w:rPr>
          <w:rFonts w:ascii="Arial" w:hAnsi="Arial" w:cs="Arial"/>
          <w:color w:val="000000"/>
        </w:rPr>
        <w:t>,</w:t>
      </w:r>
      <w:r w:rsidRPr="00EA13A0">
        <w:rPr>
          <w:rFonts w:ascii="Arial" w:hAnsi="Arial" w:cs="Arial"/>
          <w:color w:val="000000"/>
        </w:rPr>
        <w:t xml:space="preserve"> and Mr. Greg Roy </w:t>
      </w:r>
      <w:r w:rsidR="00176BBB">
        <w:rPr>
          <w:rFonts w:ascii="Arial" w:hAnsi="Arial" w:cs="Arial"/>
          <w:color w:val="000000"/>
        </w:rPr>
        <w:t xml:space="preserve">from Dillis &amp; Roy Civil Design Group, </w:t>
      </w:r>
      <w:r w:rsidRPr="00EA13A0">
        <w:rPr>
          <w:rFonts w:ascii="Arial" w:hAnsi="Arial" w:cs="Arial"/>
          <w:color w:val="000000"/>
        </w:rPr>
        <w:t xml:space="preserve">were present to </w:t>
      </w:r>
      <w:r w:rsidR="00EA13A0" w:rsidRPr="00EA13A0">
        <w:rPr>
          <w:rFonts w:ascii="Arial" w:hAnsi="Arial" w:cs="Arial"/>
          <w:color w:val="000000"/>
        </w:rPr>
        <w:t xml:space="preserve">discuss the </w:t>
      </w:r>
      <w:r w:rsidR="00176BBB">
        <w:rPr>
          <w:rFonts w:ascii="Arial" w:hAnsi="Arial" w:cs="Arial"/>
          <w:color w:val="000000"/>
        </w:rPr>
        <w:t xml:space="preserve">request.  </w:t>
      </w:r>
      <w:r w:rsidR="00EA13A0" w:rsidRPr="00EA13A0">
        <w:rPr>
          <w:rFonts w:ascii="Arial" w:hAnsi="Arial" w:cs="Arial"/>
          <w:color w:val="000000"/>
        </w:rPr>
        <w:t>Attorney Jill Mann participated via Zoom.</w:t>
      </w:r>
    </w:p>
    <w:p w14:paraId="0B18894A" w14:textId="77777777" w:rsidR="000C3B18" w:rsidRDefault="000C3B18" w:rsidP="007C3A2F">
      <w:pPr>
        <w:spacing w:after="0"/>
        <w:ind w:left="360"/>
        <w:jc w:val="both"/>
        <w:rPr>
          <w:rFonts w:ascii="Arial" w:hAnsi="Arial" w:cs="Arial"/>
          <w:color w:val="000000"/>
        </w:rPr>
      </w:pPr>
    </w:p>
    <w:p w14:paraId="14F30DAB" w14:textId="490C3F50" w:rsidR="000C3B18" w:rsidRDefault="000C3B18" w:rsidP="007C3A2F">
      <w:pPr>
        <w:spacing w:after="0"/>
        <w:ind w:left="360"/>
        <w:jc w:val="both"/>
        <w:rPr>
          <w:rFonts w:ascii="Arial" w:hAnsi="Arial" w:cs="Arial"/>
          <w:color w:val="000000"/>
        </w:rPr>
      </w:pPr>
      <w:r>
        <w:rPr>
          <w:rFonts w:ascii="Arial" w:hAnsi="Arial" w:cs="Arial"/>
          <w:color w:val="000000"/>
        </w:rPr>
        <w:t>Attorney Mann</w:t>
      </w:r>
      <w:r w:rsidR="00C621C6">
        <w:rPr>
          <w:rFonts w:ascii="Arial" w:hAnsi="Arial" w:cs="Arial"/>
          <w:color w:val="000000"/>
        </w:rPr>
        <w:t xml:space="preserve"> stated that</w:t>
      </w:r>
      <w:r w:rsidR="00130F21">
        <w:rPr>
          <w:rFonts w:ascii="Arial" w:hAnsi="Arial" w:cs="Arial"/>
          <w:color w:val="000000"/>
        </w:rPr>
        <w:t>, at Nitsch Engineering's request, the bond amount</w:t>
      </w:r>
      <w:r w:rsidR="000A6F73">
        <w:rPr>
          <w:rFonts w:ascii="Arial" w:hAnsi="Arial" w:cs="Arial"/>
          <w:color w:val="000000"/>
        </w:rPr>
        <w:t xml:space="preserve"> </w:t>
      </w:r>
      <w:r w:rsidR="00E274A2">
        <w:rPr>
          <w:rFonts w:ascii="Arial" w:hAnsi="Arial" w:cs="Arial"/>
          <w:color w:val="000000"/>
        </w:rPr>
        <w:t xml:space="preserve">to be retained was </w:t>
      </w:r>
      <w:r w:rsidR="00130F21">
        <w:rPr>
          <w:rFonts w:ascii="Arial" w:hAnsi="Arial" w:cs="Arial"/>
          <w:color w:val="000000"/>
        </w:rPr>
        <w:t xml:space="preserve">increased by </w:t>
      </w:r>
      <w:r w:rsidR="000A6F73">
        <w:rPr>
          <w:rFonts w:ascii="Arial" w:hAnsi="Arial" w:cs="Arial"/>
          <w:color w:val="000000"/>
        </w:rPr>
        <w:t>approximately $20,000.</w:t>
      </w:r>
      <w:r w:rsidR="00D761A0">
        <w:rPr>
          <w:rFonts w:ascii="Arial" w:hAnsi="Arial" w:cs="Arial"/>
          <w:color w:val="000000"/>
        </w:rPr>
        <w:t xml:space="preserve"> </w:t>
      </w:r>
      <w:r w:rsidR="00CD3F2E">
        <w:rPr>
          <w:rFonts w:ascii="Arial" w:hAnsi="Arial" w:cs="Arial"/>
          <w:color w:val="000000"/>
        </w:rPr>
        <w:t xml:space="preserve">She said the </w:t>
      </w:r>
      <w:r w:rsidR="00DD71C1">
        <w:rPr>
          <w:rFonts w:ascii="Arial" w:hAnsi="Arial" w:cs="Arial"/>
          <w:color w:val="000000"/>
        </w:rPr>
        <w:t xml:space="preserve">newly proposed reduction of the bond was $408,191, which would leave $41,975 to confirm that everything was done, and to secure funds to ensure that the </w:t>
      </w:r>
      <w:r w:rsidR="00E274A2">
        <w:rPr>
          <w:rFonts w:ascii="Arial" w:hAnsi="Arial" w:cs="Arial"/>
          <w:color w:val="000000"/>
        </w:rPr>
        <w:t>installation of the boundary monuments</w:t>
      </w:r>
      <w:r w:rsidR="00DD71C1">
        <w:rPr>
          <w:rFonts w:ascii="Arial" w:hAnsi="Arial" w:cs="Arial"/>
          <w:color w:val="000000"/>
        </w:rPr>
        <w:t xml:space="preserve"> was completed.</w:t>
      </w:r>
    </w:p>
    <w:p w14:paraId="75131EE3" w14:textId="77777777" w:rsidR="00F7265D" w:rsidRDefault="00F7265D" w:rsidP="007C3A2F">
      <w:pPr>
        <w:spacing w:after="0"/>
        <w:ind w:left="360"/>
        <w:jc w:val="both"/>
        <w:rPr>
          <w:rFonts w:ascii="Arial" w:hAnsi="Arial" w:cs="Arial"/>
          <w:color w:val="000000"/>
        </w:rPr>
      </w:pPr>
    </w:p>
    <w:p w14:paraId="5BAABB27" w14:textId="3AF64EED" w:rsidR="00920F7F" w:rsidRDefault="00F7265D" w:rsidP="00920F7F">
      <w:pPr>
        <w:spacing w:after="0"/>
        <w:ind w:left="360"/>
        <w:jc w:val="both"/>
        <w:rPr>
          <w:rFonts w:ascii="Arial" w:hAnsi="Arial" w:cs="Arial"/>
          <w:color w:val="000000"/>
        </w:rPr>
      </w:pPr>
      <w:r>
        <w:rPr>
          <w:rFonts w:ascii="Arial" w:hAnsi="Arial" w:cs="Arial"/>
          <w:color w:val="000000"/>
        </w:rPr>
        <w:t>Mr. Bonnett asked what the $41,975 would cover.  Attorney Mann replied that it would cover the amount necessary to p</w:t>
      </w:r>
      <w:r w:rsidR="004807C5">
        <w:rPr>
          <w:rFonts w:ascii="Arial" w:hAnsi="Arial" w:cs="Arial"/>
          <w:color w:val="000000"/>
        </w:rPr>
        <w:t>ay</w:t>
      </w:r>
      <w:r w:rsidR="002C6CFF">
        <w:rPr>
          <w:rFonts w:ascii="Arial" w:hAnsi="Arial" w:cs="Arial"/>
          <w:color w:val="000000"/>
        </w:rPr>
        <w:t xml:space="preserve"> for the monument</w:t>
      </w:r>
      <w:r w:rsidR="004807C5">
        <w:rPr>
          <w:rFonts w:ascii="Arial" w:hAnsi="Arial" w:cs="Arial"/>
          <w:color w:val="000000"/>
        </w:rPr>
        <w:t>s</w:t>
      </w:r>
      <w:r w:rsidR="002C6CFF">
        <w:rPr>
          <w:rFonts w:ascii="Arial" w:hAnsi="Arial" w:cs="Arial"/>
          <w:color w:val="000000"/>
        </w:rPr>
        <w:t xml:space="preserve">, which they estimated </w:t>
      </w:r>
      <w:r w:rsidR="00A5400E">
        <w:rPr>
          <w:rFonts w:ascii="Arial" w:hAnsi="Arial" w:cs="Arial"/>
          <w:color w:val="000000"/>
        </w:rPr>
        <w:t>at approximately $16,000, and they applied the full 30%</w:t>
      </w:r>
      <w:r w:rsidR="004807C5">
        <w:rPr>
          <w:rFonts w:ascii="Arial" w:hAnsi="Arial" w:cs="Arial"/>
          <w:color w:val="000000"/>
        </w:rPr>
        <w:t xml:space="preserve"> contingency and procurement buffer recommended by Nitsch.</w:t>
      </w:r>
    </w:p>
    <w:p w14:paraId="225D18B8" w14:textId="77777777" w:rsidR="00B440CE" w:rsidRDefault="00B440CE" w:rsidP="00920F7F">
      <w:pPr>
        <w:spacing w:after="0"/>
        <w:ind w:left="360"/>
        <w:jc w:val="both"/>
        <w:rPr>
          <w:rFonts w:ascii="Arial" w:hAnsi="Arial" w:cs="Arial"/>
          <w:color w:val="000000"/>
        </w:rPr>
      </w:pPr>
    </w:p>
    <w:p w14:paraId="1C180F6D" w14:textId="3CA15ED9" w:rsidR="00920F7F" w:rsidRDefault="00920F7F" w:rsidP="007C3A2F">
      <w:pPr>
        <w:spacing w:after="0"/>
        <w:ind w:left="360"/>
        <w:jc w:val="both"/>
        <w:rPr>
          <w:rFonts w:ascii="Arial" w:hAnsi="Arial" w:cs="Arial"/>
          <w:color w:val="000000"/>
        </w:rPr>
      </w:pPr>
      <w:r w:rsidRPr="00920F7F">
        <w:rPr>
          <w:rFonts w:ascii="Arial" w:hAnsi="Arial" w:cs="Arial"/>
          <w:b/>
          <w:bCs/>
          <w:color w:val="000000"/>
          <w:u w:val="single"/>
        </w:rPr>
        <w:lastRenderedPageBreak/>
        <w:t>MOTION:</w:t>
      </w:r>
      <w:r>
        <w:rPr>
          <w:rFonts w:ascii="Arial" w:hAnsi="Arial" w:cs="Arial"/>
          <w:color w:val="000000"/>
        </w:rPr>
        <w:t xml:space="preserve">  Mr. Barringer made a motion to </w:t>
      </w:r>
      <w:r w:rsidR="00376149">
        <w:rPr>
          <w:rFonts w:ascii="Arial" w:hAnsi="Arial" w:cs="Arial"/>
          <w:color w:val="000000"/>
        </w:rPr>
        <w:t>reduce the bond</w:t>
      </w:r>
      <w:r w:rsidR="009C51AF">
        <w:rPr>
          <w:rFonts w:ascii="Arial" w:hAnsi="Arial" w:cs="Arial"/>
          <w:color w:val="000000"/>
        </w:rPr>
        <w:t xml:space="preserve"> for the Village at Shepley Hill to $41,975.  Mr. Francisco seconded the motion.</w:t>
      </w:r>
    </w:p>
    <w:p w14:paraId="00046A0D" w14:textId="77777777" w:rsidR="00523CE1" w:rsidRDefault="00523CE1" w:rsidP="002E7678">
      <w:pPr>
        <w:spacing w:after="0"/>
        <w:jc w:val="both"/>
        <w:rPr>
          <w:rFonts w:ascii="Arial" w:hAnsi="Arial" w:cs="Arial"/>
          <w:b/>
          <w:bCs/>
          <w:color w:val="000000"/>
        </w:rPr>
      </w:pPr>
    </w:p>
    <w:p w14:paraId="60B7E8B5" w14:textId="4B9724DD" w:rsidR="00C908FE" w:rsidRDefault="00523CE1" w:rsidP="00F017F2">
      <w:pPr>
        <w:spacing w:after="0"/>
        <w:ind w:left="360"/>
        <w:jc w:val="both"/>
        <w:rPr>
          <w:rFonts w:ascii="Arial" w:hAnsi="Arial" w:cs="Arial"/>
          <w:color w:val="000000"/>
        </w:rPr>
      </w:pPr>
      <w:r w:rsidRPr="00C90428">
        <w:rPr>
          <w:rFonts w:ascii="Arial" w:hAnsi="Arial" w:cs="Arial"/>
          <w:color w:val="000000"/>
        </w:rPr>
        <w:t xml:space="preserve">A </w:t>
      </w:r>
      <w:r w:rsidR="002E7678" w:rsidRPr="00C90428">
        <w:rPr>
          <w:rFonts w:ascii="Arial" w:hAnsi="Arial" w:cs="Arial"/>
          <w:color w:val="000000"/>
        </w:rPr>
        <w:t>roll</w:t>
      </w:r>
      <w:r w:rsidRPr="00C90428">
        <w:rPr>
          <w:rFonts w:ascii="Arial" w:hAnsi="Arial" w:cs="Arial"/>
          <w:color w:val="000000"/>
        </w:rPr>
        <w:t xml:space="preserve"> call vote was taken, which resulted as follows:</w:t>
      </w:r>
    </w:p>
    <w:p w14:paraId="329912EE" w14:textId="77777777" w:rsidR="00F017F2" w:rsidRPr="00C90428" w:rsidRDefault="00F017F2" w:rsidP="00F017F2">
      <w:pPr>
        <w:spacing w:after="0"/>
        <w:ind w:left="360"/>
        <w:jc w:val="both"/>
        <w:rPr>
          <w:rFonts w:ascii="Arial" w:hAnsi="Arial" w:cs="Arial"/>
          <w:color w:val="000000"/>
        </w:rPr>
      </w:pPr>
    </w:p>
    <w:p w14:paraId="1F3FF9A5" w14:textId="19A8748E" w:rsidR="002E7678" w:rsidRPr="00C90428" w:rsidRDefault="002E7678" w:rsidP="002E7678">
      <w:pPr>
        <w:tabs>
          <w:tab w:val="left" w:pos="1080"/>
        </w:tabs>
        <w:spacing w:after="0"/>
        <w:ind w:left="360"/>
        <w:jc w:val="both"/>
        <w:rPr>
          <w:rFonts w:ascii="Arial" w:hAnsi="Arial" w:cs="Arial"/>
          <w:color w:val="000000"/>
        </w:rPr>
      </w:pPr>
      <w:r w:rsidRPr="00C90428">
        <w:rPr>
          <w:rFonts w:ascii="Arial" w:hAnsi="Arial" w:cs="Arial"/>
          <w:color w:val="000000"/>
        </w:rPr>
        <w:t>Yea:</w:t>
      </w:r>
      <w:r w:rsidRPr="00C90428">
        <w:rPr>
          <w:rFonts w:ascii="Arial" w:hAnsi="Arial" w:cs="Arial"/>
          <w:color w:val="000000"/>
        </w:rPr>
        <w:tab/>
        <w:t>Mr. Barringer, Mr. Francisco, Mr. Bonnett, Mr. Killam</w:t>
      </w:r>
      <w:r w:rsidR="00C90428" w:rsidRPr="00C90428">
        <w:rPr>
          <w:rFonts w:ascii="Arial" w:hAnsi="Arial" w:cs="Arial"/>
          <w:color w:val="000000"/>
        </w:rPr>
        <w:t>,</w:t>
      </w:r>
      <w:r w:rsidR="00C90428" w:rsidRPr="00C90428">
        <w:rPr>
          <w:rFonts w:ascii="Arial" w:hAnsi="Arial" w:cs="Arial"/>
          <w:color w:val="000000"/>
        </w:rPr>
        <w:tab/>
      </w:r>
      <w:r w:rsidR="00C90428">
        <w:rPr>
          <w:rFonts w:ascii="Arial" w:hAnsi="Arial" w:cs="Arial"/>
          <w:color w:val="000000"/>
        </w:rPr>
        <w:tab/>
      </w:r>
      <w:r w:rsidR="00C90428" w:rsidRPr="00C90428">
        <w:rPr>
          <w:rFonts w:ascii="Arial" w:hAnsi="Arial" w:cs="Arial"/>
          <w:color w:val="000000"/>
        </w:rPr>
        <w:t>6</w:t>
      </w:r>
    </w:p>
    <w:p w14:paraId="5A7F88A1" w14:textId="249A355A" w:rsidR="00C908FE" w:rsidRDefault="00C90428" w:rsidP="00F017F2">
      <w:pPr>
        <w:tabs>
          <w:tab w:val="left" w:pos="1080"/>
        </w:tabs>
        <w:spacing w:after="0"/>
        <w:ind w:left="360"/>
        <w:jc w:val="both"/>
        <w:rPr>
          <w:rFonts w:ascii="Arial" w:hAnsi="Arial" w:cs="Arial"/>
          <w:color w:val="000000"/>
        </w:rPr>
      </w:pPr>
      <w:r w:rsidRPr="00C90428">
        <w:rPr>
          <w:rFonts w:ascii="Arial" w:hAnsi="Arial" w:cs="Arial"/>
          <w:color w:val="000000"/>
        </w:rPr>
        <w:tab/>
        <w:t>Mr. Hathaway, &amp; Ms. Black</w:t>
      </w:r>
    </w:p>
    <w:p w14:paraId="4D70579D" w14:textId="77777777" w:rsidR="00F017F2" w:rsidRPr="00C90428" w:rsidRDefault="00F017F2" w:rsidP="00F017F2">
      <w:pPr>
        <w:tabs>
          <w:tab w:val="left" w:pos="1080"/>
        </w:tabs>
        <w:spacing w:after="0"/>
        <w:ind w:left="360"/>
        <w:jc w:val="both"/>
        <w:rPr>
          <w:rFonts w:ascii="Arial" w:hAnsi="Arial" w:cs="Arial"/>
          <w:color w:val="000000"/>
        </w:rPr>
      </w:pPr>
    </w:p>
    <w:p w14:paraId="60EA1E39" w14:textId="398D4245" w:rsidR="00C90428" w:rsidRDefault="00C90428" w:rsidP="00F017F2">
      <w:pPr>
        <w:tabs>
          <w:tab w:val="left" w:pos="1080"/>
        </w:tabs>
        <w:spacing w:after="0"/>
        <w:ind w:left="360"/>
        <w:jc w:val="both"/>
        <w:rPr>
          <w:rFonts w:ascii="Arial" w:hAnsi="Arial" w:cs="Arial"/>
          <w:color w:val="000000"/>
        </w:rPr>
      </w:pPr>
      <w:r w:rsidRPr="00C90428">
        <w:rPr>
          <w:rFonts w:ascii="Arial" w:hAnsi="Arial" w:cs="Arial"/>
          <w:color w:val="000000"/>
        </w:rPr>
        <w:t>Nay:</w:t>
      </w:r>
      <w:r w:rsidRPr="00C90428">
        <w:rPr>
          <w:rFonts w:ascii="Arial" w:hAnsi="Arial" w:cs="Arial"/>
          <w:color w:val="000000"/>
        </w:rPr>
        <w:tab/>
      </w:r>
      <w:r w:rsidRPr="00C90428">
        <w:rPr>
          <w:rFonts w:ascii="Arial" w:hAnsi="Arial" w:cs="Arial"/>
          <w:color w:val="000000"/>
        </w:rPr>
        <w:tab/>
      </w:r>
      <w:r w:rsidRPr="00C90428">
        <w:rPr>
          <w:rFonts w:ascii="Arial" w:hAnsi="Arial" w:cs="Arial"/>
          <w:color w:val="000000"/>
        </w:rPr>
        <w:tab/>
      </w:r>
      <w:r w:rsidRPr="00C90428">
        <w:rPr>
          <w:rFonts w:ascii="Arial" w:hAnsi="Arial" w:cs="Arial"/>
          <w:color w:val="000000"/>
        </w:rPr>
        <w:tab/>
      </w:r>
      <w:r w:rsidRPr="00C90428">
        <w:rPr>
          <w:rFonts w:ascii="Arial" w:hAnsi="Arial" w:cs="Arial"/>
          <w:color w:val="000000"/>
        </w:rPr>
        <w:tab/>
      </w:r>
      <w:r w:rsidRPr="00C90428">
        <w:rPr>
          <w:rFonts w:ascii="Arial" w:hAnsi="Arial" w:cs="Arial"/>
          <w:color w:val="000000"/>
        </w:rPr>
        <w:tab/>
      </w:r>
      <w:r w:rsidRPr="00C90428">
        <w:rPr>
          <w:rFonts w:ascii="Arial" w:hAnsi="Arial" w:cs="Arial"/>
          <w:color w:val="000000"/>
        </w:rPr>
        <w:tab/>
      </w:r>
      <w:r w:rsidRPr="00C90428">
        <w:rPr>
          <w:rFonts w:ascii="Arial" w:hAnsi="Arial" w:cs="Arial"/>
          <w:color w:val="000000"/>
        </w:rPr>
        <w:tab/>
      </w:r>
      <w:r w:rsidRPr="00C90428">
        <w:rPr>
          <w:rFonts w:ascii="Arial" w:hAnsi="Arial" w:cs="Arial"/>
          <w:color w:val="000000"/>
        </w:rPr>
        <w:tab/>
      </w:r>
      <w:r w:rsidRPr="00C90428">
        <w:rPr>
          <w:rFonts w:ascii="Arial" w:hAnsi="Arial" w:cs="Arial"/>
          <w:color w:val="000000"/>
        </w:rPr>
        <w:tab/>
        <w:t>0</w:t>
      </w:r>
    </w:p>
    <w:p w14:paraId="400519EF" w14:textId="77777777" w:rsidR="00F017F2" w:rsidRPr="00C90428" w:rsidRDefault="00F017F2" w:rsidP="00F017F2">
      <w:pPr>
        <w:tabs>
          <w:tab w:val="left" w:pos="1080"/>
        </w:tabs>
        <w:spacing w:after="0"/>
        <w:ind w:left="360"/>
        <w:jc w:val="both"/>
        <w:rPr>
          <w:rFonts w:ascii="Arial" w:hAnsi="Arial" w:cs="Arial"/>
          <w:color w:val="000000"/>
        </w:rPr>
      </w:pPr>
    </w:p>
    <w:p w14:paraId="5BE24751" w14:textId="06E08E54" w:rsidR="008E42FB" w:rsidRDefault="009C51AF" w:rsidP="006125FE">
      <w:pPr>
        <w:spacing w:after="0"/>
        <w:ind w:left="360"/>
        <w:jc w:val="both"/>
        <w:rPr>
          <w:rFonts w:ascii="Arial" w:hAnsi="Arial" w:cs="Arial"/>
          <w:b/>
          <w:bCs/>
          <w:color w:val="000000"/>
        </w:rPr>
      </w:pPr>
      <w:r w:rsidRPr="00C90428">
        <w:rPr>
          <w:rFonts w:ascii="Arial" w:hAnsi="Arial" w:cs="Arial"/>
          <w:b/>
          <w:bCs/>
          <w:color w:val="000000"/>
        </w:rPr>
        <w:t>MOTION</w:t>
      </w:r>
      <w:r w:rsidR="00D2430F">
        <w:rPr>
          <w:rFonts w:ascii="Arial" w:hAnsi="Arial" w:cs="Arial"/>
          <w:b/>
          <w:bCs/>
          <w:color w:val="000000"/>
        </w:rPr>
        <w:t xml:space="preserve"> CARRIED</w:t>
      </w:r>
      <w:r w:rsidRPr="00C90428">
        <w:rPr>
          <w:rFonts w:ascii="Arial" w:hAnsi="Arial" w:cs="Arial"/>
          <w:b/>
          <w:bCs/>
          <w:color w:val="000000"/>
        </w:rPr>
        <w:t xml:space="preserve">:  </w:t>
      </w:r>
      <w:r w:rsidR="001D5895" w:rsidRPr="00C90428">
        <w:rPr>
          <w:rFonts w:ascii="Arial" w:hAnsi="Arial" w:cs="Arial"/>
          <w:b/>
          <w:bCs/>
          <w:color w:val="000000"/>
        </w:rPr>
        <w:t>6 – 0 – 0.</w:t>
      </w:r>
    </w:p>
    <w:p w14:paraId="1E241A58" w14:textId="77777777" w:rsidR="006125FE" w:rsidRDefault="006125FE" w:rsidP="006125FE">
      <w:pPr>
        <w:spacing w:after="0"/>
        <w:ind w:left="360"/>
        <w:jc w:val="both"/>
        <w:rPr>
          <w:rFonts w:ascii="Arial" w:hAnsi="Arial" w:cs="Arial"/>
          <w:b/>
          <w:bCs/>
          <w:color w:val="000000"/>
        </w:rPr>
      </w:pPr>
    </w:p>
    <w:p w14:paraId="01DC5AED" w14:textId="2355168C" w:rsidR="00E16BE4" w:rsidRDefault="006125FE" w:rsidP="006125FE">
      <w:pPr>
        <w:spacing w:after="0"/>
        <w:ind w:left="360"/>
        <w:jc w:val="both"/>
        <w:rPr>
          <w:rFonts w:ascii="Arial" w:hAnsi="Arial" w:cs="Arial"/>
          <w:color w:val="000000"/>
        </w:rPr>
      </w:pPr>
      <w:r>
        <w:rPr>
          <w:rFonts w:ascii="Arial" w:hAnsi="Arial" w:cs="Arial"/>
          <w:color w:val="000000"/>
        </w:rPr>
        <w:t xml:space="preserve">Attorney Mann commented that </w:t>
      </w:r>
      <w:r w:rsidR="00FF3BCF">
        <w:rPr>
          <w:rFonts w:ascii="Arial" w:hAnsi="Arial" w:cs="Arial"/>
          <w:color w:val="000000"/>
        </w:rPr>
        <w:t xml:space="preserve">the Town of Groton’s subdivision rules and regulations required that all lot lines, street lines, </w:t>
      </w:r>
      <w:r w:rsidR="00A10F7B">
        <w:rPr>
          <w:rFonts w:ascii="Arial" w:hAnsi="Arial" w:cs="Arial"/>
          <w:color w:val="000000"/>
        </w:rPr>
        <w:t xml:space="preserve">and </w:t>
      </w:r>
      <w:r w:rsidR="00FF3BCF">
        <w:rPr>
          <w:rFonts w:ascii="Arial" w:hAnsi="Arial" w:cs="Arial"/>
          <w:color w:val="000000"/>
        </w:rPr>
        <w:t xml:space="preserve">boundary lines </w:t>
      </w:r>
      <w:r w:rsidR="00042471" w:rsidRPr="00042471">
        <w:rPr>
          <w:rFonts w:ascii="Arial" w:hAnsi="Arial" w:cs="Arial"/>
          <w:color w:val="000000"/>
        </w:rPr>
        <w:t>be identified using granite</w:t>
      </w:r>
      <w:r w:rsidR="00F77273">
        <w:rPr>
          <w:rFonts w:ascii="Arial" w:hAnsi="Arial" w:cs="Arial"/>
          <w:color w:val="000000"/>
        </w:rPr>
        <w:t xml:space="preserve"> markers</w:t>
      </w:r>
      <w:r w:rsidR="00042471" w:rsidRPr="00042471">
        <w:rPr>
          <w:rFonts w:ascii="Arial" w:hAnsi="Arial" w:cs="Arial"/>
          <w:color w:val="000000"/>
        </w:rPr>
        <w:t>.</w:t>
      </w:r>
      <w:r w:rsidR="00A10F7B">
        <w:rPr>
          <w:rFonts w:ascii="Arial" w:hAnsi="Arial" w:cs="Arial"/>
          <w:color w:val="000000"/>
        </w:rPr>
        <w:t xml:space="preserve">  She said one of the reasons </w:t>
      </w:r>
      <w:r w:rsidR="006C4388">
        <w:rPr>
          <w:rFonts w:ascii="Arial" w:hAnsi="Arial" w:cs="Arial"/>
          <w:color w:val="000000"/>
        </w:rPr>
        <w:t>they were asking for a waiver was that they did not delineate between the lots approved pursuant to the subdivision plan, as</w:t>
      </w:r>
      <w:r w:rsidR="00EC476E">
        <w:rPr>
          <w:rFonts w:ascii="Arial" w:hAnsi="Arial" w:cs="Arial"/>
          <w:color w:val="000000"/>
        </w:rPr>
        <w:t xml:space="preserve"> it was a</w:t>
      </w:r>
      <w:r w:rsidR="00A4712D">
        <w:rPr>
          <w:rFonts w:ascii="Arial" w:hAnsi="Arial" w:cs="Arial"/>
          <w:color w:val="000000"/>
        </w:rPr>
        <w:t xml:space="preserve"> condominium development with no individual </w:t>
      </w:r>
      <w:r w:rsidR="00DE0491">
        <w:rPr>
          <w:rFonts w:ascii="Arial" w:hAnsi="Arial" w:cs="Arial"/>
          <w:color w:val="000000"/>
        </w:rPr>
        <w:t>ownership of lots</w:t>
      </w:r>
      <w:r w:rsidR="006F6937">
        <w:rPr>
          <w:rFonts w:ascii="Arial" w:hAnsi="Arial" w:cs="Arial"/>
          <w:color w:val="000000"/>
        </w:rPr>
        <w:t xml:space="preserve">.  She said the streets were not </w:t>
      </w:r>
      <w:r w:rsidR="008B38A5">
        <w:rPr>
          <w:rFonts w:ascii="Arial" w:hAnsi="Arial" w:cs="Arial"/>
          <w:color w:val="000000"/>
        </w:rPr>
        <w:t>publicly</w:t>
      </w:r>
      <w:r w:rsidR="006F6937">
        <w:rPr>
          <w:rFonts w:ascii="Arial" w:hAnsi="Arial" w:cs="Arial"/>
          <w:color w:val="000000"/>
        </w:rPr>
        <w:t xml:space="preserve"> owned or publicly maintained, nor was any of the infrastructure.</w:t>
      </w:r>
      <w:r w:rsidR="008B38A5">
        <w:rPr>
          <w:rFonts w:ascii="Arial" w:hAnsi="Arial" w:cs="Arial"/>
          <w:color w:val="000000"/>
        </w:rPr>
        <w:t xml:space="preserve">  </w:t>
      </w:r>
      <w:r w:rsidR="006C4388">
        <w:rPr>
          <w:rFonts w:ascii="Arial" w:hAnsi="Arial" w:cs="Arial"/>
          <w:color w:val="000000"/>
        </w:rPr>
        <w:t xml:space="preserve">She asked that </w:t>
      </w:r>
      <w:r w:rsidR="004F080B">
        <w:rPr>
          <w:rFonts w:ascii="Arial" w:hAnsi="Arial" w:cs="Arial"/>
          <w:color w:val="000000"/>
        </w:rPr>
        <w:t xml:space="preserve">they not </w:t>
      </w:r>
      <w:r w:rsidR="005E6822">
        <w:rPr>
          <w:rFonts w:ascii="Arial" w:hAnsi="Arial" w:cs="Arial"/>
          <w:color w:val="000000"/>
        </w:rPr>
        <w:t xml:space="preserve">be required to delineate all </w:t>
      </w:r>
      <w:r w:rsidR="006C4388">
        <w:rPr>
          <w:rFonts w:ascii="Arial" w:hAnsi="Arial" w:cs="Arial"/>
          <w:color w:val="000000"/>
        </w:rPr>
        <w:t xml:space="preserve">the </w:t>
      </w:r>
      <w:r w:rsidR="00DE0491">
        <w:rPr>
          <w:rFonts w:ascii="Arial" w:hAnsi="Arial" w:cs="Arial"/>
          <w:color w:val="000000"/>
        </w:rPr>
        <w:t xml:space="preserve">internal </w:t>
      </w:r>
      <w:r w:rsidR="006C4388">
        <w:rPr>
          <w:rFonts w:ascii="Arial" w:hAnsi="Arial" w:cs="Arial"/>
          <w:color w:val="000000"/>
        </w:rPr>
        <w:t>lot lines</w:t>
      </w:r>
      <w:r w:rsidR="004F080B">
        <w:rPr>
          <w:rFonts w:ascii="Arial" w:hAnsi="Arial" w:cs="Arial"/>
          <w:color w:val="000000"/>
        </w:rPr>
        <w:t>, noting that Nitsch Engineering had no objection</w:t>
      </w:r>
      <w:r w:rsidR="00E16BE4">
        <w:rPr>
          <w:rFonts w:ascii="Arial" w:hAnsi="Arial" w:cs="Arial"/>
          <w:color w:val="000000"/>
        </w:rPr>
        <w:t xml:space="preserve">.  </w:t>
      </w:r>
    </w:p>
    <w:p w14:paraId="1300F9C0" w14:textId="77777777" w:rsidR="00E16BE4" w:rsidRDefault="00E16BE4" w:rsidP="006125FE">
      <w:pPr>
        <w:spacing w:after="0"/>
        <w:ind w:left="360"/>
        <w:jc w:val="both"/>
        <w:rPr>
          <w:rFonts w:ascii="Arial" w:hAnsi="Arial" w:cs="Arial"/>
          <w:color w:val="000000"/>
        </w:rPr>
      </w:pPr>
    </w:p>
    <w:p w14:paraId="4EBDCA77" w14:textId="2248A045" w:rsidR="006125FE" w:rsidRDefault="00E16BE4" w:rsidP="006125FE">
      <w:pPr>
        <w:spacing w:after="0"/>
        <w:ind w:left="360"/>
        <w:jc w:val="both"/>
        <w:rPr>
          <w:rFonts w:ascii="Arial" w:hAnsi="Arial" w:cs="Arial"/>
          <w:color w:val="000000"/>
        </w:rPr>
      </w:pPr>
      <w:r>
        <w:rPr>
          <w:rFonts w:ascii="Arial" w:hAnsi="Arial" w:cs="Arial"/>
          <w:color w:val="000000"/>
        </w:rPr>
        <w:t>Attorney Mann stated that they agree</w:t>
      </w:r>
      <w:r w:rsidR="00524D03">
        <w:rPr>
          <w:rFonts w:ascii="Arial" w:hAnsi="Arial" w:cs="Arial"/>
          <w:color w:val="000000"/>
        </w:rPr>
        <w:t>d</w:t>
      </w:r>
      <w:r>
        <w:rPr>
          <w:rFonts w:ascii="Arial" w:hAnsi="Arial" w:cs="Arial"/>
          <w:color w:val="000000"/>
        </w:rPr>
        <w:t xml:space="preserve"> to </w:t>
      </w:r>
      <w:r w:rsidR="00E43FFE">
        <w:rPr>
          <w:rFonts w:ascii="Arial" w:hAnsi="Arial" w:cs="Arial"/>
          <w:color w:val="000000"/>
        </w:rPr>
        <w:t>place granite posts in certain areas</w:t>
      </w:r>
      <w:r w:rsidR="00347FEC">
        <w:rPr>
          <w:rFonts w:ascii="Arial" w:hAnsi="Arial" w:cs="Arial"/>
          <w:color w:val="000000"/>
        </w:rPr>
        <w:t xml:space="preserve">, as shown on the Plan.  </w:t>
      </w:r>
      <w:r w:rsidR="006C4388">
        <w:rPr>
          <w:rFonts w:ascii="Arial" w:hAnsi="Arial" w:cs="Arial"/>
          <w:color w:val="000000"/>
        </w:rPr>
        <w:t xml:space="preserve"> </w:t>
      </w:r>
      <w:r w:rsidR="00E84C8B">
        <w:rPr>
          <w:rFonts w:ascii="Arial" w:hAnsi="Arial" w:cs="Arial"/>
          <w:color w:val="000000"/>
        </w:rPr>
        <w:t xml:space="preserve">She suggested that they use iron rods along the </w:t>
      </w:r>
      <w:r w:rsidR="008F3D3A">
        <w:rPr>
          <w:rFonts w:ascii="Arial" w:hAnsi="Arial" w:cs="Arial"/>
          <w:color w:val="000000"/>
        </w:rPr>
        <w:t xml:space="preserve">entire </w:t>
      </w:r>
      <w:r w:rsidR="006C718A">
        <w:rPr>
          <w:rFonts w:ascii="Arial" w:hAnsi="Arial" w:cs="Arial"/>
          <w:color w:val="000000"/>
        </w:rPr>
        <w:t xml:space="preserve">back perimeter of the property, </w:t>
      </w:r>
      <w:r w:rsidR="00CA2BE3">
        <w:rPr>
          <w:rFonts w:ascii="Arial" w:hAnsi="Arial" w:cs="Arial"/>
          <w:color w:val="000000"/>
        </w:rPr>
        <w:t xml:space="preserve">not along the front.  </w:t>
      </w:r>
      <w:r w:rsidR="009B4BE8">
        <w:rPr>
          <w:rFonts w:ascii="Arial" w:hAnsi="Arial" w:cs="Arial"/>
          <w:color w:val="000000"/>
        </w:rPr>
        <w:t xml:space="preserve">She said </w:t>
      </w:r>
      <w:r w:rsidR="009D0B39">
        <w:rPr>
          <w:rFonts w:ascii="Arial" w:hAnsi="Arial" w:cs="Arial"/>
          <w:color w:val="000000"/>
        </w:rPr>
        <w:t>they wanted to clearly delineate the common open space area</w:t>
      </w:r>
      <w:r w:rsidR="002D6F55">
        <w:rPr>
          <w:rFonts w:ascii="Arial" w:hAnsi="Arial" w:cs="Arial"/>
          <w:color w:val="000000"/>
        </w:rPr>
        <w:t xml:space="preserve"> protected by </w:t>
      </w:r>
      <w:r w:rsidR="001109CE">
        <w:rPr>
          <w:rFonts w:ascii="Arial" w:hAnsi="Arial" w:cs="Arial"/>
          <w:color w:val="000000"/>
        </w:rPr>
        <w:t>the</w:t>
      </w:r>
      <w:r w:rsidR="002D6F55">
        <w:rPr>
          <w:rFonts w:ascii="Arial" w:hAnsi="Arial" w:cs="Arial"/>
          <w:color w:val="000000"/>
        </w:rPr>
        <w:t xml:space="preserve"> conservation restriction.</w:t>
      </w:r>
    </w:p>
    <w:p w14:paraId="31102A62" w14:textId="77777777" w:rsidR="000A4594" w:rsidRDefault="000A4594" w:rsidP="006125FE">
      <w:pPr>
        <w:spacing w:after="0"/>
        <w:ind w:left="360"/>
        <w:jc w:val="both"/>
        <w:rPr>
          <w:rFonts w:ascii="Arial" w:hAnsi="Arial" w:cs="Arial"/>
          <w:color w:val="000000"/>
        </w:rPr>
      </w:pPr>
    </w:p>
    <w:p w14:paraId="5E0B290D" w14:textId="44C9157B" w:rsidR="000A4594" w:rsidRDefault="002B779A" w:rsidP="006125FE">
      <w:pPr>
        <w:spacing w:after="0"/>
        <w:ind w:left="360"/>
        <w:jc w:val="both"/>
        <w:rPr>
          <w:rFonts w:ascii="Arial" w:hAnsi="Arial" w:cs="Arial"/>
          <w:color w:val="000000"/>
        </w:rPr>
      </w:pPr>
      <w:r>
        <w:rPr>
          <w:rFonts w:ascii="Arial" w:hAnsi="Arial" w:cs="Arial"/>
          <w:color w:val="000000"/>
        </w:rPr>
        <w:t xml:space="preserve">Mr. Easom, </w:t>
      </w:r>
      <w:r w:rsidR="001375E9">
        <w:rPr>
          <w:rFonts w:ascii="Arial" w:hAnsi="Arial" w:cs="Arial"/>
          <w:color w:val="000000"/>
        </w:rPr>
        <w:t xml:space="preserve">speaking as a resident, suggested that the Planning Board not grant a waiver </w:t>
      </w:r>
      <w:r w:rsidR="00FC330B">
        <w:rPr>
          <w:rFonts w:ascii="Arial" w:hAnsi="Arial" w:cs="Arial"/>
          <w:color w:val="000000"/>
        </w:rPr>
        <w:t>for the use of granite markers along</w:t>
      </w:r>
      <w:r w:rsidR="003C2423">
        <w:rPr>
          <w:rFonts w:ascii="Arial" w:hAnsi="Arial" w:cs="Arial"/>
          <w:color w:val="000000"/>
        </w:rPr>
        <w:t xml:space="preserve"> the conservation restriction boundary line.</w:t>
      </w:r>
      <w:r w:rsidR="00CE49CE">
        <w:rPr>
          <w:rFonts w:ascii="Arial" w:hAnsi="Arial" w:cs="Arial"/>
          <w:color w:val="000000"/>
        </w:rPr>
        <w:t xml:space="preserve">  He said granite markers were much better for long-term monitoring and enforcement of the conservation restriction boundaries.</w:t>
      </w:r>
    </w:p>
    <w:p w14:paraId="21EEC978" w14:textId="77777777" w:rsidR="00216E76" w:rsidRDefault="00216E76" w:rsidP="006125FE">
      <w:pPr>
        <w:spacing w:after="0"/>
        <w:ind w:left="360"/>
        <w:jc w:val="both"/>
        <w:rPr>
          <w:rFonts w:ascii="Arial" w:hAnsi="Arial" w:cs="Arial"/>
          <w:color w:val="000000"/>
        </w:rPr>
      </w:pPr>
    </w:p>
    <w:p w14:paraId="632FE1D6" w14:textId="79A233C4" w:rsidR="00216E76" w:rsidRDefault="00216E76" w:rsidP="006125FE">
      <w:pPr>
        <w:spacing w:after="0"/>
        <w:ind w:left="360"/>
        <w:jc w:val="both"/>
        <w:rPr>
          <w:rFonts w:ascii="Arial" w:hAnsi="Arial" w:cs="Arial"/>
          <w:color w:val="000000"/>
        </w:rPr>
      </w:pPr>
      <w:r>
        <w:rPr>
          <w:rFonts w:ascii="Arial" w:hAnsi="Arial" w:cs="Arial"/>
          <w:color w:val="000000"/>
        </w:rPr>
        <w:t xml:space="preserve">Ms. Anna Eliot, a resident, addressed the Board and </w:t>
      </w:r>
      <w:r w:rsidR="00D22284">
        <w:rPr>
          <w:rFonts w:ascii="Arial" w:hAnsi="Arial" w:cs="Arial"/>
          <w:color w:val="000000"/>
        </w:rPr>
        <w:t>noted that the metal stakes were easy to find with a metal detector</w:t>
      </w:r>
      <w:r w:rsidR="005949DA">
        <w:rPr>
          <w:rFonts w:ascii="Arial" w:hAnsi="Arial" w:cs="Arial"/>
          <w:color w:val="000000"/>
        </w:rPr>
        <w:t>,</w:t>
      </w:r>
      <w:r w:rsidR="00D22284">
        <w:rPr>
          <w:rFonts w:ascii="Arial" w:hAnsi="Arial" w:cs="Arial"/>
          <w:color w:val="000000"/>
        </w:rPr>
        <w:t xml:space="preserve"> and said she felt </w:t>
      </w:r>
      <w:r w:rsidR="002C3A1D">
        <w:rPr>
          <w:rFonts w:ascii="Arial" w:hAnsi="Arial" w:cs="Arial"/>
          <w:color w:val="000000"/>
        </w:rPr>
        <w:t xml:space="preserve">they </w:t>
      </w:r>
      <w:r w:rsidR="003D0D12">
        <w:rPr>
          <w:rFonts w:ascii="Arial" w:hAnsi="Arial" w:cs="Arial"/>
          <w:color w:val="000000"/>
        </w:rPr>
        <w:t>c</w:t>
      </w:r>
      <w:r w:rsidR="002C3A1D">
        <w:rPr>
          <w:rFonts w:ascii="Arial" w:hAnsi="Arial" w:cs="Arial"/>
          <w:color w:val="000000"/>
        </w:rPr>
        <w:t xml:space="preserve">ould be used around the </w:t>
      </w:r>
      <w:r w:rsidR="001436ED">
        <w:rPr>
          <w:rFonts w:ascii="Arial" w:hAnsi="Arial" w:cs="Arial"/>
          <w:color w:val="000000"/>
        </w:rPr>
        <w:t>subdivision's corners</w:t>
      </w:r>
      <w:r w:rsidR="002C3A1D">
        <w:rPr>
          <w:rFonts w:ascii="Arial" w:hAnsi="Arial" w:cs="Arial"/>
          <w:color w:val="000000"/>
        </w:rPr>
        <w:t>.</w:t>
      </w:r>
    </w:p>
    <w:p w14:paraId="196B40D0" w14:textId="77777777" w:rsidR="004A3E89" w:rsidRDefault="004A3E89" w:rsidP="006125FE">
      <w:pPr>
        <w:spacing w:after="0"/>
        <w:ind w:left="360"/>
        <w:jc w:val="both"/>
        <w:rPr>
          <w:rFonts w:ascii="Arial" w:hAnsi="Arial" w:cs="Arial"/>
          <w:color w:val="000000"/>
        </w:rPr>
      </w:pPr>
    </w:p>
    <w:p w14:paraId="2179166C" w14:textId="6A61410E" w:rsidR="004A3E89" w:rsidRDefault="004A3E89" w:rsidP="006125FE">
      <w:pPr>
        <w:spacing w:after="0"/>
        <w:ind w:left="360"/>
        <w:jc w:val="both"/>
        <w:rPr>
          <w:rFonts w:ascii="Arial" w:hAnsi="Arial" w:cs="Arial"/>
          <w:color w:val="000000"/>
        </w:rPr>
      </w:pPr>
      <w:r>
        <w:rPr>
          <w:rFonts w:ascii="Arial" w:hAnsi="Arial" w:cs="Arial"/>
          <w:color w:val="000000"/>
        </w:rPr>
        <w:t xml:space="preserve">A discussion ensued </w:t>
      </w:r>
      <w:r w:rsidR="005E6822">
        <w:rPr>
          <w:rFonts w:ascii="Arial" w:hAnsi="Arial" w:cs="Arial"/>
          <w:color w:val="000000"/>
        </w:rPr>
        <w:t>between</w:t>
      </w:r>
      <w:r>
        <w:rPr>
          <w:rFonts w:ascii="Arial" w:hAnsi="Arial" w:cs="Arial"/>
          <w:color w:val="000000"/>
        </w:rPr>
        <w:t xml:space="preserve"> the Planning Board</w:t>
      </w:r>
      <w:r w:rsidR="005E6822">
        <w:rPr>
          <w:rFonts w:ascii="Arial" w:hAnsi="Arial" w:cs="Arial"/>
          <w:color w:val="000000"/>
        </w:rPr>
        <w:t xml:space="preserve"> and residents regarding what type of monumentation should be used</w:t>
      </w:r>
      <w:r w:rsidR="00637603">
        <w:rPr>
          <w:rFonts w:ascii="Arial" w:hAnsi="Arial" w:cs="Arial"/>
          <w:color w:val="000000"/>
        </w:rPr>
        <w:t xml:space="preserve"> along the conservation line</w:t>
      </w:r>
      <w:r w:rsidR="00413FBD">
        <w:rPr>
          <w:rFonts w:ascii="Arial" w:hAnsi="Arial" w:cs="Arial"/>
          <w:color w:val="000000"/>
        </w:rPr>
        <w:t xml:space="preserve">, as well as how many </w:t>
      </w:r>
      <w:r w:rsidR="00343D36">
        <w:rPr>
          <w:rFonts w:ascii="Arial" w:hAnsi="Arial" w:cs="Arial"/>
          <w:color w:val="000000"/>
        </w:rPr>
        <w:t>monumentation</w:t>
      </w:r>
      <w:r w:rsidR="0048182F">
        <w:rPr>
          <w:rFonts w:ascii="Arial" w:hAnsi="Arial" w:cs="Arial"/>
          <w:color w:val="000000"/>
        </w:rPr>
        <w:t>s there should be</w:t>
      </w:r>
      <w:r w:rsidR="00343D36">
        <w:rPr>
          <w:rFonts w:ascii="Arial" w:hAnsi="Arial" w:cs="Arial"/>
          <w:color w:val="000000"/>
        </w:rPr>
        <w:t>, and what type they should be.</w:t>
      </w:r>
    </w:p>
    <w:p w14:paraId="7BA25EEB" w14:textId="77777777" w:rsidR="004B2C15" w:rsidRDefault="004B2C15" w:rsidP="006125FE">
      <w:pPr>
        <w:spacing w:after="0"/>
        <w:ind w:left="360"/>
        <w:jc w:val="both"/>
        <w:rPr>
          <w:rFonts w:ascii="Arial" w:hAnsi="Arial" w:cs="Arial"/>
          <w:color w:val="000000"/>
        </w:rPr>
      </w:pPr>
    </w:p>
    <w:p w14:paraId="564DC414" w14:textId="337BB58D" w:rsidR="004B2C15" w:rsidRDefault="004B2C15" w:rsidP="006125FE">
      <w:pPr>
        <w:spacing w:after="0"/>
        <w:ind w:left="360"/>
        <w:jc w:val="both"/>
        <w:rPr>
          <w:rFonts w:ascii="Arial" w:hAnsi="Arial" w:cs="Arial"/>
          <w:color w:val="000000"/>
        </w:rPr>
      </w:pPr>
      <w:r>
        <w:rPr>
          <w:rFonts w:ascii="Arial" w:hAnsi="Arial" w:cs="Arial"/>
          <w:color w:val="000000"/>
        </w:rPr>
        <w:t>Mr. Hathaway thought there was minimal risk of encroachment by the condo owners.</w:t>
      </w:r>
    </w:p>
    <w:p w14:paraId="29A717B4" w14:textId="77777777" w:rsidR="00E115F8" w:rsidRDefault="00E115F8" w:rsidP="006125FE">
      <w:pPr>
        <w:spacing w:after="0"/>
        <w:ind w:left="360"/>
        <w:jc w:val="both"/>
        <w:rPr>
          <w:rFonts w:ascii="Arial" w:hAnsi="Arial" w:cs="Arial"/>
          <w:color w:val="000000"/>
        </w:rPr>
      </w:pPr>
    </w:p>
    <w:p w14:paraId="0DEC2125" w14:textId="197EDB9D" w:rsidR="00AE612A" w:rsidRPr="00F017F2" w:rsidRDefault="00E115F8" w:rsidP="00F017F2">
      <w:pPr>
        <w:spacing w:after="0"/>
        <w:ind w:left="360"/>
        <w:jc w:val="both"/>
        <w:rPr>
          <w:rFonts w:ascii="Arial" w:hAnsi="Arial" w:cs="Arial"/>
          <w:color w:val="000000"/>
        </w:rPr>
      </w:pPr>
      <w:r>
        <w:rPr>
          <w:rFonts w:ascii="Arial" w:hAnsi="Arial" w:cs="Arial"/>
          <w:color w:val="000000"/>
        </w:rPr>
        <w:t xml:space="preserve">Mr. Barringer </w:t>
      </w:r>
      <w:r w:rsidR="00E90BA5">
        <w:rPr>
          <w:rFonts w:ascii="Arial" w:hAnsi="Arial" w:cs="Arial"/>
          <w:color w:val="000000"/>
        </w:rPr>
        <w:t>suggested that the applicant reconsider their plan and return to the Planning Board</w:t>
      </w:r>
      <w:r w:rsidR="0048772C">
        <w:rPr>
          <w:rFonts w:ascii="Arial" w:hAnsi="Arial" w:cs="Arial"/>
          <w:color w:val="000000"/>
        </w:rPr>
        <w:t xml:space="preserve"> for further consideration.</w:t>
      </w:r>
      <w:r w:rsidR="00D829DF">
        <w:rPr>
          <w:rFonts w:ascii="Arial" w:hAnsi="Arial" w:cs="Arial"/>
          <w:color w:val="000000"/>
        </w:rPr>
        <w:t xml:space="preserve">  Attorney Mann stated that she </w:t>
      </w:r>
      <w:r w:rsidR="005949DA">
        <w:rPr>
          <w:rFonts w:ascii="Arial" w:hAnsi="Arial" w:cs="Arial"/>
          <w:color w:val="000000"/>
        </w:rPr>
        <w:t>agreed</w:t>
      </w:r>
      <w:r w:rsidR="00D829DF">
        <w:rPr>
          <w:rFonts w:ascii="Arial" w:hAnsi="Arial" w:cs="Arial"/>
          <w:color w:val="000000"/>
        </w:rPr>
        <w:t xml:space="preserve"> with </w:t>
      </w:r>
      <w:r w:rsidR="00D84695">
        <w:rPr>
          <w:rFonts w:ascii="Arial" w:hAnsi="Arial" w:cs="Arial"/>
          <w:color w:val="000000"/>
        </w:rPr>
        <w:t>Mr. Barringer’s suggestion.</w:t>
      </w:r>
    </w:p>
    <w:p w14:paraId="5DEC21A8" w14:textId="77777777" w:rsidR="002F7C39" w:rsidRDefault="002F7C39" w:rsidP="001409E7">
      <w:pPr>
        <w:spacing w:after="0"/>
        <w:ind w:left="360"/>
        <w:jc w:val="both"/>
        <w:rPr>
          <w:rFonts w:ascii="Arial" w:hAnsi="Arial" w:cs="Arial"/>
          <w:b/>
          <w:bCs/>
          <w:i/>
          <w:iCs/>
          <w:color w:val="000000"/>
        </w:rPr>
      </w:pPr>
    </w:p>
    <w:p w14:paraId="088BBC5A" w14:textId="77777777" w:rsidR="00F017F2" w:rsidRDefault="00F017F2" w:rsidP="001409E7">
      <w:pPr>
        <w:spacing w:after="0"/>
        <w:ind w:left="360"/>
        <w:jc w:val="both"/>
        <w:rPr>
          <w:rFonts w:ascii="Arial" w:hAnsi="Arial" w:cs="Arial"/>
          <w:b/>
          <w:bCs/>
          <w:i/>
          <w:iCs/>
          <w:color w:val="000000"/>
        </w:rPr>
      </w:pPr>
    </w:p>
    <w:p w14:paraId="42033DB7" w14:textId="55E35978" w:rsidR="002F4439" w:rsidRPr="004427B2" w:rsidRDefault="001409E7" w:rsidP="001409E7">
      <w:pPr>
        <w:spacing w:after="0"/>
        <w:ind w:left="360"/>
        <w:jc w:val="both"/>
        <w:rPr>
          <w:rFonts w:ascii="Arial" w:hAnsi="Arial" w:cs="Arial"/>
          <w:b/>
          <w:bCs/>
          <w:i/>
          <w:iCs/>
          <w:color w:val="000000"/>
        </w:rPr>
      </w:pPr>
      <w:r w:rsidRPr="004427B2">
        <w:rPr>
          <w:rFonts w:ascii="Arial" w:hAnsi="Arial" w:cs="Arial"/>
          <w:b/>
          <w:bCs/>
          <w:i/>
          <w:iCs/>
          <w:color w:val="000000"/>
        </w:rPr>
        <w:lastRenderedPageBreak/>
        <w:t xml:space="preserve">Discussion – </w:t>
      </w:r>
      <w:r w:rsidR="002F4439" w:rsidRPr="004427B2">
        <w:rPr>
          <w:rFonts w:ascii="Arial" w:hAnsi="Arial" w:cs="Arial"/>
          <w:b/>
          <w:bCs/>
          <w:i/>
          <w:iCs/>
          <w:color w:val="000000"/>
        </w:rPr>
        <w:t xml:space="preserve">Public Hearing – Major Site Plan Review, Cow Pond Brook Athletic Fields, </w:t>
      </w:r>
    </w:p>
    <w:p w14:paraId="68F19D99" w14:textId="50BD31A8" w:rsidR="002A0508" w:rsidRDefault="002F4439" w:rsidP="00553EDF">
      <w:pPr>
        <w:spacing w:after="0"/>
        <w:ind w:left="360"/>
        <w:jc w:val="both"/>
        <w:rPr>
          <w:rFonts w:ascii="Arial" w:hAnsi="Arial" w:cs="Arial"/>
          <w:b/>
          <w:bCs/>
          <w:i/>
          <w:iCs/>
          <w:color w:val="000000"/>
          <w:u w:val="single"/>
        </w:rPr>
      </w:pPr>
      <w:r w:rsidRPr="004427B2">
        <w:rPr>
          <w:rFonts w:ascii="Arial" w:hAnsi="Arial" w:cs="Arial"/>
          <w:b/>
          <w:bCs/>
          <w:i/>
          <w:iCs/>
          <w:color w:val="000000"/>
          <w:u w:val="single"/>
        </w:rPr>
        <w:t>599 Cow Pond Brook Road, Assessors’ Map 248, Parcels 40, 51, &amp; 57 (Town of Groton)</w:t>
      </w:r>
    </w:p>
    <w:p w14:paraId="2671F82C" w14:textId="77777777" w:rsidR="00553EDF" w:rsidRDefault="00553EDF" w:rsidP="00553EDF">
      <w:pPr>
        <w:spacing w:after="0"/>
        <w:ind w:left="360"/>
        <w:jc w:val="both"/>
        <w:rPr>
          <w:rFonts w:ascii="Arial" w:hAnsi="Arial" w:cs="Arial"/>
          <w:b/>
          <w:bCs/>
          <w:i/>
          <w:iCs/>
          <w:color w:val="000000"/>
          <w:u w:val="single"/>
        </w:rPr>
      </w:pPr>
    </w:p>
    <w:p w14:paraId="1E6B92B5" w14:textId="3025DF25" w:rsidR="00553EDF" w:rsidRDefault="00553EDF" w:rsidP="00553EDF">
      <w:pPr>
        <w:spacing w:after="0"/>
        <w:ind w:left="360"/>
        <w:jc w:val="both"/>
        <w:rPr>
          <w:rFonts w:ascii="Arial" w:hAnsi="Arial" w:cs="Arial"/>
          <w:color w:val="000000"/>
        </w:rPr>
      </w:pPr>
      <w:r w:rsidRPr="00670F6F">
        <w:rPr>
          <w:rFonts w:ascii="Arial" w:hAnsi="Arial" w:cs="Arial"/>
          <w:color w:val="000000"/>
        </w:rPr>
        <w:t>Mr. Mark Haddad, Town Manager, the applicant</w:t>
      </w:r>
      <w:r w:rsidR="00670F6F">
        <w:rPr>
          <w:rFonts w:ascii="Arial" w:hAnsi="Arial" w:cs="Arial"/>
          <w:color w:val="000000"/>
        </w:rPr>
        <w:t>,</w:t>
      </w:r>
      <w:r w:rsidRPr="00670F6F">
        <w:rPr>
          <w:rFonts w:ascii="Arial" w:hAnsi="Arial" w:cs="Arial"/>
          <w:color w:val="000000"/>
        </w:rPr>
        <w:t xml:space="preserve"> w</w:t>
      </w:r>
      <w:r w:rsidR="00670F6F" w:rsidRPr="00670F6F">
        <w:rPr>
          <w:rFonts w:ascii="Arial" w:hAnsi="Arial" w:cs="Arial"/>
          <w:color w:val="000000"/>
        </w:rPr>
        <w:t>as present</w:t>
      </w:r>
      <w:r w:rsidR="00CB13C7">
        <w:rPr>
          <w:rFonts w:ascii="Arial" w:hAnsi="Arial" w:cs="Arial"/>
          <w:color w:val="000000"/>
        </w:rPr>
        <w:t xml:space="preserve"> on Zoom</w:t>
      </w:r>
      <w:r w:rsidR="00DE3353">
        <w:rPr>
          <w:rFonts w:ascii="Arial" w:hAnsi="Arial" w:cs="Arial"/>
          <w:color w:val="000000"/>
        </w:rPr>
        <w:t>.  Also present were Megan Buczynski, the Project Manager</w:t>
      </w:r>
      <w:r w:rsidR="002B52BE">
        <w:rPr>
          <w:rFonts w:ascii="Arial" w:hAnsi="Arial" w:cs="Arial"/>
          <w:color w:val="000000"/>
        </w:rPr>
        <w:t xml:space="preserve"> from ACT</w:t>
      </w:r>
      <w:r w:rsidR="007D5AC9">
        <w:rPr>
          <w:rFonts w:ascii="Arial" w:hAnsi="Arial" w:cs="Arial"/>
          <w:color w:val="000000"/>
        </w:rPr>
        <w:t>IVITAS</w:t>
      </w:r>
      <w:r w:rsidR="009E7893">
        <w:rPr>
          <w:rFonts w:ascii="Arial" w:hAnsi="Arial" w:cs="Arial"/>
          <w:color w:val="000000"/>
        </w:rPr>
        <w:t xml:space="preserve">, </w:t>
      </w:r>
      <w:r w:rsidR="002B52BE">
        <w:rPr>
          <w:rFonts w:ascii="Arial" w:hAnsi="Arial" w:cs="Arial"/>
          <w:color w:val="000000"/>
        </w:rPr>
        <w:t>and</w:t>
      </w:r>
      <w:r w:rsidR="009E7893">
        <w:rPr>
          <w:rFonts w:ascii="Arial" w:hAnsi="Arial" w:cs="Arial"/>
          <w:color w:val="000000"/>
        </w:rPr>
        <w:t xml:space="preserve"> some members of the Community Preservation Committee.</w:t>
      </w:r>
    </w:p>
    <w:p w14:paraId="2386334F" w14:textId="77777777" w:rsidR="007107D7" w:rsidRDefault="007107D7" w:rsidP="00553EDF">
      <w:pPr>
        <w:spacing w:after="0"/>
        <w:ind w:left="360"/>
        <w:jc w:val="both"/>
        <w:rPr>
          <w:rFonts w:ascii="Arial" w:hAnsi="Arial" w:cs="Arial"/>
          <w:color w:val="000000"/>
        </w:rPr>
      </w:pPr>
    </w:p>
    <w:p w14:paraId="17CFDF8E" w14:textId="7F3CC160" w:rsidR="007107D7" w:rsidRDefault="005716C6" w:rsidP="00553EDF">
      <w:pPr>
        <w:spacing w:after="0"/>
        <w:ind w:left="360"/>
        <w:jc w:val="both"/>
        <w:rPr>
          <w:rFonts w:ascii="Arial" w:hAnsi="Arial" w:cs="Arial"/>
          <w:color w:val="000000"/>
        </w:rPr>
      </w:pPr>
      <w:r>
        <w:rPr>
          <w:rFonts w:ascii="Arial" w:hAnsi="Arial" w:cs="Arial"/>
          <w:color w:val="000000"/>
        </w:rPr>
        <w:t>Ms. Buczynski addressed the Board and stated</w:t>
      </w:r>
      <w:r w:rsidR="00E9187A">
        <w:rPr>
          <w:rFonts w:ascii="Arial" w:hAnsi="Arial" w:cs="Arial"/>
          <w:color w:val="000000"/>
        </w:rPr>
        <w:t xml:space="preserve"> that</w:t>
      </w:r>
      <w:r>
        <w:rPr>
          <w:rFonts w:ascii="Arial" w:hAnsi="Arial" w:cs="Arial"/>
          <w:color w:val="000000"/>
        </w:rPr>
        <w:t xml:space="preserve"> </w:t>
      </w:r>
      <w:r w:rsidR="00E9187A">
        <w:rPr>
          <w:rFonts w:ascii="Arial" w:hAnsi="Arial" w:cs="Arial"/>
          <w:color w:val="000000"/>
        </w:rPr>
        <w:t>t</w:t>
      </w:r>
      <w:r w:rsidR="00E9187A" w:rsidRPr="00E9187A">
        <w:rPr>
          <w:rFonts w:ascii="Arial" w:hAnsi="Arial" w:cs="Arial"/>
          <w:color w:val="000000"/>
        </w:rPr>
        <w:t>he Town of Groton has submitted a Major Site Plan Review application for the renovation of the athletic fields facility at 599 Cow Pond Brook Road, </w:t>
      </w:r>
      <w:r w:rsidR="00D43B53">
        <w:rPr>
          <w:rFonts w:ascii="Arial" w:hAnsi="Arial" w:cs="Arial"/>
          <w:color w:val="000000"/>
        </w:rPr>
        <w:t>which</w:t>
      </w:r>
      <w:r>
        <w:rPr>
          <w:rFonts w:ascii="Arial" w:hAnsi="Arial" w:cs="Arial"/>
          <w:color w:val="000000"/>
        </w:rPr>
        <w:t xml:space="preserve"> </w:t>
      </w:r>
      <w:r w:rsidR="00CB13C7">
        <w:rPr>
          <w:rFonts w:ascii="Arial" w:hAnsi="Arial" w:cs="Arial"/>
          <w:color w:val="000000"/>
        </w:rPr>
        <w:t>consists of three parcels. P</w:t>
      </w:r>
      <w:r w:rsidR="0054704E">
        <w:rPr>
          <w:rFonts w:ascii="Arial" w:hAnsi="Arial" w:cs="Arial"/>
          <w:color w:val="000000"/>
        </w:rPr>
        <w:t xml:space="preserve">arcel 40 </w:t>
      </w:r>
      <w:r w:rsidR="00CB13C7">
        <w:rPr>
          <w:rFonts w:ascii="Arial" w:hAnsi="Arial" w:cs="Arial"/>
          <w:color w:val="000000"/>
        </w:rPr>
        <w:t>comprised</w:t>
      </w:r>
      <w:r w:rsidR="0054704E">
        <w:rPr>
          <w:rFonts w:ascii="Arial" w:hAnsi="Arial" w:cs="Arial"/>
          <w:color w:val="000000"/>
        </w:rPr>
        <w:t xml:space="preserve"> the majority of the athletics fields</w:t>
      </w:r>
      <w:r w:rsidR="00CB13C7">
        <w:rPr>
          <w:rFonts w:ascii="Arial" w:hAnsi="Arial" w:cs="Arial"/>
          <w:color w:val="000000"/>
        </w:rPr>
        <w:t>;</w:t>
      </w:r>
      <w:r w:rsidR="0054704E">
        <w:rPr>
          <w:rFonts w:ascii="Arial" w:hAnsi="Arial" w:cs="Arial"/>
          <w:color w:val="000000"/>
        </w:rPr>
        <w:t xml:space="preserve"> </w:t>
      </w:r>
      <w:r w:rsidR="00CB13C7">
        <w:rPr>
          <w:rFonts w:ascii="Arial" w:hAnsi="Arial" w:cs="Arial"/>
          <w:color w:val="000000"/>
        </w:rPr>
        <w:t>P</w:t>
      </w:r>
      <w:r w:rsidR="0054704E">
        <w:rPr>
          <w:rFonts w:ascii="Arial" w:hAnsi="Arial" w:cs="Arial"/>
          <w:color w:val="000000"/>
        </w:rPr>
        <w:t>arcel 5</w:t>
      </w:r>
      <w:r w:rsidR="00A05F61">
        <w:rPr>
          <w:rFonts w:ascii="Arial" w:hAnsi="Arial" w:cs="Arial"/>
          <w:color w:val="000000"/>
        </w:rPr>
        <w:t>7</w:t>
      </w:r>
      <w:r w:rsidR="00CB13C7">
        <w:rPr>
          <w:rFonts w:ascii="Arial" w:hAnsi="Arial" w:cs="Arial"/>
          <w:color w:val="000000"/>
        </w:rPr>
        <w:t xml:space="preserve"> included a portion of one baseball field and</w:t>
      </w:r>
      <w:r w:rsidR="00F373E3">
        <w:rPr>
          <w:rFonts w:ascii="Arial" w:hAnsi="Arial" w:cs="Arial"/>
          <w:color w:val="000000"/>
        </w:rPr>
        <w:t xml:space="preserve"> </w:t>
      </w:r>
      <w:r w:rsidR="00CB13C7">
        <w:rPr>
          <w:rFonts w:ascii="Arial" w:hAnsi="Arial" w:cs="Arial"/>
          <w:color w:val="000000"/>
        </w:rPr>
        <w:t xml:space="preserve">a substantial amount of </w:t>
      </w:r>
      <w:r w:rsidR="00F373E3">
        <w:rPr>
          <w:rFonts w:ascii="Arial" w:hAnsi="Arial" w:cs="Arial"/>
          <w:color w:val="000000"/>
        </w:rPr>
        <w:t>resource areas</w:t>
      </w:r>
      <w:r w:rsidR="00CB13C7">
        <w:rPr>
          <w:rFonts w:ascii="Arial" w:hAnsi="Arial" w:cs="Arial"/>
          <w:color w:val="000000"/>
        </w:rPr>
        <w:t>;</w:t>
      </w:r>
      <w:r w:rsidR="00F373E3">
        <w:rPr>
          <w:rFonts w:ascii="Arial" w:hAnsi="Arial" w:cs="Arial"/>
          <w:color w:val="000000"/>
        </w:rPr>
        <w:t xml:space="preserve"> and </w:t>
      </w:r>
      <w:r w:rsidR="00CB13C7">
        <w:rPr>
          <w:rFonts w:ascii="Arial" w:hAnsi="Arial" w:cs="Arial"/>
          <w:color w:val="000000"/>
        </w:rPr>
        <w:t>P</w:t>
      </w:r>
      <w:r w:rsidR="00F373E3">
        <w:rPr>
          <w:rFonts w:ascii="Arial" w:hAnsi="Arial" w:cs="Arial"/>
          <w:color w:val="000000"/>
        </w:rPr>
        <w:t>arcel 51</w:t>
      </w:r>
      <w:r w:rsidR="00057C79">
        <w:rPr>
          <w:rFonts w:ascii="Arial" w:hAnsi="Arial" w:cs="Arial"/>
          <w:color w:val="000000"/>
        </w:rPr>
        <w:t xml:space="preserve"> which</w:t>
      </w:r>
      <w:r w:rsidR="00957756">
        <w:rPr>
          <w:rFonts w:ascii="Arial" w:hAnsi="Arial" w:cs="Arial"/>
          <w:color w:val="000000"/>
        </w:rPr>
        <w:t xml:space="preserve"> abutted </w:t>
      </w:r>
      <w:r w:rsidR="00057C79">
        <w:rPr>
          <w:rFonts w:ascii="Arial" w:hAnsi="Arial" w:cs="Arial"/>
          <w:color w:val="000000"/>
        </w:rPr>
        <w:t>Hoyts Wharf Road.</w:t>
      </w:r>
      <w:r w:rsidR="006D3C15">
        <w:rPr>
          <w:rFonts w:ascii="Arial" w:hAnsi="Arial" w:cs="Arial"/>
          <w:color w:val="000000"/>
        </w:rPr>
        <w:t xml:space="preserve">  She said </w:t>
      </w:r>
      <w:r w:rsidR="00CB13C7">
        <w:rPr>
          <w:rFonts w:ascii="Arial" w:hAnsi="Arial" w:cs="Arial"/>
          <w:color w:val="000000"/>
        </w:rPr>
        <w:t>P</w:t>
      </w:r>
      <w:r w:rsidR="006D3C15">
        <w:rPr>
          <w:rFonts w:ascii="Arial" w:hAnsi="Arial" w:cs="Arial"/>
          <w:color w:val="000000"/>
        </w:rPr>
        <w:t xml:space="preserve">arcel 40 and </w:t>
      </w:r>
      <w:r w:rsidR="00CB13C7">
        <w:rPr>
          <w:rFonts w:ascii="Arial" w:hAnsi="Arial" w:cs="Arial"/>
          <w:color w:val="000000"/>
        </w:rPr>
        <w:t>P</w:t>
      </w:r>
      <w:r w:rsidR="006D3C15">
        <w:rPr>
          <w:rFonts w:ascii="Arial" w:hAnsi="Arial" w:cs="Arial"/>
          <w:color w:val="000000"/>
        </w:rPr>
        <w:t>arcel 57 were both protected under A</w:t>
      </w:r>
      <w:r w:rsidR="00D15851">
        <w:rPr>
          <w:rFonts w:ascii="Arial" w:hAnsi="Arial" w:cs="Arial"/>
          <w:color w:val="000000"/>
        </w:rPr>
        <w:t xml:space="preserve">rticle 97, </w:t>
      </w:r>
      <w:r w:rsidR="00CB13C7">
        <w:rPr>
          <w:rFonts w:ascii="Arial" w:hAnsi="Arial" w:cs="Arial"/>
          <w:color w:val="000000"/>
        </w:rPr>
        <w:t xml:space="preserve">and were </w:t>
      </w:r>
      <w:r w:rsidR="00D15851">
        <w:rPr>
          <w:rFonts w:ascii="Arial" w:hAnsi="Arial" w:cs="Arial"/>
          <w:color w:val="000000"/>
        </w:rPr>
        <w:t>under the Park Commission’s purview.</w:t>
      </w:r>
    </w:p>
    <w:p w14:paraId="3731E497" w14:textId="77777777" w:rsidR="00713B10" w:rsidRDefault="00713B10" w:rsidP="00553EDF">
      <w:pPr>
        <w:spacing w:after="0"/>
        <w:ind w:left="360"/>
        <w:jc w:val="both"/>
        <w:rPr>
          <w:rFonts w:ascii="Arial" w:hAnsi="Arial" w:cs="Arial"/>
          <w:color w:val="000000"/>
        </w:rPr>
      </w:pPr>
    </w:p>
    <w:p w14:paraId="53807E45" w14:textId="4C43EA8C" w:rsidR="00D45C23" w:rsidRDefault="000A6CF1" w:rsidP="00D45C23">
      <w:pPr>
        <w:spacing w:after="0"/>
        <w:ind w:left="360"/>
        <w:jc w:val="both"/>
        <w:rPr>
          <w:rFonts w:ascii="Arial" w:hAnsi="Arial" w:cs="Arial"/>
          <w:color w:val="000000"/>
        </w:rPr>
      </w:pPr>
      <w:r>
        <w:rPr>
          <w:rFonts w:ascii="Arial" w:hAnsi="Arial" w:cs="Arial"/>
          <w:color w:val="000000"/>
        </w:rPr>
        <w:t xml:space="preserve">Ms. </w:t>
      </w:r>
      <w:r w:rsidR="00713B10">
        <w:rPr>
          <w:rFonts w:ascii="Arial" w:hAnsi="Arial" w:cs="Arial"/>
          <w:color w:val="000000"/>
        </w:rPr>
        <w:t xml:space="preserve">Buczynski </w:t>
      </w:r>
      <w:r w:rsidR="00DF7A4D">
        <w:rPr>
          <w:rFonts w:ascii="Arial" w:hAnsi="Arial" w:cs="Arial"/>
          <w:color w:val="000000"/>
        </w:rPr>
        <w:t xml:space="preserve">explained </w:t>
      </w:r>
      <w:r w:rsidR="00DE60DE">
        <w:rPr>
          <w:rFonts w:ascii="Arial" w:hAnsi="Arial" w:cs="Arial"/>
          <w:color w:val="000000"/>
        </w:rPr>
        <w:t>tha</w:t>
      </w:r>
      <w:r w:rsidR="00D45C23">
        <w:rPr>
          <w:rFonts w:ascii="Arial" w:hAnsi="Arial" w:cs="Arial"/>
          <w:color w:val="000000"/>
        </w:rPr>
        <w:t>t t</w:t>
      </w:r>
      <w:r w:rsidR="00D45C23" w:rsidRPr="00D45C23">
        <w:rPr>
          <w:rFonts w:ascii="Arial" w:hAnsi="Arial" w:cs="Arial"/>
          <w:color w:val="000000"/>
        </w:rPr>
        <w:t>he proposed project include</w:t>
      </w:r>
      <w:r w:rsidR="00D45C23">
        <w:rPr>
          <w:rFonts w:ascii="Arial" w:hAnsi="Arial" w:cs="Arial"/>
          <w:color w:val="000000"/>
        </w:rPr>
        <w:t>d the</w:t>
      </w:r>
      <w:r w:rsidR="00D45C23" w:rsidRPr="00D45C23">
        <w:rPr>
          <w:rFonts w:ascii="Arial" w:hAnsi="Arial" w:cs="Arial"/>
          <w:color w:val="000000"/>
        </w:rPr>
        <w:t xml:space="preserve"> construction of a formalized parking lot, </w:t>
      </w:r>
      <w:r w:rsidR="00D45C23">
        <w:rPr>
          <w:rFonts w:ascii="Arial" w:hAnsi="Arial" w:cs="Arial"/>
          <w:color w:val="000000"/>
        </w:rPr>
        <w:t xml:space="preserve">the renovation of the natural-grass athletic fields, the construction of ADA-accessible walkways, the </w:t>
      </w:r>
      <w:r w:rsidR="00D45C23" w:rsidRPr="00D45C23">
        <w:rPr>
          <w:rFonts w:ascii="Arial" w:hAnsi="Arial" w:cs="Arial"/>
          <w:color w:val="000000"/>
        </w:rPr>
        <w:t xml:space="preserve">installation of stormwater BMPs, and landscape improvements.  </w:t>
      </w:r>
      <w:r w:rsidR="00623838">
        <w:rPr>
          <w:rFonts w:ascii="Arial" w:hAnsi="Arial" w:cs="Arial"/>
          <w:color w:val="000000"/>
        </w:rPr>
        <w:t xml:space="preserve">The southern access road to the baseball fields would be discontinued, as required by the MA Division of Fisheries &amp; Wildlife, Natural Heritage &amp; Endangered Species Program (NHESP).  </w:t>
      </w:r>
      <w:r w:rsidR="0083658D">
        <w:rPr>
          <w:rFonts w:ascii="Arial" w:hAnsi="Arial" w:cs="Arial"/>
          <w:color w:val="000000"/>
        </w:rPr>
        <w:t>She said t</w:t>
      </w:r>
      <w:r w:rsidR="00D45C23" w:rsidRPr="00D45C23">
        <w:rPr>
          <w:rFonts w:ascii="Arial" w:hAnsi="Arial" w:cs="Arial"/>
          <w:color w:val="000000"/>
        </w:rPr>
        <w:t>he site</w:t>
      </w:r>
      <w:r w:rsidR="0083658D">
        <w:rPr>
          <w:rFonts w:ascii="Arial" w:hAnsi="Arial" w:cs="Arial"/>
          <w:color w:val="000000"/>
        </w:rPr>
        <w:t>’s use</w:t>
      </w:r>
      <w:r w:rsidR="00D45C23" w:rsidRPr="00D45C23">
        <w:rPr>
          <w:rFonts w:ascii="Arial" w:hAnsi="Arial" w:cs="Arial"/>
          <w:color w:val="000000"/>
        </w:rPr>
        <w:t xml:space="preserve"> </w:t>
      </w:r>
      <w:r w:rsidR="0083658D">
        <w:rPr>
          <w:rFonts w:ascii="Arial" w:hAnsi="Arial" w:cs="Arial"/>
          <w:color w:val="000000"/>
        </w:rPr>
        <w:t>was</w:t>
      </w:r>
      <w:r w:rsidR="00D45C23" w:rsidRPr="00D45C23">
        <w:rPr>
          <w:rFonts w:ascii="Arial" w:hAnsi="Arial" w:cs="Arial"/>
          <w:color w:val="000000"/>
        </w:rPr>
        <w:t xml:space="preserve"> to remain </w:t>
      </w:r>
      <w:r w:rsidR="0083658D">
        <w:rPr>
          <w:rFonts w:ascii="Arial" w:hAnsi="Arial" w:cs="Arial"/>
          <w:color w:val="000000"/>
        </w:rPr>
        <w:t>for outdoor recreational purposes</w:t>
      </w:r>
      <w:r w:rsidR="00D45C23" w:rsidRPr="00D45C23">
        <w:rPr>
          <w:rFonts w:ascii="Arial" w:hAnsi="Arial" w:cs="Arial"/>
          <w:color w:val="000000"/>
        </w:rPr>
        <w:t>.</w:t>
      </w:r>
    </w:p>
    <w:p w14:paraId="1ED91C7B" w14:textId="77777777" w:rsidR="003135CA" w:rsidRDefault="003135CA" w:rsidP="00D45C23">
      <w:pPr>
        <w:spacing w:after="0"/>
        <w:ind w:left="360"/>
        <w:jc w:val="both"/>
        <w:rPr>
          <w:rFonts w:ascii="Arial" w:hAnsi="Arial" w:cs="Arial"/>
          <w:color w:val="000000"/>
        </w:rPr>
      </w:pPr>
    </w:p>
    <w:p w14:paraId="7F432B5C" w14:textId="0251B5D6" w:rsidR="003135CA" w:rsidRDefault="00C25C8C" w:rsidP="003135CA">
      <w:pPr>
        <w:spacing w:after="0"/>
        <w:ind w:left="360"/>
        <w:jc w:val="both"/>
        <w:rPr>
          <w:rFonts w:ascii="Arial" w:hAnsi="Arial" w:cs="Arial"/>
          <w:color w:val="000000"/>
        </w:rPr>
      </w:pPr>
      <w:r>
        <w:rPr>
          <w:rFonts w:ascii="Arial" w:hAnsi="Arial" w:cs="Arial"/>
          <w:color w:val="000000"/>
        </w:rPr>
        <w:t xml:space="preserve">Ms. Buczynski said there were four vernal pools on the site and </w:t>
      </w:r>
      <w:r w:rsidR="00C66B1F">
        <w:rPr>
          <w:rFonts w:ascii="Arial" w:hAnsi="Arial" w:cs="Arial"/>
          <w:color w:val="000000"/>
        </w:rPr>
        <w:t xml:space="preserve">many endangered species. LEC Consultants and Oxbow Associates both </w:t>
      </w:r>
      <w:r w:rsidR="00A91B18">
        <w:rPr>
          <w:rFonts w:ascii="Arial" w:hAnsi="Arial" w:cs="Arial"/>
          <w:color w:val="000000"/>
        </w:rPr>
        <w:t>conducted endangered species reviews, focusing</w:t>
      </w:r>
      <w:r w:rsidR="00C66B1F">
        <w:rPr>
          <w:rFonts w:ascii="Arial" w:hAnsi="Arial" w:cs="Arial"/>
          <w:color w:val="000000"/>
        </w:rPr>
        <w:t xml:space="preserve"> on protecting Blanding Turtles.</w:t>
      </w:r>
      <w:r w:rsidR="00E770A6">
        <w:rPr>
          <w:rFonts w:ascii="Arial" w:hAnsi="Arial" w:cs="Arial"/>
          <w:color w:val="000000"/>
        </w:rPr>
        <w:t xml:space="preserve">  She added that they were working with </w:t>
      </w:r>
      <w:r w:rsidR="00623838">
        <w:rPr>
          <w:rFonts w:ascii="Arial" w:hAnsi="Arial" w:cs="Arial"/>
          <w:color w:val="000000"/>
        </w:rPr>
        <w:t>NHESP</w:t>
      </w:r>
      <w:r w:rsidR="002975E2">
        <w:rPr>
          <w:rFonts w:ascii="Arial" w:hAnsi="Arial" w:cs="Arial"/>
          <w:color w:val="000000"/>
        </w:rPr>
        <w:t xml:space="preserve"> on mitigation to protect Blanding Turtles</w:t>
      </w:r>
      <w:r w:rsidR="003F4C4E">
        <w:rPr>
          <w:rFonts w:ascii="Arial" w:hAnsi="Arial" w:cs="Arial"/>
          <w:color w:val="000000"/>
        </w:rPr>
        <w:t xml:space="preserve"> habitat</w:t>
      </w:r>
      <w:r w:rsidR="002975E2">
        <w:rPr>
          <w:rFonts w:ascii="Arial" w:hAnsi="Arial" w:cs="Arial"/>
          <w:color w:val="000000"/>
        </w:rPr>
        <w:t>.</w:t>
      </w:r>
      <w:r w:rsidR="002E02C5">
        <w:rPr>
          <w:rFonts w:ascii="Arial" w:hAnsi="Arial" w:cs="Arial"/>
          <w:color w:val="000000"/>
        </w:rPr>
        <w:t xml:space="preserve">  She said the Town also submitted local applications to the Conservation Commission and the Earth Removal Stormwater Advisory Committee, and a state filing pursuant to the Massachusetts Environmental Policy Act (MEPA).</w:t>
      </w:r>
    </w:p>
    <w:p w14:paraId="65CA3CB1" w14:textId="77777777" w:rsidR="009027ED" w:rsidRDefault="009027ED" w:rsidP="003135CA">
      <w:pPr>
        <w:spacing w:after="0"/>
        <w:ind w:left="360"/>
        <w:jc w:val="both"/>
        <w:rPr>
          <w:rFonts w:ascii="Arial" w:hAnsi="Arial" w:cs="Arial"/>
          <w:color w:val="000000"/>
        </w:rPr>
      </w:pPr>
    </w:p>
    <w:p w14:paraId="28CC097B" w14:textId="4874571D" w:rsidR="003135CA" w:rsidRPr="001D14BB" w:rsidRDefault="00132B52" w:rsidP="003135CA">
      <w:pPr>
        <w:spacing w:after="0"/>
        <w:ind w:left="360"/>
        <w:jc w:val="both"/>
        <w:rPr>
          <w:rFonts w:ascii="Arial" w:hAnsi="Arial" w:cs="Arial"/>
          <w:color w:val="000000"/>
        </w:rPr>
      </w:pPr>
      <w:r w:rsidRPr="001D14BB">
        <w:rPr>
          <w:rFonts w:ascii="Arial" w:hAnsi="Arial" w:cs="Arial"/>
          <w:color w:val="000000"/>
        </w:rPr>
        <w:t>Ms. Bucz</w:t>
      </w:r>
      <w:r w:rsidR="001D14BB" w:rsidRPr="001D14BB">
        <w:rPr>
          <w:rFonts w:ascii="Arial" w:hAnsi="Arial" w:cs="Arial"/>
          <w:color w:val="000000"/>
        </w:rPr>
        <w:t xml:space="preserve">ynski said the new parking count would </w:t>
      </w:r>
      <w:r w:rsidR="00B73F50">
        <w:rPr>
          <w:rFonts w:ascii="Arial" w:hAnsi="Arial" w:cs="Arial"/>
          <w:color w:val="000000"/>
        </w:rPr>
        <w:t>be</w:t>
      </w:r>
      <w:r w:rsidR="001D14BB" w:rsidRPr="001D14BB">
        <w:rPr>
          <w:rFonts w:ascii="Arial" w:hAnsi="Arial" w:cs="Arial"/>
          <w:color w:val="000000"/>
        </w:rPr>
        <w:t xml:space="preserve"> </w:t>
      </w:r>
      <w:r w:rsidR="001D14BB">
        <w:rPr>
          <w:rFonts w:ascii="Arial" w:hAnsi="Arial" w:cs="Arial"/>
          <w:color w:val="000000"/>
        </w:rPr>
        <w:t>approximately 295 spaces.</w:t>
      </w:r>
      <w:r w:rsidR="00623B82">
        <w:rPr>
          <w:rFonts w:ascii="Arial" w:hAnsi="Arial" w:cs="Arial"/>
          <w:color w:val="000000"/>
        </w:rPr>
        <w:t xml:space="preserve">  She added that </w:t>
      </w:r>
      <w:r w:rsidR="002F07B0">
        <w:rPr>
          <w:rFonts w:ascii="Arial" w:hAnsi="Arial" w:cs="Arial"/>
          <w:color w:val="000000"/>
        </w:rPr>
        <w:t>MDM</w:t>
      </w:r>
      <w:r w:rsidR="00E142A6">
        <w:rPr>
          <w:rFonts w:ascii="Arial" w:hAnsi="Arial" w:cs="Arial"/>
          <w:color w:val="000000"/>
        </w:rPr>
        <w:t xml:space="preserve"> Transportation</w:t>
      </w:r>
      <w:r w:rsidR="002F07B0">
        <w:rPr>
          <w:rFonts w:ascii="Arial" w:hAnsi="Arial" w:cs="Arial"/>
          <w:color w:val="000000"/>
        </w:rPr>
        <w:t xml:space="preserve"> Consultants had conducted a traffic study</w:t>
      </w:r>
      <w:r w:rsidR="002357D2">
        <w:rPr>
          <w:rFonts w:ascii="Arial" w:hAnsi="Arial" w:cs="Arial"/>
          <w:color w:val="000000"/>
        </w:rPr>
        <w:t xml:space="preserve">.  </w:t>
      </w:r>
      <w:r w:rsidR="00E8535C">
        <w:rPr>
          <w:rFonts w:ascii="Arial" w:hAnsi="Arial" w:cs="Arial"/>
          <w:color w:val="000000"/>
        </w:rPr>
        <w:t xml:space="preserve"> She said the </w:t>
      </w:r>
      <w:r w:rsidR="00F357CB">
        <w:rPr>
          <w:rFonts w:ascii="Arial" w:hAnsi="Arial" w:cs="Arial"/>
          <w:color w:val="000000"/>
        </w:rPr>
        <w:t xml:space="preserve">hope </w:t>
      </w:r>
      <w:r w:rsidR="00C754DF">
        <w:rPr>
          <w:rFonts w:ascii="Arial" w:hAnsi="Arial" w:cs="Arial"/>
          <w:color w:val="000000"/>
        </w:rPr>
        <w:t>was to have concrete sidewalks from the</w:t>
      </w:r>
      <w:r w:rsidR="00D56A62">
        <w:rPr>
          <w:rFonts w:ascii="Arial" w:hAnsi="Arial" w:cs="Arial"/>
          <w:color w:val="000000"/>
        </w:rPr>
        <w:t xml:space="preserve"> edge of the parking lot</w:t>
      </w:r>
      <w:r w:rsidR="00C754DF">
        <w:rPr>
          <w:rFonts w:ascii="Arial" w:hAnsi="Arial" w:cs="Arial"/>
          <w:color w:val="000000"/>
        </w:rPr>
        <w:t xml:space="preserve"> to the </w:t>
      </w:r>
      <w:r w:rsidR="00D56A62">
        <w:rPr>
          <w:rFonts w:ascii="Arial" w:hAnsi="Arial" w:cs="Arial"/>
          <w:color w:val="000000"/>
        </w:rPr>
        <w:t>field entrances</w:t>
      </w:r>
      <w:r w:rsidR="00C754DF">
        <w:rPr>
          <w:rFonts w:ascii="Arial" w:hAnsi="Arial" w:cs="Arial"/>
          <w:color w:val="000000"/>
        </w:rPr>
        <w:t xml:space="preserve">, and she </w:t>
      </w:r>
      <w:r w:rsidR="00803C2B">
        <w:rPr>
          <w:rFonts w:ascii="Arial" w:hAnsi="Arial" w:cs="Arial"/>
          <w:color w:val="000000"/>
        </w:rPr>
        <w:t xml:space="preserve">was also proposing accessible walkways to the various field areas.  </w:t>
      </w:r>
    </w:p>
    <w:p w14:paraId="681EE3E9" w14:textId="77777777" w:rsidR="003135CA" w:rsidRDefault="003135CA" w:rsidP="00D45C23">
      <w:pPr>
        <w:spacing w:after="0"/>
        <w:ind w:left="360"/>
        <w:jc w:val="both"/>
        <w:rPr>
          <w:rFonts w:ascii="Arial" w:hAnsi="Arial" w:cs="Arial"/>
          <w:color w:val="000000"/>
        </w:rPr>
      </w:pPr>
    </w:p>
    <w:p w14:paraId="2E46C3E2" w14:textId="17514499" w:rsidR="009925C5" w:rsidRDefault="00C754DF" w:rsidP="00D45C23">
      <w:pPr>
        <w:spacing w:after="0"/>
        <w:ind w:left="360"/>
        <w:jc w:val="both"/>
        <w:rPr>
          <w:rFonts w:ascii="Arial" w:hAnsi="Arial" w:cs="Arial"/>
          <w:color w:val="000000"/>
        </w:rPr>
      </w:pPr>
      <w:r>
        <w:rPr>
          <w:rFonts w:ascii="Arial" w:hAnsi="Arial" w:cs="Arial"/>
          <w:color w:val="000000"/>
        </w:rPr>
        <w:t xml:space="preserve">Ms. Buczynski stated that the applicant also wanted to </w:t>
      </w:r>
      <w:r w:rsidR="003A5068">
        <w:rPr>
          <w:rFonts w:ascii="Arial" w:hAnsi="Arial" w:cs="Arial"/>
          <w:color w:val="000000"/>
        </w:rPr>
        <w:t>install a playground</w:t>
      </w:r>
      <w:r w:rsidR="002D40DF">
        <w:rPr>
          <w:rFonts w:ascii="Arial" w:hAnsi="Arial" w:cs="Arial"/>
          <w:color w:val="000000"/>
        </w:rPr>
        <w:t xml:space="preserve"> and would install netting </w:t>
      </w:r>
      <w:r w:rsidR="00D34BE5">
        <w:rPr>
          <w:rFonts w:ascii="Arial" w:hAnsi="Arial" w:cs="Arial"/>
          <w:color w:val="000000"/>
        </w:rPr>
        <w:t xml:space="preserve">in </w:t>
      </w:r>
      <w:r w:rsidR="003A3CFC">
        <w:rPr>
          <w:rFonts w:ascii="Arial" w:hAnsi="Arial" w:cs="Arial"/>
          <w:color w:val="000000"/>
        </w:rPr>
        <w:t xml:space="preserve">both </w:t>
      </w:r>
      <w:r w:rsidR="00863893">
        <w:rPr>
          <w:rFonts w:ascii="Arial" w:hAnsi="Arial" w:cs="Arial"/>
          <w:color w:val="000000"/>
        </w:rPr>
        <w:t>Y</w:t>
      </w:r>
      <w:r w:rsidR="003A3CFC">
        <w:rPr>
          <w:rFonts w:ascii="Arial" w:hAnsi="Arial" w:cs="Arial"/>
          <w:color w:val="000000"/>
        </w:rPr>
        <w:t xml:space="preserve">outh </w:t>
      </w:r>
      <w:r w:rsidR="00863893">
        <w:rPr>
          <w:rFonts w:ascii="Arial" w:hAnsi="Arial" w:cs="Arial"/>
          <w:color w:val="000000"/>
        </w:rPr>
        <w:t>B</w:t>
      </w:r>
      <w:r w:rsidR="003A3CFC">
        <w:rPr>
          <w:rFonts w:ascii="Arial" w:hAnsi="Arial" w:cs="Arial"/>
          <w:color w:val="000000"/>
        </w:rPr>
        <w:t>aseball</w:t>
      </w:r>
      <w:r w:rsidR="00B825FF">
        <w:rPr>
          <w:rFonts w:ascii="Arial" w:hAnsi="Arial" w:cs="Arial"/>
          <w:color w:val="000000"/>
        </w:rPr>
        <w:t xml:space="preserve"> </w:t>
      </w:r>
      <w:r w:rsidR="00D92FE8">
        <w:rPr>
          <w:rFonts w:ascii="Arial" w:hAnsi="Arial" w:cs="Arial"/>
          <w:color w:val="000000"/>
        </w:rPr>
        <w:t>F</w:t>
      </w:r>
      <w:r w:rsidR="00B825FF">
        <w:rPr>
          <w:rFonts w:ascii="Arial" w:hAnsi="Arial" w:cs="Arial"/>
          <w:color w:val="000000"/>
        </w:rPr>
        <w:t>ields</w:t>
      </w:r>
      <w:r w:rsidR="003A3CFC">
        <w:rPr>
          <w:rFonts w:ascii="Arial" w:hAnsi="Arial" w:cs="Arial"/>
          <w:color w:val="000000"/>
        </w:rPr>
        <w:t xml:space="preserve"> 2</w:t>
      </w:r>
      <w:r w:rsidR="00B825FF">
        <w:rPr>
          <w:rFonts w:ascii="Arial" w:hAnsi="Arial" w:cs="Arial"/>
          <w:color w:val="000000"/>
        </w:rPr>
        <w:t xml:space="preserve"> and 4</w:t>
      </w:r>
      <w:r w:rsidR="00D34BE5">
        <w:rPr>
          <w:rFonts w:ascii="Arial" w:hAnsi="Arial" w:cs="Arial"/>
          <w:color w:val="000000"/>
        </w:rPr>
        <w:t>,</w:t>
      </w:r>
      <w:r w:rsidR="00BF2A86">
        <w:rPr>
          <w:rFonts w:ascii="Arial" w:hAnsi="Arial" w:cs="Arial"/>
          <w:color w:val="000000"/>
        </w:rPr>
        <w:t xml:space="preserve"> </w:t>
      </w:r>
      <w:r w:rsidR="00853E3C">
        <w:rPr>
          <w:rFonts w:ascii="Arial" w:hAnsi="Arial" w:cs="Arial"/>
          <w:color w:val="000000"/>
        </w:rPr>
        <w:t>a</w:t>
      </w:r>
      <w:r w:rsidR="00BF2A86">
        <w:rPr>
          <w:rFonts w:ascii="Arial" w:hAnsi="Arial" w:cs="Arial"/>
          <w:color w:val="000000"/>
        </w:rPr>
        <w:t xml:space="preserve"> fence </w:t>
      </w:r>
      <w:r w:rsidR="00533770">
        <w:rPr>
          <w:rFonts w:ascii="Arial" w:hAnsi="Arial" w:cs="Arial"/>
          <w:color w:val="000000"/>
        </w:rPr>
        <w:t xml:space="preserve">in </w:t>
      </w:r>
      <w:r w:rsidR="00863893">
        <w:rPr>
          <w:rFonts w:ascii="Arial" w:hAnsi="Arial" w:cs="Arial"/>
          <w:color w:val="000000"/>
        </w:rPr>
        <w:t>Y</w:t>
      </w:r>
      <w:r w:rsidR="00533770">
        <w:rPr>
          <w:rFonts w:ascii="Arial" w:hAnsi="Arial" w:cs="Arial"/>
          <w:color w:val="000000"/>
        </w:rPr>
        <w:t xml:space="preserve">outh </w:t>
      </w:r>
      <w:r w:rsidR="00863893">
        <w:rPr>
          <w:rFonts w:ascii="Arial" w:hAnsi="Arial" w:cs="Arial"/>
          <w:color w:val="000000"/>
        </w:rPr>
        <w:t>B</w:t>
      </w:r>
      <w:r w:rsidR="00533770">
        <w:rPr>
          <w:rFonts w:ascii="Arial" w:hAnsi="Arial" w:cs="Arial"/>
          <w:color w:val="000000"/>
        </w:rPr>
        <w:t xml:space="preserve">aseball </w:t>
      </w:r>
      <w:r w:rsidR="00D92FE8">
        <w:rPr>
          <w:rFonts w:ascii="Arial" w:hAnsi="Arial" w:cs="Arial"/>
          <w:color w:val="000000"/>
        </w:rPr>
        <w:t>F</w:t>
      </w:r>
      <w:r w:rsidR="00533770">
        <w:rPr>
          <w:rFonts w:ascii="Arial" w:hAnsi="Arial" w:cs="Arial"/>
          <w:color w:val="000000"/>
        </w:rPr>
        <w:t xml:space="preserve">ield 3, </w:t>
      </w:r>
      <w:r w:rsidR="00AE7F49">
        <w:rPr>
          <w:rFonts w:ascii="Arial" w:hAnsi="Arial" w:cs="Arial"/>
          <w:color w:val="000000"/>
        </w:rPr>
        <w:t xml:space="preserve">and </w:t>
      </w:r>
      <w:r w:rsidR="0053237F">
        <w:rPr>
          <w:rFonts w:ascii="Arial" w:hAnsi="Arial" w:cs="Arial"/>
          <w:color w:val="000000"/>
        </w:rPr>
        <w:t>add</w:t>
      </w:r>
      <w:r w:rsidR="00D34BE5">
        <w:rPr>
          <w:rFonts w:ascii="Arial" w:hAnsi="Arial" w:cs="Arial"/>
          <w:color w:val="000000"/>
        </w:rPr>
        <w:t xml:space="preserve"> lighting at </w:t>
      </w:r>
      <w:r w:rsidR="00863893">
        <w:rPr>
          <w:rFonts w:ascii="Arial" w:hAnsi="Arial" w:cs="Arial"/>
          <w:color w:val="000000"/>
        </w:rPr>
        <w:t>Youth Baseball</w:t>
      </w:r>
      <w:r w:rsidR="00853E3C">
        <w:rPr>
          <w:rFonts w:ascii="Arial" w:hAnsi="Arial" w:cs="Arial"/>
          <w:color w:val="000000"/>
        </w:rPr>
        <w:t xml:space="preserve"> </w:t>
      </w:r>
      <w:r w:rsidR="00D92FE8">
        <w:rPr>
          <w:rFonts w:ascii="Arial" w:hAnsi="Arial" w:cs="Arial"/>
          <w:color w:val="000000"/>
        </w:rPr>
        <w:t>F</w:t>
      </w:r>
      <w:r w:rsidR="00853E3C">
        <w:rPr>
          <w:rFonts w:ascii="Arial" w:hAnsi="Arial" w:cs="Arial"/>
          <w:color w:val="000000"/>
        </w:rPr>
        <w:t>ield 2.</w:t>
      </w:r>
      <w:r w:rsidR="003A5068">
        <w:rPr>
          <w:rFonts w:ascii="Arial" w:hAnsi="Arial" w:cs="Arial"/>
          <w:color w:val="000000"/>
        </w:rPr>
        <w:t xml:space="preserve">  The location of Youth Baseball Field 3 would be shifted westwar</w:t>
      </w:r>
      <w:r w:rsidR="002D1274">
        <w:rPr>
          <w:rFonts w:ascii="Arial" w:hAnsi="Arial" w:cs="Arial"/>
          <w:color w:val="000000"/>
        </w:rPr>
        <w:t>d to create more room for the parking lot.</w:t>
      </w:r>
    </w:p>
    <w:p w14:paraId="0E49B179" w14:textId="77777777" w:rsidR="00082DAB" w:rsidRDefault="00082DAB" w:rsidP="00D45C23">
      <w:pPr>
        <w:spacing w:after="0"/>
        <w:ind w:left="360"/>
        <w:jc w:val="both"/>
        <w:rPr>
          <w:rFonts w:ascii="Arial" w:hAnsi="Arial" w:cs="Arial"/>
          <w:color w:val="000000"/>
        </w:rPr>
      </w:pPr>
    </w:p>
    <w:p w14:paraId="1834B122" w14:textId="6034297F" w:rsidR="00082DAB" w:rsidRDefault="00082DAB" w:rsidP="00D45C23">
      <w:pPr>
        <w:spacing w:after="0"/>
        <w:ind w:left="360"/>
        <w:jc w:val="both"/>
        <w:rPr>
          <w:rFonts w:ascii="Arial" w:hAnsi="Arial" w:cs="Arial"/>
          <w:color w:val="000000"/>
        </w:rPr>
      </w:pPr>
      <w:r>
        <w:rPr>
          <w:rFonts w:ascii="Arial" w:hAnsi="Arial" w:cs="Arial"/>
          <w:color w:val="000000"/>
        </w:rPr>
        <w:t>Regarding the proposed lighting, Ms. Buczynski said the parking lot lights would be Dark Sky compliant, while the baseball field lighting would adhere to the Dark Sky athletic lighting guidelines.</w:t>
      </w:r>
    </w:p>
    <w:p w14:paraId="278CFE47" w14:textId="77777777" w:rsidR="009925C5" w:rsidRDefault="009925C5" w:rsidP="00D45C23">
      <w:pPr>
        <w:spacing w:after="0"/>
        <w:ind w:left="360"/>
        <w:jc w:val="both"/>
        <w:rPr>
          <w:rFonts w:ascii="Arial" w:hAnsi="Arial" w:cs="Arial"/>
          <w:color w:val="000000"/>
        </w:rPr>
      </w:pPr>
    </w:p>
    <w:p w14:paraId="0378FC01" w14:textId="440E6A49" w:rsidR="00D45C23" w:rsidRPr="00294072" w:rsidRDefault="009925C5" w:rsidP="009925C5">
      <w:pPr>
        <w:ind w:left="360"/>
        <w:jc w:val="both"/>
        <w:rPr>
          <w:rFonts w:ascii="Arial" w:hAnsi="Arial" w:cs="Arial"/>
          <w:color w:val="000000"/>
        </w:rPr>
      </w:pPr>
      <w:r>
        <w:rPr>
          <w:rFonts w:ascii="Arial" w:hAnsi="Arial" w:cs="Arial"/>
          <w:color w:val="000000"/>
        </w:rPr>
        <w:lastRenderedPageBreak/>
        <w:t>Mr. Killam asked</w:t>
      </w:r>
      <w:r w:rsidR="006F3019">
        <w:rPr>
          <w:rFonts w:ascii="Arial" w:hAnsi="Arial" w:cs="Arial"/>
          <w:color w:val="000000"/>
        </w:rPr>
        <w:t xml:space="preserve"> if the proposal includes</w:t>
      </w:r>
      <w:r>
        <w:rPr>
          <w:rFonts w:ascii="Arial" w:hAnsi="Arial" w:cs="Arial"/>
          <w:color w:val="000000"/>
        </w:rPr>
        <w:t xml:space="preserve"> permanent bathrooms rather than porta-potties.  Ms. Buczynski replied </w:t>
      </w:r>
      <w:r w:rsidRPr="00294072">
        <w:rPr>
          <w:rFonts w:ascii="Arial" w:hAnsi="Arial" w:cs="Arial"/>
          <w:color w:val="000000"/>
        </w:rPr>
        <w:t>that they intended to continue using porta-potties.</w:t>
      </w:r>
      <w:r w:rsidR="00A07A15" w:rsidRPr="00294072">
        <w:rPr>
          <w:rFonts w:ascii="Arial" w:hAnsi="Arial" w:cs="Arial"/>
          <w:color w:val="000000"/>
        </w:rPr>
        <w:t xml:space="preserve">                                                                                         </w:t>
      </w:r>
    </w:p>
    <w:p w14:paraId="6DF1B513" w14:textId="02BEF5DA" w:rsidR="009048AA" w:rsidRPr="00294072" w:rsidRDefault="009A3DAA" w:rsidP="009925C5">
      <w:pPr>
        <w:spacing w:after="0"/>
        <w:ind w:left="360"/>
        <w:jc w:val="both"/>
        <w:rPr>
          <w:rFonts w:ascii="Arial" w:hAnsi="Arial" w:cs="Arial"/>
          <w:color w:val="000000"/>
        </w:rPr>
      </w:pPr>
      <w:r w:rsidRPr="00294072">
        <w:rPr>
          <w:rFonts w:ascii="Arial" w:hAnsi="Arial" w:cs="Arial"/>
          <w:color w:val="000000"/>
        </w:rPr>
        <w:t xml:space="preserve">Ms. Buczynski </w:t>
      </w:r>
      <w:r w:rsidR="009048AA" w:rsidRPr="00294072">
        <w:rPr>
          <w:rFonts w:ascii="Arial" w:hAnsi="Arial" w:cs="Arial"/>
          <w:color w:val="000000"/>
        </w:rPr>
        <w:t xml:space="preserve">reviewed some of the </w:t>
      </w:r>
      <w:r w:rsidR="0075437D" w:rsidRPr="00294072">
        <w:rPr>
          <w:rFonts w:ascii="Arial" w:hAnsi="Arial" w:cs="Arial"/>
          <w:color w:val="000000"/>
        </w:rPr>
        <w:t xml:space="preserve">peer review </w:t>
      </w:r>
      <w:r w:rsidR="009048AA" w:rsidRPr="00294072">
        <w:rPr>
          <w:rFonts w:ascii="Arial" w:hAnsi="Arial" w:cs="Arial"/>
          <w:color w:val="000000"/>
        </w:rPr>
        <w:t xml:space="preserve">comments </w:t>
      </w:r>
      <w:r w:rsidR="0075437D" w:rsidRPr="00294072">
        <w:rPr>
          <w:rFonts w:ascii="Arial" w:hAnsi="Arial" w:cs="Arial"/>
          <w:color w:val="000000"/>
        </w:rPr>
        <w:t xml:space="preserve">from Nitsch Engineering </w:t>
      </w:r>
      <w:r w:rsidR="009048AA" w:rsidRPr="00294072">
        <w:rPr>
          <w:rFonts w:ascii="Arial" w:hAnsi="Arial" w:cs="Arial"/>
          <w:color w:val="000000"/>
        </w:rPr>
        <w:t xml:space="preserve">that needed to be addressed, </w:t>
      </w:r>
      <w:r w:rsidR="00DE691E" w:rsidRPr="00294072">
        <w:rPr>
          <w:rFonts w:ascii="Arial" w:hAnsi="Arial" w:cs="Arial"/>
          <w:color w:val="000000"/>
        </w:rPr>
        <w:t>as summarized below:</w:t>
      </w:r>
    </w:p>
    <w:p w14:paraId="2601C36C" w14:textId="77777777" w:rsidR="009925C5" w:rsidRPr="00294072" w:rsidRDefault="009925C5" w:rsidP="009925C5">
      <w:pPr>
        <w:spacing w:after="0"/>
        <w:ind w:left="360"/>
        <w:jc w:val="both"/>
        <w:rPr>
          <w:rFonts w:ascii="Arial" w:hAnsi="Arial" w:cs="Arial"/>
          <w:color w:val="000000"/>
        </w:rPr>
      </w:pPr>
    </w:p>
    <w:p w14:paraId="60855E26" w14:textId="6D3209C8" w:rsidR="009048AA" w:rsidRPr="00294072" w:rsidRDefault="009820F9" w:rsidP="00D11C86">
      <w:pPr>
        <w:pStyle w:val="ListParagraph"/>
        <w:numPr>
          <w:ilvl w:val="0"/>
          <w:numId w:val="36"/>
        </w:numPr>
        <w:jc w:val="both"/>
        <w:rPr>
          <w:rFonts w:ascii="Arial" w:hAnsi="Arial" w:cs="Arial"/>
          <w:color w:val="000000"/>
          <w:sz w:val="22"/>
          <w:szCs w:val="22"/>
        </w:rPr>
      </w:pPr>
      <w:r w:rsidRPr="00294072">
        <w:rPr>
          <w:rFonts w:ascii="Arial" w:hAnsi="Arial" w:cs="Arial"/>
          <w:color w:val="000000"/>
          <w:sz w:val="22"/>
          <w:szCs w:val="22"/>
        </w:rPr>
        <w:t>Parking</w:t>
      </w:r>
      <w:r w:rsidR="009048AA" w:rsidRPr="00294072">
        <w:rPr>
          <w:rFonts w:ascii="Arial" w:hAnsi="Arial" w:cs="Arial"/>
          <w:color w:val="000000"/>
          <w:sz w:val="22"/>
          <w:szCs w:val="22"/>
        </w:rPr>
        <w:t xml:space="preserve"> lot plantings</w:t>
      </w:r>
      <w:r w:rsidR="00D11C86" w:rsidRPr="00294072">
        <w:rPr>
          <w:rFonts w:ascii="Arial" w:hAnsi="Arial" w:cs="Arial"/>
          <w:color w:val="000000"/>
          <w:sz w:val="22"/>
          <w:szCs w:val="22"/>
        </w:rPr>
        <w:t xml:space="preserve">: </w:t>
      </w:r>
      <w:r w:rsidR="00F0017A" w:rsidRPr="00294072">
        <w:rPr>
          <w:rFonts w:ascii="Arial" w:hAnsi="Arial" w:cs="Arial"/>
          <w:color w:val="000000"/>
          <w:sz w:val="22"/>
          <w:szCs w:val="22"/>
        </w:rPr>
        <w:t>Applicant requested a waiver to include more parking spaces.</w:t>
      </w:r>
    </w:p>
    <w:p w14:paraId="6557CB48" w14:textId="77777777" w:rsidR="00F0017A" w:rsidRPr="00294072" w:rsidRDefault="00F0017A" w:rsidP="00F0017A">
      <w:pPr>
        <w:pStyle w:val="ListParagraph"/>
        <w:ind w:left="1440"/>
        <w:jc w:val="both"/>
        <w:rPr>
          <w:rFonts w:ascii="Arial" w:hAnsi="Arial" w:cs="Arial"/>
          <w:color w:val="000000"/>
          <w:sz w:val="22"/>
          <w:szCs w:val="22"/>
        </w:rPr>
      </w:pPr>
    </w:p>
    <w:p w14:paraId="54B076B4" w14:textId="5C95ED6F" w:rsidR="00F0017A" w:rsidRPr="00294072" w:rsidRDefault="0075437D" w:rsidP="00F0017A">
      <w:pPr>
        <w:pStyle w:val="ListParagraph"/>
        <w:numPr>
          <w:ilvl w:val="0"/>
          <w:numId w:val="36"/>
        </w:numPr>
        <w:jc w:val="both"/>
        <w:rPr>
          <w:rFonts w:ascii="Arial" w:hAnsi="Arial" w:cs="Arial"/>
          <w:color w:val="000000"/>
          <w:sz w:val="22"/>
          <w:szCs w:val="22"/>
        </w:rPr>
      </w:pPr>
      <w:r w:rsidRPr="00294072">
        <w:rPr>
          <w:rFonts w:ascii="Arial" w:hAnsi="Arial" w:cs="Arial"/>
          <w:color w:val="000000"/>
          <w:sz w:val="22"/>
          <w:szCs w:val="22"/>
        </w:rPr>
        <w:t xml:space="preserve">Layout &amp; </w:t>
      </w:r>
      <w:r w:rsidR="007B7517" w:rsidRPr="00294072">
        <w:rPr>
          <w:rFonts w:ascii="Arial" w:hAnsi="Arial" w:cs="Arial"/>
          <w:color w:val="000000"/>
          <w:sz w:val="22"/>
          <w:szCs w:val="22"/>
        </w:rPr>
        <w:t>M</w:t>
      </w:r>
      <w:r w:rsidR="008D25E8" w:rsidRPr="00294072">
        <w:rPr>
          <w:rFonts w:ascii="Arial" w:hAnsi="Arial" w:cs="Arial"/>
          <w:color w:val="000000"/>
          <w:sz w:val="22"/>
          <w:szCs w:val="22"/>
        </w:rPr>
        <w:t xml:space="preserve">aterials </w:t>
      </w:r>
      <w:r w:rsidR="007B7517" w:rsidRPr="00294072">
        <w:rPr>
          <w:rFonts w:ascii="Arial" w:hAnsi="Arial" w:cs="Arial"/>
          <w:color w:val="000000"/>
          <w:sz w:val="22"/>
          <w:szCs w:val="22"/>
        </w:rPr>
        <w:t>P</w:t>
      </w:r>
      <w:r w:rsidR="008D25E8" w:rsidRPr="00294072">
        <w:rPr>
          <w:rFonts w:ascii="Arial" w:hAnsi="Arial" w:cs="Arial"/>
          <w:color w:val="000000"/>
          <w:sz w:val="22"/>
          <w:szCs w:val="22"/>
        </w:rPr>
        <w:t>lan</w:t>
      </w:r>
      <w:r w:rsidRPr="00294072">
        <w:rPr>
          <w:rFonts w:ascii="Arial" w:hAnsi="Arial" w:cs="Arial"/>
          <w:color w:val="000000"/>
          <w:sz w:val="22"/>
          <w:szCs w:val="22"/>
        </w:rPr>
        <w:t xml:space="preserve"> need</w:t>
      </w:r>
      <w:r w:rsidR="00D11C86" w:rsidRPr="00294072">
        <w:rPr>
          <w:rFonts w:ascii="Arial" w:hAnsi="Arial" w:cs="Arial"/>
          <w:color w:val="000000"/>
          <w:sz w:val="22"/>
          <w:szCs w:val="22"/>
        </w:rPr>
        <w:t>s</w:t>
      </w:r>
      <w:r w:rsidR="008D25E8" w:rsidRPr="00294072">
        <w:rPr>
          <w:rFonts w:ascii="Arial" w:hAnsi="Arial" w:cs="Arial"/>
          <w:color w:val="000000"/>
          <w:sz w:val="22"/>
          <w:szCs w:val="22"/>
        </w:rPr>
        <w:t xml:space="preserve"> to be stamped by a </w:t>
      </w:r>
      <w:r w:rsidR="00A85FD5" w:rsidRPr="00294072">
        <w:rPr>
          <w:rFonts w:ascii="Arial" w:hAnsi="Arial" w:cs="Arial"/>
          <w:color w:val="000000"/>
          <w:sz w:val="22"/>
          <w:szCs w:val="22"/>
        </w:rPr>
        <w:t xml:space="preserve">Registered </w:t>
      </w:r>
      <w:r w:rsidR="007B7517" w:rsidRPr="00294072">
        <w:rPr>
          <w:rFonts w:ascii="Arial" w:hAnsi="Arial" w:cs="Arial"/>
          <w:color w:val="000000"/>
          <w:sz w:val="22"/>
          <w:szCs w:val="22"/>
        </w:rPr>
        <w:t>Landscape Architect</w:t>
      </w:r>
      <w:r w:rsidR="00526F52" w:rsidRPr="00294072">
        <w:rPr>
          <w:rFonts w:ascii="Arial" w:hAnsi="Arial" w:cs="Arial"/>
          <w:color w:val="000000"/>
          <w:sz w:val="22"/>
          <w:szCs w:val="22"/>
        </w:rPr>
        <w:t>.</w:t>
      </w:r>
    </w:p>
    <w:p w14:paraId="742C4ED2" w14:textId="77777777" w:rsidR="001420F8" w:rsidRPr="00294072" w:rsidRDefault="001420F8" w:rsidP="001420F8">
      <w:pPr>
        <w:pStyle w:val="ListParagraph"/>
        <w:ind w:left="1080"/>
        <w:jc w:val="both"/>
        <w:rPr>
          <w:rFonts w:ascii="Arial" w:hAnsi="Arial" w:cs="Arial"/>
          <w:color w:val="000000"/>
          <w:sz w:val="22"/>
          <w:szCs w:val="22"/>
        </w:rPr>
      </w:pPr>
    </w:p>
    <w:p w14:paraId="5329D039" w14:textId="1E24D3D9" w:rsidR="00526F52" w:rsidRPr="00294072" w:rsidRDefault="00D11C86" w:rsidP="001420F8">
      <w:pPr>
        <w:pStyle w:val="ListParagraph"/>
        <w:numPr>
          <w:ilvl w:val="0"/>
          <w:numId w:val="36"/>
        </w:numPr>
        <w:ind w:right="720"/>
        <w:jc w:val="both"/>
        <w:rPr>
          <w:rFonts w:ascii="Arial" w:hAnsi="Arial" w:cs="Arial"/>
          <w:color w:val="000000"/>
          <w:sz w:val="22"/>
          <w:szCs w:val="22"/>
        </w:rPr>
      </w:pPr>
      <w:r w:rsidRPr="00294072">
        <w:rPr>
          <w:rFonts w:ascii="Arial" w:hAnsi="Arial" w:cs="Arial"/>
          <w:color w:val="000000"/>
          <w:sz w:val="22"/>
          <w:szCs w:val="22"/>
        </w:rPr>
        <w:t xml:space="preserve">Snow storage: </w:t>
      </w:r>
      <w:r w:rsidR="001420F8" w:rsidRPr="00294072">
        <w:rPr>
          <w:rFonts w:ascii="Arial" w:hAnsi="Arial" w:cs="Arial"/>
          <w:color w:val="000000"/>
          <w:sz w:val="22"/>
          <w:szCs w:val="22"/>
        </w:rPr>
        <w:t>DPW d</w:t>
      </w:r>
      <w:r w:rsidR="00294072">
        <w:rPr>
          <w:rFonts w:ascii="Arial" w:hAnsi="Arial" w:cs="Arial"/>
          <w:color w:val="000000"/>
          <w:sz w:val="22"/>
          <w:szCs w:val="22"/>
        </w:rPr>
        <w:t>oes</w:t>
      </w:r>
      <w:r w:rsidR="001420F8" w:rsidRPr="00294072">
        <w:rPr>
          <w:rFonts w:ascii="Arial" w:hAnsi="Arial" w:cs="Arial"/>
          <w:color w:val="000000"/>
          <w:sz w:val="22"/>
          <w:szCs w:val="22"/>
        </w:rPr>
        <w:t xml:space="preserve"> not remove snow</w:t>
      </w:r>
      <w:r w:rsidR="00294072">
        <w:rPr>
          <w:rFonts w:ascii="Arial" w:hAnsi="Arial" w:cs="Arial"/>
          <w:color w:val="000000"/>
          <w:sz w:val="22"/>
          <w:szCs w:val="22"/>
        </w:rPr>
        <w:t xml:space="preserve"> currently</w:t>
      </w:r>
      <w:r w:rsidR="001420F8" w:rsidRPr="00294072">
        <w:rPr>
          <w:rFonts w:ascii="Arial" w:hAnsi="Arial" w:cs="Arial"/>
          <w:color w:val="000000"/>
          <w:sz w:val="22"/>
          <w:szCs w:val="22"/>
        </w:rPr>
        <w:t>, and there were no programming elements that would require it to be done.</w:t>
      </w:r>
    </w:p>
    <w:p w14:paraId="6EDC66D0" w14:textId="77777777" w:rsidR="00F76C17" w:rsidRPr="00294072" w:rsidRDefault="00F76C17" w:rsidP="00F76C17">
      <w:pPr>
        <w:pStyle w:val="ListParagraph"/>
        <w:rPr>
          <w:rFonts w:ascii="Arial" w:hAnsi="Arial" w:cs="Arial"/>
          <w:color w:val="000000"/>
          <w:sz w:val="22"/>
          <w:szCs w:val="22"/>
        </w:rPr>
      </w:pPr>
    </w:p>
    <w:p w14:paraId="00236192" w14:textId="7082E327" w:rsidR="00F76C17" w:rsidRPr="00294072" w:rsidRDefault="004A265C" w:rsidP="001420F8">
      <w:pPr>
        <w:pStyle w:val="ListParagraph"/>
        <w:numPr>
          <w:ilvl w:val="0"/>
          <w:numId w:val="36"/>
        </w:numPr>
        <w:ind w:right="720"/>
        <w:jc w:val="both"/>
        <w:rPr>
          <w:rFonts w:ascii="Arial" w:hAnsi="Arial" w:cs="Arial"/>
          <w:color w:val="000000"/>
          <w:sz w:val="22"/>
          <w:szCs w:val="22"/>
        </w:rPr>
      </w:pPr>
      <w:r w:rsidRPr="00294072">
        <w:rPr>
          <w:rFonts w:ascii="Arial" w:hAnsi="Arial" w:cs="Arial"/>
          <w:color w:val="000000"/>
          <w:sz w:val="22"/>
          <w:szCs w:val="22"/>
        </w:rPr>
        <w:t xml:space="preserve">Lighting: </w:t>
      </w:r>
      <w:r w:rsidR="00C92675" w:rsidRPr="00294072">
        <w:rPr>
          <w:rFonts w:ascii="Arial" w:hAnsi="Arial" w:cs="Arial"/>
          <w:color w:val="000000"/>
          <w:sz w:val="22"/>
          <w:szCs w:val="22"/>
        </w:rPr>
        <w:t>Confirm</w:t>
      </w:r>
      <w:r w:rsidR="00294072" w:rsidRPr="00294072">
        <w:rPr>
          <w:rFonts w:ascii="Arial" w:hAnsi="Arial" w:cs="Arial"/>
          <w:color w:val="000000"/>
          <w:sz w:val="22"/>
          <w:szCs w:val="22"/>
        </w:rPr>
        <w:t>ed</w:t>
      </w:r>
      <w:r w:rsidR="00C92675" w:rsidRPr="00294072">
        <w:rPr>
          <w:rFonts w:ascii="Arial" w:hAnsi="Arial" w:cs="Arial"/>
          <w:color w:val="000000"/>
          <w:sz w:val="22"/>
          <w:szCs w:val="22"/>
        </w:rPr>
        <w:t xml:space="preserve"> that all</w:t>
      </w:r>
      <w:r w:rsidR="007E714C" w:rsidRPr="00294072">
        <w:rPr>
          <w:rFonts w:ascii="Arial" w:hAnsi="Arial" w:cs="Arial"/>
          <w:color w:val="000000"/>
          <w:sz w:val="22"/>
          <w:szCs w:val="22"/>
        </w:rPr>
        <w:t xml:space="preserve"> site</w:t>
      </w:r>
      <w:r w:rsidR="00C92675" w:rsidRPr="00294072">
        <w:rPr>
          <w:rFonts w:ascii="Arial" w:hAnsi="Arial" w:cs="Arial"/>
          <w:color w:val="000000"/>
          <w:sz w:val="22"/>
          <w:szCs w:val="22"/>
        </w:rPr>
        <w:t xml:space="preserve"> </w:t>
      </w:r>
      <w:r w:rsidR="007E714C" w:rsidRPr="00294072">
        <w:rPr>
          <w:rFonts w:ascii="Arial" w:hAnsi="Arial" w:cs="Arial"/>
          <w:color w:val="000000"/>
          <w:sz w:val="22"/>
          <w:szCs w:val="22"/>
        </w:rPr>
        <w:t xml:space="preserve">lighting fixtures </w:t>
      </w:r>
      <w:r w:rsidR="00C203FE" w:rsidRPr="00294072">
        <w:rPr>
          <w:rFonts w:ascii="Arial" w:hAnsi="Arial" w:cs="Arial"/>
          <w:color w:val="000000"/>
          <w:sz w:val="22"/>
          <w:szCs w:val="22"/>
        </w:rPr>
        <w:t xml:space="preserve">are </w:t>
      </w:r>
      <w:r w:rsidR="007E714C" w:rsidRPr="00294072">
        <w:rPr>
          <w:rFonts w:ascii="Arial" w:hAnsi="Arial" w:cs="Arial"/>
          <w:color w:val="000000"/>
          <w:sz w:val="22"/>
          <w:szCs w:val="22"/>
        </w:rPr>
        <w:t xml:space="preserve">to be </w:t>
      </w:r>
      <w:r w:rsidR="00C203FE" w:rsidRPr="00294072">
        <w:rPr>
          <w:rFonts w:ascii="Arial" w:hAnsi="Arial" w:cs="Arial"/>
          <w:color w:val="000000"/>
          <w:sz w:val="22"/>
          <w:szCs w:val="22"/>
        </w:rPr>
        <w:t>cut-off style</w:t>
      </w:r>
      <w:r w:rsidRPr="00294072">
        <w:rPr>
          <w:rFonts w:ascii="Arial" w:hAnsi="Arial" w:cs="Arial"/>
          <w:color w:val="000000"/>
          <w:sz w:val="22"/>
          <w:szCs w:val="22"/>
        </w:rPr>
        <w:t>, downward facing</w:t>
      </w:r>
      <w:r w:rsidR="00C203FE" w:rsidRPr="00294072">
        <w:rPr>
          <w:rFonts w:ascii="Arial" w:hAnsi="Arial" w:cs="Arial"/>
          <w:color w:val="000000"/>
          <w:sz w:val="22"/>
          <w:szCs w:val="22"/>
        </w:rPr>
        <w:t>.</w:t>
      </w:r>
      <w:r w:rsidR="00294072" w:rsidRPr="00294072">
        <w:rPr>
          <w:rFonts w:ascii="Arial" w:hAnsi="Arial" w:cs="Arial"/>
          <w:color w:val="000000"/>
          <w:sz w:val="22"/>
          <w:szCs w:val="22"/>
        </w:rPr>
        <w:t xml:space="preserve">  </w:t>
      </w:r>
      <w:r w:rsidR="00D83CB7">
        <w:rPr>
          <w:rFonts w:ascii="Arial" w:hAnsi="Arial" w:cs="Arial"/>
          <w:color w:val="000000"/>
          <w:sz w:val="22"/>
          <w:szCs w:val="22"/>
        </w:rPr>
        <w:t>Ms. Buczynski said t</w:t>
      </w:r>
      <w:r w:rsidR="00294072" w:rsidRPr="00294072">
        <w:rPr>
          <w:rFonts w:ascii="Arial" w:hAnsi="Arial" w:cs="Arial"/>
          <w:color w:val="000000"/>
          <w:sz w:val="22"/>
          <w:szCs w:val="22"/>
        </w:rPr>
        <w:t>hey discussed the proposed lighting with Tim Brothers</w:t>
      </w:r>
      <w:r w:rsidR="00D83CB7">
        <w:rPr>
          <w:rFonts w:ascii="Arial" w:hAnsi="Arial" w:cs="Arial"/>
          <w:color w:val="000000"/>
          <w:sz w:val="22"/>
          <w:szCs w:val="22"/>
        </w:rPr>
        <w:t xml:space="preserve"> at MIT Lincoln Laboratory and are working</w:t>
      </w:r>
      <w:r w:rsidR="00294072" w:rsidRPr="00294072">
        <w:rPr>
          <w:rFonts w:ascii="Arial" w:hAnsi="Arial" w:cs="Arial"/>
          <w:color w:val="000000"/>
          <w:sz w:val="22"/>
          <w:szCs w:val="22"/>
        </w:rPr>
        <w:t xml:space="preserve"> </w:t>
      </w:r>
      <w:r w:rsidR="00774D93" w:rsidRPr="00294072">
        <w:rPr>
          <w:rFonts w:ascii="Arial" w:hAnsi="Arial" w:cs="Arial"/>
          <w:color w:val="000000"/>
          <w:sz w:val="22"/>
          <w:szCs w:val="22"/>
        </w:rPr>
        <w:t xml:space="preserve">on </w:t>
      </w:r>
      <w:r w:rsidR="006413C1" w:rsidRPr="00294072">
        <w:rPr>
          <w:rFonts w:ascii="Arial" w:hAnsi="Arial" w:cs="Arial"/>
          <w:color w:val="000000"/>
          <w:sz w:val="22"/>
          <w:szCs w:val="22"/>
        </w:rPr>
        <w:t xml:space="preserve">reducing the </w:t>
      </w:r>
      <w:r w:rsidR="00CA762D" w:rsidRPr="00294072">
        <w:rPr>
          <w:rFonts w:ascii="Arial" w:hAnsi="Arial" w:cs="Arial"/>
          <w:color w:val="000000"/>
          <w:sz w:val="22"/>
          <w:szCs w:val="22"/>
        </w:rPr>
        <w:t xml:space="preserve">lighting </w:t>
      </w:r>
      <w:r w:rsidR="00895990" w:rsidRPr="00294072">
        <w:rPr>
          <w:rFonts w:ascii="Arial" w:hAnsi="Arial" w:cs="Arial"/>
          <w:color w:val="000000"/>
          <w:sz w:val="22"/>
          <w:szCs w:val="22"/>
        </w:rPr>
        <w:t>color temperature</w:t>
      </w:r>
      <w:r w:rsidR="006413C1" w:rsidRPr="00294072">
        <w:rPr>
          <w:rFonts w:ascii="Arial" w:hAnsi="Arial" w:cs="Arial"/>
          <w:color w:val="000000"/>
          <w:sz w:val="22"/>
          <w:szCs w:val="22"/>
        </w:rPr>
        <w:t>, possibly as</w:t>
      </w:r>
      <w:r w:rsidR="00895990" w:rsidRPr="00294072">
        <w:rPr>
          <w:rFonts w:ascii="Arial" w:hAnsi="Arial" w:cs="Arial"/>
          <w:color w:val="000000"/>
          <w:sz w:val="22"/>
          <w:szCs w:val="22"/>
        </w:rPr>
        <w:t xml:space="preserve"> low as</w:t>
      </w:r>
      <w:r w:rsidR="00774D93" w:rsidRPr="00294072">
        <w:rPr>
          <w:rFonts w:ascii="Arial" w:hAnsi="Arial" w:cs="Arial"/>
          <w:color w:val="000000"/>
          <w:sz w:val="22"/>
          <w:szCs w:val="22"/>
        </w:rPr>
        <w:t xml:space="preserve"> 2200 </w:t>
      </w:r>
      <w:r w:rsidR="006413C1" w:rsidRPr="00294072">
        <w:rPr>
          <w:rFonts w:ascii="Arial" w:hAnsi="Arial" w:cs="Arial"/>
          <w:color w:val="000000"/>
          <w:sz w:val="22"/>
          <w:szCs w:val="22"/>
        </w:rPr>
        <w:t>K</w:t>
      </w:r>
      <w:r w:rsidR="00774D93" w:rsidRPr="00294072">
        <w:rPr>
          <w:rFonts w:ascii="Arial" w:hAnsi="Arial" w:cs="Arial"/>
          <w:color w:val="000000"/>
          <w:sz w:val="22"/>
          <w:szCs w:val="22"/>
        </w:rPr>
        <w:t>elvin</w:t>
      </w:r>
      <w:r w:rsidR="00CA762D" w:rsidRPr="00294072">
        <w:rPr>
          <w:rFonts w:ascii="Arial" w:hAnsi="Arial" w:cs="Arial"/>
          <w:color w:val="000000"/>
          <w:sz w:val="22"/>
          <w:szCs w:val="22"/>
        </w:rPr>
        <w:t>.</w:t>
      </w:r>
    </w:p>
    <w:p w14:paraId="7014A3F9" w14:textId="77777777" w:rsidR="00C203FE" w:rsidRPr="00294072" w:rsidRDefault="00C203FE" w:rsidP="00C203FE">
      <w:pPr>
        <w:pStyle w:val="ListParagraph"/>
        <w:rPr>
          <w:rFonts w:ascii="Arial" w:hAnsi="Arial" w:cs="Arial"/>
          <w:color w:val="000000"/>
          <w:sz w:val="22"/>
          <w:szCs w:val="22"/>
        </w:rPr>
      </w:pPr>
    </w:p>
    <w:p w14:paraId="26FF29A6" w14:textId="3872857F" w:rsidR="00C203FE" w:rsidRPr="00294072" w:rsidRDefault="00CA762D" w:rsidP="001420F8">
      <w:pPr>
        <w:pStyle w:val="ListParagraph"/>
        <w:numPr>
          <w:ilvl w:val="0"/>
          <w:numId w:val="36"/>
        </w:numPr>
        <w:ind w:right="720"/>
        <w:jc w:val="both"/>
        <w:rPr>
          <w:rFonts w:ascii="Arial" w:hAnsi="Arial" w:cs="Arial"/>
          <w:color w:val="000000"/>
          <w:sz w:val="22"/>
          <w:szCs w:val="22"/>
        </w:rPr>
      </w:pPr>
      <w:r w:rsidRPr="00294072">
        <w:rPr>
          <w:rFonts w:ascii="Arial" w:hAnsi="Arial" w:cs="Arial"/>
          <w:color w:val="000000"/>
          <w:sz w:val="22"/>
          <w:szCs w:val="22"/>
        </w:rPr>
        <w:t xml:space="preserve">The </w:t>
      </w:r>
      <w:r w:rsidR="00007450" w:rsidRPr="00294072">
        <w:rPr>
          <w:rFonts w:ascii="Arial" w:hAnsi="Arial" w:cs="Arial"/>
          <w:color w:val="000000"/>
          <w:sz w:val="22"/>
          <w:szCs w:val="22"/>
        </w:rPr>
        <w:t>P</w:t>
      </w:r>
      <w:r w:rsidRPr="00294072">
        <w:rPr>
          <w:rFonts w:ascii="Arial" w:hAnsi="Arial" w:cs="Arial"/>
          <w:color w:val="000000"/>
          <w:sz w:val="22"/>
          <w:szCs w:val="22"/>
        </w:rPr>
        <w:t>hotometrics</w:t>
      </w:r>
      <w:r w:rsidR="00007450" w:rsidRPr="00294072">
        <w:rPr>
          <w:rFonts w:ascii="Arial" w:hAnsi="Arial" w:cs="Arial"/>
          <w:color w:val="000000"/>
          <w:sz w:val="22"/>
          <w:szCs w:val="22"/>
        </w:rPr>
        <w:t xml:space="preserve"> Plan was not very legible</w:t>
      </w:r>
      <w:r w:rsidR="002F07B0" w:rsidRPr="00294072">
        <w:rPr>
          <w:rFonts w:ascii="Arial" w:hAnsi="Arial" w:cs="Arial"/>
          <w:color w:val="000000"/>
          <w:sz w:val="22"/>
          <w:szCs w:val="22"/>
        </w:rPr>
        <w:t xml:space="preserve"> so that</w:t>
      </w:r>
      <w:r w:rsidR="00007450" w:rsidRPr="00294072">
        <w:rPr>
          <w:rFonts w:ascii="Arial" w:hAnsi="Arial" w:cs="Arial"/>
          <w:color w:val="000000"/>
          <w:sz w:val="22"/>
          <w:szCs w:val="22"/>
        </w:rPr>
        <w:t xml:space="preserve"> it would be resubmitted</w:t>
      </w:r>
      <w:r w:rsidR="00294072" w:rsidRPr="00294072">
        <w:rPr>
          <w:rFonts w:ascii="Arial" w:hAnsi="Arial" w:cs="Arial"/>
          <w:color w:val="000000"/>
          <w:sz w:val="22"/>
          <w:szCs w:val="22"/>
        </w:rPr>
        <w:t>.</w:t>
      </w:r>
    </w:p>
    <w:p w14:paraId="60E11B93" w14:textId="77777777" w:rsidR="00007450" w:rsidRPr="00294072" w:rsidRDefault="00007450" w:rsidP="00007450">
      <w:pPr>
        <w:pStyle w:val="ListParagraph"/>
        <w:rPr>
          <w:rFonts w:ascii="Arial" w:hAnsi="Arial" w:cs="Arial"/>
          <w:color w:val="000000"/>
          <w:sz w:val="22"/>
          <w:szCs w:val="22"/>
        </w:rPr>
      </w:pPr>
    </w:p>
    <w:p w14:paraId="496777C0" w14:textId="032D00BC" w:rsidR="005941D4" w:rsidRPr="00294072" w:rsidRDefault="00724FE4" w:rsidP="005941D4">
      <w:pPr>
        <w:pStyle w:val="ListParagraph"/>
        <w:numPr>
          <w:ilvl w:val="0"/>
          <w:numId w:val="36"/>
        </w:numPr>
        <w:ind w:right="720"/>
        <w:jc w:val="both"/>
        <w:rPr>
          <w:rFonts w:ascii="Arial" w:hAnsi="Arial" w:cs="Arial"/>
          <w:color w:val="000000"/>
          <w:sz w:val="22"/>
          <w:szCs w:val="22"/>
        </w:rPr>
      </w:pPr>
      <w:r w:rsidRPr="00294072">
        <w:rPr>
          <w:rFonts w:ascii="Arial" w:hAnsi="Arial" w:cs="Arial"/>
          <w:color w:val="000000"/>
          <w:sz w:val="22"/>
          <w:szCs w:val="22"/>
        </w:rPr>
        <w:t>Vertical granite curbing to be installed</w:t>
      </w:r>
      <w:r w:rsidR="00383B2B" w:rsidRPr="00294072">
        <w:rPr>
          <w:rFonts w:ascii="Arial" w:hAnsi="Arial" w:cs="Arial"/>
          <w:color w:val="000000"/>
          <w:sz w:val="22"/>
          <w:szCs w:val="22"/>
        </w:rPr>
        <w:t xml:space="preserve"> at the driv</w:t>
      </w:r>
      <w:r w:rsidR="00C06EAD" w:rsidRPr="00294072">
        <w:rPr>
          <w:rFonts w:ascii="Arial" w:hAnsi="Arial" w:cs="Arial"/>
          <w:color w:val="000000"/>
          <w:sz w:val="22"/>
          <w:szCs w:val="22"/>
        </w:rPr>
        <w:t>e</w:t>
      </w:r>
      <w:r w:rsidR="00383B2B" w:rsidRPr="00294072">
        <w:rPr>
          <w:rFonts w:ascii="Arial" w:hAnsi="Arial" w:cs="Arial"/>
          <w:color w:val="000000"/>
          <w:sz w:val="22"/>
          <w:szCs w:val="22"/>
        </w:rPr>
        <w:t>s on both sides</w:t>
      </w:r>
      <w:r w:rsidR="00C06EAD" w:rsidRPr="00294072">
        <w:rPr>
          <w:rFonts w:ascii="Arial" w:hAnsi="Arial" w:cs="Arial"/>
          <w:color w:val="000000"/>
          <w:sz w:val="22"/>
          <w:szCs w:val="22"/>
        </w:rPr>
        <w:t xml:space="preserve"> and along the </w:t>
      </w:r>
      <w:r w:rsidR="00EE35BF" w:rsidRPr="00294072">
        <w:rPr>
          <w:rFonts w:ascii="Arial" w:hAnsi="Arial" w:cs="Arial"/>
          <w:color w:val="000000"/>
          <w:sz w:val="22"/>
          <w:szCs w:val="22"/>
        </w:rPr>
        <w:t xml:space="preserve">inside edge </w:t>
      </w:r>
      <w:r w:rsidR="00514E79">
        <w:rPr>
          <w:rFonts w:ascii="Arial" w:hAnsi="Arial" w:cs="Arial"/>
          <w:color w:val="000000"/>
          <w:sz w:val="22"/>
          <w:szCs w:val="22"/>
        </w:rPr>
        <w:t xml:space="preserve">of </w:t>
      </w:r>
      <w:r w:rsidR="00EE35BF" w:rsidRPr="00294072">
        <w:rPr>
          <w:rFonts w:ascii="Arial" w:hAnsi="Arial" w:cs="Arial"/>
          <w:color w:val="000000"/>
          <w:sz w:val="22"/>
          <w:szCs w:val="22"/>
        </w:rPr>
        <w:t>the parking lot</w:t>
      </w:r>
      <w:r w:rsidR="00514E79">
        <w:rPr>
          <w:rFonts w:ascii="Arial" w:hAnsi="Arial" w:cs="Arial"/>
          <w:color w:val="000000"/>
          <w:sz w:val="22"/>
          <w:szCs w:val="22"/>
        </w:rPr>
        <w:t xml:space="preserve"> where it</w:t>
      </w:r>
      <w:r w:rsidR="00EE35BF" w:rsidRPr="00294072">
        <w:rPr>
          <w:rFonts w:ascii="Arial" w:hAnsi="Arial" w:cs="Arial"/>
          <w:color w:val="000000"/>
          <w:sz w:val="22"/>
          <w:szCs w:val="22"/>
        </w:rPr>
        <w:t xml:space="preserve"> abutted the concrete sidewalks.</w:t>
      </w:r>
    </w:p>
    <w:p w14:paraId="6B5356CE" w14:textId="77777777" w:rsidR="005941D4" w:rsidRPr="00294072" w:rsidRDefault="005941D4" w:rsidP="005941D4">
      <w:pPr>
        <w:pStyle w:val="ListParagraph"/>
        <w:rPr>
          <w:rFonts w:ascii="Arial" w:hAnsi="Arial" w:cs="Arial"/>
          <w:color w:val="000000"/>
          <w:sz w:val="22"/>
          <w:szCs w:val="22"/>
        </w:rPr>
      </w:pPr>
    </w:p>
    <w:p w14:paraId="7A19D461" w14:textId="09289821" w:rsidR="00C5697F" w:rsidRPr="00294072" w:rsidRDefault="00081045" w:rsidP="00995936">
      <w:pPr>
        <w:pStyle w:val="ListParagraph"/>
        <w:numPr>
          <w:ilvl w:val="0"/>
          <w:numId w:val="36"/>
        </w:numPr>
        <w:ind w:right="720"/>
        <w:jc w:val="both"/>
        <w:rPr>
          <w:rFonts w:ascii="Arial" w:hAnsi="Arial" w:cs="Arial"/>
          <w:color w:val="000000"/>
          <w:sz w:val="22"/>
          <w:szCs w:val="22"/>
        </w:rPr>
      </w:pPr>
      <w:r w:rsidRPr="00294072">
        <w:rPr>
          <w:rFonts w:ascii="Arial" w:hAnsi="Arial" w:cs="Arial"/>
          <w:color w:val="000000"/>
          <w:sz w:val="22"/>
          <w:szCs w:val="22"/>
        </w:rPr>
        <w:t xml:space="preserve">Ms. Buczynski reviewed the </w:t>
      </w:r>
      <w:r w:rsidR="00D5583F" w:rsidRPr="00294072">
        <w:rPr>
          <w:rFonts w:ascii="Arial" w:hAnsi="Arial" w:cs="Arial"/>
          <w:color w:val="000000"/>
          <w:sz w:val="22"/>
          <w:szCs w:val="22"/>
        </w:rPr>
        <w:t xml:space="preserve">drainage </w:t>
      </w:r>
      <w:r w:rsidR="00A83D72" w:rsidRPr="00294072">
        <w:rPr>
          <w:rFonts w:ascii="Arial" w:hAnsi="Arial" w:cs="Arial"/>
          <w:color w:val="000000"/>
          <w:sz w:val="22"/>
          <w:szCs w:val="22"/>
        </w:rPr>
        <w:t>details.</w:t>
      </w:r>
      <w:r w:rsidR="00D5583F" w:rsidRPr="00294072">
        <w:rPr>
          <w:rFonts w:ascii="Arial" w:hAnsi="Arial" w:cs="Arial"/>
          <w:color w:val="000000"/>
          <w:sz w:val="22"/>
          <w:szCs w:val="22"/>
        </w:rPr>
        <w:t xml:space="preserve">  </w:t>
      </w:r>
      <w:r w:rsidR="00C94885">
        <w:rPr>
          <w:rFonts w:ascii="Arial" w:hAnsi="Arial" w:cs="Arial"/>
          <w:color w:val="000000"/>
          <w:sz w:val="22"/>
          <w:szCs w:val="22"/>
        </w:rPr>
        <w:t xml:space="preserve">There is high groundwater at the site, and the drainage system is designed to handle a 25-year storm event. </w:t>
      </w:r>
      <w:r w:rsidR="00733206" w:rsidRPr="00294072">
        <w:rPr>
          <w:rFonts w:ascii="Arial" w:hAnsi="Arial" w:cs="Arial"/>
          <w:color w:val="000000"/>
          <w:sz w:val="22"/>
          <w:szCs w:val="22"/>
        </w:rPr>
        <w:t>She s</w:t>
      </w:r>
      <w:r w:rsidR="00C94885">
        <w:rPr>
          <w:rFonts w:ascii="Arial" w:hAnsi="Arial" w:cs="Arial"/>
          <w:color w:val="000000"/>
          <w:sz w:val="22"/>
          <w:szCs w:val="22"/>
        </w:rPr>
        <w:t>aid there would be</w:t>
      </w:r>
      <w:r w:rsidR="00733206" w:rsidRPr="00294072">
        <w:rPr>
          <w:rFonts w:ascii="Arial" w:hAnsi="Arial" w:cs="Arial"/>
          <w:color w:val="000000"/>
          <w:sz w:val="22"/>
          <w:szCs w:val="22"/>
        </w:rPr>
        <w:t xml:space="preserve"> a collection system </w:t>
      </w:r>
      <w:r w:rsidR="00C94885">
        <w:rPr>
          <w:rFonts w:ascii="Arial" w:hAnsi="Arial" w:cs="Arial"/>
          <w:color w:val="000000"/>
          <w:sz w:val="22"/>
          <w:szCs w:val="22"/>
        </w:rPr>
        <w:t>(catch basins)</w:t>
      </w:r>
      <w:r w:rsidR="000738F6" w:rsidRPr="00294072">
        <w:rPr>
          <w:rFonts w:ascii="Arial" w:hAnsi="Arial" w:cs="Arial"/>
          <w:color w:val="000000"/>
          <w:sz w:val="22"/>
          <w:szCs w:val="22"/>
        </w:rPr>
        <w:t xml:space="preserve"> with discharge to</w:t>
      </w:r>
      <w:r w:rsidR="0043207D" w:rsidRPr="00294072">
        <w:rPr>
          <w:rFonts w:ascii="Arial" w:hAnsi="Arial" w:cs="Arial"/>
          <w:color w:val="000000"/>
          <w:sz w:val="22"/>
          <w:szCs w:val="22"/>
        </w:rPr>
        <w:t xml:space="preserve"> </w:t>
      </w:r>
      <w:r w:rsidR="00080636" w:rsidRPr="00294072">
        <w:rPr>
          <w:rFonts w:ascii="Arial" w:hAnsi="Arial" w:cs="Arial"/>
          <w:color w:val="000000"/>
          <w:sz w:val="22"/>
          <w:szCs w:val="22"/>
        </w:rPr>
        <w:t xml:space="preserve">a </w:t>
      </w:r>
      <w:r w:rsidR="008E1F4F" w:rsidRPr="00294072">
        <w:rPr>
          <w:rFonts w:ascii="Arial" w:hAnsi="Arial" w:cs="Arial"/>
          <w:color w:val="000000"/>
          <w:sz w:val="22"/>
          <w:szCs w:val="22"/>
        </w:rPr>
        <w:t>subsurface infiltration chamber.</w:t>
      </w:r>
    </w:p>
    <w:p w14:paraId="207E5D9C" w14:textId="77777777" w:rsidR="00995936" w:rsidRPr="00294072" w:rsidRDefault="00995936" w:rsidP="00995936">
      <w:pPr>
        <w:pStyle w:val="ListParagraph"/>
        <w:ind w:left="1080" w:right="720"/>
        <w:jc w:val="both"/>
        <w:rPr>
          <w:rFonts w:ascii="Arial" w:hAnsi="Arial" w:cs="Arial"/>
          <w:color w:val="000000"/>
          <w:sz w:val="22"/>
          <w:szCs w:val="22"/>
        </w:rPr>
      </w:pPr>
    </w:p>
    <w:p w14:paraId="6EE11E1C" w14:textId="077E3C77" w:rsidR="00995936" w:rsidRPr="00294072" w:rsidRDefault="00A2057E" w:rsidP="00995936">
      <w:pPr>
        <w:pStyle w:val="ListParagraph"/>
        <w:numPr>
          <w:ilvl w:val="0"/>
          <w:numId w:val="36"/>
        </w:numPr>
        <w:ind w:right="720"/>
        <w:jc w:val="both"/>
        <w:rPr>
          <w:rFonts w:ascii="Arial" w:hAnsi="Arial" w:cs="Arial"/>
          <w:color w:val="000000"/>
          <w:sz w:val="22"/>
          <w:szCs w:val="22"/>
        </w:rPr>
      </w:pPr>
      <w:r w:rsidRPr="00294072">
        <w:rPr>
          <w:rFonts w:ascii="Arial" w:hAnsi="Arial" w:cs="Arial"/>
          <w:color w:val="000000"/>
          <w:sz w:val="22"/>
          <w:szCs w:val="22"/>
        </w:rPr>
        <w:t xml:space="preserve">Nitsch Engineering had suggested adding 4” </w:t>
      </w:r>
      <w:r w:rsidR="006D7E7B" w:rsidRPr="00294072">
        <w:rPr>
          <w:rFonts w:ascii="Arial" w:hAnsi="Arial" w:cs="Arial"/>
          <w:color w:val="000000"/>
          <w:sz w:val="22"/>
          <w:szCs w:val="22"/>
        </w:rPr>
        <w:t xml:space="preserve">of dense grade </w:t>
      </w:r>
      <w:r w:rsidR="0001335B" w:rsidRPr="00294072">
        <w:rPr>
          <w:rFonts w:ascii="Arial" w:hAnsi="Arial" w:cs="Arial"/>
          <w:color w:val="000000"/>
          <w:sz w:val="22"/>
          <w:szCs w:val="22"/>
        </w:rPr>
        <w:t xml:space="preserve">asphalt </w:t>
      </w:r>
      <w:r w:rsidR="006D7E7B" w:rsidRPr="00294072">
        <w:rPr>
          <w:rFonts w:ascii="Arial" w:hAnsi="Arial" w:cs="Arial"/>
          <w:color w:val="000000"/>
          <w:sz w:val="22"/>
          <w:szCs w:val="22"/>
        </w:rPr>
        <w:t>under the parking lot areas</w:t>
      </w:r>
      <w:r w:rsidR="0001335B" w:rsidRPr="00294072">
        <w:rPr>
          <w:rFonts w:ascii="Arial" w:hAnsi="Arial" w:cs="Arial"/>
          <w:color w:val="000000"/>
          <w:sz w:val="22"/>
          <w:szCs w:val="22"/>
        </w:rPr>
        <w:t>.</w:t>
      </w:r>
    </w:p>
    <w:p w14:paraId="7C6FC7A0" w14:textId="77777777" w:rsidR="005618FA" w:rsidRPr="005618FA" w:rsidRDefault="005618FA" w:rsidP="005618FA">
      <w:pPr>
        <w:pStyle w:val="ListParagraph"/>
        <w:rPr>
          <w:rFonts w:ascii="Arial" w:hAnsi="Arial" w:cs="Arial"/>
          <w:color w:val="000000"/>
          <w:sz w:val="22"/>
          <w:szCs w:val="22"/>
        </w:rPr>
      </w:pPr>
    </w:p>
    <w:p w14:paraId="39DC042B" w14:textId="28C97A3C" w:rsidR="00440103" w:rsidRDefault="001036BC" w:rsidP="00440103">
      <w:pPr>
        <w:spacing w:after="0"/>
        <w:ind w:left="360"/>
        <w:jc w:val="both"/>
        <w:rPr>
          <w:rFonts w:ascii="Arial" w:hAnsi="Arial" w:cs="Arial"/>
          <w:color w:val="000000"/>
        </w:rPr>
      </w:pPr>
      <w:r>
        <w:rPr>
          <w:rFonts w:ascii="Arial" w:hAnsi="Arial" w:cs="Arial"/>
          <w:color w:val="000000"/>
        </w:rPr>
        <w:t xml:space="preserve">Ms. Buczynski </w:t>
      </w:r>
      <w:r w:rsidR="00313058" w:rsidRPr="00313058">
        <w:rPr>
          <w:rFonts w:ascii="Arial" w:hAnsi="Arial" w:cs="Arial"/>
          <w:color w:val="000000"/>
        </w:rPr>
        <w:t>requested that the</w:t>
      </w:r>
      <w:r w:rsidR="00135E82" w:rsidRPr="00313058">
        <w:rPr>
          <w:rFonts w:ascii="Arial" w:hAnsi="Arial" w:cs="Arial"/>
          <w:color w:val="000000"/>
        </w:rPr>
        <w:t xml:space="preserve"> retaining wall</w:t>
      </w:r>
      <w:r w:rsidR="00E90BA1">
        <w:rPr>
          <w:rFonts w:ascii="Arial" w:hAnsi="Arial" w:cs="Arial"/>
          <w:color w:val="000000"/>
        </w:rPr>
        <w:t xml:space="preserve"> requirements</w:t>
      </w:r>
      <w:r w:rsidR="007144A7" w:rsidRPr="00313058">
        <w:rPr>
          <w:rFonts w:ascii="Arial" w:hAnsi="Arial" w:cs="Arial"/>
          <w:color w:val="000000"/>
        </w:rPr>
        <w:t xml:space="preserve"> be </w:t>
      </w:r>
      <w:r w:rsidR="00E90BA1">
        <w:rPr>
          <w:rFonts w:ascii="Arial" w:hAnsi="Arial" w:cs="Arial"/>
          <w:color w:val="000000"/>
        </w:rPr>
        <w:t>reviewed</w:t>
      </w:r>
      <w:r w:rsidR="007144A7" w:rsidRPr="00313058">
        <w:rPr>
          <w:rFonts w:ascii="Arial" w:hAnsi="Arial" w:cs="Arial"/>
          <w:color w:val="000000"/>
        </w:rPr>
        <w:t xml:space="preserve"> a</w:t>
      </w:r>
      <w:r w:rsidR="00E90BA1">
        <w:rPr>
          <w:rFonts w:ascii="Arial" w:hAnsi="Arial" w:cs="Arial"/>
          <w:color w:val="000000"/>
        </w:rPr>
        <w:t>fter the specific engineered blocks to be used have been selected</w:t>
      </w:r>
      <w:r w:rsidR="00DF6E7B" w:rsidRPr="00313058">
        <w:rPr>
          <w:rFonts w:ascii="Arial" w:hAnsi="Arial" w:cs="Arial"/>
          <w:color w:val="000000"/>
        </w:rPr>
        <w:t xml:space="preserve">. </w:t>
      </w:r>
    </w:p>
    <w:p w14:paraId="6576E7B0" w14:textId="7A98254D" w:rsidR="00A83D72" w:rsidRDefault="00DF6E7B" w:rsidP="00440103">
      <w:pPr>
        <w:spacing w:after="0"/>
        <w:ind w:left="360"/>
        <w:jc w:val="both"/>
        <w:rPr>
          <w:rFonts w:ascii="Arial" w:hAnsi="Arial" w:cs="Arial"/>
          <w:color w:val="000000"/>
        </w:rPr>
      </w:pPr>
      <w:r w:rsidRPr="00313058">
        <w:rPr>
          <w:rFonts w:ascii="Arial" w:hAnsi="Arial" w:cs="Arial"/>
          <w:color w:val="000000"/>
        </w:rPr>
        <w:t xml:space="preserve"> </w:t>
      </w:r>
    </w:p>
    <w:p w14:paraId="5DA8264C" w14:textId="3ACF0C08" w:rsidR="00632B69" w:rsidRDefault="00632B69" w:rsidP="00440103">
      <w:pPr>
        <w:spacing w:after="0"/>
        <w:ind w:left="360"/>
        <w:jc w:val="both"/>
        <w:rPr>
          <w:rFonts w:ascii="Arial" w:hAnsi="Arial" w:cs="Arial"/>
          <w:color w:val="000000"/>
        </w:rPr>
      </w:pPr>
      <w:r>
        <w:rPr>
          <w:rFonts w:ascii="Arial" w:hAnsi="Arial" w:cs="Arial"/>
          <w:color w:val="000000"/>
        </w:rPr>
        <w:t>Mr. Hathaway asked how many total square feet of impervious surface the</w:t>
      </w:r>
      <w:r w:rsidR="00925479">
        <w:rPr>
          <w:rFonts w:ascii="Arial" w:hAnsi="Arial" w:cs="Arial"/>
          <w:color w:val="000000"/>
        </w:rPr>
        <w:t>y</w:t>
      </w:r>
      <w:r>
        <w:rPr>
          <w:rFonts w:ascii="Arial" w:hAnsi="Arial" w:cs="Arial"/>
          <w:color w:val="000000"/>
        </w:rPr>
        <w:t xml:space="preserve"> were</w:t>
      </w:r>
      <w:r w:rsidR="00925479">
        <w:rPr>
          <w:rFonts w:ascii="Arial" w:hAnsi="Arial" w:cs="Arial"/>
          <w:color w:val="000000"/>
        </w:rPr>
        <w:t xml:space="preserve"> adding</w:t>
      </w:r>
      <w:r>
        <w:rPr>
          <w:rFonts w:ascii="Arial" w:hAnsi="Arial" w:cs="Arial"/>
          <w:color w:val="000000"/>
        </w:rPr>
        <w:t xml:space="preserve">.  Ms. Buczynski replied that </w:t>
      </w:r>
      <w:r w:rsidR="002E206B">
        <w:rPr>
          <w:rFonts w:ascii="Arial" w:hAnsi="Arial" w:cs="Arial"/>
          <w:color w:val="000000"/>
        </w:rPr>
        <w:t>while she did not have the number off the top of her head, it was quite significant.  She said she would provide that information at a future meeting.</w:t>
      </w:r>
      <w:r w:rsidR="008F6182">
        <w:rPr>
          <w:rFonts w:ascii="Arial" w:hAnsi="Arial" w:cs="Arial"/>
          <w:color w:val="000000"/>
        </w:rPr>
        <w:t xml:space="preserve">  She noted that the internal walkways would be pervious pavement.</w:t>
      </w:r>
    </w:p>
    <w:p w14:paraId="4C899F46" w14:textId="77777777" w:rsidR="008F6182" w:rsidRDefault="008F6182" w:rsidP="00440103">
      <w:pPr>
        <w:spacing w:after="0"/>
        <w:ind w:left="360"/>
        <w:jc w:val="both"/>
        <w:rPr>
          <w:rFonts w:ascii="Arial" w:hAnsi="Arial" w:cs="Arial"/>
          <w:color w:val="000000"/>
        </w:rPr>
      </w:pPr>
    </w:p>
    <w:p w14:paraId="2400C0F2" w14:textId="7F16C091" w:rsidR="008F6182" w:rsidRDefault="008F6182" w:rsidP="00440103">
      <w:pPr>
        <w:spacing w:after="0"/>
        <w:ind w:left="360"/>
        <w:jc w:val="both"/>
        <w:rPr>
          <w:rFonts w:ascii="Arial" w:hAnsi="Arial" w:cs="Arial"/>
          <w:color w:val="000000"/>
        </w:rPr>
      </w:pPr>
      <w:r>
        <w:rPr>
          <w:rFonts w:ascii="Arial" w:hAnsi="Arial" w:cs="Arial"/>
          <w:color w:val="000000"/>
        </w:rPr>
        <w:t>Mr. Francisco asked about the maintenance of the pervious walkways.  Ms. Buczynski said the maintenance requirements would be outlined in the Operations &amp; Maintenance Plan.</w:t>
      </w:r>
    </w:p>
    <w:p w14:paraId="7324A188" w14:textId="77777777" w:rsidR="00440103" w:rsidRDefault="00440103" w:rsidP="00440103">
      <w:pPr>
        <w:spacing w:after="0"/>
        <w:ind w:left="360"/>
        <w:jc w:val="both"/>
        <w:rPr>
          <w:rFonts w:ascii="Arial" w:hAnsi="Arial" w:cs="Arial"/>
          <w:color w:val="000000"/>
        </w:rPr>
      </w:pPr>
    </w:p>
    <w:p w14:paraId="11E8938B" w14:textId="4F5E8D95" w:rsidR="00BE3B51" w:rsidRDefault="00BE3B51" w:rsidP="00440103">
      <w:pPr>
        <w:spacing w:after="0"/>
        <w:ind w:left="360"/>
        <w:jc w:val="both"/>
        <w:rPr>
          <w:rFonts w:ascii="Arial" w:hAnsi="Arial" w:cs="Arial"/>
          <w:color w:val="000000"/>
        </w:rPr>
      </w:pPr>
      <w:r>
        <w:rPr>
          <w:rFonts w:ascii="Arial" w:hAnsi="Arial" w:cs="Arial"/>
          <w:color w:val="000000"/>
        </w:rPr>
        <w:t>M</w:t>
      </w:r>
      <w:r w:rsidR="00B85005">
        <w:rPr>
          <w:rFonts w:ascii="Arial" w:hAnsi="Arial" w:cs="Arial"/>
          <w:color w:val="000000"/>
        </w:rPr>
        <w:t>s</w:t>
      </w:r>
      <w:r>
        <w:rPr>
          <w:rFonts w:ascii="Arial" w:hAnsi="Arial" w:cs="Arial"/>
          <w:color w:val="000000"/>
        </w:rPr>
        <w:t>. B</w:t>
      </w:r>
      <w:r w:rsidR="00FE6808">
        <w:rPr>
          <w:rFonts w:ascii="Arial" w:hAnsi="Arial" w:cs="Arial"/>
          <w:color w:val="000000"/>
        </w:rPr>
        <w:t xml:space="preserve">lack </w:t>
      </w:r>
      <w:r w:rsidR="004A4164">
        <w:rPr>
          <w:rFonts w:ascii="Arial" w:hAnsi="Arial" w:cs="Arial"/>
          <w:color w:val="000000"/>
        </w:rPr>
        <w:t>suggested that they add more proposed trees</w:t>
      </w:r>
      <w:r w:rsidR="00100B45">
        <w:rPr>
          <w:rFonts w:ascii="Arial" w:hAnsi="Arial" w:cs="Arial"/>
          <w:color w:val="000000"/>
        </w:rPr>
        <w:t xml:space="preserve"> at the entrance, especially around the dumpster area to provided screenin</w:t>
      </w:r>
      <w:r w:rsidR="005117D7">
        <w:rPr>
          <w:rFonts w:ascii="Arial" w:hAnsi="Arial" w:cs="Arial"/>
          <w:color w:val="000000"/>
        </w:rPr>
        <w:t>g</w:t>
      </w:r>
      <w:r w:rsidR="00100B45">
        <w:rPr>
          <w:rFonts w:ascii="Arial" w:hAnsi="Arial" w:cs="Arial"/>
          <w:color w:val="000000"/>
        </w:rPr>
        <w:t>,</w:t>
      </w:r>
      <w:r w:rsidR="009D5895">
        <w:rPr>
          <w:rFonts w:ascii="Arial" w:hAnsi="Arial" w:cs="Arial"/>
          <w:color w:val="000000"/>
        </w:rPr>
        <w:t xml:space="preserve"> and perhaps vary the tree sizes.</w:t>
      </w:r>
      <w:r w:rsidR="00BE50B9">
        <w:rPr>
          <w:rFonts w:ascii="Arial" w:hAnsi="Arial" w:cs="Arial"/>
          <w:color w:val="000000"/>
        </w:rPr>
        <w:t xml:space="preserve">  She also suggested adding some trees </w:t>
      </w:r>
      <w:r w:rsidR="001A3AB2">
        <w:rPr>
          <w:rFonts w:ascii="Arial" w:hAnsi="Arial" w:cs="Arial"/>
          <w:color w:val="000000"/>
        </w:rPr>
        <w:t>in</w:t>
      </w:r>
      <w:r w:rsidR="00BE50B9">
        <w:rPr>
          <w:rFonts w:ascii="Arial" w:hAnsi="Arial" w:cs="Arial"/>
          <w:color w:val="000000"/>
        </w:rPr>
        <w:t xml:space="preserve"> the parking area.</w:t>
      </w:r>
    </w:p>
    <w:p w14:paraId="34F9A8CC" w14:textId="5AF6BCC6" w:rsidR="00795E68" w:rsidRDefault="00795E68" w:rsidP="00440103">
      <w:pPr>
        <w:spacing w:after="0"/>
        <w:ind w:left="360"/>
        <w:jc w:val="both"/>
        <w:rPr>
          <w:rFonts w:ascii="Arial" w:hAnsi="Arial" w:cs="Arial"/>
          <w:color w:val="000000"/>
        </w:rPr>
      </w:pPr>
      <w:r>
        <w:rPr>
          <w:rFonts w:ascii="Arial" w:hAnsi="Arial" w:cs="Arial"/>
          <w:color w:val="000000"/>
        </w:rPr>
        <w:lastRenderedPageBreak/>
        <w:t xml:space="preserve">Mr. Bonnett asked about the locations of the accessible parking spaces, and also asked if they had considered a drop-off </w:t>
      </w:r>
      <w:r w:rsidR="005B6AB9">
        <w:rPr>
          <w:rFonts w:ascii="Arial" w:hAnsi="Arial" w:cs="Arial"/>
          <w:color w:val="000000"/>
        </w:rPr>
        <w:t>zone</w:t>
      </w:r>
      <w:r>
        <w:rPr>
          <w:rFonts w:ascii="Arial" w:hAnsi="Arial" w:cs="Arial"/>
          <w:color w:val="000000"/>
        </w:rPr>
        <w:t xml:space="preserve"> near the entrance.  Ms. Buczynski reviewed the layout with respect to accessibility, and she said </w:t>
      </w:r>
      <w:r w:rsidR="005B6AB9">
        <w:rPr>
          <w:rFonts w:ascii="Arial" w:hAnsi="Arial" w:cs="Arial"/>
          <w:color w:val="000000"/>
        </w:rPr>
        <w:t>they would lose</w:t>
      </w:r>
      <w:r>
        <w:rPr>
          <w:rFonts w:ascii="Arial" w:hAnsi="Arial" w:cs="Arial"/>
          <w:color w:val="000000"/>
        </w:rPr>
        <w:t xml:space="preserve"> a few parking spaces</w:t>
      </w:r>
      <w:r w:rsidR="005B6AB9">
        <w:rPr>
          <w:rFonts w:ascii="Arial" w:hAnsi="Arial" w:cs="Arial"/>
          <w:color w:val="000000"/>
        </w:rPr>
        <w:t xml:space="preserve"> in order to provide a drop-off zone.</w:t>
      </w:r>
    </w:p>
    <w:p w14:paraId="6C9D6DC1" w14:textId="2F6DE306" w:rsidR="00795E68" w:rsidRDefault="00795E68" w:rsidP="00795E68">
      <w:pPr>
        <w:spacing w:after="0"/>
        <w:jc w:val="both"/>
        <w:rPr>
          <w:rFonts w:ascii="Arial" w:hAnsi="Arial" w:cs="Arial"/>
          <w:color w:val="000000"/>
        </w:rPr>
      </w:pPr>
    </w:p>
    <w:p w14:paraId="78B05F2B" w14:textId="426441A8" w:rsidR="00440103" w:rsidRDefault="004C2EDF" w:rsidP="00440103">
      <w:pPr>
        <w:spacing w:after="0"/>
        <w:ind w:left="360"/>
        <w:jc w:val="both"/>
        <w:rPr>
          <w:rFonts w:ascii="Arial" w:hAnsi="Arial" w:cs="Arial"/>
          <w:color w:val="000000"/>
        </w:rPr>
      </w:pPr>
      <w:r>
        <w:rPr>
          <w:rFonts w:ascii="Arial" w:hAnsi="Arial" w:cs="Arial"/>
          <w:color w:val="000000"/>
        </w:rPr>
        <w:t>Mr. Bonnett expressed concern about the proposed plastic material of the subsurface infiltration chambers, based on his experience.  Plastic chambers have a higher failure rate.</w:t>
      </w:r>
    </w:p>
    <w:p w14:paraId="53D3B54E" w14:textId="77777777" w:rsidR="004C2EDF" w:rsidRDefault="004C2EDF" w:rsidP="00440103">
      <w:pPr>
        <w:spacing w:after="0"/>
        <w:ind w:left="360"/>
        <w:jc w:val="both"/>
        <w:rPr>
          <w:rFonts w:ascii="Arial" w:hAnsi="Arial" w:cs="Arial"/>
          <w:color w:val="000000"/>
        </w:rPr>
      </w:pPr>
    </w:p>
    <w:p w14:paraId="71516E86" w14:textId="5D91B47F" w:rsidR="00BE0EDC" w:rsidRPr="00E142A6" w:rsidRDefault="00BE0EDC" w:rsidP="00440103">
      <w:pPr>
        <w:spacing w:after="0"/>
        <w:ind w:left="360"/>
        <w:jc w:val="both"/>
        <w:rPr>
          <w:rFonts w:ascii="Arial" w:hAnsi="Arial" w:cs="Arial"/>
          <w:color w:val="000000"/>
        </w:rPr>
      </w:pPr>
      <w:r w:rsidRPr="00E142A6">
        <w:rPr>
          <w:rFonts w:ascii="Arial" w:hAnsi="Arial" w:cs="Arial"/>
          <w:color w:val="000000"/>
        </w:rPr>
        <w:t xml:space="preserve">Mr. Killam asked if the proposed middle entrance was necessary.  </w:t>
      </w:r>
      <w:r w:rsidR="001755A6" w:rsidRPr="00E142A6">
        <w:rPr>
          <w:rFonts w:ascii="Arial" w:hAnsi="Arial" w:cs="Arial"/>
          <w:color w:val="000000"/>
        </w:rPr>
        <w:t>Ms. Buczynski replied that it was</w:t>
      </w:r>
      <w:r w:rsidR="00E142A6" w:rsidRPr="00E142A6">
        <w:rPr>
          <w:rFonts w:ascii="Arial" w:hAnsi="Arial" w:cs="Arial"/>
          <w:color w:val="000000"/>
        </w:rPr>
        <w:t xml:space="preserve">, based on input from </w:t>
      </w:r>
      <w:r w:rsidR="00E142A6">
        <w:rPr>
          <w:rFonts w:ascii="Arial" w:hAnsi="Arial" w:cs="Arial"/>
          <w:color w:val="000000"/>
        </w:rPr>
        <w:t xml:space="preserve">the </w:t>
      </w:r>
      <w:r w:rsidR="00E142A6" w:rsidRPr="00E142A6">
        <w:rPr>
          <w:rFonts w:ascii="Arial" w:hAnsi="Arial" w:cs="Arial"/>
          <w:color w:val="000000"/>
        </w:rPr>
        <w:t>MDM</w:t>
      </w:r>
      <w:r w:rsidR="00E142A6">
        <w:rPr>
          <w:rFonts w:ascii="Arial" w:hAnsi="Arial" w:cs="Arial"/>
          <w:color w:val="000000"/>
        </w:rPr>
        <w:t xml:space="preserve"> traffic study</w:t>
      </w:r>
      <w:r w:rsidR="00E142A6" w:rsidRPr="00E142A6">
        <w:rPr>
          <w:rFonts w:ascii="Arial" w:hAnsi="Arial" w:cs="Arial"/>
          <w:color w:val="000000"/>
        </w:rPr>
        <w:t>, field user groups, and public safety officials.</w:t>
      </w:r>
    </w:p>
    <w:p w14:paraId="50B9D69D" w14:textId="77777777" w:rsidR="00440103" w:rsidRPr="00E142A6" w:rsidRDefault="00440103" w:rsidP="00440103">
      <w:pPr>
        <w:spacing w:after="0"/>
        <w:ind w:left="360"/>
        <w:jc w:val="both"/>
        <w:rPr>
          <w:rFonts w:ascii="Arial" w:hAnsi="Arial" w:cs="Arial"/>
          <w:color w:val="000000"/>
        </w:rPr>
      </w:pPr>
    </w:p>
    <w:p w14:paraId="60A721DE" w14:textId="27ED86DD" w:rsidR="00E10CBC" w:rsidRPr="00C7066C" w:rsidRDefault="0014114A" w:rsidP="00440103">
      <w:pPr>
        <w:spacing w:after="0"/>
        <w:ind w:left="360"/>
        <w:jc w:val="both"/>
        <w:rPr>
          <w:rFonts w:ascii="Arial" w:hAnsi="Arial" w:cs="Arial"/>
          <w:color w:val="000000"/>
        </w:rPr>
      </w:pPr>
      <w:r w:rsidRPr="00891117">
        <w:rPr>
          <w:rFonts w:ascii="Arial" w:hAnsi="Arial" w:cs="Arial"/>
          <w:color w:val="000000"/>
        </w:rPr>
        <w:t xml:space="preserve">Fire </w:t>
      </w:r>
      <w:r w:rsidR="00E97360" w:rsidRPr="00891117">
        <w:rPr>
          <w:rFonts w:ascii="Arial" w:hAnsi="Arial" w:cs="Arial"/>
          <w:color w:val="000000"/>
        </w:rPr>
        <w:t xml:space="preserve">Chief </w:t>
      </w:r>
      <w:r w:rsidR="00440103" w:rsidRPr="00891117">
        <w:rPr>
          <w:rFonts w:ascii="Arial" w:hAnsi="Arial" w:cs="Arial"/>
          <w:color w:val="000000"/>
        </w:rPr>
        <w:t>Arthur Cheeks</w:t>
      </w:r>
      <w:r w:rsidR="00E97360" w:rsidRPr="00891117">
        <w:rPr>
          <w:rFonts w:ascii="Arial" w:hAnsi="Arial" w:cs="Arial"/>
          <w:color w:val="000000"/>
        </w:rPr>
        <w:t xml:space="preserve"> addressed the Board and </w:t>
      </w:r>
      <w:r w:rsidR="00932D45" w:rsidRPr="00891117">
        <w:rPr>
          <w:rFonts w:ascii="Arial" w:hAnsi="Arial" w:cs="Arial"/>
          <w:color w:val="000000"/>
        </w:rPr>
        <w:t>stated that he felt it was important to have three entrances</w:t>
      </w:r>
      <w:r w:rsidR="00A464C1" w:rsidRPr="00891117">
        <w:rPr>
          <w:rFonts w:ascii="Arial" w:hAnsi="Arial" w:cs="Arial"/>
          <w:color w:val="000000"/>
        </w:rPr>
        <w:t xml:space="preserve"> for adequate traffic flow and safety.  He also recommended providing safety netting around the field </w:t>
      </w:r>
      <w:r w:rsidR="00A464C1" w:rsidRPr="00C7066C">
        <w:rPr>
          <w:rFonts w:ascii="Arial" w:hAnsi="Arial" w:cs="Arial"/>
          <w:color w:val="000000"/>
        </w:rPr>
        <w:t>closest to the playground.</w:t>
      </w:r>
    </w:p>
    <w:p w14:paraId="1032BC6C" w14:textId="77777777" w:rsidR="00C7066C" w:rsidRPr="00C7066C" w:rsidRDefault="00C7066C" w:rsidP="00440103">
      <w:pPr>
        <w:spacing w:after="0"/>
        <w:ind w:left="360"/>
        <w:jc w:val="both"/>
        <w:rPr>
          <w:rFonts w:ascii="Arial" w:hAnsi="Arial" w:cs="Arial"/>
          <w:color w:val="000000"/>
        </w:rPr>
      </w:pPr>
    </w:p>
    <w:p w14:paraId="6350F50F" w14:textId="29C0FE11" w:rsidR="00845BDE" w:rsidRPr="0032233C" w:rsidRDefault="00C7066C" w:rsidP="0032233C">
      <w:pPr>
        <w:spacing w:after="0"/>
        <w:ind w:left="360"/>
        <w:jc w:val="both"/>
        <w:rPr>
          <w:rFonts w:ascii="Arial" w:hAnsi="Arial" w:cs="Arial"/>
          <w:color w:val="000000"/>
        </w:rPr>
      </w:pPr>
      <w:r w:rsidRPr="00C7066C">
        <w:rPr>
          <w:rFonts w:ascii="Arial" w:hAnsi="Arial" w:cs="Arial"/>
          <w:color w:val="000000"/>
        </w:rPr>
        <w:t>Mr.</w:t>
      </w:r>
      <w:r>
        <w:rPr>
          <w:rFonts w:ascii="Arial" w:hAnsi="Arial" w:cs="Arial"/>
          <w:color w:val="000000"/>
        </w:rPr>
        <w:t xml:space="preserve"> Hathaway suggested adding protection against runaway cars to the front of the playground.</w:t>
      </w:r>
    </w:p>
    <w:p w14:paraId="28E23DCF" w14:textId="77777777" w:rsidR="00E83350" w:rsidRPr="0032233C" w:rsidRDefault="00E83350" w:rsidP="00440103">
      <w:pPr>
        <w:spacing w:after="0"/>
        <w:ind w:left="360"/>
        <w:jc w:val="both"/>
        <w:rPr>
          <w:rFonts w:ascii="Arial" w:hAnsi="Arial" w:cs="Arial"/>
          <w:color w:val="000000"/>
        </w:rPr>
      </w:pPr>
    </w:p>
    <w:p w14:paraId="48DA02B3" w14:textId="64CDCFE6" w:rsidR="00E83350" w:rsidRPr="0032233C" w:rsidRDefault="00E83350" w:rsidP="005D5068">
      <w:pPr>
        <w:spacing w:after="0"/>
        <w:ind w:left="360"/>
        <w:jc w:val="both"/>
        <w:rPr>
          <w:rFonts w:ascii="Arial" w:hAnsi="Arial" w:cs="Arial"/>
          <w:color w:val="000000"/>
        </w:rPr>
      </w:pPr>
      <w:r w:rsidRPr="0032233C">
        <w:rPr>
          <w:rFonts w:ascii="Arial" w:hAnsi="Arial" w:cs="Arial"/>
          <w:color w:val="000000"/>
        </w:rPr>
        <w:t xml:space="preserve">Chief Cheeks said he felt it was a good idea to </w:t>
      </w:r>
      <w:r w:rsidR="0032233C" w:rsidRPr="0032233C">
        <w:rPr>
          <w:rFonts w:ascii="Arial" w:hAnsi="Arial" w:cs="Arial"/>
          <w:color w:val="000000"/>
        </w:rPr>
        <w:t xml:space="preserve">add </w:t>
      </w:r>
      <w:r w:rsidRPr="0032233C">
        <w:rPr>
          <w:rFonts w:ascii="Arial" w:hAnsi="Arial" w:cs="Arial"/>
          <w:color w:val="000000"/>
        </w:rPr>
        <w:t>bollards in the parking area for safety.</w:t>
      </w:r>
    </w:p>
    <w:p w14:paraId="40BBDA22" w14:textId="77777777" w:rsidR="005D5068" w:rsidRDefault="005D5068" w:rsidP="005D5068">
      <w:pPr>
        <w:spacing w:after="0"/>
        <w:ind w:left="360"/>
        <w:jc w:val="both"/>
        <w:rPr>
          <w:rFonts w:ascii="Arial" w:hAnsi="Arial" w:cs="Arial"/>
          <w:color w:val="000000"/>
        </w:rPr>
      </w:pPr>
    </w:p>
    <w:p w14:paraId="3DB575EA" w14:textId="79FCA0DB" w:rsidR="000F0745" w:rsidRPr="005C6284" w:rsidRDefault="005C6284" w:rsidP="005C6284">
      <w:pPr>
        <w:spacing w:after="0"/>
        <w:ind w:left="360"/>
        <w:jc w:val="both"/>
        <w:rPr>
          <w:rFonts w:ascii="Arial" w:hAnsi="Arial" w:cs="Arial"/>
          <w:color w:val="000000"/>
        </w:rPr>
      </w:pPr>
      <w:r>
        <w:rPr>
          <w:rFonts w:ascii="Arial" w:hAnsi="Arial" w:cs="Arial"/>
          <w:color w:val="000000"/>
        </w:rPr>
        <w:t xml:space="preserve">Mr. Bonnett asked if there were plans to provide traffic calming measures on Cow Pond Brook Rod.  </w:t>
      </w:r>
      <w:r w:rsidR="005D5068" w:rsidRPr="005C6284">
        <w:rPr>
          <w:rFonts w:ascii="Arial" w:hAnsi="Arial" w:cs="Arial"/>
          <w:color w:val="000000"/>
        </w:rPr>
        <w:t xml:space="preserve">Mr. Haddad stated that the DPW would be </w:t>
      </w:r>
      <w:r w:rsidRPr="005C6284">
        <w:rPr>
          <w:rFonts w:ascii="Arial" w:hAnsi="Arial" w:cs="Arial"/>
          <w:color w:val="000000"/>
        </w:rPr>
        <w:t xml:space="preserve">adding striping along </w:t>
      </w:r>
      <w:r w:rsidR="0089463F" w:rsidRPr="005C6284">
        <w:rPr>
          <w:rFonts w:ascii="Arial" w:hAnsi="Arial" w:cs="Arial"/>
          <w:color w:val="000000"/>
        </w:rPr>
        <w:t xml:space="preserve">Cow Pond Brook </w:t>
      </w:r>
      <w:r w:rsidR="00ED1143" w:rsidRPr="005C6284">
        <w:rPr>
          <w:rFonts w:ascii="Arial" w:hAnsi="Arial" w:cs="Arial"/>
          <w:color w:val="000000"/>
        </w:rPr>
        <w:t>Road</w:t>
      </w:r>
      <w:r w:rsidRPr="005C6284">
        <w:rPr>
          <w:rFonts w:ascii="Arial" w:hAnsi="Arial" w:cs="Arial"/>
          <w:color w:val="000000"/>
        </w:rPr>
        <w:t xml:space="preserve">, including striping </w:t>
      </w:r>
      <w:r w:rsidR="005D5068" w:rsidRPr="005C6284">
        <w:rPr>
          <w:rFonts w:ascii="Arial" w:hAnsi="Arial" w:cs="Arial"/>
          <w:color w:val="000000"/>
        </w:rPr>
        <w:t>for bicycle lanes.</w:t>
      </w:r>
    </w:p>
    <w:p w14:paraId="12968CA2" w14:textId="77777777" w:rsidR="00F65681" w:rsidRPr="00D64CF3" w:rsidRDefault="00F65681" w:rsidP="006E47FD">
      <w:pPr>
        <w:spacing w:after="0"/>
        <w:ind w:left="360"/>
        <w:jc w:val="both"/>
        <w:rPr>
          <w:rFonts w:ascii="Arial" w:hAnsi="Arial" w:cs="Arial"/>
          <w:color w:val="000000"/>
        </w:rPr>
      </w:pPr>
    </w:p>
    <w:p w14:paraId="7CBF1A28" w14:textId="4896A22A" w:rsidR="00ED1143" w:rsidRDefault="00626F4E" w:rsidP="00440103">
      <w:pPr>
        <w:spacing w:after="0"/>
        <w:ind w:left="360"/>
        <w:jc w:val="both"/>
        <w:rPr>
          <w:rFonts w:ascii="Arial" w:hAnsi="Arial" w:cs="Arial"/>
          <w:color w:val="000000"/>
        </w:rPr>
      </w:pPr>
      <w:r w:rsidRPr="00D64CF3">
        <w:rPr>
          <w:rFonts w:ascii="Arial" w:hAnsi="Arial" w:cs="Arial"/>
          <w:color w:val="000000"/>
        </w:rPr>
        <w:t>Mr. Hathaway asked how many chemicals would be needed to maintain the site and whether the town would have to hire an additional employee to perform that maintenance.  Ms. Buczynski repli</w:t>
      </w:r>
      <w:r w:rsidR="00E02F0F" w:rsidRPr="00D64CF3">
        <w:rPr>
          <w:rFonts w:ascii="Arial" w:hAnsi="Arial" w:cs="Arial"/>
          <w:color w:val="000000"/>
        </w:rPr>
        <w:t>ed that they would have to look into t</w:t>
      </w:r>
      <w:r w:rsidR="00D64CF3" w:rsidRPr="00D64CF3">
        <w:rPr>
          <w:rFonts w:ascii="Arial" w:hAnsi="Arial" w:cs="Arial"/>
          <w:color w:val="000000"/>
        </w:rPr>
        <w:t>hat and get back to the board</w:t>
      </w:r>
      <w:r w:rsidR="00E02F0F" w:rsidRPr="00D64CF3">
        <w:rPr>
          <w:rFonts w:ascii="Arial" w:hAnsi="Arial" w:cs="Arial"/>
          <w:color w:val="000000"/>
        </w:rPr>
        <w:t xml:space="preserve">.  </w:t>
      </w:r>
    </w:p>
    <w:p w14:paraId="22B0B3AE" w14:textId="77777777" w:rsidR="004F7DEB" w:rsidRDefault="004F7DEB" w:rsidP="00440103">
      <w:pPr>
        <w:spacing w:after="0"/>
        <w:ind w:left="360"/>
        <w:jc w:val="both"/>
        <w:rPr>
          <w:rFonts w:ascii="Arial" w:hAnsi="Arial" w:cs="Arial"/>
          <w:color w:val="000000"/>
        </w:rPr>
      </w:pPr>
    </w:p>
    <w:p w14:paraId="523C6103" w14:textId="301FDD56" w:rsidR="00DC3DA1" w:rsidRDefault="00DC3DA1" w:rsidP="00440103">
      <w:pPr>
        <w:spacing w:after="0"/>
        <w:ind w:left="360"/>
        <w:jc w:val="both"/>
        <w:rPr>
          <w:rFonts w:ascii="Arial" w:hAnsi="Arial" w:cs="Arial"/>
          <w:color w:val="000000"/>
        </w:rPr>
      </w:pPr>
      <w:r>
        <w:rPr>
          <w:rFonts w:ascii="Arial" w:hAnsi="Arial" w:cs="Arial"/>
          <w:color w:val="000000"/>
        </w:rPr>
        <w:t>Mr. Francisco suggested that pollinator plantings around the walkways would require less maintenance.</w:t>
      </w:r>
    </w:p>
    <w:p w14:paraId="509FD86F" w14:textId="77777777" w:rsidR="00DC3DA1" w:rsidRDefault="00DC3DA1" w:rsidP="00440103">
      <w:pPr>
        <w:spacing w:after="0"/>
        <w:ind w:left="360"/>
        <w:jc w:val="both"/>
        <w:rPr>
          <w:rFonts w:ascii="Arial" w:hAnsi="Arial" w:cs="Arial"/>
          <w:color w:val="000000"/>
        </w:rPr>
      </w:pPr>
    </w:p>
    <w:p w14:paraId="20865E3D" w14:textId="335DB80C" w:rsidR="004F7DEB" w:rsidRDefault="004F7DEB" w:rsidP="00440103">
      <w:pPr>
        <w:spacing w:after="0"/>
        <w:ind w:left="360"/>
        <w:jc w:val="both"/>
        <w:rPr>
          <w:rFonts w:ascii="Arial" w:hAnsi="Arial" w:cs="Arial"/>
          <w:color w:val="000000"/>
        </w:rPr>
      </w:pPr>
      <w:r>
        <w:rPr>
          <w:rFonts w:ascii="Arial" w:hAnsi="Arial" w:cs="Arial"/>
          <w:color w:val="000000"/>
        </w:rPr>
        <w:t>Mr. Killam asked if the project would be built in phases, or all at once.  Ms. Buczynski replied it would be built all at once, but they have a construction sequencing plan.</w:t>
      </w:r>
    </w:p>
    <w:p w14:paraId="1AE43A79" w14:textId="77777777" w:rsidR="00654B42" w:rsidRDefault="00654B42" w:rsidP="00440103">
      <w:pPr>
        <w:spacing w:after="0"/>
        <w:ind w:left="360"/>
        <w:jc w:val="both"/>
        <w:rPr>
          <w:rFonts w:ascii="Arial" w:hAnsi="Arial" w:cs="Arial"/>
          <w:color w:val="000000"/>
        </w:rPr>
      </w:pPr>
    </w:p>
    <w:p w14:paraId="13FBE837" w14:textId="2102431B" w:rsidR="00654B42" w:rsidRDefault="00654B42" w:rsidP="00440103">
      <w:pPr>
        <w:spacing w:after="0"/>
        <w:ind w:left="360"/>
        <w:jc w:val="both"/>
        <w:rPr>
          <w:rFonts w:ascii="Arial" w:hAnsi="Arial" w:cs="Arial"/>
          <w:color w:val="000000"/>
        </w:rPr>
      </w:pPr>
      <w:r>
        <w:rPr>
          <w:rFonts w:ascii="Arial" w:hAnsi="Arial" w:cs="Arial"/>
          <w:color w:val="000000"/>
        </w:rPr>
        <w:t>Mr. Francisco asked if Parcel 51 was included as part of the NHESP habitat mitigation.  Ms. Buczynski explained that NHESP required a mitigation ratio of 2:1, and a portion of upland area on Parcel 51 is included.</w:t>
      </w:r>
    </w:p>
    <w:p w14:paraId="45820919" w14:textId="77777777" w:rsidR="004C423B" w:rsidRPr="00D64CF3" w:rsidRDefault="004C423B" w:rsidP="007F4BA8">
      <w:pPr>
        <w:spacing w:after="0"/>
        <w:jc w:val="both"/>
        <w:rPr>
          <w:rFonts w:ascii="Arial" w:hAnsi="Arial" w:cs="Arial"/>
          <w:color w:val="000000"/>
        </w:rPr>
      </w:pPr>
    </w:p>
    <w:p w14:paraId="5CF42F66" w14:textId="4B10ECE2" w:rsidR="004C423B" w:rsidRPr="004F7DEB" w:rsidRDefault="004C423B" w:rsidP="00440103">
      <w:pPr>
        <w:spacing w:after="0"/>
        <w:ind w:left="360"/>
        <w:jc w:val="both"/>
        <w:rPr>
          <w:rFonts w:ascii="Arial" w:hAnsi="Arial" w:cs="Arial"/>
          <w:color w:val="000000"/>
        </w:rPr>
      </w:pPr>
      <w:r w:rsidRPr="004F7DEB">
        <w:rPr>
          <w:rFonts w:ascii="Arial" w:hAnsi="Arial" w:cs="Arial"/>
          <w:color w:val="000000"/>
        </w:rPr>
        <w:t xml:space="preserve">Mr. Richard Hewitt, </w:t>
      </w:r>
      <w:r w:rsidR="004F7DEB" w:rsidRPr="004F7DEB">
        <w:rPr>
          <w:rFonts w:ascii="Arial" w:hAnsi="Arial" w:cs="Arial"/>
          <w:color w:val="000000"/>
        </w:rPr>
        <w:t>CPC member</w:t>
      </w:r>
      <w:r w:rsidRPr="004F7DEB">
        <w:rPr>
          <w:rFonts w:ascii="Arial" w:hAnsi="Arial" w:cs="Arial"/>
          <w:color w:val="000000"/>
        </w:rPr>
        <w:t>, a</w:t>
      </w:r>
      <w:r w:rsidR="004F7DEB" w:rsidRPr="004F7DEB">
        <w:rPr>
          <w:rFonts w:ascii="Arial" w:hAnsi="Arial" w:cs="Arial"/>
          <w:color w:val="000000"/>
        </w:rPr>
        <w:t xml:space="preserve">sked about </w:t>
      </w:r>
      <w:r w:rsidR="00576EC9" w:rsidRPr="004F7DEB">
        <w:rPr>
          <w:rFonts w:ascii="Arial" w:hAnsi="Arial" w:cs="Arial"/>
          <w:color w:val="000000"/>
        </w:rPr>
        <w:t xml:space="preserve">the </w:t>
      </w:r>
      <w:r w:rsidR="004F7DEB" w:rsidRPr="004F7DEB">
        <w:rPr>
          <w:rFonts w:ascii="Arial" w:hAnsi="Arial" w:cs="Arial"/>
          <w:color w:val="000000"/>
        </w:rPr>
        <w:t xml:space="preserve">proposed </w:t>
      </w:r>
      <w:r w:rsidR="00576EC9" w:rsidRPr="004F7DEB">
        <w:rPr>
          <w:rFonts w:ascii="Arial" w:hAnsi="Arial" w:cs="Arial"/>
          <w:color w:val="000000"/>
        </w:rPr>
        <w:t>paths around the sit</w:t>
      </w:r>
      <w:r w:rsidR="004F7DEB" w:rsidRPr="004F7DEB">
        <w:rPr>
          <w:rFonts w:ascii="Arial" w:hAnsi="Arial" w:cs="Arial"/>
          <w:color w:val="000000"/>
        </w:rPr>
        <w:t>e</w:t>
      </w:r>
      <w:r w:rsidR="00576EC9" w:rsidRPr="004F7DEB">
        <w:rPr>
          <w:rFonts w:ascii="Arial" w:hAnsi="Arial" w:cs="Arial"/>
          <w:color w:val="000000"/>
        </w:rPr>
        <w:t xml:space="preserve">.  </w:t>
      </w:r>
      <w:r w:rsidR="00036E1E" w:rsidRPr="004F7DEB">
        <w:rPr>
          <w:rFonts w:ascii="Arial" w:hAnsi="Arial" w:cs="Arial"/>
          <w:color w:val="000000"/>
        </w:rPr>
        <w:t xml:space="preserve">Ms. Buczynski replied that </w:t>
      </w:r>
      <w:r w:rsidR="003C2E66" w:rsidRPr="004F7DEB">
        <w:rPr>
          <w:rFonts w:ascii="Arial" w:hAnsi="Arial" w:cs="Arial"/>
          <w:color w:val="000000"/>
        </w:rPr>
        <w:t xml:space="preserve">the paths </w:t>
      </w:r>
      <w:r w:rsidR="004F7DEB" w:rsidRPr="004F7DEB">
        <w:rPr>
          <w:rFonts w:ascii="Arial" w:hAnsi="Arial" w:cs="Arial"/>
          <w:color w:val="000000"/>
        </w:rPr>
        <w:t>are</w:t>
      </w:r>
      <w:r w:rsidR="00036E1E" w:rsidRPr="004F7DEB">
        <w:rPr>
          <w:rFonts w:ascii="Arial" w:hAnsi="Arial" w:cs="Arial"/>
          <w:color w:val="000000"/>
        </w:rPr>
        <w:t xml:space="preserve"> intended </w:t>
      </w:r>
      <w:r w:rsidR="007E00C1" w:rsidRPr="004F7DEB">
        <w:rPr>
          <w:rFonts w:ascii="Arial" w:hAnsi="Arial" w:cs="Arial"/>
          <w:color w:val="000000"/>
        </w:rPr>
        <w:t>for use</w:t>
      </w:r>
      <w:r w:rsidR="00036E1E" w:rsidRPr="004F7DEB">
        <w:rPr>
          <w:rFonts w:ascii="Arial" w:hAnsi="Arial" w:cs="Arial"/>
          <w:color w:val="000000"/>
        </w:rPr>
        <w:t xml:space="preserve"> as a walking path</w:t>
      </w:r>
      <w:r w:rsidR="007E00C1" w:rsidRPr="004F7DEB">
        <w:rPr>
          <w:rFonts w:ascii="Arial" w:hAnsi="Arial" w:cs="Arial"/>
          <w:color w:val="000000"/>
        </w:rPr>
        <w:t xml:space="preserve"> and would be approximately 6 feet wide.  </w:t>
      </w:r>
    </w:p>
    <w:p w14:paraId="1AFD5C87" w14:textId="77777777" w:rsidR="00935F12" w:rsidRPr="004F7DEB" w:rsidRDefault="00935F12" w:rsidP="00440103">
      <w:pPr>
        <w:spacing w:after="0"/>
        <w:ind w:left="360"/>
        <w:jc w:val="both"/>
        <w:rPr>
          <w:rFonts w:ascii="Arial" w:hAnsi="Arial" w:cs="Arial"/>
          <w:color w:val="000000"/>
        </w:rPr>
      </w:pPr>
    </w:p>
    <w:p w14:paraId="4746AD33" w14:textId="5C935640" w:rsidR="00935F12" w:rsidRPr="007F4BA8" w:rsidRDefault="00935F12" w:rsidP="00440103">
      <w:pPr>
        <w:spacing w:after="0"/>
        <w:ind w:left="360"/>
        <w:jc w:val="both"/>
        <w:rPr>
          <w:rFonts w:ascii="Arial" w:hAnsi="Arial" w:cs="Arial"/>
          <w:color w:val="000000"/>
        </w:rPr>
      </w:pPr>
      <w:r w:rsidRPr="004F7DEB">
        <w:rPr>
          <w:rFonts w:ascii="Arial" w:hAnsi="Arial" w:cs="Arial"/>
          <w:color w:val="000000"/>
        </w:rPr>
        <w:t>Ms. Buczynski stated that the</w:t>
      </w:r>
      <w:r w:rsidR="00654B42">
        <w:rPr>
          <w:rFonts w:ascii="Arial" w:hAnsi="Arial" w:cs="Arial"/>
          <w:color w:val="000000"/>
        </w:rPr>
        <w:t xml:space="preserve"> Town’s intent is to put the </w:t>
      </w:r>
      <w:r w:rsidR="00654B42" w:rsidRPr="007F4BA8">
        <w:rPr>
          <w:rFonts w:ascii="Arial" w:hAnsi="Arial" w:cs="Arial"/>
          <w:color w:val="000000"/>
        </w:rPr>
        <w:t>project out to bid before</w:t>
      </w:r>
      <w:r w:rsidRPr="007F4BA8">
        <w:rPr>
          <w:rFonts w:ascii="Arial" w:hAnsi="Arial" w:cs="Arial"/>
          <w:color w:val="000000"/>
        </w:rPr>
        <w:t xml:space="preserve"> Town Meeting.</w:t>
      </w:r>
    </w:p>
    <w:p w14:paraId="5A00CBFE" w14:textId="77777777" w:rsidR="00013BE7" w:rsidRPr="007F4BA8" w:rsidRDefault="00013BE7" w:rsidP="00440103">
      <w:pPr>
        <w:spacing w:after="0"/>
        <w:ind w:left="360"/>
        <w:jc w:val="both"/>
        <w:rPr>
          <w:rFonts w:ascii="Arial" w:hAnsi="Arial" w:cs="Arial"/>
          <w:color w:val="000000"/>
        </w:rPr>
      </w:pPr>
    </w:p>
    <w:p w14:paraId="6309CC24" w14:textId="4824C5BA" w:rsidR="00013BE7" w:rsidRDefault="00D34A47" w:rsidP="00440103">
      <w:pPr>
        <w:spacing w:after="0"/>
        <w:ind w:left="360"/>
        <w:jc w:val="both"/>
        <w:rPr>
          <w:rFonts w:ascii="Arial" w:hAnsi="Arial" w:cs="Arial"/>
          <w:color w:val="000000"/>
        </w:rPr>
      </w:pPr>
      <w:r w:rsidRPr="007F4BA8">
        <w:rPr>
          <w:rFonts w:ascii="Arial" w:hAnsi="Arial" w:cs="Arial"/>
          <w:color w:val="000000"/>
        </w:rPr>
        <w:t xml:space="preserve">Ms. Black asked </w:t>
      </w:r>
      <w:r w:rsidR="007F4BA8" w:rsidRPr="007F4BA8">
        <w:rPr>
          <w:rFonts w:ascii="Arial" w:hAnsi="Arial" w:cs="Arial"/>
          <w:color w:val="000000"/>
        </w:rPr>
        <w:t xml:space="preserve">if </w:t>
      </w:r>
      <w:r w:rsidR="00EA469B" w:rsidRPr="007F4BA8">
        <w:rPr>
          <w:rFonts w:ascii="Arial" w:hAnsi="Arial" w:cs="Arial"/>
          <w:color w:val="000000"/>
        </w:rPr>
        <w:t xml:space="preserve">anyone </w:t>
      </w:r>
      <w:r w:rsidRPr="007F4BA8">
        <w:rPr>
          <w:rFonts w:ascii="Arial" w:hAnsi="Arial" w:cs="Arial"/>
          <w:color w:val="000000"/>
        </w:rPr>
        <w:t>had further questions or comments.</w:t>
      </w:r>
      <w:r w:rsidR="00EA469B" w:rsidRPr="007F4BA8">
        <w:rPr>
          <w:rFonts w:ascii="Arial" w:hAnsi="Arial" w:cs="Arial"/>
          <w:color w:val="000000"/>
        </w:rPr>
        <w:t xml:space="preserve">  There w</w:t>
      </w:r>
      <w:r w:rsidR="007F4BA8" w:rsidRPr="007F4BA8">
        <w:rPr>
          <w:rFonts w:ascii="Arial" w:hAnsi="Arial" w:cs="Arial"/>
          <w:color w:val="000000"/>
        </w:rPr>
        <w:t>ere</w:t>
      </w:r>
      <w:r w:rsidR="00EA469B" w:rsidRPr="007F4BA8">
        <w:rPr>
          <w:rFonts w:ascii="Arial" w:hAnsi="Arial" w:cs="Arial"/>
          <w:color w:val="000000"/>
        </w:rPr>
        <w:t xml:space="preserve"> none.</w:t>
      </w:r>
    </w:p>
    <w:p w14:paraId="18A39C69" w14:textId="77777777" w:rsidR="00866B7E" w:rsidRDefault="00866B7E" w:rsidP="00440103">
      <w:pPr>
        <w:spacing w:after="0"/>
        <w:ind w:left="360"/>
        <w:jc w:val="both"/>
        <w:rPr>
          <w:rFonts w:ascii="Arial" w:hAnsi="Arial" w:cs="Arial"/>
          <w:color w:val="000000"/>
        </w:rPr>
      </w:pPr>
    </w:p>
    <w:p w14:paraId="055EC39F" w14:textId="3D288FFC" w:rsidR="00866B7E" w:rsidRDefault="00866B7E" w:rsidP="00440103">
      <w:pPr>
        <w:spacing w:after="0"/>
        <w:ind w:left="360"/>
        <w:jc w:val="both"/>
        <w:rPr>
          <w:rFonts w:ascii="Arial" w:hAnsi="Arial" w:cs="Arial"/>
          <w:color w:val="000000"/>
        </w:rPr>
      </w:pPr>
      <w:r w:rsidRPr="006A5E45">
        <w:rPr>
          <w:rFonts w:ascii="Arial" w:hAnsi="Arial" w:cs="Arial"/>
          <w:b/>
          <w:bCs/>
          <w:color w:val="000000"/>
          <w:u w:val="single"/>
        </w:rPr>
        <w:t>MOTION:</w:t>
      </w:r>
      <w:r>
        <w:rPr>
          <w:rFonts w:ascii="Arial" w:hAnsi="Arial" w:cs="Arial"/>
          <w:color w:val="000000"/>
        </w:rPr>
        <w:t xml:space="preserve">  </w:t>
      </w:r>
      <w:r w:rsidR="00B555C0">
        <w:rPr>
          <w:rFonts w:ascii="Arial" w:hAnsi="Arial" w:cs="Arial"/>
          <w:color w:val="000000"/>
        </w:rPr>
        <w:t xml:space="preserve">Mr. Francisco </w:t>
      </w:r>
      <w:r>
        <w:rPr>
          <w:rFonts w:ascii="Arial" w:hAnsi="Arial" w:cs="Arial"/>
          <w:color w:val="000000"/>
        </w:rPr>
        <w:t>made a motion to continue the public hearing</w:t>
      </w:r>
      <w:r w:rsidR="00466979">
        <w:rPr>
          <w:rFonts w:ascii="Arial" w:hAnsi="Arial" w:cs="Arial"/>
          <w:color w:val="000000"/>
        </w:rPr>
        <w:t xml:space="preserve"> to March </w:t>
      </w:r>
      <w:r w:rsidR="006A5E45">
        <w:rPr>
          <w:rFonts w:ascii="Arial" w:hAnsi="Arial" w:cs="Arial"/>
          <w:color w:val="000000"/>
        </w:rPr>
        <w:t xml:space="preserve">12, 2026.  </w:t>
      </w:r>
      <w:r w:rsidR="00B555C0">
        <w:rPr>
          <w:rFonts w:ascii="Arial" w:hAnsi="Arial" w:cs="Arial"/>
          <w:color w:val="000000"/>
        </w:rPr>
        <w:t xml:space="preserve">Mr. Barringer </w:t>
      </w:r>
      <w:r w:rsidR="006A5E45">
        <w:rPr>
          <w:rFonts w:ascii="Arial" w:hAnsi="Arial" w:cs="Arial"/>
          <w:color w:val="000000"/>
        </w:rPr>
        <w:t>seconded the motion.</w:t>
      </w:r>
    </w:p>
    <w:p w14:paraId="65479411" w14:textId="77777777" w:rsidR="006A5E45" w:rsidRDefault="006A5E45" w:rsidP="00440103">
      <w:pPr>
        <w:spacing w:after="0"/>
        <w:ind w:left="360"/>
        <w:jc w:val="both"/>
        <w:rPr>
          <w:rFonts w:ascii="Arial" w:hAnsi="Arial" w:cs="Arial"/>
          <w:color w:val="000000"/>
        </w:rPr>
      </w:pPr>
    </w:p>
    <w:p w14:paraId="71E93069" w14:textId="4C2EF3D0" w:rsidR="006A5E45" w:rsidRDefault="001A41D0" w:rsidP="00440103">
      <w:pPr>
        <w:spacing w:after="0"/>
        <w:ind w:left="360"/>
        <w:jc w:val="both"/>
        <w:rPr>
          <w:rFonts w:ascii="Arial" w:hAnsi="Arial" w:cs="Arial"/>
          <w:color w:val="000000"/>
        </w:rPr>
      </w:pPr>
      <w:r>
        <w:rPr>
          <w:rFonts w:ascii="Arial" w:hAnsi="Arial" w:cs="Arial"/>
          <w:color w:val="000000"/>
        </w:rPr>
        <w:t>A roll call vote was taken, which resulted as follows:</w:t>
      </w:r>
    </w:p>
    <w:p w14:paraId="29443531" w14:textId="77777777" w:rsidR="001A41D0" w:rsidRDefault="001A41D0" w:rsidP="00440103">
      <w:pPr>
        <w:spacing w:after="0"/>
        <w:ind w:left="360"/>
        <w:jc w:val="both"/>
        <w:rPr>
          <w:rFonts w:ascii="Arial" w:hAnsi="Arial" w:cs="Arial"/>
          <w:color w:val="000000"/>
        </w:rPr>
      </w:pPr>
    </w:p>
    <w:p w14:paraId="16F1F334" w14:textId="4F74520F" w:rsidR="001A41D0" w:rsidRDefault="001A41D0" w:rsidP="001A41D0">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 xml:space="preserve">Mr. Francisco, Mr. Barringer, </w:t>
      </w:r>
      <w:r w:rsidR="00691ED6">
        <w:rPr>
          <w:rFonts w:ascii="Arial" w:hAnsi="Arial" w:cs="Arial"/>
          <w:color w:val="000000"/>
        </w:rPr>
        <w:t>Mr. Killam</w:t>
      </w:r>
      <w:r w:rsidR="00691ED6">
        <w:rPr>
          <w:rFonts w:ascii="Arial" w:hAnsi="Arial" w:cs="Arial"/>
          <w:color w:val="000000"/>
        </w:rPr>
        <w:tab/>
      </w:r>
      <w:r w:rsidR="00691ED6">
        <w:rPr>
          <w:rFonts w:ascii="Arial" w:hAnsi="Arial" w:cs="Arial"/>
          <w:color w:val="000000"/>
        </w:rPr>
        <w:tab/>
      </w:r>
      <w:r w:rsidR="00691ED6">
        <w:rPr>
          <w:rFonts w:ascii="Arial" w:hAnsi="Arial" w:cs="Arial"/>
          <w:color w:val="000000"/>
        </w:rPr>
        <w:tab/>
      </w:r>
      <w:r w:rsidR="00691ED6">
        <w:rPr>
          <w:rFonts w:ascii="Arial" w:hAnsi="Arial" w:cs="Arial"/>
          <w:color w:val="000000"/>
        </w:rPr>
        <w:tab/>
        <w:t>6</w:t>
      </w:r>
    </w:p>
    <w:p w14:paraId="10F64952" w14:textId="18FB3F60" w:rsidR="00D34A47" w:rsidRDefault="00691ED6" w:rsidP="00691ED6">
      <w:pPr>
        <w:tabs>
          <w:tab w:val="left" w:pos="1080"/>
        </w:tabs>
        <w:spacing w:after="0"/>
        <w:ind w:left="360"/>
        <w:jc w:val="both"/>
        <w:rPr>
          <w:rFonts w:ascii="Arial" w:hAnsi="Arial" w:cs="Arial"/>
          <w:color w:val="000000"/>
        </w:rPr>
      </w:pPr>
      <w:r>
        <w:rPr>
          <w:rFonts w:ascii="Arial" w:hAnsi="Arial" w:cs="Arial"/>
          <w:color w:val="000000"/>
        </w:rPr>
        <w:tab/>
        <w:t>Mr. Hathaway, Mr. Bonnet</w:t>
      </w:r>
      <w:r w:rsidR="00FD4775">
        <w:rPr>
          <w:rFonts w:ascii="Arial" w:hAnsi="Arial" w:cs="Arial"/>
          <w:color w:val="000000"/>
        </w:rPr>
        <w:t>t</w:t>
      </w:r>
      <w:r>
        <w:rPr>
          <w:rFonts w:ascii="Arial" w:hAnsi="Arial" w:cs="Arial"/>
          <w:color w:val="000000"/>
        </w:rPr>
        <w:t>, &amp; Ms. Black</w:t>
      </w:r>
    </w:p>
    <w:p w14:paraId="2DE7713C" w14:textId="77777777" w:rsidR="00691ED6" w:rsidRDefault="00691ED6" w:rsidP="00691ED6">
      <w:pPr>
        <w:tabs>
          <w:tab w:val="left" w:pos="1080"/>
        </w:tabs>
        <w:spacing w:after="0"/>
        <w:ind w:left="360"/>
        <w:jc w:val="both"/>
        <w:rPr>
          <w:rFonts w:ascii="Arial" w:hAnsi="Arial" w:cs="Arial"/>
          <w:color w:val="000000"/>
        </w:rPr>
      </w:pPr>
    </w:p>
    <w:p w14:paraId="1263F850" w14:textId="5D0D269B" w:rsidR="00691ED6" w:rsidRDefault="00691ED6" w:rsidP="00691ED6">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56616AE6" w14:textId="77777777" w:rsidR="00691ED6" w:rsidRDefault="00691ED6" w:rsidP="00691ED6">
      <w:pPr>
        <w:tabs>
          <w:tab w:val="left" w:pos="1080"/>
        </w:tabs>
        <w:spacing w:after="0"/>
        <w:ind w:left="360"/>
        <w:jc w:val="both"/>
        <w:rPr>
          <w:rFonts w:ascii="Arial" w:hAnsi="Arial" w:cs="Arial"/>
          <w:color w:val="000000"/>
        </w:rPr>
      </w:pPr>
    </w:p>
    <w:p w14:paraId="7A9650C8" w14:textId="4CC32CFF" w:rsidR="00691ED6" w:rsidRPr="00691ED6" w:rsidRDefault="00691ED6" w:rsidP="00691ED6">
      <w:pPr>
        <w:tabs>
          <w:tab w:val="left" w:pos="1080"/>
        </w:tabs>
        <w:spacing w:after="0"/>
        <w:ind w:left="360"/>
        <w:jc w:val="both"/>
        <w:rPr>
          <w:rFonts w:ascii="Arial" w:hAnsi="Arial" w:cs="Arial"/>
          <w:b/>
          <w:bCs/>
          <w:color w:val="000000"/>
        </w:rPr>
      </w:pPr>
      <w:r w:rsidRPr="00691ED6">
        <w:rPr>
          <w:rFonts w:ascii="Arial" w:hAnsi="Arial" w:cs="Arial"/>
          <w:b/>
          <w:bCs/>
          <w:color w:val="000000"/>
        </w:rPr>
        <w:t>MOTION CARRIED:  6 – 0 – 0.</w:t>
      </w:r>
    </w:p>
    <w:p w14:paraId="7B32A0FA" w14:textId="77777777" w:rsidR="00D34A47" w:rsidRDefault="00D34A47" w:rsidP="00440103">
      <w:pPr>
        <w:spacing w:after="0"/>
        <w:ind w:left="360"/>
        <w:jc w:val="both"/>
        <w:rPr>
          <w:rFonts w:ascii="Arial" w:hAnsi="Arial" w:cs="Arial"/>
          <w:color w:val="000000"/>
        </w:rPr>
      </w:pPr>
    </w:p>
    <w:p w14:paraId="157D4273" w14:textId="5E2E1558" w:rsidR="00C956C8" w:rsidRPr="00C956C8" w:rsidRDefault="00C956C8" w:rsidP="00440103">
      <w:pPr>
        <w:spacing w:after="0"/>
        <w:ind w:left="360"/>
        <w:jc w:val="both"/>
        <w:rPr>
          <w:rFonts w:ascii="Arial" w:hAnsi="Arial" w:cs="Arial"/>
          <w:b/>
          <w:bCs/>
          <w:color w:val="000000"/>
          <w:u w:val="single"/>
        </w:rPr>
      </w:pPr>
      <w:r w:rsidRPr="00C956C8">
        <w:rPr>
          <w:rFonts w:ascii="Arial" w:hAnsi="Arial" w:cs="Arial"/>
          <w:b/>
          <w:bCs/>
          <w:color w:val="000000"/>
          <w:u w:val="single"/>
        </w:rPr>
        <w:t>Co</w:t>
      </w:r>
      <w:r w:rsidR="00AA32F5">
        <w:rPr>
          <w:rFonts w:ascii="Arial" w:hAnsi="Arial" w:cs="Arial"/>
          <w:b/>
          <w:bCs/>
          <w:color w:val="000000"/>
          <w:u w:val="single"/>
        </w:rPr>
        <w:t>mmunity</w:t>
      </w:r>
      <w:r w:rsidRPr="00C956C8">
        <w:rPr>
          <w:rFonts w:ascii="Arial" w:hAnsi="Arial" w:cs="Arial"/>
          <w:b/>
          <w:bCs/>
          <w:color w:val="000000"/>
          <w:u w:val="single"/>
        </w:rPr>
        <w:t xml:space="preserve"> Preservation Committee Adjournment</w:t>
      </w:r>
    </w:p>
    <w:p w14:paraId="2F1C2356" w14:textId="77777777" w:rsidR="00C956C8" w:rsidRDefault="00C956C8" w:rsidP="00440103">
      <w:pPr>
        <w:spacing w:after="0"/>
        <w:ind w:left="360"/>
        <w:jc w:val="both"/>
        <w:rPr>
          <w:rFonts w:ascii="Arial" w:hAnsi="Arial" w:cs="Arial"/>
          <w:color w:val="000000"/>
        </w:rPr>
      </w:pPr>
    </w:p>
    <w:p w14:paraId="0A99578F" w14:textId="3C97966B" w:rsidR="00036E1E" w:rsidRPr="00616055" w:rsidRDefault="00D216B8" w:rsidP="00440103">
      <w:pPr>
        <w:spacing w:after="0"/>
        <w:ind w:left="360"/>
        <w:jc w:val="both"/>
        <w:rPr>
          <w:rFonts w:ascii="Arial" w:hAnsi="Arial" w:cs="Arial"/>
          <w:color w:val="000000"/>
        </w:rPr>
      </w:pPr>
      <w:r w:rsidRPr="00616055">
        <w:rPr>
          <w:rFonts w:ascii="Arial" w:hAnsi="Arial" w:cs="Arial"/>
          <w:b/>
          <w:bCs/>
          <w:color w:val="000000"/>
          <w:u w:val="single"/>
        </w:rPr>
        <w:t>MOTION:</w:t>
      </w:r>
      <w:r w:rsidRPr="00616055">
        <w:rPr>
          <w:rFonts w:ascii="Arial" w:hAnsi="Arial" w:cs="Arial"/>
          <w:color w:val="000000"/>
        </w:rPr>
        <w:t xml:space="preserve">  Mr. Eas</w:t>
      </w:r>
      <w:r w:rsidR="006E58B7" w:rsidRPr="00616055">
        <w:rPr>
          <w:rFonts w:ascii="Arial" w:hAnsi="Arial" w:cs="Arial"/>
          <w:color w:val="000000"/>
        </w:rPr>
        <w:t>om made a motion to adjourn the Co</w:t>
      </w:r>
      <w:r w:rsidR="00AA32F5" w:rsidRPr="00616055">
        <w:rPr>
          <w:rFonts w:ascii="Arial" w:hAnsi="Arial" w:cs="Arial"/>
          <w:color w:val="000000"/>
        </w:rPr>
        <w:t>mmunity</w:t>
      </w:r>
      <w:r w:rsidR="006E58B7" w:rsidRPr="00616055">
        <w:rPr>
          <w:rFonts w:ascii="Arial" w:hAnsi="Arial" w:cs="Arial"/>
          <w:color w:val="000000"/>
        </w:rPr>
        <w:t xml:space="preserve"> Preservation Committee meeting.  The motion was seconded</w:t>
      </w:r>
      <w:r w:rsidR="009746DE" w:rsidRPr="00616055">
        <w:rPr>
          <w:rFonts w:ascii="Arial" w:hAnsi="Arial" w:cs="Arial"/>
          <w:color w:val="000000"/>
        </w:rPr>
        <w:t>,</w:t>
      </w:r>
      <w:r w:rsidR="006E58B7" w:rsidRPr="00616055">
        <w:rPr>
          <w:rFonts w:ascii="Arial" w:hAnsi="Arial" w:cs="Arial"/>
          <w:color w:val="000000"/>
        </w:rPr>
        <w:t xml:space="preserve"> </w:t>
      </w:r>
      <w:r w:rsidR="00F17D22" w:rsidRPr="00616055">
        <w:rPr>
          <w:rFonts w:ascii="Arial" w:hAnsi="Arial" w:cs="Arial"/>
          <w:color w:val="000000"/>
        </w:rPr>
        <w:t>and all members participating voted in the affirmative.</w:t>
      </w:r>
    </w:p>
    <w:p w14:paraId="722579D1" w14:textId="77777777" w:rsidR="00F17D22" w:rsidRPr="00616055" w:rsidRDefault="00F17D22" w:rsidP="00440103">
      <w:pPr>
        <w:spacing w:after="0"/>
        <w:ind w:left="360"/>
        <w:jc w:val="both"/>
        <w:rPr>
          <w:rFonts w:ascii="Arial" w:hAnsi="Arial" w:cs="Arial"/>
          <w:color w:val="000000"/>
        </w:rPr>
      </w:pPr>
    </w:p>
    <w:p w14:paraId="3DF9FC84" w14:textId="01382312" w:rsidR="00F17D22" w:rsidRPr="00F17D22" w:rsidRDefault="00F17D22" w:rsidP="00440103">
      <w:pPr>
        <w:spacing w:after="0"/>
        <w:ind w:left="360"/>
        <w:jc w:val="both"/>
        <w:rPr>
          <w:rFonts w:ascii="Arial" w:hAnsi="Arial" w:cs="Arial"/>
          <w:b/>
          <w:bCs/>
          <w:color w:val="000000"/>
        </w:rPr>
      </w:pPr>
      <w:r w:rsidRPr="00616055">
        <w:rPr>
          <w:rFonts w:ascii="Arial" w:hAnsi="Arial" w:cs="Arial"/>
          <w:b/>
          <w:bCs/>
          <w:color w:val="000000"/>
        </w:rPr>
        <w:t>MOTION CARRIED:  4 – 0 – 0.</w:t>
      </w:r>
    </w:p>
    <w:p w14:paraId="1AA6F104" w14:textId="77777777" w:rsidR="005D5068" w:rsidRDefault="005D5068" w:rsidP="00440103">
      <w:pPr>
        <w:spacing w:after="0"/>
        <w:ind w:left="360"/>
        <w:jc w:val="both"/>
        <w:rPr>
          <w:rFonts w:ascii="Arial" w:hAnsi="Arial" w:cs="Arial"/>
          <w:color w:val="000000"/>
        </w:rPr>
      </w:pPr>
    </w:p>
    <w:p w14:paraId="07D9966D" w14:textId="77777777" w:rsidR="003F30F2" w:rsidRPr="003F30F2" w:rsidRDefault="00271840" w:rsidP="00440103">
      <w:pPr>
        <w:spacing w:after="0"/>
        <w:ind w:left="360"/>
        <w:jc w:val="both"/>
        <w:rPr>
          <w:rFonts w:ascii="Arial" w:hAnsi="Arial" w:cs="Arial"/>
          <w:b/>
          <w:bCs/>
          <w:i/>
          <w:iCs/>
          <w:color w:val="000000"/>
        </w:rPr>
      </w:pPr>
      <w:r w:rsidRPr="003F30F2">
        <w:rPr>
          <w:rFonts w:ascii="Arial" w:hAnsi="Arial" w:cs="Arial"/>
          <w:b/>
          <w:bCs/>
          <w:i/>
          <w:iCs/>
          <w:color w:val="000000"/>
        </w:rPr>
        <w:t xml:space="preserve">Public Hearing (Continuation) – Definitive Subdivision Plan and </w:t>
      </w:r>
      <w:r w:rsidR="003F30F2" w:rsidRPr="003F30F2">
        <w:rPr>
          <w:rFonts w:ascii="Arial" w:hAnsi="Arial" w:cs="Arial"/>
          <w:b/>
          <w:bCs/>
          <w:i/>
          <w:iCs/>
          <w:color w:val="000000"/>
        </w:rPr>
        <w:t>Flexible</w:t>
      </w:r>
      <w:r w:rsidRPr="003F30F2">
        <w:rPr>
          <w:rFonts w:ascii="Arial" w:hAnsi="Arial" w:cs="Arial"/>
          <w:b/>
          <w:bCs/>
          <w:i/>
          <w:iCs/>
          <w:color w:val="000000"/>
        </w:rPr>
        <w:t xml:space="preserve"> Development Special Permit, Casella Meadows, Wyman Road, Assessors Map 229, Parcel 58</w:t>
      </w:r>
      <w:r w:rsidR="003F30F2" w:rsidRPr="003F30F2">
        <w:rPr>
          <w:rFonts w:ascii="Arial" w:hAnsi="Arial" w:cs="Arial"/>
          <w:b/>
          <w:bCs/>
          <w:i/>
          <w:iCs/>
          <w:color w:val="000000"/>
        </w:rPr>
        <w:t xml:space="preserve"> </w:t>
      </w:r>
    </w:p>
    <w:p w14:paraId="55EDA033" w14:textId="4DB0848B" w:rsidR="008813AB" w:rsidRPr="003F30F2" w:rsidRDefault="003F30F2" w:rsidP="00440103">
      <w:pPr>
        <w:spacing w:after="0"/>
        <w:ind w:left="360"/>
        <w:jc w:val="both"/>
        <w:rPr>
          <w:rFonts w:ascii="Arial" w:hAnsi="Arial" w:cs="Arial"/>
          <w:b/>
          <w:bCs/>
          <w:i/>
          <w:iCs/>
          <w:color w:val="000000"/>
          <w:u w:val="single"/>
        </w:rPr>
      </w:pPr>
      <w:r w:rsidRPr="003F30F2">
        <w:rPr>
          <w:rFonts w:ascii="Arial" w:hAnsi="Arial" w:cs="Arial"/>
          <w:b/>
          <w:bCs/>
          <w:i/>
          <w:iCs/>
          <w:color w:val="000000"/>
          <w:u w:val="single"/>
        </w:rPr>
        <w:t>(Nashoba Homes Development LLC)</w:t>
      </w:r>
    </w:p>
    <w:p w14:paraId="452EBEF0" w14:textId="77777777" w:rsidR="008813AB" w:rsidRDefault="008813AB" w:rsidP="00440103">
      <w:pPr>
        <w:spacing w:after="0"/>
        <w:ind w:left="360"/>
        <w:jc w:val="both"/>
        <w:rPr>
          <w:rFonts w:ascii="Arial" w:hAnsi="Arial" w:cs="Arial"/>
          <w:color w:val="000000"/>
        </w:rPr>
      </w:pPr>
    </w:p>
    <w:p w14:paraId="4C342D8F" w14:textId="27DC0047" w:rsidR="003F30F2" w:rsidRDefault="001A551F" w:rsidP="00440103">
      <w:pPr>
        <w:spacing w:after="0"/>
        <w:ind w:left="360"/>
        <w:jc w:val="both"/>
        <w:rPr>
          <w:rFonts w:ascii="Arial" w:hAnsi="Arial" w:cs="Arial"/>
          <w:color w:val="000000"/>
        </w:rPr>
      </w:pPr>
      <w:r>
        <w:rPr>
          <w:rFonts w:ascii="Arial" w:hAnsi="Arial" w:cs="Arial"/>
          <w:color w:val="000000"/>
        </w:rPr>
        <w:t>Ms. Black commented that the applicant had submitted a request to continue the public hearing</w:t>
      </w:r>
      <w:r w:rsidR="006259C5">
        <w:rPr>
          <w:rFonts w:ascii="Arial" w:hAnsi="Arial" w:cs="Arial"/>
          <w:color w:val="000000"/>
        </w:rPr>
        <w:t xml:space="preserve"> to the March 12, 2026, meeting</w:t>
      </w:r>
      <w:r w:rsidR="00ED0112">
        <w:rPr>
          <w:rFonts w:ascii="Arial" w:hAnsi="Arial" w:cs="Arial"/>
          <w:color w:val="000000"/>
        </w:rPr>
        <w:t xml:space="preserve"> and to extend the deadline for the Planning Board vote on the application.</w:t>
      </w:r>
    </w:p>
    <w:p w14:paraId="4E9715E8" w14:textId="77777777" w:rsidR="00ED0112" w:rsidRDefault="00ED0112" w:rsidP="00440103">
      <w:pPr>
        <w:spacing w:after="0"/>
        <w:ind w:left="360"/>
        <w:jc w:val="both"/>
        <w:rPr>
          <w:rFonts w:ascii="Arial" w:hAnsi="Arial" w:cs="Arial"/>
          <w:color w:val="000000"/>
        </w:rPr>
      </w:pPr>
    </w:p>
    <w:p w14:paraId="0E681BB8" w14:textId="5391BBE8" w:rsidR="0037171C" w:rsidRDefault="00ED0112" w:rsidP="00D95EFC">
      <w:pPr>
        <w:spacing w:after="0"/>
        <w:ind w:left="360"/>
        <w:jc w:val="both"/>
        <w:rPr>
          <w:rFonts w:ascii="Arial" w:hAnsi="Arial" w:cs="Arial"/>
          <w:color w:val="000000"/>
        </w:rPr>
      </w:pPr>
      <w:r w:rsidRPr="006A5E45">
        <w:rPr>
          <w:rFonts w:ascii="Arial" w:hAnsi="Arial" w:cs="Arial"/>
          <w:b/>
          <w:bCs/>
          <w:color w:val="000000"/>
          <w:u w:val="single"/>
        </w:rPr>
        <w:t>MOTION:</w:t>
      </w:r>
      <w:r>
        <w:rPr>
          <w:rFonts w:ascii="Arial" w:hAnsi="Arial" w:cs="Arial"/>
          <w:color w:val="000000"/>
        </w:rPr>
        <w:t xml:space="preserve">  Mr. </w:t>
      </w:r>
      <w:r w:rsidR="0004122F">
        <w:rPr>
          <w:rFonts w:ascii="Arial" w:hAnsi="Arial" w:cs="Arial"/>
          <w:color w:val="000000"/>
        </w:rPr>
        <w:t xml:space="preserve">Barringer </w:t>
      </w:r>
      <w:r>
        <w:rPr>
          <w:rFonts w:ascii="Arial" w:hAnsi="Arial" w:cs="Arial"/>
          <w:color w:val="000000"/>
        </w:rPr>
        <w:t>made a motion to continue the public hearing</w:t>
      </w:r>
      <w:r w:rsidR="00D95EFC">
        <w:rPr>
          <w:rFonts w:ascii="Arial" w:hAnsi="Arial" w:cs="Arial"/>
          <w:color w:val="000000"/>
        </w:rPr>
        <w:t xml:space="preserve"> </w:t>
      </w:r>
      <w:r>
        <w:rPr>
          <w:rFonts w:ascii="Arial" w:hAnsi="Arial" w:cs="Arial"/>
          <w:color w:val="000000"/>
        </w:rPr>
        <w:t>to March 12, 2026</w:t>
      </w:r>
      <w:r w:rsidR="0004122F">
        <w:rPr>
          <w:rFonts w:ascii="Arial" w:hAnsi="Arial" w:cs="Arial"/>
          <w:color w:val="000000"/>
        </w:rPr>
        <w:t>, and to extend the deadline for the Planning Board vote on the application.</w:t>
      </w:r>
      <w:r w:rsidR="000475A2">
        <w:rPr>
          <w:rFonts w:ascii="Arial" w:hAnsi="Arial" w:cs="Arial"/>
          <w:color w:val="000000"/>
        </w:rPr>
        <w:t xml:space="preserve">  </w:t>
      </w:r>
      <w:r>
        <w:rPr>
          <w:rFonts w:ascii="Arial" w:hAnsi="Arial" w:cs="Arial"/>
          <w:color w:val="000000"/>
        </w:rPr>
        <w:t xml:space="preserve">Mr. </w:t>
      </w:r>
      <w:r w:rsidR="00A529F8">
        <w:rPr>
          <w:rFonts w:ascii="Arial" w:hAnsi="Arial" w:cs="Arial"/>
          <w:color w:val="000000"/>
        </w:rPr>
        <w:t>Francisco</w:t>
      </w:r>
      <w:r>
        <w:rPr>
          <w:rFonts w:ascii="Arial" w:hAnsi="Arial" w:cs="Arial"/>
          <w:color w:val="000000"/>
        </w:rPr>
        <w:t xml:space="preserve"> seconded the motion.</w:t>
      </w:r>
    </w:p>
    <w:p w14:paraId="1350C7D7" w14:textId="77777777" w:rsidR="00D95EFC" w:rsidRDefault="00D95EFC" w:rsidP="00C34C31">
      <w:pPr>
        <w:spacing w:after="0"/>
        <w:ind w:left="360"/>
        <w:jc w:val="both"/>
        <w:rPr>
          <w:rFonts w:ascii="Arial" w:hAnsi="Arial" w:cs="Arial"/>
          <w:color w:val="000000"/>
        </w:rPr>
      </w:pPr>
    </w:p>
    <w:p w14:paraId="79DAB7DD" w14:textId="328AB5AA" w:rsidR="00153B6B" w:rsidRDefault="00153B6B" w:rsidP="00153B6B">
      <w:pPr>
        <w:spacing w:after="0"/>
        <w:ind w:left="360"/>
        <w:jc w:val="both"/>
        <w:rPr>
          <w:rFonts w:ascii="Arial" w:hAnsi="Arial" w:cs="Arial"/>
          <w:color w:val="000000"/>
        </w:rPr>
      </w:pPr>
      <w:r>
        <w:rPr>
          <w:rFonts w:ascii="Arial" w:hAnsi="Arial" w:cs="Arial"/>
          <w:color w:val="000000"/>
        </w:rPr>
        <w:t>A roll call vote was taken, which resulted as follows:</w:t>
      </w:r>
    </w:p>
    <w:p w14:paraId="56CC803C" w14:textId="77777777" w:rsidR="00153B6B" w:rsidRDefault="00153B6B" w:rsidP="00153B6B">
      <w:pPr>
        <w:spacing w:after="0"/>
        <w:ind w:left="360"/>
        <w:jc w:val="both"/>
        <w:rPr>
          <w:rFonts w:ascii="Arial" w:hAnsi="Arial" w:cs="Arial"/>
          <w:color w:val="000000"/>
        </w:rPr>
      </w:pPr>
    </w:p>
    <w:p w14:paraId="7E606DD0" w14:textId="77777777" w:rsidR="00153B6B" w:rsidRDefault="00153B6B" w:rsidP="00153B6B">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Francisco, Mr. Barringer, Mr. Killam</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6</w:t>
      </w:r>
    </w:p>
    <w:p w14:paraId="5461B39B" w14:textId="52822E8A" w:rsidR="00153B6B" w:rsidRDefault="00153B6B" w:rsidP="00153B6B">
      <w:pPr>
        <w:tabs>
          <w:tab w:val="left" w:pos="1080"/>
        </w:tabs>
        <w:spacing w:after="0"/>
        <w:ind w:left="360"/>
        <w:jc w:val="both"/>
        <w:rPr>
          <w:rFonts w:ascii="Arial" w:hAnsi="Arial" w:cs="Arial"/>
          <w:color w:val="000000"/>
        </w:rPr>
      </w:pPr>
      <w:r>
        <w:rPr>
          <w:rFonts w:ascii="Arial" w:hAnsi="Arial" w:cs="Arial"/>
          <w:color w:val="000000"/>
        </w:rPr>
        <w:tab/>
        <w:t>Mr. Hathaway, Mr. Bonne</w:t>
      </w:r>
      <w:r w:rsidR="00FD4775">
        <w:rPr>
          <w:rFonts w:ascii="Arial" w:hAnsi="Arial" w:cs="Arial"/>
          <w:color w:val="000000"/>
        </w:rPr>
        <w:t>t</w:t>
      </w:r>
      <w:r>
        <w:rPr>
          <w:rFonts w:ascii="Arial" w:hAnsi="Arial" w:cs="Arial"/>
          <w:color w:val="000000"/>
        </w:rPr>
        <w:t>t, &amp; Ms. Black</w:t>
      </w:r>
    </w:p>
    <w:p w14:paraId="433422A4" w14:textId="77777777" w:rsidR="00153B6B" w:rsidRDefault="00153B6B" w:rsidP="00FC3CBE">
      <w:pPr>
        <w:tabs>
          <w:tab w:val="left" w:pos="1080"/>
        </w:tabs>
        <w:spacing w:after="0"/>
        <w:ind w:left="360"/>
        <w:jc w:val="both"/>
        <w:rPr>
          <w:rFonts w:ascii="Arial" w:hAnsi="Arial" w:cs="Arial"/>
          <w:color w:val="000000"/>
        </w:rPr>
      </w:pPr>
    </w:p>
    <w:p w14:paraId="4221C58B" w14:textId="77777777" w:rsidR="00153B6B" w:rsidRDefault="00153B6B" w:rsidP="00FC3CBE">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24A448C7" w14:textId="77777777" w:rsidR="00153B6B" w:rsidRDefault="00153B6B" w:rsidP="00FC3CBE">
      <w:pPr>
        <w:tabs>
          <w:tab w:val="left" w:pos="1080"/>
        </w:tabs>
        <w:spacing w:after="0"/>
        <w:ind w:left="360"/>
        <w:jc w:val="both"/>
        <w:rPr>
          <w:rFonts w:ascii="Arial" w:hAnsi="Arial" w:cs="Arial"/>
          <w:color w:val="000000"/>
        </w:rPr>
      </w:pPr>
    </w:p>
    <w:p w14:paraId="23C2E56F" w14:textId="5C061C98" w:rsidR="00ED0112" w:rsidRDefault="00153B6B" w:rsidP="00FC3CBE">
      <w:pPr>
        <w:tabs>
          <w:tab w:val="left" w:pos="1080"/>
        </w:tabs>
        <w:spacing w:after="0"/>
        <w:ind w:left="360"/>
        <w:jc w:val="both"/>
        <w:rPr>
          <w:rFonts w:ascii="Arial" w:hAnsi="Arial" w:cs="Arial"/>
          <w:b/>
          <w:bCs/>
          <w:color w:val="000000"/>
        </w:rPr>
      </w:pPr>
      <w:r w:rsidRPr="00691ED6">
        <w:rPr>
          <w:rFonts w:ascii="Arial" w:hAnsi="Arial" w:cs="Arial"/>
          <w:b/>
          <w:bCs/>
          <w:color w:val="000000"/>
        </w:rPr>
        <w:t>MOTION CARRIED:  6 – 0 – 0.</w:t>
      </w:r>
    </w:p>
    <w:p w14:paraId="5B59D279" w14:textId="77777777" w:rsidR="00153B6B" w:rsidRDefault="00153B6B" w:rsidP="00FC3CBE">
      <w:pPr>
        <w:tabs>
          <w:tab w:val="left" w:pos="1080"/>
        </w:tabs>
        <w:spacing w:after="0"/>
        <w:ind w:left="360"/>
        <w:jc w:val="both"/>
        <w:rPr>
          <w:rFonts w:ascii="Arial" w:hAnsi="Arial" w:cs="Arial"/>
          <w:b/>
          <w:bCs/>
          <w:color w:val="000000"/>
        </w:rPr>
      </w:pPr>
    </w:p>
    <w:p w14:paraId="3C5F7B45" w14:textId="5CBB85BB" w:rsidR="00153B6B" w:rsidRPr="000F35B7" w:rsidRDefault="0038668A" w:rsidP="00FC3CBE">
      <w:pPr>
        <w:tabs>
          <w:tab w:val="left" w:pos="1080"/>
        </w:tabs>
        <w:spacing w:after="0"/>
        <w:ind w:left="360"/>
        <w:jc w:val="both"/>
        <w:rPr>
          <w:rFonts w:ascii="Arial" w:hAnsi="Arial" w:cs="Arial"/>
          <w:b/>
          <w:bCs/>
          <w:i/>
          <w:iCs/>
          <w:color w:val="000000"/>
          <w:u w:val="single"/>
        </w:rPr>
      </w:pPr>
      <w:r w:rsidRPr="000F35B7">
        <w:rPr>
          <w:rFonts w:ascii="Arial" w:hAnsi="Arial" w:cs="Arial"/>
          <w:b/>
          <w:bCs/>
          <w:i/>
          <w:iCs/>
          <w:color w:val="000000"/>
        </w:rPr>
        <w:lastRenderedPageBreak/>
        <w:t xml:space="preserve">Discussion – Pre-submission Review for New </w:t>
      </w:r>
      <w:r w:rsidR="000F35B7" w:rsidRPr="000F35B7">
        <w:rPr>
          <w:rFonts w:ascii="Arial" w:hAnsi="Arial" w:cs="Arial"/>
          <w:b/>
          <w:bCs/>
          <w:i/>
          <w:iCs/>
          <w:color w:val="000000"/>
        </w:rPr>
        <w:t>Cell</w:t>
      </w:r>
      <w:r w:rsidRPr="000F35B7">
        <w:rPr>
          <w:rFonts w:ascii="Arial" w:hAnsi="Arial" w:cs="Arial"/>
          <w:b/>
          <w:bCs/>
          <w:i/>
          <w:iCs/>
          <w:color w:val="000000"/>
        </w:rPr>
        <w:t xml:space="preserve"> Tower at Groton-Dunstable Regional High</w:t>
      </w:r>
      <w:r w:rsidRPr="000F35B7">
        <w:rPr>
          <w:rFonts w:ascii="Arial" w:hAnsi="Arial" w:cs="Arial"/>
          <w:b/>
          <w:bCs/>
          <w:i/>
          <w:iCs/>
          <w:color w:val="000000"/>
          <w:u w:val="single"/>
        </w:rPr>
        <w:t xml:space="preserve"> School, 703 Chico</w:t>
      </w:r>
      <w:r w:rsidR="00F524AF" w:rsidRPr="000F35B7">
        <w:rPr>
          <w:rFonts w:ascii="Arial" w:hAnsi="Arial" w:cs="Arial"/>
          <w:b/>
          <w:bCs/>
          <w:i/>
          <w:iCs/>
          <w:color w:val="000000"/>
          <w:u w:val="single"/>
        </w:rPr>
        <w:t>pee Row, Assessors’ Map 230, Parcel 46 (TowerCo</w:t>
      </w:r>
      <w:r w:rsidR="000F35B7" w:rsidRPr="000F35B7">
        <w:rPr>
          <w:rFonts w:ascii="Arial" w:hAnsi="Arial" w:cs="Arial"/>
          <w:b/>
          <w:bCs/>
          <w:i/>
          <w:iCs/>
          <w:color w:val="000000"/>
          <w:u w:val="single"/>
        </w:rPr>
        <w:t>m)</w:t>
      </w:r>
    </w:p>
    <w:p w14:paraId="16193926" w14:textId="77777777" w:rsidR="00095C08" w:rsidRDefault="00095C08" w:rsidP="00FC3CBE">
      <w:pPr>
        <w:spacing w:after="0"/>
        <w:ind w:left="360"/>
        <w:jc w:val="both"/>
        <w:rPr>
          <w:rFonts w:ascii="Arial" w:hAnsi="Arial" w:cs="Arial"/>
          <w:color w:val="000000"/>
        </w:rPr>
      </w:pPr>
    </w:p>
    <w:p w14:paraId="3AEB08F2" w14:textId="797F0CDB" w:rsidR="004F751E" w:rsidRDefault="004F751E" w:rsidP="00FC3CBE">
      <w:pPr>
        <w:spacing w:after="0"/>
        <w:ind w:left="360"/>
        <w:jc w:val="both"/>
        <w:rPr>
          <w:rFonts w:ascii="Arial" w:hAnsi="Arial" w:cs="Arial"/>
          <w:color w:val="000000"/>
        </w:rPr>
      </w:pPr>
      <w:r>
        <w:rPr>
          <w:rFonts w:ascii="Arial" w:hAnsi="Arial" w:cs="Arial"/>
          <w:color w:val="000000"/>
        </w:rPr>
        <w:t>Mr. B</w:t>
      </w:r>
      <w:r w:rsidR="00EB0737">
        <w:rPr>
          <w:rFonts w:ascii="Arial" w:hAnsi="Arial" w:cs="Arial"/>
          <w:color w:val="000000"/>
        </w:rPr>
        <w:t>ene Dituri and Mr. J</w:t>
      </w:r>
      <w:r w:rsidR="00BD5728">
        <w:rPr>
          <w:rFonts w:ascii="Arial" w:hAnsi="Arial" w:cs="Arial"/>
          <w:color w:val="000000"/>
        </w:rPr>
        <w:t>ohn</w:t>
      </w:r>
      <w:r w:rsidR="00EB0737">
        <w:rPr>
          <w:rFonts w:ascii="Arial" w:hAnsi="Arial" w:cs="Arial"/>
          <w:color w:val="000000"/>
        </w:rPr>
        <w:t xml:space="preserve"> Stevens</w:t>
      </w:r>
      <w:r w:rsidR="00F30C09">
        <w:rPr>
          <w:rFonts w:ascii="Arial" w:hAnsi="Arial" w:cs="Arial"/>
          <w:color w:val="000000"/>
        </w:rPr>
        <w:t xml:space="preserve"> of TowerCom</w:t>
      </w:r>
      <w:r w:rsidR="00BD5728">
        <w:rPr>
          <w:rFonts w:ascii="Arial" w:hAnsi="Arial" w:cs="Arial"/>
          <w:color w:val="000000"/>
        </w:rPr>
        <w:t xml:space="preserve"> C-PRV</w:t>
      </w:r>
      <w:r w:rsidR="00F30C09">
        <w:rPr>
          <w:rFonts w:ascii="Arial" w:hAnsi="Arial" w:cs="Arial"/>
          <w:color w:val="000000"/>
        </w:rPr>
        <w:t>, the applicant</w:t>
      </w:r>
      <w:r w:rsidR="00BD5728">
        <w:rPr>
          <w:rFonts w:ascii="Arial" w:hAnsi="Arial" w:cs="Arial"/>
          <w:color w:val="000000"/>
        </w:rPr>
        <w:t>s</w:t>
      </w:r>
      <w:r w:rsidR="00F30C09">
        <w:rPr>
          <w:rFonts w:ascii="Arial" w:hAnsi="Arial" w:cs="Arial"/>
          <w:color w:val="000000"/>
        </w:rPr>
        <w:t>, participated via Zoom</w:t>
      </w:r>
      <w:r w:rsidR="00BD5728">
        <w:rPr>
          <w:rFonts w:ascii="Arial" w:hAnsi="Arial" w:cs="Arial"/>
          <w:color w:val="000000"/>
        </w:rPr>
        <w:t>.</w:t>
      </w:r>
      <w:r w:rsidR="00182B12">
        <w:rPr>
          <w:rFonts w:ascii="Arial" w:hAnsi="Arial" w:cs="Arial"/>
          <w:color w:val="000000"/>
        </w:rPr>
        <w:t xml:space="preserve"> </w:t>
      </w:r>
    </w:p>
    <w:p w14:paraId="6CB9EE7B" w14:textId="77777777" w:rsidR="00FC3CBE" w:rsidRDefault="00FC3CBE" w:rsidP="00FC3CBE">
      <w:pPr>
        <w:spacing w:after="0"/>
        <w:ind w:left="360"/>
        <w:jc w:val="both"/>
        <w:rPr>
          <w:rFonts w:ascii="Arial" w:hAnsi="Arial" w:cs="Arial"/>
          <w:color w:val="000000"/>
        </w:rPr>
      </w:pPr>
    </w:p>
    <w:p w14:paraId="587991A9" w14:textId="19D1D8AB" w:rsidR="0066508B" w:rsidRDefault="0066508B" w:rsidP="00FC3CBE">
      <w:pPr>
        <w:spacing w:after="0"/>
        <w:ind w:left="360"/>
        <w:jc w:val="both"/>
        <w:rPr>
          <w:rFonts w:ascii="Arial" w:hAnsi="Arial" w:cs="Arial"/>
          <w:color w:val="000000"/>
        </w:rPr>
      </w:pPr>
      <w:r>
        <w:rPr>
          <w:rFonts w:ascii="Arial" w:hAnsi="Arial" w:cs="Arial"/>
          <w:color w:val="000000"/>
        </w:rPr>
        <w:t>Mr. Dituri reviewed the E</w:t>
      </w:r>
      <w:r w:rsidR="00FC3CBE">
        <w:rPr>
          <w:rFonts w:ascii="Arial" w:hAnsi="Arial" w:cs="Arial"/>
          <w:color w:val="000000"/>
        </w:rPr>
        <w:t>xecutive Summary for the proposed project, as summarized below:</w:t>
      </w:r>
    </w:p>
    <w:p w14:paraId="2D3518D8" w14:textId="77777777" w:rsidR="00FC3CBE" w:rsidRDefault="00FC3CBE" w:rsidP="00FC3CBE">
      <w:pPr>
        <w:spacing w:after="0"/>
        <w:ind w:left="360"/>
        <w:jc w:val="both"/>
        <w:rPr>
          <w:rFonts w:ascii="Arial" w:hAnsi="Arial" w:cs="Arial"/>
          <w:color w:val="000000"/>
        </w:rPr>
      </w:pPr>
    </w:p>
    <w:p w14:paraId="126D8429" w14:textId="2D1B515C" w:rsidR="00FC3CBE" w:rsidRDefault="006626AD" w:rsidP="00074168">
      <w:pPr>
        <w:pStyle w:val="ListParagraph"/>
        <w:numPr>
          <w:ilvl w:val="0"/>
          <w:numId w:val="37"/>
        </w:numPr>
        <w:ind w:right="1440"/>
        <w:jc w:val="both"/>
        <w:rPr>
          <w:rFonts w:ascii="Arial" w:hAnsi="Arial" w:cs="Arial"/>
          <w:color w:val="000000"/>
          <w:sz w:val="22"/>
          <w:szCs w:val="22"/>
        </w:rPr>
      </w:pPr>
      <w:r w:rsidRPr="00074168">
        <w:rPr>
          <w:rFonts w:ascii="Arial" w:hAnsi="Arial" w:cs="Arial"/>
          <w:color w:val="000000"/>
          <w:sz w:val="22"/>
          <w:szCs w:val="22"/>
        </w:rPr>
        <w:t>Over the past two years, TowerC</w:t>
      </w:r>
      <w:r w:rsidR="00074168" w:rsidRPr="00074168">
        <w:rPr>
          <w:rFonts w:ascii="Arial" w:hAnsi="Arial" w:cs="Arial"/>
          <w:color w:val="000000"/>
          <w:sz w:val="22"/>
          <w:szCs w:val="22"/>
        </w:rPr>
        <w:t>om had been having discussions with town officials regarding coverage gaps, site justification, including the Town and the School Board’s needs.</w:t>
      </w:r>
    </w:p>
    <w:p w14:paraId="0A0AFF54" w14:textId="77777777" w:rsidR="00074168" w:rsidRPr="00074168" w:rsidRDefault="00074168" w:rsidP="00074168">
      <w:pPr>
        <w:pStyle w:val="ListParagraph"/>
        <w:ind w:left="1080" w:right="1440"/>
        <w:jc w:val="both"/>
        <w:rPr>
          <w:rFonts w:ascii="Arial" w:hAnsi="Arial" w:cs="Arial"/>
          <w:color w:val="000000"/>
          <w:sz w:val="22"/>
          <w:szCs w:val="22"/>
        </w:rPr>
      </w:pPr>
    </w:p>
    <w:p w14:paraId="6E172AD7" w14:textId="1C22B46B" w:rsidR="00074168" w:rsidRDefault="00E320FF" w:rsidP="00074168">
      <w:pPr>
        <w:pStyle w:val="ListParagraph"/>
        <w:numPr>
          <w:ilvl w:val="0"/>
          <w:numId w:val="37"/>
        </w:numPr>
        <w:jc w:val="both"/>
        <w:rPr>
          <w:rFonts w:ascii="Arial" w:hAnsi="Arial" w:cs="Arial"/>
          <w:color w:val="000000"/>
          <w:sz w:val="22"/>
          <w:szCs w:val="22"/>
        </w:rPr>
      </w:pPr>
      <w:r>
        <w:rPr>
          <w:rFonts w:ascii="Arial" w:hAnsi="Arial" w:cs="Arial"/>
          <w:color w:val="000000"/>
          <w:sz w:val="22"/>
          <w:szCs w:val="22"/>
        </w:rPr>
        <w:t xml:space="preserve">A lease was executed with the Groton-Dunstable </w:t>
      </w:r>
      <w:r w:rsidR="004642B8">
        <w:rPr>
          <w:rFonts w:ascii="Arial" w:hAnsi="Arial" w:cs="Arial"/>
          <w:color w:val="000000"/>
          <w:sz w:val="22"/>
          <w:szCs w:val="22"/>
        </w:rPr>
        <w:t xml:space="preserve">Regional </w:t>
      </w:r>
      <w:r>
        <w:rPr>
          <w:rFonts w:ascii="Arial" w:hAnsi="Arial" w:cs="Arial"/>
          <w:color w:val="000000"/>
          <w:sz w:val="22"/>
          <w:szCs w:val="22"/>
        </w:rPr>
        <w:t>School District in Q4 of 2025.</w:t>
      </w:r>
    </w:p>
    <w:p w14:paraId="66728599" w14:textId="77777777" w:rsidR="00E320FF" w:rsidRPr="00E320FF" w:rsidRDefault="00E320FF" w:rsidP="00E320FF">
      <w:pPr>
        <w:pStyle w:val="ListParagraph"/>
        <w:rPr>
          <w:rFonts w:ascii="Arial" w:hAnsi="Arial" w:cs="Arial"/>
          <w:color w:val="000000"/>
          <w:sz w:val="22"/>
          <w:szCs w:val="22"/>
        </w:rPr>
      </w:pPr>
    </w:p>
    <w:p w14:paraId="154EB93F" w14:textId="4058DDB6" w:rsidR="00E320FF" w:rsidRDefault="000C5C84" w:rsidP="00074168">
      <w:pPr>
        <w:pStyle w:val="ListParagraph"/>
        <w:numPr>
          <w:ilvl w:val="0"/>
          <w:numId w:val="37"/>
        </w:numPr>
        <w:jc w:val="both"/>
        <w:rPr>
          <w:rFonts w:ascii="Arial" w:hAnsi="Arial" w:cs="Arial"/>
          <w:color w:val="000000"/>
          <w:sz w:val="22"/>
          <w:szCs w:val="22"/>
        </w:rPr>
      </w:pPr>
      <w:r>
        <w:rPr>
          <w:rFonts w:ascii="Arial" w:hAnsi="Arial" w:cs="Arial"/>
          <w:color w:val="000000"/>
          <w:sz w:val="22"/>
          <w:szCs w:val="22"/>
        </w:rPr>
        <w:t>An information</w:t>
      </w:r>
      <w:r w:rsidR="004642B8">
        <w:rPr>
          <w:rFonts w:ascii="Arial" w:hAnsi="Arial" w:cs="Arial"/>
          <w:color w:val="000000"/>
          <w:sz w:val="22"/>
          <w:szCs w:val="22"/>
        </w:rPr>
        <w:t>al</w:t>
      </w:r>
      <w:r>
        <w:rPr>
          <w:rFonts w:ascii="Arial" w:hAnsi="Arial" w:cs="Arial"/>
          <w:color w:val="000000"/>
          <w:sz w:val="22"/>
          <w:szCs w:val="22"/>
        </w:rPr>
        <w:t xml:space="preserve"> meeting was held with Town Officials on December 17, 2025.</w:t>
      </w:r>
    </w:p>
    <w:p w14:paraId="1547B503" w14:textId="77777777" w:rsidR="000C5C84" w:rsidRPr="000C5C84" w:rsidRDefault="000C5C84" w:rsidP="000C5C84">
      <w:pPr>
        <w:pStyle w:val="ListParagraph"/>
        <w:rPr>
          <w:rFonts w:ascii="Arial" w:hAnsi="Arial" w:cs="Arial"/>
          <w:color w:val="000000"/>
          <w:sz w:val="22"/>
          <w:szCs w:val="22"/>
        </w:rPr>
      </w:pPr>
    </w:p>
    <w:p w14:paraId="47AC1042" w14:textId="0DFF0105" w:rsidR="000C5C84" w:rsidRDefault="004642B8" w:rsidP="00FD19EA">
      <w:pPr>
        <w:pStyle w:val="ListParagraph"/>
        <w:numPr>
          <w:ilvl w:val="0"/>
          <w:numId w:val="37"/>
        </w:numPr>
        <w:ind w:right="720"/>
        <w:jc w:val="both"/>
        <w:rPr>
          <w:rFonts w:ascii="Arial" w:hAnsi="Arial" w:cs="Arial"/>
          <w:color w:val="000000"/>
          <w:sz w:val="22"/>
          <w:szCs w:val="22"/>
        </w:rPr>
      </w:pPr>
      <w:r>
        <w:rPr>
          <w:rFonts w:ascii="Arial" w:hAnsi="Arial" w:cs="Arial"/>
          <w:color w:val="000000"/>
          <w:sz w:val="22"/>
          <w:szCs w:val="22"/>
        </w:rPr>
        <w:t>The</w:t>
      </w:r>
      <w:r w:rsidR="000C5C84">
        <w:rPr>
          <w:rFonts w:ascii="Arial" w:hAnsi="Arial" w:cs="Arial"/>
          <w:color w:val="000000"/>
          <w:sz w:val="22"/>
          <w:szCs w:val="22"/>
        </w:rPr>
        <w:t xml:space="preserve"> proposal was vetted by Patriot Regional Emergency Communications Center.</w:t>
      </w:r>
    </w:p>
    <w:p w14:paraId="4EB9CF49" w14:textId="77777777" w:rsidR="000C5C84" w:rsidRPr="000C5C84" w:rsidRDefault="000C5C84" w:rsidP="00FD19EA">
      <w:pPr>
        <w:pStyle w:val="ListParagraph"/>
        <w:ind w:right="720"/>
        <w:rPr>
          <w:rFonts w:ascii="Arial" w:hAnsi="Arial" w:cs="Arial"/>
          <w:color w:val="000000"/>
          <w:sz w:val="22"/>
          <w:szCs w:val="22"/>
        </w:rPr>
      </w:pPr>
    </w:p>
    <w:p w14:paraId="053D9982" w14:textId="1D31D23D" w:rsidR="000C5C84" w:rsidRDefault="00994780" w:rsidP="00FD19EA">
      <w:pPr>
        <w:pStyle w:val="ListParagraph"/>
        <w:numPr>
          <w:ilvl w:val="0"/>
          <w:numId w:val="37"/>
        </w:numPr>
        <w:ind w:right="720"/>
        <w:jc w:val="both"/>
        <w:rPr>
          <w:rFonts w:ascii="Arial" w:hAnsi="Arial" w:cs="Arial"/>
          <w:color w:val="000000"/>
          <w:sz w:val="22"/>
          <w:szCs w:val="22"/>
        </w:rPr>
      </w:pPr>
      <w:r>
        <w:rPr>
          <w:rFonts w:ascii="Arial" w:hAnsi="Arial" w:cs="Arial"/>
          <w:color w:val="000000"/>
          <w:sz w:val="22"/>
          <w:szCs w:val="22"/>
        </w:rPr>
        <w:t xml:space="preserve">In the process of preparing to file a Special Permit Application </w:t>
      </w:r>
      <w:r w:rsidR="00FD19EA">
        <w:rPr>
          <w:rFonts w:ascii="Arial" w:hAnsi="Arial" w:cs="Arial"/>
          <w:color w:val="000000"/>
          <w:sz w:val="22"/>
          <w:szCs w:val="22"/>
        </w:rPr>
        <w:t>to the Planning Board.</w:t>
      </w:r>
    </w:p>
    <w:p w14:paraId="291C831D" w14:textId="77777777" w:rsidR="00FD19EA" w:rsidRPr="00FD19EA" w:rsidRDefault="00FD19EA" w:rsidP="00FD19EA">
      <w:pPr>
        <w:pStyle w:val="ListParagraph"/>
        <w:rPr>
          <w:rFonts w:ascii="Arial" w:hAnsi="Arial" w:cs="Arial"/>
          <w:color w:val="000000"/>
          <w:sz w:val="22"/>
          <w:szCs w:val="22"/>
        </w:rPr>
      </w:pPr>
    </w:p>
    <w:p w14:paraId="6B28F911" w14:textId="13DA8006" w:rsidR="00FD19EA" w:rsidRPr="00074168" w:rsidRDefault="00FD19EA" w:rsidP="00FD19EA">
      <w:pPr>
        <w:pStyle w:val="ListParagraph"/>
        <w:numPr>
          <w:ilvl w:val="0"/>
          <w:numId w:val="37"/>
        </w:numPr>
        <w:ind w:right="720"/>
        <w:jc w:val="both"/>
        <w:rPr>
          <w:rFonts w:ascii="Arial" w:hAnsi="Arial" w:cs="Arial"/>
          <w:color w:val="000000"/>
          <w:sz w:val="22"/>
          <w:szCs w:val="22"/>
        </w:rPr>
      </w:pPr>
      <w:r>
        <w:rPr>
          <w:rFonts w:ascii="Arial" w:hAnsi="Arial" w:cs="Arial"/>
          <w:color w:val="000000"/>
          <w:sz w:val="22"/>
          <w:szCs w:val="22"/>
        </w:rPr>
        <w:t>Completed a</w:t>
      </w:r>
      <w:r w:rsidR="00273FA2">
        <w:rPr>
          <w:rFonts w:ascii="Arial" w:hAnsi="Arial" w:cs="Arial"/>
          <w:color w:val="000000"/>
          <w:sz w:val="22"/>
          <w:szCs w:val="22"/>
        </w:rPr>
        <w:t xml:space="preserve"> </w:t>
      </w:r>
      <w:r w:rsidR="00AB0E33">
        <w:rPr>
          <w:rFonts w:ascii="Arial" w:hAnsi="Arial" w:cs="Arial"/>
          <w:color w:val="000000"/>
          <w:sz w:val="22"/>
          <w:szCs w:val="22"/>
        </w:rPr>
        <w:t>preliminary</w:t>
      </w:r>
      <w:r>
        <w:rPr>
          <w:rFonts w:ascii="Arial" w:hAnsi="Arial" w:cs="Arial"/>
          <w:color w:val="000000"/>
          <w:sz w:val="22"/>
          <w:szCs w:val="22"/>
        </w:rPr>
        <w:t xml:space="preserve"> Historical </w:t>
      </w:r>
      <w:r w:rsidR="00273FA2">
        <w:rPr>
          <w:rFonts w:ascii="Arial" w:hAnsi="Arial" w:cs="Arial"/>
          <w:color w:val="000000"/>
          <w:sz w:val="22"/>
          <w:szCs w:val="22"/>
        </w:rPr>
        <w:t>Resources</w:t>
      </w:r>
      <w:r>
        <w:rPr>
          <w:rFonts w:ascii="Arial" w:hAnsi="Arial" w:cs="Arial"/>
          <w:color w:val="000000"/>
          <w:sz w:val="22"/>
          <w:szCs w:val="22"/>
        </w:rPr>
        <w:t xml:space="preserve"> Review</w:t>
      </w:r>
      <w:r w:rsidR="00170BA7">
        <w:rPr>
          <w:rFonts w:ascii="Arial" w:hAnsi="Arial" w:cs="Arial"/>
          <w:color w:val="000000"/>
          <w:sz w:val="22"/>
          <w:szCs w:val="22"/>
        </w:rPr>
        <w:t xml:space="preserve"> by Acme Heritage Consultants.</w:t>
      </w:r>
    </w:p>
    <w:p w14:paraId="34C73939" w14:textId="77777777" w:rsidR="00FC3CBE" w:rsidRPr="00074168" w:rsidRDefault="00FC3CBE" w:rsidP="00FD19EA">
      <w:pPr>
        <w:spacing w:after="0"/>
        <w:ind w:left="360" w:right="720"/>
        <w:jc w:val="both"/>
        <w:rPr>
          <w:rFonts w:ascii="Arial" w:hAnsi="Arial" w:cs="Arial"/>
          <w:color w:val="000000"/>
        </w:rPr>
      </w:pPr>
    </w:p>
    <w:p w14:paraId="23DD8003" w14:textId="04C5F94A" w:rsidR="000F35B7" w:rsidRDefault="00491B81" w:rsidP="00074168">
      <w:pPr>
        <w:spacing w:after="0"/>
        <w:ind w:left="360"/>
        <w:jc w:val="both"/>
        <w:rPr>
          <w:rFonts w:ascii="Arial" w:hAnsi="Arial" w:cs="Arial"/>
          <w:color w:val="000000"/>
        </w:rPr>
      </w:pPr>
      <w:r>
        <w:rPr>
          <w:rFonts w:ascii="Arial" w:hAnsi="Arial" w:cs="Arial"/>
          <w:color w:val="000000"/>
        </w:rPr>
        <w:t xml:space="preserve">Mr. Dituri </w:t>
      </w:r>
      <w:r w:rsidR="00C03CB4">
        <w:rPr>
          <w:rFonts w:ascii="Arial" w:hAnsi="Arial" w:cs="Arial"/>
          <w:color w:val="000000"/>
        </w:rPr>
        <w:t>reviewed the proposed site plan with the Planning Board.</w:t>
      </w:r>
      <w:r w:rsidR="001B79E6">
        <w:rPr>
          <w:rFonts w:ascii="Arial" w:hAnsi="Arial" w:cs="Arial"/>
          <w:color w:val="000000"/>
        </w:rPr>
        <w:t xml:space="preserve">  He said the </w:t>
      </w:r>
      <w:r w:rsidR="002A075F">
        <w:rPr>
          <w:rFonts w:ascii="Arial" w:hAnsi="Arial" w:cs="Arial"/>
          <w:color w:val="000000"/>
        </w:rPr>
        <w:t>proposed 120-foot wireless tower would be located</w:t>
      </w:r>
      <w:r w:rsidR="00D31869">
        <w:rPr>
          <w:rFonts w:ascii="Arial" w:hAnsi="Arial" w:cs="Arial"/>
          <w:color w:val="000000"/>
        </w:rPr>
        <w:t xml:space="preserve"> on the high school property</w:t>
      </w:r>
      <w:r w:rsidR="002A075F">
        <w:rPr>
          <w:rFonts w:ascii="Arial" w:hAnsi="Arial" w:cs="Arial"/>
          <w:color w:val="000000"/>
        </w:rPr>
        <w:t xml:space="preserve"> within the area already developed for </w:t>
      </w:r>
      <w:r w:rsidR="009F2C90">
        <w:rPr>
          <w:rFonts w:ascii="Arial" w:hAnsi="Arial" w:cs="Arial"/>
          <w:color w:val="000000"/>
        </w:rPr>
        <w:t>the school</w:t>
      </w:r>
      <w:r w:rsidR="00D31869">
        <w:rPr>
          <w:rFonts w:ascii="Arial" w:hAnsi="Arial" w:cs="Arial"/>
          <w:color w:val="000000"/>
        </w:rPr>
        <w:t>’s</w:t>
      </w:r>
      <w:r w:rsidR="009F2C90">
        <w:rPr>
          <w:rFonts w:ascii="Arial" w:hAnsi="Arial" w:cs="Arial"/>
          <w:color w:val="000000"/>
        </w:rPr>
        <w:t xml:space="preserve"> maintenance </w:t>
      </w:r>
      <w:r w:rsidR="00D31869">
        <w:rPr>
          <w:rFonts w:ascii="Arial" w:hAnsi="Arial" w:cs="Arial"/>
          <w:color w:val="000000"/>
        </w:rPr>
        <w:t>building</w:t>
      </w:r>
      <w:r w:rsidR="002A075F">
        <w:rPr>
          <w:rFonts w:ascii="Arial" w:hAnsi="Arial" w:cs="Arial"/>
          <w:color w:val="000000"/>
        </w:rPr>
        <w:t>.</w:t>
      </w:r>
      <w:r w:rsidR="006F30E5">
        <w:rPr>
          <w:rFonts w:ascii="Arial" w:hAnsi="Arial" w:cs="Arial"/>
          <w:color w:val="000000"/>
        </w:rPr>
        <w:t xml:space="preserve">  Mr. Dituri also reviewed the site </w:t>
      </w:r>
      <w:r w:rsidR="00D31869">
        <w:rPr>
          <w:rFonts w:ascii="Arial" w:hAnsi="Arial" w:cs="Arial"/>
          <w:color w:val="000000"/>
        </w:rPr>
        <w:t>topography</w:t>
      </w:r>
      <w:r w:rsidR="006F30E5">
        <w:rPr>
          <w:rFonts w:ascii="Arial" w:hAnsi="Arial" w:cs="Arial"/>
          <w:color w:val="000000"/>
        </w:rPr>
        <w:t>.</w:t>
      </w:r>
    </w:p>
    <w:p w14:paraId="0C78147B" w14:textId="77777777" w:rsidR="00047D2F" w:rsidRDefault="00047D2F" w:rsidP="00074168">
      <w:pPr>
        <w:spacing w:after="0"/>
        <w:ind w:left="360"/>
        <w:jc w:val="both"/>
        <w:rPr>
          <w:rFonts w:ascii="Arial" w:hAnsi="Arial" w:cs="Arial"/>
          <w:color w:val="000000"/>
        </w:rPr>
      </w:pPr>
    </w:p>
    <w:p w14:paraId="0A5D76DB" w14:textId="551A192A" w:rsidR="0037171C" w:rsidRDefault="00047D2F" w:rsidP="006B513C">
      <w:pPr>
        <w:spacing w:after="0"/>
        <w:ind w:left="360"/>
        <w:jc w:val="both"/>
        <w:rPr>
          <w:rFonts w:ascii="Arial" w:hAnsi="Arial" w:cs="Arial"/>
          <w:color w:val="000000"/>
        </w:rPr>
      </w:pPr>
      <w:r>
        <w:rPr>
          <w:rFonts w:ascii="Arial" w:hAnsi="Arial" w:cs="Arial"/>
          <w:color w:val="000000"/>
        </w:rPr>
        <w:t xml:space="preserve">Mr. Dituri </w:t>
      </w:r>
      <w:r w:rsidR="00207761">
        <w:rPr>
          <w:rFonts w:ascii="Arial" w:hAnsi="Arial" w:cs="Arial"/>
          <w:color w:val="000000"/>
        </w:rPr>
        <w:t>stated that per Section 218-6.2 (Schedule of Intensity Re</w:t>
      </w:r>
      <w:r w:rsidR="009F2C90">
        <w:rPr>
          <w:rFonts w:ascii="Arial" w:hAnsi="Arial" w:cs="Arial"/>
          <w:color w:val="000000"/>
        </w:rPr>
        <w:t>gulations)</w:t>
      </w:r>
      <w:r w:rsidR="00207761">
        <w:rPr>
          <w:rFonts w:ascii="Arial" w:hAnsi="Arial" w:cs="Arial"/>
          <w:color w:val="000000"/>
        </w:rPr>
        <w:t>:</w:t>
      </w:r>
      <w:r w:rsidR="009F2C90">
        <w:rPr>
          <w:rFonts w:ascii="Arial" w:hAnsi="Arial" w:cs="Arial"/>
          <w:color w:val="000000"/>
        </w:rPr>
        <w:t xml:space="preserve"> </w:t>
      </w:r>
      <w:r w:rsidR="00207761">
        <w:rPr>
          <w:rFonts w:ascii="Arial" w:hAnsi="Arial" w:cs="Arial"/>
          <w:color w:val="000000"/>
        </w:rPr>
        <w:t xml:space="preserve"> Maximum and minimum building setback</w:t>
      </w:r>
      <w:r w:rsidR="001A3064">
        <w:rPr>
          <w:rFonts w:ascii="Arial" w:hAnsi="Arial" w:cs="Arial"/>
          <w:color w:val="000000"/>
        </w:rPr>
        <w:t>s</w:t>
      </w:r>
      <w:r w:rsidR="009F2C90">
        <w:rPr>
          <w:rFonts w:ascii="Arial" w:hAnsi="Arial" w:cs="Arial"/>
          <w:color w:val="000000"/>
        </w:rPr>
        <w:t xml:space="preserve"> may be</w:t>
      </w:r>
      <w:r w:rsidR="001A3064">
        <w:rPr>
          <w:rFonts w:ascii="Arial" w:hAnsi="Arial" w:cs="Arial"/>
          <w:color w:val="000000"/>
        </w:rPr>
        <w:t xml:space="preserve"> waived by special permit from the Planning Board, where it finds such waiver to be harmonious</w:t>
      </w:r>
      <w:r w:rsidR="00F53844">
        <w:rPr>
          <w:rFonts w:ascii="Arial" w:hAnsi="Arial" w:cs="Arial"/>
          <w:color w:val="000000"/>
        </w:rPr>
        <w:t xml:space="preserve"> with the </w:t>
      </w:r>
      <w:r w:rsidR="00C23F26">
        <w:rPr>
          <w:rFonts w:ascii="Arial" w:hAnsi="Arial" w:cs="Arial"/>
          <w:color w:val="000000"/>
        </w:rPr>
        <w:t xml:space="preserve">intent of the district and the character and scale of the building’s location.  </w:t>
      </w:r>
      <w:r w:rsidR="00F53844">
        <w:rPr>
          <w:rFonts w:ascii="Arial" w:hAnsi="Arial" w:cs="Arial"/>
          <w:color w:val="000000"/>
        </w:rPr>
        <w:t xml:space="preserve">He added that the two waivers </w:t>
      </w:r>
      <w:r w:rsidR="00EC653E">
        <w:rPr>
          <w:rFonts w:ascii="Arial" w:hAnsi="Arial" w:cs="Arial"/>
          <w:color w:val="000000"/>
        </w:rPr>
        <w:t>being requested were</w:t>
      </w:r>
      <w:r w:rsidR="005352D9">
        <w:rPr>
          <w:rFonts w:ascii="Arial" w:hAnsi="Arial" w:cs="Arial"/>
          <w:color w:val="000000"/>
        </w:rPr>
        <w:t>:</w:t>
      </w:r>
    </w:p>
    <w:p w14:paraId="10374DCE" w14:textId="77777777" w:rsidR="006B513C" w:rsidRDefault="006B513C" w:rsidP="006B513C">
      <w:pPr>
        <w:spacing w:after="0"/>
        <w:ind w:left="360"/>
        <w:jc w:val="both"/>
        <w:rPr>
          <w:rFonts w:ascii="Arial" w:hAnsi="Arial" w:cs="Arial"/>
          <w:color w:val="000000"/>
        </w:rPr>
      </w:pPr>
    </w:p>
    <w:p w14:paraId="1C5066E3" w14:textId="14F0DF8D" w:rsidR="00B44C29" w:rsidRPr="006B513C" w:rsidRDefault="00EC653E" w:rsidP="006B513C">
      <w:pPr>
        <w:pStyle w:val="ListParagraph"/>
        <w:numPr>
          <w:ilvl w:val="0"/>
          <w:numId w:val="38"/>
        </w:numPr>
        <w:ind w:right="720"/>
        <w:jc w:val="both"/>
        <w:rPr>
          <w:rFonts w:ascii="Arial" w:hAnsi="Arial" w:cs="Arial"/>
          <w:color w:val="000000"/>
          <w:sz w:val="22"/>
          <w:szCs w:val="22"/>
        </w:rPr>
      </w:pPr>
      <w:r w:rsidRPr="005352D9">
        <w:rPr>
          <w:rFonts w:ascii="Arial" w:hAnsi="Arial" w:cs="Arial"/>
          <w:color w:val="000000"/>
          <w:sz w:val="22"/>
          <w:szCs w:val="22"/>
        </w:rPr>
        <w:t>Section 218-10.1 (G)(2) – 150</w:t>
      </w:r>
      <w:r w:rsidR="004A105F">
        <w:rPr>
          <w:rFonts w:ascii="Arial" w:hAnsi="Arial" w:cs="Arial"/>
          <w:color w:val="000000"/>
          <w:sz w:val="22"/>
          <w:szCs w:val="22"/>
        </w:rPr>
        <w:t xml:space="preserve"> feet</w:t>
      </w:r>
      <w:r w:rsidRPr="005352D9">
        <w:rPr>
          <w:rFonts w:ascii="Arial" w:hAnsi="Arial" w:cs="Arial"/>
          <w:color w:val="000000"/>
          <w:sz w:val="22"/>
          <w:szCs w:val="22"/>
        </w:rPr>
        <w:t xml:space="preserve"> from a slope in excess of 5%.  Note:  Tower location is on a slight ridge</w:t>
      </w:r>
      <w:r w:rsidR="005352D9">
        <w:rPr>
          <w:rFonts w:ascii="Arial" w:hAnsi="Arial" w:cs="Arial"/>
          <w:color w:val="000000"/>
          <w:sz w:val="22"/>
          <w:szCs w:val="22"/>
        </w:rPr>
        <w:t xml:space="preserve"> and is app</w:t>
      </w:r>
      <w:r w:rsidR="009C4099">
        <w:rPr>
          <w:rFonts w:ascii="Arial" w:hAnsi="Arial" w:cs="Arial"/>
          <w:color w:val="000000"/>
          <w:sz w:val="22"/>
          <w:szCs w:val="22"/>
        </w:rPr>
        <w:t xml:space="preserve">roximately 40 feet from where the grade </w:t>
      </w:r>
      <w:r w:rsidR="00F97792">
        <w:rPr>
          <w:rFonts w:ascii="Arial" w:hAnsi="Arial" w:cs="Arial"/>
          <w:color w:val="000000"/>
          <w:sz w:val="22"/>
          <w:szCs w:val="22"/>
        </w:rPr>
        <w:t>slopes down.</w:t>
      </w:r>
    </w:p>
    <w:p w14:paraId="037FA259" w14:textId="5BAC724F" w:rsidR="0058620F" w:rsidRDefault="00BF674B" w:rsidP="00A12EE5">
      <w:pPr>
        <w:pStyle w:val="ListParagraph"/>
        <w:numPr>
          <w:ilvl w:val="0"/>
          <w:numId w:val="38"/>
        </w:numPr>
        <w:ind w:right="720"/>
        <w:jc w:val="both"/>
        <w:rPr>
          <w:rFonts w:ascii="Arial" w:hAnsi="Arial" w:cs="Arial"/>
          <w:color w:val="000000"/>
          <w:sz w:val="22"/>
          <w:szCs w:val="22"/>
        </w:rPr>
      </w:pPr>
      <w:r w:rsidRPr="00465CE7">
        <w:rPr>
          <w:rFonts w:ascii="Arial" w:hAnsi="Arial" w:cs="Arial"/>
          <w:color w:val="000000"/>
          <w:sz w:val="22"/>
          <w:szCs w:val="22"/>
        </w:rPr>
        <w:t>Section 218-10.1 (G)(3)</w:t>
      </w:r>
      <w:r w:rsidR="00875BEF" w:rsidRPr="00465CE7">
        <w:rPr>
          <w:rFonts w:ascii="Arial" w:hAnsi="Arial" w:cs="Arial"/>
          <w:color w:val="000000"/>
          <w:sz w:val="22"/>
          <w:szCs w:val="22"/>
        </w:rPr>
        <w:t xml:space="preserve"> </w:t>
      </w:r>
      <w:r w:rsidR="007663E1" w:rsidRPr="00465CE7">
        <w:rPr>
          <w:rFonts w:ascii="Arial" w:hAnsi="Arial" w:cs="Arial"/>
          <w:color w:val="000000"/>
          <w:sz w:val="22"/>
          <w:szCs w:val="22"/>
        </w:rPr>
        <w:t>–</w:t>
      </w:r>
      <w:r w:rsidR="005E32B7" w:rsidRPr="00465CE7">
        <w:rPr>
          <w:rFonts w:ascii="Arial" w:hAnsi="Arial" w:cs="Arial"/>
          <w:color w:val="000000"/>
          <w:sz w:val="22"/>
          <w:szCs w:val="22"/>
        </w:rPr>
        <w:t xml:space="preserve"> </w:t>
      </w:r>
      <w:r w:rsidR="007663E1" w:rsidRPr="00465CE7">
        <w:rPr>
          <w:rFonts w:ascii="Arial" w:hAnsi="Arial" w:cs="Arial"/>
          <w:color w:val="000000"/>
          <w:sz w:val="22"/>
          <w:szCs w:val="22"/>
        </w:rPr>
        <w:t>500 feet</w:t>
      </w:r>
      <w:r w:rsidR="004A105F" w:rsidRPr="00465CE7">
        <w:rPr>
          <w:rFonts w:ascii="Arial" w:hAnsi="Arial" w:cs="Arial"/>
          <w:color w:val="000000"/>
          <w:sz w:val="22"/>
          <w:szCs w:val="22"/>
        </w:rPr>
        <w:t xml:space="preserve"> from all existing buildings</w:t>
      </w:r>
      <w:r w:rsidR="00D76213" w:rsidRPr="00465CE7">
        <w:rPr>
          <w:rFonts w:ascii="Arial" w:hAnsi="Arial" w:cs="Arial"/>
          <w:color w:val="000000"/>
          <w:sz w:val="22"/>
          <w:szCs w:val="22"/>
        </w:rPr>
        <w:t>.  Note:  Tow</w:t>
      </w:r>
      <w:r w:rsidR="003A60EC">
        <w:rPr>
          <w:rFonts w:ascii="Arial" w:hAnsi="Arial" w:cs="Arial"/>
          <w:color w:val="000000"/>
          <w:sz w:val="22"/>
          <w:szCs w:val="22"/>
        </w:rPr>
        <w:t>er</w:t>
      </w:r>
      <w:r w:rsidR="00D76213" w:rsidRPr="00465CE7">
        <w:rPr>
          <w:rFonts w:ascii="Arial" w:hAnsi="Arial" w:cs="Arial"/>
          <w:color w:val="000000"/>
          <w:sz w:val="22"/>
          <w:szCs w:val="22"/>
        </w:rPr>
        <w:t xml:space="preserve"> is 110 feet from the existing </w:t>
      </w:r>
      <w:r w:rsidR="00F97792">
        <w:rPr>
          <w:rFonts w:ascii="Arial" w:hAnsi="Arial" w:cs="Arial"/>
          <w:color w:val="000000"/>
          <w:sz w:val="22"/>
          <w:szCs w:val="22"/>
        </w:rPr>
        <w:t>school</w:t>
      </w:r>
      <w:r w:rsidR="00D76213" w:rsidRPr="00465CE7">
        <w:rPr>
          <w:rFonts w:ascii="Arial" w:hAnsi="Arial" w:cs="Arial"/>
          <w:color w:val="000000"/>
          <w:sz w:val="22"/>
          <w:szCs w:val="22"/>
        </w:rPr>
        <w:t xml:space="preserve"> maintenance building and </w:t>
      </w:r>
      <w:r w:rsidR="00A04471" w:rsidRPr="00465CE7">
        <w:rPr>
          <w:rFonts w:ascii="Arial" w:hAnsi="Arial" w:cs="Arial"/>
          <w:color w:val="000000"/>
          <w:sz w:val="22"/>
          <w:szCs w:val="22"/>
        </w:rPr>
        <w:t xml:space="preserve">175 feet from the existing </w:t>
      </w:r>
      <w:r w:rsidR="00465CE7" w:rsidRPr="00465CE7">
        <w:rPr>
          <w:rFonts w:ascii="Arial" w:hAnsi="Arial" w:cs="Arial"/>
          <w:color w:val="000000"/>
          <w:sz w:val="22"/>
          <w:szCs w:val="22"/>
        </w:rPr>
        <w:t>self-support tower</w:t>
      </w:r>
      <w:r w:rsidR="00F97792">
        <w:rPr>
          <w:rFonts w:ascii="Arial" w:hAnsi="Arial" w:cs="Arial"/>
          <w:color w:val="000000"/>
          <w:sz w:val="22"/>
          <w:szCs w:val="22"/>
        </w:rPr>
        <w:t xml:space="preserve"> (Town’s emergency communications)</w:t>
      </w:r>
      <w:r w:rsidR="00465CE7" w:rsidRPr="00465CE7">
        <w:rPr>
          <w:rFonts w:ascii="Arial" w:hAnsi="Arial" w:cs="Arial"/>
          <w:color w:val="000000"/>
          <w:sz w:val="22"/>
          <w:szCs w:val="22"/>
        </w:rPr>
        <w:t>.</w:t>
      </w:r>
    </w:p>
    <w:p w14:paraId="45D3B522" w14:textId="77777777" w:rsidR="00AC6409" w:rsidRPr="00AC6409" w:rsidRDefault="00AC6409" w:rsidP="00AC6409">
      <w:pPr>
        <w:pStyle w:val="ListParagraph"/>
        <w:ind w:left="1080"/>
        <w:jc w:val="both"/>
        <w:rPr>
          <w:rFonts w:ascii="Arial" w:hAnsi="Arial" w:cs="Arial"/>
          <w:color w:val="000000"/>
          <w:sz w:val="22"/>
          <w:szCs w:val="22"/>
        </w:rPr>
      </w:pPr>
    </w:p>
    <w:p w14:paraId="55CBD12F" w14:textId="6760CFC2" w:rsidR="00AC6409" w:rsidRDefault="00AC6409" w:rsidP="00EF6ED3">
      <w:pPr>
        <w:ind w:left="360"/>
        <w:jc w:val="both"/>
        <w:rPr>
          <w:rFonts w:ascii="Arial" w:hAnsi="Arial" w:cs="Arial"/>
          <w:color w:val="000000"/>
        </w:rPr>
      </w:pPr>
      <w:r>
        <w:rPr>
          <w:rFonts w:ascii="Arial" w:hAnsi="Arial" w:cs="Arial"/>
          <w:color w:val="000000"/>
        </w:rPr>
        <w:t xml:space="preserve">Mr. Dituri provided the Planning Board with supporting </w:t>
      </w:r>
      <w:r w:rsidR="002B360E">
        <w:rPr>
          <w:rFonts w:ascii="Arial" w:hAnsi="Arial" w:cs="Arial"/>
          <w:color w:val="000000"/>
        </w:rPr>
        <w:t>documentation</w:t>
      </w:r>
      <w:r w:rsidR="00841843">
        <w:rPr>
          <w:rFonts w:ascii="Arial" w:hAnsi="Arial" w:cs="Arial"/>
          <w:color w:val="000000"/>
        </w:rPr>
        <w:t xml:space="preserve"> and reference materials</w:t>
      </w:r>
      <w:r w:rsidR="003B5322">
        <w:rPr>
          <w:rFonts w:ascii="Arial" w:hAnsi="Arial" w:cs="Arial"/>
          <w:color w:val="000000"/>
        </w:rPr>
        <w:t>.</w:t>
      </w:r>
      <w:r w:rsidR="002B360E">
        <w:rPr>
          <w:rFonts w:ascii="Arial" w:hAnsi="Arial" w:cs="Arial"/>
          <w:color w:val="000000"/>
        </w:rPr>
        <w:t xml:space="preserve"> He said they were planning to file the Special Permit soon and were hoping to open the public hearing within the next 45 days, subject to coordination of the balloon float test that the bylaw requires.</w:t>
      </w:r>
    </w:p>
    <w:p w14:paraId="64ABF795" w14:textId="36F010A3" w:rsidR="000610AB" w:rsidRDefault="005D750C" w:rsidP="00EF6ED3">
      <w:pPr>
        <w:ind w:left="360"/>
        <w:jc w:val="both"/>
        <w:rPr>
          <w:rFonts w:ascii="Arial" w:hAnsi="Arial" w:cs="Arial"/>
          <w:color w:val="000000"/>
        </w:rPr>
      </w:pPr>
      <w:r>
        <w:rPr>
          <w:rFonts w:ascii="Arial" w:hAnsi="Arial" w:cs="Arial"/>
          <w:color w:val="000000"/>
        </w:rPr>
        <w:t>Mr. Barringer asked</w:t>
      </w:r>
      <w:r w:rsidR="00BE3E58">
        <w:rPr>
          <w:rFonts w:ascii="Arial" w:hAnsi="Arial" w:cs="Arial"/>
          <w:color w:val="000000"/>
        </w:rPr>
        <w:t xml:space="preserve"> </w:t>
      </w:r>
      <w:r w:rsidR="003B258F">
        <w:rPr>
          <w:rFonts w:ascii="Arial" w:hAnsi="Arial" w:cs="Arial"/>
          <w:color w:val="000000"/>
        </w:rPr>
        <w:t>about</w:t>
      </w:r>
      <w:r w:rsidR="00686F61">
        <w:rPr>
          <w:rFonts w:ascii="Arial" w:hAnsi="Arial" w:cs="Arial"/>
          <w:color w:val="000000"/>
        </w:rPr>
        <w:t xml:space="preserve"> </w:t>
      </w:r>
      <w:r w:rsidR="008B02BB">
        <w:rPr>
          <w:rFonts w:ascii="Arial" w:hAnsi="Arial" w:cs="Arial"/>
          <w:color w:val="000000"/>
        </w:rPr>
        <w:t>site</w:t>
      </w:r>
      <w:r w:rsidR="00686F61">
        <w:rPr>
          <w:rFonts w:ascii="Arial" w:hAnsi="Arial" w:cs="Arial"/>
          <w:color w:val="000000"/>
        </w:rPr>
        <w:t xml:space="preserve"> lighting.  Mr. Dituri replied</w:t>
      </w:r>
      <w:r w:rsidR="002D28A9">
        <w:rPr>
          <w:rFonts w:ascii="Arial" w:hAnsi="Arial" w:cs="Arial"/>
          <w:color w:val="000000"/>
        </w:rPr>
        <w:t xml:space="preserve"> that there were no current plans for any </w:t>
      </w:r>
      <w:r w:rsidR="002B360E">
        <w:rPr>
          <w:rFonts w:ascii="Arial" w:hAnsi="Arial" w:cs="Arial"/>
          <w:color w:val="000000"/>
        </w:rPr>
        <w:t xml:space="preserve">site </w:t>
      </w:r>
      <w:r w:rsidR="002D28A9">
        <w:rPr>
          <w:rFonts w:ascii="Arial" w:hAnsi="Arial" w:cs="Arial"/>
          <w:color w:val="000000"/>
        </w:rPr>
        <w:t>lighting</w:t>
      </w:r>
      <w:r w:rsidR="002B360E">
        <w:rPr>
          <w:rFonts w:ascii="Arial" w:hAnsi="Arial" w:cs="Arial"/>
          <w:color w:val="000000"/>
        </w:rPr>
        <w:t xml:space="preserve"> within the compound</w:t>
      </w:r>
      <w:r w:rsidR="002D28A9">
        <w:rPr>
          <w:rFonts w:ascii="Arial" w:hAnsi="Arial" w:cs="Arial"/>
          <w:color w:val="000000"/>
        </w:rPr>
        <w:t xml:space="preserve">.  </w:t>
      </w:r>
    </w:p>
    <w:p w14:paraId="1F8CCD4A" w14:textId="77777777" w:rsidR="00870AD4" w:rsidRDefault="00870AD4" w:rsidP="00EF6ED3">
      <w:pPr>
        <w:ind w:left="360"/>
        <w:jc w:val="both"/>
        <w:rPr>
          <w:rFonts w:ascii="Arial" w:hAnsi="Arial" w:cs="Arial"/>
          <w:color w:val="000000"/>
        </w:rPr>
      </w:pPr>
    </w:p>
    <w:p w14:paraId="05A9BD16" w14:textId="71A3DA9A" w:rsidR="003C67D7" w:rsidRPr="006139B9" w:rsidRDefault="003C67D7" w:rsidP="00EF6ED3">
      <w:pPr>
        <w:ind w:left="360"/>
        <w:jc w:val="both"/>
        <w:rPr>
          <w:rFonts w:ascii="Arial" w:hAnsi="Arial" w:cs="Arial"/>
          <w:b/>
          <w:bCs/>
          <w:i/>
          <w:iCs/>
          <w:color w:val="000000"/>
          <w:u w:val="single"/>
        </w:rPr>
      </w:pPr>
      <w:r w:rsidRPr="006139B9">
        <w:rPr>
          <w:rFonts w:ascii="Arial" w:hAnsi="Arial" w:cs="Arial"/>
          <w:b/>
          <w:bCs/>
          <w:i/>
          <w:iCs/>
          <w:color w:val="000000"/>
          <w:u w:val="single"/>
        </w:rPr>
        <w:lastRenderedPageBreak/>
        <w:t>Discussion – Request for Bond Release, Bluebird Lane, Village Meadows Subdivision</w:t>
      </w:r>
    </w:p>
    <w:p w14:paraId="44FD017E" w14:textId="710EA47E" w:rsidR="006139B9" w:rsidRDefault="006139B9" w:rsidP="00074168">
      <w:pPr>
        <w:spacing w:after="0"/>
        <w:ind w:left="360"/>
        <w:jc w:val="both"/>
        <w:rPr>
          <w:rFonts w:ascii="Arial" w:hAnsi="Arial" w:cs="Arial"/>
          <w:color w:val="000000"/>
        </w:rPr>
      </w:pPr>
      <w:r>
        <w:rPr>
          <w:rFonts w:ascii="Arial" w:hAnsi="Arial" w:cs="Arial"/>
          <w:color w:val="000000"/>
        </w:rPr>
        <w:t xml:space="preserve">Mr. Tada </w:t>
      </w:r>
      <w:r w:rsidR="00765916">
        <w:rPr>
          <w:rFonts w:ascii="Arial" w:hAnsi="Arial" w:cs="Arial"/>
          <w:color w:val="000000"/>
        </w:rPr>
        <w:t xml:space="preserve">stated that </w:t>
      </w:r>
      <w:r w:rsidR="00D730BB">
        <w:rPr>
          <w:rFonts w:ascii="Arial" w:hAnsi="Arial" w:cs="Arial"/>
          <w:color w:val="000000"/>
        </w:rPr>
        <w:t>Mr. Roger Kanniard, the Developer, had submitted a request to release the performance bond for the completed subdiv</w:t>
      </w:r>
      <w:r w:rsidR="00D407AF">
        <w:rPr>
          <w:rFonts w:ascii="Arial" w:hAnsi="Arial" w:cs="Arial"/>
          <w:color w:val="000000"/>
        </w:rPr>
        <w:t>ision</w:t>
      </w:r>
      <w:r w:rsidR="00392AAA">
        <w:rPr>
          <w:rFonts w:ascii="Arial" w:hAnsi="Arial" w:cs="Arial"/>
          <w:color w:val="000000"/>
        </w:rPr>
        <w:t xml:space="preserve"> in the amount of $124,000</w:t>
      </w:r>
      <w:r w:rsidR="00D407AF">
        <w:rPr>
          <w:rFonts w:ascii="Arial" w:hAnsi="Arial" w:cs="Arial"/>
          <w:color w:val="000000"/>
        </w:rPr>
        <w:t>.</w:t>
      </w:r>
      <w:r w:rsidR="002815A3">
        <w:rPr>
          <w:rFonts w:ascii="Arial" w:hAnsi="Arial" w:cs="Arial"/>
          <w:color w:val="000000"/>
        </w:rPr>
        <w:t xml:space="preserve">  He said the Select Board had completed the taking of the road.</w:t>
      </w:r>
    </w:p>
    <w:p w14:paraId="69253D66" w14:textId="77777777" w:rsidR="00F20516" w:rsidRDefault="00F20516" w:rsidP="00074168">
      <w:pPr>
        <w:spacing w:after="0"/>
        <w:ind w:left="360"/>
        <w:jc w:val="both"/>
        <w:rPr>
          <w:rFonts w:ascii="Arial" w:hAnsi="Arial" w:cs="Arial"/>
          <w:color w:val="000000"/>
        </w:rPr>
      </w:pPr>
    </w:p>
    <w:p w14:paraId="4316DB42" w14:textId="340981E3" w:rsidR="00F20516" w:rsidRDefault="00F20516" w:rsidP="00074168">
      <w:pPr>
        <w:spacing w:after="0"/>
        <w:ind w:left="360"/>
        <w:jc w:val="both"/>
        <w:rPr>
          <w:rFonts w:ascii="Arial" w:hAnsi="Arial" w:cs="Arial"/>
          <w:color w:val="000000"/>
        </w:rPr>
      </w:pPr>
      <w:r w:rsidRPr="000D5849">
        <w:rPr>
          <w:rFonts w:ascii="Arial" w:hAnsi="Arial" w:cs="Arial"/>
          <w:b/>
          <w:bCs/>
          <w:color w:val="000000"/>
          <w:u w:val="single"/>
        </w:rPr>
        <w:t>MOTION:</w:t>
      </w:r>
      <w:r>
        <w:rPr>
          <w:rFonts w:ascii="Arial" w:hAnsi="Arial" w:cs="Arial"/>
          <w:color w:val="000000"/>
        </w:rPr>
        <w:t xml:space="preserve">  </w:t>
      </w:r>
      <w:r w:rsidR="000D5849">
        <w:rPr>
          <w:rFonts w:ascii="Arial" w:hAnsi="Arial" w:cs="Arial"/>
          <w:color w:val="000000"/>
        </w:rPr>
        <w:t xml:space="preserve">Mr. Barringer </w:t>
      </w:r>
      <w:r>
        <w:rPr>
          <w:rFonts w:ascii="Arial" w:hAnsi="Arial" w:cs="Arial"/>
          <w:color w:val="000000"/>
        </w:rPr>
        <w:t xml:space="preserve">made a motion to authorize the bond release </w:t>
      </w:r>
      <w:r w:rsidR="000D5849">
        <w:rPr>
          <w:rFonts w:ascii="Arial" w:hAnsi="Arial" w:cs="Arial"/>
          <w:color w:val="000000"/>
        </w:rPr>
        <w:t>for Bluebird Lane, Village Meadows Subdivision</w:t>
      </w:r>
      <w:r w:rsidR="009F0D98">
        <w:rPr>
          <w:rFonts w:ascii="Arial" w:hAnsi="Arial" w:cs="Arial"/>
          <w:color w:val="000000"/>
        </w:rPr>
        <w:t>, in the amount of $124,000,</w:t>
      </w:r>
      <w:r w:rsidR="000D5849">
        <w:rPr>
          <w:rFonts w:ascii="Arial" w:hAnsi="Arial" w:cs="Arial"/>
          <w:color w:val="000000"/>
        </w:rPr>
        <w:t xml:space="preserve"> along with any interest accrued. </w:t>
      </w:r>
      <w:r w:rsidR="00AB4055">
        <w:rPr>
          <w:rFonts w:ascii="Arial" w:hAnsi="Arial" w:cs="Arial"/>
          <w:color w:val="000000"/>
        </w:rPr>
        <w:t xml:space="preserve"> Mr. Francisco</w:t>
      </w:r>
      <w:r w:rsidR="000D5849">
        <w:rPr>
          <w:rFonts w:ascii="Arial" w:hAnsi="Arial" w:cs="Arial"/>
          <w:color w:val="000000"/>
        </w:rPr>
        <w:t xml:space="preserve"> </w:t>
      </w:r>
      <w:r w:rsidR="00AB4055">
        <w:rPr>
          <w:rFonts w:ascii="Arial" w:hAnsi="Arial" w:cs="Arial"/>
          <w:color w:val="000000"/>
        </w:rPr>
        <w:t>s</w:t>
      </w:r>
      <w:r w:rsidR="000D5849">
        <w:rPr>
          <w:rFonts w:ascii="Arial" w:hAnsi="Arial" w:cs="Arial"/>
          <w:color w:val="000000"/>
        </w:rPr>
        <w:t>econded the motion.</w:t>
      </w:r>
    </w:p>
    <w:p w14:paraId="003F8473" w14:textId="77777777" w:rsidR="0037171C" w:rsidRDefault="0037171C" w:rsidP="00074168">
      <w:pPr>
        <w:spacing w:after="0"/>
        <w:ind w:left="360"/>
        <w:jc w:val="both"/>
        <w:rPr>
          <w:rFonts w:ascii="Arial" w:hAnsi="Arial" w:cs="Arial"/>
          <w:color w:val="000000"/>
        </w:rPr>
      </w:pPr>
    </w:p>
    <w:p w14:paraId="10E2F666" w14:textId="77777777" w:rsidR="0037171C" w:rsidRDefault="0037171C" w:rsidP="0037171C">
      <w:pPr>
        <w:spacing w:after="0"/>
        <w:ind w:left="360"/>
        <w:jc w:val="both"/>
        <w:rPr>
          <w:rFonts w:ascii="Arial" w:hAnsi="Arial" w:cs="Arial"/>
          <w:color w:val="000000"/>
        </w:rPr>
      </w:pPr>
      <w:r>
        <w:rPr>
          <w:rFonts w:ascii="Arial" w:hAnsi="Arial" w:cs="Arial"/>
          <w:color w:val="000000"/>
        </w:rPr>
        <w:t>A roll call vote was taken, which resulted as follows:</w:t>
      </w:r>
    </w:p>
    <w:p w14:paraId="6E137414" w14:textId="77777777" w:rsidR="0037171C" w:rsidRDefault="0037171C" w:rsidP="0037171C">
      <w:pPr>
        <w:spacing w:after="0"/>
        <w:ind w:left="360"/>
        <w:jc w:val="both"/>
        <w:rPr>
          <w:rFonts w:ascii="Arial" w:hAnsi="Arial" w:cs="Arial"/>
          <w:color w:val="000000"/>
        </w:rPr>
      </w:pPr>
    </w:p>
    <w:p w14:paraId="7B5918FA" w14:textId="77777777" w:rsidR="0037171C" w:rsidRDefault="0037171C" w:rsidP="0037171C">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Francisco, Mr. Barringer, Mr. Killam</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6</w:t>
      </w:r>
    </w:p>
    <w:p w14:paraId="24201673" w14:textId="4E796918" w:rsidR="0037171C" w:rsidRDefault="0037171C" w:rsidP="0037171C">
      <w:pPr>
        <w:tabs>
          <w:tab w:val="left" w:pos="1080"/>
        </w:tabs>
        <w:spacing w:after="0"/>
        <w:ind w:left="360"/>
        <w:jc w:val="both"/>
        <w:rPr>
          <w:rFonts w:ascii="Arial" w:hAnsi="Arial" w:cs="Arial"/>
          <w:color w:val="000000"/>
        </w:rPr>
      </w:pPr>
      <w:r>
        <w:rPr>
          <w:rFonts w:ascii="Arial" w:hAnsi="Arial" w:cs="Arial"/>
          <w:color w:val="000000"/>
        </w:rPr>
        <w:tab/>
        <w:t>Mr. Hathaway, Mr. Bonnet</w:t>
      </w:r>
      <w:r w:rsidR="00FD4775">
        <w:rPr>
          <w:rFonts w:ascii="Arial" w:hAnsi="Arial" w:cs="Arial"/>
          <w:color w:val="000000"/>
        </w:rPr>
        <w:t>t</w:t>
      </w:r>
      <w:r>
        <w:rPr>
          <w:rFonts w:ascii="Arial" w:hAnsi="Arial" w:cs="Arial"/>
          <w:color w:val="000000"/>
        </w:rPr>
        <w:t>, &amp; Ms. Black</w:t>
      </w:r>
    </w:p>
    <w:p w14:paraId="7E09F558" w14:textId="77777777" w:rsidR="0037171C" w:rsidRDefault="0037171C" w:rsidP="0037171C">
      <w:pPr>
        <w:tabs>
          <w:tab w:val="left" w:pos="1080"/>
        </w:tabs>
        <w:spacing w:after="0"/>
        <w:ind w:left="360"/>
        <w:jc w:val="both"/>
        <w:rPr>
          <w:rFonts w:ascii="Arial" w:hAnsi="Arial" w:cs="Arial"/>
          <w:color w:val="000000"/>
        </w:rPr>
      </w:pPr>
    </w:p>
    <w:p w14:paraId="5F161A51" w14:textId="77777777" w:rsidR="0037171C" w:rsidRDefault="0037171C" w:rsidP="0037171C">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6DFC7E3F" w14:textId="77777777" w:rsidR="0037171C" w:rsidRDefault="0037171C" w:rsidP="0037171C">
      <w:pPr>
        <w:tabs>
          <w:tab w:val="left" w:pos="1080"/>
        </w:tabs>
        <w:spacing w:after="0"/>
        <w:ind w:left="360"/>
        <w:jc w:val="both"/>
        <w:rPr>
          <w:rFonts w:ascii="Arial" w:hAnsi="Arial" w:cs="Arial"/>
          <w:color w:val="000000"/>
        </w:rPr>
      </w:pPr>
    </w:p>
    <w:p w14:paraId="0A843B83" w14:textId="77777777" w:rsidR="0037171C" w:rsidRDefault="0037171C" w:rsidP="0037171C">
      <w:pPr>
        <w:tabs>
          <w:tab w:val="left" w:pos="1080"/>
        </w:tabs>
        <w:spacing w:after="0"/>
        <w:ind w:left="360"/>
        <w:jc w:val="both"/>
        <w:rPr>
          <w:rFonts w:ascii="Arial" w:hAnsi="Arial" w:cs="Arial"/>
          <w:b/>
          <w:bCs/>
          <w:color w:val="000000"/>
        </w:rPr>
      </w:pPr>
      <w:r w:rsidRPr="00691ED6">
        <w:rPr>
          <w:rFonts w:ascii="Arial" w:hAnsi="Arial" w:cs="Arial"/>
          <w:b/>
          <w:bCs/>
          <w:color w:val="000000"/>
        </w:rPr>
        <w:t>MOTION CARRIED:  6 – 0 – 0.</w:t>
      </w:r>
    </w:p>
    <w:p w14:paraId="0F2C3818" w14:textId="77777777" w:rsidR="0037171C" w:rsidRDefault="0037171C" w:rsidP="00074168">
      <w:pPr>
        <w:spacing w:after="0"/>
        <w:ind w:left="360"/>
        <w:jc w:val="both"/>
        <w:rPr>
          <w:rFonts w:ascii="Arial" w:hAnsi="Arial" w:cs="Arial"/>
          <w:color w:val="000000"/>
        </w:rPr>
      </w:pPr>
    </w:p>
    <w:p w14:paraId="7B587137" w14:textId="335BEF1C" w:rsidR="000D5849" w:rsidRPr="00EC3CF4" w:rsidRDefault="00573366" w:rsidP="00074168">
      <w:pPr>
        <w:spacing w:after="0"/>
        <w:ind w:left="360"/>
        <w:jc w:val="both"/>
        <w:rPr>
          <w:rFonts w:ascii="Arial" w:hAnsi="Arial" w:cs="Arial"/>
          <w:b/>
          <w:bCs/>
          <w:i/>
          <w:iCs/>
          <w:color w:val="000000"/>
          <w:u w:val="single"/>
        </w:rPr>
      </w:pPr>
      <w:r w:rsidRPr="00EC3CF4">
        <w:rPr>
          <w:rFonts w:ascii="Arial" w:hAnsi="Arial" w:cs="Arial"/>
          <w:b/>
          <w:bCs/>
          <w:i/>
          <w:iCs/>
          <w:color w:val="000000"/>
          <w:u w:val="single"/>
        </w:rPr>
        <w:t xml:space="preserve">Discussion – </w:t>
      </w:r>
      <w:r w:rsidR="00EC3CF4" w:rsidRPr="00EC3CF4">
        <w:rPr>
          <w:rFonts w:ascii="Arial" w:hAnsi="Arial" w:cs="Arial"/>
          <w:b/>
          <w:bCs/>
          <w:i/>
          <w:iCs/>
          <w:color w:val="000000"/>
          <w:u w:val="single"/>
        </w:rPr>
        <w:t>Potential</w:t>
      </w:r>
      <w:r w:rsidRPr="00EC3CF4">
        <w:rPr>
          <w:rFonts w:ascii="Arial" w:hAnsi="Arial" w:cs="Arial"/>
          <w:b/>
          <w:bCs/>
          <w:i/>
          <w:iCs/>
          <w:color w:val="000000"/>
          <w:u w:val="single"/>
        </w:rPr>
        <w:t xml:space="preserve"> </w:t>
      </w:r>
      <w:r w:rsidR="00EC3CF4" w:rsidRPr="00EC3CF4">
        <w:rPr>
          <w:rFonts w:ascii="Arial" w:hAnsi="Arial" w:cs="Arial"/>
          <w:b/>
          <w:bCs/>
          <w:i/>
          <w:iCs/>
          <w:color w:val="000000"/>
          <w:u w:val="single"/>
        </w:rPr>
        <w:t>Amendments to Zoning Bylaw and Planning Board Regulations</w:t>
      </w:r>
    </w:p>
    <w:p w14:paraId="1EB35D4D" w14:textId="77777777" w:rsidR="000D5849" w:rsidRDefault="000D5849" w:rsidP="00074168">
      <w:pPr>
        <w:spacing w:after="0"/>
        <w:ind w:left="360"/>
        <w:jc w:val="both"/>
        <w:rPr>
          <w:rFonts w:ascii="Arial" w:hAnsi="Arial" w:cs="Arial"/>
          <w:color w:val="000000"/>
        </w:rPr>
      </w:pPr>
    </w:p>
    <w:p w14:paraId="4AC53F54" w14:textId="59BDF3ED" w:rsidR="00705E31" w:rsidRDefault="00EC3CF4" w:rsidP="00705E31">
      <w:pPr>
        <w:pStyle w:val="ListParagraph"/>
        <w:numPr>
          <w:ilvl w:val="0"/>
          <w:numId w:val="39"/>
        </w:numPr>
        <w:jc w:val="both"/>
        <w:rPr>
          <w:rFonts w:ascii="Arial" w:hAnsi="Arial" w:cs="Arial"/>
          <w:color w:val="000000"/>
          <w:sz w:val="22"/>
          <w:szCs w:val="22"/>
        </w:rPr>
      </w:pPr>
      <w:r w:rsidRPr="00705E31">
        <w:rPr>
          <w:rFonts w:ascii="Arial" w:hAnsi="Arial" w:cs="Arial"/>
          <w:color w:val="000000"/>
          <w:sz w:val="22"/>
          <w:szCs w:val="22"/>
        </w:rPr>
        <w:t xml:space="preserve">Amend </w:t>
      </w:r>
      <w:r w:rsidR="00705E31" w:rsidRPr="00705E31">
        <w:rPr>
          <w:rFonts w:ascii="Arial" w:hAnsi="Arial" w:cs="Arial"/>
          <w:color w:val="000000"/>
          <w:sz w:val="22"/>
          <w:szCs w:val="22"/>
        </w:rPr>
        <w:t>Zoning Bylaw to clarify site plan review appeal process.</w:t>
      </w:r>
    </w:p>
    <w:p w14:paraId="4604A5B6" w14:textId="77777777" w:rsidR="00725CCF" w:rsidRDefault="00725CCF" w:rsidP="00725CCF">
      <w:pPr>
        <w:pStyle w:val="ListParagraph"/>
        <w:ind w:left="1080"/>
        <w:jc w:val="both"/>
        <w:rPr>
          <w:rFonts w:ascii="Arial" w:hAnsi="Arial" w:cs="Arial"/>
          <w:color w:val="000000"/>
          <w:sz w:val="22"/>
          <w:szCs w:val="22"/>
        </w:rPr>
      </w:pPr>
    </w:p>
    <w:p w14:paraId="3B9E600E" w14:textId="251C0331" w:rsidR="00705E31" w:rsidRDefault="00705E31" w:rsidP="006B513C">
      <w:pPr>
        <w:pStyle w:val="ListParagraph"/>
        <w:numPr>
          <w:ilvl w:val="1"/>
          <w:numId w:val="39"/>
        </w:numPr>
        <w:ind w:left="1440" w:right="720"/>
        <w:jc w:val="both"/>
        <w:rPr>
          <w:rFonts w:ascii="Arial" w:hAnsi="Arial" w:cs="Arial"/>
          <w:color w:val="000000"/>
          <w:sz w:val="22"/>
          <w:szCs w:val="22"/>
        </w:rPr>
      </w:pPr>
      <w:r>
        <w:rPr>
          <w:rFonts w:ascii="Arial" w:hAnsi="Arial" w:cs="Arial"/>
          <w:color w:val="000000"/>
          <w:sz w:val="22"/>
          <w:szCs w:val="22"/>
        </w:rPr>
        <w:t>Draft Warrant Article for the Spring Town Meeting</w:t>
      </w:r>
      <w:r w:rsidR="00F017F2">
        <w:rPr>
          <w:rFonts w:ascii="Arial" w:hAnsi="Arial" w:cs="Arial"/>
          <w:color w:val="000000"/>
          <w:sz w:val="22"/>
          <w:szCs w:val="22"/>
        </w:rPr>
        <w:t xml:space="preserve"> had been </w:t>
      </w:r>
      <w:r>
        <w:rPr>
          <w:rFonts w:ascii="Arial" w:hAnsi="Arial" w:cs="Arial"/>
          <w:color w:val="000000"/>
          <w:sz w:val="22"/>
          <w:szCs w:val="22"/>
        </w:rPr>
        <w:t>submitted to the Select Board.</w:t>
      </w:r>
    </w:p>
    <w:p w14:paraId="14576CD5" w14:textId="38636C61" w:rsidR="006039A8" w:rsidRDefault="00725CCF" w:rsidP="006B513C">
      <w:pPr>
        <w:pStyle w:val="ListParagraph"/>
        <w:numPr>
          <w:ilvl w:val="1"/>
          <w:numId w:val="39"/>
        </w:numPr>
        <w:ind w:left="1440" w:right="720"/>
        <w:jc w:val="both"/>
        <w:rPr>
          <w:rFonts w:ascii="Arial" w:hAnsi="Arial" w:cs="Arial"/>
          <w:color w:val="000000"/>
          <w:sz w:val="22"/>
          <w:szCs w:val="22"/>
        </w:rPr>
      </w:pPr>
      <w:r>
        <w:rPr>
          <w:rFonts w:ascii="Arial" w:hAnsi="Arial" w:cs="Arial"/>
          <w:color w:val="000000"/>
          <w:sz w:val="22"/>
          <w:szCs w:val="22"/>
        </w:rPr>
        <w:t>Mr. Tada to schedule a Planning Board public hearing in March or April.</w:t>
      </w:r>
    </w:p>
    <w:p w14:paraId="2B0C62C7" w14:textId="77777777" w:rsidR="006B513C" w:rsidRPr="006B513C" w:rsidRDefault="006B513C" w:rsidP="006B513C">
      <w:pPr>
        <w:pStyle w:val="ListParagraph"/>
        <w:ind w:left="1440"/>
        <w:jc w:val="both"/>
        <w:rPr>
          <w:rFonts w:ascii="Arial" w:hAnsi="Arial" w:cs="Arial"/>
          <w:color w:val="000000"/>
          <w:sz w:val="22"/>
          <w:szCs w:val="22"/>
        </w:rPr>
      </w:pPr>
    </w:p>
    <w:p w14:paraId="43D420D4" w14:textId="418DE61E" w:rsidR="00D700B3" w:rsidRDefault="00C44ACB" w:rsidP="006039A8">
      <w:pPr>
        <w:spacing w:after="0"/>
        <w:ind w:left="360"/>
        <w:jc w:val="both"/>
        <w:rPr>
          <w:rFonts w:ascii="Arial" w:hAnsi="Arial" w:cs="Arial"/>
          <w:b/>
          <w:bCs/>
          <w:i/>
          <w:iCs/>
          <w:color w:val="000000"/>
          <w:u w:val="single"/>
        </w:rPr>
      </w:pPr>
      <w:r w:rsidRPr="00074168">
        <w:rPr>
          <w:rFonts w:ascii="Arial" w:hAnsi="Arial" w:cs="Arial"/>
          <w:b/>
          <w:bCs/>
          <w:i/>
          <w:iCs/>
          <w:color w:val="000000"/>
          <w:u w:val="single"/>
        </w:rPr>
        <w:t>Project Updates</w:t>
      </w:r>
    </w:p>
    <w:p w14:paraId="0BA3C1A5" w14:textId="77777777" w:rsidR="006039A8" w:rsidRPr="00074168" w:rsidRDefault="006039A8" w:rsidP="00074168">
      <w:pPr>
        <w:spacing w:after="0"/>
        <w:ind w:left="360"/>
        <w:jc w:val="both"/>
        <w:rPr>
          <w:rFonts w:ascii="Arial" w:hAnsi="Arial" w:cs="Arial"/>
          <w:b/>
          <w:bCs/>
          <w:i/>
          <w:iCs/>
          <w:color w:val="000000"/>
          <w:u w:val="single"/>
        </w:rPr>
      </w:pPr>
    </w:p>
    <w:p w14:paraId="129CACF1" w14:textId="0B0F7844" w:rsidR="004E7A6F" w:rsidRPr="00D674FF" w:rsidRDefault="00D674FF" w:rsidP="00D674FF">
      <w:pPr>
        <w:spacing w:after="0"/>
        <w:ind w:firstLine="360"/>
        <w:jc w:val="both"/>
        <w:rPr>
          <w:rFonts w:ascii="Arial" w:hAnsi="Arial" w:cs="Arial"/>
          <w:color w:val="000000"/>
        </w:rPr>
      </w:pPr>
      <w:r>
        <w:rPr>
          <w:rFonts w:ascii="Arial" w:hAnsi="Arial" w:cs="Arial"/>
          <w:color w:val="000000"/>
        </w:rPr>
        <w:t>There were none.</w:t>
      </w:r>
    </w:p>
    <w:p w14:paraId="2DC7CDC2" w14:textId="77777777" w:rsidR="00782ED7" w:rsidRDefault="00782ED7" w:rsidP="00305F60">
      <w:pPr>
        <w:spacing w:after="0"/>
        <w:jc w:val="both"/>
        <w:rPr>
          <w:rFonts w:ascii="Arial" w:hAnsi="Arial" w:cs="Arial"/>
          <w:b/>
          <w:bCs/>
          <w:i/>
          <w:iCs/>
          <w:color w:val="000000"/>
          <w:u w:val="single"/>
        </w:rPr>
      </w:pPr>
    </w:p>
    <w:p w14:paraId="689D74DF" w14:textId="4D028B14" w:rsidR="00006B1C" w:rsidRDefault="00A41AD4" w:rsidP="008349BB">
      <w:pPr>
        <w:spacing w:after="0"/>
        <w:ind w:firstLine="360"/>
        <w:jc w:val="both"/>
        <w:rPr>
          <w:rFonts w:ascii="Arial" w:hAnsi="Arial" w:cs="Arial"/>
          <w:b/>
          <w:bCs/>
          <w:i/>
          <w:iCs/>
          <w:color w:val="000000"/>
          <w:u w:val="single"/>
        </w:rPr>
      </w:pPr>
      <w:r w:rsidRPr="00465B51">
        <w:rPr>
          <w:rFonts w:ascii="Arial" w:hAnsi="Arial" w:cs="Arial"/>
          <w:b/>
          <w:bCs/>
          <w:i/>
          <w:iCs/>
          <w:color w:val="000000"/>
          <w:u w:val="single"/>
        </w:rPr>
        <w:t>Committee Updates</w:t>
      </w:r>
    </w:p>
    <w:p w14:paraId="592AC3C8" w14:textId="77777777" w:rsidR="00021661" w:rsidRPr="00021661" w:rsidRDefault="00021661" w:rsidP="00021661">
      <w:pPr>
        <w:spacing w:after="0"/>
        <w:jc w:val="both"/>
        <w:rPr>
          <w:rFonts w:ascii="Arial" w:hAnsi="Arial" w:cs="Arial"/>
          <w:b/>
          <w:bCs/>
          <w:i/>
          <w:iCs/>
          <w:color w:val="000000"/>
          <w:u w:val="single"/>
        </w:rPr>
      </w:pPr>
    </w:p>
    <w:p w14:paraId="7D96D8A7" w14:textId="488D8DDE" w:rsidR="00C13DB3" w:rsidRDefault="009545B4" w:rsidP="00DB4260">
      <w:pPr>
        <w:pStyle w:val="ListParagraph"/>
        <w:numPr>
          <w:ilvl w:val="0"/>
          <w:numId w:val="30"/>
        </w:numPr>
        <w:spacing w:line="260" w:lineRule="exact"/>
        <w:ind w:right="2160"/>
        <w:jc w:val="both"/>
        <w:rPr>
          <w:rFonts w:ascii="Arial" w:hAnsi="Arial" w:cs="Arial"/>
          <w:bCs/>
          <w:iCs/>
          <w:sz w:val="22"/>
          <w:szCs w:val="22"/>
        </w:rPr>
      </w:pPr>
      <w:r w:rsidRPr="001E142F">
        <w:rPr>
          <w:rFonts w:ascii="Arial" w:hAnsi="Arial" w:cs="Arial"/>
          <w:bCs/>
          <w:iCs/>
          <w:sz w:val="22"/>
          <w:szCs w:val="22"/>
        </w:rPr>
        <w:t>Sign Committee</w:t>
      </w:r>
    </w:p>
    <w:p w14:paraId="7E6F6510" w14:textId="77777777" w:rsidR="00DB4260" w:rsidRDefault="00DB4260" w:rsidP="00DB4260">
      <w:pPr>
        <w:pStyle w:val="ListParagraph"/>
        <w:spacing w:line="260" w:lineRule="exact"/>
        <w:ind w:left="1080" w:right="2160"/>
        <w:jc w:val="both"/>
        <w:rPr>
          <w:rFonts w:ascii="Arial" w:hAnsi="Arial" w:cs="Arial"/>
          <w:bCs/>
          <w:iCs/>
          <w:sz w:val="22"/>
          <w:szCs w:val="22"/>
        </w:rPr>
      </w:pPr>
    </w:p>
    <w:p w14:paraId="3FFFF1D5" w14:textId="1EE0ECC7" w:rsidR="00313F34" w:rsidRDefault="008349BB" w:rsidP="00AD41E9">
      <w:pPr>
        <w:spacing w:after="0" w:line="260" w:lineRule="exact"/>
        <w:ind w:left="360"/>
        <w:jc w:val="both"/>
        <w:rPr>
          <w:rFonts w:ascii="Arial" w:hAnsi="Arial" w:cs="Arial"/>
          <w:bCs/>
          <w:iCs/>
        </w:rPr>
      </w:pPr>
      <w:r>
        <w:rPr>
          <w:rFonts w:ascii="Arial" w:hAnsi="Arial" w:cs="Arial"/>
          <w:bCs/>
          <w:iCs/>
        </w:rPr>
        <w:t xml:space="preserve">Mr. Tada stated that the Sign Committee had set </w:t>
      </w:r>
      <w:r w:rsidR="003619AC">
        <w:rPr>
          <w:rFonts w:ascii="Arial" w:hAnsi="Arial" w:cs="Arial"/>
          <w:bCs/>
          <w:iCs/>
        </w:rPr>
        <w:t>public hearings for Monday, March 2</w:t>
      </w:r>
      <w:r w:rsidR="003619AC" w:rsidRPr="003619AC">
        <w:rPr>
          <w:rFonts w:ascii="Arial" w:hAnsi="Arial" w:cs="Arial"/>
          <w:bCs/>
          <w:iCs/>
          <w:vertAlign w:val="superscript"/>
        </w:rPr>
        <w:t>nd</w:t>
      </w:r>
      <w:r w:rsidR="003619AC">
        <w:rPr>
          <w:rFonts w:ascii="Arial" w:hAnsi="Arial" w:cs="Arial"/>
          <w:bCs/>
          <w:iCs/>
        </w:rPr>
        <w:t xml:space="preserve">, at 4:00 </w:t>
      </w:r>
      <w:r w:rsidR="00F74215">
        <w:rPr>
          <w:rFonts w:ascii="Arial" w:hAnsi="Arial" w:cs="Arial"/>
          <w:bCs/>
          <w:iCs/>
        </w:rPr>
        <w:t xml:space="preserve">and 4:15 </w:t>
      </w:r>
      <w:r w:rsidR="003619AC">
        <w:rPr>
          <w:rFonts w:ascii="Arial" w:hAnsi="Arial" w:cs="Arial"/>
          <w:bCs/>
          <w:iCs/>
        </w:rPr>
        <w:t>p.m.</w:t>
      </w:r>
      <w:r w:rsidR="00AD41E9">
        <w:rPr>
          <w:rFonts w:ascii="Arial" w:hAnsi="Arial" w:cs="Arial"/>
          <w:bCs/>
          <w:iCs/>
        </w:rPr>
        <w:t xml:space="preserve"> for the following:</w:t>
      </w:r>
    </w:p>
    <w:p w14:paraId="316987A2" w14:textId="77777777" w:rsidR="00F34C3B" w:rsidRDefault="00F34C3B" w:rsidP="00AD41E9">
      <w:pPr>
        <w:spacing w:after="0" w:line="260" w:lineRule="exact"/>
        <w:ind w:left="360"/>
        <w:jc w:val="both"/>
        <w:rPr>
          <w:rFonts w:ascii="Arial" w:hAnsi="Arial" w:cs="Arial"/>
          <w:bCs/>
          <w:iCs/>
        </w:rPr>
      </w:pPr>
    </w:p>
    <w:p w14:paraId="031A0958" w14:textId="37BE58B8" w:rsidR="00F34C3B" w:rsidRPr="00FF1A6D" w:rsidRDefault="00F34C3B" w:rsidP="00076C37">
      <w:pPr>
        <w:pStyle w:val="ListParagraph"/>
        <w:numPr>
          <w:ilvl w:val="1"/>
          <w:numId w:val="39"/>
        </w:numPr>
        <w:spacing w:line="260" w:lineRule="exact"/>
        <w:ind w:left="1080" w:firstLine="0"/>
        <w:jc w:val="both"/>
        <w:rPr>
          <w:rFonts w:ascii="Arial" w:hAnsi="Arial" w:cs="Arial"/>
          <w:bCs/>
          <w:iCs/>
          <w:sz w:val="22"/>
          <w:szCs w:val="22"/>
        </w:rPr>
      </w:pPr>
      <w:r w:rsidRPr="00FF1A6D">
        <w:rPr>
          <w:rFonts w:ascii="Arial" w:hAnsi="Arial" w:cs="Arial"/>
          <w:bCs/>
          <w:iCs/>
          <w:sz w:val="22"/>
          <w:szCs w:val="22"/>
        </w:rPr>
        <w:t>Nashoba Satellite Emergency Facility, 490 Main Str</w:t>
      </w:r>
      <w:r w:rsidR="00FF1A6D" w:rsidRPr="00FF1A6D">
        <w:rPr>
          <w:rFonts w:ascii="Arial" w:hAnsi="Arial" w:cs="Arial"/>
          <w:bCs/>
          <w:iCs/>
          <w:sz w:val="22"/>
          <w:szCs w:val="22"/>
        </w:rPr>
        <w:t>eet</w:t>
      </w:r>
      <w:r w:rsidR="00F017F2">
        <w:rPr>
          <w:rFonts w:ascii="Arial" w:hAnsi="Arial" w:cs="Arial"/>
          <w:bCs/>
          <w:iCs/>
          <w:sz w:val="22"/>
          <w:szCs w:val="22"/>
        </w:rPr>
        <w:t xml:space="preserve"> – overall signage program</w:t>
      </w:r>
    </w:p>
    <w:p w14:paraId="235C4165" w14:textId="54826F37" w:rsidR="00FF1A6D" w:rsidRPr="00FF1A6D" w:rsidRDefault="00FF1A6D" w:rsidP="00076C37">
      <w:pPr>
        <w:pStyle w:val="ListParagraph"/>
        <w:numPr>
          <w:ilvl w:val="1"/>
          <w:numId w:val="39"/>
        </w:numPr>
        <w:spacing w:line="260" w:lineRule="exact"/>
        <w:ind w:left="1080" w:firstLine="0"/>
        <w:jc w:val="both"/>
        <w:rPr>
          <w:rFonts w:ascii="Arial" w:hAnsi="Arial" w:cs="Arial"/>
          <w:bCs/>
          <w:iCs/>
          <w:sz w:val="22"/>
          <w:szCs w:val="22"/>
        </w:rPr>
      </w:pPr>
      <w:r w:rsidRPr="00FF1A6D">
        <w:rPr>
          <w:rFonts w:ascii="Arial" w:hAnsi="Arial" w:cs="Arial"/>
          <w:bCs/>
          <w:iCs/>
          <w:sz w:val="22"/>
          <w:szCs w:val="22"/>
        </w:rPr>
        <w:t>797 Boston Road</w:t>
      </w:r>
      <w:r w:rsidR="00F017F2">
        <w:rPr>
          <w:rFonts w:ascii="Arial" w:hAnsi="Arial" w:cs="Arial"/>
          <w:bCs/>
          <w:iCs/>
          <w:sz w:val="22"/>
          <w:szCs w:val="22"/>
        </w:rPr>
        <w:t xml:space="preserve"> – real estate signs</w:t>
      </w:r>
    </w:p>
    <w:p w14:paraId="461B17F1" w14:textId="77777777" w:rsidR="00AD41E9" w:rsidRDefault="00AD41E9" w:rsidP="00076C37">
      <w:pPr>
        <w:spacing w:after="0" w:line="260" w:lineRule="exact"/>
        <w:ind w:left="1080" w:right="1440"/>
        <w:jc w:val="both"/>
        <w:rPr>
          <w:rFonts w:ascii="Arial" w:hAnsi="Arial" w:cs="Arial"/>
          <w:bCs/>
          <w:iCs/>
        </w:rPr>
      </w:pPr>
    </w:p>
    <w:p w14:paraId="5B0815BC" w14:textId="266BF46E" w:rsidR="00E5161C" w:rsidRDefault="00CE4321" w:rsidP="00E5161C">
      <w:pPr>
        <w:pStyle w:val="ListParagraph"/>
        <w:numPr>
          <w:ilvl w:val="0"/>
          <w:numId w:val="39"/>
        </w:numPr>
        <w:spacing w:line="260" w:lineRule="exact"/>
        <w:ind w:right="1440"/>
        <w:jc w:val="both"/>
        <w:rPr>
          <w:rFonts w:ascii="Arial" w:hAnsi="Arial" w:cs="Arial"/>
          <w:bCs/>
          <w:iCs/>
          <w:sz w:val="22"/>
          <w:szCs w:val="22"/>
        </w:rPr>
      </w:pPr>
      <w:r>
        <w:rPr>
          <w:rFonts w:ascii="Arial" w:hAnsi="Arial" w:cs="Arial"/>
          <w:bCs/>
          <w:iCs/>
          <w:sz w:val="22"/>
          <w:szCs w:val="22"/>
        </w:rPr>
        <w:t>Historic District Commission</w:t>
      </w:r>
    </w:p>
    <w:p w14:paraId="51EF3A16" w14:textId="77777777" w:rsidR="00E5161C" w:rsidRPr="00E5161C" w:rsidRDefault="00E5161C" w:rsidP="00E5161C">
      <w:pPr>
        <w:pStyle w:val="ListParagraph"/>
        <w:rPr>
          <w:rFonts w:ascii="Arial" w:hAnsi="Arial" w:cs="Arial"/>
          <w:bCs/>
          <w:iCs/>
          <w:sz w:val="22"/>
          <w:szCs w:val="22"/>
        </w:rPr>
      </w:pPr>
    </w:p>
    <w:p w14:paraId="752A2C60" w14:textId="1FF2A36D" w:rsidR="00E5161C" w:rsidRPr="00E5161C" w:rsidRDefault="00E5161C" w:rsidP="00E5161C">
      <w:pPr>
        <w:spacing w:line="260" w:lineRule="exact"/>
        <w:ind w:left="360"/>
        <w:jc w:val="both"/>
        <w:rPr>
          <w:rFonts w:ascii="Arial" w:hAnsi="Arial" w:cs="Arial"/>
          <w:bCs/>
          <w:iCs/>
        </w:rPr>
      </w:pPr>
      <w:r>
        <w:rPr>
          <w:rFonts w:ascii="Arial" w:hAnsi="Arial" w:cs="Arial"/>
          <w:bCs/>
          <w:iCs/>
        </w:rPr>
        <w:lastRenderedPageBreak/>
        <w:t>Mr. Tada stated that a public informational meeting was held on February 24th, where they discussed the</w:t>
      </w:r>
      <w:r w:rsidR="00BF57BF">
        <w:rPr>
          <w:rFonts w:ascii="Arial" w:hAnsi="Arial" w:cs="Arial"/>
          <w:bCs/>
          <w:iCs/>
        </w:rPr>
        <w:t xml:space="preserve"> potential</w:t>
      </w:r>
      <w:r>
        <w:rPr>
          <w:rFonts w:ascii="Arial" w:hAnsi="Arial" w:cs="Arial"/>
          <w:bCs/>
          <w:iCs/>
        </w:rPr>
        <w:t xml:space="preserve"> expansion of the Historic Districts.</w:t>
      </w:r>
    </w:p>
    <w:p w14:paraId="00585F85" w14:textId="5C6212D5" w:rsidR="004B493A" w:rsidRDefault="004B493A" w:rsidP="004B493A">
      <w:pPr>
        <w:spacing w:after="0" w:line="260" w:lineRule="exact"/>
        <w:ind w:left="360" w:right="1440"/>
        <w:jc w:val="both"/>
        <w:rPr>
          <w:rFonts w:ascii="Arial" w:hAnsi="Arial" w:cs="Arial"/>
          <w:b/>
          <w:i/>
          <w:u w:val="single"/>
        </w:rPr>
      </w:pPr>
      <w:r>
        <w:rPr>
          <w:rFonts w:ascii="Arial" w:hAnsi="Arial" w:cs="Arial"/>
          <w:b/>
          <w:i/>
          <w:u w:val="single"/>
        </w:rPr>
        <w:t>General Business</w:t>
      </w:r>
    </w:p>
    <w:p w14:paraId="1488BCFF" w14:textId="77777777" w:rsidR="004B493A" w:rsidRPr="00AE54E1" w:rsidRDefault="004B493A" w:rsidP="004B493A">
      <w:pPr>
        <w:spacing w:after="0" w:line="260" w:lineRule="exact"/>
        <w:ind w:right="1440"/>
        <w:jc w:val="both"/>
        <w:rPr>
          <w:rFonts w:ascii="Arial" w:hAnsi="Arial" w:cs="Arial"/>
          <w:b/>
          <w:i/>
          <w:sz w:val="18"/>
          <w:szCs w:val="18"/>
          <w:u w:val="single"/>
        </w:rPr>
      </w:pPr>
    </w:p>
    <w:p w14:paraId="4F379624" w14:textId="2D101F65" w:rsidR="00B63B4E" w:rsidRDefault="00476CFA" w:rsidP="00DC731F">
      <w:pPr>
        <w:pStyle w:val="ListParagraph"/>
        <w:numPr>
          <w:ilvl w:val="0"/>
          <w:numId w:val="2"/>
        </w:numPr>
        <w:spacing w:line="260" w:lineRule="exact"/>
        <w:ind w:right="1440"/>
        <w:jc w:val="both"/>
        <w:rPr>
          <w:rFonts w:ascii="Arial" w:hAnsi="Arial" w:cs="Arial"/>
          <w:bCs/>
          <w:iCs/>
          <w:sz w:val="22"/>
          <w:szCs w:val="22"/>
        </w:rPr>
      </w:pPr>
      <w:r w:rsidRPr="00476CFA">
        <w:rPr>
          <w:rFonts w:ascii="Arial" w:hAnsi="Arial" w:cs="Arial"/>
          <w:bCs/>
          <w:iCs/>
          <w:sz w:val="22"/>
          <w:szCs w:val="22"/>
        </w:rPr>
        <w:t>Meeting Minut</w:t>
      </w:r>
      <w:r w:rsidR="00372C85">
        <w:rPr>
          <w:rFonts w:ascii="Arial" w:hAnsi="Arial" w:cs="Arial"/>
          <w:bCs/>
          <w:iCs/>
          <w:sz w:val="22"/>
          <w:szCs w:val="22"/>
        </w:rPr>
        <w:t xml:space="preserve">es – </w:t>
      </w:r>
      <w:r w:rsidR="00076C37">
        <w:rPr>
          <w:rFonts w:ascii="Arial" w:hAnsi="Arial" w:cs="Arial"/>
          <w:bCs/>
          <w:iCs/>
          <w:sz w:val="22"/>
          <w:szCs w:val="22"/>
        </w:rPr>
        <w:t>September 11</w:t>
      </w:r>
      <w:r w:rsidR="00DC731F">
        <w:rPr>
          <w:rFonts w:ascii="Arial" w:hAnsi="Arial" w:cs="Arial"/>
          <w:bCs/>
          <w:iCs/>
          <w:sz w:val="22"/>
          <w:szCs w:val="22"/>
        </w:rPr>
        <w:t>, 2025</w:t>
      </w:r>
    </w:p>
    <w:p w14:paraId="502BC7A3" w14:textId="77777777" w:rsidR="00DC731F" w:rsidRDefault="00DC731F" w:rsidP="00DC731F">
      <w:pPr>
        <w:spacing w:after="0" w:line="260" w:lineRule="exact"/>
        <w:ind w:right="1440"/>
        <w:jc w:val="both"/>
        <w:rPr>
          <w:rFonts w:ascii="Arial" w:hAnsi="Arial" w:cs="Arial"/>
          <w:bCs/>
          <w:iCs/>
        </w:rPr>
      </w:pPr>
    </w:p>
    <w:p w14:paraId="5D9F9387" w14:textId="4A1CA62F" w:rsidR="00DC731F" w:rsidRDefault="00DC731F" w:rsidP="00DC731F">
      <w:pPr>
        <w:spacing w:after="0" w:line="260" w:lineRule="exact"/>
        <w:ind w:left="360" w:right="-90"/>
        <w:jc w:val="both"/>
        <w:rPr>
          <w:rFonts w:ascii="Arial" w:hAnsi="Arial" w:cs="Arial"/>
          <w:bCs/>
          <w:iCs/>
        </w:rPr>
      </w:pPr>
      <w:r w:rsidRPr="00DC731F">
        <w:rPr>
          <w:rFonts w:ascii="Arial" w:hAnsi="Arial" w:cs="Arial"/>
          <w:b/>
          <w:iCs/>
          <w:u w:val="single"/>
        </w:rPr>
        <w:t>MOTION:</w:t>
      </w:r>
      <w:r>
        <w:rPr>
          <w:rFonts w:ascii="Arial" w:hAnsi="Arial" w:cs="Arial"/>
          <w:bCs/>
          <w:iCs/>
        </w:rPr>
        <w:t xml:space="preserve">  </w:t>
      </w:r>
      <w:r w:rsidR="00AE5500">
        <w:rPr>
          <w:rFonts w:ascii="Arial" w:hAnsi="Arial" w:cs="Arial"/>
          <w:bCs/>
          <w:iCs/>
        </w:rPr>
        <w:t xml:space="preserve"> </w:t>
      </w:r>
      <w:r w:rsidR="005861A8">
        <w:rPr>
          <w:rFonts w:ascii="Arial" w:hAnsi="Arial" w:cs="Arial"/>
          <w:bCs/>
          <w:iCs/>
        </w:rPr>
        <w:t>Mr</w:t>
      </w:r>
      <w:r w:rsidR="00C92454">
        <w:rPr>
          <w:rFonts w:ascii="Arial" w:hAnsi="Arial" w:cs="Arial"/>
          <w:bCs/>
          <w:iCs/>
        </w:rPr>
        <w:t xml:space="preserve">. Barringer </w:t>
      </w:r>
      <w:r>
        <w:rPr>
          <w:rFonts w:ascii="Arial" w:hAnsi="Arial" w:cs="Arial"/>
          <w:bCs/>
          <w:iCs/>
        </w:rPr>
        <w:t xml:space="preserve">made a motion to approve the minutes from the </w:t>
      </w:r>
      <w:r w:rsidR="00BC41B0">
        <w:rPr>
          <w:rFonts w:ascii="Arial" w:hAnsi="Arial" w:cs="Arial"/>
          <w:bCs/>
          <w:iCs/>
        </w:rPr>
        <w:t>September 11</w:t>
      </w:r>
      <w:r w:rsidR="00032C4C">
        <w:rPr>
          <w:rFonts w:ascii="Arial" w:hAnsi="Arial" w:cs="Arial"/>
          <w:bCs/>
          <w:iCs/>
        </w:rPr>
        <w:t>, 2025</w:t>
      </w:r>
      <w:r>
        <w:rPr>
          <w:rFonts w:ascii="Arial" w:hAnsi="Arial" w:cs="Arial"/>
          <w:bCs/>
          <w:iCs/>
        </w:rPr>
        <w:t xml:space="preserve">, meeting, as presented.  </w:t>
      </w:r>
      <w:r w:rsidR="001A39F7">
        <w:rPr>
          <w:rFonts w:ascii="Arial" w:hAnsi="Arial" w:cs="Arial"/>
          <w:bCs/>
          <w:iCs/>
        </w:rPr>
        <w:t xml:space="preserve">Mr. Francisco </w:t>
      </w:r>
      <w:r w:rsidR="0022752C">
        <w:rPr>
          <w:rFonts w:ascii="Arial" w:hAnsi="Arial" w:cs="Arial"/>
          <w:bCs/>
          <w:iCs/>
        </w:rPr>
        <w:t>seconded the motion.</w:t>
      </w:r>
    </w:p>
    <w:p w14:paraId="5CB92078" w14:textId="77777777" w:rsidR="004D63BA" w:rsidRDefault="004D63BA" w:rsidP="00DC731F">
      <w:pPr>
        <w:spacing w:after="0" w:line="260" w:lineRule="exact"/>
        <w:ind w:left="360" w:right="-90"/>
        <w:jc w:val="both"/>
        <w:rPr>
          <w:rFonts w:ascii="Arial" w:hAnsi="Arial" w:cs="Arial"/>
          <w:bCs/>
          <w:iCs/>
        </w:rPr>
      </w:pPr>
    </w:p>
    <w:p w14:paraId="57DA27A0" w14:textId="77777777" w:rsidR="004D63BA" w:rsidRDefault="004D63BA" w:rsidP="004D63BA">
      <w:pPr>
        <w:spacing w:after="0"/>
        <w:ind w:left="360"/>
        <w:jc w:val="both"/>
        <w:rPr>
          <w:rFonts w:ascii="Arial" w:hAnsi="Arial" w:cs="Arial"/>
          <w:color w:val="000000"/>
        </w:rPr>
      </w:pPr>
      <w:r>
        <w:rPr>
          <w:rFonts w:ascii="Arial" w:hAnsi="Arial" w:cs="Arial"/>
          <w:color w:val="000000"/>
        </w:rPr>
        <w:t>A roll call vote was taken, which resulted as follows:</w:t>
      </w:r>
    </w:p>
    <w:p w14:paraId="672F13F1" w14:textId="77777777" w:rsidR="004D63BA" w:rsidRDefault="004D63BA" w:rsidP="004D63BA">
      <w:pPr>
        <w:spacing w:after="0"/>
        <w:ind w:left="360"/>
        <w:jc w:val="both"/>
        <w:rPr>
          <w:rFonts w:ascii="Arial" w:hAnsi="Arial" w:cs="Arial"/>
          <w:color w:val="000000"/>
        </w:rPr>
      </w:pPr>
    </w:p>
    <w:p w14:paraId="1C528632" w14:textId="114CFDCC" w:rsidR="004F40D8" w:rsidRDefault="004F40D8" w:rsidP="004F40D8">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Francisco, Mr. Barringer, Mr. Killam</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sidR="008E6864">
        <w:rPr>
          <w:rFonts w:ascii="Arial" w:hAnsi="Arial" w:cs="Arial"/>
          <w:color w:val="000000"/>
        </w:rPr>
        <w:t>5</w:t>
      </w:r>
    </w:p>
    <w:p w14:paraId="24F2EDF4" w14:textId="02FCAE50" w:rsidR="004F40D8" w:rsidRDefault="004F40D8" w:rsidP="004F40D8">
      <w:pPr>
        <w:tabs>
          <w:tab w:val="left" w:pos="1080"/>
        </w:tabs>
        <w:spacing w:after="0"/>
        <w:ind w:left="360"/>
        <w:jc w:val="both"/>
        <w:rPr>
          <w:rFonts w:ascii="Arial" w:hAnsi="Arial" w:cs="Arial"/>
          <w:color w:val="000000"/>
        </w:rPr>
      </w:pPr>
      <w:r>
        <w:rPr>
          <w:rFonts w:ascii="Arial" w:hAnsi="Arial" w:cs="Arial"/>
          <w:color w:val="000000"/>
        </w:rPr>
        <w:tab/>
        <w:t>Mr. Bonnet</w:t>
      </w:r>
      <w:r w:rsidR="008E6864">
        <w:rPr>
          <w:rFonts w:ascii="Arial" w:hAnsi="Arial" w:cs="Arial"/>
          <w:color w:val="000000"/>
        </w:rPr>
        <w:t>t</w:t>
      </w:r>
      <w:r>
        <w:rPr>
          <w:rFonts w:ascii="Arial" w:hAnsi="Arial" w:cs="Arial"/>
          <w:color w:val="000000"/>
        </w:rPr>
        <w:t>, &amp; Ms. Black</w:t>
      </w:r>
    </w:p>
    <w:p w14:paraId="169F6F8D" w14:textId="77777777" w:rsidR="004F40D8" w:rsidRDefault="004F40D8" w:rsidP="004F40D8">
      <w:pPr>
        <w:tabs>
          <w:tab w:val="left" w:pos="1080"/>
        </w:tabs>
        <w:spacing w:after="0"/>
        <w:ind w:left="360"/>
        <w:jc w:val="both"/>
        <w:rPr>
          <w:rFonts w:ascii="Arial" w:hAnsi="Arial" w:cs="Arial"/>
          <w:color w:val="000000"/>
        </w:rPr>
      </w:pPr>
    </w:p>
    <w:p w14:paraId="7D8739C1" w14:textId="77777777" w:rsidR="004F40D8" w:rsidRDefault="004F40D8" w:rsidP="004F40D8">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47BF9088" w14:textId="77777777" w:rsidR="004F40D8" w:rsidRDefault="004F40D8" w:rsidP="004F40D8">
      <w:pPr>
        <w:tabs>
          <w:tab w:val="left" w:pos="1080"/>
        </w:tabs>
        <w:spacing w:after="0"/>
        <w:ind w:left="360"/>
        <w:jc w:val="both"/>
        <w:rPr>
          <w:rFonts w:ascii="Arial" w:hAnsi="Arial" w:cs="Arial"/>
          <w:color w:val="000000"/>
        </w:rPr>
      </w:pPr>
    </w:p>
    <w:p w14:paraId="2F9FA034" w14:textId="16F2DD32" w:rsidR="0003535C" w:rsidRDefault="004F40D8" w:rsidP="004B0805">
      <w:pPr>
        <w:tabs>
          <w:tab w:val="left" w:pos="1080"/>
        </w:tabs>
        <w:spacing w:after="0"/>
        <w:ind w:left="360"/>
        <w:jc w:val="both"/>
        <w:rPr>
          <w:rFonts w:ascii="Arial" w:hAnsi="Arial" w:cs="Arial"/>
          <w:b/>
          <w:bCs/>
          <w:color w:val="000000"/>
        </w:rPr>
      </w:pPr>
      <w:r w:rsidRPr="00691ED6">
        <w:rPr>
          <w:rFonts w:ascii="Arial" w:hAnsi="Arial" w:cs="Arial"/>
          <w:b/>
          <w:bCs/>
          <w:color w:val="000000"/>
        </w:rPr>
        <w:t xml:space="preserve">MOTION CARRIED:  </w:t>
      </w:r>
      <w:r>
        <w:rPr>
          <w:rFonts w:ascii="Arial" w:hAnsi="Arial" w:cs="Arial"/>
          <w:b/>
          <w:bCs/>
          <w:color w:val="000000"/>
        </w:rPr>
        <w:t>5</w:t>
      </w:r>
      <w:r w:rsidRPr="00691ED6">
        <w:rPr>
          <w:rFonts w:ascii="Arial" w:hAnsi="Arial" w:cs="Arial"/>
          <w:b/>
          <w:bCs/>
          <w:color w:val="000000"/>
        </w:rPr>
        <w:t xml:space="preserve"> – 0 – </w:t>
      </w:r>
      <w:r>
        <w:rPr>
          <w:rFonts w:ascii="Arial" w:hAnsi="Arial" w:cs="Arial"/>
          <w:b/>
          <w:bCs/>
          <w:color w:val="000000"/>
        </w:rPr>
        <w:t>1</w:t>
      </w:r>
      <w:r w:rsidRPr="00691ED6">
        <w:rPr>
          <w:rFonts w:ascii="Arial" w:hAnsi="Arial" w:cs="Arial"/>
          <w:b/>
          <w:bCs/>
          <w:color w:val="000000"/>
        </w:rPr>
        <w:t>.</w:t>
      </w:r>
      <w:r>
        <w:rPr>
          <w:rFonts w:ascii="Arial" w:hAnsi="Arial" w:cs="Arial"/>
          <w:b/>
          <w:bCs/>
          <w:color w:val="000000"/>
        </w:rPr>
        <w:t xml:space="preserve">  (Abstained – Mr. Hathaway)</w:t>
      </w:r>
    </w:p>
    <w:p w14:paraId="67F26C36" w14:textId="77777777" w:rsidR="004B0805" w:rsidRDefault="004B0805" w:rsidP="004B0805">
      <w:pPr>
        <w:tabs>
          <w:tab w:val="left" w:pos="1080"/>
        </w:tabs>
        <w:spacing w:after="0"/>
        <w:ind w:left="360"/>
        <w:jc w:val="both"/>
        <w:rPr>
          <w:rFonts w:ascii="Arial" w:hAnsi="Arial" w:cs="Arial"/>
          <w:b/>
          <w:bCs/>
          <w:color w:val="000000"/>
        </w:rPr>
      </w:pPr>
    </w:p>
    <w:p w14:paraId="726C938B" w14:textId="44918AF4" w:rsidR="002D48D5" w:rsidRDefault="004B0805" w:rsidP="002D48D5">
      <w:pPr>
        <w:pStyle w:val="ListParagraph"/>
        <w:numPr>
          <w:ilvl w:val="0"/>
          <w:numId w:val="2"/>
        </w:numPr>
        <w:tabs>
          <w:tab w:val="left" w:pos="1080"/>
        </w:tabs>
        <w:jc w:val="both"/>
        <w:rPr>
          <w:rFonts w:ascii="Arial" w:hAnsi="Arial" w:cs="Arial"/>
          <w:color w:val="000000"/>
          <w:sz w:val="22"/>
          <w:szCs w:val="22"/>
        </w:rPr>
      </w:pPr>
      <w:r>
        <w:rPr>
          <w:rFonts w:ascii="Arial" w:hAnsi="Arial" w:cs="Arial"/>
          <w:color w:val="000000"/>
          <w:sz w:val="22"/>
          <w:szCs w:val="22"/>
        </w:rPr>
        <w:t>Meeting Minutes – October 9, 2025</w:t>
      </w:r>
    </w:p>
    <w:p w14:paraId="05069143" w14:textId="77777777" w:rsidR="009342AC" w:rsidRDefault="009342AC" w:rsidP="009342AC">
      <w:pPr>
        <w:pStyle w:val="ListParagraph"/>
        <w:tabs>
          <w:tab w:val="left" w:pos="1080"/>
        </w:tabs>
        <w:ind w:left="1080"/>
        <w:jc w:val="both"/>
        <w:rPr>
          <w:rFonts w:ascii="Arial" w:hAnsi="Arial" w:cs="Arial"/>
          <w:color w:val="000000"/>
          <w:sz w:val="22"/>
          <w:szCs w:val="22"/>
        </w:rPr>
      </w:pPr>
    </w:p>
    <w:p w14:paraId="7AD03C6E" w14:textId="32CBF52F" w:rsidR="004B0805" w:rsidRDefault="004B0805" w:rsidP="009342AC">
      <w:pPr>
        <w:spacing w:after="0" w:line="260" w:lineRule="exact"/>
        <w:ind w:left="360" w:right="-90"/>
        <w:jc w:val="both"/>
        <w:rPr>
          <w:rFonts w:ascii="Arial" w:hAnsi="Arial" w:cs="Arial"/>
          <w:bCs/>
          <w:iCs/>
        </w:rPr>
      </w:pPr>
      <w:r w:rsidRPr="004B0805">
        <w:rPr>
          <w:rFonts w:ascii="Arial" w:hAnsi="Arial" w:cs="Arial"/>
          <w:b/>
          <w:iCs/>
          <w:u w:val="single"/>
        </w:rPr>
        <w:t>MOTION:</w:t>
      </w:r>
      <w:r w:rsidRPr="004B0805">
        <w:rPr>
          <w:rFonts w:ascii="Arial" w:hAnsi="Arial" w:cs="Arial"/>
          <w:bCs/>
          <w:iCs/>
        </w:rPr>
        <w:t xml:space="preserve">   Mr. Barringer made a motion to approve the minutes from the </w:t>
      </w:r>
      <w:r w:rsidR="0030201D">
        <w:rPr>
          <w:rFonts w:ascii="Arial" w:hAnsi="Arial" w:cs="Arial"/>
          <w:bCs/>
          <w:iCs/>
        </w:rPr>
        <w:t>October 9</w:t>
      </w:r>
      <w:r w:rsidRPr="004B0805">
        <w:rPr>
          <w:rFonts w:ascii="Arial" w:hAnsi="Arial" w:cs="Arial"/>
          <w:bCs/>
          <w:iCs/>
        </w:rPr>
        <w:t>, 2025, meeting, as presented.  Mr. Francisco seconded the motion.</w:t>
      </w:r>
    </w:p>
    <w:p w14:paraId="790C2158" w14:textId="77777777" w:rsidR="009342AC" w:rsidRPr="004B0805" w:rsidRDefault="009342AC" w:rsidP="009342AC">
      <w:pPr>
        <w:spacing w:after="0" w:line="260" w:lineRule="exact"/>
        <w:ind w:right="-90"/>
        <w:jc w:val="both"/>
        <w:rPr>
          <w:rFonts w:ascii="Arial" w:hAnsi="Arial" w:cs="Arial"/>
          <w:bCs/>
          <w:iCs/>
        </w:rPr>
      </w:pPr>
    </w:p>
    <w:p w14:paraId="5064BA77" w14:textId="77777777" w:rsidR="009342AC" w:rsidRDefault="004B0805" w:rsidP="009342AC">
      <w:pPr>
        <w:spacing w:after="0"/>
        <w:ind w:firstLine="360"/>
        <w:jc w:val="both"/>
        <w:rPr>
          <w:rFonts w:ascii="Arial" w:hAnsi="Arial" w:cs="Arial"/>
          <w:color w:val="000000"/>
        </w:rPr>
      </w:pPr>
      <w:r w:rsidRPr="004B0805">
        <w:rPr>
          <w:rFonts w:ascii="Arial" w:hAnsi="Arial" w:cs="Arial"/>
          <w:color w:val="000000"/>
        </w:rPr>
        <w:t>A roll call vote was taken, which resulted as follows:</w:t>
      </w:r>
    </w:p>
    <w:p w14:paraId="2957B435" w14:textId="77777777" w:rsidR="009342AC" w:rsidRDefault="009342AC" w:rsidP="009342AC">
      <w:pPr>
        <w:spacing w:after="0"/>
        <w:ind w:firstLine="360"/>
        <w:jc w:val="both"/>
        <w:rPr>
          <w:rFonts w:ascii="Arial" w:hAnsi="Arial" w:cs="Arial"/>
          <w:color w:val="000000"/>
        </w:rPr>
      </w:pPr>
    </w:p>
    <w:p w14:paraId="601DD5B9" w14:textId="6EB0E34C" w:rsidR="004B0805" w:rsidRDefault="004B0805" w:rsidP="009342AC">
      <w:pPr>
        <w:tabs>
          <w:tab w:val="left" w:pos="1080"/>
        </w:tabs>
        <w:spacing w:after="0"/>
        <w:ind w:firstLine="360"/>
        <w:jc w:val="both"/>
        <w:rPr>
          <w:rFonts w:ascii="Arial" w:hAnsi="Arial" w:cs="Arial"/>
          <w:color w:val="000000"/>
        </w:rPr>
      </w:pPr>
      <w:r w:rsidRPr="004B0805">
        <w:rPr>
          <w:rFonts w:ascii="Arial" w:hAnsi="Arial" w:cs="Arial"/>
          <w:color w:val="000000"/>
        </w:rPr>
        <w:t>Yea:</w:t>
      </w:r>
      <w:r w:rsidRPr="004B0805">
        <w:rPr>
          <w:rFonts w:ascii="Arial" w:hAnsi="Arial" w:cs="Arial"/>
          <w:color w:val="000000"/>
        </w:rPr>
        <w:tab/>
        <w:t>Mr. Francisco, Mr. Barringer, Mr. Killam</w:t>
      </w:r>
      <w:r w:rsidRPr="004B0805">
        <w:rPr>
          <w:rFonts w:ascii="Arial" w:hAnsi="Arial" w:cs="Arial"/>
          <w:color w:val="000000"/>
        </w:rPr>
        <w:tab/>
      </w:r>
      <w:r w:rsidRPr="004B0805">
        <w:rPr>
          <w:rFonts w:ascii="Arial" w:hAnsi="Arial" w:cs="Arial"/>
          <w:color w:val="000000"/>
        </w:rPr>
        <w:tab/>
      </w:r>
      <w:r w:rsidR="004B5253">
        <w:rPr>
          <w:rFonts w:ascii="Arial" w:hAnsi="Arial" w:cs="Arial"/>
          <w:color w:val="000000"/>
        </w:rPr>
        <w:tab/>
      </w:r>
      <w:r w:rsidR="004B5253">
        <w:rPr>
          <w:rFonts w:ascii="Arial" w:hAnsi="Arial" w:cs="Arial"/>
          <w:color w:val="000000"/>
        </w:rPr>
        <w:tab/>
      </w:r>
      <w:r w:rsidR="009D497F">
        <w:rPr>
          <w:rFonts w:ascii="Arial" w:hAnsi="Arial" w:cs="Arial"/>
          <w:color w:val="000000"/>
        </w:rPr>
        <w:t>5</w:t>
      </w:r>
      <w:r w:rsidRPr="004B0805">
        <w:rPr>
          <w:rFonts w:ascii="Arial" w:hAnsi="Arial" w:cs="Arial"/>
          <w:color w:val="000000"/>
        </w:rPr>
        <w:tab/>
      </w:r>
      <w:r w:rsidRPr="004B0805">
        <w:rPr>
          <w:rFonts w:ascii="Arial" w:hAnsi="Arial" w:cs="Arial"/>
          <w:color w:val="000000"/>
        </w:rPr>
        <w:tab/>
      </w:r>
    </w:p>
    <w:p w14:paraId="3E6C3252" w14:textId="5C89C664" w:rsidR="004B0805" w:rsidRPr="004B0805" w:rsidRDefault="004B0805" w:rsidP="009342AC">
      <w:pPr>
        <w:tabs>
          <w:tab w:val="left" w:pos="1080"/>
        </w:tabs>
        <w:spacing w:after="0"/>
        <w:jc w:val="both"/>
        <w:rPr>
          <w:rFonts w:ascii="Arial" w:hAnsi="Arial" w:cs="Arial"/>
          <w:color w:val="000000"/>
        </w:rPr>
      </w:pPr>
      <w:r w:rsidRPr="004B0805">
        <w:rPr>
          <w:rFonts w:ascii="Arial" w:hAnsi="Arial" w:cs="Arial"/>
          <w:color w:val="000000"/>
        </w:rPr>
        <w:tab/>
        <w:t>Mr. Bonnett,</w:t>
      </w:r>
      <w:r w:rsidR="004B5253">
        <w:rPr>
          <w:rFonts w:ascii="Arial" w:hAnsi="Arial" w:cs="Arial"/>
          <w:color w:val="000000"/>
        </w:rPr>
        <w:t xml:space="preserve"> </w:t>
      </w:r>
      <w:r w:rsidRPr="004B0805">
        <w:rPr>
          <w:rFonts w:ascii="Arial" w:hAnsi="Arial" w:cs="Arial"/>
          <w:color w:val="000000"/>
        </w:rPr>
        <w:t>&amp; Ms. Black</w:t>
      </w:r>
    </w:p>
    <w:p w14:paraId="57D359B1" w14:textId="77777777" w:rsidR="004B0805" w:rsidRPr="004B0805" w:rsidRDefault="004B0805" w:rsidP="009342AC">
      <w:pPr>
        <w:pStyle w:val="ListParagraph"/>
        <w:tabs>
          <w:tab w:val="left" w:pos="1080"/>
        </w:tabs>
        <w:ind w:left="1080"/>
        <w:jc w:val="both"/>
        <w:rPr>
          <w:rFonts w:ascii="Arial" w:hAnsi="Arial" w:cs="Arial"/>
          <w:color w:val="000000"/>
        </w:rPr>
      </w:pPr>
    </w:p>
    <w:p w14:paraId="094B118A" w14:textId="77777777" w:rsidR="00A632E8" w:rsidRDefault="009342AC" w:rsidP="00A632E8">
      <w:pPr>
        <w:tabs>
          <w:tab w:val="left" w:pos="1080"/>
        </w:tabs>
        <w:ind w:left="360"/>
        <w:jc w:val="both"/>
        <w:rPr>
          <w:rFonts w:ascii="Arial" w:hAnsi="Arial" w:cs="Arial"/>
          <w:color w:val="000000"/>
        </w:rPr>
      </w:pPr>
      <w:r w:rsidRPr="009342AC">
        <w:rPr>
          <w:rFonts w:ascii="Arial" w:hAnsi="Arial" w:cs="Arial"/>
          <w:color w:val="000000"/>
        </w:rPr>
        <w:t>N</w:t>
      </w:r>
      <w:r w:rsidR="004B0805" w:rsidRPr="009342AC">
        <w:rPr>
          <w:rFonts w:ascii="Arial" w:hAnsi="Arial" w:cs="Arial"/>
          <w:color w:val="000000"/>
        </w:rPr>
        <w:t>ay:</w:t>
      </w:r>
      <w:r w:rsidR="004B0805" w:rsidRPr="009342AC">
        <w:rPr>
          <w:rFonts w:ascii="Arial" w:hAnsi="Arial" w:cs="Arial"/>
          <w:color w:val="000000"/>
        </w:rPr>
        <w:tab/>
      </w:r>
      <w:r w:rsidR="004B0805" w:rsidRPr="009342AC">
        <w:rPr>
          <w:rFonts w:ascii="Arial" w:hAnsi="Arial" w:cs="Arial"/>
          <w:color w:val="000000"/>
        </w:rPr>
        <w:tab/>
      </w:r>
      <w:r w:rsidR="004B0805" w:rsidRPr="009342AC">
        <w:rPr>
          <w:rFonts w:ascii="Arial" w:hAnsi="Arial" w:cs="Arial"/>
          <w:color w:val="000000"/>
        </w:rPr>
        <w:tab/>
      </w:r>
      <w:r w:rsidR="004B0805" w:rsidRPr="009342AC">
        <w:rPr>
          <w:rFonts w:ascii="Arial" w:hAnsi="Arial" w:cs="Arial"/>
          <w:color w:val="000000"/>
        </w:rPr>
        <w:tab/>
      </w:r>
      <w:r w:rsidR="004B0805" w:rsidRPr="009342AC">
        <w:rPr>
          <w:rFonts w:ascii="Arial" w:hAnsi="Arial" w:cs="Arial"/>
          <w:color w:val="000000"/>
        </w:rPr>
        <w:tab/>
      </w:r>
      <w:r w:rsidR="004B0805" w:rsidRPr="009342AC">
        <w:rPr>
          <w:rFonts w:ascii="Arial" w:hAnsi="Arial" w:cs="Arial"/>
          <w:color w:val="000000"/>
        </w:rPr>
        <w:tab/>
      </w:r>
      <w:r w:rsidR="004B0805" w:rsidRPr="009342AC">
        <w:rPr>
          <w:rFonts w:ascii="Arial" w:hAnsi="Arial" w:cs="Arial"/>
          <w:color w:val="000000"/>
        </w:rPr>
        <w:tab/>
      </w:r>
      <w:r w:rsidR="004B0805" w:rsidRPr="009342AC">
        <w:rPr>
          <w:rFonts w:ascii="Arial" w:hAnsi="Arial" w:cs="Arial"/>
          <w:color w:val="000000"/>
        </w:rPr>
        <w:tab/>
      </w:r>
      <w:r w:rsidR="004B0805" w:rsidRPr="009342AC">
        <w:rPr>
          <w:rFonts w:ascii="Arial" w:hAnsi="Arial" w:cs="Arial"/>
          <w:color w:val="000000"/>
        </w:rPr>
        <w:tab/>
      </w:r>
      <w:r w:rsidR="004B0805" w:rsidRPr="009342AC">
        <w:rPr>
          <w:rFonts w:ascii="Arial" w:hAnsi="Arial" w:cs="Arial"/>
          <w:color w:val="000000"/>
        </w:rPr>
        <w:tab/>
        <w:t>0</w:t>
      </w:r>
    </w:p>
    <w:p w14:paraId="1ECE5BDD" w14:textId="41468261" w:rsidR="004B0805" w:rsidRPr="004B0805" w:rsidRDefault="004B0805" w:rsidP="00A632E8">
      <w:pPr>
        <w:tabs>
          <w:tab w:val="left" w:pos="1080"/>
        </w:tabs>
        <w:ind w:left="360"/>
        <w:jc w:val="both"/>
        <w:rPr>
          <w:rFonts w:ascii="Arial" w:hAnsi="Arial" w:cs="Arial"/>
          <w:color w:val="000000"/>
        </w:rPr>
      </w:pPr>
      <w:r w:rsidRPr="004B5253">
        <w:rPr>
          <w:rFonts w:ascii="Arial" w:hAnsi="Arial" w:cs="Arial"/>
          <w:b/>
          <w:bCs/>
          <w:color w:val="000000"/>
        </w:rPr>
        <w:t xml:space="preserve">MOTION CARRIED:  </w:t>
      </w:r>
      <w:r w:rsidR="009D497F">
        <w:rPr>
          <w:rFonts w:ascii="Arial" w:hAnsi="Arial" w:cs="Arial"/>
          <w:b/>
          <w:bCs/>
          <w:color w:val="000000"/>
        </w:rPr>
        <w:t>5</w:t>
      </w:r>
      <w:r w:rsidRPr="004B5253">
        <w:rPr>
          <w:rFonts w:ascii="Arial" w:hAnsi="Arial" w:cs="Arial"/>
          <w:b/>
          <w:bCs/>
          <w:color w:val="000000"/>
        </w:rPr>
        <w:t xml:space="preserve"> – 0 – </w:t>
      </w:r>
      <w:r w:rsidR="009D497F">
        <w:rPr>
          <w:rFonts w:ascii="Arial" w:hAnsi="Arial" w:cs="Arial"/>
          <w:b/>
          <w:bCs/>
          <w:color w:val="000000"/>
        </w:rPr>
        <w:t>1</w:t>
      </w:r>
      <w:r w:rsidRPr="004B5253">
        <w:rPr>
          <w:rFonts w:ascii="Arial" w:hAnsi="Arial" w:cs="Arial"/>
          <w:b/>
          <w:bCs/>
          <w:color w:val="000000"/>
        </w:rPr>
        <w:t>.</w:t>
      </w:r>
      <w:r w:rsidR="009D497F">
        <w:rPr>
          <w:rFonts w:ascii="Arial" w:hAnsi="Arial" w:cs="Arial"/>
          <w:b/>
          <w:bCs/>
          <w:color w:val="000000"/>
        </w:rPr>
        <w:t xml:space="preserve">  (Abstained – Mr. Hathaway)</w:t>
      </w:r>
      <w:r w:rsidRPr="004B5253">
        <w:rPr>
          <w:rFonts w:ascii="Arial" w:hAnsi="Arial" w:cs="Arial"/>
          <w:b/>
          <w:bCs/>
          <w:color w:val="000000"/>
        </w:rPr>
        <w:t xml:space="preserve">  </w:t>
      </w:r>
    </w:p>
    <w:p w14:paraId="79E9A71B" w14:textId="6CBA9201" w:rsidR="00AA43F9" w:rsidRDefault="00A45923" w:rsidP="009D497F">
      <w:pPr>
        <w:tabs>
          <w:tab w:val="left" w:pos="1080"/>
        </w:tabs>
        <w:spacing w:after="0"/>
        <w:ind w:left="360"/>
        <w:jc w:val="both"/>
        <w:rPr>
          <w:rFonts w:ascii="Arial" w:hAnsi="Arial" w:cs="Arial"/>
          <w:b/>
          <w:i/>
          <w:u w:val="single"/>
        </w:rPr>
      </w:pPr>
      <w:r w:rsidRPr="001E0565">
        <w:rPr>
          <w:rFonts w:ascii="Arial" w:hAnsi="Arial" w:cs="Arial"/>
          <w:b/>
          <w:i/>
          <w:u w:val="single"/>
        </w:rPr>
        <w:t xml:space="preserve">Planning </w:t>
      </w:r>
      <w:r w:rsidR="004B06DF" w:rsidRPr="001E0565">
        <w:rPr>
          <w:rFonts w:ascii="Arial" w:hAnsi="Arial" w:cs="Arial"/>
          <w:b/>
          <w:i/>
          <w:u w:val="single"/>
        </w:rPr>
        <w:t>B</w:t>
      </w:r>
      <w:r w:rsidRPr="001E0565">
        <w:rPr>
          <w:rFonts w:ascii="Arial" w:hAnsi="Arial" w:cs="Arial"/>
          <w:b/>
          <w:i/>
          <w:u w:val="single"/>
        </w:rPr>
        <w:t>oard Meeting Schedul</w:t>
      </w:r>
      <w:r w:rsidR="00CB3AC5" w:rsidRPr="001E0565">
        <w:rPr>
          <w:rFonts w:ascii="Arial" w:hAnsi="Arial" w:cs="Arial"/>
          <w:b/>
          <w:i/>
          <w:u w:val="single"/>
        </w:rPr>
        <w:t>e</w:t>
      </w:r>
    </w:p>
    <w:p w14:paraId="79A57FAE" w14:textId="77777777" w:rsidR="009D497F" w:rsidRPr="009D497F" w:rsidRDefault="009D497F" w:rsidP="009D497F">
      <w:pPr>
        <w:tabs>
          <w:tab w:val="left" w:pos="1080"/>
        </w:tabs>
        <w:spacing w:after="0"/>
        <w:ind w:left="360"/>
        <w:jc w:val="both"/>
        <w:rPr>
          <w:rFonts w:ascii="Arial" w:hAnsi="Arial" w:cs="Arial"/>
          <w:b/>
          <w:i/>
          <w:u w:val="single"/>
        </w:rPr>
      </w:pPr>
    </w:p>
    <w:p w14:paraId="5CB3D394" w14:textId="7217BC1A" w:rsidR="000641FD" w:rsidRDefault="000641FD" w:rsidP="00405D67">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March 12, 2026</w:t>
      </w:r>
    </w:p>
    <w:p w14:paraId="532B0385" w14:textId="6D788701" w:rsidR="00FB057C" w:rsidRDefault="005868F8" w:rsidP="00405D67">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 xml:space="preserve">April </w:t>
      </w:r>
      <w:r w:rsidR="0035754C">
        <w:rPr>
          <w:rFonts w:ascii="Arial" w:eastAsiaTheme="minorHAnsi" w:hAnsi="Arial" w:cs="Arial"/>
          <w:bCs/>
          <w:sz w:val="22"/>
          <w:szCs w:val="22"/>
        </w:rPr>
        <w:t>2</w:t>
      </w:r>
      <w:r>
        <w:rPr>
          <w:rFonts w:ascii="Arial" w:eastAsiaTheme="minorHAnsi" w:hAnsi="Arial" w:cs="Arial"/>
          <w:bCs/>
          <w:sz w:val="22"/>
          <w:szCs w:val="22"/>
        </w:rPr>
        <w:t>, 2026</w:t>
      </w:r>
    </w:p>
    <w:p w14:paraId="52C62BAE" w14:textId="59D360CC" w:rsidR="003312AF" w:rsidRDefault="003312AF" w:rsidP="00405D67">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April 9, 2026 – Working Session</w:t>
      </w:r>
    </w:p>
    <w:p w14:paraId="145FBAF0" w14:textId="326707E4" w:rsidR="00FB057C" w:rsidRDefault="00FB057C" w:rsidP="00405D67">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 xml:space="preserve">April </w:t>
      </w:r>
      <w:r w:rsidR="00D37FA1">
        <w:rPr>
          <w:rFonts w:ascii="Arial" w:eastAsiaTheme="minorHAnsi" w:hAnsi="Arial" w:cs="Arial"/>
          <w:bCs/>
          <w:sz w:val="22"/>
          <w:szCs w:val="22"/>
        </w:rPr>
        <w:t>23</w:t>
      </w:r>
      <w:r>
        <w:rPr>
          <w:rFonts w:ascii="Arial" w:eastAsiaTheme="minorHAnsi" w:hAnsi="Arial" w:cs="Arial"/>
          <w:bCs/>
          <w:sz w:val="22"/>
          <w:szCs w:val="22"/>
        </w:rPr>
        <w:t>, 2026</w:t>
      </w:r>
    </w:p>
    <w:p w14:paraId="0F63B341" w14:textId="68F4B4D1" w:rsidR="00FB057C" w:rsidRDefault="00FB057C" w:rsidP="00405D67">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May 2, 2026 – Spring Town Meeting</w:t>
      </w:r>
    </w:p>
    <w:p w14:paraId="61436032" w14:textId="77777777" w:rsidR="00A004F2" w:rsidRPr="00A004F2" w:rsidRDefault="00A004F2" w:rsidP="00A004F2">
      <w:pPr>
        <w:pStyle w:val="ListParagraph"/>
        <w:ind w:left="1080"/>
        <w:jc w:val="both"/>
        <w:rPr>
          <w:rFonts w:ascii="Arial" w:eastAsiaTheme="minorHAnsi" w:hAnsi="Arial" w:cs="Arial"/>
          <w:bCs/>
          <w:sz w:val="22"/>
          <w:szCs w:val="22"/>
        </w:rPr>
      </w:pPr>
    </w:p>
    <w:p w14:paraId="276F4C5D" w14:textId="1F6D75D2" w:rsidR="00045246" w:rsidRPr="001E0565" w:rsidRDefault="003E711F" w:rsidP="000418F0">
      <w:pPr>
        <w:pStyle w:val="ListParagraph"/>
        <w:ind w:left="360"/>
        <w:jc w:val="both"/>
        <w:rPr>
          <w:rFonts w:ascii="Arial" w:eastAsiaTheme="minorHAnsi" w:hAnsi="Arial" w:cs="Arial"/>
          <w:b/>
          <w:i/>
          <w:iCs/>
          <w:sz w:val="22"/>
          <w:szCs w:val="22"/>
          <w:u w:val="single"/>
        </w:rPr>
      </w:pPr>
      <w:r w:rsidRPr="001E0565">
        <w:rPr>
          <w:rFonts w:ascii="Arial" w:eastAsiaTheme="minorHAnsi" w:hAnsi="Arial" w:cs="Arial"/>
          <w:b/>
          <w:i/>
          <w:iCs/>
          <w:sz w:val="22"/>
          <w:szCs w:val="22"/>
          <w:u w:val="single"/>
        </w:rPr>
        <w:t>Adjournment</w:t>
      </w:r>
    </w:p>
    <w:p w14:paraId="21D59C7A" w14:textId="77777777" w:rsidR="00EA406E" w:rsidRPr="001E0565" w:rsidRDefault="00EA406E" w:rsidP="000418F0">
      <w:pPr>
        <w:pStyle w:val="ListParagraph"/>
        <w:ind w:left="360"/>
        <w:jc w:val="both"/>
        <w:rPr>
          <w:rFonts w:ascii="Arial" w:eastAsiaTheme="minorHAnsi" w:hAnsi="Arial" w:cs="Arial"/>
          <w:b/>
          <w:i/>
          <w:iCs/>
          <w:sz w:val="22"/>
          <w:szCs w:val="22"/>
          <w:u w:val="single"/>
        </w:rPr>
      </w:pPr>
    </w:p>
    <w:p w14:paraId="3495FBE9" w14:textId="3D372FA3" w:rsidR="00405D67" w:rsidRDefault="003E6A5C" w:rsidP="00515D17">
      <w:pPr>
        <w:pStyle w:val="ListParagraph"/>
        <w:ind w:left="360"/>
        <w:jc w:val="both"/>
        <w:rPr>
          <w:rFonts w:ascii="Arial" w:eastAsiaTheme="minorHAnsi" w:hAnsi="Arial" w:cs="Arial"/>
          <w:bCs/>
          <w:sz w:val="22"/>
          <w:szCs w:val="22"/>
        </w:rPr>
      </w:pPr>
      <w:r w:rsidRPr="003E6A5C">
        <w:rPr>
          <w:rFonts w:ascii="Arial" w:eastAsiaTheme="minorHAnsi" w:hAnsi="Arial" w:cs="Arial"/>
          <w:b/>
          <w:sz w:val="22"/>
          <w:szCs w:val="22"/>
          <w:u w:val="single"/>
        </w:rPr>
        <w:t>MOTION:</w:t>
      </w:r>
      <w:r>
        <w:rPr>
          <w:rFonts w:ascii="Arial" w:eastAsiaTheme="minorHAnsi" w:hAnsi="Arial" w:cs="Arial"/>
          <w:bCs/>
          <w:sz w:val="22"/>
          <w:szCs w:val="22"/>
        </w:rPr>
        <w:t xml:space="preserve">  </w:t>
      </w:r>
      <w:r w:rsidR="001533AF" w:rsidRPr="001E0565">
        <w:rPr>
          <w:rFonts w:ascii="Arial" w:eastAsiaTheme="minorHAnsi" w:hAnsi="Arial" w:cs="Arial"/>
          <w:bCs/>
          <w:sz w:val="22"/>
          <w:szCs w:val="22"/>
        </w:rPr>
        <w:t>At approximately</w:t>
      </w:r>
      <w:r w:rsidR="00B2684B">
        <w:rPr>
          <w:rFonts w:ascii="Arial" w:eastAsiaTheme="minorHAnsi" w:hAnsi="Arial" w:cs="Arial"/>
          <w:bCs/>
          <w:sz w:val="22"/>
          <w:szCs w:val="22"/>
        </w:rPr>
        <w:t xml:space="preserve"> </w:t>
      </w:r>
      <w:r w:rsidR="00280B23">
        <w:rPr>
          <w:rFonts w:ascii="Arial" w:eastAsiaTheme="minorHAnsi" w:hAnsi="Arial" w:cs="Arial"/>
          <w:bCs/>
          <w:sz w:val="22"/>
          <w:szCs w:val="22"/>
        </w:rPr>
        <w:t xml:space="preserve">10:22 </w:t>
      </w:r>
      <w:r w:rsidR="006136F1" w:rsidRPr="001E0565">
        <w:rPr>
          <w:rFonts w:ascii="Arial" w:eastAsiaTheme="minorHAnsi" w:hAnsi="Arial" w:cs="Arial"/>
          <w:bCs/>
          <w:sz w:val="22"/>
          <w:szCs w:val="22"/>
        </w:rPr>
        <w:t>p.m.</w:t>
      </w:r>
      <w:r w:rsidR="007569B1">
        <w:rPr>
          <w:rFonts w:ascii="Arial" w:eastAsiaTheme="minorHAnsi" w:hAnsi="Arial" w:cs="Arial"/>
          <w:bCs/>
          <w:sz w:val="22"/>
          <w:szCs w:val="22"/>
        </w:rPr>
        <w:t>,</w:t>
      </w:r>
      <w:r w:rsidR="00C65079">
        <w:rPr>
          <w:rFonts w:ascii="Arial" w:eastAsiaTheme="minorHAnsi" w:hAnsi="Arial" w:cs="Arial"/>
          <w:bCs/>
          <w:sz w:val="22"/>
          <w:szCs w:val="22"/>
        </w:rPr>
        <w:t xml:space="preserve"> </w:t>
      </w:r>
      <w:r w:rsidR="008F61C8">
        <w:rPr>
          <w:rFonts w:ascii="Arial" w:eastAsiaTheme="minorHAnsi" w:hAnsi="Arial" w:cs="Arial"/>
          <w:bCs/>
          <w:sz w:val="22"/>
          <w:szCs w:val="22"/>
        </w:rPr>
        <w:t>Mr</w:t>
      </w:r>
      <w:r w:rsidR="00BD2EFF">
        <w:rPr>
          <w:rFonts w:ascii="Arial" w:eastAsiaTheme="minorHAnsi" w:hAnsi="Arial" w:cs="Arial"/>
          <w:bCs/>
          <w:sz w:val="22"/>
          <w:szCs w:val="22"/>
        </w:rPr>
        <w:t xml:space="preserve">. </w:t>
      </w:r>
      <w:r w:rsidR="00280B23">
        <w:rPr>
          <w:rFonts w:ascii="Arial" w:eastAsiaTheme="minorHAnsi" w:hAnsi="Arial" w:cs="Arial"/>
          <w:bCs/>
          <w:sz w:val="22"/>
          <w:szCs w:val="22"/>
        </w:rPr>
        <w:t>Barringer</w:t>
      </w:r>
      <w:r w:rsidR="008F61C8">
        <w:rPr>
          <w:rFonts w:ascii="Arial" w:eastAsiaTheme="minorHAnsi" w:hAnsi="Arial" w:cs="Arial"/>
          <w:bCs/>
          <w:sz w:val="22"/>
          <w:szCs w:val="22"/>
        </w:rPr>
        <w:t xml:space="preserve"> </w:t>
      </w:r>
      <w:r w:rsidR="001533AF" w:rsidRPr="001E0565">
        <w:rPr>
          <w:rFonts w:ascii="Arial" w:eastAsiaTheme="minorHAnsi" w:hAnsi="Arial" w:cs="Arial"/>
          <w:bCs/>
          <w:sz w:val="22"/>
          <w:szCs w:val="22"/>
        </w:rPr>
        <w:t>made a motion to adjourn</w:t>
      </w:r>
      <w:r w:rsidR="0004648F" w:rsidRPr="001E0565">
        <w:rPr>
          <w:rFonts w:ascii="Arial" w:eastAsiaTheme="minorHAnsi" w:hAnsi="Arial" w:cs="Arial"/>
          <w:bCs/>
          <w:sz w:val="22"/>
          <w:szCs w:val="22"/>
        </w:rPr>
        <w:t xml:space="preserve">. </w:t>
      </w:r>
      <w:r w:rsidR="00B6268A">
        <w:rPr>
          <w:rFonts w:ascii="Arial" w:eastAsiaTheme="minorHAnsi" w:hAnsi="Arial" w:cs="Arial"/>
          <w:bCs/>
          <w:sz w:val="22"/>
          <w:szCs w:val="22"/>
        </w:rPr>
        <w:t xml:space="preserve"> </w:t>
      </w:r>
      <w:r w:rsidR="00C95DA7">
        <w:rPr>
          <w:rFonts w:ascii="Arial" w:eastAsiaTheme="minorHAnsi" w:hAnsi="Arial" w:cs="Arial"/>
          <w:bCs/>
          <w:sz w:val="22"/>
          <w:szCs w:val="22"/>
        </w:rPr>
        <w:t xml:space="preserve">Mr. </w:t>
      </w:r>
      <w:r w:rsidR="002857D7">
        <w:rPr>
          <w:rFonts w:ascii="Arial" w:eastAsiaTheme="minorHAnsi" w:hAnsi="Arial" w:cs="Arial"/>
          <w:bCs/>
          <w:sz w:val="22"/>
          <w:szCs w:val="22"/>
        </w:rPr>
        <w:t xml:space="preserve">Francisco </w:t>
      </w:r>
      <w:r w:rsidR="00B6268A">
        <w:rPr>
          <w:rFonts w:ascii="Arial" w:eastAsiaTheme="minorHAnsi" w:hAnsi="Arial" w:cs="Arial"/>
          <w:bCs/>
          <w:sz w:val="22"/>
          <w:szCs w:val="22"/>
        </w:rPr>
        <w:t xml:space="preserve">seconded </w:t>
      </w:r>
      <w:r w:rsidR="0048245C" w:rsidRPr="003E6A5C">
        <w:rPr>
          <w:rFonts w:ascii="Arial" w:eastAsiaTheme="minorHAnsi" w:hAnsi="Arial" w:cs="Arial"/>
          <w:bCs/>
          <w:sz w:val="22"/>
          <w:szCs w:val="22"/>
        </w:rPr>
        <w:t>the motion.</w:t>
      </w:r>
    </w:p>
    <w:p w14:paraId="351C7655" w14:textId="77777777" w:rsidR="00515D17" w:rsidRPr="00515D17" w:rsidRDefault="00515D17" w:rsidP="00515D17">
      <w:pPr>
        <w:pStyle w:val="ListParagraph"/>
        <w:ind w:left="360"/>
        <w:jc w:val="both"/>
        <w:rPr>
          <w:rFonts w:ascii="Arial" w:eastAsiaTheme="minorHAnsi" w:hAnsi="Arial" w:cs="Arial"/>
          <w:bCs/>
          <w:sz w:val="22"/>
          <w:szCs w:val="22"/>
        </w:rPr>
      </w:pPr>
    </w:p>
    <w:p w14:paraId="24A4C2EA" w14:textId="77777777" w:rsidR="00E02333" w:rsidRDefault="00E02333" w:rsidP="00E02333">
      <w:pPr>
        <w:spacing w:after="0"/>
        <w:ind w:left="360"/>
        <w:jc w:val="both"/>
        <w:rPr>
          <w:rFonts w:ascii="Arial" w:hAnsi="Arial" w:cs="Arial"/>
          <w:color w:val="000000"/>
        </w:rPr>
      </w:pPr>
      <w:r>
        <w:rPr>
          <w:rFonts w:ascii="Arial" w:hAnsi="Arial" w:cs="Arial"/>
          <w:color w:val="000000"/>
        </w:rPr>
        <w:t>A roll call vote was taken, which resulted as follows:</w:t>
      </w:r>
    </w:p>
    <w:p w14:paraId="5FD64BF8" w14:textId="77777777" w:rsidR="00E02333" w:rsidRDefault="00E02333" w:rsidP="00E02333">
      <w:pPr>
        <w:spacing w:after="0"/>
        <w:ind w:left="360"/>
        <w:jc w:val="both"/>
        <w:rPr>
          <w:rFonts w:ascii="Arial" w:hAnsi="Arial" w:cs="Arial"/>
          <w:color w:val="000000"/>
        </w:rPr>
      </w:pPr>
    </w:p>
    <w:p w14:paraId="5CC01C3A" w14:textId="276D807B" w:rsidR="00D37FA1" w:rsidRDefault="00D37FA1" w:rsidP="00D37FA1">
      <w:pPr>
        <w:tabs>
          <w:tab w:val="left" w:pos="1080"/>
        </w:tabs>
        <w:spacing w:after="0"/>
        <w:ind w:firstLine="360"/>
        <w:jc w:val="both"/>
        <w:rPr>
          <w:rFonts w:ascii="Arial" w:hAnsi="Arial" w:cs="Arial"/>
          <w:color w:val="000000"/>
        </w:rPr>
      </w:pPr>
      <w:r w:rsidRPr="004B0805">
        <w:rPr>
          <w:rFonts w:ascii="Arial" w:hAnsi="Arial" w:cs="Arial"/>
          <w:color w:val="000000"/>
        </w:rPr>
        <w:t>Yea:</w:t>
      </w:r>
      <w:r w:rsidRPr="004B0805">
        <w:rPr>
          <w:rFonts w:ascii="Arial" w:hAnsi="Arial" w:cs="Arial"/>
          <w:color w:val="000000"/>
        </w:rPr>
        <w:tab/>
        <w:t>Mr. Francisco, Mr. Barringer, Mr. Killam</w:t>
      </w:r>
      <w:r w:rsidRPr="004B0805">
        <w:rPr>
          <w:rFonts w:ascii="Arial" w:hAnsi="Arial" w:cs="Arial"/>
          <w:color w:val="000000"/>
        </w:rPr>
        <w:tab/>
      </w:r>
      <w:r w:rsidRPr="004B0805">
        <w:rPr>
          <w:rFonts w:ascii="Arial" w:hAnsi="Arial" w:cs="Arial"/>
          <w:color w:val="000000"/>
        </w:rPr>
        <w:tab/>
      </w:r>
      <w:r>
        <w:rPr>
          <w:rFonts w:ascii="Arial" w:hAnsi="Arial" w:cs="Arial"/>
          <w:color w:val="000000"/>
        </w:rPr>
        <w:tab/>
      </w:r>
      <w:r>
        <w:rPr>
          <w:rFonts w:ascii="Arial" w:hAnsi="Arial" w:cs="Arial"/>
          <w:color w:val="000000"/>
        </w:rPr>
        <w:tab/>
      </w:r>
      <w:r w:rsidR="00294F32">
        <w:rPr>
          <w:rFonts w:ascii="Arial" w:hAnsi="Arial" w:cs="Arial"/>
          <w:color w:val="000000"/>
        </w:rPr>
        <w:t>6</w:t>
      </w:r>
      <w:r w:rsidRPr="004B0805">
        <w:rPr>
          <w:rFonts w:ascii="Arial" w:hAnsi="Arial" w:cs="Arial"/>
          <w:color w:val="000000"/>
        </w:rPr>
        <w:tab/>
      </w:r>
      <w:r w:rsidRPr="004B0805">
        <w:rPr>
          <w:rFonts w:ascii="Arial" w:hAnsi="Arial" w:cs="Arial"/>
          <w:color w:val="000000"/>
        </w:rPr>
        <w:tab/>
      </w:r>
    </w:p>
    <w:p w14:paraId="5107BBB4" w14:textId="77777777" w:rsidR="00D37FA1" w:rsidRPr="004B0805" w:rsidRDefault="00D37FA1" w:rsidP="00D37FA1">
      <w:pPr>
        <w:tabs>
          <w:tab w:val="left" w:pos="1080"/>
        </w:tabs>
        <w:spacing w:after="0"/>
        <w:jc w:val="both"/>
        <w:rPr>
          <w:rFonts w:ascii="Arial" w:hAnsi="Arial" w:cs="Arial"/>
          <w:color w:val="000000"/>
        </w:rPr>
      </w:pPr>
      <w:r w:rsidRPr="004B0805">
        <w:rPr>
          <w:rFonts w:ascii="Arial" w:hAnsi="Arial" w:cs="Arial"/>
          <w:color w:val="000000"/>
        </w:rPr>
        <w:tab/>
        <w:t>Mr. Bonnett,</w:t>
      </w:r>
      <w:r>
        <w:rPr>
          <w:rFonts w:ascii="Arial" w:hAnsi="Arial" w:cs="Arial"/>
          <w:color w:val="000000"/>
        </w:rPr>
        <w:t xml:space="preserve"> </w:t>
      </w:r>
      <w:r w:rsidRPr="004B0805">
        <w:rPr>
          <w:rFonts w:ascii="Arial" w:hAnsi="Arial" w:cs="Arial"/>
          <w:color w:val="000000"/>
        </w:rPr>
        <w:t>&amp; Ms. Black</w:t>
      </w:r>
    </w:p>
    <w:p w14:paraId="30B8D20A" w14:textId="77777777" w:rsidR="00D37FA1" w:rsidRPr="004B0805" w:rsidRDefault="00D37FA1" w:rsidP="00D37FA1">
      <w:pPr>
        <w:pStyle w:val="ListParagraph"/>
        <w:tabs>
          <w:tab w:val="left" w:pos="1080"/>
        </w:tabs>
        <w:ind w:left="1080"/>
        <w:jc w:val="both"/>
        <w:rPr>
          <w:rFonts w:ascii="Arial" w:hAnsi="Arial" w:cs="Arial"/>
          <w:color w:val="000000"/>
        </w:rPr>
      </w:pPr>
    </w:p>
    <w:p w14:paraId="3D5EA7D1" w14:textId="77777777" w:rsidR="00D37FA1" w:rsidRDefault="00D37FA1" w:rsidP="00D37FA1">
      <w:pPr>
        <w:tabs>
          <w:tab w:val="left" w:pos="1080"/>
        </w:tabs>
        <w:ind w:left="360"/>
        <w:jc w:val="both"/>
        <w:rPr>
          <w:rFonts w:ascii="Arial" w:hAnsi="Arial" w:cs="Arial"/>
          <w:color w:val="000000"/>
        </w:rPr>
      </w:pPr>
      <w:r w:rsidRPr="009342AC">
        <w:rPr>
          <w:rFonts w:ascii="Arial" w:hAnsi="Arial" w:cs="Arial"/>
          <w:color w:val="000000"/>
        </w:rPr>
        <w:t>Nay:</w:t>
      </w:r>
      <w:r w:rsidRPr="009342AC">
        <w:rPr>
          <w:rFonts w:ascii="Arial" w:hAnsi="Arial" w:cs="Arial"/>
          <w:color w:val="000000"/>
        </w:rPr>
        <w:tab/>
      </w:r>
      <w:r w:rsidRPr="009342AC">
        <w:rPr>
          <w:rFonts w:ascii="Arial" w:hAnsi="Arial" w:cs="Arial"/>
          <w:color w:val="000000"/>
        </w:rPr>
        <w:tab/>
      </w:r>
      <w:r w:rsidRPr="009342AC">
        <w:rPr>
          <w:rFonts w:ascii="Arial" w:hAnsi="Arial" w:cs="Arial"/>
          <w:color w:val="000000"/>
        </w:rPr>
        <w:tab/>
      </w:r>
      <w:r w:rsidRPr="009342AC">
        <w:rPr>
          <w:rFonts w:ascii="Arial" w:hAnsi="Arial" w:cs="Arial"/>
          <w:color w:val="000000"/>
        </w:rPr>
        <w:tab/>
      </w:r>
      <w:r w:rsidRPr="009342AC">
        <w:rPr>
          <w:rFonts w:ascii="Arial" w:hAnsi="Arial" w:cs="Arial"/>
          <w:color w:val="000000"/>
        </w:rPr>
        <w:tab/>
      </w:r>
      <w:r w:rsidRPr="009342AC">
        <w:rPr>
          <w:rFonts w:ascii="Arial" w:hAnsi="Arial" w:cs="Arial"/>
          <w:color w:val="000000"/>
        </w:rPr>
        <w:tab/>
      </w:r>
      <w:r w:rsidRPr="009342AC">
        <w:rPr>
          <w:rFonts w:ascii="Arial" w:hAnsi="Arial" w:cs="Arial"/>
          <w:color w:val="000000"/>
        </w:rPr>
        <w:tab/>
      </w:r>
      <w:r w:rsidRPr="009342AC">
        <w:rPr>
          <w:rFonts w:ascii="Arial" w:hAnsi="Arial" w:cs="Arial"/>
          <w:color w:val="000000"/>
        </w:rPr>
        <w:tab/>
      </w:r>
      <w:r w:rsidRPr="009342AC">
        <w:rPr>
          <w:rFonts w:ascii="Arial" w:hAnsi="Arial" w:cs="Arial"/>
          <w:color w:val="000000"/>
        </w:rPr>
        <w:tab/>
      </w:r>
      <w:r w:rsidRPr="009342AC">
        <w:rPr>
          <w:rFonts w:ascii="Arial" w:hAnsi="Arial" w:cs="Arial"/>
          <w:color w:val="000000"/>
        </w:rPr>
        <w:tab/>
        <w:t>0</w:t>
      </w:r>
    </w:p>
    <w:p w14:paraId="7358E320" w14:textId="67C709C1" w:rsidR="00D37FA1" w:rsidRPr="004B0805" w:rsidRDefault="00D37FA1" w:rsidP="00D37FA1">
      <w:pPr>
        <w:tabs>
          <w:tab w:val="left" w:pos="1080"/>
        </w:tabs>
        <w:ind w:left="360"/>
        <w:jc w:val="both"/>
        <w:rPr>
          <w:rFonts w:ascii="Arial" w:hAnsi="Arial" w:cs="Arial"/>
          <w:color w:val="000000"/>
        </w:rPr>
      </w:pPr>
      <w:r w:rsidRPr="004B5253">
        <w:rPr>
          <w:rFonts w:ascii="Arial" w:hAnsi="Arial" w:cs="Arial"/>
          <w:b/>
          <w:bCs/>
          <w:color w:val="000000"/>
        </w:rPr>
        <w:t xml:space="preserve">MOTION CARRIED:  </w:t>
      </w:r>
      <w:r w:rsidR="00294F32">
        <w:rPr>
          <w:rFonts w:ascii="Arial" w:hAnsi="Arial" w:cs="Arial"/>
          <w:b/>
          <w:bCs/>
          <w:color w:val="000000"/>
        </w:rPr>
        <w:t>6</w:t>
      </w:r>
      <w:r w:rsidRPr="004B5253">
        <w:rPr>
          <w:rFonts w:ascii="Arial" w:hAnsi="Arial" w:cs="Arial"/>
          <w:b/>
          <w:bCs/>
          <w:color w:val="000000"/>
        </w:rPr>
        <w:t xml:space="preserve"> – 0 – </w:t>
      </w:r>
      <w:r w:rsidR="00294F32">
        <w:rPr>
          <w:rFonts w:ascii="Arial" w:hAnsi="Arial" w:cs="Arial"/>
          <w:b/>
          <w:bCs/>
          <w:color w:val="000000"/>
        </w:rPr>
        <w:t>0</w:t>
      </w:r>
      <w:r w:rsidRPr="004B5253">
        <w:rPr>
          <w:rFonts w:ascii="Arial" w:hAnsi="Arial" w:cs="Arial"/>
          <w:b/>
          <w:bCs/>
          <w:color w:val="000000"/>
        </w:rPr>
        <w:t>.</w:t>
      </w:r>
    </w:p>
    <w:p w14:paraId="4D68793E" w14:textId="77777777" w:rsidR="00E02333" w:rsidRDefault="00E02333" w:rsidP="00405D67">
      <w:pPr>
        <w:tabs>
          <w:tab w:val="left" w:pos="990"/>
        </w:tabs>
        <w:spacing w:after="0"/>
        <w:ind w:left="360"/>
        <w:jc w:val="both"/>
        <w:rPr>
          <w:rFonts w:ascii="Arial" w:hAnsi="Arial" w:cs="Arial"/>
          <w:b/>
          <w:bCs/>
          <w:color w:val="000000"/>
        </w:rPr>
      </w:pPr>
    </w:p>
    <w:p w14:paraId="01EB020C" w14:textId="77777777" w:rsidR="00E02333" w:rsidRDefault="00E02333" w:rsidP="00405D67">
      <w:pPr>
        <w:tabs>
          <w:tab w:val="left" w:pos="990"/>
        </w:tabs>
        <w:spacing w:after="0"/>
        <w:ind w:left="360"/>
        <w:jc w:val="both"/>
        <w:rPr>
          <w:rFonts w:ascii="Arial" w:hAnsi="Arial" w:cs="Arial"/>
          <w:b/>
          <w:bCs/>
          <w:color w:val="000000"/>
        </w:rPr>
      </w:pPr>
    </w:p>
    <w:p w14:paraId="47248298" w14:textId="782DD595" w:rsidR="00BC1EB0" w:rsidRPr="001E0565" w:rsidRDefault="00BC1EB0" w:rsidP="00BC1EB0">
      <w:pPr>
        <w:spacing w:after="0"/>
        <w:ind w:left="360"/>
        <w:jc w:val="both"/>
        <w:rPr>
          <w:rFonts w:ascii="Arial" w:hAnsi="Arial" w:cs="Arial"/>
          <w:bCs/>
        </w:rPr>
      </w:pPr>
      <w:r w:rsidRPr="001E0565">
        <w:rPr>
          <w:rFonts w:ascii="Arial" w:hAnsi="Arial" w:cs="Arial"/>
          <w:bCs/>
        </w:rPr>
        <w:t xml:space="preserve">Respectfully submitted:  </w:t>
      </w:r>
    </w:p>
    <w:p w14:paraId="6FC3AAEE" w14:textId="77777777" w:rsidR="00867798" w:rsidRDefault="00867798" w:rsidP="00226F11">
      <w:pPr>
        <w:spacing w:after="0"/>
        <w:jc w:val="both"/>
        <w:rPr>
          <w:rFonts w:ascii="Arial" w:hAnsi="Arial" w:cs="Arial"/>
          <w:bCs/>
        </w:rPr>
      </w:pPr>
    </w:p>
    <w:p w14:paraId="2B53FBAC" w14:textId="0FDB6BCF" w:rsidR="00E93741" w:rsidRPr="001E0565" w:rsidRDefault="00E93741" w:rsidP="00527C4B">
      <w:pPr>
        <w:spacing w:after="0"/>
        <w:ind w:left="360"/>
        <w:jc w:val="both"/>
        <w:rPr>
          <w:rFonts w:ascii="Arial" w:hAnsi="Arial" w:cs="Arial"/>
          <w:bCs/>
        </w:rPr>
      </w:pPr>
      <w:r w:rsidRPr="001E0565">
        <w:rPr>
          <w:rFonts w:ascii="Arial" w:hAnsi="Arial" w:cs="Arial"/>
          <w:bCs/>
        </w:rPr>
        <w:t xml:space="preserve">Trish Gedziun </w:t>
      </w:r>
    </w:p>
    <w:p w14:paraId="0A473118" w14:textId="7B8735AD" w:rsidR="00D625CE" w:rsidRDefault="00E93741" w:rsidP="001539A8">
      <w:pPr>
        <w:spacing w:after="0"/>
        <w:ind w:left="360"/>
        <w:jc w:val="both"/>
        <w:rPr>
          <w:rFonts w:ascii="Arial" w:hAnsi="Arial" w:cs="Arial"/>
          <w:bCs/>
        </w:rPr>
      </w:pPr>
      <w:r w:rsidRPr="001E0565">
        <w:rPr>
          <w:rFonts w:ascii="Arial" w:hAnsi="Arial" w:cs="Arial"/>
          <w:bCs/>
        </w:rPr>
        <w:t>Recording Secretar</w:t>
      </w:r>
      <w:r w:rsidR="00310715" w:rsidRPr="001E0565">
        <w:rPr>
          <w:rFonts w:ascii="Arial" w:hAnsi="Arial" w:cs="Arial"/>
          <w:bCs/>
        </w:rPr>
        <w:t>y</w:t>
      </w:r>
    </w:p>
    <w:p w14:paraId="5F9B79E7" w14:textId="77777777" w:rsidR="00B81B63" w:rsidRDefault="00B81B63" w:rsidP="001539A8">
      <w:pPr>
        <w:spacing w:after="0"/>
        <w:ind w:left="360"/>
        <w:jc w:val="both"/>
        <w:rPr>
          <w:rFonts w:ascii="Arial" w:hAnsi="Arial" w:cs="Arial"/>
          <w:bCs/>
        </w:rPr>
      </w:pPr>
    </w:p>
    <w:p w14:paraId="27006595" w14:textId="28A5FB7A" w:rsidR="00B81B63" w:rsidRPr="00B81B63" w:rsidRDefault="00B81B63" w:rsidP="001539A8">
      <w:pPr>
        <w:spacing w:after="0"/>
        <w:ind w:left="360"/>
        <w:jc w:val="both"/>
        <w:rPr>
          <w:rFonts w:ascii="Arial" w:hAnsi="Arial" w:cs="Arial"/>
          <w:bCs/>
          <w:i/>
          <w:iCs/>
        </w:rPr>
      </w:pPr>
      <w:r>
        <w:rPr>
          <w:rFonts w:ascii="Arial" w:hAnsi="Arial" w:cs="Arial"/>
          <w:bCs/>
          <w:i/>
          <w:iCs/>
        </w:rPr>
        <w:t>Approved 6/11/2026</w:t>
      </w:r>
    </w:p>
    <w:sectPr w:rsidR="00B81B63" w:rsidRPr="00B81B63" w:rsidSect="00B81B63">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208753" w14:textId="77777777" w:rsidR="00F45B85" w:rsidRDefault="00F45B85" w:rsidP="001C4F9F">
      <w:pPr>
        <w:spacing w:after="0" w:line="240" w:lineRule="auto"/>
      </w:pPr>
      <w:r>
        <w:separator/>
      </w:r>
    </w:p>
  </w:endnote>
  <w:endnote w:type="continuationSeparator" w:id="0">
    <w:p w14:paraId="21C3F916" w14:textId="77777777" w:rsidR="00F45B85" w:rsidRDefault="00F45B85"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06C525BF" w:rsidR="00D73A2D" w:rsidRPr="005400A5" w:rsidRDefault="00790D69" w:rsidP="008542CD">
    <w:pPr>
      <w:pStyle w:val="Footer"/>
      <w:pBdr>
        <w:top w:val="thinThickSmallGap" w:sz="24" w:space="1" w:color="622423" w:themeColor="accent2" w:themeShade="7F"/>
      </w:pBdr>
    </w:pPr>
    <w:r>
      <w:rPr>
        <w:rFonts w:ascii="Arial" w:eastAsiaTheme="majorEastAsia" w:hAnsi="Arial" w:cs="Arial"/>
        <w:noProof/>
      </w:rPr>
      <w:t xml:space="preserve">February </w:t>
    </w:r>
    <w:r w:rsidR="00505908">
      <w:rPr>
        <w:rFonts w:ascii="Arial" w:eastAsiaTheme="majorEastAsia" w:hAnsi="Arial" w:cs="Arial"/>
        <w:noProof/>
      </w:rPr>
      <w:t>26</w:t>
    </w:r>
    <w:r w:rsidR="00367FD6">
      <w:rPr>
        <w:rFonts w:ascii="Arial" w:eastAsiaTheme="majorEastAsia" w:hAnsi="Arial" w:cs="Arial"/>
        <w:noProof/>
      </w:rPr>
      <w:t>, 2026</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10A687" w14:textId="77777777" w:rsidR="00F45B85" w:rsidRDefault="00F45B85" w:rsidP="001C4F9F">
      <w:pPr>
        <w:spacing w:after="0" w:line="240" w:lineRule="auto"/>
      </w:pPr>
      <w:r>
        <w:separator/>
      </w:r>
    </w:p>
  </w:footnote>
  <w:footnote w:type="continuationSeparator" w:id="0">
    <w:p w14:paraId="51324296" w14:textId="77777777" w:rsidR="00F45B85" w:rsidRDefault="00F45B85"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D931" w14:textId="0D94E2CF"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9224E" w14:textId="23CDD779"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E060F" w14:textId="1A10B24D"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D7CC4"/>
    <w:multiLevelType w:val="hybridMultilevel"/>
    <w:tmpl w:val="861412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311587"/>
    <w:multiLevelType w:val="hybridMultilevel"/>
    <w:tmpl w:val="01EC1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396AFA"/>
    <w:multiLevelType w:val="hybridMultilevel"/>
    <w:tmpl w:val="21B0B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81679"/>
    <w:multiLevelType w:val="hybridMultilevel"/>
    <w:tmpl w:val="6980D86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A77509"/>
    <w:multiLevelType w:val="hybridMultilevel"/>
    <w:tmpl w:val="363E47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A50D90"/>
    <w:multiLevelType w:val="hybridMultilevel"/>
    <w:tmpl w:val="E5D263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9F4E7D"/>
    <w:multiLevelType w:val="hybridMultilevel"/>
    <w:tmpl w:val="9C46B15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C22F1B"/>
    <w:multiLevelType w:val="hybridMultilevel"/>
    <w:tmpl w:val="A8FA16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6D3C6A"/>
    <w:multiLevelType w:val="hybridMultilevel"/>
    <w:tmpl w:val="C51438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5B059DE"/>
    <w:multiLevelType w:val="hybridMultilevel"/>
    <w:tmpl w:val="3EFE1D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6B32DC4"/>
    <w:multiLevelType w:val="hybridMultilevel"/>
    <w:tmpl w:val="414679E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3">
      <w:start w:val="1"/>
      <w:numFmt w:val="bullet"/>
      <w:lvlText w:val="o"/>
      <w:lvlJc w:val="left"/>
      <w:pPr>
        <w:ind w:left="3240" w:hanging="360"/>
      </w:pPr>
      <w:rPr>
        <w:rFonts w:ascii="Courier New" w:hAnsi="Courier New" w:cs="Courier New"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77D7F4F"/>
    <w:multiLevelType w:val="hybridMultilevel"/>
    <w:tmpl w:val="E8E893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3C25D6"/>
    <w:multiLevelType w:val="hybridMultilevel"/>
    <w:tmpl w:val="9020AD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83D349A"/>
    <w:multiLevelType w:val="hybridMultilevel"/>
    <w:tmpl w:val="3B64E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A67376F"/>
    <w:multiLevelType w:val="hybridMultilevel"/>
    <w:tmpl w:val="E4E850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B2E1A8B"/>
    <w:multiLevelType w:val="hybridMultilevel"/>
    <w:tmpl w:val="E0246E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ECC5D73"/>
    <w:multiLevelType w:val="hybridMultilevel"/>
    <w:tmpl w:val="02B0992A"/>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EFF083F"/>
    <w:multiLevelType w:val="hybridMultilevel"/>
    <w:tmpl w:val="F920F1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A905F5"/>
    <w:multiLevelType w:val="hybridMultilevel"/>
    <w:tmpl w:val="70B40C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364240B"/>
    <w:multiLevelType w:val="hybridMultilevel"/>
    <w:tmpl w:val="FFF61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3D2030C"/>
    <w:multiLevelType w:val="hybridMultilevel"/>
    <w:tmpl w:val="5A40CE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56748C6"/>
    <w:multiLevelType w:val="hybridMultilevel"/>
    <w:tmpl w:val="322411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3C583A"/>
    <w:multiLevelType w:val="hybridMultilevel"/>
    <w:tmpl w:val="CCA0BE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C065703"/>
    <w:multiLevelType w:val="hybridMultilevel"/>
    <w:tmpl w:val="4EE299DA"/>
    <w:lvl w:ilvl="0" w:tplc="BAE0ADD6">
      <w:start w:val="1"/>
      <w:numFmt w:val="bullet"/>
      <w:lvlText w:val=""/>
      <w:lvlJc w:val="left"/>
      <w:pPr>
        <w:ind w:left="1810" w:hanging="360"/>
      </w:pPr>
      <w:rPr>
        <w:rFonts w:ascii="Symbol" w:hAnsi="Symbol" w:hint="default"/>
        <w:b w:val="0"/>
        <w:bCs/>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24" w15:restartNumberingAfterBreak="0">
    <w:nsid w:val="51666FBA"/>
    <w:multiLevelType w:val="hybridMultilevel"/>
    <w:tmpl w:val="04EC0B96"/>
    <w:lvl w:ilvl="0" w:tplc="EA183F9A">
      <w:start w:val="1"/>
      <w:numFmt w:val="bullet"/>
      <w:lvlText w:val=""/>
      <w:lvlJc w:val="left"/>
      <w:pPr>
        <w:ind w:left="1080" w:hanging="360"/>
      </w:pPr>
      <w:rPr>
        <w:rFonts w:ascii="Symbol" w:hAnsi="Symbol" w:hint="default"/>
        <w:b w:val="0"/>
        <w:bCs/>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43C3FF0"/>
    <w:multiLevelType w:val="hybridMultilevel"/>
    <w:tmpl w:val="03F883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B4064E2"/>
    <w:multiLevelType w:val="hybridMultilevel"/>
    <w:tmpl w:val="0CCAFD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B7308DC"/>
    <w:multiLevelType w:val="hybridMultilevel"/>
    <w:tmpl w:val="BA76D3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F7E2723"/>
    <w:multiLevelType w:val="hybridMultilevel"/>
    <w:tmpl w:val="30E4E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76F5028"/>
    <w:multiLevelType w:val="hybridMultilevel"/>
    <w:tmpl w:val="A0CE91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7CA0827"/>
    <w:multiLevelType w:val="hybridMultilevel"/>
    <w:tmpl w:val="23608B7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1" w15:restartNumberingAfterBreak="0">
    <w:nsid w:val="6A0330B6"/>
    <w:multiLevelType w:val="hybridMultilevel"/>
    <w:tmpl w:val="F8BC0F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3C4E8E"/>
    <w:multiLevelType w:val="hybridMultilevel"/>
    <w:tmpl w:val="6D720942"/>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CA952E4"/>
    <w:multiLevelType w:val="hybridMultilevel"/>
    <w:tmpl w:val="686A25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D360005"/>
    <w:multiLevelType w:val="hybridMultilevel"/>
    <w:tmpl w:val="F2320E90"/>
    <w:lvl w:ilvl="0" w:tplc="EA183F9A">
      <w:start w:val="1"/>
      <w:numFmt w:val="bullet"/>
      <w:lvlText w:val=""/>
      <w:lvlJc w:val="left"/>
      <w:pPr>
        <w:ind w:left="1080" w:hanging="360"/>
      </w:pPr>
      <w:rPr>
        <w:rFonts w:ascii="Symbol" w:hAnsi="Symbol" w:hint="default"/>
        <w:b w:val="0"/>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4C2FBD"/>
    <w:multiLevelType w:val="hybridMultilevel"/>
    <w:tmpl w:val="764CBF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9102658"/>
    <w:multiLevelType w:val="hybridMultilevel"/>
    <w:tmpl w:val="739472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B6E0295"/>
    <w:multiLevelType w:val="hybridMultilevel"/>
    <w:tmpl w:val="10E6BAE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DDA63A7"/>
    <w:multiLevelType w:val="hybridMultilevel"/>
    <w:tmpl w:val="0A3886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23"/>
  </w:num>
  <w:num w:numId="2" w16cid:durableId="1617564487">
    <w:abstractNumId w:val="16"/>
  </w:num>
  <w:num w:numId="3" w16cid:durableId="68888900">
    <w:abstractNumId w:val="24"/>
  </w:num>
  <w:num w:numId="4" w16cid:durableId="71777932">
    <w:abstractNumId w:val="12"/>
  </w:num>
  <w:num w:numId="5" w16cid:durableId="306478230">
    <w:abstractNumId w:val="30"/>
  </w:num>
  <w:num w:numId="6" w16cid:durableId="604074000">
    <w:abstractNumId w:val="28"/>
  </w:num>
  <w:num w:numId="7" w16cid:durableId="1261525629">
    <w:abstractNumId w:val="10"/>
  </w:num>
  <w:num w:numId="8" w16cid:durableId="857231057">
    <w:abstractNumId w:val="33"/>
  </w:num>
  <w:num w:numId="9" w16cid:durableId="1062673356">
    <w:abstractNumId w:val="0"/>
  </w:num>
  <w:num w:numId="10" w16cid:durableId="879320661">
    <w:abstractNumId w:val="11"/>
  </w:num>
  <w:num w:numId="11" w16cid:durableId="1906449879">
    <w:abstractNumId w:val="1"/>
  </w:num>
  <w:num w:numId="12" w16cid:durableId="978611775">
    <w:abstractNumId w:val="17"/>
  </w:num>
  <w:num w:numId="13" w16cid:durableId="1504322066">
    <w:abstractNumId w:val="32"/>
  </w:num>
  <w:num w:numId="14" w16cid:durableId="688532811">
    <w:abstractNumId w:val="22"/>
  </w:num>
  <w:num w:numId="15" w16cid:durableId="171460347">
    <w:abstractNumId w:val="19"/>
  </w:num>
  <w:num w:numId="16" w16cid:durableId="289358082">
    <w:abstractNumId w:val="13"/>
  </w:num>
  <w:num w:numId="17" w16cid:durableId="21979702">
    <w:abstractNumId w:val="38"/>
  </w:num>
  <w:num w:numId="18" w16cid:durableId="243612516">
    <w:abstractNumId w:val="7"/>
  </w:num>
  <w:num w:numId="19" w16cid:durableId="1934317985">
    <w:abstractNumId w:val="9"/>
  </w:num>
  <w:num w:numId="20" w16cid:durableId="695622991">
    <w:abstractNumId w:val="36"/>
  </w:num>
  <w:num w:numId="21" w16cid:durableId="1201043231">
    <w:abstractNumId w:val="8"/>
  </w:num>
  <w:num w:numId="22" w16cid:durableId="1662540650">
    <w:abstractNumId w:val="18"/>
  </w:num>
  <w:num w:numId="23" w16cid:durableId="709459251">
    <w:abstractNumId w:val="35"/>
  </w:num>
  <w:num w:numId="24" w16cid:durableId="210191129">
    <w:abstractNumId w:val="29"/>
  </w:num>
  <w:num w:numId="25" w16cid:durableId="857236533">
    <w:abstractNumId w:val="4"/>
  </w:num>
  <w:num w:numId="26" w16cid:durableId="1041367308">
    <w:abstractNumId w:val="26"/>
  </w:num>
  <w:num w:numId="27" w16cid:durableId="1988435244">
    <w:abstractNumId w:val="25"/>
  </w:num>
  <w:num w:numId="28" w16cid:durableId="1248463926">
    <w:abstractNumId w:val="6"/>
  </w:num>
  <w:num w:numId="29" w16cid:durableId="697466823">
    <w:abstractNumId w:val="15"/>
  </w:num>
  <w:num w:numId="30" w16cid:durableId="1612083823">
    <w:abstractNumId w:val="34"/>
  </w:num>
  <w:num w:numId="31" w16cid:durableId="443963522">
    <w:abstractNumId w:val="20"/>
  </w:num>
  <w:num w:numId="32" w16cid:durableId="242762851">
    <w:abstractNumId w:val="21"/>
  </w:num>
  <w:num w:numId="33" w16cid:durableId="1542863861">
    <w:abstractNumId w:val="27"/>
  </w:num>
  <w:num w:numId="34" w16cid:durableId="1550804588">
    <w:abstractNumId w:val="3"/>
  </w:num>
  <w:num w:numId="35" w16cid:durableId="137311669">
    <w:abstractNumId w:val="2"/>
  </w:num>
  <w:num w:numId="36" w16cid:durableId="788745013">
    <w:abstractNumId w:val="37"/>
  </w:num>
  <w:num w:numId="37" w16cid:durableId="43607526">
    <w:abstractNumId w:val="31"/>
  </w:num>
  <w:num w:numId="38" w16cid:durableId="886986804">
    <w:abstractNumId w:val="5"/>
  </w:num>
  <w:num w:numId="39" w16cid:durableId="1857032964">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372"/>
    <w:rsid w:val="00000876"/>
    <w:rsid w:val="00000A3B"/>
    <w:rsid w:val="00000D2F"/>
    <w:rsid w:val="0000113D"/>
    <w:rsid w:val="000018A7"/>
    <w:rsid w:val="0000196F"/>
    <w:rsid w:val="000019C0"/>
    <w:rsid w:val="00001E17"/>
    <w:rsid w:val="000021D1"/>
    <w:rsid w:val="00002352"/>
    <w:rsid w:val="0000263E"/>
    <w:rsid w:val="00002A9C"/>
    <w:rsid w:val="00002C9E"/>
    <w:rsid w:val="00002F4D"/>
    <w:rsid w:val="000030CD"/>
    <w:rsid w:val="00003470"/>
    <w:rsid w:val="0000347E"/>
    <w:rsid w:val="000034B4"/>
    <w:rsid w:val="0000375E"/>
    <w:rsid w:val="0000393F"/>
    <w:rsid w:val="00003F4C"/>
    <w:rsid w:val="00004034"/>
    <w:rsid w:val="00004060"/>
    <w:rsid w:val="00004089"/>
    <w:rsid w:val="0000415B"/>
    <w:rsid w:val="00004274"/>
    <w:rsid w:val="00004616"/>
    <w:rsid w:val="00004A67"/>
    <w:rsid w:val="00004D84"/>
    <w:rsid w:val="00004DCA"/>
    <w:rsid w:val="00004E1F"/>
    <w:rsid w:val="00004E36"/>
    <w:rsid w:val="0000554E"/>
    <w:rsid w:val="0000566D"/>
    <w:rsid w:val="00005815"/>
    <w:rsid w:val="00005AF6"/>
    <w:rsid w:val="000061FA"/>
    <w:rsid w:val="0000636D"/>
    <w:rsid w:val="0000637F"/>
    <w:rsid w:val="000066E3"/>
    <w:rsid w:val="00006751"/>
    <w:rsid w:val="00006835"/>
    <w:rsid w:val="0000694B"/>
    <w:rsid w:val="0000695F"/>
    <w:rsid w:val="00006B1C"/>
    <w:rsid w:val="00006C0B"/>
    <w:rsid w:val="00006E96"/>
    <w:rsid w:val="00006E9F"/>
    <w:rsid w:val="00007156"/>
    <w:rsid w:val="00007249"/>
    <w:rsid w:val="0000725C"/>
    <w:rsid w:val="00007450"/>
    <w:rsid w:val="0000765F"/>
    <w:rsid w:val="00007839"/>
    <w:rsid w:val="00007A00"/>
    <w:rsid w:val="00010071"/>
    <w:rsid w:val="000102E0"/>
    <w:rsid w:val="00010650"/>
    <w:rsid w:val="00010772"/>
    <w:rsid w:val="00010825"/>
    <w:rsid w:val="00010922"/>
    <w:rsid w:val="00010955"/>
    <w:rsid w:val="00010BAA"/>
    <w:rsid w:val="00010CE6"/>
    <w:rsid w:val="00010DE5"/>
    <w:rsid w:val="0001158B"/>
    <w:rsid w:val="0001180C"/>
    <w:rsid w:val="00011989"/>
    <w:rsid w:val="000119E1"/>
    <w:rsid w:val="00011C11"/>
    <w:rsid w:val="00011DFD"/>
    <w:rsid w:val="000122AF"/>
    <w:rsid w:val="00012892"/>
    <w:rsid w:val="00012922"/>
    <w:rsid w:val="000129B2"/>
    <w:rsid w:val="00012BBD"/>
    <w:rsid w:val="00012BE4"/>
    <w:rsid w:val="00012C3F"/>
    <w:rsid w:val="00012F3A"/>
    <w:rsid w:val="000131E8"/>
    <w:rsid w:val="00013247"/>
    <w:rsid w:val="0001335B"/>
    <w:rsid w:val="00013422"/>
    <w:rsid w:val="0001347B"/>
    <w:rsid w:val="0001354F"/>
    <w:rsid w:val="000137D3"/>
    <w:rsid w:val="00013BE7"/>
    <w:rsid w:val="00013F7F"/>
    <w:rsid w:val="00013FF0"/>
    <w:rsid w:val="000145B6"/>
    <w:rsid w:val="000146BB"/>
    <w:rsid w:val="00014842"/>
    <w:rsid w:val="00014853"/>
    <w:rsid w:val="00014AA9"/>
    <w:rsid w:val="00014AAD"/>
    <w:rsid w:val="00014CE3"/>
    <w:rsid w:val="00014D72"/>
    <w:rsid w:val="00015135"/>
    <w:rsid w:val="0001537F"/>
    <w:rsid w:val="000153DD"/>
    <w:rsid w:val="000154DA"/>
    <w:rsid w:val="000157C8"/>
    <w:rsid w:val="000157CE"/>
    <w:rsid w:val="00015BB4"/>
    <w:rsid w:val="00015C43"/>
    <w:rsid w:val="00015F04"/>
    <w:rsid w:val="000161D2"/>
    <w:rsid w:val="0001621E"/>
    <w:rsid w:val="000163DE"/>
    <w:rsid w:val="00016618"/>
    <w:rsid w:val="000167A0"/>
    <w:rsid w:val="00016944"/>
    <w:rsid w:val="00016B1D"/>
    <w:rsid w:val="00016D10"/>
    <w:rsid w:val="00016F23"/>
    <w:rsid w:val="00016F8A"/>
    <w:rsid w:val="0001728B"/>
    <w:rsid w:val="00017650"/>
    <w:rsid w:val="00017A9C"/>
    <w:rsid w:val="00017C34"/>
    <w:rsid w:val="00017D07"/>
    <w:rsid w:val="00017E7B"/>
    <w:rsid w:val="00020056"/>
    <w:rsid w:val="00020160"/>
    <w:rsid w:val="000207E5"/>
    <w:rsid w:val="00020933"/>
    <w:rsid w:val="00020D13"/>
    <w:rsid w:val="00020D7F"/>
    <w:rsid w:val="00020E84"/>
    <w:rsid w:val="00020F99"/>
    <w:rsid w:val="0002131A"/>
    <w:rsid w:val="00021661"/>
    <w:rsid w:val="000217E4"/>
    <w:rsid w:val="000219BB"/>
    <w:rsid w:val="000219C9"/>
    <w:rsid w:val="00021AB7"/>
    <w:rsid w:val="00021CE4"/>
    <w:rsid w:val="00021E9E"/>
    <w:rsid w:val="00021F89"/>
    <w:rsid w:val="00021FCD"/>
    <w:rsid w:val="0002248F"/>
    <w:rsid w:val="0002250E"/>
    <w:rsid w:val="00022673"/>
    <w:rsid w:val="000228F0"/>
    <w:rsid w:val="000229D3"/>
    <w:rsid w:val="00022A0B"/>
    <w:rsid w:val="00022C8E"/>
    <w:rsid w:val="00022E51"/>
    <w:rsid w:val="00023093"/>
    <w:rsid w:val="000230E4"/>
    <w:rsid w:val="000230ED"/>
    <w:rsid w:val="00023209"/>
    <w:rsid w:val="00023AE3"/>
    <w:rsid w:val="00023BA4"/>
    <w:rsid w:val="00023BDE"/>
    <w:rsid w:val="00023D3F"/>
    <w:rsid w:val="00023E7D"/>
    <w:rsid w:val="0002413A"/>
    <w:rsid w:val="000243C9"/>
    <w:rsid w:val="000243FA"/>
    <w:rsid w:val="00024517"/>
    <w:rsid w:val="00024885"/>
    <w:rsid w:val="00024EB3"/>
    <w:rsid w:val="00024F61"/>
    <w:rsid w:val="0002507E"/>
    <w:rsid w:val="0002518B"/>
    <w:rsid w:val="000251D8"/>
    <w:rsid w:val="0002547C"/>
    <w:rsid w:val="00025736"/>
    <w:rsid w:val="00025A8C"/>
    <w:rsid w:val="00025AF3"/>
    <w:rsid w:val="00025D51"/>
    <w:rsid w:val="00025DD8"/>
    <w:rsid w:val="00025F5A"/>
    <w:rsid w:val="0002606C"/>
    <w:rsid w:val="000260D9"/>
    <w:rsid w:val="00026307"/>
    <w:rsid w:val="000264D8"/>
    <w:rsid w:val="000265F2"/>
    <w:rsid w:val="0002665A"/>
    <w:rsid w:val="000266C0"/>
    <w:rsid w:val="00026853"/>
    <w:rsid w:val="000268E2"/>
    <w:rsid w:val="00026975"/>
    <w:rsid w:val="00026B03"/>
    <w:rsid w:val="00026BA6"/>
    <w:rsid w:val="00026C1C"/>
    <w:rsid w:val="00026C5E"/>
    <w:rsid w:val="00026DC9"/>
    <w:rsid w:val="00026DE1"/>
    <w:rsid w:val="000271D8"/>
    <w:rsid w:val="000272B9"/>
    <w:rsid w:val="00027601"/>
    <w:rsid w:val="0002782B"/>
    <w:rsid w:val="00027931"/>
    <w:rsid w:val="00027A70"/>
    <w:rsid w:val="00027AC2"/>
    <w:rsid w:val="00027C0B"/>
    <w:rsid w:val="00027D98"/>
    <w:rsid w:val="000301A0"/>
    <w:rsid w:val="000304F8"/>
    <w:rsid w:val="0003063E"/>
    <w:rsid w:val="0003087C"/>
    <w:rsid w:val="00030B1C"/>
    <w:rsid w:val="00030D9A"/>
    <w:rsid w:val="00030E16"/>
    <w:rsid w:val="00030FB7"/>
    <w:rsid w:val="000310D9"/>
    <w:rsid w:val="00031120"/>
    <w:rsid w:val="0003128D"/>
    <w:rsid w:val="000316E7"/>
    <w:rsid w:val="00031A81"/>
    <w:rsid w:val="00031AAE"/>
    <w:rsid w:val="00031D22"/>
    <w:rsid w:val="00032084"/>
    <w:rsid w:val="000324F5"/>
    <w:rsid w:val="000328D3"/>
    <w:rsid w:val="00032C4C"/>
    <w:rsid w:val="00032C74"/>
    <w:rsid w:val="00032F8D"/>
    <w:rsid w:val="000330A7"/>
    <w:rsid w:val="00033471"/>
    <w:rsid w:val="000334CC"/>
    <w:rsid w:val="00033888"/>
    <w:rsid w:val="0003399A"/>
    <w:rsid w:val="00033AAA"/>
    <w:rsid w:val="00033E21"/>
    <w:rsid w:val="0003404F"/>
    <w:rsid w:val="0003406F"/>
    <w:rsid w:val="00034354"/>
    <w:rsid w:val="00034931"/>
    <w:rsid w:val="00034AF5"/>
    <w:rsid w:val="00034BD0"/>
    <w:rsid w:val="00034DA0"/>
    <w:rsid w:val="00034DD3"/>
    <w:rsid w:val="00034DD5"/>
    <w:rsid w:val="00034EAA"/>
    <w:rsid w:val="00034FE9"/>
    <w:rsid w:val="000350CB"/>
    <w:rsid w:val="0003535C"/>
    <w:rsid w:val="00035368"/>
    <w:rsid w:val="000353BB"/>
    <w:rsid w:val="000354B7"/>
    <w:rsid w:val="000354D7"/>
    <w:rsid w:val="0003562D"/>
    <w:rsid w:val="0003568A"/>
    <w:rsid w:val="00035997"/>
    <w:rsid w:val="00035EC2"/>
    <w:rsid w:val="00036436"/>
    <w:rsid w:val="000366F2"/>
    <w:rsid w:val="0003682D"/>
    <w:rsid w:val="00036D78"/>
    <w:rsid w:val="00036E1E"/>
    <w:rsid w:val="0003704F"/>
    <w:rsid w:val="0003724A"/>
    <w:rsid w:val="000373C4"/>
    <w:rsid w:val="000373CF"/>
    <w:rsid w:val="00037491"/>
    <w:rsid w:val="00037814"/>
    <w:rsid w:val="00037AE8"/>
    <w:rsid w:val="00040066"/>
    <w:rsid w:val="00040079"/>
    <w:rsid w:val="00040167"/>
    <w:rsid w:val="000403CD"/>
    <w:rsid w:val="000406E4"/>
    <w:rsid w:val="000407D9"/>
    <w:rsid w:val="00040953"/>
    <w:rsid w:val="00040999"/>
    <w:rsid w:val="00040C57"/>
    <w:rsid w:val="00040DA9"/>
    <w:rsid w:val="00040DB2"/>
    <w:rsid w:val="00040F37"/>
    <w:rsid w:val="00040FF2"/>
    <w:rsid w:val="0004101C"/>
    <w:rsid w:val="000410D9"/>
    <w:rsid w:val="000410EC"/>
    <w:rsid w:val="0004121C"/>
    <w:rsid w:val="0004122F"/>
    <w:rsid w:val="00041406"/>
    <w:rsid w:val="00041735"/>
    <w:rsid w:val="00041808"/>
    <w:rsid w:val="00041895"/>
    <w:rsid w:val="000418F0"/>
    <w:rsid w:val="00041AA7"/>
    <w:rsid w:val="00041B60"/>
    <w:rsid w:val="00041BD7"/>
    <w:rsid w:val="00041ED0"/>
    <w:rsid w:val="00041EEB"/>
    <w:rsid w:val="0004207B"/>
    <w:rsid w:val="00042301"/>
    <w:rsid w:val="000423E8"/>
    <w:rsid w:val="00042471"/>
    <w:rsid w:val="000429C5"/>
    <w:rsid w:val="00042A64"/>
    <w:rsid w:val="00042A65"/>
    <w:rsid w:val="00042B71"/>
    <w:rsid w:val="00042EC6"/>
    <w:rsid w:val="0004314C"/>
    <w:rsid w:val="0004348B"/>
    <w:rsid w:val="00043632"/>
    <w:rsid w:val="00043854"/>
    <w:rsid w:val="0004400F"/>
    <w:rsid w:val="000441DA"/>
    <w:rsid w:val="00044A79"/>
    <w:rsid w:val="00044ADE"/>
    <w:rsid w:val="00044D5A"/>
    <w:rsid w:val="00044EC1"/>
    <w:rsid w:val="00045246"/>
    <w:rsid w:val="0004530E"/>
    <w:rsid w:val="000456C8"/>
    <w:rsid w:val="0004586B"/>
    <w:rsid w:val="00045A44"/>
    <w:rsid w:val="00045AB3"/>
    <w:rsid w:val="00045FE4"/>
    <w:rsid w:val="00045FE6"/>
    <w:rsid w:val="00046309"/>
    <w:rsid w:val="00046468"/>
    <w:rsid w:val="0004648F"/>
    <w:rsid w:val="00046780"/>
    <w:rsid w:val="000467AE"/>
    <w:rsid w:val="00046A86"/>
    <w:rsid w:val="00046FA8"/>
    <w:rsid w:val="00047202"/>
    <w:rsid w:val="000473E5"/>
    <w:rsid w:val="000475A2"/>
    <w:rsid w:val="00047D2F"/>
    <w:rsid w:val="00047DCF"/>
    <w:rsid w:val="00047DE4"/>
    <w:rsid w:val="0005003F"/>
    <w:rsid w:val="000504C1"/>
    <w:rsid w:val="00050562"/>
    <w:rsid w:val="00050970"/>
    <w:rsid w:val="00050B9A"/>
    <w:rsid w:val="00050D27"/>
    <w:rsid w:val="00050DFE"/>
    <w:rsid w:val="00050EE0"/>
    <w:rsid w:val="00050F30"/>
    <w:rsid w:val="00050F4D"/>
    <w:rsid w:val="00050FEC"/>
    <w:rsid w:val="000511FD"/>
    <w:rsid w:val="00051205"/>
    <w:rsid w:val="000515C8"/>
    <w:rsid w:val="0005161A"/>
    <w:rsid w:val="000516AD"/>
    <w:rsid w:val="00051907"/>
    <w:rsid w:val="00051956"/>
    <w:rsid w:val="00051B62"/>
    <w:rsid w:val="00051DF9"/>
    <w:rsid w:val="00051F73"/>
    <w:rsid w:val="000521BF"/>
    <w:rsid w:val="000523F8"/>
    <w:rsid w:val="0005263A"/>
    <w:rsid w:val="0005278D"/>
    <w:rsid w:val="000527F6"/>
    <w:rsid w:val="0005298C"/>
    <w:rsid w:val="0005308C"/>
    <w:rsid w:val="00053224"/>
    <w:rsid w:val="000538D0"/>
    <w:rsid w:val="00053DAC"/>
    <w:rsid w:val="00053FA0"/>
    <w:rsid w:val="00054060"/>
    <w:rsid w:val="000545EF"/>
    <w:rsid w:val="0005483F"/>
    <w:rsid w:val="00054C9F"/>
    <w:rsid w:val="0005522E"/>
    <w:rsid w:val="000552C3"/>
    <w:rsid w:val="000555D7"/>
    <w:rsid w:val="00055655"/>
    <w:rsid w:val="0005589D"/>
    <w:rsid w:val="00055A9B"/>
    <w:rsid w:val="00055E14"/>
    <w:rsid w:val="000563C9"/>
    <w:rsid w:val="0005643A"/>
    <w:rsid w:val="0005685B"/>
    <w:rsid w:val="00056DC8"/>
    <w:rsid w:val="00056E01"/>
    <w:rsid w:val="0005713D"/>
    <w:rsid w:val="00057381"/>
    <w:rsid w:val="000574C5"/>
    <w:rsid w:val="0005757D"/>
    <w:rsid w:val="00057691"/>
    <w:rsid w:val="000578E2"/>
    <w:rsid w:val="0005799A"/>
    <w:rsid w:val="00057C79"/>
    <w:rsid w:val="00057EEC"/>
    <w:rsid w:val="00057EF0"/>
    <w:rsid w:val="000603B6"/>
    <w:rsid w:val="000603F8"/>
    <w:rsid w:val="00060599"/>
    <w:rsid w:val="000605AE"/>
    <w:rsid w:val="0006064A"/>
    <w:rsid w:val="00060A4B"/>
    <w:rsid w:val="00060B81"/>
    <w:rsid w:val="00061067"/>
    <w:rsid w:val="000610AB"/>
    <w:rsid w:val="0006117E"/>
    <w:rsid w:val="000611CE"/>
    <w:rsid w:val="0006157E"/>
    <w:rsid w:val="000615F1"/>
    <w:rsid w:val="0006177C"/>
    <w:rsid w:val="00061818"/>
    <w:rsid w:val="00061B94"/>
    <w:rsid w:val="00061CE3"/>
    <w:rsid w:val="00061DF0"/>
    <w:rsid w:val="00062092"/>
    <w:rsid w:val="000625DF"/>
    <w:rsid w:val="000628D4"/>
    <w:rsid w:val="00062A37"/>
    <w:rsid w:val="00062C08"/>
    <w:rsid w:val="00062C65"/>
    <w:rsid w:val="00062F7F"/>
    <w:rsid w:val="0006333D"/>
    <w:rsid w:val="00063346"/>
    <w:rsid w:val="00063681"/>
    <w:rsid w:val="00063682"/>
    <w:rsid w:val="00063B68"/>
    <w:rsid w:val="00063BD8"/>
    <w:rsid w:val="00063E4B"/>
    <w:rsid w:val="000640DC"/>
    <w:rsid w:val="000641FD"/>
    <w:rsid w:val="00064298"/>
    <w:rsid w:val="000644FC"/>
    <w:rsid w:val="000646D5"/>
    <w:rsid w:val="000647C1"/>
    <w:rsid w:val="000647D1"/>
    <w:rsid w:val="000648A2"/>
    <w:rsid w:val="0006493D"/>
    <w:rsid w:val="000649BF"/>
    <w:rsid w:val="00064BED"/>
    <w:rsid w:val="00064E8B"/>
    <w:rsid w:val="00064FB3"/>
    <w:rsid w:val="00065235"/>
    <w:rsid w:val="000653F8"/>
    <w:rsid w:val="0006542D"/>
    <w:rsid w:val="0006585C"/>
    <w:rsid w:val="00065FB1"/>
    <w:rsid w:val="00066097"/>
    <w:rsid w:val="00066230"/>
    <w:rsid w:val="0006657A"/>
    <w:rsid w:val="0006667D"/>
    <w:rsid w:val="000667ED"/>
    <w:rsid w:val="000667FE"/>
    <w:rsid w:val="00066B12"/>
    <w:rsid w:val="00066BB9"/>
    <w:rsid w:val="00066D5B"/>
    <w:rsid w:val="00067202"/>
    <w:rsid w:val="00067208"/>
    <w:rsid w:val="00067402"/>
    <w:rsid w:val="00067631"/>
    <w:rsid w:val="00067782"/>
    <w:rsid w:val="000679B4"/>
    <w:rsid w:val="00067A19"/>
    <w:rsid w:val="00070197"/>
    <w:rsid w:val="000701C8"/>
    <w:rsid w:val="0007020B"/>
    <w:rsid w:val="00070250"/>
    <w:rsid w:val="00070651"/>
    <w:rsid w:val="0007085E"/>
    <w:rsid w:val="00070AD5"/>
    <w:rsid w:val="00070BF7"/>
    <w:rsid w:val="00071095"/>
    <w:rsid w:val="0007111E"/>
    <w:rsid w:val="00071176"/>
    <w:rsid w:val="000713DD"/>
    <w:rsid w:val="0007188A"/>
    <w:rsid w:val="000718B3"/>
    <w:rsid w:val="000718B6"/>
    <w:rsid w:val="00071A3E"/>
    <w:rsid w:val="00071C0C"/>
    <w:rsid w:val="00072002"/>
    <w:rsid w:val="000722DB"/>
    <w:rsid w:val="000723AC"/>
    <w:rsid w:val="00072515"/>
    <w:rsid w:val="0007268E"/>
    <w:rsid w:val="00072730"/>
    <w:rsid w:val="00072874"/>
    <w:rsid w:val="00072902"/>
    <w:rsid w:val="00072981"/>
    <w:rsid w:val="000729E1"/>
    <w:rsid w:val="00072CB3"/>
    <w:rsid w:val="00072DDA"/>
    <w:rsid w:val="00072E97"/>
    <w:rsid w:val="00072F0F"/>
    <w:rsid w:val="00073098"/>
    <w:rsid w:val="0007309C"/>
    <w:rsid w:val="00073247"/>
    <w:rsid w:val="000732A0"/>
    <w:rsid w:val="0007363B"/>
    <w:rsid w:val="000736B2"/>
    <w:rsid w:val="000738B3"/>
    <w:rsid w:val="000738F6"/>
    <w:rsid w:val="00073B39"/>
    <w:rsid w:val="0007413C"/>
    <w:rsid w:val="00074168"/>
    <w:rsid w:val="0007425A"/>
    <w:rsid w:val="00074344"/>
    <w:rsid w:val="00074442"/>
    <w:rsid w:val="00074517"/>
    <w:rsid w:val="00074656"/>
    <w:rsid w:val="0007466F"/>
    <w:rsid w:val="0007489F"/>
    <w:rsid w:val="00074BD7"/>
    <w:rsid w:val="00074C18"/>
    <w:rsid w:val="00074C21"/>
    <w:rsid w:val="00074C59"/>
    <w:rsid w:val="00074C60"/>
    <w:rsid w:val="00074D35"/>
    <w:rsid w:val="00074E3E"/>
    <w:rsid w:val="0007524F"/>
    <w:rsid w:val="0007547F"/>
    <w:rsid w:val="000754C3"/>
    <w:rsid w:val="000758A8"/>
    <w:rsid w:val="000758D5"/>
    <w:rsid w:val="00075B8C"/>
    <w:rsid w:val="00075BA6"/>
    <w:rsid w:val="00075C39"/>
    <w:rsid w:val="00075CBB"/>
    <w:rsid w:val="00076179"/>
    <w:rsid w:val="00076259"/>
    <w:rsid w:val="000763F1"/>
    <w:rsid w:val="0007643B"/>
    <w:rsid w:val="000764AC"/>
    <w:rsid w:val="000764B8"/>
    <w:rsid w:val="000765F9"/>
    <w:rsid w:val="00076851"/>
    <w:rsid w:val="000768AB"/>
    <w:rsid w:val="00076917"/>
    <w:rsid w:val="00076A5D"/>
    <w:rsid w:val="00076C37"/>
    <w:rsid w:val="00076DA0"/>
    <w:rsid w:val="00076F57"/>
    <w:rsid w:val="00076F9A"/>
    <w:rsid w:val="00077040"/>
    <w:rsid w:val="00077669"/>
    <w:rsid w:val="00077967"/>
    <w:rsid w:val="00077A2B"/>
    <w:rsid w:val="00077A9E"/>
    <w:rsid w:val="00077F69"/>
    <w:rsid w:val="00077F9A"/>
    <w:rsid w:val="00080058"/>
    <w:rsid w:val="00080316"/>
    <w:rsid w:val="00080323"/>
    <w:rsid w:val="0008048B"/>
    <w:rsid w:val="00080636"/>
    <w:rsid w:val="00080644"/>
    <w:rsid w:val="000806A4"/>
    <w:rsid w:val="00080741"/>
    <w:rsid w:val="0008080E"/>
    <w:rsid w:val="00080811"/>
    <w:rsid w:val="00080B36"/>
    <w:rsid w:val="00080C39"/>
    <w:rsid w:val="00080E3D"/>
    <w:rsid w:val="00080FEB"/>
    <w:rsid w:val="00081045"/>
    <w:rsid w:val="00081088"/>
    <w:rsid w:val="00081495"/>
    <w:rsid w:val="000814B4"/>
    <w:rsid w:val="0008152E"/>
    <w:rsid w:val="000815DC"/>
    <w:rsid w:val="0008164A"/>
    <w:rsid w:val="00081977"/>
    <w:rsid w:val="00081EF4"/>
    <w:rsid w:val="00081FFC"/>
    <w:rsid w:val="00082640"/>
    <w:rsid w:val="00082B79"/>
    <w:rsid w:val="00082DAB"/>
    <w:rsid w:val="00082EBF"/>
    <w:rsid w:val="00083151"/>
    <w:rsid w:val="000834C5"/>
    <w:rsid w:val="00083532"/>
    <w:rsid w:val="00083553"/>
    <w:rsid w:val="0008365C"/>
    <w:rsid w:val="00083935"/>
    <w:rsid w:val="00083AA6"/>
    <w:rsid w:val="00083BC8"/>
    <w:rsid w:val="00083DC2"/>
    <w:rsid w:val="00084361"/>
    <w:rsid w:val="00084686"/>
    <w:rsid w:val="0008472C"/>
    <w:rsid w:val="00084B14"/>
    <w:rsid w:val="00084D5B"/>
    <w:rsid w:val="0008532A"/>
    <w:rsid w:val="00085714"/>
    <w:rsid w:val="0008594F"/>
    <w:rsid w:val="00085962"/>
    <w:rsid w:val="00085B02"/>
    <w:rsid w:val="00085B85"/>
    <w:rsid w:val="00085D8D"/>
    <w:rsid w:val="00086135"/>
    <w:rsid w:val="000861CF"/>
    <w:rsid w:val="000864A1"/>
    <w:rsid w:val="00086659"/>
    <w:rsid w:val="00086785"/>
    <w:rsid w:val="000867F5"/>
    <w:rsid w:val="00086856"/>
    <w:rsid w:val="00086921"/>
    <w:rsid w:val="00086B64"/>
    <w:rsid w:val="00086B87"/>
    <w:rsid w:val="00086BEB"/>
    <w:rsid w:val="00086CDB"/>
    <w:rsid w:val="00086D12"/>
    <w:rsid w:val="00086F33"/>
    <w:rsid w:val="0008714A"/>
    <w:rsid w:val="00087224"/>
    <w:rsid w:val="000872D5"/>
    <w:rsid w:val="00087456"/>
    <w:rsid w:val="000878E5"/>
    <w:rsid w:val="000879B1"/>
    <w:rsid w:val="00087B9C"/>
    <w:rsid w:val="00087CB3"/>
    <w:rsid w:val="00087D3C"/>
    <w:rsid w:val="000900C6"/>
    <w:rsid w:val="00090305"/>
    <w:rsid w:val="000904EC"/>
    <w:rsid w:val="000909AB"/>
    <w:rsid w:val="000909B4"/>
    <w:rsid w:val="000909CE"/>
    <w:rsid w:val="00090A56"/>
    <w:rsid w:val="00090A65"/>
    <w:rsid w:val="00090C24"/>
    <w:rsid w:val="0009106A"/>
    <w:rsid w:val="0009130D"/>
    <w:rsid w:val="000916B8"/>
    <w:rsid w:val="00091884"/>
    <w:rsid w:val="00091BC0"/>
    <w:rsid w:val="00091EA1"/>
    <w:rsid w:val="00092158"/>
    <w:rsid w:val="0009215F"/>
    <w:rsid w:val="00092172"/>
    <w:rsid w:val="00092433"/>
    <w:rsid w:val="000924A3"/>
    <w:rsid w:val="000924D1"/>
    <w:rsid w:val="000926A5"/>
    <w:rsid w:val="000928E1"/>
    <w:rsid w:val="00092940"/>
    <w:rsid w:val="00092AB7"/>
    <w:rsid w:val="00092DD8"/>
    <w:rsid w:val="00092E44"/>
    <w:rsid w:val="00093125"/>
    <w:rsid w:val="0009312B"/>
    <w:rsid w:val="000932A4"/>
    <w:rsid w:val="000933CB"/>
    <w:rsid w:val="00093514"/>
    <w:rsid w:val="0009356F"/>
    <w:rsid w:val="000938C3"/>
    <w:rsid w:val="00093DC1"/>
    <w:rsid w:val="00093E1F"/>
    <w:rsid w:val="00093E5B"/>
    <w:rsid w:val="00093E9B"/>
    <w:rsid w:val="00093F49"/>
    <w:rsid w:val="00093FED"/>
    <w:rsid w:val="00094368"/>
    <w:rsid w:val="000944B7"/>
    <w:rsid w:val="00094537"/>
    <w:rsid w:val="00094665"/>
    <w:rsid w:val="000946DE"/>
    <w:rsid w:val="000948D5"/>
    <w:rsid w:val="00094FD4"/>
    <w:rsid w:val="0009505D"/>
    <w:rsid w:val="0009547F"/>
    <w:rsid w:val="0009594C"/>
    <w:rsid w:val="00095ABC"/>
    <w:rsid w:val="00095C08"/>
    <w:rsid w:val="00095CCC"/>
    <w:rsid w:val="00095E2B"/>
    <w:rsid w:val="00095FA7"/>
    <w:rsid w:val="00096164"/>
    <w:rsid w:val="00096190"/>
    <w:rsid w:val="0009619C"/>
    <w:rsid w:val="000961EC"/>
    <w:rsid w:val="00096234"/>
    <w:rsid w:val="0009627F"/>
    <w:rsid w:val="00096343"/>
    <w:rsid w:val="00096505"/>
    <w:rsid w:val="000966D5"/>
    <w:rsid w:val="000967C8"/>
    <w:rsid w:val="00096807"/>
    <w:rsid w:val="00096995"/>
    <w:rsid w:val="000969E7"/>
    <w:rsid w:val="00096A52"/>
    <w:rsid w:val="00096B42"/>
    <w:rsid w:val="00096C9F"/>
    <w:rsid w:val="00096D07"/>
    <w:rsid w:val="00096D58"/>
    <w:rsid w:val="000970FA"/>
    <w:rsid w:val="000974F5"/>
    <w:rsid w:val="00097509"/>
    <w:rsid w:val="000977E1"/>
    <w:rsid w:val="0009790E"/>
    <w:rsid w:val="00097C30"/>
    <w:rsid w:val="00097E2A"/>
    <w:rsid w:val="00097E59"/>
    <w:rsid w:val="000A000A"/>
    <w:rsid w:val="000A010E"/>
    <w:rsid w:val="000A01DD"/>
    <w:rsid w:val="000A077B"/>
    <w:rsid w:val="000A08B7"/>
    <w:rsid w:val="000A0DD9"/>
    <w:rsid w:val="000A0EB8"/>
    <w:rsid w:val="000A0F7A"/>
    <w:rsid w:val="000A114A"/>
    <w:rsid w:val="000A12C4"/>
    <w:rsid w:val="000A164B"/>
    <w:rsid w:val="000A1745"/>
    <w:rsid w:val="000A17D4"/>
    <w:rsid w:val="000A1ACE"/>
    <w:rsid w:val="000A1AEE"/>
    <w:rsid w:val="000A1BD8"/>
    <w:rsid w:val="000A1D78"/>
    <w:rsid w:val="000A2056"/>
    <w:rsid w:val="000A2065"/>
    <w:rsid w:val="000A20D6"/>
    <w:rsid w:val="000A21CD"/>
    <w:rsid w:val="000A2481"/>
    <w:rsid w:val="000A257A"/>
    <w:rsid w:val="000A2A64"/>
    <w:rsid w:val="000A2E98"/>
    <w:rsid w:val="000A324C"/>
    <w:rsid w:val="000A336A"/>
    <w:rsid w:val="000A339B"/>
    <w:rsid w:val="000A3599"/>
    <w:rsid w:val="000A3803"/>
    <w:rsid w:val="000A3DEB"/>
    <w:rsid w:val="000A3FA2"/>
    <w:rsid w:val="000A40BC"/>
    <w:rsid w:val="000A41E9"/>
    <w:rsid w:val="000A421F"/>
    <w:rsid w:val="000A44F7"/>
    <w:rsid w:val="000A4594"/>
    <w:rsid w:val="000A4610"/>
    <w:rsid w:val="000A4745"/>
    <w:rsid w:val="000A4F43"/>
    <w:rsid w:val="000A508C"/>
    <w:rsid w:val="000A51C3"/>
    <w:rsid w:val="000A5225"/>
    <w:rsid w:val="000A52D6"/>
    <w:rsid w:val="000A5533"/>
    <w:rsid w:val="000A5641"/>
    <w:rsid w:val="000A568E"/>
    <w:rsid w:val="000A5761"/>
    <w:rsid w:val="000A597F"/>
    <w:rsid w:val="000A59CF"/>
    <w:rsid w:val="000A5DE1"/>
    <w:rsid w:val="000A5F49"/>
    <w:rsid w:val="000A6697"/>
    <w:rsid w:val="000A68D0"/>
    <w:rsid w:val="000A6A21"/>
    <w:rsid w:val="000A6AE8"/>
    <w:rsid w:val="000A6B94"/>
    <w:rsid w:val="000A6CF1"/>
    <w:rsid w:val="000A6E3A"/>
    <w:rsid w:val="000A6F73"/>
    <w:rsid w:val="000A718D"/>
    <w:rsid w:val="000A7278"/>
    <w:rsid w:val="000A77A1"/>
    <w:rsid w:val="000A7882"/>
    <w:rsid w:val="000A798E"/>
    <w:rsid w:val="000A7B40"/>
    <w:rsid w:val="000B00EC"/>
    <w:rsid w:val="000B0415"/>
    <w:rsid w:val="000B06B1"/>
    <w:rsid w:val="000B06D9"/>
    <w:rsid w:val="000B0770"/>
    <w:rsid w:val="000B0A14"/>
    <w:rsid w:val="000B0AC9"/>
    <w:rsid w:val="000B0C26"/>
    <w:rsid w:val="000B0D8D"/>
    <w:rsid w:val="000B0D99"/>
    <w:rsid w:val="000B1085"/>
    <w:rsid w:val="000B13F8"/>
    <w:rsid w:val="000B17B7"/>
    <w:rsid w:val="000B1975"/>
    <w:rsid w:val="000B19A7"/>
    <w:rsid w:val="000B19D6"/>
    <w:rsid w:val="000B1B9F"/>
    <w:rsid w:val="000B1BFD"/>
    <w:rsid w:val="000B2746"/>
    <w:rsid w:val="000B2A71"/>
    <w:rsid w:val="000B2CA6"/>
    <w:rsid w:val="000B2F87"/>
    <w:rsid w:val="000B2FE5"/>
    <w:rsid w:val="000B33C3"/>
    <w:rsid w:val="000B34A9"/>
    <w:rsid w:val="000B36A4"/>
    <w:rsid w:val="000B36C2"/>
    <w:rsid w:val="000B37CE"/>
    <w:rsid w:val="000B3823"/>
    <w:rsid w:val="000B3BAB"/>
    <w:rsid w:val="000B3C09"/>
    <w:rsid w:val="000B3DC6"/>
    <w:rsid w:val="000B3E48"/>
    <w:rsid w:val="000B3EDD"/>
    <w:rsid w:val="000B40E8"/>
    <w:rsid w:val="000B436B"/>
    <w:rsid w:val="000B4482"/>
    <w:rsid w:val="000B4489"/>
    <w:rsid w:val="000B479A"/>
    <w:rsid w:val="000B484A"/>
    <w:rsid w:val="000B4992"/>
    <w:rsid w:val="000B49E5"/>
    <w:rsid w:val="000B4B69"/>
    <w:rsid w:val="000B4FB0"/>
    <w:rsid w:val="000B505C"/>
    <w:rsid w:val="000B5722"/>
    <w:rsid w:val="000B591E"/>
    <w:rsid w:val="000B5952"/>
    <w:rsid w:val="000B599F"/>
    <w:rsid w:val="000B5B8F"/>
    <w:rsid w:val="000B5BA3"/>
    <w:rsid w:val="000B5BFF"/>
    <w:rsid w:val="000B5CE4"/>
    <w:rsid w:val="000B5ED9"/>
    <w:rsid w:val="000B60A5"/>
    <w:rsid w:val="000B6226"/>
    <w:rsid w:val="000B6347"/>
    <w:rsid w:val="000B6528"/>
    <w:rsid w:val="000B657E"/>
    <w:rsid w:val="000B66EF"/>
    <w:rsid w:val="000B69CA"/>
    <w:rsid w:val="000B6A05"/>
    <w:rsid w:val="000B6CE3"/>
    <w:rsid w:val="000B6DA8"/>
    <w:rsid w:val="000B6DD6"/>
    <w:rsid w:val="000B6F6D"/>
    <w:rsid w:val="000B6FB4"/>
    <w:rsid w:val="000B6FBC"/>
    <w:rsid w:val="000B71EE"/>
    <w:rsid w:val="000B73B7"/>
    <w:rsid w:val="000B7403"/>
    <w:rsid w:val="000B7436"/>
    <w:rsid w:val="000B7489"/>
    <w:rsid w:val="000B790B"/>
    <w:rsid w:val="000B7D18"/>
    <w:rsid w:val="000B7E91"/>
    <w:rsid w:val="000B7EEA"/>
    <w:rsid w:val="000C009D"/>
    <w:rsid w:val="000C00E2"/>
    <w:rsid w:val="000C0229"/>
    <w:rsid w:val="000C05A0"/>
    <w:rsid w:val="000C073A"/>
    <w:rsid w:val="000C08B7"/>
    <w:rsid w:val="000C09D4"/>
    <w:rsid w:val="000C0AFD"/>
    <w:rsid w:val="000C0BFC"/>
    <w:rsid w:val="000C0C1E"/>
    <w:rsid w:val="000C1373"/>
    <w:rsid w:val="000C1523"/>
    <w:rsid w:val="000C1536"/>
    <w:rsid w:val="000C15C1"/>
    <w:rsid w:val="000C1613"/>
    <w:rsid w:val="000C1A67"/>
    <w:rsid w:val="000C21FD"/>
    <w:rsid w:val="000C23CD"/>
    <w:rsid w:val="000C2693"/>
    <w:rsid w:val="000C275F"/>
    <w:rsid w:val="000C2882"/>
    <w:rsid w:val="000C29AC"/>
    <w:rsid w:val="000C2A57"/>
    <w:rsid w:val="000C2AE7"/>
    <w:rsid w:val="000C2BC8"/>
    <w:rsid w:val="000C2DA2"/>
    <w:rsid w:val="000C2E85"/>
    <w:rsid w:val="000C306D"/>
    <w:rsid w:val="000C320C"/>
    <w:rsid w:val="000C322A"/>
    <w:rsid w:val="000C33B4"/>
    <w:rsid w:val="000C3446"/>
    <w:rsid w:val="000C35EA"/>
    <w:rsid w:val="000C360C"/>
    <w:rsid w:val="000C36CF"/>
    <w:rsid w:val="000C37EB"/>
    <w:rsid w:val="000C3A1A"/>
    <w:rsid w:val="000C3B18"/>
    <w:rsid w:val="000C3E82"/>
    <w:rsid w:val="000C406A"/>
    <w:rsid w:val="000C438F"/>
    <w:rsid w:val="000C4686"/>
    <w:rsid w:val="000C4848"/>
    <w:rsid w:val="000C491A"/>
    <w:rsid w:val="000C4AE0"/>
    <w:rsid w:val="000C4FDC"/>
    <w:rsid w:val="000C5279"/>
    <w:rsid w:val="000C53E1"/>
    <w:rsid w:val="000C558C"/>
    <w:rsid w:val="000C561F"/>
    <w:rsid w:val="000C5686"/>
    <w:rsid w:val="000C5ABA"/>
    <w:rsid w:val="000C5C84"/>
    <w:rsid w:val="000C5DBD"/>
    <w:rsid w:val="000C5E26"/>
    <w:rsid w:val="000C5EBB"/>
    <w:rsid w:val="000C5F29"/>
    <w:rsid w:val="000C60F2"/>
    <w:rsid w:val="000C6403"/>
    <w:rsid w:val="000C65AA"/>
    <w:rsid w:val="000C65D6"/>
    <w:rsid w:val="000C65E8"/>
    <w:rsid w:val="000C6733"/>
    <w:rsid w:val="000C6CEB"/>
    <w:rsid w:val="000C7217"/>
    <w:rsid w:val="000C72BB"/>
    <w:rsid w:val="000C7340"/>
    <w:rsid w:val="000C73EC"/>
    <w:rsid w:val="000C7512"/>
    <w:rsid w:val="000C766C"/>
    <w:rsid w:val="000C7723"/>
    <w:rsid w:val="000C77D7"/>
    <w:rsid w:val="000D023C"/>
    <w:rsid w:val="000D03FA"/>
    <w:rsid w:val="000D0766"/>
    <w:rsid w:val="000D07F4"/>
    <w:rsid w:val="000D0B22"/>
    <w:rsid w:val="000D0CD9"/>
    <w:rsid w:val="000D0D27"/>
    <w:rsid w:val="000D0DDD"/>
    <w:rsid w:val="000D10DB"/>
    <w:rsid w:val="000D10E6"/>
    <w:rsid w:val="000D1101"/>
    <w:rsid w:val="000D1118"/>
    <w:rsid w:val="000D12AF"/>
    <w:rsid w:val="000D130B"/>
    <w:rsid w:val="000D17A9"/>
    <w:rsid w:val="000D1B91"/>
    <w:rsid w:val="000D1C53"/>
    <w:rsid w:val="000D1D28"/>
    <w:rsid w:val="000D20BB"/>
    <w:rsid w:val="000D20E8"/>
    <w:rsid w:val="000D2882"/>
    <w:rsid w:val="000D2975"/>
    <w:rsid w:val="000D29D6"/>
    <w:rsid w:val="000D2B25"/>
    <w:rsid w:val="000D2B58"/>
    <w:rsid w:val="000D2F2D"/>
    <w:rsid w:val="000D3710"/>
    <w:rsid w:val="000D37CA"/>
    <w:rsid w:val="000D38E2"/>
    <w:rsid w:val="000D3941"/>
    <w:rsid w:val="000D3A2A"/>
    <w:rsid w:val="000D3BE1"/>
    <w:rsid w:val="000D3D46"/>
    <w:rsid w:val="000D400B"/>
    <w:rsid w:val="000D449E"/>
    <w:rsid w:val="000D44DA"/>
    <w:rsid w:val="000D46AF"/>
    <w:rsid w:val="000D4BD1"/>
    <w:rsid w:val="000D4CC4"/>
    <w:rsid w:val="000D510B"/>
    <w:rsid w:val="000D539A"/>
    <w:rsid w:val="000D54B3"/>
    <w:rsid w:val="000D5849"/>
    <w:rsid w:val="000D5C3D"/>
    <w:rsid w:val="000D5DF2"/>
    <w:rsid w:val="000D6038"/>
    <w:rsid w:val="000D6248"/>
    <w:rsid w:val="000D62CB"/>
    <w:rsid w:val="000D64FB"/>
    <w:rsid w:val="000D6893"/>
    <w:rsid w:val="000D68A8"/>
    <w:rsid w:val="000D6A5E"/>
    <w:rsid w:val="000D6CAA"/>
    <w:rsid w:val="000D6EF9"/>
    <w:rsid w:val="000D701D"/>
    <w:rsid w:val="000D7051"/>
    <w:rsid w:val="000D723E"/>
    <w:rsid w:val="000D72D8"/>
    <w:rsid w:val="000D782B"/>
    <w:rsid w:val="000D7901"/>
    <w:rsid w:val="000D7A85"/>
    <w:rsid w:val="000D7AA4"/>
    <w:rsid w:val="000D7DAB"/>
    <w:rsid w:val="000D7E92"/>
    <w:rsid w:val="000E0855"/>
    <w:rsid w:val="000E0BA6"/>
    <w:rsid w:val="000E0CA4"/>
    <w:rsid w:val="000E0D2C"/>
    <w:rsid w:val="000E0E49"/>
    <w:rsid w:val="000E0EA0"/>
    <w:rsid w:val="000E10CD"/>
    <w:rsid w:val="000E13D5"/>
    <w:rsid w:val="000E1788"/>
    <w:rsid w:val="000E19AA"/>
    <w:rsid w:val="000E19CA"/>
    <w:rsid w:val="000E1B47"/>
    <w:rsid w:val="000E1B59"/>
    <w:rsid w:val="000E1C0D"/>
    <w:rsid w:val="000E1C35"/>
    <w:rsid w:val="000E1D65"/>
    <w:rsid w:val="000E20E6"/>
    <w:rsid w:val="000E21F1"/>
    <w:rsid w:val="000E2602"/>
    <w:rsid w:val="000E26F6"/>
    <w:rsid w:val="000E2803"/>
    <w:rsid w:val="000E2C7D"/>
    <w:rsid w:val="000E2CD8"/>
    <w:rsid w:val="000E2F97"/>
    <w:rsid w:val="000E32F3"/>
    <w:rsid w:val="000E3346"/>
    <w:rsid w:val="000E33F3"/>
    <w:rsid w:val="000E3544"/>
    <w:rsid w:val="000E3747"/>
    <w:rsid w:val="000E37DC"/>
    <w:rsid w:val="000E385F"/>
    <w:rsid w:val="000E3BB9"/>
    <w:rsid w:val="000E3C09"/>
    <w:rsid w:val="000E3C47"/>
    <w:rsid w:val="000E3E30"/>
    <w:rsid w:val="000E3F9E"/>
    <w:rsid w:val="000E42E3"/>
    <w:rsid w:val="000E4381"/>
    <w:rsid w:val="000E4441"/>
    <w:rsid w:val="000E479C"/>
    <w:rsid w:val="000E493C"/>
    <w:rsid w:val="000E4961"/>
    <w:rsid w:val="000E49EC"/>
    <w:rsid w:val="000E4B02"/>
    <w:rsid w:val="000E4B98"/>
    <w:rsid w:val="000E4D90"/>
    <w:rsid w:val="000E4E24"/>
    <w:rsid w:val="000E547F"/>
    <w:rsid w:val="000E54B9"/>
    <w:rsid w:val="000E5634"/>
    <w:rsid w:val="000E5B9E"/>
    <w:rsid w:val="000E5C02"/>
    <w:rsid w:val="000E5E28"/>
    <w:rsid w:val="000E5E2C"/>
    <w:rsid w:val="000E5F08"/>
    <w:rsid w:val="000E6100"/>
    <w:rsid w:val="000E6215"/>
    <w:rsid w:val="000E6367"/>
    <w:rsid w:val="000E68E2"/>
    <w:rsid w:val="000E68FC"/>
    <w:rsid w:val="000E694F"/>
    <w:rsid w:val="000E6A7F"/>
    <w:rsid w:val="000E6C14"/>
    <w:rsid w:val="000E6CE0"/>
    <w:rsid w:val="000E6ECF"/>
    <w:rsid w:val="000E7021"/>
    <w:rsid w:val="000E72BC"/>
    <w:rsid w:val="000E72F4"/>
    <w:rsid w:val="000E7349"/>
    <w:rsid w:val="000E754C"/>
    <w:rsid w:val="000E7AA8"/>
    <w:rsid w:val="000E7DFB"/>
    <w:rsid w:val="000E7E40"/>
    <w:rsid w:val="000E7F7B"/>
    <w:rsid w:val="000E7FBF"/>
    <w:rsid w:val="000F0183"/>
    <w:rsid w:val="000F03AE"/>
    <w:rsid w:val="000F04B3"/>
    <w:rsid w:val="000F0595"/>
    <w:rsid w:val="000F063C"/>
    <w:rsid w:val="000F0745"/>
    <w:rsid w:val="000F0F70"/>
    <w:rsid w:val="000F1037"/>
    <w:rsid w:val="000F11FF"/>
    <w:rsid w:val="000F1414"/>
    <w:rsid w:val="000F1567"/>
    <w:rsid w:val="000F16F5"/>
    <w:rsid w:val="000F1738"/>
    <w:rsid w:val="000F1757"/>
    <w:rsid w:val="000F18E3"/>
    <w:rsid w:val="000F1D4D"/>
    <w:rsid w:val="000F2042"/>
    <w:rsid w:val="000F2104"/>
    <w:rsid w:val="000F2240"/>
    <w:rsid w:val="000F2259"/>
    <w:rsid w:val="000F24B6"/>
    <w:rsid w:val="000F2592"/>
    <w:rsid w:val="000F28A2"/>
    <w:rsid w:val="000F2B9C"/>
    <w:rsid w:val="000F2C86"/>
    <w:rsid w:val="000F2EAC"/>
    <w:rsid w:val="000F338C"/>
    <w:rsid w:val="000F33A4"/>
    <w:rsid w:val="000F35B7"/>
    <w:rsid w:val="000F36F2"/>
    <w:rsid w:val="000F3891"/>
    <w:rsid w:val="000F3BD3"/>
    <w:rsid w:val="000F3CA4"/>
    <w:rsid w:val="000F3F12"/>
    <w:rsid w:val="000F3F41"/>
    <w:rsid w:val="000F3FA4"/>
    <w:rsid w:val="000F418B"/>
    <w:rsid w:val="000F436E"/>
    <w:rsid w:val="000F470A"/>
    <w:rsid w:val="000F47BF"/>
    <w:rsid w:val="000F4869"/>
    <w:rsid w:val="000F4BCA"/>
    <w:rsid w:val="000F50B1"/>
    <w:rsid w:val="000F50EA"/>
    <w:rsid w:val="000F55A1"/>
    <w:rsid w:val="000F5BBF"/>
    <w:rsid w:val="000F5BCC"/>
    <w:rsid w:val="000F5EDE"/>
    <w:rsid w:val="000F5F7C"/>
    <w:rsid w:val="000F6495"/>
    <w:rsid w:val="000F657D"/>
    <w:rsid w:val="000F66D7"/>
    <w:rsid w:val="000F6723"/>
    <w:rsid w:val="000F67A7"/>
    <w:rsid w:val="000F694B"/>
    <w:rsid w:val="000F69DF"/>
    <w:rsid w:val="000F6A1E"/>
    <w:rsid w:val="000F70ED"/>
    <w:rsid w:val="000F7138"/>
    <w:rsid w:val="000F7166"/>
    <w:rsid w:val="000F7295"/>
    <w:rsid w:val="000F73D1"/>
    <w:rsid w:val="000F74E6"/>
    <w:rsid w:val="000F76F3"/>
    <w:rsid w:val="000F770E"/>
    <w:rsid w:val="000F7792"/>
    <w:rsid w:val="00100457"/>
    <w:rsid w:val="001005C7"/>
    <w:rsid w:val="00100665"/>
    <w:rsid w:val="001006F4"/>
    <w:rsid w:val="001007BA"/>
    <w:rsid w:val="00100B45"/>
    <w:rsid w:val="00100CFD"/>
    <w:rsid w:val="00100DF6"/>
    <w:rsid w:val="00100E02"/>
    <w:rsid w:val="0010106C"/>
    <w:rsid w:val="001010A7"/>
    <w:rsid w:val="0010125E"/>
    <w:rsid w:val="0010156C"/>
    <w:rsid w:val="001016A2"/>
    <w:rsid w:val="00101965"/>
    <w:rsid w:val="00101CAC"/>
    <w:rsid w:val="00101FE0"/>
    <w:rsid w:val="00102337"/>
    <w:rsid w:val="00102430"/>
    <w:rsid w:val="0010275B"/>
    <w:rsid w:val="00102835"/>
    <w:rsid w:val="00102A6E"/>
    <w:rsid w:val="00102B26"/>
    <w:rsid w:val="00102CFF"/>
    <w:rsid w:val="00102D89"/>
    <w:rsid w:val="00102F77"/>
    <w:rsid w:val="00102F9D"/>
    <w:rsid w:val="001030C7"/>
    <w:rsid w:val="001030D8"/>
    <w:rsid w:val="001032BD"/>
    <w:rsid w:val="0010333F"/>
    <w:rsid w:val="001036BC"/>
    <w:rsid w:val="0010378A"/>
    <w:rsid w:val="001039D1"/>
    <w:rsid w:val="00103A03"/>
    <w:rsid w:val="00103B5B"/>
    <w:rsid w:val="00103D59"/>
    <w:rsid w:val="00103E14"/>
    <w:rsid w:val="00104382"/>
    <w:rsid w:val="0010499A"/>
    <w:rsid w:val="00104CCE"/>
    <w:rsid w:val="0010535D"/>
    <w:rsid w:val="001054B0"/>
    <w:rsid w:val="001054C7"/>
    <w:rsid w:val="0010557E"/>
    <w:rsid w:val="00105655"/>
    <w:rsid w:val="0010590F"/>
    <w:rsid w:val="00105AB9"/>
    <w:rsid w:val="00105BC5"/>
    <w:rsid w:val="00105EE4"/>
    <w:rsid w:val="0010620D"/>
    <w:rsid w:val="00106475"/>
    <w:rsid w:val="001068C8"/>
    <w:rsid w:val="001068F9"/>
    <w:rsid w:val="00106BBA"/>
    <w:rsid w:val="00106E02"/>
    <w:rsid w:val="00106EDC"/>
    <w:rsid w:val="00106F36"/>
    <w:rsid w:val="0010752A"/>
    <w:rsid w:val="001075A8"/>
    <w:rsid w:val="001076E5"/>
    <w:rsid w:val="001078A5"/>
    <w:rsid w:val="00107A9A"/>
    <w:rsid w:val="00107C93"/>
    <w:rsid w:val="00107DD3"/>
    <w:rsid w:val="00110404"/>
    <w:rsid w:val="001106C6"/>
    <w:rsid w:val="001108C0"/>
    <w:rsid w:val="001109CE"/>
    <w:rsid w:val="00110B71"/>
    <w:rsid w:val="00110FCF"/>
    <w:rsid w:val="00111216"/>
    <w:rsid w:val="00111650"/>
    <w:rsid w:val="0011165A"/>
    <w:rsid w:val="00111F36"/>
    <w:rsid w:val="00111FCE"/>
    <w:rsid w:val="00112078"/>
    <w:rsid w:val="0011213B"/>
    <w:rsid w:val="0011215B"/>
    <w:rsid w:val="001122D1"/>
    <w:rsid w:val="0011236B"/>
    <w:rsid w:val="001123F1"/>
    <w:rsid w:val="00112641"/>
    <w:rsid w:val="001127EC"/>
    <w:rsid w:val="00112A1C"/>
    <w:rsid w:val="00112AD6"/>
    <w:rsid w:val="00112B7A"/>
    <w:rsid w:val="00112C42"/>
    <w:rsid w:val="001132B2"/>
    <w:rsid w:val="001133EB"/>
    <w:rsid w:val="00113411"/>
    <w:rsid w:val="001136F9"/>
    <w:rsid w:val="001137B1"/>
    <w:rsid w:val="001138EF"/>
    <w:rsid w:val="00113F7D"/>
    <w:rsid w:val="0011426F"/>
    <w:rsid w:val="00114343"/>
    <w:rsid w:val="0011444F"/>
    <w:rsid w:val="00114596"/>
    <w:rsid w:val="001145BC"/>
    <w:rsid w:val="001148BA"/>
    <w:rsid w:val="0011497C"/>
    <w:rsid w:val="00114AA3"/>
    <w:rsid w:val="00114DFD"/>
    <w:rsid w:val="00114FE3"/>
    <w:rsid w:val="001150E3"/>
    <w:rsid w:val="0011534C"/>
    <w:rsid w:val="00115397"/>
    <w:rsid w:val="001153BB"/>
    <w:rsid w:val="001154B7"/>
    <w:rsid w:val="00115563"/>
    <w:rsid w:val="0011563F"/>
    <w:rsid w:val="001157A3"/>
    <w:rsid w:val="001159DC"/>
    <w:rsid w:val="00115B26"/>
    <w:rsid w:val="00115BDA"/>
    <w:rsid w:val="00115CAB"/>
    <w:rsid w:val="00115E4A"/>
    <w:rsid w:val="0011601D"/>
    <w:rsid w:val="00116212"/>
    <w:rsid w:val="001163FB"/>
    <w:rsid w:val="00116A8B"/>
    <w:rsid w:val="00116D08"/>
    <w:rsid w:val="00116D3C"/>
    <w:rsid w:val="00116DDE"/>
    <w:rsid w:val="00116F2C"/>
    <w:rsid w:val="0011701A"/>
    <w:rsid w:val="00117244"/>
    <w:rsid w:val="00117274"/>
    <w:rsid w:val="00117418"/>
    <w:rsid w:val="001175DD"/>
    <w:rsid w:val="00117731"/>
    <w:rsid w:val="00117748"/>
    <w:rsid w:val="00117792"/>
    <w:rsid w:val="0011785B"/>
    <w:rsid w:val="00117F6E"/>
    <w:rsid w:val="001200DE"/>
    <w:rsid w:val="0012030B"/>
    <w:rsid w:val="00120430"/>
    <w:rsid w:val="00120587"/>
    <w:rsid w:val="00120678"/>
    <w:rsid w:val="00120699"/>
    <w:rsid w:val="00120B2E"/>
    <w:rsid w:val="00121129"/>
    <w:rsid w:val="001214D0"/>
    <w:rsid w:val="00121712"/>
    <w:rsid w:val="0012190F"/>
    <w:rsid w:val="00121965"/>
    <w:rsid w:val="00121EB3"/>
    <w:rsid w:val="00121F92"/>
    <w:rsid w:val="0012200E"/>
    <w:rsid w:val="001220DB"/>
    <w:rsid w:val="0012237D"/>
    <w:rsid w:val="0012239C"/>
    <w:rsid w:val="0012241D"/>
    <w:rsid w:val="001229A9"/>
    <w:rsid w:val="00122A52"/>
    <w:rsid w:val="00122A5C"/>
    <w:rsid w:val="00122B10"/>
    <w:rsid w:val="001234FC"/>
    <w:rsid w:val="0012355A"/>
    <w:rsid w:val="001235E9"/>
    <w:rsid w:val="00123BF3"/>
    <w:rsid w:val="001241B2"/>
    <w:rsid w:val="00124468"/>
    <w:rsid w:val="00124C82"/>
    <w:rsid w:val="00124D05"/>
    <w:rsid w:val="00124DAB"/>
    <w:rsid w:val="00124DB4"/>
    <w:rsid w:val="00124F28"/>
    <w:rsid w:val="00125016"/>
    <w:rsid w:val="0012518A"/>
    <w:rsid w:val="001253EB"/>
    <w:rsid w:val="001256C6"/>
    <w:rsid w:val="00125709"/>
    <w:rsid w:val="0012575F"/>
    <w:rsid w:val="001257D1"/>
    <w:rsid w:val="00125909"/>
    <w:rsid w:val="00125AA7"/>
    <w:rsid w:val="00125BF0"/>
    <w:rsid w:val="00125E7D"/>
    <w:rsid w:val="0012606C"/>
    <w:rsid w:val="0012611F"/>
    <w:rsid w:val="00126227"/>
    <w:rsid w:val="0012626A"/>
    <w:rsid w:val="001262BA"/>
    <w:rsid w:val="00126499"/>
    <w:rsid w:val="00126810"/>
    <w:rsid w:val="00126BD0"/>
    <w:rsid w:val="00126C09"/>
    <w:rsid w:val="00126D90"/>
    <w:rsid w:val="00126DE2"/>
    <w:rsid w:val="00126EB2"/>
    <w:rsid w:val="00126F68"/>
    <w:rsid w:val="00127170"/>
    <w:rsid w:val="0012730B"/>
    <w:rsid w:val="00127479"/>
    <w:rsid w:val="001274B1"/>
    <w:rsid w:val="0012753D"/>
    <w:rsid w:val="00127794"/>
    <w:rsid w:val="00127AC8"/>
    <w:rsid w:val="00127AF9"/>
    <w:rsid w:val="00127B88"/>
    <w:rsid w:val="00127DEE"/>
    <w:rsid w:val="00130083"/>
    <w:rsid w:val="00130392"/>
    <w:rsid w:val="001303D1"/>
    <w:rsid w:val="0013058F"/>
    <w:rsid w:val="00130598"/>
    <w:rsid w:val="0013064F"/>
    <w:rsid w:val="001307F8"/>
    <w:rsid w:val="0013091A"/>
    <w:rsid w:val="00130AAA"/>
    <w:rsid w:val="00130D4E"/>
    <w:rsid w:val="00130ED4"/>
    <w:rsid w:val="00130F21"/>
    <w:rsid w:val="00130FBA"/>
    <w:rsid w:val="00131296"/>
    <w:rsid w:val="001319ED"/>
    <w:rsid w:val="00131A0D"/>
    <w:rsid w:val="00131C23"/>
    <w:rsid w:val="00131C8B"/>
    <w:rsid w:val="00131F84"/>
    <w:rsid w:val="00132617"/>
    <w:rsid w:val="001326B5"/>
    <w:rsid w:val="00132977"/>
    <w:rsid w:val="00132A32"/>
    <w:rsid w:val="00132B52"/>
    <w:rsid w:val="00132F74"/>
    <w:rsid w:val="00133027"/>
    <w:rsid w:val="0013323C"/>
    <w:rsid w:val="0013324B"/>
    <w:rsid w:val="001336F2"/>
    <w:rsid w:val="00133B0C"/>
    <w:rsid w:val="00133D57"/>
    <w:rsid w:val="00133ECB"/>
    <w:rsid w:val="00133F68"/>
    <w:rsid w:val="00133FEB"/>
    <w:rsid w:val="00134162"/>
    <w:rsid w:val="00134227"/>
    <w:rsid w:val="00134619"/>
    <w:rsid w:val="0013475D"/>
    <w:rsid w:val="00134A0E"/>
    <w:rsid w:val="00134A20"/>
    <w:rsid w:val="00134B4F"/>
    <w:rsid w:val="00134C5A"/>
    <w:rsid w:val="00135155"/>
    <w:rsid w:val="0013560E"/>
    <w:rsid w:val="00135797"/>
    <w:rsid w:val="0013598D"/>
    <w:rsid w:val="00135BA9"/>
    <w:rsid w:val="00135C93"/>
    <w:rsid w:val="00135CBD"/>
    <w:rsid w:val="00135E82"/>
    <w:rsid w:val="00135EB1"/>
    <w:rsid w:val="00135F7C"/>
    <w:rsid w:val="00136129"/>
    <w:rsid w:val="0013621B"/>
    <w:rsid w:val="001362AF"/>
    <w:rsid w:val="001364B8"/>
    <w:rsid w:val="001368B4"/>
    <w:rsid w:val="00136934"/>
    <w:rsid w:val="00136955"/>
    <w:rsid w:val="00136B4C"/>
    <w:rsid w:val="00136C6A"/>
    <w:rsid w:val="0013708F"/>
    <w:rsid w:val="001370D7"/>
    <w:rsid w:val="0013728E"/>
    <w:rsid w:val="001373CE"/>
    <w:rsid w:val="001373D8"/>
    <w:rsid w:val="001374A2"/>
    <w:rsid w:val="001375E4"/>
    <w:rsid w:val="001375E9"/>
    <w:rsid w:val="00137724"/>
    <w:rsid w:val="0013779A"/>
    <w:rsid w:val="0013798B"/>
    <w:rsid w:val="00137FBB"/>
    <w:rsid w:val="0014002A"/>
    <w:rsid w:val="00140059"/>
    <w:rsid w:val="0014013B"/>
    <w:rsid w:val="001403E2"/>
    <w:rsid w:val="001404F9"/>
    <w:rsid w:val="001407BC"/>
    <w:rsid w:val="00140841"/>
    <w:rsid w:val="0014087C"/>
    <w:rsid w:val="001409E7"/>
    <w:rsid w:val="00140AF1"/>
    <w:rsid w:val="00140B90"/>
    <w:rsid w:val="0014114A"/>
    <w:rsid w:val="001414D4"/>
    <w:rsid w:val="0014161A"/>
    <w:rsid w:val="00141658"/>
    <w:rsid w:val="0014193A"/>
    <w:rsid w:val="00141D82"/>
    <w:rsid w:val="001420F8"/>
    <w:rsid w:val="00142303"/>
    <w:rsid w:val="00142358"/>
    <w:rsid w:val="001423E7"/>
    <w:rsid w:val="0014263C"/>
    <w:rsid w:val="0014266C"/>
    <w:rsid w:val="00142C4B"/>
    <w:rsid w:val="00142EE2"/>
    <w:rsid w:val="00142F49"/>
    <w:rsid w:val="00142FB2"/>
    <w:rsid w:val="00143002"/>
    <w:rsid w:val="00143165"/>
    <w:rsid w:val="00143595"/>
    <w:rsid w:val="001436ED"/>
    <w:rsid w:val="0014378B"/>
    <w:rsid w:val="00143A28"/>
    <w:rsid w:val="00143B2B"/>
    <w:rsid w:val="00143BA8"/>
    <w:rsid w:val="00143D14"/>
    <w:rsid w:val="00143E82"/>
    <w:rsid w:val="00143EC5"/>
    <w:rsid w:val="00143F20"/>
    <w:rsid w:val="001441AC"/>
    <w:rsid w:val="0014426B"/>
    <w:rsid w:val="00144634"/>
    <w:rsid w:val="001446E1"/>
    <w:rsid w:val="001446FD"/>
    <w:rsid w:val="00144791"/>
    <w:rsid w:val="001448E5"/>
    <w:rsid w:val="00144E5D"/>
    <w:rsid w:val="00144FF5"/>
    <w:rsid w:val="00145276"/>
    <w:rsid w:val="001453CA"/>
    <w:rsid w:val="0014549B"/>
    <w:rsid w:val="00145560"/>
    <w:rsid w:val="00145AE5"/>
    <w:rsid w:val="00145E3D"/>
    <w:rsid w:val="00145EA7"/>
    <w:rsid w:val="0014676F"/>
    <w:rsid w:val="00146807"/>
    <w:rsid w:val="0014698F"/>
    <w:rsid w:val="00146D89"/>
    <w:rsid w:val="00146EB6"/>
    <w:rsid w:val="00146FD5"/>
    <w:rsid w:val="0014705A"/>
    <w:rsid w:val="001471B8"/>
    <w:rsid w:val="001471FC"/>
    <w:rsid w:val="00147311"/>
    <w:rsid w:val="00147730"/>
    <w:rsid w:val="00147820"/>
    <w:rsid w:val="00147822"/>
    <w:rsid w:val="001479D4"/>
    <w:rsid w:val="00147A08"/>
    <w:rsid w:val="00147C27"/>
    <w:rsid w:val="00147C6F"/>
    <w:rsid w:val="00147D33"/>
    <w:rsid w:val="00147DE7"/>
    <w:rsid w:val="00147DF6"/>
    <w:rsid w:val="00150045"/>
    <w:rsid w:val="001500D0"/>
    <w:rsid w:val="00150114"/>
    <w:rsid w:val="001503AF"/>
    <w:rsid w:val="001504D8"/>
    <w:rsid w:val="00150510"/>
    <w:rsid w:val="0015069D"/>
    <w:rsid w:val="001506BB"/>
    <w:rsid w:val="0015078E"/>
    <w:rsid w:val="00150B64"/>
    <w:rsid w:val="00150BFA"/>
    <w:rsid w:val="00150C47"/>
    <w:rsid w:val="00150C4F"/>
    <w:rsid w:val="00150EBA"/>
    <w:rsid w:val="00150F95"/>
    <w:rsid w:val="00151449"/>
    <w:rsid w:val="0015160A"/>
    <w:rsid w:val="001517B4"/>
    <w:rsid w:val="001517F4"/>
    <w:rsid w:val="00151A44"/>
    <w:rsid w:val="00151DDB"/>
    <w:rsid w:val="001520D1"/>
    <w:rsid w:val="001523EE"/>
    <w:rsid w:val="00152481"/>
    <w:rsid w:val="00152530"/>
    <w:rsid w:val="00152731"/>
    <w:rsid w:val="0015287F"/>
    <w:rsid w:val="00152C62"/>
    <w:rsid w:val="00152C6C"/>
    <w:rsid w:val="00152D48"/>
    <w:rsid w:val="00152E7C"/>
    <w:rsid w:val="0015324B"/>
    <w:rsid w:val="001532CA"/>
    <w:rsid w:val="001532FE"/>
    <w:rsid w:val="00153302"/>
    <w:rsid w:val="001533AF"/>
    <w:rsid w:val="00153452"/>
    <w:rsid w:val="0015385A"/>
    <w:rsid w:val="001539A8"/>
    <w:rsid w:val="00153A08"/>
    <w:rsid w:val="00153B6B"/>
    <w:rsid w:val="00153CC5"/>
    <w:rsid w:val="00153D58"/>
    <w:rsid w:val="00153EB7"/>
    <w:rsid w:val="00153FDC"/>
    <w:rsid w:val="001541A1"/>
    <w:rsid w:val="00154269"/>
    <w:rsid w:val="0015446E"/>
    <w:rsid w:val="0015452D"/>
    <w:rsid w:val="001547D9"/>
    <w:rsid w:val="001547DD"/>
    <w:rsid w:val="0015494E"/>
    <w:rsid w:val="001549DD"/>
    <w:rsid w:val="00154AB7"/>
    <w:rsid w:val="00154EFE"/>
    <w:rsid w:val="00155282"/>
    <w:rsid w:val="00155490"/>
    <w:rsid w:val="001555D0"/>
    <w:rsid w:val="001555F0"/>
    <w:rsid w:val="0015561F"/>
    <w:rsid w:val="001556AD"/>
    <w:rsid w:val="00155B3F"/>
    <w:rsid w:val="00155C55"/>
    <w:rsid w:val="00155D2D"/>
    <w:rsid w:val="00156106"/>
    <w:rsid w:val="00156177"/>
    <w:rsid w:val="001562E3"/>
    <w:rsid w:val="0015638B"/>
    <w:rsid w:val="001563E7"/>
    <w:rsid w:val="00156443"/>
    <w:rsid w:val="001564B0"/>
    <w:rsid w:val="001566F7"/>
    <w:rsid w:val="00156914"/>
    <w:rsid w:val="00156BA1"/>
    <w:rsid w:val="0015701D"/>
    <w:rsid w:val="00157319"/>
    <w:rsid w:val="00157393"/>
    <w:rsid w:val="00157867"/>
    <w:rsid w:val="00157A2D"/>
    <w:rsid w:val="00157E69"/>
    <w:rsid w:val="00157F76"/>
    <w:rsid w:val="001601E5"/>
    <w:rsid w:val="00160344"/>
    <w:rsid w:val="0016063A"/>
    <w:rsid w:val="00161023"/>
    <w:rsid w:val="001610B8"/>
    <w:rsid w:val="00161225"/>
    <w:rsid w:val="001612F5"/>
    <w:rsid w:val="001612FE"/>
    <w:rsid w:val="00161346"/>
    <w:rsid w:val="001614BC"/>
    <w:rsid w:val="00161769"/>
    <w:rsid w:val="0016185B"/>
    <w:rsid w:val="00161C46"/>
    <w:rsid w:val="00161FA8"/>
    <w:rsid w:val="00162050"/>
    <w:rsid w:val="0016210A"/>
    <w:rsid w:val="001623BD"/>
    <w:rsid w:val="001624AF"/>
    <w:rsid w:val="00162550"/>
    <w:rsid w:val="00162728"/>
    <w:rsid w:val="001628ED"/>
    <w:rsid w:val="00162D88"/>
    <w:rsid w:val="00162DB2"/>
    <w:rsid w:val="00163389"/>
    <w:rsid w:val="001633F2"/>
    <w:rsid w:val="001634E0"/>
    <w:rsid w:val="00163516"/>
    <w:rsid w:val="00163851"/>
    <w:rsid w:val="00163A35"/>
    <w:rsid w:val="00163B58"/>
    <w:rsid w:val="00163C25"/>
    <w:rsid w:val="00163DFC"/>
    <w:rsid w:val="0016409A"/>
    <w:rsid w:val="001641F6"/>
    <w:rsid w:val="001642A0"/>
    <w:rsid w:val="0016447B"/>
    <w:rsid w:val="001644DC"/>
    <w:rsid w:val="0016451D"/>
    <w:rsid w:val="001646FE"/>
    <w:rsid w:val="001647C6"/>
    <w:rsid w:val="001647D6"/>
    <w:rsid w:val="001647FD"/>
    <w:rsid w:val="00164956"/>
    <w:rsid w:val="001649E8"/>
    <w:rsid w:val="00164B91"/>
    <w:rsid w:val="00164C00"/>
    <w:rsid w:val="00164C23"/>
    <w:rsid w:val="00164D5F"/>
    <w:rsid w:val="00164E8D"/>
    <w:rsid w:val="00165118"/>
    <w:rsid w:val="0016515C"/>
    <w:rsid w:val="00165488"/>
    <w:rsid w:val="001657F9"/>
    <w:rsid w:val="001659F6"/>
    <w:rsid w:val="00165AA6"/>
    <w:rsid w:val="00166133"/>
    <w:rsid w:val="00166233"/>
    <w:rsid w:val="00166430"/>
    <w:rsid w:val="0016646F"/>
    <w:rsid w:val="0016663D"/>
    <w:rsid w:val="00166787"/>
    <w:rsid w:val="001667C5"/>
    <w:rsid w:val="00166907"/>
    <w:rsid w:val="00166BD3"/>
    <w:rsid w:val="00166C49"/>
    <w:rsid w:val="001670ED"/>
    <w:rsid w:val="001672A8"/>
    <w:rsid w:val="001674BC"/>
    <w:rsid w:val="0016751C"/>
    <w:rsid w:val="001676A6"/>
    <w:rsid w:val="00167A3A"/>
    <w:rsid w:val="00167B5F"/>
    <w:rsid w:val="00167BD2"/>
    <w:rsid w:val="00167E5E"/>
    <w:rsid w:val="00167F05"/>
    <w:rsid w:val="0017010A"/>
    <w:rsid w:val="001701B8"/>
    <w:rsid w:val="00170485"/>
    <w:rsid w:val="001704F1"/>
    <w:rsid w:val="001706F0"/>
    <w:rsid w:val="0017076D"/>
    <w:rsid w:val="001708C6"/>
    <w:rsid w:val="00170A12"/>
    <w:rsid w:val="00170B54"/>
    <w:rsid w:val="00170BA7"/>
    <w:rsid w:val="00170C41"/>
    <w:rsid w:val="00170C84"/>
    <w:rsid w:val="00170D20"/>
    <w:rsid w:val="00170F2C"/>
    <w:rsid w:val="001713CE"/>
    <w:rsid w:val="0017148D"/>
    <w:rsid w:val="001718A1"/>
    <w:rsid w:val="00171C8B"/>
    <w:rsid w:val="0017203E"/>
    <w:rsid w:val="00172380"/>
    <w:rsid w:val="001723FF"/>
    <w:rsid w:val="0017255A"/>
    <w:rsid w:val="001729AA"/>
    <w:rsid w:val="00172A0A"/>
    <w:rsid w:val="00172C93"/>
    <w:rsid w:val="00172CF5"/>
    <w:rsid w:val="00172EDC"/>
    <w:rsid w:val="0017308A"/>
    <w:rsid w:val="001730A1"/>
    <w:rsid w:val="001736AC"/>
    <w:rsid w:val="0017397C"/>
    <w:rsid w:val="00173A9A"/>
    <w:rsid w:val="00173B53"/>
    <w:rsid w:val="00173B91"/>
    <w:rsid w:val="00173D3D"/>
    <w:rsid w:val="00173D6B"/>
    <w:rsid w:val="00173E09"/>
    <w:rsid w:val="00174093"/>
    <w:rsid w:val="001742FF"/>
    <w:rsid w:val="001743A3"/>
    <w:rsid w:val="001745BF"/>
    <w:rsid w:val="001747AA"/>
    <w:rsid w:val="00174A88"/>
    <w:rsid w:val="00174D0F"/>
    <w:rsid w:val="00174FAD"/>
    <w:rsid w:val="00175043"/>
    <w:rsid w:val="00175067"/>
    <w:rsid w:val="001753DD"/>
    <w:rsid w:val="001755A6"/>
    <w:rsid w:val="001758EA"/>
    <w:rsid w:val="00175A19"/>
    <w:rsid w:val="00175E1C"/>
    <w:rsid w:val="00175F38"/>
    <w:rsid w:val="00175F39"/>
    <w:rsid w:val="00175F99"/>
    <w:rsid w:val="00176160"/>
    <w:rsid w:val="00176398"/>
    <w:rsid w:val="001765F0"/>
    <w:rsid w:val="001766B7"/>
    <w:rsid w:val="00176BBB"/>
    <w:rsid w:val="00176D2E"/>
    <w:rsid w:val="00176E77"/>
    <w:rsid w:val="00176EA0"/>
    <w:rsid w:val="0017743B"/>
    <w:rsid w:val="00177779"/>
    <w:rsid w:val="0017777E"/>
    <w:rsid w:val="001777D4"/>
    <w:rsid w:val="001778EC"/>
    <w:rsid w:val="00177C98"/>
    <w:rsid w:val="00177D5A"/>
    <w:rsid w:val="00177E15"/>
    <w:rsid w:val="00177E33"/>
    <w:rsid w:val="00177EA3"/>
    <w:rsid w:val="001800C1"/>
    <w:rsid w:val="00180100"/>
    <w:rsid w:val="0018029C"/>
    <w:rsid w:val="00180725"/>
    <w:rsid w:val="00180994"/>
    <w:rsid w:val="00180B47"/>
    <w:rsid w:val="00180D58"/>
    <w:rsid w:val="00180E57"/>
    <w:rsid w:val="0018116B"/>
    <w:rsid w:val="0018169F"/>
    <w:rsid w:val="00181728"/>
    <w:rsid w:val="00181BEA"/>
    <w:rsid w:val="00181C41"/>
    <w:rsid w:val="00181F32"/>
    <w:rsid w:val="00181F4B"/>
    <w:rsid w:val="00182468"/>
    <w:rsid w:val="00182962"/>
    <w:rsid w:val="00182B12"/>
    <w:rsid w:val="00182CA3"/>
    <w:rsid w:val="0018301C"/>
    <w:rsid w:val="00183370"/>
    <w:rsid w:val="0018362B"/>
    <w:rsid w:val="001837A1"/>
    <w:rsid w:val="001838BD"/>
    <w:rsid w:val="0018392F"/>
    <w:rsid w:val="00183988"/>
    <w:rsid w:val="001841F4"/>
    <w:rsid w:val="001843ED"/>
    <w:rsid w:val="00184735"/>
    <w:rsid w:val="00184887"/>
    <w:rsid w:val="001849AB"/>
    <w:rsid w:val="00185156"/>
    <w:rsid w:val="001852E9"/>
    <w:rsid w:val="00185CB9"/>
    <w:rsid w:val="00185D9A"/>
    <w:rsid w:val="00185EE6"/>
    <w:rsid w:val="00185F07"/>
    <w:rsid w:val="00186018"/>
    <w:rsid w:val="001860F5"/>
    <w:rsid w:val="00186102"/>
    <w:rsid w:val="00186114"/>
    <w:rsid w:val="001861A5"/>
    <w:rsid w:val="001864E1"/>
    <w:rsid w:val="001869F4"/>
    <w:rsid w:val="00186D9C"/>
    <w:rsid w:val="00186D9F"/>
    <w:rsid w:val="0018702D"/>
    <w:rsid w:val="00187229"/>
    <w:rsid w:val="00187274"/>
    <w:rsid w:val="001872CF"/>
    <w:rsid w:val="00187306"/>
    <w:rsid w:val="001876DB"/>
    <w:rsid w:val="00187F8E"/>
    <w:rsid w:val="00190151"/>
    <w:rsid w:val="0019029E"/>
    <w:rsid w:val="0019053C"/>
    <w:rsid w:val="00190590"/>
    <w:rsid w:val="00190BCC"/>
    <w:rsid w:val="00190C68"/>
    <w:rsid w:val="00190CA0"/>
    <w:rsid w:val="00191200"/>
    <w:rsid w:val="00191212"/>
    <w:rsid w:val="001914C5"/>
    <w:rsid w:val="00191705"/>
    <w:rsid w:val="00191A59"/>
    <w:rsid w:val="00191B0D"/>
    <w:rsid w:val="00191B7B"/>
    <w:rsid w:val="00192118"/>
    <w:rsid w:val="00192367"/>
    <w:rsid w:val="001924D1"/>
    <w:rsid w:val="001927F8"/>
    <w:rsid w:val="00192878"/>
    <w:rsid w:val="00192A3E"/>
    <w:rsid w:val="00192CB2"/>
    <w:rsid w:val="0019316B"/>
    <w:rsid w:val="0019328D"/>
    <w:rsid w:val="0019356C"/>
    <w:rsid w:val="0019357F"/>
    <w:rsid w:val="00193FD3"/>
    <w:rsid w:val="001940C7"/>
    <w:rsid w:val="00194446"/>
    <w:rsid w:val="00194DF5"/>
    <w:rsid w:val="00194E4F"/>
    <w:rsid w:val="00194F29"/>
    <w:rsid w:val="001950C3"/>
    <w:rsid w:val="001951EB"/>
    <w:rsid w:val="0019532D"/>
    <w:rsid w:val="001953BA"/>
    <w:rsid w:val="001954F7"/>
    <w:rsid w:val="001955C9"/>
    <w:rsid w:val="00195725"/>
    <w:rsid w:val="00195B93"/>
    <w:rsid w:val="00195C37"/>
    <w:rsid w:val="00195CE1"/>
    <w:rsid w:val="00195E2A"/>
    <w:rsid w:val="0019624A"/>
    <w:rsid w:val="0019647B"/>
    <w:rsid w:val="00196615"/>
    <w:rsid w:val="001969A7"/>
    <w:rsid w:val="00196AC7"/>
    <w:rsid w:val="00196B6E"/>
    <w:rsid w:val="00196B9B"/>
    <w:rsid w:val="00196DC2"/>
    <w:rsid w:val="00196ECB"/>
    <w:rsid w:val="00197063"/>
    <w:rsid w:val="00197340"/>
    <w:rsid w:val="001973CB"/>
    <w:rsid w:val="00197411"/>
    <w:rsid w:val="0019741E"/>
    <w:rsid w:val="0019755D"/>
    <w:rsid w:val="001975B8"/>
    <w:rsid w:val="00197627"/>
    <w:rsid w:val="001978E8"/>
    <w:rsid w:val="001979E6"/>
    <w:rsid w:val="00197A2E"/>
    <w:rsid w:val="00197E57"/>
    <w:rsid w:val="00197EE9"/>
    <w:rsid w:val="00197F69"/>
    <w:rsid w:val="001A00F1"/>
    <w:rsid w:val="001A048A"/>
    <w:rsid w:val="001A077C"/>
    <w:rsid w:val="001A0D60"/>
    <w:rsid w:val="001A121B"/>
    <w:rsid w:val="001A143E"/>
    <w:rsid w:val="001A159F"/>
    <w:rsid w:val="001A1749"/>
    <w:rsid w:val="001A1BB4"/>
    <w:rsid w:val="001A1F2C"/>
    <w:rsid w:val="001A2216"/>
    <w:rsid w:val="001A2348"/>
    <w:rsid w:val="001A2369"/>
    <w:rsid w:val="001A24AD"/>
    <w:rsid w:val="001A2515"/>
    <w:rsid w:val="001A2534"/>
    <w:rsid w:val="001A260E"/>
    <w:rsid w:val="001A27C6"/>
    <w:rsid w:val="001A2C5A"/>
    <w:rsid w:val="001A2DDA"/>
    <w:rsid w:val="001A3064"/>
    <w:rsid w:val="001A30F5"/>
    <w:rsid w:val="001A31C5"/>
    <w:rsid w:val="001A3237"/>
    <w:rsid w:val="001A33F0"/>
    <w:rsid w:val="001A3877"/>
    <w:rsid w:val="001A38D5"/>
    <w:rsid w:val="001A39F7"/>
    <w:rsid w:val="001A3AB2"/>
    <w:rsid w:val="001A3CD2"/>
    <w:rsid w:val="001A4149"/>
    <w:rsid w:val="001A41BB"/>
    <w:rsid w:val="001A41D0"/>
    <w:rsid w:val="001A4586"/>
    <w:rsid w:val="001A462B"/>
    <w:rsid w:val="001A468A"/>
    <w:rsid w:val="001A4E12"/>
    <w:rsid w:val="001A505B"/>
    <w:rsid w:val="001A5144"/>
    <w:rsid w:val="001A54B3"/>
    <w:rsid w:val="001A551F"/>
    <w:rsid w:val="001A5664"/>
    <w:rsid w:val="001A5E98"/>
    <w:rsid w:val="001A608E"/>
    <w:rsid w:val="001A61D1"/>
    <w:rsid w:val="001A6320"/>
    <w:rsid w:val="001A665B"/>
    <w:rsid w:val="001A68BC"/>
    <w:rsid w:val="001A6AD8"/>
    <w:rsid w:val="001A6CD1"/>
    <w:rsid w:val="001A6CE5"/>
    <w:rsid w:val="001A6CE7"/>
    <w:rsid w:val="001A6EB9"/>
    <w:rsid w:val="001A70B7"/>
    <w:rsid w:val="001A7132"/>
    <w:rsid w:val="001A7178"/>
    <w:rsid w:val="001A7181"/>
    <w:rsid w:val="001A729A"/>
    <w:rsid w:val="001A73B8"/>
    <w:rsid w:val="001A7425"/>
    <w:rsid w:val="001A7630"/>
    <w:rsid w:val="001A770F"/>
    <w:rsid w:val="001A78E6"/>
    <w:rsid w:val="001A7966"/>
    <w:rsid w:val="001A7991"/>
    <w:rsid w:val="001A7CD7"/>
    <w:rsid w:val="001A7CF9"/>
    <w:rsid w:val="001A7E74"/>
    <w:rsid w:val="001A7F7E"/>
    <w:rsid w:val="001B00E7"/>
    <w:rsid w:val="001B02EF"/>
    <w:rsid w:val="001B065A"/>
    <w:rsid w:val="001B09A3"/>
    <w:rsid w:val="001B0B7B"/>
    <w:rsid w:val="001B0BCF"/>
    <w:rsid w:val="001B0C83"/>
    <w:rsid w:val="001B0E22"/>
    <w:rsid w:val="001B1031"/>
    <w:rsid w:val="001B1165"/>
    <w:rsid w:val="001B11AD"/>
    <w:rsid w:val="001B12F0"/>
    <w:rsid w:val="001B1962"/>
    <w:rsid w:val="001B1984"/>
    <w:rsid w:val="001B1B1D"/>
    <w:rsid w:val="001B1DA9"/>
    <w:rsid w:val="001B1FBE"/>
    <w:rsid w:val="001B22FA"/>
    <w:rsid w:val="001B24AA"/>
    <w:rsid w:val="001B2746"/>
    <w:rsid w:val="001B2A18"/>
    <w:rsid w:val="001B2C27"/>
    <w:rsid w:val="001B2E79"/>
    <w:rsid w:val="001B2F6E"/>
    <w:rsid w:val="001B3056"/>
    <w:rsid w:val="001B30B7"/>
    <w:rsid w:val="001B30B8"/>
    <w:rsid w:val="001B3154"/>
    <w:rsid w:val="001B3371"/>
    <w:rsid w:val="001B33E3"/>
    <w:rsid w:val="001B3400"/>
    <w:rsid w:val="001B3483"/>
    <w:rsid w:val="001B35B5"/>
    <w:rsid w:val="001B3835"/>
    <w:rsid w:val="001B3927"/>
    <w:rsid w:val="001B3987"/>
    <w:rsid w:val="001B3BCD"/>
    <w:rsid w:val="001B3E7A"/>
    <w:rsid w:val="001B4226"/>
    <w:rsid w:val="001B4271"/>
    <w:rsid w:val="001B44D4"/>
    <w:rsid w:val="001B4924"/>
    <w:rsid w:val="001B4C94"/>
    <w:rsid w:val="001B4F6D"/>
    <w:rsid w:val="001B4F96"/>
    <w:rsid w:val="001B5211"/>
    <w:rsid w:val="001B52FC"/>
    <w:rsid w:val="001B5415"/>
    <w:rsid w:val="001B553D"/>
    <w:rsid w:val="001B58F6"/>
    <w:rsid w:val="001B5B46"/>
    <w:rsid w:val="001B5B6C"/>
    <w:rsid w:val="001B5BC8"/>
    <w:rsid w:val="001B5EE4"/>
    <w:rsid w:val="001B6004"/>
    <w:rsid w:val="001B6079"/>
    <w:rsid w:val="001B67F8"/>
    <w:rsid w:val="001B694D"/>
    <w:rsid w:val="001B69B5"/>
    <w:rsid w:val="001B6A8C"/>
    <w:rsid w:val="001B6B7F"/>
    <w:rsid w:val="001B6BAC"/>
    <w:rsid w:val="001B6F1E"/>
    <w:rsid w:val="001B71F2"/>
    <w:rsid w:val="001B74EC"/>
    <w:rsid w:val="001B75D5"/>
    <w:rsid w:val="001B7656"/>
    <w:rsid w:val="001B7749"/>
    <w:rsid w:val="001B7812"/>
    <w:rsid w:val="001B7866"/>
    <w:rsid w:val="001B79E6"/>
    <w:rsid w:val="001B7B1C"/>
    <w:rsid w:val="001B7B48"/>
    <w:rsid w:val="001B7B9E"/>
    <w:rsid w:val="001B7DEE"/>
    <w:rsid w:val="001B7E84"/>
    <w:rsid w:val="001B7EEB"/>
    <w:rsid w:val="001C048A"/>
    <w:rsid w:val="001C09A6"/>
    <w:rsid w:val="001C0AD7"/>
    <w:rsid w:val="001C0B1D"/>
    <w:rsid w:val="001C1092"/>
    <w:rsid w:val="001C1214"/>
    <w:rsid w:val="001C12C5"/>
    <w:rsid w:val="001C12E4"/>
    <w:rsid w:val="001C151B"/>
    <w:rsid w:val="001C16BD"/>
    <w:rsid w:val="001C16C6"/>
    <w:rsid w:val="001C1AAC"/>
    <w:rsid w:val="001C1C8F"/>
    <w:rsid w:val="001C1D9D"/>
    <w:rsid w:val="001C1EDD"/>
    <w:rsid w:val="001C2240"/>
    <w:rsid w:val="001C2C63"/>
    <w:rsid w:val="001C2DD6"/>
    <w:rsid w:val="001C2EBA"/>
    <w:rsid w:val="001C311D"/>
    <w:rsid w:val="001C35ED"/>
    <w:rsid w:val="001C39C6"/>
    <w:rsid w:val="001C3A88"/>
    <w:rsid w:val="001C3C0B"/>
    <w:rsid w:val="001C43E8"/>
    <w:rsid w:val="001C4420"/>
    <w:rsid w:val="001C46AB"/>
    <w:rsid w:val="001C4866"/>
    <w:rsid w:val="001C4919"/>
    <w:rsid w:val="001C4C94"/>
    <w:rsid w:val="001C4F9F"/>
    <w:rsid w:val="001C4FD2"/>
    <w:rsid w:val="001C510D"/>
    <w:rsid w:val="001C51DC"/>
    <w:rsid w:val="001C527F"/>
    <w:rsid w:val="001C52E8"/>
    <w:rsid w:val="001C54BE"/>
    <w:rsid w:val="001C5621"/>
    <w:rsid w:val="001C56CB"/>
    <w:rsid w:val="001C5833"/>
    <w:rsid w:val="001C592C"/>
    <w:rsid w:val="001C61DF"/>
    <w:rsid w:val="001C665E"/>
    <w:rsid w:val="001C674F"/>
    <w:rsid w:val="001C67FE"/>
    <w:rsid w:val="001C684A"/>
    <w:rsid w:val="001C6C81"/>
    <w:rsid w:val="001C6E9F"/>
    <w:rsid w:val="001C6FA6"/>
    <w:rsid w:val="001C71D9"/>
    <w:rsid w:val="001C726E"/>
    <w:rsid w:val="001C73D7"/>
    <w:rsid w:val="001C7746"/>
    <w:rsid w:val="001C7B10"/>
    <w:rsid w:val="001D00CD"/>
    <w:rsid w:val="001D022C"/>
    <w:rsid w:val="001D0353"/>
    <w:rsid w:val="001D035A"/>
    <w:rsid w:val="001D0396"/>
    <w:rsid w:val="001D03E7"/>
    <w:rsid w:val="001D079E"/>
    <w:rsid w:val="001D086A"/>
    <w:rsid w:val="001D0886"/>
    <w:rsid w:val="001D096E"/>
    <w:rsid w:val="001D0BCB"/>
    <w:rsid w:val="001D0CF7"/>
    <w:rsid w:val="001D0DD7"/>
    <w:rsid w:val="001D0F4D"/>
    <w:rsid w:val="001D14BB"/>
    <w:rsid w:val="001D157B"/>
    <w:rsid w:val="001D18FC"/>
    <w:rsid w:val="001D1A38"/>
    <w:rsid w:val="001D1CD0"/>
    <w:rsid w:val="001D1F38"/>
    <w:rsid w:val="001D2102"/>
    <w:rsid w:val="001D2124"/>
    <w:rsid w:val="001D23A3"/>
    <w:rsid w:val="001D2440"/>
    <w:rsid w:val="001D2579"/>
    <w:rsid w:val="001D25C2"/>
    <w:rsid w:val="001D29A7"/>
    <w:rsid w:val="001D2A50"/>
    <w:rsid w:val="001D2B76"/>
    <w:rsid w:val="001D2C10"/>
    <w:rsid w:val="001D2C16"/>
    <w:rsid w:val="001D2C9A"/>
    <w:rsid w:val="001D2D59"/>
    <w:rsid w:val="001D2D6B"/>
    <w:rsid w:val="001D2D6F"/>
    <w:rsid w:val="001D3093"/>
    <w:rsid w:val="001D33EA"/>
    <w:rsid w:val="001D3443"/>
    <w:rsid w:val="001D38BB"/>
    <w:rsid w:val="001D397C"/>
    <w:rsid w:val="001D3B02"/>
    <w:rsid w:val="001D410A"/>
    <w:rsid w:val="001D4360"/>
    <w:rsid w:val="001D4365"/>
    <w:rsid w:val="001D463A"/>
    <w:rsid w:val="001D4759"/>
    <w:rsid w:val="001D490B"/>
    <w:rsid w:val="001D4A02"/>
    <w:rsid w:val="001D4B32"/>
    <w:rsid w:val="001D4E18"/>
    <w:rsid w:val="001D4EBA"/>
    <w:rsid w:val="001D4ECB"/>
    <w:rsid w:val="001D4EFB"/>
    <w:rsid w:val="001D5042"/>
    <w:rsid w:val="001D52AE"/>
    <w:rsid w:val="001D52E5"/>
    <w:rsid w:val="001D5375"/>
    <w:rsid w:val="001D57F4"/>
    <w:rsid w:val="001D5895"/>
    <w:rsid w:val="001D58F9"/>
    <w:rsid w:val="001D59E1"/>
    <w:rsid w:val="001D5BD0"/>
    <w:rsid w:val="001D604B"/>
    <w:rsid w:val="001D6410"/>
    <w:rsid w:val="001D66EE"/>
    <w:rsid w:val="001D6837"/>
    <w:rsid w:val="001D68FC"/>
    <w:rsid w:val="001D69A2"/>
    <w:rsid w:val="001D6C77"/>
    <w:rsid w:val="001D6E62"/>
    <w:rsid w:val="001D6F68"/>
    <w:rsid w:val="001D6FFE"/>
    <w:rsid w:val="001D7068"/>
    <w:rsid w:val="001D712D"/>
    <w:rsid w:val="001D744E"/>
    <w:rsid w:val="001D762E"/>
    <w:rsid w:val="001D776A"/>
    <w:rsid w:val="001D7791"/>
    <w:rsid w:val="001D782B"/>
    <w:rsid w:val="001D78E9"/>
    <w:rsid w:val="001D7AA7"/>
    <w:rsid w:val="001D7BE1"/>
    <w:rsid w:val="001D7BE3"/>
    <w:rsid w:val="001D7E62"/>
    <w:rsid w:val="001D7EB5"/>
    <w:rsid w:val="001D7F59"/>
    <w:rsid w:val="001E0565"/>
    <w:rsid w:val="001E06CF"/>
    <w:rsid w:val="001E07A0"/>
    <w:rsid w:val="001E0CB4"/>
    <w:rsid w:val="001E0D58"/>
    <w:rsid w:val="001E1041"/>
    <w:rsid w:val="001E1309"/>
    <w:rsid w:val="001E142F"/>
    <w:rsid w:val="001E170C"/>
    <w:rsid w:val="001E17C7"/>
    <w:rsid w:val="001E1A78"/>
    <w:rsid w:val="001E1CF0"/>
    <w:rsid w:val="001E1D17"/>
    <w:rsid w:val="001E1E17"/>
    <w:rsid w:val="001E1F63"/>
    <w:rsid w:val="001E1FAE"/>
    <w:rsid w:val="001E20A7"/>
    <w:rsid w:val="001E2222"/>
    <w:rsid w:val="001E2271"/>
    <w:rsid w:val="001E22EC"/>
    <w:rsid w:val="001E27C1"/>
    <w:rsid w:val="001E2803"/>
    <w:rsid w:val="001E2838"/>
    <w:rsid w:val="001E2B0A"/>
    <w:rsid w:val="001E2D50"/>
    <w:rsid w:val="001E30EB"/>
    <w:rsid w:val="001E327D"/>
    <w:rsid w:val="001E335F"/>
    <w:rsid w:val="001E3511"/>
    <w:rsid w:val="001E39AD"/>
    <w:rsid w:val="001E3CBF"/>
    <w:rsid w:val="001E3CF4"/>
    <w:rsid w:val="001E40CF"/>
    <w:rsid w:val="001E43D3"/>
    <w:rsid w:val="001E442E"/>
    <w:rsid w:val="001E445E"/>
    <w:rsid w:val="001E48CC"/>
    <w:rsid w:val="001E4AB6"/>
    <w:rsid w:val="001E4B98"/>
    <w:rsid w:val="001E4E53"/>
    <w:rsid w:val="001E4E6B"/>
    <w:rsid w:val="001E4E79"/>
    <w:rsid w:val="001E4F50"/>
    <w:rsid w:val="001E51FB"/>
    <w:rsid w:val="001E5243"/>
    <w:rsid w:val="001E52E7"/>
    <w:rsid w:val="001E5358"/>
    <w:rsid w:val="001E53BF"/>
    <w:rsid w:val="001E55E4"/>
    <w:rsid w:val="001E5680"/>
    <w:rsid w:val="001E5B0F"/>
    <w:rsid w:val="001E5B31"/>
    <w:rsid w:val="001E5CAF"/>
    <w:rsid w:val="001E5E80"/>
    <w:rsid w:val="001E5EEB"/>
    <w:rsid w:val="001E6004"/>
    <w:rsid w:val="001E609A"/>
    <w:rsid w:val="001E639D"/>
    <w:rsid w:val="001E6426"/>
    <w:rsid w:val="001E6670"/>
    <w:rsid w:val="001E6BA7"/>
    <w:rsid w:val="001E6D71"/>
    <w:rsid w:val="001E6F09"/>
    <w:rsid w:val="001E7198"/>
    <w:rsid w:val="001E72AF"/>
    <w:rsid w:val="001E72B3"/>
    <w:rsid w:val="001E74A7"/>
    <w:rsid w:val="001E7711"/>
    <w:rsid w:val="001E77EF"/>
    <w:rsid w:val="001E7DC3"/>
    <w:rsid w:val="001F0387"/>
    <w:rsid w:val="001F03EB"/>
    <w:rsid w:val="001F0536"/>
    <w:rsid w:val="001F0628"/>
    <w:rsid w:val="001F07C0"/>
    <w:rsid w:val="001F0823"/>
    <w:rsid w:val="001F0985"/>
    <w:rsid w:val="001F0CCE"/>
    <w:rsid w:val="001F0F90"/>
    <w:rsid w:val="001F1104"/>
    <w:rsid w:val="001F11D7"/>
    <w:rsid w:val="001F1493"/>
    <w:rsid w:val="001F1669"/>
    <w:rsid w:val="001F1AB2"/>
    <w:rsid w:val="001F1F17"/>
    <w:rsid w:val="001F1FDF"/>
    <w:rsid w:val="001F20D6"/>
    <w:rsid w:val="001F2135"/>
    <w:rsid w:val="001F2233"/>
    <w:rsid w:val="001F249B"/>
    <w:rsid w:val="001F24FB"/>
    <w:rsid w:val="001F27C0"/>
    <w:rsid w:val="001F287C"/>
    <w:rsid w:val="001F2973"/>
    <w:rsid w:val="001F29DF"/>
    <w:rsid w:val="001F2A48"/>
    <w:rsid w:val="001F2D89"/>
    <w:rsid w:val="001F2DEE"/>
    <w:rsid w:val="001F2E71"/>
    <w:rsid w:val="001F3053"/>
    <w:rsid w:val="001F3246"/>
    <w:rsid w:val="001F325B"/>
    <w:rsid w:val="001F3516"/>
    <w:rsid w:val="001F35AF"/>
    <w:rsid w:val="001F3685"/>
    <w:rsid w:val="001F36A6"/>
    <w:rsid w:val="001F379E"/>
    <w:rsid w:val="001F3B40"/>
    <w:rsid w:val="001F3B80"/>
    <w:rsid w:val="001F3BAC"/>
    <w:rsid w:val="001F3DEB"/>
    <w:rsid w:val="001F3FAC"/>
    <w:rsid w:val="001F44FF"/>
    <w:rsid w:val="001F453F"/>
    <w:rsid w:val="001F471F"/>
    <w:rsid w:val="001F4776"/>
    <w:rsid w:val="001F4A8F"/>
    <w:rsid w:val="001F4DC8"/>
    <w:rsid w:val="001F4E01"/>
    <w:rsid w:val="001F5498"/>
    <w:rsid w:val="001F5994"/>
    <w:rsid w:val="001F5BA0"/>
    <w:rsid w:val="001F5BA2"/>
    <w:rsid w:val="001F5CF1"/>
    <w:rsid w:val="001F5CFC"/>
    <w:rsid w:val="001F5CFD"/>
    <w:rsid w:val="001F5D4F"/>
    <w:rsid w:val="001F5E0B"/>
    <w:rsid w:val="001F5E80"/>
    <w:rsid w:val="001F5F4A"/>
    <w:rsid w:val="001F6563"/>
    <w:rsid w:val="001F65A3"/>
    <w:rsid w:val="001F68ED"/>
    <w:rsid w:val="001F6A2E"/>
    <w:rsid w:val="001F6C04"/>
    <w:rsid w:val="001F6C62"/>
    <w:rsid w:val="001F6D70"/>
    <w:rsid w:val="001F7084"/>
    <w:rsid w:val="001F70A2"/>
    <w:rsid w:val="001F727B"/>
    <w:rsid w:val="001F73F9"/>
    <w:rsid w:val="001F74C9"/>
    <w:rsid w:val="001F756D"/>
    <w:rsid w:val="001F75F7"/>
    <w:rsid w:val="001F784B"/>
    <w:rsid w:val="001F79FA"/>
    <w:rsid w:val="00200043"/>
    <w:rsid w:val="002001B5"/>
    <w:rsid w:val="00200237"/>
    <w:rsid w:val="00200297"/>
    <w:rsid w:val="00200300"/>
    <w:rsid w:val="002003A7"/>
    <w:rsid w:val="0020069B"/>
    <w:rsid w:val="002008A8"/>
    <w:rsid w:val="00200A68"/>
    <w:rsid w:val="00200C1A"/>
    <w:rsid w:val="00200EE1"/>
    <w:rsid w:val="00200FAC"/>
    <w:rsid w:val="002011B5"/>
    <w:rsid w:val="002011F3"/>
    <w:rsid w:val="002012F4"/>
    <w:rsid w:val="002015A5"/>
    <w:rsid w:val="002015FB"/>
    <w:rsid w:val="00201828"/>
    <w:rsid w:val="002019DB"/>
    <w:rsid w:val="00201BDC"/>
    <w:rsid w:val="002020E4"/>
    <w:rsid w:val="002021ED"/>
    <w:rsid w:val="002021F0"/>
    <w:rsid w:val="00202221"/>
    <w:rsid w:val="00202481"/>
    <w:rsid w:val="002028A5"/>
    <w:rsid w:val="00202A40"/>
    <w:rsid w:val="00202AA1"/>
    <w:rsid w:val="00202F0F"/>
    <w:rsid w:val="0020317E"/>
    <w:rsid w:val="00203221"/>
    <w:rsid w:val="002035B2"/>
    <w:rsid w:val="0020364E"/>
    <w:rsid w:val="0020369A"/>
    <w:rsid w:val="00203C13"/>
    <w:rsid w:val="00203CA2"/>
    <w:rsid w:val="00203D9A"/>
    <w:rsid w:val="00203DB3"/>
    <w:rsid w:val="00203DEE"/>
    <w:rsid w:val="00203E74"/>
    <w:rsid w:val="00204240"/>
    <w:rsid w:val="00204282"/>
    <w:rsid w:val="0020431B"/>
    <w:rsid w:val="00204A4D"/>
    <w:rsid w:val="00204BB7"/>
    <w:rsid w:val="00204F33"/>
    <w:rsid w:val="00205280"/>
    <w:rsid w:val="0020531A"/>
    <w:rsid w:val="00205525"/>
    <w:rsid w:val="002057AE"/>
    <w:rsid w:val="00205D24"/>
    <w:rsid w:val="00205DC8"/>
    <w:rsid w:val="0020612E"/>
    <w:rsid w:val="00206303"/>
    <w:rsid w:val="0020632B"/>
    <w:rsid w:val="002063D6"/>
    <w:rsid w:val="00206424"/>
    <w:rsid w:val="0020652F"/>
    <w:rsid w:val="00206594"/>
    <w:rsid w:val="002065DB"/>
    <w:rsid w:val="00206701"/>
    <w:rsid w:val="00206999"/>
    <w:rsid w:val="00206BE6"/>
    <w:rsid w:val="00206C24"/>
    <w:rsid w:val="00206D23"/>
    <w:rsid w:val="00207062"/>
    <w:rsid w:val="002070D9"/>
    <w:rsid w:val="00207135"/>
    <w:rsid w:val="0020720B"/>
    <w:rsid w:val="002073CF"/>
    <w:rsid w:val="00207761"/>
    <w:rsid w:val="00207852"/>
    <w:rsid w:val="00207B90"/>
    <w:rsid w:val="00207F0F"/>
    <w:rsid w:val="00207FF1"/>
    <w:rsid w:val="002100C8"/>
    <w:rsid w:val="002100D9"/>
    <w:rsid w:val="00210202"/>
    <w:rsid w:val="00210462"/>
    <w:rsid w:val="00210594"/>
    <w:rsid w:val="00210982"/>
    <w:rsid w:val="002109D6"/>
    <w:rsid w:val="00210A1B"/>
    <w:rsid w:val="00210BA7"/>
    <w:rsid w:val="00210C12"/>
    <w:rsid w:val="00210DA0"/>
    <w:rsid w:val="00210F17"/>
    <w:rsid w:val="0021122B"/>
    <w:rsid w:val="002113E7"/>
    <w:rsid w:val="00211518"/>
    <w:rsid w:val="002116C0"/>
    <w:rsid w:val="00211727"/>
    <w:rsid w:val="0021198A"/>
    <w:rsid w:val="00211A6D"/>
    <w:rsid w:val="00211C51"/>
    <w:rsid w:val="00211DC5"/>
    <w:rsid w:val="00212001"/>
    <w:rsid w:val="00212245"/>
    <w:rsid w:val="0021233E"/>
    <w:rsid w:val="00212687"/>
    <w:rsid w:val="002127F3"/>
    <w:rsid w:val="002128FE"/>
    <w:rsid w:val="00212BCD"/>
    <w:rsid w:val="00212D1A"/>
    <w:rsid w:val="00212D60"/>
    <w:rsid w:val="00212F44"/>
    <w:rsid w:val="002132E5"/>
    <w:rsid w:val="00213333"/>
    <w:rsid w:val="002134CB"/>
    <w:rsid w:val="002134E0"/>
    <w:rsid w:val="00213527"/>
    <w:rsid w:val="002135DD"/>
    <w:rsid w:val="00213A9B"/>
    <w:rsid w:val="00213DD7"/>
    <w:rsid w:val="002142E3"/>
    <w:rsid w:val="0021433E"/>
    <w:rsid w:val="0021448B"/>
    <w:rsid w:val="00214A73"/>
    <w:rsid w:val="00214F61"/>
    <w:rsid w:val="002157EF"/>
    <w:rsid w:val="0021581F"/>
    <w:rsid w:val="00215859"/>
    <w:rsid w:val="00215B32"/>
    <w:rsid w:val="00215B65"/>
    <w:rsid w:val="00215C28"/>
    <w:rsid w:val="00215C8B"/>
    <w:rsid w:val="00215CF3"/>
    <w:rsid w:val="00215F78"/>
    <w:rsid w:val="0021605A"/>
    <w:rsid w:val="002160B6"/>
    <w:rsid w:val="0021689E"/>
    <w:rsid w:val="00216973"/>
    <w:rsid w:val="00216A73"/>
    <w:rsid w:val="00216CEC"/>
    <w:rsid w:val="00216E76"/>
    <w:rsid w:val="002173E3"/>
    <w:rsid w:val="0021752A"/>
    <w:rsid w:val="00217A9D"/>
    <w:rsid w:val="00217AAE"/>
    <w:rsid w:val="00217B65"/>
    <w:rsid w:val="00217B88"/>
    <w:rsid w:val="00217BF2"/>
    <w:rsid w:val="00217CB3"/>
    <w:rsid w:val="00217E19"/>
    <w:rsid w:val="00217E5E"/>
    <w:rsid w:val="00217E9D"/>
    <w:rsid w:val="0022000E"/>
    <w:rsid w:val="00220073"/>
    <w:rsid w:val="002202C2"/>
    <w:rsid w:val="00220332"/>
    <w:rsid w:val="00220558"/>
    <w:rsid w:val="0022055E"/>
    <w:rsid w:val="0022083C"/>
    <w:rsid w:val="00220959"/>
    <w:rsid w:val="00220DE3"/>
    <w:rsid w:val="00220E2D"/>
    <w:rsid w:val="0022133A"/>
    <w:rsid w:val="00221342"/>
    <w:rsid w:val="00221550"/>
    <w:rsid w:val="00221D74"/>
    <w:rsid w:val="00221E34"/>
    <w:rsid w:val="00221E38"/>
    <w:rsid w:val="0022209C"/>
    <w:rsid w:val="00222147"/>
    <w:rsid w:val="0022216A"/>
    <w:rsid w:val="002221C2"/>
    <w:rsid w:val="002223AB"/>
    <w:rsid w:val="00222412"/>
    <w:rsid w:val="00222424"/>
    <w:rsid w:val="0022275B"/>
    <w:rsid w:val="00222829"/>
    <w:rsid w:val="0022307B"/>
    <w:rsid w:val="00223198"/>
    <w:rsid w:val="00223231"/>
    <w:rsid w:val="002234B7"/>
    <w:rsid w:val="002235D9"/>
    <w:rsid w:val="0022376F"/>
    <w:rsid w:val="002237E7"/>
    <w:rsid w:val="0022388D"/>
    <w:rsid w:val="00223AFE"/>
    <w:rsid w:val="00223BC2"/>
    <w:rsid w:val="00223D25"/>
    <w:rsid w:val="0022434C"/>
    <w:rsid w:val="00224453"/>
    <w:rsid w:val="00224784"/>
    <w:rsid w:val="002249E5"/>
    <w:rsid w:val="00224AE5"/>
    <w:rsid w:val="00225083"/>
    <w:rsid w:val="002250B4"/>
    <w:rsid w:val="00225269"/>
    <w:rsid w:val="0022545F"/>
    <w:rsid w:val="00225464"/>
    <w:rsid w:val="00225526"/>
    <w:rsid w:val="00225A97"/>
    <w:rsid w:val="00225E40"/>
    <w:rsid w:val="00225F44"/>
    <w:rsid w:val="0022640D"/>
    <w:rsid w:val="00226847"/>
    <w:rsid w:val="00226907"/>
    <w:rsid w:val="002269BE"/>
    <w:rsid w:val="002269E8"/>
    <w:rsid w:val="00226F11"/>
    <w:rsid w:val="00226F35"/>
    <w:rsid w:val="002270BF"/>
    <w:rsid w:val="002272E3"/>
    <w:rsid w:val="002272EE"/>
    <w:rsid w:val="0022752C"/>
    <w:rsid w:val="002275D8"/>
    <w:rsid w:val="0022767E"/>
    <w:rsid w:val="002276C1"/>
    <w:rsid w:val="002278C4"/>
    <w:rsid w:val="002279B6"/>
    <w:rsid w:val="00227AD0"/>
    <w:rsid w:val="00227B6F"/>
    <w:rsid w:val="00227B99"/>
    <w:rsid w:val="00230085"/>
    <w:rsid w:val="00230149"/>
    <w:rsid w:val="0023066F"/>
    <w:rsid w:val="00230A06"/>
    <w:rsid w:val="00230F61"/>
    <w:rsid w:val="0023152A"/>
    <w:rsid w:val="0023180C"/>
    <w:rsid w:val="002318DD"/>
    <w:rsid w:val="00231CB3"/>
    <w:rsid w:val="00231D77"/>
    <w:rsid w:val="00231DBE"/>
    <w:rsid w:val="00231EC8"/>
    <w:rsid w:val="002323C4"/>
    <w:rsid w:val="002326BB"/>
    <w:rsid w:val="00232855"/>
    <w:rsid w:val="002329E4"/>
    <w:rsid w:val="00232A6A"/>
    <w:rsid w:val="00232BC3"/>
    <w:rsid w:val="00232C8B"/>
    <w:rsid w:val="00232CD2"/>
    <w:rsid w:val="00232D40"/>
    <w:rsid w:val="00232E67"/>
    <w:rsid w:val="00232EBA"/>
    <w:rsid w:val="0023317F"/>
    <w:rsid w:val="00233656"/>
    <w:rsid w:val="00233758"/>
    <w:rsid w:val="00233948"/>
    <w:rsid w:val="00233A69"/>
    <w:rsid w:val="00233B4D"/>
    <w:rsid w:val="00233CB4"/>
    <w:rsid w:val="00233CFE"/>
    <w:rsid w:val="00233D23"/>
    <w:rsid w:val="00233D3E"/>
    <w:rsid w:val="00233E34"/>
    <w:rsid w:val="00234118"/>
    <w:rsid w:val="002342A0"/>
    <w:rsid w:val="002348EE"/>
    <w:rsid w:val="0023491D"/>
    <w:rsid w:val="00234A17"/>
    <w:rsid w:val="00234C82"/>
    <w:rsid w:val="00235072"/>
    <w:rsid w:val="0023508D"/>
    <w:rsid w:val="00235128"/>
    <w:rsid w:val="0023559A"/>
    <w:rsid w:val="002357D2"/>
    <w:rsid w:val="00235912"/>
    <w:rsid w:val="00235A48"/>
    <w:rsid w:val="00235A52"/>
    <w:rsid w:val="00236028"/>
    <w:rsid w:val="002360D7"/>
    <w:rsid w:val="002365E2"/>
    <w:rsid w:val="0023672B"/>
    <w:rsid w:val="0023682F"/>
    <w:rsid w:val="002368EE"/>
    <w:rsid w:val="00236D1D"/>
    <w:rsid w:val="00236E3E"/>
    <w:rsid w:val="00237003"/>
    <w:rsid w:val="002373C8"/>
    <w:rsid w:val="002375A1"/>
    <w:rsid w:val="002375FC"/>
    <w:rsid w:val="0023767C"/>
    <w:rsid w:val="00237ADF"/>
    <w:rsid w:val="00237AF3"/>
    <w:rsid w:val="00237D22"/>
    <w:rsid w:val="00240030"/>
    <w:rsid w:val="00240341"/>
    <w:rsid w:val="002403BE"/>
    <w:rsid w:val="00240499"/>
    <w:rsid w:val="00240558"/>
    <w:rsid w:val="002407DE"/>
    <w:rsid w:val="00240908"/>
    <w:rsid w:val="00240B10"/>
    <w:rsid w:val="0024119B"/>
    <w:rsid w:val="002412C2"/>
    <w:rsid w:val="002412D0"/>
    <w:rsid w:val="00241592"/>
    <w:rsid w:val="002416ED"/>
    <w:rsid w:val="00241727"/>
    <w:rsid w:val="00241838"/>
    <w:rsid w:val="002418AF"/>
    <w:rsid w:val="00241A14"/>
    <w:rsid w:val="00241A4E"/>
    <w:rsid w:val="00241CF4"/>
    <w:rsid w:val="00241CFF"/>
    <w:rsid w:val="00241EE8"/>
    <w:rsid w:val="00241FD5"/>
    <w:rsid w:val="002420B3"/>
    <w:rsid w:val="00242316"/>
    <w:rsid w:val="002423F9"/>
    <w:rsid w:val="002425B0"/>
    <w:rsid w:val="002425E9"/>
    <w:rsid w:val="002429B7"/>
    <w:rsid w:val="00242A2E"/>
    <w:rsid w:val="00242A3B"/>
    <w:rsid w:val="00242B95"/>
    <w:rsid w:val="00242F65"/>
    <w:rsid w:val="00243292"/>
    <w:rsid w:val="00243314"/>
    <w:rsid w:val="002434E1"/>
    <w:rsid w:val="00243590"/>
    <w:rsid w:val="002436D8"/>
    <w:rsid w:val="0024375A"/>
    <w:rsid w:val="002437BB"/>
    <w:rsid w:val="00243F61"/>
    <w:rsid w:val="002440A7"/>
    <w:rsid w:val="002441EF"/>
    <w:rsid w:val="002441F8"/>
    <w:rsid w:val="00244200"/>
    <w:rsid w:val="0024420A"/>
    <w:rsid w:val="00244B8C"/>
    <w:rsid w:val="00244CD2"/>
    <w:rsid w:val="00244F15"/>
    <w:rsid w:val="002451D0"/>
    <w:rsid w:val="002452C8"/>
    <w:rsid w:val="00245576"/>
    <w:rsid w:val="0024565D"/>
    <w:rsid w:val="0024586E"/>
    <w:rsid w:val="0024604B"/>
    <w:rsid w:val="002460A8"/>
    <w:rsid w:val="00246330"/>
    <w:rsid w:val="002463F4"/>
    <w:rsid w:val="00246742"/>
    <w:rsid w:val="002468C5"/>
    <w:rsid w:val="002468F1"/>
    <w:rsid w:val="00246CF4"/>
    <w:rsid w:val="00246E0D"/>
    <w:rsid w:val="00246E3B"/>
    <w:rsid w:val="00246FA8"/>
    <w:rsid w:val="0024717C"/>
    <w:rsid w:val="0024748F"/>
    <w:rsid w:val="002474FB"/>
    <w:rsid w:val="00247579"/>
    <w:rsid w:val="002475A7"/>
    <w:rsid w:val="0024799C"/>
    <w:rsid w:val="00247A45"/>
    <w:rsid w:val="00247C2E"/>
    <w:rsid w:val="00247CE1"/>
    <w:rsid w:val="00247F76"/>
    <w:rsid w:val="002500D5"/>
    <w:rsid w:val="002505D9"/>
    <w:rsid w:val="00250754"/>
    <w:rsid w:val="0025099D"/>
    <w:rsid w:val="00250C55"/>
    <w:rsid w:val="00250E6B"/>
    <w:rsid w:val="00250FB5"/>
    <w:rsid w:val="00251429"/>
    <w:rsid w:val="002514C9"/>
    <w:rsid w:val="00251614"/>
    <w:rsid w:val="00251616"/>
    <w:rsid w:val="00251837"/>
    <w:rsid w:val="0025193E"/>
    <w:rsid w:val="00251C4B"/>
    <w:rsid w:val="00251FC8"/>
    <w:rsid w:val="0025209C"/>
    <w:rsid w:val="002520B6"/>
    <w:rsid w:val="002520E5"/>
    <w:rsid w:val="00252310"/>
    <w:rsid w:val="00252424"/>
    <w:rsid w:val="002524F3"/>
    <w:rsid w:val="0025254F"/>
    <w:rsid w:val="00252623"/>
    <w:rsid w:val="00252D3A"/>
    <w:rsid w:val="00252DA9"/>
    <w:rsid w:val="00252F54"/>
    <w:rsid w:val="00252F59"/>
    <w:rsid w:val="00252FC7"/>
    <w:rsid w:val="00253067"/>
    <w:rsid w:val="00253173"/>
    <w:rsid w:val="00253349"/>
    <w:rsid w:val="0025353E"/>
    <w:rsid w:val="002536E9"/>
    <w:rsid w:val="00253725"/>
    <w:rsid w:val="00253A7F"/>
    <w:rsid w:val="00253B68"/>
    <w:rsid w:val="00253C3E"/>
    <w:rsid w:val="00253C47"/>
    <w:rsid w:val="00254238"/>
    <w:rsid w:val="002544D0"/>
    <w:rsid w:val="002547D3"/>
    <w:rsid w:val="002547F1"/>
    <w:rsid w:val="00254F75"/>
    <w:rsid w:val="002551F1"/>
    <w:rsid w:val="00255220"/>
    <w:rsid w:val="00255854"/>
    <w:rsid w:val="00255B8F"/>
    <w:rsid w:val="00256153"/>
    <w:rsid w:val="002561BB"/>
    <w:rsid w:val="0025646F"/>
    <w:rsid w:val="00256656"/>
    <w:rsid w:val="002567C1"/>
    <w:rsid w:val="002568E3"/>
    <w:rsid w:val="00256A6C"/>
    <w:rsid w:val="00256BB3"/>
    <w:rsid w:val="00256BB7"/>
    <w:rsid w:val="00256C81"/>
    <w:rsid w:val="00256CA2"/>
    <w:rsid w:val="00256D1A"/>
    <w:rsid w:val="0025716F"/>
    <w:rsid w:val="002573EB"/>
    <w:rsid w:val="0025756E"/>
    <w:rsid w:val="002575DA"/>
    <w:rsid w:val="002576F9"/>
    <w:rsid w:val="002577C2"/>
    <w:rsid w:val="00257A2A"/>
    <w:rsid w:val="00257BAB"/>
    <w:rsid w:val="00257BED"/>
    <w:rsid w:val="00257C64"/>
    <w:rsid w:val="00257E02"/>
    <w:rsid w:val="00257FF5"/>
    <w:rsid w:val="002600E2"/>
    <w:rsid w:val="0026058A"/>
    <w:rsid w:val="0026066E"/>
    <w:rsid w:val="00260C20"/>
    <w:rsid w:val="00260E60"/>
    <w:rsid w:val="00261183"/>
    <w:rsid w:val="002614D3"/>
    <w:rsid w:val="0026189A"/>
    <w:rsid w:val="002618E6"/>
    <w:rsid w:val="00261C69"/>
    <w:rsid w:val="00261E3A"/>
    <w:rsid w:val="00261E47"/>
    <w:rsid w:val="00261E56"/>
    <w:rsid w:val="0026206C"/>
    <w:rsid w:val="002620F1"/>
    <w:rsid w:val="00262131"/>
    <w:rsid w:val="00262172"/>
    <w:rsid w:val="002621D8"/>
    <w:rsid w:val="002624D9"/>
    <w:rsid w:val="0026266B"/>
    <w:rsid w:val="0026298B"/>
    <w:rsid w:val="00262B20"/>
    <w:rsid w:val="00262C5D"/>
    <w:rsid w:val="00262C85"/>
    <w:rsid w:val="00262E83"/>
    <w:rsid w:val="00262ECE"/>
    <w:rsid w:val="0026317A"/>
    <w:rsid w:val="0026342F"/>
    <w:rsid w:val="002634E6"/>
    <w:rsid w:val="0026379D"/>
    <w:rsid w:val="002639E7"/>
    <w:rsid w:val="00263C28"/>
    <w:rsid w:val="00263E9D"/>
    <w:rsid w:val="00263FE4"/>
    <w:rsid w:val="002642BD"/>
    <w:rsid w:val="002644F3"/>
    <w:rsid w:val="002647A3"/>
    <w:rsid w:val="002647CF"/>
    <w:rsid w:val="00264914"/>
    <w:rsid w:val="00264CE4"/>
    <w:rsid w:val="002652C6"/>
    <w:rsid w:val="002653D4"/>
    <w:rsid w:val="0026552A"/>
    <w:rsid w:val="0026553E"/>
    <w:rsid w:val="002656C3"/>
    <w:rsid w:val="00265783"/>
    <w:rsid w:val="0026578C"/>
    <w:rsid w:val="002658CE"/>
    <w:rsid w:val="00265A82"/>
    <w:rsid w:val="00265F4D"/>
    <w:rsid w:val="00266821"/>
    <w:rsid w:val="002668C1"/>
    <w:rsid w:val="00266B9A"/>
    <w:rsid w:val="0026735D"/>
    <w:rsid w:val="00267490"/>
    <w:rsid w:val="002675B4"/>
    <w:rsid w:val="0026782F"/>
    <w:rsid w:val="00267CEC"/>
    <w:rsid w:val="00267DC2"/>
    <w:rsid w:val="00267F1F"/>
    <w:rsid w:val="002700FC"/>
    <w:rsid w:val="002702E2"/>
    <w:rsid w:val="0027048F"/>
    <w:rsid w:val="0027051C"/>
    <w:rsid w:val="00270838"/>
    <w:rsid w:val="00270D15"/>
    <w:rsid w:val="00270D3D"/>
    <w:rsid w:val="00270ECD"/>
    <w:rsid w:val="00270FC1"/>
    <w:rsid w:val="002710DD"/>
    <w:rsid w:val="00271159"/>
    <w:rsid w:val="00271404"/>
    <w:rsid w:val="0027145C"/>
    <w:rsid w:val="00271648"/>
    <w:rsid w:val="00271840"/>
    <w:rsid w:val="00271A7C"/>
    <w:rsid w:val="00271CAC"/>
    <w:rsid w:val="0027203D"/>
    <w:rsid w:val="0027206E"/>
    <w:rsid w:val="00272297"/>
    <w:rsid w:val="00272317"/>
    <w:rsid w:val="00272384"/>
    <w:rsid w:val="00272387"/>
    <w:rsid w:val="0027239C"/>
    <w:rsid w:val="002724FA"/>
    <w:rsid w:val="00272A6F"/>
    <w:rsid w:val="00272E87"/>
    <w:rsid w:val="002730B9"/>
    <w:rsid w:val="0027321F"/>
    <w:rsid w:val="0027331C"/>
    <w:rsid w:val="002733B0"/>
    <w:rsid w:val="00273570"/>
    <w:rsid w:val="0027374B"/>
    <w:rsid w:val="00273AE7"/>
    <w:rsid w:val="00273BE0"/>
    <w:rsid w:val="00273C27"/>
    <w:rsid w:val="00273C4D"/>
    <w:rsid w:val="00273D7D"/>
    <w:rsid w:val="00273E43"/>
    <w:rsid w:val="00273FA2"/>
    <w:rsid w:val="00274241"/>
    <w:rsid w:val="0027445D"/>
    <w:rsid w:val="00274798"/>
    <w:rsid w:val="00274ADF"/>
    <w:rsid w:val="00274BE0"/>
    <w:rsid w:val="00274F5C"/>
    <w:rsid w:val="00274F60"/>
    <w:rsid w:val="00275011"/>
    <w:rsid w:val="0027508E"/>
    <w:rsid w:val="002750F8"/>
    <w:rsid w:val="002751FB"/>
    <w:rsid w:val="002753B8"/>
    <w:rsid w:val="00275625"/>
    <w:rsid w:val="00275717"/>
    <w:rsid w:val="002758C2"/>
    <w:rsid w:val="00275909"/>
    <w:rsid w:val="00275DA0"/>
    <w:rsid w:val="00275E77"/>
    <w:rsid w:val="00276254"/>
    <w:rsid w:val="002762BE"/>
    <w:rsid w:val="002762F2"/>
    <w:rsid w:val="002763C4"/>
    <w:rsid w:val="002763D7"/>
    <w:rsid w:val="00276671"/>
    <w:rsid w:val="00276A3A"/>
    <w:rsid w:val="00276AA2"/>
    <w:rsid w:val="00276E68"/>
    <w:rsid w:val="00276EF1"/>
    <w:rsid w:val="00276FAE"/>
    <w:rsid w:val="00277715"/>
    <w:rsid w:val="00277922"/>
    <w:rsid w:val="0027796E"/>
    <w:rsid w:val="00277995"/>
    <w:rsid w:val="00277B59"/>
    <w:rsid w:val="00277D00"/>
    <w:rsid w:val="00277D1A"/>
    <w:rsid w:val="00277EAA"/>
    <w:rsid w:val="002801DC"/>
    <w:rsid w:val="002805E9"/>
    <w:rsid w:val="0028079D"/>
    <w:rsid w:val="002809E9"/>
    <w:rsid w:val="00280A69"/>
    <w:rsid w:val="00280AE1"/>
    <w:rsid w:val="00280B23"/>
    <w:rsid w:val="0028117B"/>
    <w:rsid w:val="00281305"/>
    <w:rsid w:val="00281350"/>
    <w:rsid w:val="00281397"/>
    <w:rsid w:val="00281523"/>
    <w:rsid w:val="00281596"/>
    <w:rsid w:val="002815A3"/>
    <w:rsid w:val="002817E6"/>
    <w:rsid w:val="002817EC"/>
    <w:rsid w:val="00281BDD"/>
    <w:rsid w:val="00281EFA"/>
    <w:rsid w:val="0028238B"/>
    <w:rsid w:val="002827EA"/>
    <w:rsid w:val="00282C17"/>
    <w:rsid w:val="00282DE3"/>
    <w:rsid w:val="002830F7"/>
    <w:rsid w:val="00283262"/>
    <w:rsid w:val="002832C8"/>
    <w:rsid w:val="002833BE"/>
    <w:rsid w:val="0028348E"/>
    <w:rsid w:val="002834BE"/>
    <w:rsid w:val="002834DE"/>
    <w:rsid w:val="002837EC"/>
    <w:rsid w:val="002838DC"/>
    <w:rsid w:val="00283985"/>
    <w:rsid w:val="00283D21"/>
    <w:rsid w:val="00284291"/>
    <w:rsid w:val="002842F5"/>
    <w:rsid w:val="00284434"/>
    <w:rsid w:val="00284952"/>
    <w:rsid w:val="002849B3"/>
    <w:rsid w:val="00284B29"/>
    <w:rsid w:val="00284B89"/>
    <w:rsid w:val="00284E5A"/>
    <w:rsid w:val="00284F97"/>
    <w:rsid w:val="0028536B"/>
    <w:rsid w:val="0028557D"/>
    <w:rsid w:val="002855A0"/>
    <w:rsid w:val="002857BC"/>
    <w:rsid w:val="002857D7"/>
    <w:rsid w:val="00285A57"/>
    <w:rsid w:val="00285ED9"/>
    <w:rsid w:val="00285EEE"/>
    <w:rsid w:val="002861A3"/>
    <w:rsid w:val="002863B0"/>
    <w:rsid w:val="00286430"/>
    <w:rsid w:val="00286636"/>
    <w:rsid w:val="00286A4D"/>
    <w:rsid w:val="00286D2A"/>
    <w:rsid w:val="00286E02"/>
    <w:rsid w:val="00286E4E"/>
    <w:rsid w:val="00286FEF"/>
    <w:rsid w:val="0028725E"/>
    <w:rsid w:val="00287436"/>
    <w:rsid w:val="0028751B"/>
    <w:rsid w:val="0028755E"/>
    <w:rsid w:val="00287579"/>
    <w:rsid w:val="00287611"/>
    <w:rsid w:val="0028789B"/>
    <w:rsid w:val="00287A38"/>
    <w:rsid w:val="00287C7D"/>
    <w:rsid w:val="00287D1A"/>
    <w:rsid w:val="00287DB4"/>
    <w:rsid w:val="00287E58"/>
    <w:rsid w:val="002903FB"/>
    <w:rsid w:val="00290C23"/>
    <w:rsid w:val="00291034"/>
    <w:rsid w:val="0029118D"/>
    <w:rsid w:val="00291267"/>
    <w:rsid w:val="002912F5"/>
    <w:rsid w:val="00291394"/>
    <w:rsid w:val="00291424"/>
    <w:rsid w:val="00291969"/>
    <w:rsid w:val="00291A2F"/>
    <w:rsid w:val="00291BE1"/>
    <w:rsid w:val="00291D34"/>
    <w:rsid w:val="00291FB4"/>
    <w:rsid w:val="00292143"/>
    <w:rsid w:val="00292396"/>
    <w:rsid w:val="002923DD"/>
    <w:rsid w:val="002927AC"/>
    <w:rsid w:val="002927D9"/>
    <w:rsid w:val="002929A6"/>
    <w:rsid w:val="002929CC"/>
    <w:rsid w:val="00292BA6"/>
    <w:rsid w:val="00292BD2"/>
    <w:rsid w:val="00292C52"/>
    <w:rsid w:val="00292D1D"/>
    <w:rsid w:val="00292DF5"/>
    <w:rsid w:val="00292E20"/>
    <w:rsid w:val="00293164"/>
    <w:rsid w:val="00293282"/>
    <w:rsid w:val="0029329F"/>
    <w:rsid w:val="00293B57"/>
    <w:rsid w:val="00293C36"/>
    <w:rsid w:val="00293CA0"/>
    <w:rsid w:val="00293CFD"/>
    <w:rsid w:val="00293FA9"/>
    <w:rsid w:val="00294072"/>
    <w:rsid w:val="0029411D"/>
    <w:rsid w:val="00294141"/>
    <w:rsid w:val="002943BE"/>
    <w:rsid w:val="002943F2"/>
    <w:rsid w:val="0029460A"/>
    <w:rsid w:val="00294722"/>
    <w:rsid w:val="00294901"/>
    <w:rsid w:val="00294CEB"/>
    <w:rsid w:val="00294F32"/>
    <w:rsid w:val="00294FAE"/>
    <w:rsid w:val="00295103"/>
    <w:rsid w:val="00295293"/>
    <w:rsid w:val="0029540B"/>
    <w:rsid w:val="002954DB"/>
    <w:rsid w:val="002954FE"/>
    <w:rsid w:val="00295572"/>
    <w:rsid w:val="002956E6"/>
    <w:rsid w:val="002957DD"/>
    <w:rsid w:val="00295802"/>
    <w:rsid w:val="00295847"/>
    <w:rsid w:val="00295C39"/>
    <w:rsid w:val="00295E2F"/>
    <w:rsid w:val="002962AC"/>
    <w:rsid w:val="002968E1"/>
    <w:rsid w:val="00296C22"/>
    <w:rsid w:val="00296DA5"/>
    <w:rsid w:val="002970ED"/>
    <w:rsid w:val="00297206"/>
    <w:rsid w:val="002975E2"/>
    <w:rsid w:val="0029765D"/>
    <w:rsid w:val="00297EA5"/>
    <w:rsid w:val="00297ED9"/>
    <w:rsid w:val="00297F28"/>
    <w:rsid w:val="002A0141"/>
    <w:rsid w:val="002A022A"/>
    <w:rsid w:val="002A0508"/>
    <w:rsid w:val="002A075F"/>
    <w:rsid w:val="002A0883"/>
    <w:rsid w:val="002A0985"/>
    <w:rsid w:val="002A0D73"/>
    <w:rsid w:val="002A0EC9"/>
    <w:rsid w:val="002A0FCB"/>
    <w:rsid w:val="002A1003"/>
    <w:rsid w:val="002A10B3"/>
    <w:rsid w:val="002A1307"/>
    <w:rsid w:val="002A1359"/>
    <w:rsid w:val="002A1869"/>
    <w:rsid w:val="002A1EE5"/>
    <w:rsid w:val="002A230A"/>
    <w:rsid w:val="002A2351"/>
    <w:rsid w:val="002A2486"/>
    <w:rsid w:val="002A248A"/>
    <w:rsid w:val="002A24A9"/>
    <w:rsid w:val="002A2565"/>
    <w:rsid w:val="002A2897"/>
    <w:rsid w:val="002A28B2"/>
    <w:rsid w:val="002A2B17"/>
    <w:rsid w:val="002A31E6"/>
    <w:rsid w:val="002A3534"/>
    <w:rsid w:val="002A38C9"/>
    <w:rsid w:val="002A39F8"/>
    <w:rsid w:val="002A3D11"/>
    <w:rsid w:val="002A3DFE"/>
    <w:rsid w:val="002A3EA3"/>
    <w:rsid w:val="002A3FC7"/>
    <w:rsid w:val="002A433B"/>
    <w:rsid w:val="002A449A"/>
    <w:rsid w:val="002A49DC"/>
    <w:rsid w:val="002A4E52"/>
    <w:rsid w:val="002A4EF6"/>
    <w:rsid w:val="002A516F"/>
    <w:rsid w:val="002A5171"/>
    <w:rsid w:val="002A538C"/>
    <w:rsid w:val="002A5449"/>
    <w:rsid w:val="002A5997"/>
    <w:rsid w:val="002A5B96"/>
    <w:rsid w:val="002A5DFE"/>
    <w:rsid w:val="002A5E56"/>
    <w:rsid w:val="002A5F0F"/>
    <w:rsid w:val="002A5F33"/>
    <w:rsid w:val="002A5F3E"/>
    <w:rsid w:val="002A5F81"/>
    <w:rsid w:val="002A5FCC"/>
    <w:rsid w:val="002A6038"/>
    <w:rsid w:val="002A62DA"/>
    <w:rsid w:val="002A66CE"/>
    <w:rsid w:val="002A69BC"/>
    <w:rsid w:val="002A69D6"/>
    <w:rsid w:val="002A6E79"/>
    <w:rsid w:val="002A6F2C"/>
    <w:rsid w:val="002A72F6"/>
    <w:rsid w:val="002A77AE"/>
    <w:rsid w:val="002A797F"/>
    <w:rsid w:val="002A7D9D"/>
    <w:rsid w:val="002B0191"/>
    <w:rsid w:val="002B01FC"/>
    <w:rsid w:val="002B039A"/>
    <w:rsid w:val="002B06C4"/>
    <w:rsid w:val="002B07C9"/>
    <w:rsid w:val="002B0D48"/>
    <w:rsid w:val="002B0F1C"/>
    <w:rsid w:val="002B0F29"/>
    <w:rsid w:val="002B1006"/>
    <w:rsid w:val="002B1611"/>
    <w:rsid w:val="002B1900"/>
    <w:rsid w:val="002B1981"/>
    <w:rsid w:val="002B1ACF"/>
    <w:rsid w:val="002B1C24"/>
    <w:rsid w:val="002B1E38"/>
    <w:rsid w:val="002B1ED7"/>
    <w:rsid w:val="002B235D"/>
    <w:rsid w:val="002B26FE"/>
    <w:rsid w:val="002B2A8A"/>
    <w:rsid w:val="002B2BE5"/>
    <w:rsid w:val="002B2CD8"/>
    <w:rsid w:val="002B2F24"/>
    <w:rsid w:val="002B3163"/>
    <w:rsid w:val="002B336A"/>
    <w:rsid w:val="002B34EA"/>
    <w:rsid w:val="002B360E"/>
    <w:rsid w:val="002B39A4"/>
    <w:rsid w:val="002B3C1B"/>
    <w:rsid w:val="002B41BC"/>
    <w:rsid w:val="002B44CE"/>
    <w:rsid w:val="002B45E7"/>
    <w:rsid w:val="002B499A"/>
    <w:rsid w:val="002B49F7"/>
    <w:rsid w:val="002B4EBD"/>
    <w:rsid w:val="002B52BE"/>
    <w:rsid w:val="002B5471"/>
    <w:rsid w:val="002B5490"/>
    <w:rsid w:val="002B5A9D"/>
    <w:rsid w:val="002B5C5E"/>
    <w:rsid w:val="002B5C6C"/>
    <w:rsid w:val="002B5EA2"/>
    <w:rsid w:val="002B5F52"/>
    <w:rsid w:val="002B60B5"/>
    <w:rsid w:val="002B60BB"/>
    <w:rsid w:val="002B6100"/>
    <w:rsid w:val="002B629E"/>
    <w:rsid w:val="002B6501"/>
    <w:rsid w:val="002B650E"/>
    <w:rsid w:val="002B69A3"/>
    <w:rsid w:val="002B69A4"/>
    <w:rsid w:val="002B6C7C"/>
    <w:rsid w:val="002B6C97"/>
    <w:rsid w:val="002B6EDE"/>
    <w:rsid w:val="002B6F2A"/>
    <w:rsid w:val="002B7232"/>
    <w:rsid w:val="002B72E6"/>
    <w:rsid w:val="002B7366"/>
    <w:rsid w:val="002B779A"/>
    <w:rsid w:val="002B7982"/>
    <w:rsid w:val="002B7B2A"/>
    <w:rsid w:val="002B7EE0"/>
    <w:rsid w:val="002B7FF7"/>
    <w:rsid w:val="002C00E2"/>
    <w:rsid w:val="002C0368"/>
    <w:rsid w:val="002C068C"/>
    <w:rsid w:val="002C07DC"/>
    <w:rsid w:val="002C093D"/>
    <w:rsid w:val="002C0C3F"/>
    <w:rsid w:val="002C0F5E"/>
    <w:rsid w:val="002C1257"/>
    <w:rsid w:val="002C12AE"/>
    <w:rsid w:val="002C12F3"/>
    <w:rsid w:val="002C15C1"/>
    <w:rsid w:val="002C1762"/>
    <w:rsid w:val="002C1AE1"/>
    <w:rsid w:val="002C1DFE"/>
    <w:rsid w:val="002C216D"/>
    <w:rsid w:val="002C24DD"/>
    <w:rsid w:val="002C284F"/>
    <w:rsid w:val="002C292E"/>
    <w:rsid w:val="002C2BF5"/>
    <w:rsid w:val="002C2D36"/>
    <w:rsid w:val="002C2FE2"/>
    <w:rsid w:val="002C3467"/>
    <w:rsid w:val="002C3649"/>
    <w:rsid w:val="002C3913"/>
    <w:rsid w:val="002C39FB"/>
    <w:rsid w:val="002C3A1D"/>
    <w:rsid w:val="002C3B29"/>
    <w:rsid w:val="002C3D3D"/>
    <w:rsid w:val="002C3D5C"/>
    <w:rsid w:val="002C3DAB"/>
    <w:rsid w:val="002C3EEE"/>
    <w:rsid w:val="002C4056"/>
    <w:rsid w:val="002C4228"/>
    <w:rsid w:val="002C4382"/>
    <w:rsid w:val="002C4571"/>
    <w:rsid w:val="002C45C6"/>
    <w:rsid w:val="002C4854"/>
    <w:rsid w:val="002C4990"/>
    <w:rsid w:val="002C49C7"/>
    <w:rsid w:val="002C4CB5"/>
    <w:rsid w:val="002C4D29"/>
    <w:rsid w:val="002C4DE3"/>
    <w:rsid w:val="002C4E15"/>
    <w:rsid w:val="002C4F6D"/>
    <w:rsid w:val="002C547B"/>
    <w:rsid w:val="002C56AB"/>
    <w:rsid w:val="002C56DA"/>
    <w:rsid w:val="002C5758"/>
    <w:rsid w:val="002C586A"/>
    <w:rsid w:val="002C596A"/>
    <w:rsid w:val="002C5975"/>
    <w:rsid w:val="002C5A22"/>
    <w:rsid w:val="002C5CB9"/>
    <w:rsid w:val="002C60D5"/>
    <w:rsid w:val="002C6145"/>
    <w:rsid w:val="002C6171"/>
    <w:rsid w:val="002C62F8"/>
    <w:rsid w:val="002C64FB"/>
    <w:rsid w:val="002C65FD"/>
    <w:rsid w:val="002C6C55"/>
    <w:rsid w:val="002C6CFF"/>
    <w:rsid w:val="002C6E0E"/>
    <w:rsid w:val="002C7143"/>
    <w:rsid w:val="002C72DA"/>
    <w:rsid w:val="002C7352"/>
    <w:rsid w:val="002C7367"/>
    <w:rsid w:val="002C7561"/>
    <w:rsid w:val="002C7577"/>
    <w:rsid w:val="002C7705"/>
    <w:rsid w:val="002C776D"/>
    <w:rsid w:val="002C7961"/>
    <w:rsid w:val="002D054C"/>
    <w:rsid w:val="002D0584"/>
    <w:rsid w:val="002D0721"/>
    <w:rsid w:val="002D0976"/>
    <w:rsid w:val="002D0A9A"/>
    <w:rsid w:val="002D0AE2"/>
    <w:rsid w:val="002D0D0F"/>
    <w:rsid w:val="002D0E32"/>
    <w:rsid w:val="002D0F40"/>
    <w:rsid w:val="002D1274"/>
    <w:rsid w:val="002D1396"/>
    <w:rsid w:val="002D14C9"/>
    <w:rsid w:val="002D171E"/>
    <w:rsid w:val="002D1BDE"/>
    <w:rsid w:val="002D1DF3"/>
    <w:rsid w:val="002D214B"/>
    <w:rsid w:val="002D2521"/>
    <w:rsid w:val="002D281D"/>
    <w:rsid w:val="002D2891"/>
    <w:rsid w:val="002D28A9"/>
    <w:rsid w:val="002D29F4"/>
    <w:rsid w:val="002D2A76"/>
    <w:rsid w:val="002D2A99"/>
    <w:rsid w:val="002D2AD4"/>
    <w:rsid w:val="002D2CDC"/>
    <w:rsid w:val="002D311E"/>
    <w:rsid w:val="002D31CD"/>
    <w:rsid w:val="002D329B"/>
    <w:rsid w:val="002D33A6"/>
    <w:rsid w:val="002D33B3"/>
    <w:rsid w:val="002D354C"/>
    <w:rsid w:val="002D36F2"/>
    <w:rsid w:val="002D38BF"/>
    <w:rsid w:val="002D392F"/>
    <w:rsid w:val="002D3B85"/>
    <w:rsid w:val="002D3D6F"/>
    <w:rsid w:val="002D3E0D"/>
    <w:rsid w:val="002D4012"/>
    <w:rsid w:val="002D40DF"/>
    <w:rsid w:val="002D4298"/>
    <w:rsid w:val="002D4353"/>
    <w:rsid w:val="002D4490"/>
    <w:rsid w:val="002D4529"/>
    <w:rsid w:val="002D45C3"/>
    <w:rsid w:val="002D48D5"/>
    <w:rsid w:val="002D4B17"/>
    <w:rsid w:val="002D4D35"/>
    <w:rsid w:val="002D4F70"/>
    <w:rsid w:val="002D4F7B"/>
    <w:rsid w:val="002D50D4"/>
    <w:rsid w:val="002D5262"/>
    <w:rsid w:val="002D5552"/>
    <w:rsid w:val="002D56A6"/>
    <w:rsid w:val="002D56C7"/>
    <w:rsid w:val="002D5D2F"/>
    <w:rsid w:val="002D5D89"/>
    <w:rsid w:val="002D5DB7"/>
    <w:rsid w:val="002D5E5A"/>
    <w:rsid w:val="002D5FF1"/>
    <w:rsid w:val="002D605D"/>
    <w:rsid w:val="002D63B5"/>
    <w:rsid w:val="002D6540"/>
    <w:rsid w:val="002D6606"/>
    <w:rsid w:val="002D66CE"/>
    <w:rsid w:val="002D66D3"/>
    <w:rsid w:val="002D6774"/>
    <w:rsid w:val="002D6807"/>
    <w:rsid w:val="002D6894"/>
    <w:rsid w:val="002D6B33"/>
    <w:rsid w:val="002D6C78"/>
    <w:rsid w:val="002D6E1F"/>
    <w:rsid w:val="002D6F55"/>
    <w:rsid w:val="002D7230"/>
    <w:rsid w:val="002D7410"/>
    <w:rsid w:val="002D7CF0"/>
    <w:rsid w:val="002D7D9B"/>
    <w:rsid w:val="002D7DE1"/>
    <w:rsid w:val="002D7FC6"/>
    <w:rsid w:val="002E00E6"/>
    <w:rsid w:val="002E02C5"/>
    <w:rsid w:val="002E05F4"/>
    <w:rsid w:val="002E0B5E"/>
    <w:rsid w:val="002E0CF8"/>
    <w:rsid w:val="002E0D4D"/>
    <w:rsid w:val="002E0EC2"/>
    <w:rsid w:val="002E0FFD"/>
    <w:rsid w:val="002E1137"/>
    <w:rsid w:val="002E1284"/>
    <w:rsid w:val="002E12B9"/>
    <w:rsid w:val="002E13E6"/>
    <w:rsid w:val="002E1536"/>
    <w:rsid w:val="002E18E3"/>
    <w:rsid w:val="002E19AA"/>
    <w:rsid w:val="002E19F7"/>
    <w:rsid w:val="002E1C79"/>
    <w:rsid w:val="002E2019"/>
    <w:rsid w:val="002E206B"/>
    <w:rsid w:val="002E20E5"/>
    <w:rsid w:val="002E2275"/>
    <w:rsid w:val="002E22B1"/>
    <w:rsid w:val="002E22E7"/>
    <w:rsid w:val="002E23BA"/>
    <w:rsid w:val="002E25B5"/>
    <w:rsid w:val="002E2611"/>
    <w:rsid w:val="002E280E"/>
    <w:rsid w:val="002E2D25"/>
    <w:rsid w:val="002E2D71"/>
    <w:rsid w:val="002E30B5"/>
    <w:rsid w:val="002E3509"/>
    <w:rsid w:val="002E359F"/>
    <w:rsid w:val="002E35E4"/>
    <w:rsid w:val="002E3675"/>
    <w:rsid w:val="002E3AD6"/>
    <w:rsid w:val="002E3D7C"/>
    <w:rsid w:val="002E3DAB"/>
    <w:rsid w:val="002E42C5"/>
    <w:rsid w:val="002E42F2"/>
    <w:rsid w:val="002E47D9"/>
    <w:rsid w:val="002E4824"/>
    <w:rsid w:val="002E5124"/>
    <w:rsid w:val="002E513E"/>
    <w:rsid w:val="002E51D8"/>
    <w:rsid w:val="002E5566"/>
    <w:rsid w:val="002E5788"/>
    <w:rsid w:val="002E5A2E"/>
    <w:rsid w:val="002E5F56"/>
    <w:rsid w:val="002E60D3"/>
    <w:rsid w:val="002E6373"/>
    <w:rsid w:val="002E6488"/>
    <w:rsid w:val="002E6715"/>
    <w:rsid w:val="002E6820"/>
    <w:rsid w:val="002E6974"/>
    <w:rsid w:val="002E6C8E"/>
    <w:rsid w:val="002E6E2B"/>
    <w:rsid w:val="002E6FE0"/>
    <w:rsid w:val="002E7109"/>
    <w:rsid w:val="002E72B8"/>
    <w:rsid w:val="002E7486"/>
    <w:rsid w:val="002E750E"/>
    <w:rsid w:val="002E7634"/>
    <w:rsid w:val="002E7678"/>
    <w:rsid w:val="002E7877"/>
    <w:rsid w:val="002E7891"/>
    <w:rsid w:val="002E7BF2"/>
    <w:rsid w:val="002E7EB7"/>
    <w:rsid w:val="002F07B0"/>
    <w:rsid w:val="002F0C98"/>
    <w:rsid w:val="002F0ECD"/>
    <w:rsid w:val="002F11F5"/>
    <w:rsid w:val="002F1483"/>
    <w:rsid w:val="002F14AC"/>
    <w:rsid w:val="002F150E"/>
    <w:rsid w:val="002F15B9"/>
    <w:rsid w:val="002F15D4"/>
    <w:rsid w:val="002F1672"/>
    <w:rsid w:val="002F17D4"/>
    <w:rsid w:val="002F17EF"/>
    <w:rsid w:val="002F186A"/>
    <w:rsid w:val="002F1B47"/>
    <w:rsid w:val="002F1D43"/>
    <w:rsid w:val="002F1E98"/>
    <w:rsid w:val="002F246B"/>
    <w:rsid w:val="002F246C"/>
    <w:rsid w:val="002F2642"/>
    <w:rsid w:val="002F280D"/>
    <w:rsid w:val="002F30A3"/>
    <w:rsid w:val="002F32FD"/>
    <w:rsid w:val="002F37DF"/>
    <w:rsid w:val="002F39D0"/>
    <w:rsid w:val="002F39DE"/>
    <w:rsid w:val="002F3A61"/>
    <w:rsid w:val="002F3BF2"/>
    <w:rsid w:val="002F3D3E"/>
    <w:rsid w:val="002F3D75"/>
    <w:rsid w:val="002F3D97"/>
    <w:rsid w:val="002F3EC8"/>
    <w:rsid w:val="002F3F97"/>
    <w:rsid w:val="002F4092"/>
    <w:rsid w:val="002F414B"/>
    <w:rsid w:val="002F43F0"/>
    <w:rsid w:val="002F4439"/>
    <w:rsid w:val="002F4579"/>
    <w:rsid w:val="002F45AA"/>
    <w:rsid w:val="002F4ACE"/>
    <w:rsid w:val="002F4E31"/>
    <w:rsid w:val="002F4EB7"/>
    <w:rsid w:val="002F4F6E"/>
    <w:rsid w:val="002F52D7"/>
    <w:rsid w:val="002F5303"/>
    <w:rsid w:val="002F53D9"/>
    <w:rsid w:val="002F540C"/>
    <w:rsid w:val="002F54E9"/>
    <w:rsid w:val="002F551A"/>
    <w:rsid w:val="002F55A4"/>
    <w:rsid w:val="002F55E9"/>
    <w:rsid w:val="002F5678"/>
    <w:rsid w:val="002F57A4"/>
    <w:rsid w:val="002F596E"/>
    <w:rsid w:val="002F5B1B"/>
    <w:rsid w:val="002F5B93"/>
    <w:rsid w:val="002F5ECA"/>
    <w:rsid w:val="002F5FD0"/>
    <w:rsid w:val="002F63A6"/>
    <w:rsid w:val="002F63BD"/>
    <w:rsid w:val="002F6485"/>
    <w:rsid w:val="002F699E"/>
    <w:rsid w:val="002F6A8A"/>
    <w:rsid w:val="002F6C46"/>
    <w:rsid w:val="002F6D19"/>
    <w:rsid w:val="002F7003"/>
    <w:rsid w:val="002F72FD"/>
    <w:rsid w:val="002F73E1"/>
    <w:rsid w:val="002F7433"/>
    <w:rsid w:val="002F7705"/>
    <w:rsid w:val="002F776E"/>
    <w:rsid w:val="002F7821"/>
    <w:rsid w:val="002F782A"/>
    <w:rsid w:val="002F79FF"/>
    <w:rsid w:val="002F7A95"/>
    <w:rsid w:val="002F7B84"/>
    <w:rsid w:val="002F7B9E"/>
    <w:rsid w:val="002F7C39"/>
    <w:rsid w:val="003007C9"/>
    <w:rsid w:val="003009D2"/>
    <w:rsid w:val="00300C1B"/>
    <w:rsid w:val="00300C4E"/>
    <w:rsid w:val="00300E87"/>
    <w:rsid w:val="00300F42"/>
    <w:rsid w:val="003014D8"/>
    <w:rsid w:val="00301631"/>
    <w:rsid w:val="00301717"/>
    <w:rsid w:val="003017D7"/>
    <w:rsid w:val="003017DA"/>
    <w:rsid w:val="00301A02"/>
    <w:rsid w:val="00301B7F"/>
    <w:rsid w:val="00301C75"/>
    <w:rsid w:val="00301CB4"/>
    <w:rsid w:val="00301CD3"/>
    <w:rsid w:val="00301D76"/>
    <w:rsid w:val="00301EE4"/>
    <w:rsid w:val="00302019"/>
    <w:rsid w:val="0030201D"/>
    <w:rsid w:val="00302111"/>
    <w:rsid w:val="00302136"/>
    <w:rsid w:val="0030222E"/>
    <w:rsid w:val="0030261A"/>
    <w:rsid w:val="003026C6"/>
    <w:rsid w:val="003028F3"/>
    <w:rsid w:val="00302EEE"/>
    <w:rsid w:val="0030324C"/>
    <w:rsid w:val="003032B6"/>
    <w:rsid w:val="00303397"/>
    <w:rsid w:val="00303457"/>
    <w:rsid w:val="00303521"/>
    <w:rsid w:val="003037AF"/>
    <w:rsid w:val="003039C1"/>
    <w:rsid w:val="003046D9"/>
    <w:rsid w:val="0030474A"/>
    <w:rsid w:val="0030490D"/>
    <w:rsid w:val="00304A20"/>
    <w:rsid w:val="00304AF1"/>
    <w:rsid w:val="00304BE7"/>
    <w:rsid w:val="00304C15"/>
    <w:rsid w:val="00304D6A"/>
    <w:rsid w:val="00304EA4"/>
    <w:rsid w:val="00304F96"/>
    <w:rsid w:val="003055DE"/>
    <w:rsid w:val="003059C1"/>
    <w:rsid w:val="003059F5"/>
    <w:rsid w:val="00305C79"/>
    <w:rsid w:val="00305D26"/>
    <w:rsid w:val="00305ED8"/>
    <w:rsid w:val="00305F60"/>
    <w:rsid w:val="00305F7E"/>
    <w:rsid w:val="003060D6"/>
    <w:rsid w:val="003066BC"/>
    <w:rsid w:val="00306A7A"/>
    <w:rsid w:val="00306F70"/>
    <w:rsid w:val="00306FD1"/>
    <w:rsid w:val="003072A2"/>
    <w:rsid w:val="0030740A"/>
    <w:rsid w:val="0030743A"/>
    <w:rsid w:val="003077F6"/>
    <w:rsid w:val="00307916"/>
    <w:rsid w:val="00307AD4"/>
    <w:rsid w:val="00307D39"/>
    <w:rsid w:val="00307DCE"/>
    <w:rsid w:val="00310100"/>
    <w:rsid w:val="0031052D"/>
    <w:rsid w:val="003105FC"/>
    <w:rsid w:val="00310715"/>
    <w:rsid w:val="003109F6"/>
    <w:rsid w:val="00310AE0"/>
    <w:rsid w:val="00311051"/>
    <w:rsid w:val="00311094"/>
    <w:rsid w:val="003111DB"/>
    <w:rsid w:val="00311325"/>
    <w:rsid w:val="00311560"/>
    <w:rsid w:val="003115B6"/>
    <w:rsid w:val="003115F4"/>
    <w:rsid w:val="0031194D"/>
    <w:rsid w:val="00311979"/>
    <w:rsid w:val="003119E1"/>
    <w:rsid w:val="00311A30"/>
    <w:rsid w:val="00311C16"/>
    <w:rsid w:val="00311CD3"/>
    <w:rsid w:val="00311D58"/>
    <w:rsid w:val="0031273C"/>
    <w:rsid w:val="00312B0F"/>
    <w:rsid w:val="0031304C"/>
    <w:rsid w:val="00313053"/>
    <w:rsid w:val="00313058"/>
    <w:rsid w:val="00313140"/>
    <w:rsid w:val="003135CA"/>
    <w:rsid w:val="00313839"/>
    <w:rsid w:val="00313850"/>
    <w:rsid w:val="00313A37"/>
    <w:rsid w:val="00313A51"/>
    <w:rsid w:val="00313C87"/>
    <w:rsid w:val="00313D1D"/>
    <w:rsid w:val="00313E31"/>
    <w:rsid w:val="00313EF7"/>
    <w:rsid w:val="00313EFD"/>
    <w:rsid w:val="00313F34"/>
    <w:rsid w:val="00313F63"/>
    <w:rsid w:val="00314171"/>
    <w:rsid w:val="003143E6"/>
    <w:rsid w:val="00314660"/>
    <w:rsid w:val="0031467E"/>
    <w:rsid w:val="003146E6"/>
    <w:rsid w:val="0031495E"/>
    <w:rsid w:val="00314C19"/>
    <w:rsid w:val="00314D0B"/>
    <w:rsid w:val="00314D97"/>
    <w:rsid w:val="00314E49"/>
    <w:rsid w:val="00314EE5"/>
    <w:rsid w:val="00314F5D"/>
    <w:rsid w:val="0031510C"/>
    <w:rsid w:val="0031540D"/>
    <w:rsid w:val="0031544F"/>
    <w:rsid w:val="0031569F"/>
    <w:rsid w:val="0031589C"/>
    <w:rsid w:val="00315DAD"/>
    <w:rsid w:val="003160FA"/>
    <w:rsid w:val="00316175"/>
    <w:rsid w:val="003162F4"/>
    <w:rsid w:val="003164FC"/>
    <w:rsid w:val="00316662"/>
    <w:rsid w:val="00316692"/>
    <w:rsid w:val="003167E8"/>
    <w:rsid w:val="00316B7F"/>
    <w:rsid w:val="00316E53"/>
    <w:rsid w:val="00316F1D"/>
    <w:rsid w:val="0031717D"/>
    <w:rsid w:val="003171BF"/>
    <w:rsid w:val="00317303"/>
    <w:rsid w:val="0031755E"/>
    <w:rsid w:val="00317AA5"/>
    <w:rsid w:val="00317F53"/>
    <w:rsid w:val="003206A7"/>
    <w:rsid w:val="0032087A"/>
    <w:rsid w:val="00320B3B"/>
    <w:rsid w:val="00320B3F"/>
    <w:rsid w:val="00320B4A"/>
    <w:rsid w:val="00320DB8"/>
    <w:rsid w:val="003212ED"/>
    <w:rsid w:val="003213FB"/>
    <w:rsid w:val="0032145A"/>
    <w:rsid w:val="0032153E"/>
    <w:rsid w:val="003219A9"/>
    <w:rsid w:val="003219C0"/>
    <w:rsid w:val="00321B10"/>
    <w:rsid w:val="00321D3B"/>
    <w:rsid w:val="003221F4"/>
    <w:rsid w:val="0032233C"/>
    <w:rsid w:val="003224FA"/>
    <w:rsid w:val="0032255D"/>
    <w:rsid w:val="0032260D"/>
    <w:rsid w:val="00322681"/>
    <w:rsid w:val="00322688"/>
    <w:rsid w:val="003227EA"/>
    <w:rsid w:val="003228E3"/>
    <w:rsid w:val="0032298E"/>
    <w:rsid w:val="00322FD3"/>
    <w:rsid w:val="003232BF"/>
    <w:rsid w:val="003232F6"/>
    <w:rsid w:val="00323382"/>
    <w:rsid w:val="003233A9"/>
    <w:rsid w:val="003233AB"/>
    <w:rsid w:val="00323512"/>
    <w:rsid w:val="00323726"/>
    <w:rsid w:val="003238CC"/>
    <w:rsid w:val="003238CE"/>
    <w:rsid w:val="00323A4F"/>
    <w:rsid w:val="00323D66"/>
    <w:rsid w:val="0032402E"/>
    <w:rsid w:val="00324393"/>
    <w:rsid w:val="00324424"/>
    <w:rsid w:val="0032465D"/>
    <w:rsid w:val="003247ED"/>
    <w:rsid w:val="0032492A"/>
    <w:rsid w:val="00324BD0"/>
    <w:rsid w:val="00324D9D"/>
    <w:rsid w:val="00324EE9"/>
    <w:rsid w:val="003251AB"/>
    <w:rsid w:val="00325234"/>
    <w:rsid w:val="0032528F"/>
    <w:rsid w:val="003252A3"/>
    <w:rsid w:val="0032530C"/>
    <w:rsid w:val="003255A9"/>
    <w:rsid w:val="003256C7"/>
    <w:rsid w:val="00325797"/>
    <w:rsid w:val="00325ACF"/>
    <w:rsid w:val="00325DDA"/>
    <w:rsid w:val="00325F92"/>
    <w:rsid w:val="003260EC"/>
    <w:rsid w:val="003260FD"/>
    <w:rsid w:val="00326273"/>
    <w:rsid w:val="003265A4"/>
    <w:rsid w:val="00326D6C"/>
    <w:rsid w:val="00327364"/>
    <w:rsid w:val="00327A1D"/>
    <w:rsid w:val="00327AD6"/>
    <w:rsid w:val="00327B62"/>
    <w:rsid w:val="0033019E"/>
    <w:rsid w:val="003301DF"/>
    <w:rsid w:val="00330994"/>
    <w:rsid w:val="00330C68"/>
    <w:rsid w:val="00330F4B"/>
    <w:rsid w:val="003312AF"/>
    <w:rsid w:val="0033179C"/>
    <w:rsid w:val="00331863"/>
    <w:rsid w:val="003319C4"/>
    <w:rsid w:val="00331A3B"/>
    <w:rsid w:val="00331AEE"/>
    <w:rsid w:val="0033200E"/>
    <w:rsid w:val="00332074"/>
    <w:rsid w:val="00332259"/>
    <w:rsid w:val="00332419"/>
    <w:rsid w:val="00332421"/>
    <w:rsid w:val="00332A66"/>
    <w:rsid w:val="0033327B"/>
    <w:rsid w:val="00333311"/>
    <w:rsid w:val="003333DE"/>
    <w:rsid w:val="0033386A"/>
    <w:rsid w:val="00333A6B"/>
    <w:rsid w:val="00333CF7"/>
    <w:rsid w:val="003340DA"/>
    <w:rsid w:val="0033412C"/>
    <w:rsid w:val="0033438B"/>
    <w:rsid w:val="00334555"/>
    <w:rsid w:val="003347C9"/>
    <w:rsid w:val="00334908"/>
    <w:rsid w:val="00334943"/>
    <w:rsid w:val="00334C3E"/>
    <w:rsid w:val="00334C6F"/>
    <w:rsid w:val="00334D4F"/>
    <w:rsid w:val="00334E6B"/>
    <w:rsid w:val="00334EB9"/>
    <w:rsid w:val="00334F6C"/>
    <w:rsid w:val="00334FF4"/>
    <w:rsid w:val="0033505F"/>
    <w:rsid w:val="003350E4"/>
    <w:rsid w:val="003354FB"/>
    <w:rsid w:val="0033580A"/>
    <w:rsid w:val="0033587B"/>
    <w:rsid w:val="00335BC6"/>
    <w:rsid w:val="00335D8A"/>
    <w:rsid w:val="00335E29"/>
    <w:rsid w:val="00335F4D"/>
    <w:rsid w:val="00336345"/>
    <w:rsid w:val="003363DE"/>
    <w:rsid w:val="00336574"/>
    <w:rsid w:val="00336611"/>
    <w:rsid w:val="00336CD3"/>
    <w:rsid w:val="00336D46"/>
    <w:rsid w:val="00336E29"/>
    <w:rsid w:val="00336EBF"/>
    <w:rsid w:val="00336F6A"/>
    <w:rsid w:val="003370D7"/>
    <w:rsid w:val="0033732B"/>
    <w:rsid w:val="00337D6A"/>
    <w:rsid w:val="00337DD4"/>
    <w:rsid w:val="00337EDB"/>
    <w:rsid w:val="00340199"/>
    <w:rsid w:val="003402BC"/>
    <w:rsid w:val="0034042A"/>
    <w:rsid w:val="00340444"/>
    <w:rsid w:val="00340639"/>
    <w:rsid w:val="00340641"/>
    <w:rsid w:val="00340645"/>
    <w:rsid w:val="003407BF"/>
    <w:rsid w:val="003407E5"/>
    <w:rsid w:val="00340957"/>
    <w:rsid w:val="00340A98"/>
    <w:rsid w:val="00340C3A"/>
    <w:rsid w:val="00340EC6"/>
    <w:rsid w:val="00341348"/>
    <w:rsid w:val="003414BB"/>
    <w:rsid w:val="003414D8"/>
    <w:rsid w:val="00341826"/>
    <w:rsid w:val="003418C0"/>
    <w:rsid w:val="00341987"/>
    <w:rsid w:val="00341B21"/>
    <w:rsid w:val="00341E24"/>
    <w:rsid w:val="00341E2A"/>
    <w:rsid w:val="00341ECD"/>
    <w:rsid w:val="00342039"/>
    <w:rsid w:val="00342524"/>
    <w:rsid w:val="00342556"/>
    <w:rsid w:val="00342649"/>
    <w:rsid w:val="0034268E"/>
    <w:rsid w:val="003426B4"/>
    <w:rsid w:val="0034287E"/>
    <w:rsid w:val="0034287F"/>
    <w:rsid w:val="00342EDB"/>
    <w:rsid w:val="003430BA"/>
    <w:rsid w:val="00343374"/>
    <w:rsid w:val="0034337B"/>
    <w:rsid w:val="003434C3"/>
    <w:rsid w:val="00343612"/>
    <w:rsid w:val="00343666"/>
    <w:rsid w:val="0034387A"/>
    <w:rsid w:val="003439CD"/>
    <w:rsid w:val="00343D36"/>
    <w:rsid w:val="00343F68"/>
    <w:rsid w:val="00344690"/>
    <w:rsid w:val="00344A68"/>
    <w:rsid w:val="00344BC6"/>
    <w:rsid w:val="00344CE9"/>
    <w:rsid w:val="00344F38"/>
    <w:rsid w:val="00345128"/>
    <w:rsid w:val="00345299"/>
    <w:rsid w:val="0034533B"/>
    <w:rsid w:val="0034539E"/>
    <w:rsid w:val="00345A06"/>
    <w:rsid w:val="00345A94"/>
    <w:rsid w:val="00345BDB"/>
    <w:rsid w:val="00345C55"/>
    <w:rsid w:val="00345C8C"/>
    <w:rsid w:val="00345CA5"/>
    <w:rsid w:val="00345D4C"/>
    <w:rsid w:val="00345F0E"/>
    <w:rsid w:val="00346332"/>
    <w:rsid w:val="0034649F"/>
    <w:rsid w:val="0034654C"/>
    <w:rsid w:val="0034698C"/>
    <w:rsid w:val="00346A74"/>
    <w:rsid w:val="00346D8F"/>
    <w:rsid w:val="00346E46"/>
    <w:rsid w:val="00346EAF"/>
    <w:rsid w:val="0034728C"/>
    <w:rsid w:val="00347318"/>
    <w:rsid w:val="003474DA"/>
    <w:rsid w:val="00347562"/>
    <w:rsid w:val="0034765B"/>
    <w:rsid w:val="003478DB"/>
    <w:rsid w:val="00347B01"/>
    <w:rsid w:val="00347BE6"/>
    <w:rsid w:val="00347F8A"/>
    <w:rsid w:val="00347FEC"/>
    <w:rsid w:val="0035014F"/>
    <w:rsid w:val="003502A5"/>
    <w:rsid w:val="003503E1"/>
    <w:rsid w:val="00350632"/>
    <w:rsid w:val="0035088E"/>
    <w:rsid w:val="0035091A"/>
    <w:rsid w:val="00350969"/>
    <w:rsid w:val="003509C9"/>
    <w:rsid w:val="00350B06"/>
    <w:rsid w:val="00350E3B"/>
    <w:rsid w:val="003511AD"/>
    <w:rsid w:val="0035151D"/>
    <w:rsid w:val="0035170B"/>
    <w:rsid w:val="0035179C"/>
    <w:rsid w:val="00351BF7"/>
    <w:rsid w:val="00351C9B"/>
    <w:rsid w:val="00351FAA"/>
    <w:rsid w:val="003521F8"/>
    <w:rsid w:val="00352382"/>
    <w:rsid w:val="003525B0"/>
    <w:rsid w:val="003526F0"/>
    <w:rsid w:val="00352792"/>
    <w:rsid w:val="003527E5"/>
    <w:rsid w:val="003528E8"/>
    <w:rsid w:val="00352BE4"/>
    <w:rsid w:val="00352CB2"/>
    <w:rsid w:val="00352CCB"/>
    <w:rsid w:val="00352E56"/>
    <w:rsid w:val="00352E85"/>
    <w:rsid w:val="003530E9"/>
    <w:rsid w:val="00353155"/>
    <w:rsid w:val="003531DB"/>
    <w:rsid w:val="003532C0"/>
    <w:rsid w:val="0035338C"/>
    <w:rsid w:val="0035342C"/>
    <w:rsid w:val="00353C81"/>
    <w:rsid w:val="00353ED8"/>
    <w:rsid w:val="003540FA"/>
    <w:rsid w:val="003542D7"/>
    <w:rsid w:val="00354524"/>
    <w:rsid w:val="003545C4"/>
    <w:rsid w:val="00355442"/>
    <w:rsid w:val="00355486"/>
    <w:rsid w:val="00355979"/>
    <w:rsid w:val="0035597B"/>
    <w:rsid w:val="00355BF9"/>
    <w:rsid w:val="00356273"/>
    <w:rsid w:val="0035638F"/>
    <w:rsid w:val="003564DF"/>
    <w:rsid w:val="00356550"/>
    <w:rsid w:val="00356553"/>
    <w:rsid w:val="003566CE"/>
    <w:rsid w:val="00356CCA"/>
    <w:rsid w:val="00356CD6"/>
    <w:rsid w:val="0035726E"/>
    <w:rsid w:val="00357502"/>
    <w:rsid w:val="0035754C"/>
    <w:rsid w:val="003575A9"/>
    <w:rsid w:val="00357A53"/>
    <w:rsid w:val="00357BCF"/>
    <w:rsid w:val="00357C15"/>
    <w:rsid w:val="00357C3E"/>
    <w:rsid w:val="00357C4E"/>
    <w:rsid w:val="00357C8F"/>
    <w:rsid w:val="00357E1F"/>
    <w:rsid w:val="00360596"/>
    <w:rsid w:val="00360A45"/>
    <w:rsid w:val="00360B92"/>
    <w:rsid w:val="00360DB9"/>
    <w:rsid w:val="00360FFF"/>
    <w:rsid w:val="0036104E"/>
    <w:rsid w:val="0036122D"/>
    <w:rsid w:val="003613F5"/>
    <w:rsid w:val="003619AC"/>
    <w:rsid w:val="00362003"/>
    <w:rsid w:val="00362200"/>
    <w:rsid w:val="0036229D"/>
    <w:rsid w:val="00362401"/>
    <w:rsid w:val="003624DE"/>
    <w:rsid w:val="00362FAB"/>
    <w:rsid w:val="0036308F"/>
    <w:rsid w:val="00363107"/>
    <w:rsid w:val="00363417"/>
    <w:rsid w:val="00363672"/>
    <w:rsid w:val="0036386A"/>
    <w:rsid w:val="003639CD"/>
    <w:rsid w:val="003639F2"/>
    <w:rsid w:val="00363AC6"/>
    <w:rsid w:val="00363D90"/>
    <w:rsid w:val="00363E42"/>
    <w:rsid w:val="003640EC"/>
    <w:rsid w:val="0036422A"/>
    <w:rsid w:val="00364405"/>
    <w:rsid w:val="003647E4"/>
    <w:rsid w:val="00365281"/>
    <w:rsid w:val="003653BC"/>
    <w:rsid w:val="0036540A"/>
    <w:rsid w:val="0036572C"/>
    <w:rsid w:val="00365B8D"/>
    <w:rsid w:val="00365C15"/>
    <w:rsid w:val="00365CB6"/>
    <w:rsid w:val="00366152"/>
    <w:rsid w:val="003667EB"/>
    <w:rsid w:val="00366871"/>
    <w:rsid w:val="00366928"/>
    <w:rsid w:val="00366A16"/>
    <w:rsid w:val="00366C01"/>
    <w:rsid w:val="00366E9E"/>
    <w:rsid w:val="003671D5"/>
    <w:rsid w:val="00367202"/>
    <w:rsid w:val="00367241"/>
    <w:rsid w:val="0036728F"/>
    <w:rsid w:val="00367863"/>
    <w:rsid w:val="00367A94"/>
    <w:rsid w:val="00367AC3"/>
    <w:rsid w:val="00367B42"/>
    <w:rsid w:val="00367DF0"/>
    <w:rsid w:val="00367FD6"/>
    <w:rsid w:val="0037058B"/>
    <w:rsid w:val="00370806"/>
    <w:rsid w:val="003709A3"/>
    <w:rsid w:val="00370ADB"/>
    <w:rsid w:val="00370E01"/>
    <w:rsid w:val="00370E15"/>
    <w:rsid w:val="0037129E"/>
    <w:rsid w:val="00371524"/>
    <w:rsid w:val="0037171C"/>
    <w:rsid w:val="00371AEF"/>
    <w:rsid w:val="00371B84"/>
    <w:rsid w:val="003721C3"/>
    <w:rsid w:val="003724AD"/>
    <w:rsid w:val="0037264F"/>
    <w:rsid w:val="003726B3"/>
    <w:rsid w:val="0037294D"/>
    <w:rsid w:val="00372AAE"/>
    <w:rsid w:val="00372B96"/>
    <w:rsid w:val="00372BBF"/>
    <w:rsid w:val="00372C85"/>
    <w:rsid w:val="00372DE5"/>
    <w:rsid w:val="00372E2E"/>
    <w:rsid w:val="00372F6C"/>
    <w:rsid w:val="00373370"/>
    <w:rsid w:val="00373405"/>
    <w:rsid w:val="00373436"/>
    <w:rsid w:val="00373FDB"/>
    <w:rsid w:val="003740FD"/>
    <w:rsid w:val="0037422B"/>
    <w:rsid w:val="0037429B"/>
    <w:rsid w:val="003743EA"/>
    <w:rsid w:val="0037441E"/>
    <w:rsid w:val="00374AB8"/>
    <w:rsid w:val="00374AEA"/>
    <w:rsid w:val="00374D3B"/>
    <w:rsid w:val="00374DE6"/>
    <w:rsid w:val="00375013"/>
    <w:rsid w:val="0037532F"/>
    <w:rsid w:val="003753D8"/>
    <w:rsid w:val="0037563E"/>
    <w:rsid w:val="0037588C"/>
    <w:rsid w:val="003759AA"/>
    <w:rsid w:val="00375AC3"/>
    <w:rsid w:val="00375B80"/>
    <w:rsid w:val="00375C75"/>
    <w:rsid w:val="00375D53"/>
    <w:rsid w:val="00375D79"/>
    <w:rsid w:val="0037613D"/>
    <w:rsid w:val="00376149"/>
    <w:rsid w:val="00376347"/>
    <w:rsid w:val="00376375"/>
    <w:rsid w:val="003764B5"/>
    <w:rsid w:val="003764C8"/>
    <w:rsid w:val="00376733"/>
    <w:rsid w:val="003768AF"/>
    <w:rsid w:val="00376B71"/>
    <w:rsid w:val="00376B98"/>
    <w:rsid w:val="00376CCC"/>
    <w:rsid w:val="00376CD7"/>
    <w:rsid w:val="00376E64"/>
    <w:rsid w:val="003772B4"/>
    <w:rsid w:val="003773E8"/>
    <w:rsid w:val="003775CB"/>
    <w:rsid w:val="003776B2"/>
    <w:rsid w:val="00377962"/>
    <w:rsid w:val="00377D46"/>
    <w:rsid w:val="00380037"/>
    <w:rsid w:val="00380100"/>
    <w:rsid w:val="00380106"/>
    <w:rsid w:val="0038010C"/>
    <w:rsid w:val="003802AF"/>
    <w:rsid w:val="00380409"/>
    <w:rsid w:val="0038081F"/>
    <w:rsid w:val="0038095F"/>
    <w:rsid w:val="00380A66"/>
    <w:rsid w:val="00380A81"/>
    <w:rsid w:val="00380AFE"/>
    <w:rsid w:val="00380B80"/>
    <w:rsid w:val="00380DD6"/>
    <w:rsid w:val="00381329"/>
    <w:rsid w:val="00381477"/>
    <w:rsid w:val="00381A5C"/>
    <w:rsid w:val="00381AAD"/>
    <w:rsid w:val="00381B96"/>
    <w:rsid w:val="00381BB1"/>
    <w:rsid w:val="00381C81"/>
    <w:rsid w:val="00381CA7"/>
    <w:rsid w:val="00381D35"/>
    <w:rsid w:val="00381DC2"/>
    <w:rsid w:val="00381F6C"/>
    <w:rsid w:val="003820A9"/>
    <w:rsid w:val="003827E5"/>
    <w:rsid w:val="00382843"/>
    <w:rsid w:val="00382884"/>
    <w:rsid w:val="00382C75"/>
    <w:rsid w:val="00382EE0"/>
    <w:rsid w:val="00382F59"/>
    <w:rsid w:val="00383169"/>
    <w:rsid w:val="003831F2"/>
    <w:rsid w:val="00383267"/>
    <w:rsid w:val="003832CF"/>
    <w:rsid w:val="003835F2"/>
    <w:rsid w:val="00383681"/>
    <w:rsid w:val="00383744"/>
    <w:rsid w:val="00383751"/>
    <w:rsid w:val="00383885"/>
    <w:rsid w:val="0038394F"/>
    <w:rsid w:val="0038395F"/>
    <w:rsid w:val="00383ACB"/>
    <w:rsid w:val="00383AE9"/>
    <w:rsid w:val="00383B2B"/>
    <w:rsid w:val="00383B98"/>
    <w:rsid w:val="00383CCD"/>
    <w:rsid w:val="0038403C"/>
    <w:rsid w:val="0038418B"/>
    <w:rsid w:val="0038433B"/>
    <w:rsid w:val="00384426"/>
    <w:rsid w:val="00384808"/>
    <w:rsid w:val="00384BA4"/>
    <w:rsid w:val="00384C25"/>
    <w:rsid w:val="00384F8F"/>
    <w:rsid w:val="00385235"/>
    <w:rsid w:val="0038526D"/>
    <w:rsid w:val="00385ABA"/>
    <w:rsid w:val="00385C5E"/>
    <w:rsid w:val="00385DB3"/>
    <w:rsid w:val="00385E5B"/>
    <w:rsid w:val="00385FEF"/>
    <w:rsid w:val="00386207"/>
    <w:rsid w:val="00386542"/>
    <w:rsid w:val="0038668A"/>
    <w:rsid w:val="00386776"/>
    <w:rsid w:val="003868EA"/>
    <w:rsid w:val="00386B87"/>
    <w:rsid w:val="00386D29"/>
    <w:rsid w:val="00386D9A"/>
    <w:rsid w:val="00386EB2"/>
    <w:rsid w:val="0038704F"/>
    <w:rsid w:val="00387605"/>
    <w:rsid w:val="0038770F"/>
    <w:rsid w:val="003878FA"/>
    <w:rsid w:val="003879C9"/>
    <w:rsid w:val="00387D4C"/>
    <w:rsid w:val="0039027B"/>
    <w:rsid w:val="0039063D"/>
    <w:rsid w:val="003909BF"/>
    <w:rsid w:val="00390BE8"/>
    <w:rsid w:val="00390CE7"/>
    <w:rsid w:val="00390D98"/>
    <w:rsid w:val="00390E74"/>
    <w:rsid w:val="00391004"/>
    <w:rsid w:val="00391073"/>
    <w:rsid w:val="00391139"/>
    <w:rsid w:val="003913CA"/>
    <w:rsid w:val="0039176C"/>
    <w:rsid w:val="00391DF1"/>
    <w:rsid w:val="00391F04"/>
    <w:rsid w:val="00391FAF"/>
    <w:rsid w:val="00392155"/>
    <w:rsid w:val="003923E4"/>
    <w:rsid w:val="003925BD"/>
    <w:rsid w:val="003925D1"/>
    <w:rsid w:val="003925E0"/>
    <w:rsid w:val="00392608"/>
    <w:rsid w:val="0039264B"/>
    <w:rsid w:val="0039270D"/>
    <w:rsid w:val="0039275D"/>
    <w:rsid w:val="003927A8"/>
    <w:rsid w:val="00392AAA"/>
    <w:rsid w:val="00392C26"/>
    <w:rsid w:val="00392EF1"/>
    <w:rsid w:val="00393172"/>
    <w:rsid w:val="00393334"/>
    <w:rsid w:val="003935BC"/>
    <w:rsid w:val="00393651"/>
    <w:rsid w:val="003938BC"/>
    <w:rsid w:val="0039394F"/>
    <w:rsid w:val="00393CF8"/>
    <w:rsid w:val="00393E92"/>
    <w:rsid w:val="003941B8"/>
    <w:rsid w:val="003943F5"/>
    <w:rsid w:val="00394635"/>
    <w:rsid w:val="00394BC4"/>
    <w:rsid w:val="00394D7E"/>
    <w:rsid w:val="00394F50"/>
    <w:rsid w:val="00395441"/>
    <w:rsid w:val="00395762"/>
    <w:rsid w:val="0039585F"/>
    <w:rsid w:val="00395A6C"/>
    <w:rsid w:val="00395C9F"/>
    <w:rsid w:val="00395FEB"/>
    <w:rsid w:val="00396158"/>
    <w:rsid w:val="00396228"/>
    <w:rsid w:val="003964EE"/>
    <w:rsid w:val="0039676B"/>
    <w:rsid w:val="00396D5E"/>
    <w:rsid w:val="00396E00"/>
    <w:rsid w:val="00397037"/>
    <w:rsid w:val="00397100"/>
    <w:rsid w:val="0039744E"/>
    <w:rsid w:val="003976B3"/>
    <w:rsid w:val="003976C8"/>
    <w:rsid w:val="00397772"/>
    <w:rsid w:val="00397E33"/>
    <w:rsid w:val="003A02B9"/>
    <w:rsid w:val="003A03CC"/>
    <w:rsid w:val="003A06BF"/>
    <w:rsid w:val="003A0844"/>
    <w:rsid w:val="003A0E40"/>
    <w:rsid w:val="003A0EE0"/>
    <w:rsid w:val="003A155F"/>
    <w:rsid w:val="003A15BA"/>
    <w:rsid w:val="003A1690"/>
    <w:rsid w:val="003A172E"/>
    <w:rsid w:val="003A18FE"/>
    <w:rsid w:val="003A1927"/>
    <w:rsid w:val="003A19D5"/>
    <w:rsid w:val="003A1A70"/>
    <w:rsid w:val="003A1B25"/>
    <w:rsid w:val="003A2100"/>
    <w:rsid w:val="003A2199"/>
    <w:rsid w:val="003A26C2"/>
    <w:rsid w:val="003A2BAC"/>
    <w:rsid w:val="003A2CCC"/>
    <w:rsid w:val="003A31F8"/>
    <w:rsid w:val="003A35EC"/>
    <w:rsid w:val="003A366D"/>
    <w:rsid w:val="003A374A"/>
    <w:rsid w:val="003A3752"/>
    <w:rsid w:val="003A39C9"/>
    <w:rsid w:val="003A3B74"/>
    <w:rsid w:val="003A3CFC"/>
    <w:rsid w:val="003A3FFB"/>
    <w:rsid w:val="003A408A"/>
    <w:rsid w:val="003A4090"/>
    <w:rsid w:val="003A4161"/>
    <w:rsid w:val="003A4311"/>
    <w:rsid w:val="003A4C40"/>
    <w:rsid w:val="003A4CCB"/>
    <w:rsid w:val="003A4D98"/>
    <w:rsid w:val="003A5068"/>
    <w:rsid w:val="003A509F"/>
    <w:rsid w:val="003A5787"/>
    <w:rsid w:val="003A5860"/>
    <w:rsid w:val="003A58A2"/>
    <w:rsid w:val="003A58BB"/>
    <w:rsid w:val="003A5F6D"/>
    <w:rsid w:val="003A5FB0"/>
    <w:rsid w:val="003A60EC"/>
    <w:rsid w:val="003A6110"/>
    <w:rsid w:val="003A61C3"/>
    <w:rsid w:val="003A6433"/>
    <w:rsid w:val="003A6451"/>
    <w:rsid w:val="003A6476"/>
    <w:rsid w:val="003A6532"/>
    <w:rsid w:val="003A66CA"/>
    <w:rsid w:val="003A6743"/>
    <w:rsid w:val="003A6CF8"/>
    <w:rsid w:val="003A6D74"/>
    <w:rsid w:val="003A6E80"/>
    <w:rsid w:val="003A6F12"/>
    <w:rsid w:val="003A7B3B"/>
    <w:rsid w:val="003A7DC3"/>
    <w:rsid w:val="003B0013"/>
    <w:rsid w:val="003B02B9"/>
    <w:rsid w:val="003B0532"/>
    <w:rsid w:val="003B0619"/>
    <w:rsid w:val="003B11A8"/>
    <w:rsid w:val="003B125F"/>
    <w:rsid w:val="003B1536"/>
    <w:rsid w:val="003B17DC"/>
    <w:rsid w:val="003B19AE"/>
    <w:rsid w:val="003B1D9A"/>
    <w:rsid w:val="003B1E37"/>
    <w:rsid w:val="003B1EF5"/>
    <w:rsid w:val="003B1F17"/>
    <w:rsid w:val="003B2126"/>
    <w:rsid w:val="003B23A8"/>
    <w:rsid w:val="003B24AE"/>
    <w:rsid w:val="003B258F"/>
    <w:rsid w:val="003B25EF"/>
    <w:rsid w:val="003B267B"/>
    <w:rsid w:val="003B2740"/>
    <w:rsid w:val="003B27CC"/>
    <w:rsid w:val="003B2834"/>
    <w:rsid w:val="003B2A6F"/>
    <w:rsid w:val="003B2A72"/>
    <w:rsid w:val="003B2B70"/>
    <w:rsid w:val="003B2DCE"/>
    <w:rsid w:val="003B325A"/>
    <w:rsid w:val="003B3387"/>
    <w:rsid w:val="003B3407"/>
    <w:rsid w:val="003B3610"/>
    <w:rsid w:val="003B3A39"/>
    <w:rsid w:val="003B3AA3"/>
    <w:rsid w:val="003B3C00"/>
    <w:rsid w:val="003B4212"/>
    <w:rsid w:val="003B42A4"/>
    <w:rsid w:val="003B435D"/>
    <w:rsid w:val="003B4698"/>
    <w:rsid w:val="003B4721"/>
    <w:rsid w:val="003B4772"/>
    <w:rsid w:val="003B4869"/>
    <w:rsid w:val="003B4C97"/>
    <w:rsid w:val="003B4EA5"/>
    <w:rsid w:val="003B502A"/>
    <w:rsid w:val="003B5177"/>
    <w:rsid w:val="003B5322"/>
    <w:rsid w:val="003B53DB"/>
    <w:rsid w:val="003B55CD"/>
    <w:rsid w:val="003B56C1"/>
    <w:rsid w:val="003B583B"/>
    <w:rsid w:val="003B5875"/>
    <w:rsid w:val="003B58A9"/>
    <w:rsid w:val="003B5B7D"/>
    <w:rsid w:val="003B5C37"/>
    <w:rsid w:val="003B5C4F"/>
    <w:rsid w:val="003B5E3F"/>
    <w:rsid w:val="003B6058"/>
    <w:rsid w:val="003B6164"/>
    <w:rsid w:val="003B61C4"/>
    <w:rsid w:val="003B6204"/>
    <w:rsid w:val="003B6252"/>
    <w:rsid w:val="003B6A7B"/>
    <w:rsid w:val="003B6EE4"/>
    <w:rsid w:val="003B70C0"/>
    <w:rsid w:val="003B70D7"/>
    <w:rsid w:val="003B7122"/>
    <w:rsid w:val="003B7436"/>
    <w:rsid w:val="003B7965"/>
    <w:rsid w:val="003B7A10"/>
    <w:rsid w:val="003B7B49"/>
    <w:rsid w:val="003B7EC4"/>
    <w:rsid w:val="003C0044"/>
    <w:rsid w:val="003C0785"/>
    <w:rsid w:val="003C07C7"/>
    <w:rsid w:val="003C07D5"/>
    <w:rsid w:val="003C0BB3"/>
    <w:rsid w:val="003C0D88"/>
    <w:rsid w:val="003C0F92"/>
    <w:rsid w:val="003C0FEC"/>
    <w:rsid w:val="003C110F"/>
    <w:rsid w:val="003C1250"/>
    <w:rsid w:val="003C141B"/>
    <w:rsid w:val="003C15F3"/>
    <w:rsid w:val="003C1636"/>
    <w:rsid w:val="003C16AD"/>
    <w:rsid w:val="003C1A1A"/>
    <w:rsid w:val="003C1A44"/>
    <w:rsid w:val="003C1A51"/>
    <w:rsid w:val="003C1AAB"/>
    <w:rsid w:val="003C1AC6"/>
    <w:rsid w:val="003C1ACF"/>
    <w:rsid w:val="003C1CE0"/>
    <w:rsid w:val="003C2423"/>
    <w:rsid w:val="003C259D"/>
    <w:rsid w:val="003C2914"/>
    <w:rsid w:val="003C29F1"/>
    <w:rsid w:val="003C2A59"/>
    <w:rsid w:val="003C2B2D"/>
    <w:rsid w:val="003C2B4E"/>
    <w:rsid w:val="003C2D3D"/>
    <w:rsid w:val="003C2D4D"/>
    <w:rsid w:val="003C2E66"/>
    <w:rsid w:val="003C2EAA"/>
    <w:rsid w:val="003C2F18"/>
    <w:rsid w:val="003C31CE"/>
    <w:rsid w:val="003C3466"/>
    <w:rsid w:val="003C34C7"/>
    <w:rsid w:val="003C38B6"/>
    <w:rsid w:val="003C3AA7"/>
    <w:rsid w:val="003C3CA6"/>
    <w:rsid w:val="003C3ECB"/>
    <w:rsid w:val="003C4037"/>
    <w:rsid w:val="003C4538"/>
    <w:rsid w:val="003C4BD4"/>
    <w:rsid w:val="003C4BFE"/>
    <w:rsid w:val="003C4E1D"/>
    <w:rsid w:val="003C52C0"/>
    <w:rsid w:val="003C56F0"/>
    <w:rsid w:val="003C56F3"/>
    <w:rsid w:val="003C573E"/>
    <w:rsid w:val="003C5891"/>
    <w:rsid w:val="003C595B"/>
    <w:rsid w:val="003C648A"/>
    <w:rsid w:val="003C648E"/>
    <w:rsid w:val="003C677B"/>
    <w:rsid w:val="003C67D7"/>
    <w:rsid w:val="003C681D"/>
    <w:rsid w:val="003C687C"/>
    <w:rsid w:val="003C697E"/>
    <w:rsid w:val="003C6C39"/>
    <w:rsid w:val="003C7175"/>
    <w:rsid w:val="003C71D1"/>
    <w:rsid w:val="003C72D0"/>
    <w:rsid w:val="003C748B"/>
    <w:rsid w:val="003C7595"/>
    <w:rsid w:val="003C7953"/>
    <w:rsid w:val="003C7BCE"/>
    <w:rsid w:val="003C7BF2"/>
    <w:rsid w:val="003C7CEC"/>
    <w:rsid w:val="003C7DEA"/>
    <w:rsid w:val="003D005D"/>
    <w:rsid w:val="003D0243"/>
    <w:rsid w:val="003D08B4"/>
    <w:rsid w:val="003D08D2"/>
    <w:rsid w:val="003D0AC6"/>
    <w:rsid w:val="003D0D12"/>
    <w:rsid w:val="003D0D23"/>
    <w:rsid w:val="003D0E43"/>
    <w:rsid w:val="003D0E8D"/>
    <w:rsid w:val="003D103E"/>
    <w:rsid w:val="003D1426"/>
    <w:rsid w:val="003D14A4"/>
    <w:rsid w:val="003D1515"/>
    <w:rsid w:val="003D18E8"/>
    <w:rsid w:val="003D1A03"/>
    <w:rsid w:val="003D1CCA"/>
    <w:rsid w:val="003D1E43"/>
    <w:rsid w:val="003D23E9"/>
    <w:rsid w:val="003D3050"/>
    <w:rsid w:val="003D3150"/>
    <w:rsid w:val="003D31B0"/>
    <w:rsid w:val="003D37BF"/>
    <w:rsid w:val="003D3818"/>
    <w:rsid w:val="003D39F6"/>
    <w:rsid w:val="003D3A7E"/>
    <w:rsid w:val="003D3AC2"/>
    <w:rsid w:val="003D3FAB"/>
    <w:rsid w:val="003D4328"/>
    <w:rsid w:val="003D45C6"/>
    <w:rsid w:val="003D4855"/>
    <w:rsid w:val="003D4ABE"/>
    <w:rsid w:val="003D4ED2"/>
    <w:rsid w:val="003D4EFB"/>
    <w:rsid w:val="003D55B0"/>
    <w:rsid w:val="003D58D0"/>
    <w:rsid w:val="003D5924"/>
    <w:rsid w:val="003D5942"/>
    <w:rsid w:val="003D5A7B"/>
    <w:rsid w:val="003D5B5E"/>
    <w:rsid w:val="003D5C89"/>
    <w:rsid w:val="003D5E77"/>
    <w:rsid w:val="003D6123"/>
    <w:rsid w:val="003D65A3"/>
    <w:rsid w:val="003D65B4"/>
    <w:rsid w:val="003D67F7"/>
    <w:rsid w:val="003D69A8"/>
    <w:rsid w:val="003D6A8B"/>
    <w:rsid w:val="003D6BC9"/>
    <w:rsid w:val="003D7060"/>
    <w:rsid w:val="003D715E"/>
    <w:rsid w:val="003D723A"/>
    <w:rsid w:val="003D73BF"/>
    <w:rsid w:val="003D74C0"/>
    <w:rsid w:val="003D75BD"/>
    <w:rsid w:val="003D770D"/>
    <w:rsid w:val="003D7719"/>
    <w:rsid w:val="003D77C8"/>
    <w:rsid w:val="003D7934"/>
    <w:rsid w:val="003D796A"/>
    <w:rsid w:val="003D799A"/>
    <w:rsid w:val="003E049C"/>
    <w:rsid w:val="003E06DC"/>
    <w:rsid w:val="003E078E"/>
    <w:rsid w:val="003E07E4"/>
    <w:rsid w:val="003E08C0"/>
    <w:rsid w:val="003E094D"/>
    <w:rsid w:val="003E0A37"/>
    <w:rsid w:val="003E0CDB"/>
    <w:rsid w:val="003E0EA8"/>
    <w:rsid w:val="003E0FD5"/>
    <w:rsid w:val="003E115A"/>
    <w:rsid w:val="003E1674"/>
    <w:rsid w:val="003E1880"/>
    <w:rsid w:val="003E18BB"/>
    <w:rsid w:val="003E1B8C"/>
    <w:rsid w:val="003E1DC9"/>
    <w:rsid w:val="003E1F2D"/>
    <w:rsid w:val="003E257C"/>
    <w:rsid w:val="003E25E2"/>
    <w:rsid w:val="003E2F1E"/>
    <w:rsid w:val="003E2FB8"/>
    <w:rsid w:val="003E315E"/>
    <w:rsid w:val="003E32D1"/>
    <w:rsid w:val="003E35F3"/>
    <w:rsid w:val="003E390F"/>
    <w:rsid w:val="003E3A2C"/>
    <w:rsid w:val="003E41A2"/>
    <w:rsid w:val="003E424A"/>
    <w:rsid w:val="003E4368"/>
    <w:rsid w:val="003E45AE"/>
    <w:rsid w:val="003E4608"/>
    <w:rsid w:val="003E4957"/>
    <w:rsid w:val="003E4E57"/>
    <w:rsid w:val="003E4E68"/>
    <w:rsid w:val="003E4EB8"/>
    <w:rsid w:val="003E51F8"/>
    <w:rsid w:val="003E5222"/>
    <w:rsid w:val="003E52B4"/>
    <w:rsid w:val="003E550A"/>
    <w:rsid w:val="003E56BB"/>
    <w:rsid w:val="003E57B1"/>
    <w:rsid w:val="003E5869"/>
    <w:rsid w:val="003E5B9B"/>
    <w:rsid w:val="003E5D57"/>
    <w:rsid w:val="003E5F96"/>
    <w:rsid w:val="003E5FF8"/>
    <w:rsid w:val="003E6056"/>
    <w:rsid w:val="003E631F"/>
    <w:rsid w:val="003E6804"/>
    <w:rsid w:val="003E69CE"/>
    <w:rsid w:val="003E6A5C"/>
    <w:rsid w:val="003E6B8A"/>
    <w:rsid w:val="003E6F3D"/>
    <w:rsid w:val="003E6F65"/>
    <w:rsid w:val="003E6FA1"/>
    <w:rsid w:val="003E70CB"/>
    <w:rsid w:val="003E7118"/>
    <w:rsid w:val="003E711F"/>
    <w:rsid w:val="003E7189"/>
    <w:rsid w:val="003E73D8"/>
    <w:rsid w:val="003E76E4"/>
    <w:rsid w:val="003E7715"/>
    <w:rsid w:val="003E77D8"/>
    <w:rsid w:val="003E79C5"/>
    <w:rsid w:val="003E7B04"/>
    <w:rsid w:val="003E7C80"/>
    <w:rsid w:val="003E7E79"/>
    <w:rsid w:val="003F0023"/>
    <w:rsid w:val="003F05C1"/>
    <w:rsid w:val="003F0673"/>
    <w:rsid w:val="003F0911"/>
    <w:rsid w:val="003F09C8"/>
    <w:rsid w:val="003F0A0E"/>
    <w:rsid w:val="003F0B4E"/>
    <w:rsid w:val="003F0E42"/>
    <w:rsid w:val="003F0F96"/>
    <w:rsid w:val="003F0FE8"/>
    <w:rsid w:val="003F1164"/>
    <w:rsid w:val="003F15D8"/>
    <w:rsid w:val="003F182B"/>
    <w:rsid w:val="003F190C"/>
    <w:rsid w:val="003F20D0"/>
    <w:rsid w:val="003F233A"/>
    <w:rsid w:val="003F25FC"/>
    <w:rsid w:val="003F28F0"/>
    <w:rsid w:val="003F2BE5"/>
    <w:rsid w:val="003F2F4A"/>
    <w:rsid w:val="003F30F2"/>
    <w:rsid w:val="003F33FA"/>
    <w:rsid w:val="003F389F"/>
    <w:rsid w:val="003F3BD1"/>
    <w:rsid w:val="003F3C21"/>
    <w:rsid w:val="003F3E41"/>
    <w:rsid w:val="003F3EEC"/>
    <w:rsid w:val="003F3F60"/>
    <w:rsid w:val="003F414D"/>
    <w:rsid w:val="003F415C"/>
    <w:rsid w:val="003F4196"/>
    <w:rsid w:val="003F41CE"/>
    <w:rsid w:val="003F498F"/>
    <w:rsid w:val="003F49D8"/>
    <w:rsid w:val="003F49DD"/>
    <w:rsid w:val="003F4A0F"/>
    <w:rsid w:val="003F4C4E"/>
    <w:rsid w:val="003F4CEB"/>
    <w:rsid w:val="003F4FB3"/>
    <w:rsid w:val="003F50C3"/>
    <w:rsid w:val="003F57AB"/>
    <w:rsid w:val="003F57FC"/>
    <w:rsid w:val="003F5B19"/>
    <w:rsid w:val="003F5B51"/>
    <w:rsid w:val="003F5BB0"/>
    <w:rsid w:val="003F5D4E"/>
    <w:rsid w:val="003F627E"/>
    <w:rsid w:val="003F65BB"/>
    <w:rsid w:val="003F66D0"/>
    <w:rsid w:val="003F6794"/>
    <w:rsid w:val="003F6947"/>
    <w:rsid w:val="003F69E0"/>
    <w:rsid w:val="003F6CBA"/>
    <w:rsid w:val="003F6FAC"/>
    <w:rsid w:val="003F748D"/>
    <w:rsid w:val="003F7548"/>
    <w:rsid w:val="003F75AE"/>
    <w:rsid w:val="003F7669"/>
    <w:rsid w:val="003F7A4C"/>
    <w:rsid w:val="003F7B5F"/>
    <w:rsid w:val="003F7F15"/>
    <w:rsid w:val="00400175"/>
    <w:rsid w:val="004002ED"/>
    <w:rsid w:val="004005DF"/>
    <w:rsid w:val="004007C5"/>
    <w:rsid w:val="00400A00"/>
    <w:rsid w:val="00400C39"/>
    <w:rsid w:val="00400C66"/>
    <w:rsid w:val="00400C85"/>
    <w:rsid w:val="00400CFA"/>
    <w:rsid w:val="00400F12"/>
    <w:rsid w:val="00400F40"/>
    <w:rsid w:val="00400F58"/>
    <w:rsid w:val="00400FD8"/>
    <w:rsid w:val="00400FF8"/>
    <w:rsid w:val="004010AC"/>
    <w:rsid w:val="004012DF"/>
    <w:rsid w:val="0040141A"/>
    <w:rsid w:val="00401624"/>
    <w:rsid w:val="0040180A"/>
    <w:rsid w:val="004018D5"/>
    <w:rsid w:val="004019C2"/>
    <w:rsid w:val="00401AB8"/>
    <w:rsid w:val="00401BAA"/>
    <w:rsid w:val="00401D77"/>
    <w:rsid w:val="00402083"/>
    <w:rsid w:val="00402137"/>
    <w:rsid w:val="00402190"/>
    <w:rsid w:val="0040234D"/>
    <w:rsid w:val="0040237B"/>
    <w:rsid w:val="004023F3"/>
    <w:rsid w:val="00402486"/>
    <w:rsid w:val="00402857"/>
    <w:rsid w:val="00402ABF"/>
    <w:rsid w:val="00402B67"/>
    <w:rsid w:val="00402B81"/>
    <w:rsid w:val="00402C1B"/>
    <w:rsid w:val="00402C32"/>
    <w:rsid w:val="00402E2E"/>
    <w:rsid w:val="00402F30"/>
    <w:rsid w:val="00402F68"/>
    <w:rsid w:val="00402FD9"/>
    <w:rsid w:val="004030D9"/>
    <w:rsid w:val="00403473"/>
    <w:rsid w:val="00403725"/>
    <w:rsid w:val="00403881"/>
    <w:rsid w:val="004038AA"/>
    <w:rsid w:val="00403A99"/>
    <w:rsid w:val="00403BE6"/>
    <w:rsid w:val="00403D84"/>
    <w:rsid w:val="00403DED"/>
    <w:rsid w:val="00404146"/>
    <w:rsid w:val="004042D1"/>
    <w:rsid w:val="004042E2"/>
    <w:rsid w:val="00404479"/>
    <w:rsid w:val="0040491B"/>
    <w:rsid w:val="00404E44"/>
    <w:rsid w:val="00405150"/>
    <w:rsid w:val="004051F3"/>
    <w:rsid w:val="004053B5"/>
    <w:rsid w:val="00405470"/>
    <w:rsid w:val="00405490"/>
    <w:rsid w:val="00405655"/>
    <w:rsid w:val="0040571C"/>
    <w:rsid w:val="00405802"/>
    <w:rsid w:val="0040584C"/>
    <w:rsid w:val="00405923"/>
    <w:rsid w:val="00405A99"/>
    <w:rsid w:val="00405A9A"/>
    <w:rsid w:val="00405B3E"/>
    <w:rsid w:val="00405BA3"/>
    <w:rsid w:val="00405C68"/>
    <w:rsid w:val="00405D28"/>
    <w:rsid w:val="00405D67"/>
    <w:rsid w:val="00405D91"/>
    <w:rsid w:val="00405FCE"/>
    <w:rsid w:val="0040606D"/>
    <w:rsid w:val="004062CF"/>
    <w:rsid w:val="00406312"/>
    <w:rsid w:val="0040632D"/>
    <w:rsid w:val="004063EA"/>
    <w:rsid w:val="0040674C"/>
    <w:rsid w:val="00406856"/>
    <w:rsid w:val="0040694E"/>
    <w:rsid w:val="00406ABF"/>
    <w:rsid w:val="00406B57"/>
    <w:rsid w:val="004071E7"/>
    <w:rsid w:val="004073E6"/>
    <w:rsid w:val="00407771"/>
    <w:rsid w:val="004078C0"/>
    <w:rsid w:val="00407A46"/>
    <w:rsid w:val="00407BD7"/>
    <w:rsid w:val="00407C27"/>
    <w:rsid w:val="00407EA9"/>
    <w:rsid w:val="00407F5C"/>
    <w:rsid w:val="00410130"/>
    <w:rsid w:val="0041014A"/>
    <w:rsid w:val="0041046F"/>
    <w:rsid w:val="00410784"/>
    <w:rsid w:val="0041093D"/>
    <w:rsid w:val="004109DE"/>
    <w:rsid w:val="00410B4F"/>
    <w:rsid w:val="00410BB4"/>
    <w:rsid w:val="00410E11"/>
    <w:rsid w:val="00410F47"/>
    <w:rsid w:val="004110C7"/>
    <w:rsid w:val="00411162"/>
    <w:rsid w:val="004113F9"/>
    <w:rsid w:val="0041146B"/>
    <w:rsid w:val="00411489"/>
    <w:rsid w:val="00411549"/>
    <w:rsid w:val="0041156D"/>
    <w:rsid w:val="00411571"/>
    <w:rsid w:val="004117A9"/>
    <w:rsid w:val="004119FE"/>
    <w:rsid w:val="00411A4A"/>
    <w:rsid w:val="00411BA9"/>
    <w:rsid w:val="00411EE8"/>
    <w:rsid w:val="00411F3F"/>
    <w:rsid w:val="00411F76"/>
    <w:rsid w:val="00411FD1"/>
    <w:rsid w:val="004120B1"/>
    <w:rsid w:val="004122E1"/>
    <w:rsid w:val="004124BF"/>
    <w:rsid w:val="004125B9"/>
    <w:rsid w:val="00412779"/>
    <w:rsid w:val="004127E1"/>
    <w:rsid w:val="004128EC"/>
    <w:rsid w:val="004129A9"/>
    <w:rsid w:val="00412A6D"/>
    <w:rsid w:val="00412C2A"/>
    <w:rsid w:val="00412DEC"/>
    <w:rsid w:val="00412F2E"/>
    <w:rsid w:val="00413040"/>
    <w:rsid w:val="004130D6"/>
    <w:rsid w:val="004131CE"/>
    <w:rsid w:val="00413264"/>
    <w:rsid w:val="00413365"/>
    <w:rsid w:val="0041337B"/>
    <w:rsid w:val="004133BA"/>
    <w:rsid w:val="00413693"/>
    <w:rsid w:val="004138B2"/>
    <w:rsid w:val="00413AB9"/>
    <w:rsid w:val="00413E3C"/>
    <w:rsid w:val="00413FBD"/>
    <w:rsid w:val="0041417D"/>
    <w:rsid w:val="004141B1"/>
    <w:rsid w:val="004144B6"/>
    <w:rsid w:val="004144B9"/>
    <w:rsid w:val="004147DD"/>
    <w:rsid w:val="00414877"/>
    <w:rsid w:val="00414B45"/>
    <w:rsid w:val="00414F9A"/>
    <w:rsid w:val="00415255"/>
    <w:rsid w:val="004152E4"/>
    <w:rsid w:val="00415641"/>
    <w:rsid w:val="004158C1"/>
    <w:rsid w:val="00415D89"/>
    <w:rsid w:val="00415E1C"/>
    <w:rsid w:val="00415E5B"/>
    <w:rsid w:val="00415F7B"/>
    <w:rsid w:val="004160A5"/>
    <w:rsid w:val="004161DB"/>
    <w:rsid w:val="004163A2"/>
    <w:rsid w:val="004165CA"/>
    <w:rsid w:val="0041696C"/>
    <w:rsid w:val="004169C6"/>
    <w:rsid w:val="00416A6E"/>
    <w:rsid w:val="00416AC2"/>
    <w:rsid w:val="00416BA4"/>
    <w:rsid w:val="00416BB1"/>
    <w:rsid w:val="00416D80"/>
    <w:rsid w:val="0041706B"/>
    <w:rsid w:val="004170EE"/>
    <w:rsid w:val="004172EB"/>
    <w:rsid w:val="00417338"/>
    <w:rsid w:val="0041736F"/>
    <w:rsid w:val="00417836"/>
    <w:rsid w:val="00417965"/>
    <w:rsid w:val="00417BC8"/>
    <w:rsid w:val="00417CE2"/>
    <w:rsid w:val="00417E87"/>
    <w:rsid w:val="00417F6D"/>
    <w:rsid w:val="00417FA1"/>
    <w:rsid w:val="004200DF"/>
    <w:rsid w:val="00420106"/>
    <w:rsid w:val="0042019B"/>
    <w:rsid w:val="00420541"/>
    <w:rsid w:val="00420643"/>
    <w:rsid w:val="00420A0D"/>
    <w:rsid w:val="00420A7B"/>
    <w:rsid w:val="0042103B"/>
    <w:rsid w:val="0042112D"/>
    <w:rsid w:val="00421299"/>
    <w:rsid w:val="004213B6"/>
    <w:rsid w:val="004217B8"/>
    <w:rsid w:val="00421B5A"/>
    <w:rsid w:val="00421ECF"/>
    <w:rsid w:val="00421ED3"/>
    <w:rsid w:val="0042204D"/>
    <w:rsid w:val="0042209E"/>
    <w:rsid w:val="00422160"/>
    <w:rsid w:val="00422473"/>
    <w:rsid w:val="004224E9"/>
    <w:rsid w:val="00422616"/>
    <w:rsid w:val="00422817"/>
    <w:rsid w:val="00422C37"/>
    <w:rsid w:val="00422C48"/>
    <w:rsid w:val="00422CB0"/>
    <w:rsid w:val="00422E78"/>
    <w:rsid w:val="0042301D"/>
    <w:rsid w:val="004234BF"/>
    <w:rsid w:val="00423525"/>
    <w:rsid w:val="00423F06"/>
    <w:rsid w:val="00424007"/>
    <w:rsid w:val="00424368"/>
    <w:rsid w:val="00424702"/>
    <w:rsid w:val="00424825"/>
    <w:rsid w:val="0042489B"/>
    <w:rsid w:val="00424991"/>
    <w:rsid w:val="00424F8E"/>
    <w:rsid w:val="0042536C"/>
    <w:rsid w:val="00425536"/>
    <w:rsid w:val="004255C9"/>
    <w:rsid w:val="00425805"/>
    <w:rsid w:val="00425AEA"/>
    <w:rsid w:val="00425D2F"/>
    <w:rsid w:val="00425EE9"/>
    <w:rsid w:val="004260CA"/>
    <w:rsid w:val="004261B0"/>
    <w:rsid w:val="00426208"/>
    <w:rsid w:val="00426351"/>
    <w:rsid w:val="00426535"/>
    <w:rsid w:val="004265EA"/>
    <w:rsid w:val="004267CC"/>
    <w:rsid w:val="00426BDD"/>
    <w:rsid w:val="0042734A"/>
    <w:rsid w:val="00427670"/>
    <w:rsid w:val="0042776F"/>
    <w:rsid w:val="00427906"/>
    <w:rsid w:val="00427B47"/>
    <w:rsid w:val="00427BC2"/>
    <w:rsid w:val="00427BDA"/>
    <w:rsid w:val="00427C36"/>
    <w:rsid w:val="00427C43"/>
    <w:rsid w:val="00427DB5"/>
    <w:rsid w:val="00427F32"/>
    <w:rsid w:val="004302EB"/>
    <w:rsid w:val="00430435"/>
    <w:rsid w:val="004305C9"/>
    <w:rsid w:val="00430771"/>
    <w:rsid w:val="00430799"/>
    <w:rsid w:val="004309E2"/>
    <w:rsid w:val="00430A13"/>
    <w:rsid w:val="00430AE2"/>
    <w:rsid w:val="00430B7D"/>
    <w:rsid w:val="00430BF1"/>
    <w:rsid w:val="00430CFE"/>
    <w:rsid w:val="00430D01"/>
    <w:rsid w:val="004310A5"/>
    <w:rsid w:val="0043111E"/>
    <w:rsid w:val="00431292"/>
    <w:rsid w:val="004314FA"/>
    <w:rsid w:val="00431873"/>
    <w:rsid w:val="00431A0D"/>
    <w:rsid w:val="00431B53"/>
    <w:rsid w:val="00431C2D"/>
    <w:rsid w:val="00431EEA"/>
    <w:rsid w:val="00432004"/>
    <w:rsid w:val="0043207D"/>
    <w:rsid w:val="004320D8"/>
    <w:rsid w:val="00432262"/>
    <w:rsid w:val="0043234D"/>
    <w:rsid w:val="004324DC"/>
    <w:rsid w:val="00432724"/>
    <w:rsid w:val="0043274F"/>
    <w:rsid w:val="00432C61"/>
    <w:rsid w:val="00433281"/>
    <w:rsid w:val="00433363"/>
    <w:rsid w:val="00433461"/>
    <w:rsid w:val="0043348D"/>
    <w:rsid w:val="0043360C"/>
    <w:rsid w:val="00433950"/>
    <w:rsid w:val="00433952"/>
    <w:rsid w:val="00433B26"/>
    <w:rsid w:val="00434059"/>
    <w:rsid w:val="00434262"/>
    <w:rsid w:val="00434317"/>
    <w:rsid w:val="0043450A"/>
    <w:rsid w:val="00434519"/>
    <w:rsid w:val="0043458F"/>
    <w:rsid w:val="004346B0"/>
    <w:rsid w:val="0043470B"/>
    <w:rsid w:val="00434717"/>
    <w:rsid w:val="004348AE"/>
    <w:rsid w:val="00434900"/>
    <w:rsid w:val="00434CE8"/>
    <w:rsid w:val="00434FA0"/>
    <w:rsid w:val="00434FB4"/>
    <w:rsid w:val="0043517D"/>
    <w:rsid w:val="004352FD"/>
    <w:rsid w:val="00435396"/>
    <w:rsid w:val="00435461"/>
    <w:rsid w:val="004354DA"/>
    <w:rsid w:val="004357EA"/>
    <w:rsid w:val="00435852"/>
    <w:rsid w:val="00435C0E"/>
    <w:rsid w:val="00435C7F"/>
    <w:rsid w:val="00435D24"/>
    <w:rsid w:val="00435D28"/>
    <w:rsid w:val="00435EF8"/>
    <w:rsid w:val="00435F17"/>
    <w:rsid w:val="0043673D"/>
    <w:rsid w:val="00436ECB"/>
    <w:rsid w:val="00436F44"/>
    <w:rsid w:val="00437087"/>
    <w:rsid w:val="004373A9"/>
    <w:rsid w:val="004378DE"/>
    <w:rsid w:val="004378E0"/>
    <w:rsid w:val="004379B1"/>
    <w:rsid w:val="00437AF2"/>
    <w:rsid w:val="00437F15"/>
    <w:rsid w:val="00437FCC"/>
    <w:rsid w:val="004400C1"/>
    <w:rsid w:val="004400E7"/>
    <w:rsid w:val="00440103"/>
    <w:rsid w:val="00440322"/>
    <w:rsid w:val="0044037C"/>
    <w:rsid w:val="004404DA"/>
    <w:rsid w:val="004404DB"/>
    <w:rsid w:val="00440AF6"/>
    <w:rsid w:val="00440B87"/>
    <w:rsid w:val="00440BB2"/>
    <w:rsid w:val="00440D02"/>
    <w:rsid w:val="004412B3"/>
    <w:rsid w:val="0044140B"/>
    <w:rsid w:val="00441638"/>
    <w:rsid w:val="00441660"/>
    <w:rsid w:val="00441A66"/>
    <w:rsid w:val="00441CAD"/>
    <w:rsid w:val="004420A5"/>
    <w:rsid w:val="004420B7"/>
    <w:rsid w:val="004421F2"/>
    <w:rsid w:val="0044250C"/>
    <w:rsid w:val="00442552"/>
    <w:rsid w:val="004425E1"/>
    <w:rsid w:val="004427B2"/>
    <w:rsid w:val="00442ABD"/>
    <w:rsid w:val="00442B67"/>
    <w:rsid w:val="00442BF9"/>
    <w:rsid w:val="00442C4B"/>
    <w:rsid w:val="00442C93"/>
    <w:rsid w:val="00442D02"/>
    <w:rsid w:val="00442D74"/>
    <w:rsid w:val="00442DD6"/>
    <w:rsid w:val="00443100"/>
    <w:rsid w:val="004431F3"/>
    <w:rsid w:val="00443242"/>
    <w:rsid w:val="00443253"/>
    <w:rsid w:val="00443766"/>
    <w:rsid w:val="00443796"/>
    <w:rsid w:val="00443EDB"/>
    <w:rsid w:val="00443FFA"/>
    <w:rsid w:val="00444567"/>
    <w:rsid w:val="00444620"/>
    <w:rsid w:val="004447D8"/>
    <w:rsid w:val="00444893"/>
    <w:rsid w:val="004448F4"/>
    <w:rsid w:val="0044491B"/>
    <w:rsid w:val="00444A91"/>
    <w:rsid w:val="00444A9F"/>
    <w:rsid w:val="00444C64"/>
    <w:rsid w:val="00444EE5"/>
    <w:rsid w:val="00445189"/>
    <w:rsid w:val="004455B4"/>
    <w:rsid w:val="00445783"/>
    <w:rsid w:val="004457DA"/>
    <w:rsid w:val="004458E9"/>
    <w:rsid w:val="00445ABF"/>
    <w:rsid w:val="00445AC0"/>
    <w:rsid w:val="00445B3D"/>
    <w:rsid w:val="00445BF0"/>
    <w:rsid w:val="00445E6B"/>
    <w:rsid w:val="0044606A"/>
    <w:rsid w:val="0044656D"/>
    <w:rsid w:val="0044660A"/>
    <w:rsid w:val="00446649"/>
    <w:rsid w:val="00446703"/>
    <w:rsid w:val="00446869"/>
    <w:rsid w:val="0044687D"/>
    <w:rsid w:val="004469A5"/>
    <w:rsid w:val="00446A5A"/>
    <w:rsid w:val="00447167"/>
    <w:rsid w:val="00447527"/>
    <w:rsid w:val="0044781F"/>
    <w:rsid w:val="00447967"/>
    <w:rsid w:val="00447C3C"/>
    <w:rsid w:val="00447E35"/>
    <w:rsid w:val="00447F3B"/>
    <w:rsid w:val="00447F77"/>
    <w:rsid w:val="004504E1"/>
    <w:rsid w:val="0045058B"/>
    <w:rsid w:val="004505A1"/>
    <w:rsid w:val="004506BD"/>
    <w:rsid w:val="00450A11"/>
    <w:rsid w:val="00450A41"/>
    <w:rsid w:val="00450E02"/>
    <w:rsid w:val="0045101F"/>
    <w:rsid w:val="00451080"/>
    <w:rsid w:val="00451123"/>
    <w:rsid w:val="004511C8"/>
    <w:rsid w:val="0045130F"/>
    <w:rsid w:val="004513B9"/>
    <w:rsid w:val="004513BF"/>
    <w:rsid w:val="00451468"/>
    <w:rsid w:val="0045180F"/>
    <w:rsid w:val="0045189E"/>
    <w:rsid w:val="004518B2"/>
    <w:rsid w:val="00451924"/>
    <w:rsid w:val="00451A51"/>
    <w:rsid w:val="00451A90"/>
    <w:rsid w:val="00451BBD"/>
    <w:rsid w:val="0045262B"/>
    <w:rsid w:val="00452688"/>
    <w:rsid w:val="004527EF"/>
    <w:rsid w:val="0045293E"/>
    <w:rsid w:val="00452AA4"/>
    <w:rsid w:val="00452AC4"/>
    <w:rsid w:val="00452C66"/>
    <w:rsid w:val="00452D27"/>
    <w:rsid w:val="00452FA9"/>
    <w:rsid w:val="004531DC"/>
    <w:rsid w:val="00453308"/>
    <w:rsid w:val="00453396"/>
    <w:rsid w:val="004533D7"/>
    <w:rsid w:val="004533DC"/>
    <w:rsid w:val="00453765"/>
    <w:rsid w:val="004537EB"/>
    <w:rsid w:val="00453FE6"/>
    <w:rsid w:val="0045424D"/>
    <w:rsid w:val="004546C2"/>
    <w:rsid w:val="0045499B"/>
    <w:rsid w:val="00454D78"/>
    <w:rsid w:val="00454E8F"/>
    <w:rsid w:val="00454EB6"/>
    <w:rsid w:val="00455040"/>
    <w:rsid w:val="0045505A"/>
    <w:rsid w:val="00455796"/>
    <w:rsid w:val="004557ED"/>
    <w:rsid w:val="00455820"/>
    <w:rsid w:val="00455A16"/>
    <w:rsid w:val="00455A34"/>
    <w:rsid w:val="00455B40"/>
    <w:rsid w:val="00455C5D"/>
    <w:rsid w:val="00455CD7"/>
    <w:rsid w:val="00455D6D"/>
    <w:rsid w:val="00455E7D"/>
    <w:rsid w:val="00455F3C"/>
    <w:rsid w:val="00456123"/>
    <w:rsid w:val="00456398"/>
    <w:rsid w:val="004566F3"/>
    <w:rsid w:val="0045693D"/>
    <w:rsid w:val="00456942"/>
    <w:rsid w:val="00456AA3"/>
    <w:rsid w:val="00456B16"/>
    <w:rsid w:val="00456D90"/>
    <w:rsid w:val="00456E6F"/>
    <w:rsid w:val="00457022"/>
    <w:rsid w:val="0045706D"/>
    <w:rsid w:val="004571C0"/>
    <w:rsid w:val="00457353"/>
    <w:rsid w:val="0045737D"/>
    <w:rsid w:val="004573EA"/>
    <w:rsid w:val="00457595"/>
    <w:rsid w:val="004575EF"/>
    <w:rsid w:val="0045792C"/>
    <w:rsid w:val="00457A25"/>
    <w:rsid w:val="00457E27"/>
    <w:rsid w:val="0046002A"/>
    <w:rsid w:val="004600E7"/>
    <w:rsid w:val="004600FD"/>
    <w:rsid w:val="0046011D"/>
    <w:rsid w:val="004601BD"/>
    <w:rsid w:val="004601F7"/>
    <w:rsid w:val="00460479"/>
    <w:rsid w:val="004606E1"/>
    <w:rsid w:val="00460CB3"/>
    <w:rsid w:val="00460CED"/>
    <w:rsid w:val="004610A7"/>
    <w:rsid w:val="0046125B"/>
    <w:rsid w:val="0046129B"/>
    <w:rsid w:val="0046143B"/>
    <w:rsid w:val="004614BD"/>
    <w:rsid w:val="004614C5"/>
    <w:rsid w:val="00461B5D"/>
    <w:rsid w:val="00461E60"/>
    <w:rsid w:val="00461EBB"/>
    <w:rsid w:val="00462313"/>
    <w:rsid w:val="004624B1"/>
    <w:rsid w:val="00462628"/>
    <w:rsid w:val="00462692"/>
    <w:rsid w:val="00462734"/>
    <w:rsid w:val="004627CE"/>
    <w:rsid w:val="004629A9"/>
    <w:rsid w:val="00462A69"/>
    <w:rsid w:val="0046321F"/>
    <w:rsid w:val="00463592"/>
    <w:rsid w:val="004635E5"/>
    <w:rsid w:val="004636E7"/>
    <w:rsid w:val="0046377D"/>
    <w:rsid w:val="00463952"/>
    <w:rsid w:val="00463A2A"/>
    <w:rsid w:val="00463DF2"/>
    <w:rsid w:val="0046404C"/>
    <w:rsid w:val="004642B8"/>
    <w:rsid w:val="004646C5"/>
    <w:rsid w:val="00464706"/>
    <w:rsid w:val="00464769"/>
    <w:rsid w:val="00464DCF"/>
    <w:rsid w:val="00465366"/>
    <w:rsid w:val="00465444"/>
    <w:rsid w:val="004655B7"/>
    <w:rsid w:val="0046566D"/>
    <w:rsid w:val="00465688"/>
    <w:rsid w:val="0046569D"/>
    <w:rsid w:val="004656CD"/>
    <w:rsid w:val="0046582F"/>
    <w:rsid w:val="00465A50"/>
    <w:rsid w:val="00465B51"/>
    <w:rsid w:val="00465CE7"/>
    <w:rsid w:val="00466013"/>
    <w:rsid w:val="004660C8"/>
    <w:rsid w:val="004661AE"/>
    <w:rsid w:val="004662E3"/>
    <w:rsid w:val="004665B3"/>
    <w:rsid w:val="00466797"/>
    <w:rsid w:val="00466979"/>
    <w:rsid w:val="00466A55"/>
    <w:rsid w:val="00466C23"/>
    <w:rsid w:val="004671D9"/>
    <w:rsid w:val="004672AA"/>
    <w:rsid w:val="0046791D"/>
    <w:rsid w:val="00467AB0"/>
    <w:rsid w:val="00467AB8"/>
    <w:rsid w:val="00467B44"/>
    <w:rsid w:val="00467BD7"/>
    <w:rsid w:val="00467C13"/>
    <w:rsid w:val="00467DD4"/>
    <w:rsid w:val="004702AF"/>
    <w:rsid w:val="0047046B"/>
    <w:rsid w:val="004705A2"/>
    <w:rsid w:val="004705E6"/>
    <w:rsid w:val="0047060A"/>
    <w:rsid w:val="00471014"/>
    <w:rsid w:val="00471148"/>
    <w:rsid w:val="00471175"/>
    <w:rsid w:val="00471357"/>
    <w:rsid w:val="00471746"/>
    <w:rsid w:val="00471823"/>
    <w:rsid w:val="0047195F"/>
    <w:rsid w:val="00471F42"/>
    <w:rsid w:val="00471F54"/>
    <w:rsid w:val="0047234F"/>
    <w:rsid w:val="004723CA"/>
    <w:rsid w:val="004723D6"/>
    <w:rsid w:val="00472587"/>
    <w:rsid w:val="004728A6"/>
    <w:rsid w:val="004728AD"/>
    <w:rsid w:val="004728B4"/>
    <w:rsid w:val="0047294F"/>
    <w:rsid w:val="00472B86"/>
    <w:rsid w:val="00472BD2"/>
    <w:rsid w:val="00472C9E"/>
    <w:rsid w:val="00472F9E"/>
    <w:rsid w:val="004732EE"/>
    <w:rsid w:val="00473317"/>
    <w:rsid w:val="004733EE"/>
    <w:rsid w:val="004734F2"/>
    <w:rsid w:val="004735A6"/>
    <w:rsid w:val="004735EA"/>
    <w:rsid w:val="004738FD"/>
    <w:rsid w:val="0047398C"/>
    <w:rsid w:val="00473B1E"/>
    <w:rsid w:val="00473B7F"/>
    <w:rsid w:val="00473DCD"/>
    <w:rsid w:val="00473F2D"/>
    <w:rsid w:val="00474326"/>
    <w:rsid w:val="004746E5"/>
    <w:rsid w:val="0047470F"/>
    <w:rsid w:val="004747A9"/>
    <w:rsid w:val="00474A25"/>
    <w:rsid w:val="00474A3F"/>
    <w:rsid w:val="00474BF6"/>
    <w:rsid w:val="00474DA2"/>
    <w:rsid w:val="00474E96"/>
    <w:rsid w:val="004751C7"/>
    <w:rsid w:val="0047532D"/>
    <w:rsid w:val="00475781"/>
    <w:rsid w:val="00475B03"/>
    <w:rsid w:val="00475B85"/>
    <w:rsid w:val="00475C58"/>
    <w:rsid w:val="004760C9"/>
    <w:rsid w:val="004760FB"/>
    <w:rsid w:val="004764AB"/>
    <w:rsid w:val="00476689"/>
    <w:rsid w:val="00476750"/>
    <w:rsid w:val="00476C24"/>
    <w:rsid w:val="00476CA8"/>
    <w:rsid w:val="00476CFA"/>
    <w:rsid w:val="00476F42"/>
    <w:rsid w:val="00477013"/>
    <w:rsid w:val="00477029"/>
    <w:rsid w:val="00477043"/>
    <w:rsid w:val="00477074"/>
    <w:rsid w:val="004770E4"/>
    <w:rsid w:val="004771AD"/>
    <w:rsid w:val="004773D3"/>
    <w:rsid w:val="00477576"/>
    <w:rsid w:val="00477598"/>
    <w:rsid w:val="004775BF"/>
    <w:rsid w:val="00477632"/>
    <w:rsid w:val="004776C0"/>
    <w:rsid w:val="004776F5"/>
    <w:rsid w:val="0047793D"/>
    <w:rsid w:val="0047799C"/>
    <w:rsid w:val="00477A98"/>
    <w:rsid w:val="00477AA0"/>
    <w:rsid w:val="00477D08"/>
    <w:rsid w:val="004801EE"/>
    <w:rsid w:val="00480251"/>
    <w:rsid w:val="0048039D"/>
    <w:rsid w:val="00480618"/>
    <w:rsid w:val="0048063D"/>
    <w:rsid w:val="00480738"/>
    <w:rsid w:val="004807C5"/>
    <w:rsid w:val="0048089F"/>
    <w:rsid w:val="004808BA"/>
    <w:rsid w:val="00480BB7"/>
    <w:rsid w:val="00480DD5"/>
    <w:rsid w:val="00480F3E"/>
    <w:rsid w:val="004810AA"/>
    <w:rsid w:val="0048110C"/>
    <w:rsid w:val="00481270"/>
    <w:rsid w:val="0048157F"/>
    <w:rsid w:val="004816A7"/>
    <w:rsid w:val="0048182F"/>
    <w:rsid w:val="00481BF5"/>
    <w:rsid w:val="00481D6A"/>
    <w:rsid w:val="00481E3D"/>
    <w:rsid w:val="00481FAB"/>
    <w:rsid w:val="004822C6"/>
    <w:rsid w:val="0048245C"/>
    <w:rsid w:val="00482B07"/>
    <w:rsid w:val="00482B94"/>
    <w:rsid w:val="00482CE6"/>
    <w:rsid w:val="00482DFF"/>
    <w:rsid w:val="00483034"/>
    <w:rsid w:val="00483181"/>
    <w:rsid w:val="00483235"/>
    <w:rsid w:val="0048335E"/>
    <w:rsid w:val="004833B8"/>
    <w:rsid w:val="00483626"/>
    <w:rsid w:val="00483631"/>
    <w:rsid w:val="00483950"/>
    <w:rsid w:val="00483A90"/>
    <w:rsid w:val="00483D8A"/>
    <w:rsid w:val="00483DDA"/>
    <w:rsid w:val="00484009"/>
    <w:rsid w:val="00484165"/>
    <w:rsid w:val="00484355"/>
    <w:rsid w:val="00484C1D"/>
    <w:rsid w:val="00484C5D"/>
    <w:rsid w:val="00484C6A"/>
    <w:rsid w:val="00484C7A"/>
    <w:rsid w:val="00484CFB"/>
    <w:rsid w:val="004851A8"/>
    <w:rsid w:val="00485926"/>
    <w:rsid w:val="0048627C"/>
    <w:rsid w:val="0048647B"/>
    <w:rsid w:val="00486531"/>
    <w:rsid w:val="00486A23"/>
    <w:rsid w:val="00486A9A"/>
    <w:rsid w:val="00486AFF"/>
    <w:rsid w:val="00486B07"/>
    <w:rsid w:val="00486B68"/>
    <w:rsid w:val="00486CAE"/>
    <w:rsid w:val="00486CD2"/>
    <w:rsid w:val="00486DEB"/>
    <w:rsid w:val="00486E0E"/>
    <w:rsid w:val="00486E78"/>
    <w:rsid w:val="00486E99"/>
    <w:rsid w:val="00487256"/>
    <w:rsid w:val="0048744B"/>
    <w:rsid w:val="0048746C"/>
    <w:rsid w:val="00487482"/>
    <w:rsid w:val="004876DE"/>
    <w:rsid w:val="0048772C"/>
    <w:rsid w:val="00487C25"/>
    <w:rsid w:val="00487D10"/>
    <w:rsid w:val="00487DED"/>
    <w:rsid w:val="004902C4"/>
    <w:rsid w:val="00490368"/>
    <w:rsid w:val="004904D8"/>
    <w:rsid w:val="00490583"/>
    <w:rsid w:val="0049059D"/>
    <w:rsid w:val="004905EB"/>
    <w:rsid w:val="0049063B"/>
    <w:rsid w:val="004906FF"/>
    <w:rsid w:val="004907DE"/>
    <w:rsid w:val="00490886"/>
    <w:rsid w:val="00490993"/>
    <w:rsid w:val="00490995"/>
    <w:rsid w:val="00490FB7"/>
    <w:rsid w:val="00490FE3"/>
    <w:rsid w:val="00490FFE"/>
    <w:rsid w:val="0049153D"/>
    <w:rsid w:val="0049158A"/>
    <w:rsid w:val="00491704"/>
    <w:rsid w:val="0049180D"/>
    <w:rsid w:val="00491926"/>
    <w:rsid w:val="00491A39"/>
    <w:rsid w:val="00491AD3"/>
    <w:rsid w:val="00491B81"/>
    <w:rsid w:val="00491BC2"/>
    <w:rsid w:val="00491BF0"/>
    <w:rsid w:val="00491C9C"/>
    <w:rsid w:val="0049206D"/>
    <w:rsid w:val="00492093"/>
    <w:rsid w:val="004922F4"/>
    <w:rsid w:val="00492368"/>
    <w:rsid w:val="00492409"/>
    <w:rsid w:val="004926E5"/>
    <w:rsid w:val="0049281E"/>
    <w:rsid w:val="00492888"/>
    <w:rsid w:val="00493BB5"/>
    <w:rsid w:val="00493F55"/>
    <w:rsid w:val="00494070"/>
    <w:rsid w:val="004942E0"/>
    <w:rsid w:val="0049464C"/>
    <w:rsid w:val="004949E1"/>
    <w:rsid w:val="00494AB0"/>
    <w:rsid w:val="00494C2D"/>
    <w:rsid w:val="004950BE"/>
    <w:rsid w:val="0049531F"/>
    <w:rsid w:val="00495432"/>
    <w:rsid w:val="00495434"/>
    <w:rsid w:val="00495D41"/>
    <w:rsid w:val="00495E30"/>
    <w:rsid w:val="00495F25"/>
    <w:rsid w:val="00496573"/>
    <w:rsid w:val="004965C0"/>
    <w:rsid w:val="00496784"/>
    <w:rsid w:val="00496B7B"/>
    <w:rsid w:val="00496CB2"/>
    <w:rsid w:val="00496FE9"/>
    <w:rsid w:val="0049722C"/>
    <w:rsid w:val="00497231"/>
    <w:rsid w:val="00497287"/>
    <w:rsid w:val="00497610"/>
    <w:rsid w:val="00497808"/>
    <w:rsid w:val="0049781A"/>
    <w:rsid w:val="004978D8"/>
    <w:rsid w:val="00497BB2"/>
    <w:rsid w:val="00497DB4"/>
    <w:rsid w:val="00497E28"/>
    <w:rsid w:val="00497F1C"/>
    <w:rsid w:val="004A0120"/>
    <w:rsid w:val="004A02F5"/>
    <w:rsid w:val="004A068D"/>
    <w:rsid w:val="004A07B2"/>
    <w:rsid w:val="004A0B36"/>
    <w:rsid w:val="004A0C1C"/>
    <w:rsid w:val="004A0C87"/>
    <w:rsid w:val="004A0D66"/>
    <w:rsid w:val="004A105F"/>
    <w:rsid w:val="004A13DA"/>
    <w:rsid w:val="004A147A"/>
    <w:rsid w:val="004A159A"/>
    <w:rsid w:val="004A16E4"/>
    <w:rsid w:val="004A17DD"/>
    <w:rsid w:val="004A1BBE"/>
    <w:rsid w:val="004A1C3B"/>
    <w:rsid w:val="004A1C5D"/>
    <w:rsid w:val="004A1F97"/>
    <w:rsid w:val="004A2517"/>
    <w:rsid w:val="004A2620"/>
    <w:rsid w:val="004A265C"/>
    <w:rsid w:val="004A2863"/>
    <w:rsid w:val="004A29DA"/>
    <w:rsid w:val="004A2B8D"/>
    <w:rsid w:val="004A2D46"/>
    <w:rsid w:val="004A2FAF"/>
    <w:rsid w:val="004A30F2"/>
    <w:rsid w:val="004A31E6"/>
    <w:rsid w:val="004A35FF"/>
    <w:rsid w:val="004A3999"/>
    <w:rsid w:val="004A3A3F"/>
    <w:rsid w:val="004A3E57"/>
    <w:rsid w:val="004A3E89"/>
    <w:rsid w:val="004A3F46"/>
    <w:rsid w:val="004A3F9F"/>
    <w:rsid w:val="004A4164"/>
    <w:rsid w:val="004A4289"/>
    <w:rsid w:val="004A4474"/>
    <w:rsid w:val="004A44FD"/>
    <w:rsid w:val="004A4606"/>
    <w:rsid w:val="004A4643"/>
    <w:rsid w:val="004A4901"/>
    <w:rsid w:val="004A499B"/>
    <w:rsid w:val="004A4AE2"/>
    <w:rsid w:val="004A4C47"/>
    <w:rsid w:val="004A4C95"/>
    <w:rsid w:val="004A4DE2"/>
    <w:rsid w:val="004A5182"/>
    <w:rsid w:val="004A5221"/>
    <w:rsid w:val="004A522F"/>
    <w:rsid w:val="004A5249"/>
    <w:rsid w:val="004A5672"/>
    <w:rsid w:val="004A56BB"/>
    <w:rsid w:val="004A5772"/>
    <w:rsid w:val="004A57F2"/>
    <w:rsid w:val="004A5820"/>
    <w:rsid w:val="004A5A28"/>
    <w:rsid w:val="004A5C03"/>
    <w:rsid w:val="004A5E1D"/>
    <w:rsid w:val="004A5E89"/>
    <w:rsid w:val="004A6130"/>
    <w:rsid w:val="004A62A4"/>
    <w:rsid w:val="004A64BD"/>
    <w:rsid w:val="004A652B"/>
    <w:rsid w:val="004A6613"/>
    <w:rsid w:val="004A675E"/>
    <w:rsid w:val="004A6800"/>
    <w:rsid w:val="004A6921"/>
    <w:rsid w:val="004A6BD6"/>
    <w:rsid w:val="004A6C1F"/>
    <w:rsid w:val="004A6D50"/>
    <w:rsid w:val="004A6FA8"/>
    <w:rsid w:val="004A7084"/>
    <w:rsid w:val="004A765E"/>
    <w:rsid w:val="004A793A"/>
    <w:rsid w:val="004B0227"/>
    <w:rsid w:val="004B0366"/>
    <w:rsid w:val="004B049E"/>
    <w:rsid w:val="004B06DF"/>
    <w:rsid w:val="004B0805"/>
    <w:rsid w:val="004B0809"/>
    <w:rsid w:val="004B0969"/>
    <w:rsid w:val="004B0C36"/>
    <w:rsid w:val="004B0DC1"/>
    <w:rsid w:val="004B0DDE"/>
    <w:rsid w:val="004B1023"/>
    <w:rsid w:val="004B1027"/>
    <w:rsid w:val="004B1797"/>
    <w:rsid w:val="004B18B7"/>
    <w:rsid w:val="004B1B54"/>
    <w:rsid w:val="004B1C26"/>
    <w:rsid w:val="004B1C6D"/>
    <w:rsid w:val="004B1F52"/>
    <w:rsid w:val="004B20DF"/>
    <w:rsid w:val="004B230C"/>
    <w:rsid w:val="004B2A5A"/>
    <w:rsid w:val="004B2AB9"/>
    <w:rsid w:val="004B2B75"/>
    <w:rsid w:val="004B2BD6"/>
    <w:rsid w:val="004B2C15"/>
    <w:rsid w:val="004B2E89"/>
    <w:rsid w:val="004B2FA1"/>
    <w:rsid w:val="004B2FC3"/>
    <w:rsid w:val="004B313F"/>
    <w:rsid w:val="004B3245"/>
    <w:rsid w:val="004B39A3"/>
    <w:rsid w:val="004B3E7F"/>
    <w:rsid w:val="004B3FEE"/>
    <w:rsid w:val="004B4031"/>
    <w:rsid w:val="004B4179"/>
    <w:rsid w:val="004B42F8"/>
    <w:rsid w:val="004B43D2"/>
    <w:rsid w:val="004B477B"/>
    <w:rsid w:val="004B493A"/>
    <w:rsid w:val="004B4C30"/>
    <w:rsid w:val="004B4C47"/>
    <w:rsid w:val="004B4C5D"/>
    <w:rsid w:val="004B5253"/>
    <w:rsid w:val="004B52B7"/>
    <w:rsid w:val="004B52D5"/>
    <w:rsid w:val="004B55B4"/>
    <w:rsid w:val="004B55DD"/>
    <w:rsid w:val="004B58BB"/>
    <w:rsid w:val="004B5E30"/>
    <w:rsid w:val="004B60E9"/>
    <w:rsid w:val="004B63E9"/>
    <w:rsid w:val="004B6440"/>
    <w:rsid w:val="004B64B4"/>
    <w:rsid w:val="004B64CC"/>
    <w:rsid w:val="004B6641"/>
    <w:rsid w:val="004B664A"/>
    <w:rsid w:val="004B676E"/>
    <w:rsid w:val="004B681B"/>
    <w:rsid w:val="004B6A42"/>
    <w:rsid w:val="004B6C2B"/>
    <w:rsid w:val="004B6C89"/>
    <w:rsid w:val="004B6CB8"/>
    <w:rsid w:val="004B71AD"/>
    <w:rsid w:val="004B72AF"/>
    <w:rsid w:val="004B7404"/>
    <w:rsid w:val="004B7432"/>
    <w:rsid w:val="004B7569"/>
    <w:rsid w:val="004B76EC"/>
    <w:rsid w:val="004B788D"/>
    <w:rsid w:val="004B79B0"/>
    <w:rsid w:val="004B7A2E"/>
    <w:rsid w:val="004B7A9B"/>
    <w:rsid w:val="004B7ABC"/>
    <w:rsid w:val="004B7D99"/>
    <w:rsid w:val="004B7F6E"/>
    <w:rsid w:val="004C0245"/>
    <w:rsid w:val="004C0325"/>
    <w:rsid w:val="004C03DE"/>
    <w:rsid w:val="004C0510"/>
    <w:rsid w:val="004C0565"/>
    <w:rsid w:val="004C0583"/>
    <w:rsid w:val="004C0645"/>
    <w:rsid w:val="004C0703"/>
    <w:rsid w:val="004C0DCA"/>
    <w:rsid w:val="004C0DFD"/>
    <w:rsid w:val="004C0F43"/>
    <w:rsid w:val="004C109D"/>
    <w:rsid w:val="004C15FC"/>
    <w:rsid w:val="004C1808"/>
    <w:rsid w:val="004C1984"/>
    <w:rsid w:val="004C1A1E"/>
    <w:rsid w:val="004C1B0A"/>
    <w:rsid w:val="004C1B35"/>
    <w:rsid w:val="004C1D53"/>
    <w:rsid w:val="004C1E13"/>
    <w:rsid w:val="004C1F4A"/>
    <w:rsid w:val="004C1F7B"/>
    <w:rsid w:val="004C1F84"/>
    <w:rsid w:val="004C2386"/>
    <w:rsid w:val="004C2693"/>
    <w:rsid w:val="004C2879"/>
    <w:rsid w:val="004C298C"/>
    <w:rsid w:val="004C2A98"/>
    <w:rsid w:val="004C2AF4"/>
    <w:rsid w:val="004C2B06"/>
    <w:rsid w:val="004C2E5C"/>
    <w:rsid w:val="004C2EDF"/>
    <w:rsid w:val="004C2F8B"/>
    <w:rsid w:val="004C343D"/>
    <w:rsid w:val="004C373F"/>
    <w:rsid w:val="004C39D6"/>
    <w:rsid w:val="004C39E8"/>
    <w:rsid w:val="004C3AB2"/>
    <w:rsid w:val="004C3BDF"/>
    <w:rsid w:val="004C3D6A"/>
    <w:rsid w:val="004C3EF3"/>
    <w:rsid w:val="004C3FBC"/>
    <w:rsid w:val="004C3FE3"/>
    <w:rsid w:val="004C3FFC"/>
    <w:rsid w:val="004C4044"/>
    <w:rsid w:val="004C4066"/>
    <w:rsid w:val="004C4128"/>
    <w:rsid w:val="004C41BC"/>
    <w:rsid w:val="004C423B"/>
    <w:rsid w:val="004C42DB"/>
    <w:rsid w:val="004C4A84"/>
    <w:rsid w:val="004C4A86"/>
    <w:rsid w:val="004C4ADB"/>
    <w:rsid w:val="004C4BEE"/>
    <w:rsid w:val="004C4D1C"/>
    <w:rsid w:val="004C4E63"/>
    <w:rsid w:val="004C4E6A"/>
    <w:rsid w:val="004C4F03"/>
    <w:rsid w:val="004C5070"/>
    <w:rsid w:val="004C51F0"/>
    <w:rsid w:val="004C5769"/>
    <w:rsid w:val="004C5883"/>
    <w:rsid w:val="004C5C92"/>
    <w:rsid w:val="004C5F5C"/>
    <w:rsid w:val="004C6428"/>
    <w:rsid w:val="004C64C7"/>
    <w:rsid w:val="004C65FA"/>
    <w:rsid w:val="004C6856"/>
    <w:rsid w:val="004C68A4"/>
    <w:rsid w:val="004C6B61"/>
    <w:rsid w:val="004C7348"/>
    <w:rsid w:val="004C774E"/>
    <w:rsid w:val="004C77BB"/>
    <w:rsid w:val="004C77FB"/>
    <w:rsid w:val="004C7E1C"/>
    <w:rsid w:val="004C7E82"/>
    <w:rsid w:val="004D0037"/>
    <w:rsid w:val="004D017F"/>
    <w:rsid w:val="004D0202"/>
    <w:rsid w:val="004D0286"/>
    <w:rsid w:val="004D0672"/>
    <w:rsid w:val="004D0688"/>
    <w:rsid w:val="004D0942"/>
    <w:rsid w:val="004D0A5C"/>
    <w:rsid w:val="004D0AA8"/>
    <w:rsid w:val="004D0B06"/>
    <w:rsid w:val="004D0C3E"/>
    <w:rsid w:val="004D0CF7"/>
    <w:rsid w:val="004D0DD8"/>
    <w:rsid w:val="004D119E"/>
    <w:rsid w:val="004D153B"/>
    <w:rsid w:val="004D1A0B"/>
    <w:rsid w:val="004D1E0E"/>
    <w:rsid w:val="004D1E18"/>
    <w:rsid w:val="004D24CB"/>
    <w:rsid w:val="004D2703"/>
    <w:rsid w:val="004D2736"/>
    <w:rsid w:val="004D2759"/>
    <w:rsid w:val="004D2EAB"/>
    <w:rsid w:val="004D2F9A"/>
    <w:rsid w:val="004D303C"/>
    <w:rsid w:val="004D3117"/>
    <w:rsid w:val="004D31F2"/>
    <w:rsid w:val="004D31F3"/>
    <w:rsid w:val="004D320E"/>
    <w:rsid w:val="004D35A5"/>
    <w:rsid w:val="004D3906"/>
    <w:rsid w:val="004D39F6"/>
    <w:rsid w:val="004D3C9C"/>
    <w:rsid w:val="004D3EF7"/>
    <w:rsid w:val="004D41CD"/>
    <w:rsid w:val="004D41F9"/>
    <w:rsid w:val="004D4253"/>
    <w:rsid w:val="004D4320"/>
    <w:rsid w:val="004D4345"/>
    <w:rsid w:val="004D44F7"/>
    <w:rsid w:val="004D48BB"/>
    <w:rsid w:val="004D49FA"/>
    <w:rsid w:val="004D4D30"/>
    <w:rsid w:val="004D50E2"/>
    <w:rsid w:val="004D512D"/>
    <w:rsid w:val="004D51EF"/>
    <w:rsid w:val="004D5307"/>
    <w:rsid w:val="004D55DF"/>
    <w:rsid w:val="004D577C"/>
    <w:rsid w:val="004D598A"/>
    <w:rsid w:val="004D5BFB"/>
    <w:rsid w:val="004D5C9A"/>
    <w:rsid w:val="004D5DBB"/>
    <w:rsid w:val="004D5FD7"/>
    <w:rsid w:val="004D604A"/>
    <w:rsid w:val="004D61A8"/>
    <w:rsid w:val="004D630E"/>
    <w:rsid w:val="004D63BA"/>
    <w:rsid w:val="004D6458"/>
    <w:rsid w:val="004D6463"/>
    <w:rsid w:val="004D6844"/>
    <w:rsid w:val="004D6875"/>
    <w:rsid w:val="004D68C1"/>
    <w:rsid w:val="004D6E81"/>
    <w:rsid w:val="004D702B"/>
    <w:rsid w:val="004D7343"/>
    <w:rsid w:val="004D753E"/>
    <w:rsid w:val="004D79D3"/>
    <w:rsid w:val="004D7B4F"/>
    <w:rsid w:val="004D7F82"/>
    <w:rsid w:val="004E0181"/>
    <w:rsid w:val="004E026E"/>
    <w:rsid w:val="004E02CE"/>
    <w:rsid w:val="004E049D"/>
    <w:rsid w:val="004E052E"/>
    <w:rsid w:val="004E090E"/>
    <w:rsid w:val="004E09A3"/>
    <w:rsid w:val="004E0B6E"/>
    <w:rsid w:val="004E0C0B"/>
    <w:rsid w:val="004E0E6E"/>
    <w:rsid w:val="004E0EA1"/>
    <w:rsid w:val="004E0F04"/>
    <w:rsid w:val="004E104E"/>
    <w:rsid w:val="004E10E0"/>
    <w:rsid w:val="004E10E9"/>
    <w:rsid w:val="004E1282"/>
    <w:rsid w:val="004E1BAA"/>
    <w:rsid w:val="004E1BDB"/>
    <w:rsid w:val="004E2107"/>
    <w:rsid w:val="004E232F"/>
    <w:rsid w:val="004E2444"/>
    <w:rsid w:val="004E2A9E"/>
    <w:rsid w:val="004E2C3E"/>
    <w:rsid w:val="004E2C92"/>
    <w:rsid w:val="004E2E0D"/>
    <w:rsid w:val="004E3033"/>
    <w:rsid w:val="004E335F"/>
    <w:rsid w:val="004E338B"/>
    <w:rsid w:val="004E34EC"/>
    <w:rsid w:val="004E375F"/>
    <w:rsid w:val="004E38C2"/>
    <w:rsid w:val="004E3CE3"/>
    <w:rsid w:val="004E3E91"/>
    <w:rsid w:val="004E42E8"/>
    <w:rsid w:val="004E4356"/>
    <w:rsid w:val="004E435B"/>
    <w:rsid w:val="004E4C92"/>
    <w:rsid w:val="004E4CBF"/>
    <w:rsid w:val="004E4D0A"/>
    <w:rsid w:val="004E4D65"/>
    <w:rsid w:val="004E522C"/>
    <w:rsid w:val="004E567C"/>
    <w:rsid w:val="004E59CF"/>
    <w:rsid w:val="004E5A8E"/>
    <w:rsid w:val="004E5BB1"/>
    <w:rsid w:val="004E5D80"/>
    <w:rsid w:val="004E5EC1"/>
    <w:rsid w:val="004E625D"/>
    <w:rsid w:val="004E6353"/>
    <w:rsid w:val="004E63A9"/>
    <w:rsid w:val="004E6694"/>
    <w:rsid w:val="004E69C4"/>
    <w:rsid w:val="004E6A25"/>
    <w:rsid w:val="004E6A57"/>
    <w:rsid w:val="004E6AF4"/>
    <w:rsid w:val="004E6B62"/>
    <w:rsid w:val="004E6FEB"/>
    <w:rsid w:val="004E7326"/>
    <w:rsid w:val="004E7334"/>
    <w:rsid w:val="004E7377"/>
    <w:rsid w:val="004E77B4"/>
    <w:rsid w:val="004E77EE"/>
    <w:rsid w:val="004E7896"/>
    <w:rsid w:val="004E7A6F"/>
    <w:rsid w:val="004F0307"/>
    <w:rsid w:val="004F066F"/>
    <w:rsid w:val="004F0779"/>
    <w:rsid w:val="004F080B"/>
    <w:rsid w:val="004F0BC8"/>
    <w:rsid w:val="004F0C3F"/>
    <w:rsid w:val="004F0C7A"/>
    <w:rsid w:val="004F0FDF"/>
    <w:rsid w:val="004F1265"/>
    <w:rsid w:val="004F14E2"/>
    <w:rsid w:val="004F1515"/>
    <w:rsid w:val="004F1653"/>
    <w:rsid w:val="004F1888"/>
    <w:rsid w:val="004F1CB4"/>
    <w:rsid w:val="004F1D88"/>
    <w:rsid w:val="004F1DBF"/>
    <w:rsid w:val="004F1EF6"/>
    <w:rsid w:val="004F2033"/>
    <w:rsid w:val="004F209C"/>
    <w:rsid w:val="004F2392"/>
    <w:rsid w:val="004F2528"/>
    <w:rsid w:val="004F25E8"/>
    <w:rsid w:val="004F28C3"/>
    <w:rsid w:val="004F28F3"/>
    <w:rsid w:val="004F29C2"/>
    <w:rsid w:val="004F2C76"/>
    <w:rsid w:val="004F2EBF"/>
    <w:rsid w:val="004F2EC6"/>
    <w:rsid w:val="004F305C"/>
    <w:rsid w:val="004F317C"/>
    <w:rsid w:val="004F31B9"/>
    <w:rsid w:val="004F339B"/>
    <w:rsid w:val="004F3582"/>
    <w:rsid w:val="004F3ABD"/>
    <w:rsid w:val="004F3C76"/>
    <w:rsid w:val="004F3E66"/>
    <w:rsid w:val="004F3F31"/>
    <w:rsid w:val="004F40D8"/>
    <w:rsid w:val="004F415C"/>
    <w:rsid w:val="004F42B6"/>
    <w:rsid w:val="004F42D1"/>
    <w:rsid w:val="004F4595"/>
    <w:rsid w:val="004F46DE"/>
    <w:rsid w:val="004F4BAB"/>
    <w:rsid w:val="004F4BAC"/>
    <w:rsid w:val="004F4F51"/>
    <w:rsid w:val="004F4FD8"/>
    <w:rsid w:val="004F5041"/>
    <w:rsid w:val="004F50D9"/>
    <w:rsid w:val="004F51AD"/>
    <w:rsid w:val="004F55FF"/>
    <w:rsid w:val="004F569E"/>
    <w:rsid w:val="004F5CB9"/>
    <w:rsid w:val="004F5ECC"/>
    <w:rsid w:val="004F5ED4"/>
    <w:rsid w:val="004F639E"/>
    <w:rsid w:val="004F6A15"/>
    <w:rsid w:val="004F6AFA"/>
    <w:rsid w:val="004F6CA0"/>
    <w:rsid w:val="004F6CBE"/>
    <w:rsid w:val="004F6D09"/>
    <w:rsid w:val="004F6DCC"/>
    <w:rsid w:val="004F747F"/>
    <w:rsid w:val="004F751E"/>
    <w:rsid w:val="004F76C1"/>
    <w:rsid w:val="004F771B"/>
    <w:rsid w:val="004F7919"/>
    <w:rsid w:val="004F7975"/>
    <w:rsid w:val="004F799D"/>
    <w:rsid w:val="004F7A50"/>
    <w:rsid w:val="004F7ACD"/>
    <w:rsid w:val="004F7C2A"/>
    <w:rsid w:val="004F7C71"/>
    <w:rsid w:val="004F7D35"/>
    <w:rsid w:val="004F7DEB"/>
    <w:rsid w:val="004F7F9A"/>
    <w:rsid w:val="00500183"/>
    <w:rsid w:val="00500443"/>
    <w:rsid w:val="00500462"/>
    <w:rsid w:val="0050053D"/>
    <w:rsid w:val="005005E3"/>
    <w:rsid w:val="005006D4"/>
    <w:rsid w:val="00500887"/>
    <w:rsid w:val="005009EF"/>
    <w:rsid w:val="00500B73"/>
    <w:rsid w:val="00500D1A"/>
    <w:rsid w:val="00500E0C"/>
    <w:rsid w:val="00500E3D"/>
    <w:rsid w:val="00500F39"/>
    <w:rsid w:val="00500F46"/>
    <w:rsid w:val="005014D2"/>
    <w:rsid w:val="005015A7"/>
    <w:rsid w:val="0050197B"/>
    <w:rsid w:val="00501A82"/>
    <w:rsid w:val="00501E06"/>
    <w:rsid w:val="00501EC8"/>
    <w:rsid w:val="00501ECB"/>
    <w:rsid w:val="00501F25"/>
    <w:rsid w:val="005020A1"/>
    <w:rsid w:val="00502254"/>
    <w:rsid w:val="00502523"/>
    <w:rsid w:val="00502528"/>
    <w:rsid w:val="005029B7"/>
    <w:rsid w:val="00502AF5"/>
    <w:rsid w:val="00502CC6"/>
    <w:rsid w:val="00502EA9"/>
    <w:rsid w:val="005032A1"/>
    <w:rsid w:val="00503415"/>
    <w:rsid w:val="005036A0"/>
    <w:rsid w:val="005036C9"/>
    <w:rsid w:val="00503831"/>
    <w:rsid w:val="0050387E"/>
    <w:rsid w:val="00503985"/>
    <w:rsid w:val="00503AD1"/>
    <w:rsid w:val="00503E96"/>
    <w:rsid w:val="00503FD9"/>
    <w:rsid w:val="00504031"/>
    <w:rsid w:val="00504033"/>
    <w:rsid w:val="0050467F"/>
    <w:rsid w:val="00504941"/>
    <w:rsid w:val="00504968"/>
    <w:rsid w:val="00504A2F"/>
    <w:rsid w:val="00504AFB"/>
    <w:rsid w:val="005054A5"/>
    <w:rsid w:val="0050568F"/>
    <w:rsid w:val="005057A2"/>
    <w:rsid w:val="00505908"/>
    <w:rsid w:val="005059F0"/>
    <w:rsid w:val="00505DFE"/>
    <w:rsid w:val="00505EBE"/>
    <w:rsid w:val="00506022"/>
    <w:rsid w:val="0050615C"/>
    <w:rsid w:val="00506A1A"/>
    <w:rsid w:val="00506A56"/>
    <w:rsid w:val="00506D0D"/>
    <w:rsid w:val="0050715A"/>
    <w:rsid w:val="00507983"/>
    <w:rsid w:val="00507CFD"/>
    <w:rsid w:val="00507F71"/>
    <w:rsid w:val="00510004"/>
    <w:rsid w:val="00510073"/>
    <w:rsid w:val="00510183"/>
    <w:rsid w:val="00510254"/>
    <w:rsid w:val="005103E3"/>
    <w:rsid w:val="005108AB"/>
    <w:rsid w:val="00510A66"/>
    <w:rsid w:val="00510B46"/>
    <w:rsid w:val="00510B9C"/>
    <w:rsid w:val="00510CC7"/>
    <w:rsid w:val="00510F65"/>
    <w:rsid w:val="005115C2"/>
    <w:rsid w:val="005117D7"/>
    <w:rsid w:val="00511A5A"/>
    <w:rsid w:val="00511E6F"/>
    <w:rsid w:val="00511F81"/>
    <w:rsid w:val="005123F1"/>
    <w:rsid w:val="0051243A"/>
    <w:rsid w:val="0051275C"/>
    <w:rsid w:val="005127A8"/>
    <w:rsid w:val="00512CFF"/>
    <w:rsid w:val="00512E2B"/>
    <w:rsid w:val="00512FAB"/>
    <w:rsid w:val="00512FEF"/>
    <w:rsid w:val="005132EE"/>
    <w:rsid w:val="0051343F"/>
    <w:rsid w:val="0051354C"/>
    <w:rsid w:val="0051369F"/>
    <w:rsid w:val="0051373C"/>
    <w:rsid w:val="005138DA"/>
    <w:rsid w:val="0051395A"/>
    <w:rsid w:val="005139EA"/>
    <w:rsid w:val="00513A2F"/>
    <w:rsid w:val="00513B7C"/>
    <w:rsid w:val="00513C24"/>
    <w:rsid w:val="00513D24"/>
    <w:rsid w:val="00513F3B"/>
    <w:rsid w:val="005142CE"/>
    <w:rsid w:val="00514305"/>
    <w:rsid w:val="0051434B"/>
    <w:rsid w:val="005147A0"/>
    <w:rsid w:val="0051482D"/>
    <w:rsid w:val="00514D17"/>
    <w:rsid w:val="00514E79"/>
    <w:rsid w:val="00514EB9"/>
    <w:rsid w:val="0051537F"/>
    <w:rsid w:val="005156DB"/>
    <w:rsid w:val="005159A1"/>
    <w:rsid w:val="00515B9F"/>
    <w:rsid w:val="00515C24"/>
    <w:rsid w:val="00515D17"/>
    <w:rsid w:val="00515EE6"/>
    <w:rsid w:val="005160C9"/>
    <w:rsid w:val="00516376"/>
    <w:rsid w:val="005163D4"/>
    <w:rsid w:val="0051666A"/>
    <w:rsid w:val="00516A7D"/>
    <w:rsid w:val="00516BFF"/>
    <w:rsid w:val="00516E68"/>
    <w:rsid w:val="00516EC0"/>
    <w:rsid w:val="0051762A"/>
    <w:rsid w:val="00517B60"/>
    <w:rsid w:val="00517BF8"/>
    <w:rsid w:val="005200B8"/>
    <w:rsid w:val="005203B7"/>
    <w:rsid w:val="0052045B"/>
    <w:rsid w:val="0052058A"/>
    <w:rsid w:val="00520966"/>
    <w:rsid w:val="005209B1"/>
    <w:rsid w:val="00520B7E"/>
    <w:rsid w:val="0052133C"/>
    <w:rsid w:val="00521493"/>
    <w:rsid w:val="00521708"/>
    <w:rsid w:val="005218D3"/>
    <w:rsid w:val="00521A49"/>
    <w:rsid w:val="00521C6D"/>
    <w:rsid w:val="00522090"/>
    <w:rsid w:val="00522344"/>
    <w:rsid w:val="00522487"/>
    <w:rsid w:val="005225C9"/>
    <w:rsid w:val="0052292E"/>
    <w:rsid w:val="00522CBB"/>
    <w:rsid w:val="00522EF2"/>
    <w:rsid w:val="00523492"/>
    <w:rsid w:val="00523859"/>
    <w:rsid w:val="00523CE1"/>
    <w:rsid w:val="00523E2D"/>
    <w:rsid w:val="0052402D"/>
    <w:rsid w:val="005242A7"/>
    <w:rsid w:val="005243CA"/>
    <w:rsid w:val="005243F1"/>
    <w:rsid w:val="005244E4"/>
    <w:rsid w:val="00524526"/>
    <w:rsid w:val="0052463F"/>
    <w:rsid w:val="0052464E"/>
    <w:rsid w:val="0052485C"/>
    <w:rsid w:val="005249BF"/>
    <w:rsid w:val="00524A0A"/>
    <w:rsid w:val="00524A7E"/>
    <w:rsid w:val="00524C98"/>
    <w:rsid w:val="00524D03"/>
    <w:rsid w:val="00524DC6"/>
    <w:rsid w:val="00525910"/>
    <w:rsid w:val="00525E14"/>
    <w:rsid w:val="00525ECE"/>
    <w:rsid w:val="00526216"/>
    <w:rsid w:val="00526266"/>
    <w:rsid w:val="005262CF"/>
    <w:rsid w:val="00526479"/>
    <w:rsid w:val="00526765"/>
    <w:rsid w:val="0052696F"/>
    <w:rsid w:val="00526B90"/>
    <w:rsid w:val="00526C18"/>
    <w:rsid w:val="00526E39"/>
    <w:rsid w:val="00526E84"/>
    <w:rsid w:val="00526F52"/>
    <w:rsid w:val="00526FB8"/>
    <w:rsid w:val="0052739C"/>
    <w:rsid w:val="005274A2"/>
    <w:rsid w:val="00527651"/>
    <w:rsid w:val="005277FC"/>
    <w:rsid w:val="0052783B"/>
    <w:rsid w:val="00527A68"/>
    <w:rsid w:val="00527BD6"/>
    <w:rsid w:val="00527C4B"/>
    <w:rsid w:val="00527E21"/>
    <w:rsid w:val="005300C5"/>
    <w:rsid w:val="005300F5"/>
    <w:rsid w:val="0053024F"/>
    <w:rsid w:val="0053046D"/>
    <w:rsid w:val="005305DE"/>
    <w:rsid w:val="00530656"/>
    <w:rsid w:val="005307F2"/>
    <w:rsid w:val="0053083F"/>
    <w:rsid w:val="0053095C"/>
    <w:rsid w:val="00530C81"/>
    <w:rsid w:val="00530F08"/>
    <w:rsid w:val="00530F62"/>
    <w:rsid w:val="005311A3"/>
    <w:rsid w:val="005311B1"/>
    <w:rsid w:val="00531402"/>
    <w:rsid w:val="00531431"/>
    <w:rsid w:val="0053163E"/>
    <w:rsid w:val="0053179F"/>
    <w:rsid w:val="0053195E"/>
    <w:rsid w:val="005319BE"/>
    <w:rsid w:val="00531F0A"/>
    <w:rsid w:val="00532305"/>
    <w:rsid w:val="00532318"/>
    <w:rsid w:val="0053237F"/>
    <w:rsid w:val="00532602"/>
    <w:rsid w:val="005328D1"/>
    <w:rsid w:val="00532BF6"/>
    <w:rsid w:val="00532C58"/>
    <w:rsid w:val="00532EA3"/>
    <w:rsid w:val="0053314A"/>
    <w:rsid w:val="00533253"/>
    <w:rsid w:val="00533770"/>
    <w:rsid w:val="00533A07"/>
    <w:rsid w:val="00533D42"/>
    <w:rsid w:val="00533DA4"/>
    <w:rsid w:val="00533E65"/>
    <w:rsid w:val="0053444C"/>
    <w:rsid w:val="00534C5D"/>
    <w:rsid w:val="00534F71"/>
    <w:rsid w:val="0053527B"/>
    <w:rsid w:val="005352D9"/>
    <w:rsid w:val="0053545C"/>
    <w:rsid w:val="00535475"/>
    <w:rsid w:val="00535756"/>
    <w:rsid w:val="00535C6C"/>
    <w:rsid w:val="00535CB3"/>
    <w:rsid w:val="00535D8C"/>
    <w:rsid w:val="00535ED8"/>
    <w:rsid w:val="00535F1B"/>
    <w:rsid w:val="00535F6F"/>
    <w:rsid w:val="005360ED"/>
    <w:rsid w:val="00536105"/>
    <w:rsid w:val="0053619A"/>
    <w:rsid w:val="00536595"/>
    <w:rsid w:val="005365E4"/>
    <w:rsid w:val="00536673"/>
    <w:rsid w:val="005368B0"/>
    <w:rsid w:val="005369F0"/>
    <w:rsid w:val="00536AF8"/>
    <w:rsid w:val="00536E4A"/>
    <w:rsid w:val="005370CD"/>
    <w:rsid w:val="0053744F"/>
    <w:rsid w:val="00537619"/>
    <w:rsid w:val="00537653"/>
    <w:rsid w:val="00537712"/>
    <w:rsid w:val="00537959"/>
    <w:rsid w:val="00537A8C"/>
    <w:rsid w:val="00537B0E"/>
    <w:rsid w:val="00537D3E"/>
    <w:rsid w:val="00537DA4"/>
    <w:rsid w:val="00537DD2"/>
    <w:rsid w:val="00537EEA"/>
    <w:rsid w:val="005400A5"/>
    <w:rsid w:val="005401D0"/>
    <w:rsid w:val="005401F6"/>
    <w:rsid w:val="005402A3"/>
    <w:rsid w:val="005403DE"/>
    <w:rsid w:val="005406EE"/>
    <w:rsid w:val="00540A50"/>
    <w:rsid w:val="00540C28"/>
    <w:rsid w:val="00540C87"/>
    <w:rsid w:val="00540D53"/>
    <w:rsid w:val="005410D1"/>
    <w:rsid w:val="005410E4"/>
    <w:rsid w:val="0054135C"/>
    <w:rsid w:val="00541523"/>
    <w:rsid w:val="00541530"/>
    <w:rsid w:val="0054155B"/>
    <w:rsid w:val="005415BC"/>
    <w:rsid w:val="00541728"/>
    <w:rsid w:val="00541761"/>
    <w:rsid w:val="0054179D"/>
    <w:rsid w:val="005418AD"/>
    <w:rsid w:val="005419DE"/>
    <w:rsid w:val="00541A14"/>
    <w:rsid w:val="00541E80"/>
    <w:rsid w:val="00541F0C"/>
    <w:rsid w:val="005420A2"/>
    <w:rsid w:val="005420EE"/>
    <w:rsid w:val="00542156"/>
    <w:rsid w:val="0054220A"/>
    <w:rsid w:val="005422FE"/>
    <w:rsid w:val="0054257C"/>
    <w:rsid w:val="005426C6"/>
    <w:rsid w:val="00542709"/>
    <w:rsid w:val="005428B0"/>
    <w:rsid w:val="00542C4D"/>
    <w:rsid w:val="00542CF5"/>
    <w:rsid w:val="00542D05"/>
    <w:rsid w:val="005431E2"/>
    <w:rsid w:val="00543723"/>
    <w:rsid w:val="00543813"/>
    <w:rsid w:val="00543BED"/>
    <w:rsid w:val="00543CF6"/>
    <w:rsid w:val="00543D8F"/>
    <w:rsid w:val="005442DE"/>
    <w:rsid w:val="005443C1"/>
    <w:rsid w:val="00544557"/>
    <w:rsid w:val="0054456E"/>
    <w:rsid w:val="005446AD"/>
    <w:rsid w:val="005446CE"/>
    <w:rsid w:val="005449CB"/>
    <w:rsid w:val="00544A83"/>
    <w:rsid w:val="00544B45"/>
    <w:rsid w:val="00544C7E"/>
    <w:rsid w:val="00544CBB"/>
    <w:rsid w:val="00544D3F"/>
    <w:rsid w:val="00544EAD"/>
    <w:rsid w:val="0054536E"/>
    <w:rsid w:val="005453F2"/>
    <w:rsid w:val="00545740"/>
    <w:rsid w:val="005457E9"/>
    <w:rsid w:val="0054593A"/>
    <w:rsid w:val="005459F7"/>
    <w:rsid w:val="00545EAB"/>
    <w:rsid w:val="00545FAF"/>
    <w:rsid w:val="00545FBC"/>
    <w:rsid w:val="0054618D"/>
    <w:rsid w:val="005462BC"/>
    <w:rsid w:val="0054648C"/>
    <w:rsid w:val="005469C3"/>
    <w:rsid w:val="005469CF"/>
    <w:rsid w:val="00546D2E"/>
    <w:rsid w:val="00546EA0"/>
    <w:rsid w:val="00546F2D"/>
    <w:rsid w:val="0054704E"/>
    <w:rsid w:val="00547488"/>
    <w:rsid w:val="0054768D"/>
    <w:rsid w:val="0054776D"/>
    <w:rsid w:val="00547804"/>
    <w:rsid w:val="005479B5"/>
    <w:rsid w:val="00547AA6"/>
    <w:rsid w:val="00547EAE"/>
    <w:rsid w:val="0055002F"/>
    <w:rsid w:val="00550351"/>
    <w:rsid w:val="00550481"/>
    <w:rsid w:val="00550584"/>
    <w:rsid w:val="005505AA"/>
    <w:rsid w:val="00550851"/>
    <w:rsid w:val="005508E1"/>
    <w:rsid w:val="00550A0F"/>
    <w:rsid w:val="00550A6F"/>
    <w:rsid w:val="00550CFB"/>
    <w:rsid w:val="00550F50"/>
    <w:rsid w:val="00550FC7"/>
    <w:rsid w:val="005510DA"/>
    <w:rsid w:val="00551651"/>
    <w:rsid w:val="00551E02"/>
    <w:rsid w:val="005522C3"/>
    <w:rsid w:val="005522FB"/>
    <w:rsid w:val="0055240E"/>
    <w:rsid w:val="005524DD"/>
    <w:rsid w:val="00552AE7"/>
    <w:rsid w:val="00552DD3"/>
    <w:rsid w:val="00552E22"/>
    <w:rsid w:val="00552E92"/>
    <w:rsid w:val="00552EC7"/>
    <w:rsid w:val="00552F8E"/>
    <w:rsid w:val="00553066"/>
    <w:rsid w:val="005531CF"/>
    <w:rsid w:val="005532F7"/>
    <w:rsid w:val="00553335"/>
    <w:rsid w:val="00553437"/>
    <w:rsid w:val="005534D3"/>
    <w:rsid w:val="0055373A"/>
    <w:rsid w:val="00553771"/>
    <w:rsid w:val="0055379D"/>
    <w:rsid w:val="005537B2"/>
    <w:rsid w:val="00553CA7"/>
    <w:rsid w:val="00553D48"/>
    <w:rsid w:val="00553E30"/>
    <w:rsid w:val="00553EDF"/>
    <w:rsid w:val="00554126"/>
    <w:rsid w:val="005541C7"/>
    <w:rsid w:val="00554253"/>
    <w:rsid w:val="00554538"/>
    <w:rsid w:val="00554821"/>
    <w:rsid w:val="005548BA"/>
    <w:rsid w:val="00554B7D"/>
    <w:rsid w:val="00554C28"/>
    <w:rsid w:val="00554C70"/>
    <w:rsid w:val="00554D52"/>
    <w:rsid w:val="00554EC6"/>
    <w:rsid w:val="00554ED4"/>
    <w:rsid w:val="00554FA6"/>
    <w:rsid w:val="00555013"/>
    <w:rsid w:val="00555153"/>
    <w:rsid w:val="00555196"/>
    <w:rsid w:val="00555431"/>
    <w:rsid w:val="005554B4"/>
    <w:rsid w:val="0055566C"/>
    <w:rsid w:val="005556DC"/>
    <w:rsid w:val="0055583C"/>
    <w:rsid w:val="00555B56"/>
    <w:rsid w:val="00555B94"/>
    <w:rsid w:val="005561A4"/>
    <w:rsid w:val="005563A1"/>
    <w:rsid w:val="005564DC"/>
    <w:rsid w:val="00556582"/>
    <w:rsid w:val="00556774"/>
    <w:rsid w:val="005567CE"/>
    <w:rsid w:val="00556A37"/>
    <w:rsid w:val="00556BF4"/>
    <w:rsid w:val="00556C35"/>
    <w:rsid w:val="005570EA"/>
    <w:rsid w:val="00557100"/>
    <w:rsid w:val="00557724"/>
    <w:rsid w:val="00557B3B"/>
    <w:rsid w:val="00557CDB"/>
    <w:rsid w:val="00557D0F"/>
    <w:rsid w:val="00557F7E"/>
    <w:rsid w:val="005600BC"/>
    <w:rsid w:val="00560353"/>
    <w:rsid w:val="0056040D"/>
    <w:rsid w:val="0056053F"/>
    <w:rsid w:val="005605D3"/>
    <w:rsid w:val="0056071C"/>
    <w:rsid w:val="00560764"/>
    <w:rsid w:val="005607CB"/>
    <w:rsid w:val="005609F7"/>
    <w:rsid w:val="00560D84"/>
    <w:rsid w:val="005610EE"/>
    <w:rsid w:val="005612A2"/>
    <w:rsid w:val="005613EC"/>
    <w:rsid w:val="005618FA"/>
    <w:rsid w:val="0056197D"/>
    <w:rsid w:val="00561A62"/>
    <w:rsid w:val="00561C69"/>
    <w:rsid w:val="00561CAB"/>
    <w:rsid w:val="00561E8A"/>
    <w:rsid w:val="00561FDD"/>
    <w:rsid w:val="00562364"/>
    <w:rsid w:val="005623E5"/>
    <w:rsid w:val="00562426"/>
    <w:rsid w:val="005625E0"/>
    <w:rsid w:val="0056268F"/>
    <w:rsid w:val="00562870"/>
    <w:rsid w:val="0056287F"/>
    <w:rsid w:val="00562E85"/>
    <w:rsid w:val="00562FCE"/>
    <w:rsid w:val="00563133"/>
    <w:rsid w:val="00563671"/>
    <w:rsid w:val="0056372F"/>
    <w:rsid w:val="00563842"/>
    <w:rsid w:val="00563AD7"/>
    <w:rsid w:val="00563ADE"/>
    <w:rsid w:val="00563D9A"/>
    <w:rsid w:val="00563DEA"/>
    <w:rsid w:val="00563ECB"/>
    <w:rsid w:val="00564198"/>
    <w:rsid w:val="0056423F"/>
    <w:rsid w:val="00564508"/>
    <w:rsid w:val="00564565"/>
    <w:rsid w:val="005647DF"/>
    <w:rsid w:val="0056487D"/>
    <w:rsid w:val="00564886"/>
    <w:rsid w:val="00564B81"/>
    <w:rsid w:val="00564C3C"/>
    <w:rsid w:val="0056552A"/>
    <w:rsid w:val="00565741"/>
    <w:rsid w:val="0056595F"/>
    <w:rsid w:val="00565984"/>
    <w:rsid w:val="00565E5E"/>
    <w:rsid w:val="00565F5F"/>
    <w:rsid w:val="00566170"/>
    <w:rsid w:val="005662A6"/>
    <w:rsid w:val="005664D7"/>
    <w:rsid w:val="0056652D"/>
    <w:rsid w:val="00566550"/>
    <w:rsid w:val="0056677E"/>
    <w:rsid w:val="00566825"/>
    <w:rsid w:val="00566D51"/>
    <w:rsid w:val="00566E94"/>
    <w:rsid w:val="00566FE5"/>
    <w:rsid w:val="00567021"/>
    <w:rsid w:val="00567558"/>
    <w:rsid w:val="005677F3"/>
    <w:rsid w:val="005679A6"/>
    <w:rsid w:val="00567B75"/>
    <w:rsid w:val="00567C75"/>
    <w:rsid w:val="00567C9B"/>
    <w:rsid w:val="00567CBF"/>
    <w:rsid w:val="00567D13"/>
    <w:rsid w:val="00567E15"/>
    <w:rsid w:val="00570475"/>
    <w:rsid w:val="00570716"/>
    <w:rsid w:val="00570B9F"/>
    <w:rsid w:val="00570CC0"/>
    <w:rsid w:val="00570DB1"/>
    <w:rsid w:val="00570E3B"/>
    <w:rsid w:val="00570F6F"/>
    <w:rsid w:val="00570FF2"/>
    <w:rsid w:val="00571045"/>
    <w:rsid w:val="005711DF"/>
    <w:rsid w:val="00571292"/>
    <w:rsid w:val="00571343"/>
    <w:rsid w:val="0057156C"/>
    <w:rsid w:val="005716C6"/>
    <w:rsid w:val="00571909"/>
    <w:rsid w:val="005719C1"/>
    <w:rsid w:val="00571AD9"/>
    <w:rsid w:val="0057236D"/>
    <w:rsid w:val="005727AA"/>
    <w:rsid w:val="00572822"/>
    <w:rsid w:val="00572873"/>
    <w:rsid w:val="0057289D"/>
    <w:rsid w:val="00572B8F"/>
    <w:rsid w:val="00572C45"/>
    <w:rsid w:val="00572E26"/>
    <w:rsid w:val="00573256"/>
    <w:rsid w:val="00573366"/>
    <w:rsid w:val="0057369E"/>
    <w:rsid w:val="005736AD"/>
    <w:rsid w:val="00573976"/>
    <w:rsid w:val="00573A88"/>
    <w:rsid w:val="00573BD0"/>
    <w:rsid w:val="00573CF1"/>
    <w:rsid w:val="00573D12"/>
    <w:rsid w:val="0057417F"/>
    <w:rsid w:val="00574222"/>
    <w:rsid w:val="00574265"/>
    <w:rsid w:val="005743E8"/>
    <w:rsid w:val="00574437"/>
    <w:rsid w:val="005746F9"/>
    <w:rsid w:val="005747FF"/>
    <w:rsid w:val="005748B6"/>
    <w:rsid w:val="00574A67"/>
    <w:rsid w:val="00574BC1"/>
    <w:rsid w:val="00574D1A"/>
    <w:rsid w:val="0057528A"/>
    <w:rsid w:val="0057570F"/>
    <w:rsid w:val="005757DB"/>
    <w:rsid w:val="00575879"/>
    <w:rsid w:val="00575D40"/>
    <w:rsid w:val="00575D9C"/>
    <w:rsid w:val="00575E75"/>
    <w:rsid w:val="00576568"/>
    <w:rsid w:val="0057659E"/>
    <w:rsid w:val="0057672D"/>
    <w:rsid w:val="00576822"/>
    <w:rsid w:val="005769AE"/>
    <w:rsid w:val="00576B11"/>
    <w:rsid w:val="00576BA6"/>
    <w:rsid w:val="00576BA7"/>
    <w:rsid w:val="00576D24"/>
    <w:rsid w:val="00576D76"/>
    <w:rsid w:val="00576EC9"/>
    <w:rsid w:val="0057713E"/>
    <w:rsid w:val="0057726C"/>
    <w:rsid w:val="005772D7"/>
    <w:rsid w:val="005773CC"/>
    <w:rsid w:val="005777FE"/>
    <w:rsid w:val="00577948"/>
    <w:rsid w:val="00577962"/>
    <w:rsid w:val="005779DE"/>
    <w:rsid w:val="00577C8A"/>
    <w:rsid w:val="00577EF8"/>
    <w:rsid w:val="00577F44"/>
    <w:rsid w:val="0058002D"/>
    <w:rsid w:val="00580157"/>
    <w:rsid w:val="0058026C"/>
    <w:rsid w:val="005802C0"/>
    <w:rsid w:val="005804C7"/>
    <w:rsid w:val="005804CB"/>
    <w:rsid w:val="00580576"/>
    <w:rsid w:val="00580686"/>
    <w:rsid w:val="0058069D"/>
    <w:rsid w:val="00580758"/>
    <w:rsid w:val="005808FE"/>
    <w:rsid w:val="0058094D"/>
    <w:rsid w:val="00580FC3"/>
    <w:rsid w:val="005811D0"/>
    <w:rsid w:val="00581506"/>
    <w:rsid w:val="005818B9"/>
    <w:rsid w:val="00581935"/>
    <w:rsid w:val="00581C4A"/>
    <w:rsid w:val="005821B9"/>
    <w:rsid w:val="0058228A"/>
    <w:rsid w:val="00582301"/>
    <w:rsid w:val="0058286E"/>
    <w:rsid w:val="00582A0F"/>
    <w:rsid w:val="00582B97"/>
    <w:rsid w:val="00582C67"/>
    <w:rsid w:val="00582D44"/>
    <w:rsid w:val="00582DB8"/>
    <w:rsid w:val="00582F28"/>
    <w:rsid w:val="005832E9"/>
    <w:rsid w:val="00583353"/>
    <w:rsid w:val="0058338B"/>
    <w:rsid w:val="00583460"/>
    <w:rsid w:val="00583703"/>
    <w:rsid w:val="0058374D"/>
    <w:rsid w:val="005837F8"/>
    <w:rsid w:val="005838AB"/>
    <w:rsid w:val="00583A09"/>
    <w:rsid w:val="00583AA0"/>
    <w:rsid w:val="00583BE9"/>
    <w:rsid w:val="00583D0A"/>
    <w:rsid w:val="00583D34"/>
    <w:rsid w:val="00583E84"/>
    <w:rsid w:val="00583FA0"/>
    <w:rsid w:val="00583FF2"/>
    <w:rsid w:val="00584057"/>
    <w:rsid w:val="0058424A"/>
    <w:rsid w:val="0058433A"/>
    <w:rsid w:val="005843B0"/>
    <w:rsid w:val="00584D64"/>
    <w:rsid w:val="00585043"/>
    <w:rsid w:val="005850EF"/>
    <w:rsid w:val="005851CF"/>
    <w:rsid w:val="0058564A"/>
    <w:rsid w:val="005857DD"/>
    <w:rsid w:val="005859D0"/>
    <w:rsid w:val="00585A3F"/>
    <w:rsid w:val="00585A6B"/>
    <w:rsid w:val="00585B26"/>
    <w:rsid w:val="00585F70"/>
    <w:rsid w:val="005861A8"/>
    <w:rsid w:val="0058620F"/>
    <w:rsid w:val="00586563"/>
    <w:rsid w:val="0058676E"/>
    <w:rsid w:val="0058682A"/>
    <w:rsid w:val="005868F8"/>
    <w:rsid w:val="00586956"/>
    <w:rsid w:val="005869F5"/>
    <w:rsid w:val="00586AE3"/>
    <w:rsid w:val="00586E5C"/>
    <w:rsid w:val="00586ED1"/>
    <w:rsid w:val="00587052"/>
    <w:rsid w:val="0058721D"/>
    <w:rsid w:val="0058746B"/>
    <w:rsid w:val="0058748A"/>
    <w:rsid w:val="0058751C"/>
    <w:rsid w:val="00587571"/>
    <w:rsid w:val="005876A9"/>
    <w:rsid w:val="00587820"/>
    <w:rsid w:val="00587C3B"/>
    <w:rsid w:val="00587D75"/>
    <w:rsid w:val="00590168"/>
    <w:rsid w:val="005904A1"/>
    <w:rsid w:val="00590779"/>
    <w:rsid w:val="00590AE7"/>
    <w:rsid w:val="00590C17"/>
    <w:rsid w:val="00590E0D"/>
    <w:rsid w:val="00590E47"/>
    <w:rsid w:val="00591205"/>
    <w:rsid w:val="005914F2"/>
    <w:rsid w:val="005916BB"/>
    <w:rsid w:val="005917AD"/>
    <w:rsid w:val="00591879"/>
    <w:rsid w:val="00591CC1"/>
    <w:rsid w:val="00592225"/>
    <w:rsid w:val="00592960"/>
    <w:rsid w:val="00592999"/>
    <w:rsid w:val="00592B5E"/>
    <w:rsid w:val="00593323"/>
    <w:rsid w:val="00593632"/>
    <w:rsid w:val="00593847"/>
    <w:rsid w:val="00593B70"/>
    <w:rsid w:val="00593D32"/>
    <w:rsid w:val="00593DB1"/>
    <w:rsid w:val="00593E83"/>
    <w:rsid w:val="00593E99"/>
    <w:rsid w:val="00593EFE"/>
    <w:rsid w:val="00593F07"/>
    <w:rsid w:val="00594078"/>
    <w:rsid w:val="005941D4"/>
    <w:rsid w:val="005942D7"/>
    <w:rsid w:val="00594450"/>
    <w:rsid w:val="00594691"/>
    <w:rsid w:val="00594836"/>
    <w:rsid w:val="005949DA"/>
    <w:rsid w:val="005949F0"/>
    <w:rsid w:val="005949FA"/>
    <w:rsid w:val="00594A18"/>
    <w:rsid w:val="00594CEC"/>
    <w:rsid w:val="00594D52"/>
    <w:rsid w:val="00594D7C"/>
    <w:rsid w:val="005950C7"/>
    <w:rsid w:val="00595364"/>
    <w:rsid w:val="005953BF"/>
    <w:rsid w:val="005954C0"/>
    <w:rsid w:val="00595576"/>
    <w:rsid w:val="0059570E"/>
    <w:rsid w:val="0059594F"/>
    <w:rsid w:val="00595E0D"/>
    <w:rsid w:val="00595EFD"/>
    <w:rsid w:val="00595F80"/>
    <w:rsid w:val="0059625B"/>
    <w:rsid w:val="005964D9"/>
    <w:rsid w:val="0059658F"/>
    <w:rsid w:val="005965AE"/>
    <w:rsid w:val="00596875"/>
    <w:rsid w:val="00596910"/>
    <w:rsid w:val="00596C23"/>
    <w:rsid w:val="00596C36"/>
    <w:rsid w:val="00596CA4"/>
    <w:rsid w:val="00596DD5"/>
    <w:rsid w:val="00597012"/>
    <w:rsid w:val="0059708B"/>
    <w:rsid w:val="005970F4"/>
    <w:rsid w:val="0059740E"/>
    <w:rsid w:val="00597562"/>
    <w:rsid w:val="00597642"/>
    <w:rsid w:val="0059767B"/>
    <w:rsid w:val="005977D9"/>
    <w:rsid w:val="00597851"/>
    <w:rsid w:val="005978CA"/>
    <w:rsid w:val="00597A22"/>
    <w:rsid w:val="00597B53"/>
    <w:rsid w:val="00597B9A"/>
    <w:rsid w:val="00597E52"/>
    <w:rsid w:val="005A09CA"/>
    <w:rsid w:val="005A09DC"/>
    <w:rsid w:val="005A0B81"/>
    <w:rsid w:val="005A0CC5"/>
    <w:rsid w:val="005A0D51"/>
    <w:rsid w:val="005A0FB4"/>
    <w:rsid w:val="005A0FDE"/>
    <w:rsid w:val="005A129A"/>
    <w:rsid w:val="005A160E"/>
    <w:rsid w:val="005A1950"/>
    <w:rsid w:val="005A1C36"/>
    <w:rsid w:val="005A1CB3"/>
    <w:rsid w:val="005A1E2F"/>
    <w:rsid w:val="005A1FA3"/>
    <w:rsid w:val="005A226F"/>
    <w:rsid w:val="005A2500"/>
    <w:rsid w:val="005A27DA"/>
    <w:rsid w:val="005A288B"/>
    <w:rsid w:val="005A2DEA"/>
    <w:rsid w:val="005A2E7D"/>
    <w:rsid w:val="005A2FC0"/>
    <w:rsid w:val="005A35AA"/>
    <w:rsid w:val="005A35E8"/>
    <w:rsid w:val="005A385A"/>
    <w:rsid w:val="005A3ACC"/>
    <w:rsid w:val="005A3CB7"/>
    <w:rsid w:val="005A3E13"/>
    <w:rsid w:val="005A4199"/>
    <w:rsid w:val="005A4654"/>
    <w:rsid w:val="005A4ABC"/>
    <w:rsid w:val="005A4C90"/>
    <w:rsid w:val="005A4CBD"/>
    <w:rsid w:val="005A4CC5"/>
    <w:rsid w:val="005A4D1F"/>
    <w:rsid w:val="005A4FF2"/>
    <w:rsid w:val="005A5007"/>
    <w:rsid w:val="005A5313"/>
    <w:rsid w:val="005A55DA"/>
    <w:rsid w:val="005A5B75"/>
    <w:rsid w:val="005A5CF4"/>
    <w:rsid w:val="005A5D65"/>
    <w:rsid w:val="005A5DCB"/>
    <w:rsid w:val="005A5E02"/>
    <w:rsid w:val="005A636B"/>
    <w:rsid w:val="005A636F"/>
    <w:rsid w:val="005A6443"/>
    <w:rsid w:val="005A64CF"/>
    <w:rsid w:val="005A66AC"/>
    <w:rsid w:val="005A683D"/>
    <w:rsid w:val="005A69ED"/>
    <w:rsid w:val="005A6DCD"/>
    <w:rsid w:val="005A6F3E"/>
    <w:rsid w:val="005A705D"/>
    <w:rsid w:val="005A7239"/>
    <w:rsid w:val="005A73AF"/>
    <w:rsid w:val="005A73C9"/>
    <w:rsid w:val="005A7870"/>
    <w:rsid w:val="005A7888"/>
    <w:rsid w:val="005A7AA9"/>
    <w:rsid w:val="005A7AE7"/>
    <w:rsid w:val="005B014D"/>
    <w:rsid w:val="005B0AE2"/>
    <w:rsid w:val="005B0BA3"/>
    <w:rsid w:val="005B0E4B"/>
    <w:rsid w:val="005B0F8E"/>
    <w:rsid w:val="005B0FF1"/>
    <w:rsid w:val="005B1036"/>
    <w:rsid w:val="005B1056"/>
    <w:rsid w:val="005B11BE"/>
    <w:rsid w:val="005B1D2A"/>
    <w:rsid w:val="005B1E9F"/>
    <w:rsid w:val="005B244C"/>
    <w:rsid w:val="005B2752"/>
    <w:rsid w:val="005B2B0A"/>
    <w:rsid w:val="005B2D08"/>
    <w:rsid w:val="005B339E"/>
    <w:rsid w:val="005B33BF"/>
    <w:rsid w:val="005B39AA"/>
    <w:rsid w:val="005B3F7F"/>
    <w:rsid w:val="005B40D9"/>
    <w:rsid w:val="005B41F3"/>
    <w:rsid w:val="005B4466"/>
    <w:rsid w:val="005B481B"/>
    <w:rsid w:val="005B4ABB"/>
    <w:rsid w:val="005B4EED"/>
    <w:rsid w:val="005B527F"/>
    <w:rsid w:val="005B53D9"/>
    <w:rsid w:val="005B54EE"/>
    <w:rsid w:val="005B5678"/>
    <w:rsid w:val="005B5EAD"/>
    <w:rsid w:val="005B5F0F"/>
    <w:rsid w:val="005B608F"/>
    <w:rsid w:val="005B6506"/>
    <w:rsid w:val="005B6A58"/>
    <w:rsid w:val="005B6AB9"/>
    <w:rsid w:val="005B6B11"/>
    <w:rsid w:val="005B6CB6"/>
    <w:rsid w:val="005B6E22"/>
    <w:rsid w:val="005B6FBA"/>
    <w:rsid w:val="005B700C"/>
    <w:rsid w:val="005B7219"/>
    <w:rsid w:val="005B72AC"/>
    <w:rsid w:val="005B75FF"/>
    <w:rsid w:val="005B77A4"/>
    <w:rsid w:val="005B7816"/>
    <w:rsid w:val="005B7988"/>
    <w:rsid w:val="005B79AF"/>
    <w:rsid w:val="005B79F8"/>
    <w:rsid w:val="005B7B1E"/>
    <w:rsid w:val="005B7B8D"/>
    <w:rsid w:val="005B7D72"/>
    <w:rsid w:val="005B7E5B"/>
    <w:rsid w:val="005C00BA"/>
    <w:rsid w:val="005C0511"/>
    <w:rsid w:val="005C0633"/>
    <w:rsid w:val="005C066A"/>
    <w:rsid w:val="005C06B8"/>
    <w:rsid w:val="005C0A58"/>
    <w:rsid w:val="005C0A95"/>
    <w:rsid w:val="005C0B4F"/>
    <w:rsid w:val="005C0EEE"/>
    <w:rsid w:val="005C1172"/>
    <w:rsid w:val="005C129F"/>
    <w:rsid w:val="005C192B"/>
    <w:rsid w:val="005C1A31"/>
    <w:rsid w:val="005C1AB6"/>
    <w:rsid w:val="005C1EB0"/>
    <w:rsid w:val="005C203A"/>
    <w:rsid w:val="005C20C2"/>
    <w:rsid w:val="005C2325"/>
    <w:rsid w:val="005C23AE"/>
    <w:rsid w:val="005C2478"/>
    <w:rsid w:val="005C258B"/>
    <w:rsid w:val="005C264D"/>
    <w:rsid w:val="005C2893"/>
    <w:rsid w:val="005C2E57"/>
    <w:rsid w:val="005C2F0B"/>
    <w:rsid w:val="005C2F69"/>
    <w:rsid w:val="005C3097"/>
    <w:rsid w:val="005C31EC"/>
    <w:rsid w:val="005C3516"/>
    <w:rsid w:val="005C3585"/>
    <w:rsid w:val="005C3810"/>
    <w:rsid w:val="005C39EE"/>
    <w:rsid w:val="005C3B47"/>
    <w:rsid w:val="005C3CA3"/>
    <w:rsid w:val="005C3CCC"/>
    <w:rsid w:val="005C3D54"/>
    <w:rsid w:val="005C412B"/>
    <w:rsid w:val="005C4345"/>
    <w:rsid w:val="005C440D"/>
    <w:rsid w:val="005C44A1"/>
    <w:rsid w:val="005C4A89"/>
    <w:rsid w:val="005C4B27"/>
    <w:rsid w:val="005C4B40"/>
    <w:rsid w:val="005C4BC4"/>
    <w:rsid w:val="005C4C2A"/>
    <w:rsid w:val="005C4E21"/>
    <w:rsid w:val="005C4F01"/>
    <w:rsid w:val="005C50DE"/>
    <w:rsid w:val="005C52B8"/>
    <w:rsid w:val="005C53BE"/>
    <w:rsid w:val="005C5760"/>
    <w:rsid w:val="005C58DF"/>
    <w:rsid w:val="005C5CA7"/>
    <w:rsid w:val="005C6083"/>
    <w:rsid w:val="005C6120"/>
    <w:rsid w:val="005C613A"/>
    <w:rsid w:val="005C6284"/>
    <w:rsid w:val="005C6504"/>
    <w:rsid w:val="005C678C"/>
    <w:rsid w:val="005C6790"/>
    <w:rsid w:val="005C68A3"/>
    <w:rsid w:val="005C6909"/>
    <w:rsid w:val="005C6AD0"/>
    <w:rsid w:val="005C6EC7"/>
    <w:rsid w:val="005C6EFD"/>
    <w:rsid w:val="005C72B8"/>
    <w:rsid w:val="005C73C5"/>
    <w:rsid w:val="005C75B3"/>
    <w:rsid w:val="005C75D9"/>
    <w:rsid w:val="005C7665"/>
    <w:rsid w:val="005C7CD5"/>
    <w:rsid w:val="005C7E92"/>
    <w:rsid w:val="005C7F22"/>
    <w:rsid w:val="005C7F85"/>
    <w:rsid w:val="005D0071"/>
    <w:rsid w:val="005D01CD"/>
    <w:rsid w:val="005D01EA"/>
    <w:rsid w:val="005D02AD"/>
    <w:rsid w:val="005D04B7"/>
    <w:rsid w:val="005D0562"/>
    <w:rsid w:val="005D064C"/>
    <w:rsid w:val="005D0719"/>
    <w:rsid w:val="005D088A"/>
    <w:rsid w:val="005D0A72"/>
    <w:rsid w:val="005D0A7B"/>
    <w:rsid w:val="005D0C86"/>
    <w:rsid w:val="005D0F89"/>
    <w:rsid w:val="005D0FA1"/>
    <w:rsid w:val="005D109B"/>
    <w:rsid w:val="005D1347"/>
    <w:rsid w:val="005D1395"/>
    <w:rsid w:val="005D14EC"/>
    <w:rsid w:val="005D1713"/>
    <w:rsid w:val="005D17B3"/>
    <w:rsid w:val="005D17EA"/>
    <w:rsid w:val="005D1811"/>
    <w:rsid w:val="005D1A28"/>
    <w:rsid w:val="005D1C89"/>
    <w:rsid w:val="005D1DD6"/>
    <w:rsid w:val="005D1F92"/>
    <w:rsid w:val="005D2465"/>
    <w:rsid w:val="005D2568"/>
    <w:rsid w:val="005D258D"/>
    <w:rsid w:val="005D2669"/>
    <w:rsid w:val="005D28C6"/>
    <w:rsid w:val="005D2916"/>
    <w:rsid w:val="005D2DD2"/>
    <w:rsid w:val="005D2FD7"/>
    <w:rsid w:val="005D33E7"/>
    <w:rsid w:val="005D35F1"/>
    <w:rsid w:val="005D36D0"/>
    <w:rsid w:val="005D3806"/>
    <w:rsid w:val="005D3A28"/>
    <w:rsid w:val="005D3B84"/>
    <w:rsid w:val="005D3CB0"/>
    <w:rsid w:val="005D40C1"/>
    <w:rsid w:val="005D4755"/>
    <w:rsid w:val="005D4894"/>
    <w:rsid w:val="005D4986"/>
    <w:rsid w:val="005D4FF1"/>
    <w:rsid w:val="005D5068"/>
    <w:rsid w:val="005D50C1"/>
    <w:rsid w:val="005D51A2"/>
    <w:rsid w:val="005D51C7"/>
    <w:rsid w:val="005D52BE"/>
    <w:rsid w:val="005D5387"/>
    <w:rsid w:val="005D5639"/>
    <w:rsid w:val="005D56D1"/>
    <w:rsid w:val="005D56E0"/>
    <w:rsid w:val="005D574C"/>
    <w:rsid w:val="005D5A1F"/>
    <w:rsid w:val="005D607F"/>
    <w:rsid w:val="005D60C4"/>
    <w:rsid w:val="005D621D"/>
    <w:rsid w:val="005D6228"/>
    <w:rsid w:val="005D6331"/>
    <w:rsid w:val="005D64FA"/>
    <w:rsid w:val="005D65CE"/>
    <w:rsid w:val="005D6880"/>
    <w:rsid w:val="005D6948"/>
    <w:rsid w:val="005D6C0D"/>
    <w:rsid w:val="005D6DB6"/>
    <w:rsid w:val="005D6E4D"/>
    <w:rsid w:val="005D70E8"/>
    <w:rsid w:val="005D7333"/>
    <w:rsid w:val="005D73EB"/>
    <w:rsid w:val="005D750C"/>
    <w:rsid w:val="005D752A"/>
    <w:rsid w:val="005D78E9"/>
    <w:rsid w:val="005D794A"/>
    <w:rsid w:val="005D7D16"/>
    <w:rsid w:val="005D7E13"/>
    <w:rsid w:val="005E011B"/>
    <w:rsid w:val="005E03AD"/>
    <w:rsid w:val="005E06C9"/>
    <w:rsid w:val="005E094A"/>
    <w:rsid w:val="005E09B9"/>
    <w:rsid w:val="005E0E91"/>
    <w:rsid w:val="005E124B"/>
    <w:rsid w:val="005E1668"/>
    <w:rsid w:val="005E17AE"/>
    <w:rsid w:val="005E1C03"/>
    <w:rsid w:val="005E1C0F"/>
    <w:rsid w:val="005E205E"/>
    <w:rsid w:val="005E2192"/>
    <w:rsid w:val="005E222F"/>
    <w:rsid w:val="005E2510"/>
    <w:rsid w:val="005E277E"/>
    <w:rsid w:val="005E29A6"/>
    <w:rsid w:val="005E2D0C"/>
    <w:rsid w:val="005E3017"/>
    <w:rsid w:val="005E328A"/>
    <w:rsid w:val="005E32B7"/>
    <w:rsid w:val="005E3429"/>
    <w:rsid w:val="005E35B2"/>
    <w:rsid w:val="005E3650"/>
    <w:rsid w:val="005E37A0"/>
    <w:rsid w:val="005E37D0"/>
    <w:rsid w:val="005E37FA"/>
    <w:rsid w:val="005E3895"/>
    <w:rsid w:val="005E3923"/>
    <w:rsid w:val="005E39CB"/>
    <w:rsid w:val="005E3C88"/>
    <w:rsid w:val="005E3CAC"/>
    <w:rsid w:val="005E3D1F"/>
    <w:rsid w:val="005E3ED0"/>
    <w:rsid w:val="005E3F2F"/>
    <w:rsid w:val="005E4193"/>
    <w:rsid w:val="005E4247"/>
    <w:rsid w:val="005E43CB"/>
    <w:rsid w:val="005E459A"/>
    <w:rsid w:val="005E45AA"/>
    <w:rsid w:val="005E4729"/>
    <w:rsid w:val="005E4D62"/>
    <w:rsid w:val="005E4F8B"/>
    <w:rsid w:val="005E4FB2"/>
    <w:rsid w:val="005E4FD5"/>
    <w:rsid w:val="005E505C"/>
    <w:rsid w:val="005E508F"/>
    <w:rsid w:val="005E51B9"/>
    <w:rsid w:val="005E530B"/>
    <w:rsid w:val="005E5322"/>
    <w:rsid w:val="005E5602"/>
    <w:rsid w:val="005E6438"/>
    <w:rsid w:val="005E64D0"/>
    <w:rsid w:val="005E6598"/>
    <w:rsid w:val="005E660D"/>
    <w:rsid w:val="005E67E9"/>
    <w:rsid w:val="005E6822"/>
    <w:rsid w:val="005E68E0"/>
    <w:rsid w:val="005E69EE"/>
    <w:rsid w:val="005E6A70"/>
    <w:rsid w:val="005E6C07"/>
    <w:rsid w:val="005E6D29"/>
    <w:rsid w:val="005E6E30"/>
    <w:rsid w:val="005E6EC8"/>
    <w:rsid w:val="005E722A"/>
    <w:rsid w:val="005E739B"/>
    <w:rsid w:val="005E759B"/>
    <w:rsid w:val="005E76AD"/>
    <w:rsid w:val="005E7BCC"/>
    <w:rsid w:val="005E7D27"/>
    <w:rsid w:val="005F0063"/>
    <w:rsid w:val="005F02A9"/>
    <w:rsid w:val="005F0A79"/>
    <w:rsid w:val="005F0BD9"/>
    <w:rsid w:val="005F0BF3"/>
    <w:rsid w:val="005F0F4A"/>
    <w:rsid w:val="005F1128"/>
    <w:rsid w:val="005F129D"/>
    <w:rsid w:val="005F148F"/>
    <w:rsid w:val="005F1573"/>
    <w:rsid w:val="005F162C"/>
    <w:rsid w:val="005F1874"/>
    <w:rsid w:val="005F19F8"/>
    <w:rsid w:val="005F1AFC"/>
    <w:rsid w:val="005F1B7A"/>
    <w:rsid w:val="005F1C62"/>
    <w:rsid w:val="005F1CBB"/>
    <w:rsid w:val="005F1CEB"/>
    <w:rsid w:val="005F2433"/>
    <w:rsid w:val="005F24F1"/>
    <w:rsid w:val="005F26A7"/>
    <w:rsid w:val="005F27F1"/>
    <w:rsid w:val="005F2C04"/>
    <w:rsid w:val="005F2F8F"/>
    <w:rsid w:val="005F3177"/>
    <w:rsid w:val="005F34BB"/>
    <w:rsid w:val="005F34F2"/>
    <w:rsid w:val="005F376E"/>
    <w:rsid w:val="005F3838"/>
    <w:rsid w:val="005F384A"/>
    <w:rsid w:val="005F3851"/>
    <w:rsid w:val="005F39EF"/>
    <w:rsid w:val="005F3E5F"/>
    <w:rsid w:val="005F412F"/>
    <w:rsid w:val="005F44F6"/>
    <w:rsid w:val="005F4512"/>
    <w:rsid w:val="005F45ED"/>
    <w:rsid w:val="005F482D"/>
    <w:rsid w:val="005F48B4"/>
    <w:rsid w:val="005F4B51"/>
    <w:rsid w:val="005F4D0B"/>
    <w:rsid w:val="005F4F84"/>
    <w:rsid w:val="005F5007"/>
    <w:rsid w:val="005F5A5E"/>
    <w:rsid w:val="005F5B48"/>
    <w:rsid w:val="005F5C43"/>
    <w:rsid w:val="005F5C6F"/>
    <w:rsid w:val="005F6076"/>
    <w:rsid w:val="005F6192"/>
    <w:rsid w:val="005F6280"/>
    <w:rsid w:val="005F64F2"/>
    <w:rsid w:val="005F6545"/>
    <w:rsid w:val="005F6591"/>
    <w:rsid w:val="005F6626"/>
    <w:rsid w:val="005F6655"/>
    <w:rsid w:val="005F6690"/>
    <w:rsid w:val="005F6717"/>
    <w:rsid w:val="005F68BE"/>
    <w:rsid w:val="005F6952"/>
    <w:rsid w:val="005F6AD6"/>
    <w:rsid w:val="005F6F05"/>
    <w:rsid w:val="005F715B"/>
    <w:rsid w:val="005F72A1"/>
    <w:rsid w:val="005F72A4"/>
    <w:rsid w:val="005F7336"/>
    <w:rsid w:val="005F7527"/>
    <w:rsid w:val="005F7573"/>
    <w:rsid w:val="005F75DA"/>
    <w:rsid w:val="005F79B5"/>
    <w:rsid w:val="005F7EFD"/>
    <w:rsid w:val="0060015B"/>
    <w:rsid w:val="0060040C"/>
    <w:rsid w:val="00600641"/>
    <w:rsid w:val="006009C6"/>
    <w:rsid w:val="006009E0"/>
    <w:rsid w:val="00600D34"/>
    <w:rsid w:val="00600D4D"/>
    <w:rsid w:val="00600D5E"/>
    <w:rsid w:val="00600E36"/>
    <w:rsid w:val="0060154D"/>
    <w:rsid w:val="0060190B"/>
    <w:rsid w:val="00601999"/>
    <w:rsid w:val="00601A02"/>
    <w:rsid w:val="00601DAD"/>
    <w:rsid w:val="00601EA8"/>
    <w:rsid w:val="00601F3B"/>
    <w:rsid w:val="00601F59"/>
    <w:rsid w:val="00602047"/>
    <w:rsid w:val="0060227E"/>
    <w:rsid w:val="00602370"/>
    <w:rsid w:val="006027E0"/>
    <w:rsid w:val="00602B9B"/>
    <w:rsid w:val="00602D08"/>
    <w:rsid w:val="00603363"/>
    <w:rsid w:val="0060360D"/>
    <w:rsid w:val="006037AC"/>
    <w:rsid w:val="00603917"/>
    <w:rsid w:val="00603960"/>
    <w:rsid w:val="006039A8"/>
    <w:rsid w:val="00603A2C"/>
    <w:rsid w:val="00603B09"/>
    <w:rsid w:val="00603CB9"/>
    <w:rsid w:val="00604001"/>
    <w:rsid w:val="006042D4"/>
    <w:rsid w:val="006045FA"/>
    <w:rsid w:val="00604782"/>
    <w:rsid w:val="00604836"/>
    <w:rsid w:val="00604B59"/>
    <w:rsid w:val="00604C34"/>
    <w:rsid w:val="00604F25"/>
    <w:rsid w:val="00604F26"/>
    <w:rsid w:val="00605280"/>
    <w:rsid w:val="006052F0"/>
    <w:rsid w:val="00605482"/>
    <w:rsid w:val="0060560F"/>
    <w:rsid w:val="0060571E"/>
    <w:rsid w:val="006057CD"/>
    <w:rsid w:val="0060581B"/>
    <w:rsid w:val="0060599B"/>
    <w:rsid w:val="006059B3"/>
    <w:rsid w:val="006059F3"/>
    <w:rsid w:val="00605A9A"/>
    <w:rsid w:val="00605AFA"/>
    <w:rsid w:val="00605CBD"/>
    <w:rsid w:val="00605D7D"/>
    <w:rsid w:val="00605E51"/>
    <w:rsid w:val="00606238"/>
    <w:rsid w:val="00606357"/>
    <w:rsid w:val="0060663F"/>
    <w:rsid w:val="006067D7"/>
    <w:rsid w:val="00606AA0"/>
    <w:rsid w:val="00606AF6"/>
    <w:rsid w:val="00606BDF"/>
    <w:rsid w:val="00606CC5"/>
    <w:rsid w:val="00606CD8"/>
    <w:rsid w:val="00607026"/>
    <w:rsid w:val="00607346"/>
    <w:rsid w:val="006074AB"/>
    <w:rsid w:val="0060773B"/>
    <w:rsid w:val="006077D3"/>
    <w:rsid w:val="00607A72"/>
    <w:rsid w:val="00607DE6"/>
    <w:rsid w:val="00607F1D"/>
    <w:rsid w:val="0061025B"/>
    <w:rsid w:val="006105F2"/>
    <w:rsid w:val="0061093F"/>
    <w:rsid w:val="00610A05"/>
    <w:rsid w:val="00610B7E"/>
    <w:rsid w:val="00610BB4"/>
    <w:rsid w:val="00610BE3"/>
    <w:rsid w:val="00610D48"/>
    <w:rsid w:val="00610E33"/>
    <w:rsid w:val="00610EC1"/>
    <w:rsid w:val="00610FE0"/>
    <w:rsid w:val="0061100B"/>
    <w:rsid w:val="0061104C"/>
    <w:rsid w:val="00611053"/>
    <w:rsid w:val="006110E5"/>
    <w:rsid w:val="006111D7"/>
    <w:rsid w:val="00611ADA"/>
    <w:rsid w:val="00611AFD"/>
    <w:rsid w:val="00611BC7"/>
    <w:rsid w:val="00611D99"/>
    <w:rsid w:val="00611DB6"/>
    <w:rsid w:val="00611E9D"/>
    <w:rsid w:val="00611EAC"/>
    <w:rsid w:val="00611EB9"/>
    <w:rsid w:val="00611FA6"/>
    <w:rsid w:val="006122B8"/>
    <w:rsid w:val="006124B7"/>
    <w:rsid w:val="006124FB"/>
    <w:rsid w:val="006125FE"/>
    <w:rsid w:val="00612995"/>
    <w:rsid w:val="00612AB8"/>
    <w:rsid w:val="00612CAC"/>
    <w:rsid w:val="00612CC5"/>
    <w:rsid w:val="00612CD4"/>
    <w:rsid w:val="00612EDE"/>
    <w:rsid w:val="006130AF"/>
    <w:rsid w:val="00613203"/>
    <w:rsid w:val="00613474"/>
    <w:rsid w:val="006134E0"/>
    <w:rsid w:val="0061365C"/>
    <w:rsid w:val="006136A2"/>
    <w:rsid w:val="006136F1"/>
    <w:rsid w:val="0061373F"/>
    <w:rsid w:val="00613760"/>
    <w:rsid w:val="00613766"/>
    <w:rsid w:val="006139B9"/>
    <w:rsid w:val="00613C6F"/>
    <w:rsid w:val="00613E38"/>
    <w:rsid w:val="00613EAF"/>
    <w:rsid w:val="0061407D"/>
    <w:rsid w:val="00614458"/>
    <w:rsid w:val="00614539"/>
    <w:rsid w:val="006145C8"/>
    <w:rsid w:val="006145DD"/>
    <w:rsid w:val="006146B0"/>
    <w:rsid w:val="0061491C"/>
    <w:rsid w:val="00614C2B"/>
    <w:rsid w:val="00614C37"/>
    <w:rsid w:val="00614F16"/>
    <w:rsid w:val="00614F64"/>
    <w:rsid w:val="00614FBB"/>
    <w:rsid w:val="00615030"/>
    <w:rsid w:val="00615148"/>
    <w:rsid w:val="006152E7"/>
    <w:rsid w:val="006155E8"/>
    <w:rsid w:val="00615688"/>
    <w:rsid w:val="00615940"/>
    <w:rsid w:val="0061594F"/>
    <w:rsid w:val="00615BC9"/>
    <w:rsid w:val="00615BEE"/>
    <w:rsid w:val="00615C7E"/>
    <w:rsid w:val="00615C8F"/>
    <w:rsid w:val="00615DD1"/>
    <w:rsid w:val="00615FAC"/>
    <w:rsid w:val="0061600C"/>
    <w:rsid w:val="00616055"/>
    <w:rsid w:val="00616165"/>
    <w:rsid w:val="0061622D"/>
    <w:rsid w:val="00616391"/>
    <w:rsid w:val="00616512"/>
    <w:rsid w:val="00616CE2"/>
    <w:rsid w:val="00617007"/>
    <w:rsid w:val="00617239"/>
    <w:rsid w:val="00617570"/>
    <w:rsid w:val="00617579"/>
    <w:rsid w:val="006175EA"/>
    <w:rsid w:val="00617A64"/>
    <w:rsid w:val="00617B8B"/>
    <w:rsid w:val="00617CA7"/>
    <w:rsid w:val="00617CF7"/>
    <w:rsid w:val="00617E1F"/>
    <w:rsid w:val="006200A4"/>
    <w:rsid w:val="006205A6"/>
    <w:rsid w:val="0062088F"/>
    <w:rsid w:val="006208C0"/>
    <w:rsid w:val="006209AC"/>
    <w:rsid w:val="00620A28"/>
    <w:rsid w:val="00620DD7"/>
    <w:rsid w:val="0062107B"/>
    <w:rsid w:val="006210DE"/>
    <w:rsid w:val="006210F2"/>
    <w:rsid w:val="006212AB"/>
    <w:rsid w:val="00621416"/>
    <w:rsid w:val="006215E7"/>
    <w:rsid w:val="006217F3"/>
    <w:rsid w:val="00621B3D"/>
    <w:rsid w:val="00621B5B"/>
    <w:rsid w:val="00621DBA"/>
    <w:rsid w:val="00621DFE"/>
    <w:rsid w:val="00621E54"/>
    <w:rsid w:val="00621EB9"/>
    <w:rsid w:val="00622097"/>
    <w:rsid w:val="00622318"/>
    <w:rsid w:val="0062283E"/>
    <w:rsid w:val="00622862"/>
    <w:rsid w:val="00622936"/>
    <w:rsid w:val="006229CA"/>
    <w:rsid w:val="00622DD5"/>
    <w:rsid w:val="00622E78"/>
    <w:rsid w:val="006231C7"/>
    <w:rsid w:val="006232F1"/>
    <w:rsid w:val="006236EE"/>
    <w:rsid w:val="00623838"/>
    <w:rsid w:val="006238C1"/>
    <w:rsid w:val="00623B82"/>
    <w:rsid w:val="00623F12"/>
    <w:rsid w:val="006240DE"/>
    <w:rsid w:val="006240FB"/>
    <w:rsid w:val="00624176"/>
    <w:rsid w:val="006241AC"/>
    <w:rsid w:val="006242F8"/>
    <w:rsid w:val="006248F0"/>
    <w:rsid w:val="00624940"/>
    <w:rsid w:val="00624972"/>
    <w:rsid w:val="00624BD5"/>
    <w:rsid w:val="00624F04"/>
    <w:rsid w:val="00624F96"/>
    <w:rsid w:val="00624FA7"/>
    <w:rsid w:val="0062518B"/>
    <w:rsid w:val="00625256"/>
    <w:rsid w:val="006255BB"/>
    <w:rsid w:val="006259C5"/>
    <w:rsid w:val="006259E4"/>
    <w:rsid w:val="00625B14"/>
    <w:rsid w:val="00625C48"/>
    <w:rsid w:val="00625CCD"/>
    <w:rsid w:val="00625D60"/>
    <w:rsid w:val="00625DFE"/>
    <w:rsid w:val="00625E70"/>
    <w:rsid w:val="0062603D"/>
    <w:rsid w:val="00626119"/>
    <w:rsid w:val="00626438"/>
    <w:rsid w:val="0062644C"/>
    <w:rsid w:val="00626451"/>
    <w:rsid w:val="00626736"/>
    <w:rsid w:val="0062679D"/>
    <w:rsid w:val="00626840"/>
    <w:rsid w:val="0062688F"/>
    <w:rsid w:val="006269D9"/>
    <w:rsid w:val="00626B2D"/>
    <w:rsid w:val="00626F3D"/>
    <w:rsid w:val="00626F4E"/>
    <w:rsid w:val="00626FF7"/>
    <w:rsid w:val="006271D9"/>
    <w:rsid w:val="006274EB"/>
    <w:rsid w:val="00627AA3"/>
    <w:rsid w:val="00627B28"/>
    <w:rsid w:val="00627FB9"/>
    <w:rsid w:val="00630184"/>
    <w:rsid w:val="00630790"/>
    <w:rsid w:val="006307AF"/>
    <w:rsid w:val="00630B0D"/>
    <w:rsid w:val="00630B71"/>
    <w:rsid w:val="00630B85"/>
    <w:rsid w:val="00630C68"/>
    <w:rsid w:val="00630C9D"/>
    <w:rsid w:val="00630D41"/>
    <w:rsid w:val="006312DC"/>
    <w:rsid w:val="00631365"/>
    <w:rsid w:val="006316A2"/>
    <w:rsid w:val="00631719"/>
    <w:rsid w:val="00631942"/>
    <w:rsid w:val="00631A8B"/>
    <w:rsid w:val="00631EBD"/>
    <w:rsid w:val="006322A0"/>
    <w:rsid w:val="00632351"/>
    <w:rsid w:val="00632411"/>
    <w:rsid w:val="00632465"/>
    <w:rsid w:val="00632652"/>
    <w:rsid w:val="006329D4"/>
    <w:rsid w:val="00632B69"/>
    <w:rsid w:val="00632C65"/>
    <w:rsid w:val="00632D1B"/>
    <w:rsid w:val="00632EDA"/>
    <w:rsid w:val="00632F9C"/>
    <w:rsid w:val="006330C1"/>
    <w:rsid w:val="006330CF"/>
    <w:rsid w:val="006330FE"/>
    <w:rsid w:val="0063362B"/>
    <w:rsid w:val="006336E2"/>
    <w:rsid w:val="0063398F"/>
    <w:rsid w:val="00633F3D"/>
    <w:rsid w:val="00634086"/>
    <w:rsid w:val="00634E60"/>
    <w:rsid w:val="00635071"/>
    <w:rsid w:val="0063507D"/>
    <w:rsid w:val="00635335"/>
    <w:rsid w:val="00635600"/>
    <w:rsid w:val="00635834"/>
    <w:rsid w:val="00635836"/>
    <w:rsid w:val="00635906"/>
    <w:rsid w:val="00635968"/>
    <w:rsid w:val="0063596E"/>
    <w:rsid w:val="006359F8"/>
    <w:rsid w:val="00635A90"/>
    <w:rsid w:val="00635BF7"/>
    <w:rsid w:val="00635CF1"/>
    <w:rsid w:val="00635F32"/>
    <w:rsid w:val="0063604D"/>
    <w:rsid w:val="0063614F"/>
    <w:rsid w:val="006364D1"/>
    <w:rsid w:val="006365F8"/>
    <w:rsid w:val="006368D4"/>
    <w:rsid w:val="00636E69"/>
    <w:rsid w:val="00636EE3"/>
    <w:rsid w:val="00636EEC"/>
    <w:rsid w:val="00636FB3"/>
    <w:rsid w:val="00637035"/>
    <w:rsid w:val="00637220"/>
    <w:rsid w:val="00637603"/>
    <w:rsid w:val="006378C0"/>
    <w:rsid w:val="00637AF9"/>
    <w:rsid w:val="00637BA9"/>
    <w:rsid w:val="00637DBE"/>
    <w:rsid w:val="00637E81"/>
    <w:rsid w:val="00637F8C"/>
    <w:rsid w:val="00640438"/>
    <w:rsid w:val="0064068C"/>
    <w:rsid w:val="006406A2"/>
    <w:rsid w:val="00640701"/>
    <w:rsid w:val="00640C18"/>
    <w:rsid w:val="00640C3E"/>
    <w:rsid w:val="00640C8F"/>
    <w:rsid w:val="00640C96"/>
    <w:rsid w:val="00640E40"/>
    <w:rsid w:val="00640F65"/>
    <w:rsid w:val="006410F9"/>
    <w:rsid w:val="0064129D"/>
    <w:rsid w:val="006413C1"/>
    <w:rsid w:val="006414A5"/>
    <w:rsid w:val="0064163F"/>
    <w:rsid w:val="00641901"/>
    <w:rsid w:val="00641CC0"/>
    <w:rsid w:val="00641CFE"/>
    <w:rsid w:val="00641E03"/>
    <w:rsid w:val="00641FE8"/>
    <w:rsid w:val="006423F0"/>
    <w:rsid w:val="00642572"/>
    <w:rsid w:val="00642732"/>
    <w:rsid w:val="00642860"/>
    <w:rsid w:val="00642871"/>
    <w:rsid w:val="00642E0E"/>
    <w:rsid w:val="006430DD"/>
    <w:rsid w:val="006432C5"/>
    <w:rsid w:val="006433C7"/>
    <w:rsid w:val="00643411"/>
    <w:rsid w:val="00643482"/>
    <w:rsid w:val="0064350F"/>
    <w:rsid w:val="00643808"/>
    <w:rsid w:val="0064387E"/>
    <w:rsid w:val="00643F83"/>
    <w:rsid w:val="006441FC"/>
    <w:rsid w:val="0064433F"/>
    <w:rsid w:val="0064462B"/>
    <w:rsid w:val="00644637"/>
    <w:rsid w:val="0064470D"/>
    <w:rsid w:val="00644777"/>
    <w:rsid w:val="0064486E"/>
    <w:rsid w:val="0064494F"/>
    <w:rsid w:val="00644970"/>
    <w:rsid w:val="00644A83"/>
    <w:rsid w:val="00644B11"/>
    <w:rsid w:val="00644E65"/>
    <w:rsid w:val="00644EF0"/>
    <w:rsid w:val="00645026"/>
    <w:rsid w:val="006450C5"/>
    <w:rsid w:val="0064510E"/>
    <w:rsid w:val="006451B3"/>
    <w:rsid w:val="00645276"/>
    <w:rsid w:val="00645883"/>
    <w:rsid w:val="00645A5C"/>
    <w:rsid w:val="00645DC0"/>
    <w:rsid w:val="00645EF2"/>
    <w:rsid w:val="0064635D"/>
    <w:rsid w:val="00646372"/>
    <w:rsid w:val="00646457"/>
    <w:rsid w:val="0064672A"/>
    <w:rsid w:val="00646916"/>
    <w:rsid w:val="00646A28"/>
    <w:rsid w:val="00646CB0"/>
    <w:rsid w:val="0064721E"/>
    <w:rsid w:val="0064735B"/>
    <w:rsid w:val="00647491"/>
    <w:rsid w:val="0064754F"/>
    <w:rsid w:val="00647806"/>
    <w:rsid w:val="00647825"/>
    <w:rsid w:val="00647B16"/>
    <w:rsid w:val="00647F08"/>
    <w:rsid w:val="006504C4"/>
    <w:rsid w:val="00650740"/>
    <w:rsid w:val="00650938"/>
    <w:rsid w:val="006516A7"/>
    <w:rsid w:val="0065178B"/>
    <w:rsid w:val="0065186E"/>
    <w:rsid w:val="00651A4A"/>
    <w:rsid w:val="00651ACE"/>
    <w:rsid w:val="00651B2D"/>
    <w:rsid w:val="00651B90"/>
    <w:rsid w:val="00651D85"/>
    <w:rsid w:val="00651E6B"/>
    <w:rsid w:val="00651EAF"/>
    <w:rsid w:val="00651FCF"/>
    <w:rsid w:val="0065221F"/>
    <w:rsid w:val="00652249"/>
    <w:rsid w:val="006523EA"/>
    <w:rsid w:val="006523FE"/>
    <w:rsid w:val="00652717"/>
    <w:rsid w:val="00652879"/>
    <w:rsid w:val="00652A46"/>
    <w:rsid w:val="00652A56"/>
    <w:rsid w:val="00652FE5"/>
    <w:rsid w:val="00653099"/>
    <w:rsid w:val="006534D6"/>
    <w:rsid w:val="00653555"/>
    <w:rsid w:val="0065356E"/>
    <w:rsid w:val="00653793"/>
    <w:rsid w:val="0065382C"/>
    <w:rsid w:val="00653953"/>
    <w:rsid w:val="006539D5"/>
    <w:rsid w:val="00653A76"/>
    <w:rsid w:val="00653AD6"/>
    <w:rsid w:val="00653F9A"/>
    <w:rsid w:val="0065410F"/>
    <w:rsid w:val="00654155"/>
    <w:rsid w:val="0065415B"/>
    <w:rsid w:val="00654174"/>
    <w:rsid w:val="0065421E"/>
    <w:rsid w:val="00654232"/>
    <w:rsid w:val="006544AA"/>
    <w:rsid w:val="006548C0"/>
    <w:rsid w:val="00654A54"/>
    <w:rsid w:val="00654B42"/>
    <w:rsid w:val="00655130"/>
    <w:rsid w:val="00655148"/>
    <w:rsid w:val="0065532D"/>
    <w:rsid w:val="006556DA"/>
    <w:rsid w:val="006557C8"/>
    <w:rsid w:val="0065597F"/>
    <w:rsid w:val="00655B2C"/>
    <w:rsid w:val="00655B96"/>
    <w:rsid w:val="00655EDD"/>
    <w:rsid w:val="00655F9E"/>
    <w:rsid w:val="0065614C"/>
    <w:rsid w:val="00656957"/>
    <w:rsid w:val="006569D8"/>
    <w:rsid w:val="00656A71"/>
    <w:rsid w:val="00656DBB"/>
    <w:rsid w:val="0065702D"/>
    <w:rsid w:val="006570BA"/>
    <w:rsid w:val="00657177"/>
    <w:rsid w:val="006575E0"/>
    <w:rsid w:val="0065769B"/>
    <w:rsid w:val="006576A3"/>
    <w:rsid w:val="006577AE"/>
    <w:rsid w:val="00657948"/>
    <w:rsid w:val="0066017F"/>
    <w:rsid w:val="0066039C"/>
    <w:rsid w:val="0066068F"/>
    <w:rsid w:val="00660CC9"/>
    <w:rsid w:val="00660E6D"/>
    <w:rsid w:val="00660F23"/>
    <w:rsid w:val="00660FFA"/>
    <w:rsid w:val="0066103B"/>
    <w:rsid w:val="00661146"/>
    <w:rsid w:val="006614DD"/>
    <w:rsid w:val="00661544"/>
    <w:rsid w:val="006615B5"/>
    <w:rsid w:val="00661AF9"/>
    <w:rsid w:val="00661BB2"/>
    <w:rsid w:val="00661D0E"/>
    <w:rsid w:val="006622E7"/>
    <w:rsid w:val="006622FE"/>
    <w:rsid w:val="006626AD"/>
    <w:rsid w:val="00662755"/>
    <w:rsid w:val="0066285D"/>
    <w:rsid w:val="00662869"/>
    <w:rsid w:val="00662977"/>
    <w:rsid w:val="00662F47"/>
    <w:rsid w:val="00662F4B"/>
    <w:rsid w:val="00662FBD"/>
    <w:rsid w:val="00662FC0"/>
    <w:rsid w:val="006630AA"/>
    <w:rsid w:val="00663174"/>
    <w:rsid w:val="0066370A"/>
    <w:rsid w:val="00663720"/>
    <w:rsid w:val="00663875"/>
    <w:rsid w:val="00663B55"/>
    <w:rsid w:val="00663C0B"/>
    <w:rsid w:val="00663CE3"/>
    <w:rsid w:val="00663DE7"/>
    <w:rsid w:val="00663E7D"/>
    <w:rsid w:val="00663F1F"/>
    <w:rsid w:val="00663F59"/>
    <w:rsid w:val="00664343"/>
    <w:rsid w:val="006643FF"/>
    <w:rsid w:val="0066443B"/>
    <w:rsid w:val="006647E3"/>
    <w:rsid w:val="00664F2D"/>
    <w:rsid w:val="0066508B"/>
    <w:rsid w:val="00665506"/>
    <w:rsid w:val="00665507"/>
    <w:rsid w:val="006655EA"/>
    <w:rsid w:val="006656D8"/>
    <w:rsid w:val="006657D6"/>
    <w:rsid w:val="00665970"/>
    <w:rsid w:val="00665A91"/>
    <w:rsid w:val="00665CD6"/>
    <w:rsid w:val="00665EDD"/>
    <w:rsid w:val="00666191"/>
    <w:rsid w:val="00666507"/>
    <w:rsid w:val="00666C92"/>
    <w:rsid w:val="00666CA1"/>
    <w:rsid w:val="006671A5"/>
    <w:rsid w:val="0066727F"/>
    <w:rsid w:val="006676EB"/>
    <w:rsid w:val="006676FD"/>
    <w:rsid w:val="00667B9B"/>
    <w:rsid w:val="0067024A"/>
    <w:rsid w:val="00670289"/>
    <w:rsid w:val="0067032C"/>
    <w:rsid w:val="0067046F"/>
    <w:rsid w:val="00670B2E"/>
    <w:rsid w:val="00670BA7"/>
    <w:rsid w:val="00670C7C"/>
    <w:rsid w:val="00670D9C"/>
    <w:rsid w:val="00670E9C"/>
    <w:rsid w:val="00670F6F"/>
    <w:rsid w:val="00671159"/>
    <w:rsid w:val="00671274"/>
    <w:rsid w:val="0067154F"/>
    <w:rsid w:val="0067163E"/>
    <w:rsid w:val="00671799"/>
    <w:rsid w:val="00671A23"/>
    <w:rsid w:val="00671A4D"/>
    <w:rsid w:val="00671A57"/>
    <w:rsid w:val="00671D04"/>
    <w:rsid w:val="00671EC5"/>
    <w:rsid w:val="0067224F"/>
    <w:rsid w:val="00672436"/>
    <w:rsid w:val="006724C5"/>
    <w:rsid w:val="0067264A"/>
    <w:rsid w:val="00672768"/>
    <w:rsid w:val="00672AC6"/>
    <w:rsid w:val="00672D21"/>
    <w:rsid w:val="00673137"/>
    <w:rsid w:val="00673174"/>
    <w:rsid w:val="00673193"/>
    <w:rsid w:val="00673562"/>
    <w:rsid w:val="006735B1"/>
    <w:rsid w:val="006735F6"/>
    <w:rsid w:val="00673836"/>
    <w:rsid w:val="00673B3C"/>
    <w:rsid w:val="00673C02"/>
    <w:rsid w:val="00673DED"/>
    <w:rsid w:val="0067423F"/>
    <w:rsid w:val="00674446"/>
    <w:rsid w:val="00674782"/>
    <w:rsid w:val="00674845"/>
    <w:rsid w:val="00675147"/>
    <w:rsid w:val="00675317"/>
    <w:rsid w:val="00675558"/>
    <w:rsid w:val="0067572F"/>
    <w:rsid w:val="00675771"/>
    <w:rsid w:val="00675964"/>
    <w:rsid w:val="00675BFA"/>
    <w:rsid w:val="00675C5D"/>
    <w:rsid w:val="00675CCD"/>
    <w:rsid w:val="0067608B"/>
    <w:rsid w:val="006761FD"/>
    <w:rsid w:val="00676357"/>
    <w:rsid w:val="00676358"/>
    <w:rsid w:val="006763E0"/>
    <w:rsid w:val="006763FE"/>
    <w:rsid w:val="006765B2"/>
    <w:rsid w:val="00676600"/>
    <w:rsid w:val="006769B4"/>
    <w:rsid w:val="00676C2F"/>
    <w:rsid w:val="00676DF8"/>
    <w:rsid w:val="006771EB"/>
    <w:rsid w:val="006772B5"/>
    <w:rsid w:val="0067744A"/>
    <w:rsid w:val="0067765D"/>
    <w:rsid w:val="0067795B"/>
    <w:rsid w:val="00680142"/>
    <w:rsid w:val="00680246"/>
    <w:rsid w:val="00680721"/>
    <w:rsid w:val="00680ECC"/>
    <w:rsid w:val="00680F11"/>
    <w:rsid w:val="00680F3C"/>
    <w:rsid w:val="00681027"/>
    <w:rsid w:val="0068105E"/>
    <w:rsid w:val="006812E1"/>
    <w:rsid w:val="00681369"/>
    <w:rsid w:val="0068152F"/>
    <w:rsid w:val="006818A1"/>
    <w:rsid w:val="00681B08"/>
    <w:rsid w:val="00682133"/>
    <w:rsid w:val="0068214B"/>
    <w:rsid w:val="00682B13"/>
    <w:rsid w:val="00682B1C"/>
    <w:rsid w:val="0068303E"/>
    <w:rsid w:val="0068334A"/>
    <w:rsid w:val="0068363D"/>
    <w:rsid w:val="006836AB"/>
    <w:rsid w:val="00683784"/>
    <w:rsid w:val="0068382F"/>
    <w:rsid w:val="006838E0"/>
    <w:rsid w:val="00683B3F"/>
    <w:rsid w:val="00683EC0"/>
    <w:rsid w:val="00683F30"/>
    <w:rsid w:val="00683FBE"/>
    <w:rsid w:val="00683FD2"/>
    <w:rsid w:val="00684326"/>
    <w:rsid w:val="0068435D"/>
    <w:rsid w:val="006845A9"/>
    <w:rsid w:val="006845BD"/>
    <w:rsid w:val="006845C3"/>
    <w:rsid w:val="00684772"/>
    <w:rsid w:val="00684843"/>
    <w:rsid w:val="00684A36"/>
    <w:rsid w:val="00684BC5"/>
    <w:rsid w:val="00684BC7"/>
    <w:rsid w:val="00684D6C"/>
    <w:rsid w:val="00685181"/>
    <w:rsid w:val="00685420"/>
    <w:rsid w:val="0068565E"/>
    <w:rsid w:val="00685BD2"/>
    <w:rsid w:val="00685E70"/>
    <w:rsid w:val="00685F8E"/>
    <w:rsid w:val="006860A0"/>
    <w:rsid w:val="0068623D"/>
    <w:rsid w:val="00686256"/>
    <w:rsid w:val="00686378"/>
    <w:rsid w:val="00686547"/>
    <w:rsid w:val="0068658D"/>
    <w:rsid w:val="00686B0B"/>
    <w:rsid w:val="00686D6C"/>
    <w:rsid w:val="00686D98"/>
    <w:rsid w:val="00686F61"/>
    <w:rsid w:val="00687027"/>
    <w:rsid w:val="006872AA"/>
    <w:rsid w:val="0068773B"/>
    <w:rsid w:val="006878FC"/>
    <w:rsid w:val="00687915"/>
    <w:rsid w:val="00687990"/>
    <w:rsid w:val="00687E01"/>
    <w:rsid w:val="006900DA"/>
    <w:rsid w:val="00690279"/>
    <w:rsid w:val="006903B8"/>
    <w:rsid w:val="006904C2"/>
    <w:rsid w:val="006904E7"/>
    <w:rsid w:val="006905A5"/>
    <w:rsid w:val="006908F6"/>
    <w:rsid w:val="00690C08"/>
    <w:rsid w:val="00690EC7"/>
    <w:rsid w:val="006913CD"/>
    <w:rsid w:val="00691582"/>
    <w:rsid w:val="00691B3A"/>
    <w:rsid w:val="00691C37"/>
    <w:rsid w:val="00691DBA"/>
    <w:rsid w:val="00691E01"/>
    <w:rsid w:val="00691ED6"/>
    <w:rsid w:val="006920E6"/>
    <w:rsid w:val="006921C4"/>
    <w:rsid w:val="006922D8"/>
    <w:rsid w:val="006923E9"/>
    <w:rsid w:val="0069258D"/>
    <w:rsid w:val="00692AC3"/>
    <w:rsid w:val="00692AD2"/>
    <w:rsid w:val="00692C0C"/>
    <w:rsid w:val="00692DFD"/>
    <w:rsid w:val="00693270"/>
    <w:rsid w:val="00693359"/>
    <w:rsid w:val="00693885"/>
    <w:rsid w:val="00693BA3"/>
    <w:rsid w:val="00693C0D"/>
    <w:rsid w:val="00693D78"/>
    <w:rsid w:val="00693FF9"/>
    <w:rsid w:val="0069408C"/>
    <w:rsid w:val="00694260"/>
    <w:rsid w:val="006943DA"/>
    <w:rsid w:val="006946FB"/>
    <w:rsid w:val="00694794"/>
    <w:rsid w:val="006947E2"/>
    <w:rsid w:val="006948FE"/>
    <w:rsid w:val="0069490F"/>
    <w:rsid w:val="00695165"/>
    <w:rsid w:val="0069588B"/>
    <w:rsid w:val="006958BD"/>
    <w:rsid w:val="00695962"/>
    <w:rsid w:val="00695B58"/>
    <w:rsid w:val="00695CFE"/>
    <w:rsid w:val="00695EBE"/>
    <w:rsid w:val="00695FB8"/>
    <w:rsid w:val="00696075"/>
    <w:rsid w:val="006965AD"/>
    <w:rsid w:val="006967DE"/>
    <w:rsid w:val="006967FB"/>
    <w:rsid w:val="006968F9"/>
    <w:rsid w:val="00696FBA"/>
    <w:rsid w:val="00697143"/>
    <w:rsid w:val="00697283"/>
    <w:rsid w:val="006973B0"/>
    <w:rsid w:val="00697572"/>
    <w:rsid w:val="006977C3"/>
    <w:rsid w:val="006978EC"/>
    <w:rsid w:val="00697A28"/>
    <w:rsid w:val="00697E16"/>
    <w:rsid w:val="00697E44"/>
    <w:rsid w:val="00697FEA"/>
    <w:rsid w:val="006A00E9"/>
    <w:rsid w:val="006A0167"/>
    <w:rsid w:val="006A0238"/>
    <w:rsid w:val="006A02D3"/>
    <w:rsid w:val="006A0390"/>
    <w:rsid w:val="006A04DB"/>
    <w:rsid w:val="006A0582"/>
    <w:rsid w:val="006A071B"/>
    <w:rsid w:val="006A0D8B"/>
    <w:rsid w:val="006A0FFF"/>
    <w:rsid w:val="006A10DE"/>
    <w:rsid w:val="006A15C6"/>
    <w:rsid w:val="006A1B24"/>
    <w:rsid w:val="006A1B93"/>
    <w:rsid w:val="006A1C37"/>
    <w:rsid w:val="006A1D82"/>
    <w:rsid w:val="006A1DC7"/>
    <w:rsid w:val="006A207C"/>
    <w:rsid w:val="006A2104"/>
    <w:rsid w:val="006A2115"/>
    <w:rsid w:val="006A21D3"/>
    <w:rsid w:val="006A2644"/>
    <w:rsid w:val="006A26F7"/>
    <w:rsid w:val="006A2725"/>
    <w:rsid w:val="006A2A4E"/>
    <w:rsid w:val="006A2D13"/>
    <w:rsid w:val="006A34B9"/>
    <w:rsid w:val="006A3B10"/>
    <w:rsid w:val="006A3CC2"/>
    <w:rsid w:val="006A3CD9"/>
    <w:rsid w:val="006A3E92"/>
    <w:rsid w:val="006A3FB3"/>
    <w:rsid w:val="006A408C"/>
    <w:rsid w:val="006A451F"/>
    <w:rsid w:val="006A493A"/>
    <w:rsid w:val="006A4E27"/>
    <w:rsid w:val="006A549C"/>
    <w:rsid w:val="006A552E"/>
    <w:rsid w:val="006A558C"/>
    <w:rsid w:val="006A59F2"/>
    <w:rsid w:val="006A5A27"/>
    <w:rsid w:val="006A5E45"/>
    <w:rsid w:val="006A5EDC"/>
    <w:rsid w:val="006A5F46"/>
    <w:rsid w:val="006A6077"/>
    <w:rsid w:val="006A6468"/>
    <w:rsid w:val="006A64BE"/>
    <w:rsid w:val="006A6562"/>
    <w:rsid w:val="006A658A"/>
    <w:rsid w:val="006A684E"/>
    <w:rsid w:val="006A6853"/>
    <w:rsid w:val="006A6B9E"/>
    <w:rsid w:val="006A6CA5"/>
    <w:rsid w:val="006A6D21"/>
    <w:rsid w:val="006A6DA1"/>
    <w:rsid w:val="006A6E31"/>
    <w:rsid w:val="006A70DA"/>
    <w:rsid w:val="006A74F5"/>
    <w:rsid w:val="006A752A"/>
    <w:rsid w:val="006A753A"/>
    <w:rsid w:val="006A7C49"/>
    <w:rsid w:val="006A7DDF"/>
    <w:rsid w:val="006A7E5B"/>
    <w:rsid w:val="006A7FEC"/>
    <w:rsid w:val="006B020A"/>
    <w:rsid w:val="006B03E7"/>
    <w:rsid w:val="006B0420"/>
    <w:rsid w:val="006B07A4"/>
    <w:rsid w:val="006B0BA7"/>
    <w:rsid w:val="006B106B"/>
    <w:rsid w:val="006B118D"/>
    <w:rsid w:val="006B125B"/>
    <w:rsid w:val="006B1263"/>
    <w:rsid w:val="006B131F"/>
    <w:rsid w:val="006B15E8"/>
    <w:rsid w:val="006B16B9"/>
    <w:rsid w:val="006B1BCC"/>
    <w:rsid w:val="006B1E43"/>
    <w:rsid w:val="006B1FDF"/>
    <w:rsid w:val="006B27DB"/>
    <w:rsid w:val="006B29AC"/>
    <w:rsid w:val="006B2E21"/>
    <w:rsid w:val="006B2E94"/>
    <w:rsid w:val="006B2EEF"/>
    <w:rsid w:val="006B3125"/>
    <w:rsid w:val="006B3607"/>
    <w:rsid w:val="006B3761"/>
    <w:rsid w:val="006B394A"/>
    <w:rsid w:val="006B3AE5"/>
    <w:rsid w:val="006B3BB3"/>
    <w:rsid w:val="006B3C1F"/>
    <w:rsid w:val="006B3C35"/>
    <w:rsid w:val="006B3CE6"/>
    <w:rsid w:val="006B3DF0"/>
    <w:rsid w:val="006B4033"/>
    <w:rsid w:val="006B435A"/>
    <w:rsid w:val="006B456D"/>
    <w:rsid w:val="006B4B2C"/>
    <w:rsid w:val="006B4C9C"/>
    <w:rsid w:val="006B4E63"/>
    <w:rsid w:val="006B4E7A"/>
    <w:rsid w:val="006B513C"/>
    <w:rsid w:val="006B5245"/>
    <w:rsid w:val="006B5972"/>
    <w:rsid w:val="006B5E26"/>
    <w:rsid w:val="006B5ED8"/>
    <w:rsid w:val="006B6381"/>
    <w:rsid w:val="006B64BC"/>
    <w:rsid w:val="006B65FD"/>
    <w:rsid w:val="006B6ACA"/>
    <w:rsid w:val="006B6D9E"/>
    <w:rsid w:val="006B6DB5"/>
    <w:rsid w:val="006B6FD7"/>
    <w:rsid w:val="006B7190"/>
    <w:rsid w:val="006B752F"/>
    <w:rsid w:val="006B7817"/>
    <w:rsid w:val="006B7823"/>
    <w:rsid w:val="006B7B89"/>
    <w:rsid w:val="006B7E7D"/>
    <w:rsid w:val="006B7EAC"/>
    <w:rsid w:val="006B7F61"/>
    <w:rsid w:val="006C015D"/>
    <w:rsid w:val="006C0189"/>
    <w:rsid w:val="006C02DF"/>
    <w:rsid w:val="006C04B7"/>
    <w:rsid w:val="006C0654"/>
    <w:rsid w:val="006C065A"/>
    <w:rsid w:val="006C0AD3"/>
    <w:rsid w:val="006C0C5D"/>
    <w:rsid w:val="006C0D93"/>
    <w:rsid w:val="006C0E39"/>
    <w:rsid w:val="006C1020"/>
    <w:rsid w:val="006C1050"/>
    <w:rsid w:val="006C1061"/>
    <w:rsid w:val="006C111B"/>
    <w:rsid w:val="006C1223"/>
    <w:rsid w:val="006C1224"/>
    <w:rsid w:val="006C1467"/>
    <w:rsid w:val="006C1489"/>
    <w:rsid w:val="006C1491"/>
    <w:rsid w:val="006C1533"/>
    <w:rsid w:val="006C1539"/>
    <w:rsid w:val="006C15A9"/>
    <w:rsid w:val="006C16CC"/>
    <w:rsid w:val="006C16DB"/>
    <w:rsid w:val="006C177F"/>
    <w:rsid w:val="006C17C0"/>
    <w:rsid w:val="006C17EF"/>
    <w:rsid w:val="006C18EA"/>
    <w:rsid w:val="006C1967"/>
    <w:rsid w:val="006C1AA6"/>
    <w:rsid w:val="006C1C2C"/>
    <w:rsid w:val="006C1D09"/>
    <w:rsid w:val="006C1F70"/>
    <w:rsid w:val="006C1FD5"/>
    <w:rsid w:val="006C2313"/>
    <w:rsid w:val="006C23B8"/>
    <w:rsid w:val="006C23DE"/>
    <w:rsid w:val="006C269B"/>
    <w:rsid w:val="006C26BF"/>
    <w:rsid w:val="006C29B4"/>
    <w:rsid w:val="006C29DE"/>
    <w:rsid w:val="006C30D5"/>
    <w:rsid w:val="006C3377"/>
    <w:rsid w:val="006C3486"/>
    <w:rsid w:val="006C34DF"/>
    <w:rsid w:val="006C3587"/>
    <w:rsid w:val="006C36CD"/>
    <w:rsid w:val="006C3727"/>
    <w:rsid w:val="006C3A39"/>
    <w:rsid w:val="006C3C50"/>
    <w:rsid w:val="006C3CE1"/>
    <w:rsid w:val="006C4114"/>
    <w:rsid w:val="006C4167"/>
    <w:rsid w:val="006C4228"/>
    <w:rsid w:val="006C42EA"/>
    <w:rsid w:val="006C4388"/>
    <w:rsid w:val="006C44E7"/>
    <w:rsid w:val="006C456B"/>
    <w:rsid w:val="006C45F6"/>
    <w:rsid w:val="006C4BF4"/>
    <w:rsid w:val="006C4D4E"/>
    <w:rsid w:val="006C4FCF"/>
    <w:rsid w:val="006C4FD7"/>
    <w:rsid w:val="006C500B"/>
    <w:rsid w:val="006C507B"/>
    <w:rsid w:val="006C5275"/>
    <w:rsid w:val="006C5289"/>
    <w:rsid w:val="006C534F"/>
    <w:rsid w:val="006C55AC"/>
    <w:rsid w:val="006C581B"/>
    <w:rsid w:val="006C5B50"/>
    <w:rsid w:val="006C5B71"/>
    <w:rsid w:val="006C5C5E"/>
    <w:rsid w:val="006C5CFE"/>
    <w:rsid w:val="006C5DC3"/>
    <w:rsid w:val="006C5F77"/>
    <w:rsid w:val="006C6159"/>
    <w:rsid w:val="006C6171"/>
    <w:rsid w:val="006C6279"/>
    <w:rsid w:val="006C645F"/>
    <w:rsid w:val="006C6648"/>
    <w:rsid w:val="006C6A57"/>
    <w:rsid w:val="006C6A62"/>
    <w:rsid w:val="006C6E4E"/>
    <w:rsid w:val="006C6FC8"/>
    <w:rsid w:val="006C718A"/>
    <w:rsid w:val="006C7286"/>
    <w:rsid w:val="006C7388"/>
    <w:rsid w:val="006C74AA"/>
    <w:rsid w:val="006C766B"/>
    <w:rsid w:val="006C79F0"/>
    <w:rsid w:val="006C7AE0"/>
    <w:rsid w:val="006C7D38"/>
    <w:rsid w:val="006D008E"/>
    <w:rsid w:val="006D04BB"/>
    <w:rsid w:val="006D0695"/>
    <w:rsid w:val="006D0718"/>
    <w:rsid w:val="006D07A5"/>
    <w:rsid w:val="006D0A21"/>
    <w:rsid w:val="006D0AD1"/>
    <w:rsid w:val="006D0CBA"/>
    <w:rsid w:val="006D0D85"/>
    <w:rsid w:val="006D0DC8"/>
    <w:rsid w:val="006D0EE2"/>
    <w:rsid w:val="006D16A4"/>
    <w:rsid w:val="006D16E3"/>
    <w:rsid w:val="006D1973"/>
    <w:rsid w:val="006D1AFA"/>
    <w:rsid w:val="006D1E37"/>
    <w:rsid w:val="006D2172"/>
    <w:rsid w:val="006D2976"/>
    <w:rsid w:val="006D2986"/>
    <w:rsid w:val="006D2BF1"/>
    <w:rsid w:val="006D2BFB"/>
    <w:rsid w:val="006D2C2B"/>
    <w:rsid w:val="006D2EAA"/>
    <w:rsid w:val="006D2F39"/>
    <w:rsid w:val="006D3281"/>
    <w:rsid w:val="006D34B8"/>
    <w:rsid w:val="006D3551"/>
    <w:rsid w:val="006D38EF"/>
    <w:rsid w:val="006D3AB7"/>
    <w:rsid w:val="006D3C15"/>
    <w:rsid w:val="006D3F30"/>
    <w:rsid w:val="006D4587"/>
    <w:rsid w:val="006D4647"/>
    <w:rsid w:val="006D4C96"/>
    <w:rsid w:val="006D4D33"/>
    <w:rsid w:val="006D4DA7"/>
    <w:rsid w:val="006D4F29"/>
    <w:rsid w:val="006D50D6"/>
    <w:rsid w:val="006D53D6"/>
    <w:rsid w:val="006D5681"/>
    <w:rsid w:val="006D59BD"/>
    <w:rsid w:val="006D59CE"/>
    <w:rsid w:val="006D5C11"/>
    <w:rsid w:val="006D5C9C"/>
    <w:rsid w:val="006D5F7B"/>
    <w:rsid w:val="006D5FAD"/>
    <w:rsid w:val="006D606B"/>
    <w:rsid w:val="006D609A"/>
    <w:rsid w:val="006D61DB"/>
    <w:rsid w:val="006D6290"/>
    <w:rsid w:val="006D62F6"/>
    <w:rsid w:val="006D62F7"/>
    <w:rsid w:val="006D6477"/>
    <w:rsid w:val="006D6479"/>
    <w:rsid w:val="006D649C"/>
    <w:rsid w:val="006D667B"/>
    <w:rsid w:val="006D674E"/>
    <w:rsid w:val="006D6E4D"/>
    <w:rsid w:val="006D7017"/>
    <w:rsid w:val="006D7113"/>
    <w:rsid w:val="006D7252"/>
    <w:rsid w:val="006D74CD"/>
    <w:rsid w:val="006D7556"/>
    <w:rsid w:val="006D780A"/>
    <w:rsid w:val="006D791B"/>
    <w:rsid w:val="006D799D"/>
    <w:rsid w:val="006D7CEE"/>
    <w:rsid w:val="006D7D76"/>
    <w:rsid w:val="006D7E7B"/>
    <w:rsid w:val="006E0275"/>
    <w:rsid w:val="006E06CC"/>
    <w:rsid w:val="006E0842"/>
    <w:rsid w:val="006E0CDC"/>
    <w:rsid w:val="006E0E98"/>
    <w:rsid w:val="006E105F"/>
    <w:rsid w:val="006E1389"/>
    <w:rsid w:val="006E1548"/>
    <w:rsid w:val="006E172B"/>
    <w:rsid w:val="006E1A24"/>
    <w:rsid w:val="006E1B24"/>
    <w:rsid w:val="006E1B5B"/>
    <w:rsid w:val="006E1B93"/>
    <w:rsid w:val="006E1E0B"/>
    <w:rsid w:val="006E1E26"/>
    <w:rsid w:val="006E2325"/>
    <w:rsid w:val="006E23BB"/>
    <w:rsid w:val="006E245B"/>
    <w:rsid w:val="006E25E9"/>
    <w:rsid w:val="006E2779"/>
    <w:rsid w:val="006E285F"/>
    <w:rsid w:val="006E2B64"/>
    <w:rsid w:val="006E2BB3"/>
    <w:rsid w:val="006E2BEC"/>
    <w:rsid w:val="006E2DD0"/>
    <w:rsid w:val="006E2ED1"/>
    <w:rsid w:val="006E3305"/>
    <w:rsid w:val="006E337B"/>
    <w:rsid w:val="006E3A86"/>
    <w:rsid w:val="006E3B69"/>
    <w:rsid w:val="006E3C42"/>
    <w:rsid w:val="006E3CDA"/>
    <w:rsid w:val="006E40AE"/>
    <w:rsid w:val="006E42D1"/>
    <w:rsid w:val="006E4538"/>
    <w:rsid w:val="006E4583"/>
    <w:rsid w:val="006E462C"/>
    <w:rsid w:val="006E4736"/>
    <w:rsid w:val="006E476D"/>
    <w:rsid w:val="006E47FD"/>
    <w:rsid w:val="006E48F5"/>
    <w:rsid w:val="006E4910"/>
    <w:rsid w:val="006E4AFA"/>
    <w:rsid w:val="006E4B4C"/>
    <w:rsid w:val="006E4D68"/>
    <w:rsid w:val="006E4EDB"/>
    <w:rsid w:val="006E51AA"/>
    <w:rsid w:val="006E5511"/>
    <w:rsid w:val="006E565E"/>
    <w:rsid w:val="006E58B7"/>
    <w:rsid w:val="006E5A7A"/>
    <w:rsid w:val="006E5F8A"/>
    <w:rsid w:val="006E6011"/>
    <w:rsid w:val="006E60B9"/>
    <w:rsid w:val="006E63A1"/>
    <w:rsid w:val="006E647F"/>
    <w:rsid w:val="006E6607"/>
    <w:rsid w:val="006E67CD"/>
    <w:rsid w:val="006E68F4"/>
    <w:rsid w:val="006E6CB5"/>
    <w:rsid w:val="006E6E74"/>
    <w:rsid w:val="006E6F10"/>
    <w:rsid w:val="006E705D"/>
    <w:rsid w:val="006E7170"/>
    <w:rsid w:val="006E7326"/>
    <w:rsid w:val="006E7488"/>
    <w:rsid w:val="006E7491"/>
    <w:rsid w:val="006E756D"/>
    <w:rsid w:val="006E7644"/>
    <w:rsid w:val="006E7798"/>
    <w:rsid w:val="006E7B4F"/>
    <w:rsid w:val="006F03EA"/>
    <w:rsid w:val="006F07AA"/>
    <w:rsid w:val="006F084C"/>
    <w:rsid w:val="006F0C9B"/>
    <w:rsid w:val="006F0E0F"/>
    <w:rsid w:val="006F0F3B"/>
    <w:rsid w:val="006F1509"/>
    <w:rsid w:val="006F152D"/>
    <w:rsid w:val="006F15E3"/>
    <w:rsid w:val="006F17E3"/>
    <w:rsid w:val="006F1F14"/>
    <w:rsid w:val="006F1F64"/>
    <w:rsid w:val="006F1FBB"/>
    <w:rsid w:val="006F2057"/>
    <w:rsid w:val="006F2276"/>
    <w:rsid w:val="006F2277"/>
    <w:rsid w:val="006F22DC"/>
    <w:rsid w:val="006F270F"/>
    <w:rsid w:val="006F2AF7"/>
    <w:rsid w:val="006F2B8E"/>
    <w:rsid w:val="006F2F0A"/>
    <w:rsid w:val="006F3019"/>
    <w:rsid w:val="006F30E5"/>
    <w:rsid w:val="006F3589"/>
    <w:rsid w:val="006F3818"/>
    <w:rsid w:val="006F3BD5"/>
    <w:rsid w:val="006F3C32"/>
    <w:rsid w:val="006F3C9F"/>
    <w:rsid w:val="006F3E33"/>
    <w:rsid w:val="006F3E3F"/>
    <w:rsid w:val="006F3F05"/>
    <w:rsid w:val="006F3F96"/>
    <w:rsid w:val="006F4136"/>
    <w:rsid w:val="006F4180"/>
    <w:rsid w:val="006F4308"/>
    <w:rsid w:val="006F4428"/>
    <w:rsid w:val="006F4727"/>
    <w:rsid w:val="006F4BF2"/>
    <w:rsid w:val="006F56CD"/>
    <w:rsid w:val="006F5F6A"/>
    <w:rsid w:val="006F5FE3"/>
    <w:rsid w:val="006F6182"/>
    <w:rsid w:val="006F61AE"/>
    <w:rsid w:val="006F62F7"/>
    <w:rsid w:val="006F64BA"/>
    <w:rsid w:val="006F6567"/>
    <w:rsid w:val="006F6937"/>
    <w:rsid w:val="006F6A58"/>
    <w:rsid w:val="006F6AC3"/>
    <w:rsid w:val="006F6B0D"/>
    <w:rsid w:val="006F6BEC"/>
    <w:rsid w:val="006F705F"/>
    <w:rsid w:val="006F72B5"/>
    <w:rsid w:val="006F746F"/>
    <w:rsid w:val="006F74A5"/>
    <w:rsid w:val="006F764C"/>
    <w:rsid w:val="006F7A53"/>
    <w:rsid w:val="006F7AC5"/>
    <w:rsid w:val="006F7EB2"/>
    <w:rsid w:val="006F7F5E"/>
    <w:rsid w:val="00700033"/>
    <w:rsid w:val="00700239"/>
    <w:rsid w:val="0070026C"/>
    <w:rsid w:val="0070036F"/>
    <w:rsid w:val="007004D1"/>
    <w:rsid w:val="00700564"/>
    <w:rsid w:val="00700822"/>
    <w:rsid w:val="007008BB"/>
    <w:rsid w:val="00700BA8"/>
    <w:rsid w:val="00700BB1"/>
    <w:rsid w:val="00700BBB"/>
    <w:rsid w:val="007011AB"/>
    <w:rsid w:val="0070129C"/>
    <w:rsid w:val="00701384"/>
    <w:rsid w:val="007019A1"/>
    <w:rsid w:val="00701A89"/>
    <w:rsid w:val="00701AA5"/>
    <w:rsid w:val="00701F18"/>
    <w:rsid w:val="00701F22"/>
    <w:rsid w:val="00702245"/>
    <w:rsid w:val="00702312"/>
    <w:rsid w:val="007025C6"/>
    <w:rsid w:val="00702728"/>
    <w:rsid w:val="00702847"/>
    <w:rsid w:val="00702A36"/>
    <w:rsid w:val="00702A82"/>
    <w:rsid w:val="00702A93"/>
    <w:rsid w:val="00702C6C"/>
    <w:rsid w:val="00702DD6"/>
    <w:rsid w:val="00703159"/>
    <w:rsid w:val="00703450"/>
    <w:rsid w:val="00703483"/>
    <w:rsid w:val="0070377B"/>
    <w:rsid w:val="00703DD6"/>
    <w:rsid w:val="0070405A"/>
    <w:rsid w:val="0070482B"/>
    <w:rsid w:val="007048DB"/>
    <w:rsid w:val="00704B88"/>
    <w:rsid w:val="00704E23"/>
    <w:rsid w:val="00704E7E"/>
    <w:rsid w:val="00704F9E"/>
    <w:rsid w:val="00705318"/>
    <w:rsid w:val="007053BD"/>
    <w:rsid w:val="00705E2B"/>
    <w:rsid w:val="00705E31"/>
    <w:rsid w:val="0070633F"/>
    <w:rsid w:val="0070641E"/>
    <w:rsid w:val="00706544"/>
    <w:rsid w:val="0070670C"/>
    <w:rsid w:val="00706A9F"/>
    <w:rsid w:val="00706AB8"/>
    <w:rsid w:val="00706C87"/>
    <w:rsid w:val="00706D01"/>
    <w:rsid w:val="00706EB6"/>
    <w:rsid w:val="0070704B"/>
    <w:rsid w:val="007071AF"/>
    <w:rsid w:val="00707359"/>
    <w:rsid w:val="00707461"/>
    <w:rsid w:val="007077F1"/>
    <w:rsid w:val="0070796B"/>
    <w:rsid w:val="007079CE"/>
    <w:rsid w:val="00707A0D"/>
    <w:rsid w:val="00707BDA"/>
    <w:rsid w:val="00707CA7"/>
    <w:rsid w:val="00707E02"/>
    <w:rsid w:val="00707E30"/>
    <w:rsid w:val="00707F1B"/>
    <w:rsid w:val="00707F7B"/>
    <w:rsid w:val="00707F9A"/>
    <w:rsid w:val="007100C9"/>
    <w:rsid w:val="00710463"/>
    <w:rsid w:val="0071062C"/>
    <w:rsid w:val="00710699"/>
    <w:rsid w:val="007107D7"/>
    <w:rsid w:val="00710E3C"/>
    <w:rsid w:val="00710E8B"/>
    <w:rsid w:val="00711081"/>
    <w:rsid w:val="007110D8"/>
    <w:rsid w:val="007112A5"/>
    <w:rsid w:val="0071177E"/>
    <w:rsid w:val="007118A6"/>
    <w:rsid w:val="00711947"/>
    <w:rsid w:val="00711B4B"/>
    <w:rsid w:val="00711C13"/>
    <w:rsid w:val="00711CBD"/>
    <w:rsid w:val="00712814"/>
    <w:rsid w:val="007128E2"/>
    <w:rsid w:val="00712D74"/>
    <w:rsid w:val="00713139"/>
    <w:rsid w:val="00713176"/>
    <w:rsid w:val="00713311"/>
    <w:rsid w:val="007135B9"/>
    <w:rsid w:val="00713636"/>
    <w:rsid w:val="00713655"/>
    <w:rsid w:val="0071397C"/>
    <w:rsid w:val="00713A2B"/>
    <w:rsid w:val="00713B10"/>
    <w:rsid w:val="00713B62"/>
    <w:rsid w:val="00713DD6"/>
    <w:rsid w:val="00713EF9"/>
    <w:rsid w:val="0071407D"/>
    <w:rsid w:val="00714147"/>
    <w:rsid w:val="007142CC"/>
    <w:rsid w:val="00714417"/>
    <w:rsid w:val="007144A7"/>
    <w:rsid w:val="00714668"/>
    <w:rsid w:val="007146D2"/>
    <w:rsid w:val="0071473C"/>
    <w:rsid w:val="00714849"/>
    <w:rsid w:val="00714B57"/>
    <w:rsid w:val="00714BEE"/>
    <w:rsid w:val="00715136"/>
    <w:rsid w:val="00715195"/>
    <w:rsid w:val="00715436"/>
    <w:rsid w:val="0071573F"/>
    <w:rsid w:val="00715747"/>
    <w:rsid w:val="007158EF"/>
    <w:rsid w:val="00715CEC"/>
    <w:rsid w:val="00715E9B"/>
    <w:rsid w:val="00715F13"/>
    <w:rsid w:val="0071610B"/>
    <w:rsid w:val="0071617E"/>
    <w:rsid w:val="0071628F"/>
    <w:rsid w:val="00716311"/>
    <w:rsid w:val="00716476"/>
    <w:rsid w:val="00716576"/>
    <w:rsid w:val="0071675C"/>
    <w:rsid w:val="0071691D"/>
    <w:rsid w:val="007169A5"/>
    <w:rsid w:val="00716A4A"/>
    <w:rsid w:val="00716AFE"/>
    <w:rsid w:val="00716C90"/>
    <w:rsid w:val="00716CB4"/>
    <w:rsid w:val="00716D77"/>
    <w:rsid w:val="007173C9"/>
    <w:rsid w:val="007174DD"/>
    <w:rsid w:val="00717680"/>
    <w:rsid w:val="00717B42"/>
    <w:rsid w:val="00720256"/>
    <w:rsid w:val="00720507"/>
    <w:rsid w:val="007208D0"/>
    <w:rsid w:val="00720927"/>
    <w:rsid w:val="00720969"/>
    <w:rsid w:val="0072096C"/>
    <w:rsid w:val="00720A5C"/>
    <w:rsid w:val="00720E8E"/>
    <w:rsid w:val="00721016"/>
    <w:rsid w:val="0072119A"/>
    <w:rsid w:val="0072151D"/>
    <w:rsid w:val="00721795"/>
    <w:rsid w:val="00721D40"/>
    <w:rsid w:val="00721EDD"/>
    <w:rsid w:val="00721F36"/>
    <w:rsid w:val="00721F61"/>
    <w:rsid w:val="00721FAE"/>
    <w:rsid w:val="00722129"/>
    <w:rsid w:val="00722154"/>
    <w:rsid w:val="00722309"/>
    <w:rsid w:val="00722581"/>
    <w:rsid w:val="00722A53"/>
    <w:rsid w:val="00722AED"/>
    <w:rsid w:val="00722DC0"/>
    <w:rsid w:val="00722E05"/>
    <w:rsid w:val="00722F0F"/>
    <w:rsid w:val="00722F2F"/>
    <w:rsid w:val="00722F50"/>
    <w:rsid w:val="007231D9"/>
    <w:rsid w:val="00723327"/>
    <w:rsid w:val="00723487"/>
    <w:rsid w:val="00723571"/>
    <w:rsid w:val="00723657"/>
    <w:rsid w:val="00723724"/>
    <w:rsid w:val="007237AE"/>
    <w:rsid w:val="0072388A"/>
    <w:rsid w:val="007238BA"/>
    <w:rsid w:val="00723BEA"/>
    <w:rsid w:val="00723E3E"/>
    <w:rsid w:val="00724149"/>
    <w:rsid w:val="007244A9"/>
    <w:rsid w:val="007246AA"/>
    <w:rsid w:val="007247EE"/>
    <w:rsid w:val="00724865"/>
    <w:rsid w:val="00724B96"/>
    <w:rsid w:val="00724C51"/>
    <w:rsid w:val="00724FE4"/>
    <w:rsid w:val="007254AC"/>
    <w:rsid w:val="007254C1"/>
    <w:rsid w:val="007255F3"/>
    <w:rsid w:val="00725646"/>
    <w:rsid w:val="007256E6"/>
    <w:rsid w:val="00725B46"/>
    <w:rsid w:val="00725B94"/>
    <w:rsid w:val="00725BB2"/>
    <w:rsid w:val="00725CCF"/>
    <w:rsid w:val="00725F13"/>
    <w:rsid w:val="00726D6E"/>
    <w:rsid w:val="0072703F"/>
    <w:rsid w:val="00727180"/>
    <w:rsid w:val="007277EE"/>
    <w:rsid w:val="00727BA6"/>
    <w:rsid w:val="00727DFF"/>
    <w:rsid w:val="0073028B"/>
    <w:rsid w:val="007302B7"/>
    <w:rsid w:val="007304D1"/>
    <w:rsid w:val="00730720"/>
    <w:rsid w:val="00730736"/>
    <w:rsid w:val="00730803"/>
    <w:rsid w:val="00730869"/>
    <w:rsid w:val="00730958"/>
    <w:rsid w:val="00730A26"/>
    <w:rsid w:val="00730A85"/>
    <w:rsid w:val="00730D6A"/>
    <w:rsid w:val="00730FB9"/>
    <w:rsid w:val="007310B5"/>
    <w:rsid w:val="007312D2"/>
    <w:rsid w:val="00731553"/>
    <w:rsid w:val="00731589"/>
    <w:rsid w:val="00731647"/>
    <w:rsid w:val="0073173A"/>
    <w:rsid w:val="00731746"/>
    <w:rsid w:val="007318AB"/>
    <w:rsid w:val="007318C8"/>
    <w:rsid w:val="007318E8"/>
    <w:rsid w:val="00731F9A"/>
    <w:rsid w:val="00732224"/>
    <w:rsid w:val="007323CD"/>
    <w:rsid w:val="007324FE"/>
    <w:rsid w:val="0073263C"/>
    <w:rsid w:val="0073298F"/>
    <w:rsid w:val="0073299E"/>
    <w:rsid w:val="00732E82"/>
    <w:rsid w:val="00732E8C"/>
    <w:rsid w:val="00732F4A"/>
    <w:rsid w:val="00732F4F"/>
    <w:rsid w:val="00732F56"/>
    <w:rsid w:val="00732FFB"/>
    <w:rsid w:val="00733206"/>
    <w:rsid w:val="00733285"/>
    <w:rsid w:val="00733335"/>
    <w:rsid w:val="007334F5"/>
    <w:rsid w:val="0073370A"/>
    <w:rsid w:val="00733789"/>
    <w:rsid w:val="007337DA"/>
    <w:rsid w:val="0073380D"/>
    <w:rsid w:val="00733D6A"/>
    <w:rsid w:val="00733E34"/>
    <w:rsid w:val="00733F3A"/>
    <w:rsid w:val="00733FE0"/>
    <w:rsid w:val="0073413F"/>
    <w:rsid w:val="0073430B"/>
    <w:rsid w:val="007343B0"/>
    <w:rsid w:val="0073444D"/>
    <w:rsid w:val="007344FF"/>
    <w:rsid w:val="00734732"/>
    <w:rsid w:val="00734859"/>
    <w:rsid w:val="007349A1"/>
    <w:rsid w:val="00734F74"/>
    <w:rsid w:val="007352B2"/>
    <w:rsid w:val="007353A6"/>
    <w:rsid w:val="007353CB"/>
    <w:rsid w:val="00735534"/>
    <w:rsid w:val="00735782"/>
    <w:rsid w:val="00735AF9"/>
    <w:rsid w:val="00735D20"/>
    <w:rsid w:val="00735F54"/>
    <w:rsid w:val="007360BA"/>
    <w:rsid w:val="007363F7"/>
    <w:rsid w:val="00736728"/>
    <w:rsid w:val="0073672C"/>
    <w:rsid w:val="007368FD"/>
    <w:rsid w:val="007369A8"/>
    <w:rsid w:val="00736D1E"/>
    <w:rsid w:val="00736FA0"/>
    <w:rsid w:val="007373E2"/>
    <w:rsid w:val="007375B8"/>
    <w:rsid w:val="007376D5"/>
    <w:rsid w:val="00737764"/>
    <w:rsid w:val="007378D7"/>
    <w:rsid w:val="00737B15"/>
    <w:rsid w:val="00737C8D"/>
    <w:rsid w:val="00737CDE"/>
    <w:rsid w:val="00737E64"/>
    <w:rsid w:val="00737F06"/>
    <w:rsid w:val="00740139"/>
    <w:rsid w:val="00740178"/>
    <w:rsid w:val="007401DC"/>
    <w:rsid w:val="007401F0"/>
    <w:rsid w:val="00740375"/>
    <w:rsid w:val="0074068D"/>
    <w:rsid w:val="00740843"/>
    <w:rsid w:val="00740853"/>
    <w:rsid w:val="00740A35"/>
    <w:rsid w:val="00740EDF"/>
    <w:rsid w:val="007410DF"/>
    <w:rsid w:val="0074115E"/>
    <w:rsid w:val="00741186"/>
    <w:rsid w:val="007418CD"/>
    <w:rsid w:val="0074196A"/>
    <w:rsid w:val="0074198E"/>
    <w:rsid w:val="00741A13"/>
    <w:rsid w:val="00741B3E"/>
    <w:rsid w:val="00741F5F"/>
    <w:rsid w:val="00742111"/>
    <w:rsid w:val="007421E9"/>
    <w:rsid w:val="0074222C"/>
    <w:rsid w:val="00742245"/>
    <w:rsid w:val="0074256A"/>
    <w:rsid w:val="00742580"/>
    <w:rsid w:val="00742978"/>
    <w:rsid w:val="00742BF5"/>
    <w:rsid w:val="00742ECA"/>
    <w:rsid w:val="00743015"/>
    <w:rsid w:val="00743041"/>
    <w:rsid w:val="007432BB"/>
    <w:rsid w:val="0074340C"/>
    <w:rsid w:val="00743DE1"/>
    <w:rsid w:val="007443D1"/>
    <w:rsid w:val="00744471"/>
    <w:rsid w:val="007445BE"/>
    <w:rsid w:val="007449BE"/>
    <w:rsid w:val="00744AC8"/>
    <w:rsid w:val="00744DC3"/>
    <w:rsid w:val="00744E48"/>
    <w:rsid w:val="007452D5"/>
    <w:rsid w:val="007453A8"/>
    <w:rsid w:val="00745970"/>
    <w:rsid w:val="007459B5"/>
    <w:rsid w:val="00745A69"/>
    <w:rsid w:val="00745C4B"/>
    <w:rsid w:val="00745C76"/>
    <w:rsid w:val="00745CC0"/>
    <w:rsid w:val="00745F2F"/>
    <w:rsid w:val="00745F7A"/>
    <w:rsid w:val="00746104"/>
    <w:rsid w:val="00746181"/>
    <w:rsid w:val="0074692C"/>
    <w:rsid w:val="00746970"/>
    <w:rsid w:val="00746AB2"/>
    <w:rsid w:val="00746AEC"/>
    <w:rsid w:val="00746C4F"/>
    <w:rsid w:val="00746F52"/>
    <w:rsid w:val="00746F6A"/>
    <w:rsid w:val="00747228"/>
    <w:rsid w:val="007475C1"/>
    <w:rsid w:val="0074778B"/>
    <w:rsid w:val="00747797"/>
    <w:rsid w:val="007477EF"/>
    <w:rsid w:val="007478E5"/>
    <w:rsid w:val="00747907"/>
    <w:rsid w:val="0074792A"/>
    <w:rsid w:val="00747943"/>
    <w:rsid w:val="00747BAE"/>
    <w:rsid w:val="00747C4D"/>
    <w:rsid w:val="00747DB1"/>
    <w:rsid w:val="00747EED"/>
    <w:rsid w:val="00750034"/>
    <w:rsid w:val="007500B5"/>
    <w:rsid w:val="007500FF"/>
    <w:rsid w:val="00750157"/>
    <w:rsid w:val="00750632"/>
    <w:rsid w:val="0075078A"/>
    <w:rsid w:val="007507B0"/>
    <w:rsid w:val="00750D38"/>
    <w:rsid w:val="00751088"/>
    <w:rsid w:val="007511EE"/>
    <w:rsid w:val="0075127A"/>
    <w:rsid w:val="007512FB"/>
    <w:rsid w:val="00751396"/>
    <w:rsid w:val="007516D3"/>
    <w:rsid w:val="007516F2"/>
    <w:rsid w:val="00751B51"/>
    <w:rsid w:val="00752868"/>
    <w:rsid w:val="00752B3B"/>
    <w:rsid w:val="00752DD7"/>
    <w:rsid w:val="00752EA3"/>
    <w:rsid w:val="007530FE"/>
    <w:rsid w:val="00753156"/>
    <w:rsid w:val="0075320C"/>
    <w:rsid w:val="00753591"/>
    <w:rsid w:val="0075359A"/>
    <w:rsid w:val="0075360B"/>
    <w:rsid w:val="007537E7"/>
    <w:rsid w:val="00753D8F"/>
    <w:rsid w:val="00753DFB"/>
    <w:rsid w:val="00753E81"/>
    <w:rsid w:val="00754013"/>
    <w:rsid w:val="00754190"/>
    <w:rsid w:val="0075437D"/>
    <w:rsid w:val="0075468B"/>
    <w:rsid w:val="00754B02"/>
    <w:rsid w:val="00755133"/>
    <w:rsid w:val="00755356"/>
    <w:rsid w:val="007557AC"/>
    <w:rsid w:val="0075594C"/>
    <w:rsid w:val="00756094"/>
    <w:rsid w:val="00756401"/>
    <w:rsid w:val="00756503"/>
    <w:rsid w:val="007568D6"/>
    <w:rsid w:val="007569B1"/>
    <w:rsid w:val="007569C9"/>
    <w:rsid w:val="0075733B"/>
    <w:rsid w:val="0075737A"/>
    <w:rsid w:val="007574E4"/>
    <w:rsid w:val="0075772C"/>
    <w:rsid w:val="0075779E"/>
    <w:rsid w:val="007577E0"/>
    <w:rsid w:val="00757B28"/>
    <w:rsid w:val="007601BA"/>
    <w:rsid w:val="007601C7"/>
    <w:rsid w:val="007606B6"/>
    <w:rsid w:val="007609FB"/>
    <w:rsid w:val="00760E80"/>
    <w:rsid w:val="00760FA0"/>
    <w:rsid w:val="0076122F"/>
    <w:rsid w:val="007612BC"/>
    <w:rsid w:val="007612BD"/>
    <w:rsid w:val="0076175A"/>
    <w:rsid w:val="0076179E"/>
    <w:rsid w:val="00761918"/>
    <w:rsid w:val="00761962"/>
    <w:rsid w:val="00761A64"/>
    <w:rsid w:val="0076257E"/>
    <w:rsid w:val="007625BF"/>
    <w:rsid w:val="007625D4"/>
    <w:rsid w:val="00762624"/>
    <w:rsid w:val="007626E2"/>
    <w:rsid w:val="007627F1"/>
    <w:rsid w:val="00762AD3"/>
    <w:rsid w:val="00762C1C"/>
    <w:rsid w:val="00763000"/>
    <w:rsid w:val="00763177"/>
    <w:rsid w:val="007632C9"/>
    <w:rsid w:val="0076361B"/>
    <w:rsid w:val="007636F0"/>
    <w:rsid w:val="007636FE"/>
    <w:rsid w:val="007639DF"/>
    <w:rsid w:val="00763B56"/>
    <w:rsid w:val="00763BF6"/>
    <w:rsid w:val="00763F86"/>
    <w:rsid w:val="0076411C"/>
    <w:rsid w:val="007644FA"/>
    <w:rsid w:val="00764619"/>
    <w:rsid w:val="00764645"/>
    <w:rsid w:val="00764672"/>
    <w:rsid w:val="007649FF"/>
    <w:rsid w:val="00764B56"/>
    <w:rsid w:val="00764C4C"/>
    <w:rsid w:val="00764E17"/>
    <w:rsid w:val="00764FA3"/>
    <w:rsid w:val="00764FD5"/>
    <w:rsid w:val="007650FB"/>
    <w:rsid w:val="00765210"/>
    <w:rsid w:val="007652A6"/>
    <w:rsid w:val="00765319"/>
    <w:rsid w:val="007654E9"/>
    <w:rsid w:val="007655D3"/>
    <w:rsid w:val="00765916"/>
    <w:rsid w:val="00765AB4"/>
    <w:rsid w:val="00765B91"/>
    <w:rsid w:val="00765DD3"/>
    <w:rsid w:val="00766345"/>
    <w:rsid w:val="00766391"/>
    <w:rsid w:val="007663AF"/>
    <w:rsid w:val="007663E1"/>
    <w:rsid w:val="0076646B"/>
    <w:rsid w:val="0076672B"/>
    <w:rsid w:val="007667E4"/>
    <w:rsid w:val="00766A42"/>
    <w:rsid w:val="00766AEA"/>
    <w:rsid w:val="00766B12"/>
    <w:rsid w:val="00766B96"/>
    <w:rsid w:val="00766DDA"/>
    <w:rsid w:val="00766E50"/>
    <w:rsid w:val="00766EC0"/>
    <w:rsid w:val="00767063"/>
    <w:rsid w:val="0076789F"/>
    <w:rsid w:val="00767A14"/>
    <w:rsid w:val="00767B01"/>
    <w:rsid w:val="00767D4D"/>
    <w:rsid w:val="00767FC1"/>
    <w:rsid w:val="00770127"/>
    <w:rsid w:val="00770218"/>
    <w:rsid w:val="007702EC"/>
    <w:rsid w:val="0077033C"/>
    <w:rsid w:val="007707B7"/>
    <w:rsid w:val="007708DC"/>
    <w:rsid w:val="00770A73"/>
    <w:rsid w:val="00770F7B"/>
    <w:rsid w:val="00770FAC"/>
    <w:rsid w:val="007710F0"/>
    <w:rsid w:val="00771409"/>
    <w:rsid w:val="007714E0"/>
    <w:rsid w:val="00771899"/>
    <w:rsid w:val="007719F0"/>
    <w:rsid w:val="007719F4"/>
    <w:rsid w:val="00771B2E"/>
    <w:rsid w:val="00771BEC"/>
    <w:rsid w:val="00771EAE"/>
    <w:rsid w:val="00771FB4"/>
    <w:rsid w:val="007720C0"/>
    <w:rsid w:val="00772312"/>
    <w:rsid w:val="0077249A"/>
    <w:rsid w:val="00772587"/>
    <w:rsid w:val="00772647"/>
    <w:rsid w:val="00772A9B"/>
    <w:rsid w:val="00772AF4"/>
    <w:rsid w:val="00772BFF"/>
    <w:rsid w:val="00772F2F"/>
    <w:rsid w:val="007730A3"/>
    <w:rsid w:val="007733B2"/>
    <w:rsid w:val="00773452"/>
    <w:rsid w:val="00773611"/>
    <w:rsid w:val="00773627"/>
    <w:rsid w:val="00773833"/>
    <w:rsid w:val="0077383F"/>
    <w:rsid w:val="00773CCD"/>
    <w:rsid w:val="00773E7D"/>
    <w:rsid w:val="00773F21"/>
    <w:rsid w:val="00773FDE"/>
    <w:rsid w:val="0077402A"/>
    <w:rsid w:val="007746D6"/>
    <w:rsid w:val="00774A3F"/>
    <w:rsid w:val="00774D81"/>
    <w:rsid w:val="00774D93"/>
    <w:rsid w:val="00774F3A"/>
    <w:rsid w:val="00774FAA"/>
    <w:rsid w:val="00775129"/>
    <w:rsid w:val="00775395"/>
    <w:rsid w:val="0077540F"/>
    <w:rsid w:val="00775434"/>
    <w:rsid w:val="0077577C"/>
    <w:rsid w:val="00775842"/>
    <w:rsid w:val="00775A07"/>
    <w:rsid w:val="00776072"/>
    <w:rsid w:val="00776158"/>
    <w:rsid w:val="007761A7"/>
    <w:rsid w:val="007762BE"/>
    <w:rsid w:val="007765A1"/>
    <w:rsid w:val="00776700"/>
    <w:rsid w:val="007767CF"/>
    <w:rsid w:val="00776A12"/>
    <w:rsid w:val="00776A36"/>
    <w:rsid w:val="00776EE4"/>
    <w:rsid w:val="00776F15"/>
    <w:rsid w:val="00776FC8"/>
    <w:rsid w:val="007773A0"/>
    <w:rsid w:val="007773A1"/>
    <w:rsid w:val="007774BC"/>
    <w:rsid w:val="0077755E"/>
    <w:rsid w:val="007776A8"/>
    <w:rsid w:val="0077783B"/>
    <w:rsid w:val="007779A4"/>
    <w:rsid w:val="00777FBF"/>
    <w:rsid w:val="00777FDB"/>
    <w:rsid w:val="00780399"/>
    <w:rsid w:val="007803DB"/>
    <w:rsid w:val="00780449"/>
    <w:rsid w:val="00780487"/>
    <w:rsid w:val="00780572"/>
    <w:rsid w:val="0078082D"/>
    <w:rsid w:val="00780B1B"/>
    <w:rsid w:val="00780C69"/>
    <w:rsid w:val="00780C7E"/>
    <w:rsid w:val="00780D71"/>
    <w:rsid w:val="00780F11"/>
    <w:rsid w:val="00780FA3"/>
    <w:rsid w:val="00781016"/>
    <w:rsid w:val="007812DF"/>
    <w:rsid w:val="00781716"/>
    <w:rsid w:val="0078195A"/>
    <w:rsid w:val="00781B33"/>
    <w:rsid w:val="00781B4A"/>
    <w:rsid w:val="00781EB9"/>
    <w:rsid w:val="00781F6E"/>
    <w:rsid w:val="0078226F"/>
    <w:rsid w:val="007826DB"/>
    <w:rsid w:val="00782857"/>
    <w:rsid w:val="00782A81"/>
    <w:rsid w:val="00782AF5"/>
    <w:rsid w:val="00782BE7"/>
    <w:rsid w:val="00782CDE"/>
    <w:rsid w:val="00782D8B"/>
    <w:rsid w:val="00782ED7"/>
    <w:rsid w:val="00782F22"/>
    <w:rsid w:val="00782F53"/>
    <w:rsid w:val="007832FE"/>
    <w:rsid w:val="0078362E"/>
    <w:rsid w:val="0078379E"/>
    <w:rsid w:val="00783B95"/>
    <w:rsid w:val="00783C00"/>
    <w:rsid w:val="00783C44"/>
    <w:rsid w:val="00783CA2"/>
    <w:rsid w:val="00783E6B"/>
    <w:rsid w:val="00783ED2"/>
    <w:rsid w:val="00783F2C"/>
    <w:rsid w:val="00783F81"/>
    <w:rsid w:val="00784203"/>
    <w:rsid w:val="00784896"/>
    <w:rsid w:val="007848D3"/>
    <w:rsid w:val="00784FC3"/>
    <w:rsid w:val="007851EB"/>
    <w:rsid w:val="0078524D"/>
    <w:rsid w:val="00785529"/>
    <w:rsid w:val="0078578D"/>
    <w:rsid w:val="00785A55"/>
    <w:rsid w:val="00785A6F"/>
    <w:rsid w:val="00786148"/>
    <w:rsid w:val="007861A9"/>
    <w:rsid w:val="00786213"/>
    <w:rsid w:val="007863C6"/>
    <w:rsid w:val="007864AA"/>
    <w:rsid w:val="00786695"/>
    <w:rsid w:val="007866F5"/>
    <w:rsid w:val="007867D2"/>
    <w:rsid w:val="00786946"/>
    <w:rsid w:val="00786AA0"/>
    <w:rsid w:val="00786B32"/>
    <w:rsid w:val="0078706A"/>
    <w:rsid w:val="007872B7"/>
    <w:rsid w:val="007874B7"/>
    <w:rsid w:val="00787532"/>
    <w:rsid w:val="007879B9"/>
    <w:rsid w:val="00787C8A"/>
    <w:rsid w:val="00787CA6"/>
    <w:rsid w:val="00787CBD"/>
    <w:rsid w:val="007900F5"/>
    <w:rsid w:val="00790172"/>
    <w:rsid w:val="00790338"/>
    <w:rsid w:val="00790619"/>
    <w:rsid w:val="007908DF"/>
    <w:rsid w:val="00790A7D"/>
    <w:rsid w:val="00790C8B"/>
    <w:rsid w:val="00790D69"/>
    <w:rsid w:val="00790E90"/>
    <w:rsid w:val="007910E7"/>
    <w:rsid w:val="00791195"/>
    <w:rsid w:val="00791264"/>
    <w:rsid w:val="00791634"/>
    <w:rsid w:val="0079167D"/>
    <w:rsid w:val="007916B2"/>
    <w:rsid w:val="00791B9A"/>
    <w:rsid w:val="00791C3A"/>
    <w:rsid w:val="00791E67"/>
    <w:rsid w:val="00791F41"/>
    <w:rsid w:val="0079208A"/>
    <w:rsid w:val="0079208B"/>
    <w:rsid w:val="007923BB"/>
    <w:rsid w:val="00792445"/>
    <w:rsid w:val="007925C3"/>
    <w:rsid w:val="00792B93"/>
    <w:rsid w:val="00792EAA"/>
    <w:rsid w:val="007931C9"/>
    <w:rsid w:val="007933B0"/>
    <w:rsid w:val="00793450"/>
    <w:rsid w:val="0079354A"/>
    <w:rsid w:val="007936C0"/>
    <w:rsid w:val="00793752"/>
    <w:rsid w:val="00793775"/>
    <w:rsid w:val="00793E87"/>
    <w:rsid w:val="007940F3"/>
    <w:rsid w:val="0079414F"/>
    <w:rsid w:val="007941DF"/>
    <w:rsid w:val="00794211"/>
    <w:rsid w:val="00794550"/>
    <w:rsid w:val="00794800"/>
    <w:rsid w:val="00794BB0"/>
    <w:rsid w:val="00794CAF"/>
    <w:rsid w:val="007951CB"/>
    <w:rsid w:val="0079525F"/>
    <w:rsid w:val="0079539F"/>
    <w:rsid w:val="0079540F"/>
    <w:rsid w:val="007955CD"/>
    <w:rsid w:val="007956A6"/>
    <w:rsid w:val="007956BD"/>
    <w:rsid w:val="00795796"/>
    <w:rsid w:val="00795822"/>
    <w:rsid w:val="00795849"/>
    <w:rsid w:val="00795934"/>
    <w:rsid w:val="00795A47"/>
    <w:rsid w:val="00795E68"/>
    <w:rsid w:val="00795FB6"/>
    <w:rsid w:val="0079600E"/>
    <w:rsid w:val="007960ED"/>
    <w:rsid w:val="0079613C"/>
    <w:rsid w:val="0079621B"/>
    <w:rsid w:val="007963F2"/>
    <w:rsid w:val="00796445"/>
    <w:rsid w:val="007964E3"/>
    <w:rsid w:val="00796572"/>
    <w:rsid w:val="0079658A"/>
    <w:rsid w:val="007965FA"/>
    <w:rsid w:val="00796644"/>
    <w:rsid w:val="0079698B"/>
    <w:rsid w:val="00796C21"/>
    <w:rsid w:val="00796FC3"/>
    <w:rsid w:val="00797018"/>
    <w:rsid w:val="00797145"/>
    <w:rsid w:val="00797305"/>
    <w:rsid w:val="0079736E"/>
    <w:rsid w:val="00797378"/>
    <w:rsid w:val="00797396"/>
    <w:rsid w:val="0079751F"/>
    <w:rsid w:val="00797596"/>
    <w:rsid w:val="0079759E"/>
    <w:rsid w:val="007978E6"/>
    <w:rsid w:val="00797A39"/>
    <w:rsid w:val="00797C37"/>
    <w:rsid w:val="00797ED7"/>
    <w:rsid w:val="00797F96"/>
    <w:rsid w:val="007A0046"/>
    <w:rsid w:val="007A037A"/>
    <w:rsid w:val="007A0452"/>
    <w:rsid w:val="007A0504"/>
    <w:rsid w:val="007A0574"/>
    <w:rsid w:val="007A0854"/>
    <w:rsid w:val="007A086E"/>
    <w:rsid w:val="007A0979"/>
    <w:rsid w:val="007A0E03"/>
    <w:rsid w:val="007A1142"/>
    <w:rsid w:val="007A1332"/>
    <w:rsid w:val="007A15C7"/>
    <w:rsid w:val="007A1677"/>
    <w:rsid w:val="007A1799"/>
    <w:rsid w:val="007A1C07"/>
    <w:rsid w:val="007A1E7B"/>
    <w:rsid w:val="007A234B"/>
    <w:rsid w:val="007A234F"/>
    <w:rsid w:val="007A29B8"/>
    <w:rsid w:val="007A2A1D"/>
    <w:rsid w:val="007A2BEC"/>
    <w:rsid w:val="007A2CAC"/>
    <w:rsid w:val="007A2CB2"/>
    <w:rsid w:val="007A2D5D"/>
    <w:rsid w:val="007A2E71"/>
    <w:rsid w:val="007A2FBC"/>
    <w:rsid w:val="007A30BC"/>
    <w:rsid w:val="007A327C"/>
    <w:rsid w:val="007A336F"/>
    <w:rsid w:val="007A34E4"/>
    <w:rsid w:val="007A3545"/>
    <w:rsid w:val="007A3936"/>
    <w:rsid w:val="007A3945"/>
    <w:rsid w:val="007A3CED"/>
    <w:rsid w:val="007A3DF2"/>
    <w:rsid w:val="007A4290"/>
    <w:rsid w:val="007A4394"/>
    <w:rsid w:val="007A4DA4"/>
    <w:rsid w:val="007A4ECC"/>
    <w:rsid w:val="007A4F5A"/>
    <w:rsid w:val="007A5362"/>
    <w:rsid w:val="007A5912"/>
    <w:rsid w:val="007A5BEA"/>
    <w:rsid w:val="007A5E63"/>
    <w:rsid w:val="007A6128"/>
    <w:rsid w:val="007A6156"/>
    <w:rsid w:val="007A6511"/>
    <w:rsid w:val="007A652A"/>
    <w:rsid w:val="007A6833"/>
    <w:rsid w:val="007A68E4"/>
    <w:rsid w:val="007A692A"/>
    <w:rsid w:val="007A694F"/>
    <w:rsid w:val="007A6A6A"/>
    <w:rsid w:val="007A6D29"/>
    <w:rsid w:val="007A6D4A"/>
    <w:rsid w:val="007A6FC2"/>
    <w:rsid w:val="007A7196"/>
    <w:rsid w:val="007A719A"/>
    <w:rsid w:val="007A73F2"/>
    <w:rsid w:val="007A74B4"/>
    <w:rsid w:val="007A76AC"/>
    <w:rsid w:val="007A77F9"/>
    <w:rsid w:val="007A79E3"/>
    <w:rsid w:val="007A7B09"/>
    <w:rsid w:val="007A7B0B"/>
    <w:rsid w:val="007A7B4F"/>
    <w:rsid w:val="007A7DA2"/>
    <w:rsid w:val="007A7EE4"/>
    <w:rsid w:val="007B01E6"/>
    <w:rsid w:val="007B026B"/>
    <w:rsid w:val="007B03D7"/>
    <w:rsid w:val="007B07EC"/>
    <w:rsid w:val="007B0859"/>
    <w:rsid w:val="007B09E5"/>
    <w:rsid w:val="007B0A07"/>
    <w:rsid w:val="007B0B22"/>
    <w:rsid w:val="007B0B88"/>
    <w:rsid w:val="007B0BA3"/>
    <w:rsid w:val="007B0BD2"/>
    <w:rsid w:val="007B0DAB"/>
    <w:rsid w:val="007B0E9B"/>
    <w:rsid w:val="007B1086"/>
    <w:rsid w:val="007B11C6"/>
    <w:rsid w:val="007B1240"/>
    <w:rsid w:val="007B1662"/>
    <w:rsid w:val="007B1A44"/>
    <w:rsid w:val="007B1B62"/>
    <w:rsid w:val="007B1D87"/>
    <w:rsid w:val="007B262E"/>
    <w:rsid w:val="007B267C"/>
    <w:rsid w:val="007B26FF"/>
    <w:rsid w:val="007B2743"/>
    <w:rsid w:val="007B30E3"/>
    <w:rsid w:val="007B3172"/>
    <w:rsid w:val="007B34F2"/>
    <w:rsid w:val="007B3514"/>
    <w:rsid w:val="007B365C"/>
    <w:rsid w:val="007B3873"/>
    <w:rsid w:val="007B3A20"/>
    <w:rsid w:val="007B3BE5"/>
    <w:rsid w:val="007B3CEE"/>
    <w:rsid w:val="007B41E6"/>
    <w:rsid w:val="007B43A9"/>
    <w:rsid w:val="007B444D"/>
    <w:rsid w:val="007B457E"/>
    <w:rsid w:val="007B469A"/>
    <w:rsid w:val="007B47A3"/>
    <w:rsid w:val="007B4936"/>
    <w:rsid w:val="007B4BAE"/>
    <w:rsid w:val="007B4D3B"/>
    <w:rsid w:val="007B4D9D"/>
    <w:rsid w:val="007B501A"/>
    <w:rsid w:val="007B50E9"/>
    <w:rsid w:val="007B5243"/>
    <w:rsid w:val="007B525F"/>
    <w:rsid w:val="007B547D"/>
    <w:rsid w:val="007B595E"/>
    <w:rsid w:val="007B5A69"/>
    <w:rsid w:val="007B5C71"/>
    <w:rsid w:val="007B5EF5"/>
    <w:rsid w:val="007B6518"/>
    <w:rsid w:val="007B6C18"/>
    <w:rsid w:val="007B6D9C"/>
    <w:rsid w:val="007B708A"/>
    <w:rsid w:val="007B7247"/>
    <w:rsid w:val="007B72AF"/>
    <w:rsid w:val="007B739E"/>
    <w:rsid w:val="007B7517"/>
    <w:rsid w:val="007B75B6"/>
    <w:rsid w:val="007B75FF"/>
    <w:rsid w:val="007B77AD"/>
    <w:rsid w:val="007B793D"/>
    <w:rsid w:val="007B79BE"/>
    <w:rsid w:val="007C0484"/>
    <w:rsid w:val="007C0A42"/>
    <w:rsid w:val="007C0CFC"/>
    <w:rsid w:val="007C0E61"/>
    <w:rsid w:val="007C10D6"/>
    <w:rsid w:val="007C1244"/>
    <w:rsid w:val="007C152A"/>
    <w:rsid w:val="007C161D"/>
    <w:rsid w:val="007C1900"/>
    <w:rsid w:val="007C199A"/>
    <w:rsid w:val="007C1A93"/>
    <w:rsid w:val="007C1B19"/>
    <w:rsid w:val="007C1C92"/>
    <w:rsid w:val="007C278A"/>
    <w:rsid w:val="007C27C4"/>
    <w:rsid w:val="007C2840"/>
    <w:rsid w:val="007C2846"/>
    <w:rsid w:val="007C2AD7"/>
    <w:rsid w:val="007C2EAF"/>
    <w:rsid w:val="007C2FCA"/>
    <w:rsid w:val="007C3159"/>
    <w:rsid w:val="007C334D"/>
    <w:rsid w:val="007C3387"/>
    <w:rsid w:val="007C3450"/>
    <w:rsid w:val="007C3A2F"/>
    <w:rsid w:val="007C472B"/>
    <w:rsid w:val="007C473B"/>
    <w:rsid w:val="007C48D5"/>
    <w:rsid w:val="007C49B5"/>
    <w:rsid w:val="007C4CB1"/>
    <w:rsid w:val="007C50AB"/>
    <w:rsid w:val="007C50B2"/>
    <w:rsid w:val="007C5288"/>
    <w:rsid w:val="007C530A"/>
    <w:rsid w:val="007C5465"/>
    <w:rsid w:val="007C5841"/>
    <w:rsid w:val="007C58EB"/>
    <w:rsid w:val="007C5B30"/>
    <w:rsid w:val="007C5C4B"/>
    <w:rsid w:val="007C6190"/>
    <w:rsid w:val="007C6351"/>
    <w:rsid w:val="007C639D"/>
    <w:rsid w:val="007C6588"/>
    <w:rsid w:val="007C6642"/>
    <w:rsid w:val="007C667E"/>
    <w:rsid w:val="007C688A"/>
    <w:rsid w:val="007C6C4B"/>
    <w:rsid w:val="007C6E1E"/>
    <w:rsid w:val="007C6F8E"/>
    <w:rsid w:val="007C72AD"/>
    <w:rsid w:val="007C773D"/>
    <w:rsid w:val="007C780A"/>
    <w:rsid w:val="007C7B75"/>
    <w:rsid w:val="007C7B93"/>
    <w:rsid w:val="007C7C02"/>
    <w:rsid w:val="007C7C0D"/>
    <w:rsid w:val="007D00E8"/>
    <w:rsid w:val="007D0160"/>
    <w:rsid w:val="007D0426"/>
    <w:rsid w:val="007D04F5"/>
    <w:rsid w:val="007D05E8"/>
    <w:rsid w:val="007D0658"/>
    <w:rsid w:val="007D066A"/>
    <w:rsid w:val="007D0704"/>
    <w:rsid w:val="007D087D"/>
    <w:rsid w:val="007D08A2"/>
    <w:rsid w:val="007D09CD"/>
    <w:rsid w:val="007D0A70"/>
    <w:rsid w:val="007D0B46"/>
    <w:rsid w:val="007D0B98"/>
    <w:rsid w:val="007D0BD9"/>
    <w:rsid w:val="007D0D9F"/>
    <w:rsid w:val="007D0E20"/>
    <w:rsid w:val="007D0F31"/>
    <w:rsid w:val="007D1207"/>
    <w:rsid w:val="007D1263"/>
    <w:rsid w:val="007D1347"/>
    <w:rsid w:val="007D15B7"/>
    <w:rsid w:val="007D160C"/>
    <w:rsid w:val="007D1681"/>
    <w:rsid w:val="007D1698"/>
    <w:rsid w:val="007D1872"/>
    <w:rsid w:val="007D199D"/>
    <w:rsid w:val="007D1B95"/>
    <w:rsid w:val="007D1DD0"/>
    <w:rsid w:val="007D1EC2"/>
    <w:rsid w:val="007D1EC8"/>
    <w:rsid w:val="007D2044"/>
    <w:rsid w:val="007D23D0"/>
    <w:rsid w:val="007D248E"/>
    <w:rsid w:val="007D2549"/>
    <w:rsid w:val="007D2CC3"/>
    <w:rsid w:val="007D2D59"/>
    <w:rsid w:val="007D2DE2"/>
    <w:rsid w:val="007D2FCB"/>
    <w:rsid w:val="007D3652"/>
    <w:rsid w:val="007D36AF"/>
    <w:rsid w:val="007D373E"/>
    <w:rsid w:val="007D37A9"/>
    <w:rsid w:val="007D38F3"/>
    <w:rsid w:val="007D38F9"/>
    <w:rsid w:val="007D397D"/>
    <w:rsid w:val="007D3A74"/>
    <w:rsid w:val="007D3B9A"/>
    <w:rsid w:val="007D3C8E"/>
    <w:rsid w:val="007D3F00"/>
    <w:rsid w:val="007D4C0A"/>
    <w:rsid w:val="007D4D42"/>
    <w:rsid w:val="007D4ED7"/>
    <w:rsid w:val="007D4F95"/>
    <w:rsid w:val="007D5465"/>
    <w:rsid w:val="007D570E"/>
    <w:rsid w:val="007D5716"/>
    <w:rsid w:val="007D5730"/>
    <w:rsid w:val="007D5907"/>
    <w:rsid w:val="007D594C"/>
    <w:rsid w:val="007D59D0"/>
    <w:rsid w:val="007D5AA2"/>
    <w:rsid w:val="007D5AC9"/>
    <w:rsid w:val="007D5B88"/>
    <w:rsid w:val="007D5E2D"/>
    <w:rsid w:val="007D61BB"/>
    <w:rsid w:val="007D6245"/>
    <w:rsid w:val="007D63C5"/>
    <w:rsid w:val="007D666D"/>
    <w:rsid w:val="007D69E4"/>
    <w:rsid w:val="007D6B7F"/>
    <w:rsid w:val="007D7049"/>
    <w:rsid w:val="007D70B0"/>
    <w:rsid w:val="007D7147"/>
    <w:rsid w:val="007D71A3"/>
    <w:rsid w:val="007D7436"/>
    <w:rsid w:val="007D778B"/>
    <w:rsid w:val="007D78AA"/>
    <w:rsid w:val="007D79E0"/>
    <w:rsid w:val="007D79E6"/>
    <w:rsid w:val="007D7A23"/>
    <w:rsid w:val="007D7CE0"/>
    <w:rsid w:val="007D7ECA"/>
    <w:rsid w:val="007E0073"/>
    <w:rsid w:val="007E00C1"/>
    <w:rsid w:val="007E0158"/>
    <w:rsid w:val="007E0594"/>
    <w:rsid w:val="007E07E3"/>
    <w:rsid w:val="007E08D3"/>
    <w:rsid w:val="007E0A41"/>
    <w:rsid w:val="007E0D3E"/>
    <w:rsid w:val="007E1048"/>
    <w:rsid w:val="007E113C"/>
    <w:rsid w:val="007E12A4"/>
    <w:rsid w:val="007E1443"/>
    <w:rsid w:val="007E15C8"/>
    <w:rsid w:val="007E15E3"/>
    <w:rsid w:val="007E160C"/>
    <w:rsid w:val="007E1836"/>
    <w:rsid w:val="007E1BEA"/>
    <w:rsid w:val="007E1C78"/>
    <w:rsid w:val="007E1E4E"/>
    <w:rsid w:val="007E2022"/>
    <w:rsid w:val="007E21D8"/>
    <w:rsid w:val="007E2447"/>
    <w:rsid w:val="007E26C9"/>
    <w:rsid w:val="007E2B37"/>
    <w:rsid w:val="007E2F13"/>
    <w:rsid w:val="007E2F82"/>
    <w:rsid w:val="007E33CE"/>
    <w:rsid w:val="007E3465"/>
    <w:rsid w:val="007E3491"/>
    <w:rsid w:val="007E3538"/>
    <w:rsid w:val="007E3570"/>
    <w:rsid w:val="007E3AFE"/>
    <w:rsid w:val="007E3C72"/>
    <w:rsid w:val="007E40AB"/>
    <w:rsid w:val="007E41A8"/>
    <w:rsid w:val="007E43B6"/>
    <w:rsid w:val="007E445F"/>
    <w:rsid w:val="007E48E2"/>
    <w:rsid w:val="007E4AE7"/>
    <w:rsid w:val="007E4B58"/>
    <w:rsid w:val="007E4EAE"/>
    <w:rsid w:val="007E4FDE"/>
    <w:rsid w:val="007E50C0"/>
    <w:rsid w:val="007E53E8"/>
    <w:rsid w:val="007E54C6"/>
    <w:rsid w:val="007E5659"/>
    <w:rsid w:val="007E59BA"/>
    <w:rsid w:val="007E5AA8"/>
    <w:rsid w:val="007E5B7A"/>
    <w:rsid w:val="007E5E84"/>
    <w:rsid w:val="007E5EDC"/>
    <w:rsid w:val="007E5F06"/>
    <w:rsid w:val="007E5F12"/>
    <w:rsid w:val="007E60F4"/>
    <w:rsid w:val="007E62A3"/>
    <w:rsid w:val="007E6740"/>
    <w:rsid w:val="007E692E"/>
    <w:rsid w:val="007E6CA2"/>
    <w:rsid w:val="007E6D10"/>
    <w:rsid w:val="007E6D66"/>
    <w:rsid w:val="007E6DA3"/>
    <w:rsid w:val="007E6ECE"/>
    <w:rsid w:val="007E6FDE"/>
    <w:rsid w:val="007E7088"/>
    <w:rsid w:val="007E714C"/>
    <w:rsid w:val="007E72D3"/>
    <w:rsid w:val="007E7337"/>
    <w:rsid w:val="007E7678"/>
    <w:rsid w:val="007E76A9"/>
    <w:rsid w:val="007E78B4"/>
    <w:rsid w:val="007E7ACC"/>
    <w:rsid w:val="007E7C20"/>
    <w:rsid w:val="007E7C2F"/>
    <w:rsid w:val="007F030A"/>
    <w:rsid w:val="007F06DA"/>
    <w:rsid w:val="007F078E"/>
    <w:rsid w:val="007F08D1"/>
    <w:rsid w:val="007F09CA"/>
    <w:rsid w:val="007F0C2E"/>
    <w:rsid w:val="007F0DF3"/>
    <w:rsid w:val="007F0FC1"/>
    <w:rsid w:val="007F115D"/>
    <w:rsid w:val="007F11AC"/>
    <w:rsid w:val="007F13A9"/>
    <w:rsid w:val="007F13B1"/>
    <w:rsid w:val="007F16ED"/>
    <w:rsid w:val="007F20AA"/>
    <w:rsid w:val="007F20D5"/>
    <w:rsid w:val="007F2282"/>
    <w:rsid w:val="007F232C"/>
    <w:rsid w:val="007F2574"/>
    <w:rsid w:val="007F26C1"/>
    <w:rsid w:val="007F295A"/>
    <w:rsid w:val="007F2E28"/>
    <w:rsid w:val="007F31C4"/>
    <w:rsid w:val="007F325A"/>
    <w:rsid w:val="007F3565"/>
    <w:rsid w:val="007F3593"/>
    <w:rsid w:val="007F3742"/>
    <w:rsid w:val="007F3931"/>
    <w:rsid w:val="007F3A9C"/>
    <w:rsid w:val="007F3ACC"/>
    <w:rsid w:val="007F3C11"/>
    <w:rsid w:val="007F4027"/>
    <w:rsid w:val="007F4095"/>
    <w:rsid w:val="007F40F7"/>
    <w:rsid w:val="007F46A8"/>
    <w:rsid w:val="007F4BA8"/>
    <w:rsid w:val="007F4E30"/>
    <w:rsid w:val="007F4E49"/>
    <w:rsid w:val="007F5007"/>
    <w:rsid w:val="007F507E"/>
    <w:rsid w:val="007F50DF"/>
    <w:rsid w:val="007F5125"/>
    <w:rsid w:val="007F53BA"/>
    <w:rsid w:val="007F5DB9"/>
    <w:rsid w:val="007F615E"/>
    <w:rsid w:val="007F624B"/>
    <w:rsid w:val="007F646D"/>
    <w:rsid w:val="007F65FA"/>
    <w:rsid w:val="007F6703"/>
    <w:rsid w:val="007F6AB7"/>
    <w:rsid w:val="007F6BBB"/>
    <w:rsid w:val="007F6E0C"/>
    <w:rsid w:val="007F6EAF"/>
    <w:rsid w:val="007F714D"/>
    <w:rsid w:val="007F715F"/>
    <w:rsid w:val="007F73D9"/>
    <w:rsid w:val="007F74BE"/>
    <w:rsid w:val="007F74DA"/>
    <w:rsid w:val="007F7505"/>
    <w:rsid w:val="007F7532"/>
    <w:rsid w:val="007F7915"/>
    <w:rsid w:val="007F7C83"/>
    <w:rsid w:val="007F7D85"/>
    <w:rsid w:val="008003A1"/>
    <w:rsid w:val="00800529"/>
    <w:rsid w:val="008008D2"/>
    <w:rsid w:val="00800E3E"/>
    <w:rsid w:val="008011A1"/>
    <w:rsid w:val="008011EB"/>
    <w:rsid w:val="0080153F"/>
    <w:rsid w:val="008017C0"/>
    <w:rsid w:val="00801B98"/>
    <w:rsid w:val="008021EC"/>
    <w:rsid w:val="00802216"/>
    <w:rsid w:val="008023D1"/>
    <w:rsid w:val="008023F2"/>
    <w:rsid w:val="00802658"/>
    <w:rsid w:val="008026C4"/>
    <w:rsid w:val="0080279A"/>
    <w:rsid w:val="00802F6D"/>
    <w:rsid w:val="00802FAF"/>
    <w:rsid w:val="00803480"/>
    <w:rsid w:val="0080357C"/>
    <w:rsid w:val="008038D0"/>
    <w:rsid w:val="00803A33"/>
    <w:rsid w:val="00803A53"/>
    <w:rsid w:val="00803C2B"/>
    <w:rsid w:val="00803D6A"/>
    <w:rsid w:val="00803DBD"/>
    <w:rsid w:val="00804213"/>
    <w:rsid w:val="00804429"/>
    <w:rsid w:val="00804434"/>
    <w:rsid w:val="00804772"/>
    <w:rsid w:val="0080494E"/>
    <w:rsid w:val="00804A8D"/>
    <w:rsid w:val="00804AA7"/>
    <w:rsid w:val="00804CBA"/>
    <w:rsid w:val="00804CCF"/>
    <w:rsid w:val="00805149"/>
    <w:rsid w:val="008053C5"/>
    <w:rsid w:val="00805613"/>
    <w:rsid w:val="00805989"/>
    <w:rsid w:val="00805B00"/>
    <w:rsid w:val="00805E74"/>
    <w:rsid w:val="00806381"/>
    <w:rsid w:val="00806398"/>
    <w:rsid w:val="00806595"/>
    <w:rsid w:val="00806801"/>
    <w:rsid w:val="0080697C"/>
    <w:rsid w:val="00806A36"/>
    <w:rsid w:val="00806C7E"/>
    <w:rsid w:val="008070E0"/>
    <w:rsid w:val="00807371"/>
    <w:rsid w:val="00807448"/>
    <w:rsid w:val="008077A8"/>
    <w:rsid w:val="0080781D"/>
    <w:rsid w:val="0080783A"/>
    <w:rsid w:val="00807A82"/>
    <w:rsid w:val="00807C02"/>
    <w:rsid w:val="00807E33"/>
    <w:rsid w:val="00807F50"/>
    <w:rsid w:val="00810140"/>
    <w:rsid w:val="0081015C"/>
    <w:rsid w:val="00810673"/>
    <w:rsid w:val="008106B9"/>
    <w:rsid w:val="0081071F"/>
    <w:rsid w:val="008109C7"/>
    <w:rsid w:val="00810B30"/>
    <w:rsid w:val="00810B60"/>
    <w:rsid w:val="00810BB5"/>
    <w:rsid w:val="00810C8B"/>
    <w:rsid w:val="00810E46"/>
    <w:rsid w:val="008113CF"/>
    <w:rsid w:val="008114D2"/>
    <w:rsid w:val="008117AF"/>
    <w:rsid w:val="008117DD"/>
    <w:rsid w:val="00811AFE"/>
    <w:rsid w:val="00811EDC"/>
    <w:rsid w:val="00812192"/>
    <w:rsid w:val="00812281"/>
    <w:rsid w:val="008125B2"/>
    <w:rsid w:val="00812607"/>
    <w:rsid w:val="00812639"/>
    <w:rsid w:val="00812658"/>
    <w:rsid w:val="008127F9"/>
    <w:rsid w:val="00812943"/>
    <w:rsid w:val="00812985"/>
    <w:rsid w:val="008133FF"/>
    <w:rsid w:val="00813A41"/>
    <w:rsid w:val="00813CBC"/>
    <w:rsid w:val="0081400E"/>
    <w:rsid w:val="008140A8"/>
    <w:rsid w:val="00814349"/>
    <w:rsid w:val="0081499D"/>
    <w:rsid w:val="008149B4"/>
    <w:rsid w:val="00814C52"/>
    <w:rsid w:val="00814D05"/>
    <w:rsid w:val="00814F24"/>
    <w:rsid w:val="00815010"/>
    <w:rsid w:val="008150BB"/>
    <w:rsid w:val="00815252"/>
    <w:rsid w:val="008154FE"/>
    <w:rsid w:val="00815B2E"/>
    <w:rsid w:val="00815D79"/>
    <w:rsid w:val="0081623E"/>
    <w:rsid w:val="00816785"/>
    <w:rsid w:val="00816C42"/>
    <w:rsid w:val="00816D35"/>
    <w:rsid w:val="00817717"/>
    <w:rsid w:val="00817A4B"/>
    <w:rsid w:val="00817AE4"/>
    <w:rsid w:val="00817B98"/>
    <w:rsid w:val="00817C4C"/>
    <w:rsid w:val="00817D04"/>
    <w:rsid w:val="00820003"/>
    <w:rsid w:val="0082010E"/>
    <w:rsid w:val="008203D0"/>
    <w:rsid w:val="008203D4"/>
    <w:rsid w:val="008205D7"/>
    <w:rsid w:val="00820615"/>
    <w:rsid w:val="008206A2"/>
    <w:rsid w:val="0082089B"/>
    <w:rsid w:val="008209A8"/>
    <w:rsid w:val="00820A53"/>
    <w:rsid w:val="00820AB6"/>
    <w:rsid w:val="00820C9F"/>
    <w:rsid w:val="00820CA9"/>
    <w:rsid w:val="00820D28"/>
    <w:rsid w:val="00820D9C"/>
    <w:rsid w:val="00820E32"/>
    <w:rsid w:val="00820FA8"/>
    <w:rsid w:val="00820FD6"/>
    <w:rsid w:val="00821195"/>
    <w:rsid w:val="00821668"/>
    <w:rsid w:val="00821724"/>
    <w:rsid w:val="00821859"/>
    <w:rsid w:val="008218C8"/>
    <w:rsid w:val="008218CA"/>
    <w:rsid w:val="00821C2F"/>
    <w:rsid w:val="00821D20"/>
    <w:rsid w:val="00821DAF"/>
    <w:rsid w:val="00821EF3"/>
    <w:rsid w:val="0082205F"/>
    <w:rsid w:val="00822126"/>
    <w:rsid w:val="00822408"/>
    <w:rsid w:val="008226B1"/>
    <w:rsid w:val="00822C68"/>
    <w:rsid w:val="00822E6F"/>
    <w:rsid w:val="00822F57"/>
    <w:rsid w:val="00822F9B"/>
    <w:rsid w:val="0082305E"/>
    <w:rsid w:val="008231AF"/>
    <w:rsid w:val="008235B3"/>
    <w:rsid w:val="008235E1"/>
    <w:rsid w:val="008237B2"/>
    <w:rsid w:val="00823CB7"/>
    <w:rsid w:val="00823CC8"/>
    <w:rsid w:val="00823CEC"/>
    <w:rsid w:val="00823E55"/>
    <w:rsid w:val="0082417A"/>
    <w:rsid w:val="00824202"/>
    <w:rsid w:val="00824330"/>
    <w:rsid w:val="00824353"/>
    <w:rsid w:val="00824438"/>
    <w:rsid w:val="00824562"/>
    <w:rsid w:val="00824661"/>
    <w:rsid w:val="008247CB"/>
    <w:rsid w:val="00824AF6"/>
    <w:rsid w:val="00824C92"/>
    <w:rsid w:val="00824F1F"/>
    <w:rsid w:val="0082527B"/>
    <w:rsid w:val="008252FB"/>
    <w:rsid w:val="00825573"/>
    <w:rsid w:val="008255DB"/>
    <w:rsid w:val="0082582A"/>
    <w:rsid w:val="008259BF"/>
    <w:rsid w:val="00825CF2"/>
    <w:rsid w:val="00825EFA"/>
    <w:rsid w:val="00825F83"/>
    <w:rsid w:val="008265D5"/>
    <w:rsid w:val="00826622"/>
    <w:rsid w:val="00826840"/>
    <w:rsid w:val="008269FF"/>
    <w:rsid w:val="00826D43"/>
    <w:rsid w:val="00826E2D"/>
    <w:rsid w:val="00827282"/>
    <w:rsid w:val="00827713"/>
    <w:rsid w:val="0082791C"/>
    <w:rsid w:val="00827A9C"/>
    <w:rsid w:val="00827C54"/>
    <w:rsid w:val="00827C56"/>
    <w:rsid w:val="00827FF2"/>
    <w:rsid w:val="0083015B"/>
    <w:rsid w:val="00830A4F"/>
    <w:rsid w:val="00830AA8"/>
    <w:rsid w:val="00830C22"/>
    <w:rsid w:val="00830E7E"/>
    <w:rsid w:val="00830EF7"/>
    <w:rsid w:val="00830FD3"/>
    <w:rsid w:val="00830FEB"/>
    <w:rsid w:val="0083128A"/>
    <w:rsid w:val="008314A2"/>
    <w:rsid w:val="00831588"/>
    <w:rsid w:val="00831682"/>
    <w:rsid w:val="00831860"/>
    <w:rsid w:val="00831CC8"/>
    <w:rsid w:val="00831E2B"/>
    <w:rsid w:val="00831E74"/>
    <w:rsid w:val="00832216"/>
    <w:rsid w:val="00832577"/>
    <w:rsid w:val="00832D9A"/>
    <w:rsid w:val="00832E1F"/>
    <w:rsid w:val="00833131"/>
    <w:rsid w:val="00833450"/>
    <w:rsid w:val="0083356B"/>
    <w:rsid w:val="008337FA"/>
    <w:rsid w:val="00833CBA"/>
    <w:rsid w:val="00833FD2"/>
    <w:rsid w:val="0083404A"/>
    <w:rsid w:val="0083418E"/>
    <w:rsid w:val="00834456"/>
    <w:rsid w:val="0083457E"/>
    <w:rsid w:val="008346DC"/>
    <w:rsid w:val="008349BB"/>
    <w:rsid w:val="00834A85"/>
    <w:rsid w:val="00834F04"/>
    <w:rsid w:val="00835274"/>
    <w:rsid w:val="0083587D"/>
    <w:rsid w:val="00835C26"/>
    <w:rsid w:val="00836307"/>
    <w:rsid w:val="00836521"/>
    <w:rsid w:val="00836577"/>
    <w:rsid w:val="0083658D"/>
    <w:rsid w:val="0083674A"/>
    <w:rsid w:val="00836808"/>
    <w:rsid w:val="00836879"/>
    <w:rsid w:val="0083688F"/>
    <w:rsid w:val="00836917"/>
    <w:rsid w:val="00836B52"/>
    <w:rsid w:val="00836E03"/>
    <w:rsid w:val="00836F57"/>
    <w:rsid w:val="00836FED"/>
    <w:rsid w:val="00837125"/>
    <w:rsid w:val="0083749E"/>
    <w:rsid w:val="00837504"/>
    <w:rsid w:val="0083752A"/>
    <w:rsid w:val="0083765E"/>
    <w:rsid w:val="00837853"/>
    <w:rsid w:val="0083786B"/>
    <w:rsid w:val="00837AA4"/>
    <w:rsid w:val="00837EB3"/>
    <w:rsid w:val="008400FA"/>
    <w:rsid w:val="0084032A"/>
    <w:rsid w:val="00840915"/>
    <w:rsid w:val="00840BC0"/>
    <w:rsid w:val="00840D70"/>
    <w:rsid w:val="00841189"/>
    <w:rsid w:val="0084129A"/>
    <w:rsid w:val="00841326"/>
    <w:rsid w:val="0084137F"/>
    <w:rsid w:val="008413CE"/>
    <w:rsid w:val="00841843"/>
    <w:rsid w:val="008418FB"/>
    <w:rsid w:val="00841956"/>
    <w:rsid w:val="008419EF"/>
    <w:rsid w:val="00841B73"/>
    <w:rsid w:val="00841EF1"/>
    <w:rsid w:val="0084280A"/>
    <w:rsid w:val="008429B5"/>
    <w:rsid w:val="008429E1"/>
    <w:rsid w:val="00842C33"/>
    <w:rsid w:val="00842CB8"/>
    <w:rsid w:val="00842E59"/>
    <w:rsid w:val="0084311E"/>
    <w:rsid w:val="008431F3"/>
    <w:rsid w:val="00843371"/>
    <w:rsid w:val="00843724"/>
    <w:rsid w:val="0084397B"/>
    <w:rsid w:val="00843BFC"/>
    <w:rsid w:val="00843DA0"/>
    <w:rsid w:val="00843DA9"/>
    <w:rsid w:val="008442AB"/>
    <w:rsid w:val="0084450F"/>
    <w:rsid w:val="00844653"/>
    <w:rsid w:val="00844C48"/>
    <w:rsid w:val="00844C95"/>
    <w:rsid w:val="00845057"/>
    <w:rsid w:val="0084515F"/>
    <w:rsid w:val="00845222"/>
    <w:rsid w:val="00845452"/>
    <w:rsid w:val="0084577A"/>
    <w:rsid w:val="0084578A"/>
    <w:rsid w:val="0084590A"/>
    <w:rsid w:val="00845928"/>
    <w:rsid w:val="00845A4D"/>
    <w:rsid w:val="00845A91"/>
    <w:rsid w:val="00845B4F"/>
    <w:rsid w:val="00845BDE"/>
    <w:rsid w:val="00845E49"/>
    <w:rsid w:val="0084606B"/>
    <w:rsid w:val="008460BE"/>
    <w:rsid w:val="00846285"/>
    <w:rsid w:val="008464D2"/>
    <w:rsid w:val="00846801"/>
    <w:rsid w:val="00846C33"/>
    <w:rsid w:val="00846E8A"/>
    <w:rsid w:val="00846F5D"/>
    <w:rsid w:val="00846F7D"/>
    <w:rsid w:val="00847029"/>
    <w:rsid w:val="00847059"/>
    <w:rsid w:val="008474F4"/>
    <w:rsid w:val="008474FA"/>
    <w:rsid w:val="00847711"/>
    <w:rsid w:val="00847A24"/>
    <w:rsid w:val="00847D4D"/>
    <w:rsid w:val="00847D86"/>
    <w:rsid w:val="00847EDB"/>
    <w:rsid w:val="00847EF5"/>
    <w:rsid w:val="00847FCE"/>
    <w:rsid w:val="0085001A"/>
    <w:rsid w:val="0085012E"/>
    <w:rsid w:val="008505DA"/>
    <w:rsid w:val="00850911"/>
    <w:rsid w:val="00850957"/>
    <w:rsid w:val="00850964"/>
    <w:rsid w:val="00850F20"/>
    <w:rsid w:val="008510D8"/>
    <w:rsid w:val="008514A6"/>
    <w:rsid w:val="008514CB"/>
    <w:rsid w:val="0085173B"/>
    <w:rsid w:val="00851827"/>
    <w:rsid w:val="0085197B"/>
    <w:rsid w:val="00851B65"/>
    <w:rsid w:val="00851D30"/>
    <w:rsid w:val="00851F1E"/>
    <w:rsid w:val="00852857"/>
    <w:rsid w:val="00852F64"/>
    <w:rsid w:val="00852F90"/>
    <w:rsid w:val="00852FEE"/>
    <w:rsid w:val="00853287"/>
    <w:rsid w:val="008535D7"/>
    <w:rsid w:val="0085368F"/>
    <w:rsid w:val="00853814"/>
    <w:rsid w:val="00853999"/>
    <w:rsid w:val="00853A47"/>
    <w:rsid w:val="00853C40"/>
    <w:rsid w:val="00853CC2"/>
    <w:rsid w:val="00853D0E"/>
    <w:rsid w:val="00853E3C"/>
    <w:rsid w:val="008542CD"/>
    <w:rsid w:val="00854494"/>
    <w:rsid w:val="008545AD"/>
    <w:rsid w:val="00854A2E"/>
    <w:rsid w:val="008551C5"/>
    <w:rsid w:val="008558F3"/>
    <w:rsid w:val="00855913"/>
    <w:rsid w:val="00855C2F"/>
    <w:rsid w:val="00855FDF"/>
    <w:rsid w:val="00856247"/>
    <w:rsid w:val="0085634C"/>
    <w:rsid w:val="008567B0"/>
    <w:rsid w:val="00856B4B"/>
    <w:rsid w:val="00856B4C"/>
    <w:rsid w:val="00856C2F"/>
    <w:rsid w:val="00857035"/>
    <w:rsid w:val="00857173"/>
    <w:rsid w:val="008574FC"/>
    <w:rsid w:val="00857609"/>
    <w:rsid w:val="0085795D"/>
    <w:rsid w:val="00857ADE"/>
    <w:rsid w:val="00857D8D"/>
    <w:rsid w:val="00860191"/>
    <w:rsid w:val="008602C9"/>
    <w:rsid w:val="008602CD"/>
    <w:rsid w:val="008604FB"/>
    <w:rsid w:val="0086075D"/>
    <w:rsid w:val="0086085E"/>
    <w:rsid w:val="008608CC"/>
    <w:rsid w:val="008609A3"/>
    <w:rsid w:val="008609D6"/>
    <w:rsid w:val="0086112D"/>
    <w:rsid w:val="008611A8"/>
    <w:rsid w:val="008611DF"/>
    <w:rsid w:val="00861395"/>
    <w:rsid w:val="00861528"/>
    <w:rsid w:val="00861683"/>
    <w:rsid w:val="00861847"/>
    <w:rsid w:val="0086198A"/>
    <w:rsid w:val="00861A5D"/>
    <w:rsid w:val="00861AE7"/>
    <w:rsid w:val="00861CB4"/>
    <w:rsid w:val="00861EB2"/>
    <w:rsid w:val="008620F9"/>
    <w:rsid w:val="0086220F"/>
    <w:rsid w:val="00862375"/>
    <w:rsid w:val="0086257D"/>
    <w:rsid w:val="008625C8"/>
    <w:rsid w:val="008626AE"/>
    <w:rsid w:val="00862771"/>
    <w:rsid w:val="00862A98"/>
    <w:rsid w:val="00862C41"/>
    <w:rsid w:val="00862E17"/>
    <w:rsid w:val="0086353F"/>
    <w:rsid w:val="00863816"/>
    <w:rsid w:val="00863829"/>
    <w:rsid w:val="00863848"/>
    <w:rsid w:val="00863893"/>
    <w:rsid w:val="00863B2E"/>
    <w:rsid w:val="00863C84"/>
    <w:rsid w:val="00863CBE"/>
    <w:rsid w:val="0086406F"/>
    <w:rsid w:val="0086460C"/>
    <w:rsid w:val="00864793"/>
    <w:rsid w:val="008649B3"/>
    <w:rsid w:val="00864D4B"/>
    <w:rsid w:val="00864E61"/>
    <w:rsid w:val="008650D1"/>
    <w:rsid w:val="008650E7"/>
    <w:rsid w:val="008654D2"/>
    <w:rsid w:val="008656C6"/>
    <w:rsid w:val="0086595C"/>
    <w:rsid w:val="00865A2F"/>
    <w:rsid w:val="00865CC4"/>
    <w:rsid w:val="00865D22"/>
    <w:rsid w:val="0086645B"/>
    <w:rsid w:val="00866642"/>
    <w:rsid w:val="008669CB"/>
    <w:rsid w:val="00866A4A"/>
    <w:rsid w:val="00866B7E"/>
    <w:rsid w:val="00866FC8"/>
    <w:rsid w:val="008670B4"/>
    <w:rsid w:val="008676C5"/>
    <w:rsid w:val="00867746"/>
    <w:rsid w:val="00867786"/>
    <w:rsid w:val="00867798"/>
    <w:rsid w:val="00867B90"/>
    <w:rsid w:val="00867F2E"/>
    <w:rsid w:val="0087034F"/>
    <w:rsid w:val="008704FF"/>
    <w:rsid w:val="008708DA"/>
    <w:rsid w:val="00870AD4"/>
    <w:rsid w:val="00870F41"/>
    <w:rsid w:val="008711E2"/>
    <w:rsid w:val="008712B8"/>
    <w:rsid w:val="0087134F"/>
    <w:rsid w:val="008717B4"/>
    <w:rsid w:val="00871979"/>
    <w:rsid w:val="008719C5"/>
    <w:rsid w:val="00871AF4"/>
    <w:rsid w:val="00871B03"/>
    <w:rsid w:val="00871B1D"/>
    <w:rsid w:val="00871BF9"/>
    <w:rsid w:val="00871D48"/>
    <w:rsid w:val="00871F8A"/>
    <w:rsid w:val="00872075"/>
    <w:rsid w:val="00872152"/>
    <w:rsid w:val="008722DB"/>
    <w:rsid w:val="00872753"/>
    <w:rsid w:val="008727D2"/>
    <w:rsid w:val="00872F9B"/>
    <w:rsid w:val="00873024"/>
    <w:rsid w:val="00873038"/>
    <w:rsid w:val="00873053"/>
    <w:rsid w:val="008730DA"/>
    <w:rsid w:val="00873197"/>
    <w:rsid w:val="008732FB"/>
    <w:rsid w:val="008737F5"/>
    <w:rsid w:val="00874178"/>
    <w:rsid w:val="008741E4"/>
    <w:rsid w:val="0087421A"/>
    <w:rsid w:val="00874399"/>
    <w:rsid w:val="00874492"/>
    <w:rsid w:val="00874A17"/>
    <w:rsid w:val="00874C77"/>
    <w:rsid w:val="00875130"/>
    <w:rsid w:val="008752D4"/>
    <w:rsid w:val="008754F4"/>
    <w:rsid w:val="0087561C"/>
    <w:rsid w:val="00875875"/>
    <w:rsid w:val="00875BEF"/>
    <w:rsid w:val="00875CC7"/>
    <w:rsid w:val="00875D33"/>
    <w:rsid w:val="00875D64"/>
    <w:rsid w:val="008761E0"/>
    <w:rsid w:val="00876316"/>
    <w:rsid w:val="008763CE"/>
    <w:rsid w:val="00876509"/>
    <w:rsid w:val="008767FE"/>
    <w:rsid w:val="008768CD"/>
    <w:rsid w:val="00876B19"/>
    <w:rsid w:val="00876C9C"/>
    <w:rsid w:val="00876D50"/>
    <w:rsid w:val="00876F8C"/>
    <w:rsid w:val="0087700A"/>
    <w:rsid w:val="0087715B"/>
    <w:rsid w:val="00877575"/>
    <w:rsid w:val="00877735"/>
    <w:rsid w:val="008778FC"/>
    <w:rsid w:val="00877D8C"/>
    <w:rsid w:val="00877E27"/>
    <w:rsid w:val="00877EA2"/>
    <w:rsid w:val="00877F99"/>
    <w:rsid w:val="0088014B"/>
    <w:rsid w:val="00880418"/>
    <w:rsid w:val="0088041B"/>
    <w:rsid w:val="00880573"/>
    <w:rsid w:val="008806D8"/>
    <w:rsid w:val="00880777"/>
    <w:rsid w:val="00880AFE"/>
    <w:rsid w:val="00880D55"/>
    <w:rsid w:val="0088105E"/>
    <w:rsid w:val="008811EF"/>
    <w:rsid w:val="008812D2"/>
    <w:rsid w:val="008813AB"/>
    <w:rsid w:val="008813E8"/>
    <w:rsid w:val="008814BC"/>
    <w:rsid w:val="0088156C"/>
    <w:rsid w:val="008815F9"/>
    <w:rsid w:val="00881660"/>
    <w:rsid w:val="00881C49"/>
    <w:rsid w:val="00881D9D"/>
    <w:rsid w:val="00882011"/>
    <w:rsid w:val="008820CA"/>
    <w:rsid w:val="008820EA"/>
    <w:rsid w:val="0088222F"/>
    <w:rsid w:val="008825CC"/>
    <w:rsid w:val="0088263A"/>
    <w:rsid w:val="008827D5"/>
    <w:rsid w:val="00882857"/>
    <w:rsid w:val="00882A0B"/>
    <w:rsid w:val="00882AAC"/>
    <w:rsid w:val="00882E1F"/>
    <w:rsid w:val="00882E2E"/>
    <w:rsid w:val="00882E4F"/>
    <w:rsid w:val="00882E86"/>
    <w:rsid w:val="0088313D"/>
    <w:rsid w:val="0088347D"/>
    <w:rsid w:val="008837D0"/>
    <w:rsid w:val="008838C8"/>
    <w:rsid w:val="00883C04"/>
    <w:rsid w:val="00883D59"/>
    <w:rsid w:val="0088435C"/>
    <w:rsid w:val="008846DB"/>
    <w:rsid w:val="00884707"/>
    <w:rsid w:val="00884786"/>
    <w:rsid w:val="008847B6"/>
    <w:rsid w:val="00884860"/>
    <w:rsid w:val="00884919"/>
    <w:rsid w:val="00884A81"/>
    <w:rsid w:val="00884DBB"/>
    <w:rsid w:val="00884F0F"/>
    <w:rsid w:val="00884FCB"/>
    <w:rsid w:val="00885103"/>
    <w:rsid w:val="0088526F"/>
    <w:rsid w:val="0088536C"/>
    <w:rsid w:val="00885435"/>
    <w:rsid w:val="00885794"/>
    <w:rsid w:val="008857AF"/>
    <w:rsid w:val="00885BE4"/>
    <w:rsid w:val="00885BFC"/>
    <w:rsid w:val="00885C8F"/>
    <w:rsid w:val="00885CBD"/>
    <w:rsid w:val="00885F49"/>
    <w:rsid w:val="0088601A"/>
    <w:rsid w:val="008860F2"/>
    <w:rsid w:val="008862ED"/>
    <w:rsid w:val="00886389"/>
    <w:rsid w:val="008863C0"/>
    <w:rsid w:val="00886AE0"/>
    <w:rsid w:val="00886E86"/>
    <w:rsid w:val="008870C1"/>
    <w:rsid w:val="00887242"/>
    <w:rsid w:val="0088736E"/>
    <w:rsid w:val="008875E3"/>
    <w:rsid w:val="008879A4"/>
    <w:rsid w:val="00887BE5"/>
    <w:rsid w:val="00887BF3"/>
    <w:rsid w:val="0089004A"/>
    <w:rsid w:val="008904A7"/>
    <w:rsid w:val="0089054A"/>
    <w:rsid w:val="00890922"/>
    <w:rsid w:val="00890A25"/>
    <w:rsid w:val="00890D1A"/>
    <w:rsid w:val="00890F8F"/>
    <w:rsid w:val="008910E2"/>
    <w:rsid w:val="00891117"/>
    <w:rsid w:val="00891183"/>
    <w:rsid w:val="00891301"/>
    <w:rsid w:val="008915C4"/>
    <w:rsid w:val="00891C6C"/>
    <w:rsid w:val="00891CBF"/>
    <w:rsid w:val="00892392"/>
    <w:rsid w:val="008926B3"/>
    <w:rsid w:val="00892850"/>
    <w:rsid w:val="00892C51"/>
    <w:rsid w:val="00892C9A"/>
    <w:rsid w:val="00892DA3"/>
    <w:rsid w:val="00892E06"/>
    <w:rsid w:val="00893076"/>
    <w:rsid w:val="008930A5"/>
    <w:rsid w:val="008931C5"/>
    <w:rsid w:val="008931E6"/>
    <w:rsid w:val="008932DA"/>
    <w:rsid w:val="00893471"/>
    <w:rsid w:val="00893660"/>
    <w:rsid w:val="00893829"/>
    <w:rsid w:val="00893884"/>
    <w:rsid w:val="00893C14"/>
    <w:rsid w:val="00893DC5"/>
    <w:rsid w:val="0089410D"/>
    <w:rsid w:val="00894177"/>
    <w:rsid w:val="00894194"/>
    <w:rsid w:val="008942AF"/>
    <w:rsid w:val="008942E2"/>
    <w:rsid w:val="0089431F"/>
    <w:rsid w:val="0089463F"/>
    <w:rsid w:val="0089489C"/>
    <w:rsid w:val="00894902"/>
    <w:rsid w:val="00894DBB"/>
    <w:rsid w:val="00894EDC"/>
    <w:rsid w:val="0089500A"/>
    <w:rsid w:val="00895083"/>
    <w:rsid w:val="008951E4"/>
    <w:rsid w:val="008952A2"/>
    <w:rsid w:val="008953AA"/>
    <w:rsid w:val="0089550C"/>
    <w:rsid w:val="0089560F"/>
    <w:rsid w:val="00895625"/>
    <w:rsid w:val="00895990"/>
    <w:rsid w:val="008959FD"/>
    <w:rsid w:val="00895A5D"/>
    <w:rsid w:val="00895CF2"/>
    <w:rsid w:val="00895DE4"/>
    <w:rsid w:val="0089602B"/>
    <w:rsid w:val="0089627C"/>
    <w:rsid w:val="008965BE"/>
    <w:rsid w:val="00896676"/>
    <w:rsid w:val="00896A79"/>
    <w:rsid w:val="00896C2F"/>
    <w:rsid w:val="00896DDD"/>
    <w:rsid w:val="00896DE1"/>
    <w:rsid w:val="00896EEF"/>
    <w:rsid w:val="00896F80"/>
    <w:rsid w:val="00896FDE"/>
    <w:rsid w:val="008973AE"/>
    <w:rsid w:val="00897435"/>
    <w:rsid w:val="00897636"/>
    <w:rsid w:val="00897697"/>
    <w:rsid w:val="008976BD"/>
    <w:rsid w:val="0089788E"/>
    <w:rsid w:val="00897A49"/>
    <w:rsid w:val="00897AEF"/>
    <w:rsid w:val="00897E78"/>
    <w:rsid w:val="00897F21"/>
    <w:rsid w:val="00897FE8"/>
    <w:rsid w:val="008A0000"/>
    <w:rsid w:val="008A050F"/>
    <w:rsid w:val="008A0965"/>
    <w:rsid w:val="008A09B3"/>
    <w:rsid w:val="008A0C0D"/>
    <w:rsid w:val="008A0CFE"/>
    <w:rsid w:val="008A0D82"/>
    <w:rsid w:val="008A1395"/>
    <w:rsid w:val="008A13A1"/>
    <w:rsid w:val="008A1469"/>
    <w:rsid w:val="008A1A51"/>
    <w:rsid w:val="008A1ABB"/>
    <w:rsid w:val="008A1C02"/>
    <w:rsid w:val="008A1FC9"/>
    <w:rsid w:val="008A2297"/>
    <w:rsid w:val="008A279E"/>
    <w:rsid w:val="008A2D60"/>
    <w:rsid w:val="008A31C8"/>
    <w:rsid w:val="008A3433"/>
    <w:rsid w:val="008A362D"/>
    <w:rsid w:val="008A3BD3"/>
    <w:rsid w:val="008A3C40"/>
    <w:rsid w:val="008A3CBD"/>
    <w:rsid w:val="008A3E1A"/>
    <w:rsid w:val="008A3E6C"/>
    <w:rsid w:val="008A3FEE"/>
    <w:rsid w:val="008A4675"/>
    <w:rsid w:val="008A4871"/>
    <w:rsid w:val="008A4941"/>
    <w:rsid w:val="008A4A5E"/>
    <w:rsid w:val="008A4CC8"/>
    <w:rsid w:val="008A4D2C"/>
    <w:rsid w:val="008A534D"/>
    <w:rsid w:val="008A554E"/>
    <w:rsid w:val="008A562F"/>
    <w:rsid w:val="008A5957"/>
    <w:rsid w:val="008A59C6"/>
    <w:rsid w:val="008A5A96"/>
    <w:rsid w:val="008A5D4E"/>
    <w:rsid w:val="008A5F9E"/>
    <w:rsid w:val="008A604E"/>
    <w:rsid w:val="008A6193"/>
    <w:rsid w:val="008A62A1"/>
    <w:rsid w:val="008A63E3"/>
    <w:rsid w:val="008A63FC"/>
    <w:rsid w:val="008A6596"/>
    <w:rsid w:val="008A67B3"/>
    <w:rsid w:val="008A6859"/>
    <w:rsid w:val="008A6AA7"/>
    <w:rsid w:val="008A6CA7"/>
    <w:rsid w:val="008A6DC9"/>
    <w:rsid w:val="008A6F41"/>
    <w:rsid w:val="008A6F89"/>
    <w:rsid w:val="008A73AD"/>
    <w:rsid w:val="008A760C"/>
    <w:rsid w:val="008A77DE"/>
    <w:rsid w:val="008A791E"/>
    <w:rsid w:val="008A7D2A"/>
    <w:rsid w:val="008B0025"/>
    <w:rsid w:val="008B02BB"/>
    <w:rsid w:val="008B041B"/>
    <w:rsid w:val="008B04AD"/>
    <w:rsid w:val="008B04DF"/>
    <w:rsid w:val="008B0520"/>
    <w:rsid w:val="008B0968"/>
    <w:rsid w:val="008B098F"/>
    <w:rsid w:val="008B0A3B"/>
    <w:rsid w:val="008B0A3E"/>
    <w:rsid w:val="008B0A97"/>
    <w:rsid w:val="008B0AFC"/>
    <w:rsid w:val="008B0CFD"/>
    <w:rsid w:val="008B0ECF"/>
    <w:rsid w:val="008B0FB4"/>
    <w:rsid w:val="008B0FDF"/>
    <w:rsid w:val="008B1004"/>
    <w:rsid w:val="008B1223"/>
    <w:rsid w:val="008B15C1"/>
    <w:rsid w:val="008B17E6"/>
    <w:rsid w:val="008B18A0"/>
    <w:rsid w:val="008B18EA"/>
    <w:rsid w:val="008B1BCB"/>
    <w:rsid w:val="008B1F58"/>
    <w:rsid w:val="008B231B"/>
    <w:rsid w:val="008B231F"/>
    <w:rsid w:val="008B232F"/>
    <w:rsid w:val="008B2552"/>
    <w:rsid w:val="008B2577"/>
    <w:rsid w:val="008B27DB"/>
    <w:rsid w:val="008B27DE"/>
    <w:rsid w:val="008B28E8"/>
    <w:rsid w:val="008B29F2"/>
    <w:rsid w:val="008B2A61"/>
    <w:rsid w:val="008B2CA1"/>
    <w:rsid w:val="008B2F3F"/>
    <w:rsid w:val="008B34C1"/>
    <w:rsid w:val="008B376F"/>
    <w:rsid w:val="008B37DF"/>
    <w:rsid w:val="008B38A5"/>
    <w:rsid w:val="008B3A1F"/>
    <w:rsid w:val="008B3AA2"/>
    <w:rsid w:val="008B3C31"/>
    <w:rsid w:val="008B3DFC"/>
    <w:rsid w:val="008B4476"/>
    <w:rsid w:val="008B4F60"/>
    <w:rsid w:val="008B5092"/>
    <w:rsid w:val="008B51E1"/>
    <w:rsid w:val="008B53C0"/>
    <w:rsid w:val="008B548D"/>
    <w:rsid w:val="008B54F1"/>
    <w:rsid w:val="008B5558"/>
    <w:rsid w:val="008B55C1"/>
    <w:rsid w:val="008B57AB"/>
    <w:rsid w:val="008B57E2"/>
    <w:rsid w:val="008B5CFE"/>
    <w:rsid w:val="008B5D0E"/>
    <w:rsid w:val="008B6008"/>
    <w:rsid w:val="008B6135"/>
    <w:rsid w:val="008B6244"/>
    <w:rsid w:val="008B62EB"/>
    <w:rsid w:val="008B6308"/>
    <w:rsid w:val="008B63DC"/>
    <w:rsid w:val="008B64D6"/>
    <w:rsid w:val="008B6996"/>
    <w:rsid w:val="008B6A56"/>
    <w:rsid w:val="008B6C4A"/>
    <w:rsid w:val="008B6E3B"/>
    <w:rsid w:val="008B707F"/>
    <w:rsid w:val="008B70CF"/>
    <w:rsid w:val="008B7169"/>
    <w:rsid w:val="008B72A9"/>
    <w:rsid w:val="008B7631"/>
    <w:rsid w:val="008B77BD"/>
    <w:rsid w:val="008B792C"/>
    <w:rsid w:val="008B7A84"/>
    <w:rsid w:val="008B7EAE"/>
    <w:rsid w:val="008B7F40"/>
    <w:rsid w:val="008C002A"/>
    <w:rsid w:val="008C0072"/>
    <w:rsid w:val="008C012B"/>
    <w:rsid w:val="008C017B"/>
    <w:rsid w:val="008C025B"/>
    <w:rsid w:val="008C0305"/>
    <w:rsid w:val="008C04C7"/>
    <w:rsid w:val="008C0659"/>
    <w:rsid w:val="008C06E9"/>
    <w:rsid w:val="008C06F7"/>
    <w:rsid w:val="008C0766"/>
    <w:rsid w:val="008C0795"/>
    <w:rsid w:val="008C084B"/>
    <w:rsid w:val="008C09EF"/>
    <w:rsid w:val="008C0A94"/>
    <w:rsid w:val="008C0D97"/>
    <w:rsid w:val="008C0DC3"/>
    <w:rsid w:val="008C1140"/>
    <w:rsid w:val="008C1191"/>
    <w:rsid w:val="008C14CA"/>
    <w:rsid w:val="008C15D7"/>
    <w:rsid w:val="008C1785"/>
    <w:rsid w:val="008C1AFC"/>
    <w:rsid w:val="008C1B22"/>
    <w:rsid w:val="008C1D83"/>
    <w:rsid w:val="008C1E02"/>
    <w:rsid w:val="008C2168"/>
    <w:rsid w:val="008C2455"/>
    <w:rsid w:val="008C2513"/>
    <w:rsid w:val="008C2696"/>
    <w:rsid w:val="008C26CB"/>
    <w:rsid w:val="008C2844"/>
    <w:rsid w:val="008C28F9"/>
    <w:rsid w:val="008C2937"/>
    <w:rsid w:val="008C2B86"/>
    <w:rsid w:val="008C2DF0"/>
    <w:rsid w:val="008C344C"/>
    <w:rsid w:val="008C39AD"/>
    <w:rsid w:val="008C39F7"/>
    <w:rsid w:val="008C3BAC"/>
    <w:rsid w:val="008C3FAA"/>
    <w:rsid w:val="008C444E"/>
    <w:rsid w:val="008C4797"/>
    <w:rsid w:val="008C48A5"/>
    <w:rsid w:val="008C4DB3"/>
    <w:rsid w:val="008C4DBA"/>
    <w:rsid w:val="008C4FFA"/>
    <w:rsid w:val="008C526B"/>
    <w:rsid w:val="008C5444"/>
    <w:rsid w:val="008C551D"/>
    <w:rsid w:val="008C55FE"/>
    <w:rsid w:val="008C561B"/>
    <w:rsid w:val="008C5953"/>
    <w:rsid w:val="008C59E4"/>
    <w:rsid w:val="008C5B9E"/>
    <w:rsid w:val="008C64D4"/>
    <w:rsid w:val="008C6780"/>
    <w:rsid w:val="008C6916"/>
    <w:rsid w:val="008C6F32"/>
    <w:rsid w:val="008C6F54"/>
    <w:rsid w:val="008C6F74"/>
    <w:rsid w:val="008C72ED"/>
    <w:rsid w:val="008C752F"/>
    <w:rsid w:val="008C75C0"/>
    <w:rsid w:val="008C75DE"/>
    <w:rsid w:val="008C7791"/>
    <w:rsid w:val="008C78F1"/>
    <w:rsid w:val="008C799A"/>
    <w:rsid w:val="008C7B57"/>
    <w:rsid w:val="008C7C2F"/>
    <w:rsid w:val="008C7CCC"/>
    <w:rsid w:val="008C7EA8"/>
    <w:rsid w:val="008D059F"/>
    <w:rsid w:val="008D05C2"/>
    <w:rsid w:val="008D0B2E"/>
    <w:rsid w:val="008D0B82"/>
    <w:rsid w:val="008D1089"/>
    <w:rsid w:val="008D11DC"/>
    <w:rsid w:val="008D17DE"/>
    <w:rsid w:val="008D1B4A"/>
    <w:rsid w:val="008D1F9A"/>
    <w:rsid w:val="008D2232"/>
    <w:rsid w:val="008D2527"/>
    <w:rsid w:val="008D256D"/>
    <w:rsid w:val="008D25CB"/>
    <w:rsid w:val="008D25E8"/>
    <w:rsid w:val="008D293D"/>
    <w:rsid w:val="008D2A43"/>
    <w:rsid w:val="008D2C87"/>
    <w:rsid w:val="008D2DC6"/>
    <w:rsid w:val="008D2FB0"/>
    <w:rsid w:val="008D305A"/>
    <w:rsid w:val="008D30A6"/>
    <w:rsid w:val="008D31C4"/>
    <w:rsid w:val="008D324A"/>
    <w:rsid w:val="008D33ED"/>
    <w:rsid w:val="008D3657"/>
    <w:rsid w:val="008D368C"/>
    <w:rsid w:val="008D37AF"/>
    <w:rsid w:val="008D3950"/>
    <w:rsid w:val="008D3C30"/>
    <w:rsid w:val="008D3CD3"/>
    <w:rsid w:val="008D3D08"/>
    <w:rsid w:val="008D3E1D"/>
    <w:rsid w:val="008D4090"/>
    <w:rsid w:val="008D4262"/>
    <w:rsid w:val="008D4537"/>
    <w:rsid w:val="008D4684"/>
    <w:rsid w:val="008D4B6D"/>
    <w:rsid w:val="008D4C15"/>
    <w:rsid w:val="008D4CC8"/>
    <w:rsid w:val="008D5253"/>
    <w:rsid w:val="008D53ED"/>
    <w:rsid w:val="008D5660"/>
    <w:rsid w:val="008D590B"/>
    <w:rsid w:val="008D5992"/>
    <w:rsid w:val="008D5CC9"/>
    <w:rsid w:val="008D5CD2"/>
    <w:rsid w:val="008D5E61"/>
    <w:rsid w:val="008D61C9"/>
    <w:rsid w:val="008D6AE3"/>
    <w:rsid w:val="008D6C51"/>
    <w:rsid w:val="008D752E"/>
    <w:rsid w:val="008D75CA"/>
    <w:rsid w:val="008D7D39"/>
    <w:rsid w:val="008D7F33"/>
    <w:rsid w:val="008D7FAA"/>
    <w:rsid w:val="008E0161"/>
    <w:rsid w:val="008E03C7"/>
    <w:rsid w:val="008E03D2"/>
    <w:rsid w:val="008E0606"/>
    <w:rsid w:val="008E06C8"/>
    <w:rsid w:val="008E095B"/>
    <w:rsid w:val="008E0A5A"/>
    <w:rsid w:val="008E0CDF"/>
    <w:rsid w:val="008E0FB2"/>
    <w:rsid w:val="008E10F9"/>
    <w:rsid w:val="008E12A7"/>
    <w:rsid w:val="008E156D"/>
    <w:rsid w:val="008E1642"/>
    <w:rsid w:val="008E17F9"/>
    <w:rsid w:val="008E1DE9"/>
    <w:rsid w:val="008E1F4F"/>
    <w:rsid w:val="008E1F90"/>
    <w:rsid w:val="008E200E"/>
    <w:rsid w:val="008E27A1"/>
    <w:rsid w:val="008E2BF8"/>
    <w:rsid w:val="008E2D41"/>
    <w:rsid w:val="008E2DCA"/>
    <w:rsid w:val="008E2EC2"/>
    <w:rsid w:val="008E3089"/>
    <w:rsid w:val="008E3405"/>
    <w:rsid w:val="008E382F"/>
    <w:rsid w:val="008E3B44"/>
    <w:rsid w:val="008E3C31"/>
    <w:rsid w:val="008E3EFE"/>
    <w:rsid w:val="008E3F95"/>
    <w:rsid w:val="008E3FAE"/>
    <w:rsid w:val="008E41B4"/>
    <w:rsid w:val="008E42FB"/>
    <w:rsid w:val="008E48D1"/>
    <w:rsid w:val="008E4975"/>
    <w:rsid w:val="008E4A1D"/>
    <w:rsid w:val="008E4C03"/>
    <w:rsid w:val="008E4D5A"/>
    <w:rsid w:val="008E4E58"/>
    <w:rsid w:val="008E4E82"/>
    <w:rsid w:val="008E4FAB"/>
    <w:rsid w:val="008E5165"/>
    <w:rsid w:val="008E5201"/>
    <w:rsid w:val="008E5616"/>
    <w:rsid w:val="008E56AF"/>
    <w:rsid w:val="008E572B"/>
    <w:rsid w:val="008E5940"/>
    <w:rsid w:val="008E59F8"/>
    <w:rsid w:val="008E5FBB"/>
    <w:rsid w:val="008E5FCC"/>
    <w:rsid w:val="008E6235"/>
    <w:rsid w:val="008E627B"/>
    <w:rsid w:val="008E633A"/>
    <w:rsid w:val="008E63DE"/>
    <w:rsid w:val="008E6405"/>
    <w:rsid w:val="008E640E"/>
    <w:rsid w:val="008E6694"/>
    <w:rsid w:val="008E66CF"/>
    <w:rsid w:val="008E6850"/>
    <w:rsid w:val="008E6864"/>
    <w:rsid w:val="008E6A74"/>
    <w:rsid w:val="008E6B95"/>
    <w:rsid w:val="008E6F6E"/>
    <w:rsid w:val="008E7250"/>
    <w:rsid w:val="008E740F"/>
    <w:rsid w:val="008E7429"/>
    <w:rsid w:val="008E7841"/>
    <w:rsid w:val="008E78B1"/>
    <w:rsid w:val="008E79A2"/>
    <w:rsid w:val="008E7C00"/>
    <w:rsid w:val="008E7EA1"/>
    <w:rsid w:val="008F0109"/>
    <w:rsid w:val="008F0181"/>
    <w:rsid w:val="008F02D6"/>
    <w:rsid w:val="008F0322"/>
    <w:rsid w:val="008F03EC"/>
    <w:rsid w:val="008F054A"/>
    <w:rsid w:val="008F056A"/>
    <w:rsid w:val="008F07E4"/>
    <w:rsid w:val="008F0A2C"/>
    <w:rsid w:val="008F0F10"/>
    <w:rsid w:val="008F0F58"/>
    <w:rsid w:val="008F13C3"/>
    <w:rsid w:val="008F14D0"/>
    <w:rsid w:val="008F14DC"/>
    <w:rsid w:val="008F14DE"/>
    <w:rsid w:val="008F16F2"/>
    <w:rsid w:val="008F18D3"/>
    <w:rsid w:val="008F18D6"/>
    <w:rsid w:val="008F19AA"/>
    <w:rsid w:val="008F1EAE"/>
    <w:rsid w:val="008F1FDD"/>
    <w:rsid w:val="008F2178"/>
    <w:rsid w:val="008F21AB"/>
    <w:rsid w:val="008F22AC"/>
    <w:rsid w:val="008F253C"/>
    <w:rsid w:val="008F2625"/>
    <w:rsid w:val="008F2BE9"/>
    <w:rsid w:val="008F2E0D"/>
    <w:rsid w:val="008F310D"/>
    <w:rsid w:val="008F3160"/>
    <w:rsid w:val="008F3166"/>
    <w:rsid w:val="008F3426"/>
    <w:rsid w:val="008F3512"/>
    <w:rsid w:val="008F36BA"/>
    <w:rsid w:val="008F3794"/>
    <w:rsid w:val="008F3CBF"/>
    <w:rsid w:val="008F3D3A"/>
    <w:rsid w:val="008F3DDF"/>
    <w:rsid w:val="008F3E39"/>
    <w:rsid w:val="008F44D4"/>
    <w:rsid w:val="008F46B9"/>
    <w:rsid w:val="008F4840"/>
    <w:rsid w:val="008F4885"/>
    <w:rsid w:val="008F4A7B"/>
    <w:rsid w:val="008F4E3E"/>
    <w:rsid w:val="008F4E8B"/>
    <w:rsid w:val="008F55AB"/>
    <w:rsid w:val="008F58FB"/>
    <w:rsid w:val="008F5B51"/>
    <w:rsid w:val="008F5B83"/>
    <w:rsid w:val="008F5BEC"/>
    <w:rsid w:val="008F5C00"/>
    <w:rsid w:val="008F5CD6"/>
    <w:rsid w:val="008F5D55"/>
    <w:rsid w:val="008F6182"/>
    <w:rsid w:val="008F61C8"/>
    <w:rsid w:val="008F6432"/>
    <w:rsid w:val="008F679C"/>
    <w:rsid w:val="008F6AE8"/>
    <w:rsid w:val="008F6D54"/>
    <w:rsid w:val="008F6F6E"/>
    <w:rsid w:val="008F71B8"/>
    <w:rsid w:val="008F769A"/>
    <w:rsid w:val="008F783B"/>
    <w:rsid w:val="008F7909"/>
    <w:rsid w:val="008F796E"/>
    <w:rsid w:val="008F7B50"/>
    <w:rsid w:val="008F7BC3"/>
    <w:rsid w:val="008F7DBC"/>
    <w:rsid w:val="008F7F7E"/>
    <w:rsid w:val="008F7F86"/>
    <w:rsid w:val="009000DB"/>
    <w:rsid w:val="009000F4"/>
    <w:rsid w:val="009000F8"/>
    <w:rsid w:val="00900246"/>
    <w:rsid w:val="00900300"/>
    <w:rsid w:val="009006A4"/>
    <w:rsid w:val="009006C1"/>
    <w:rsid w:val="0090079A"/>
    <w:rsid w:val="00900836"/>
    <w:rsid w:val="00900838"/>
    <w:rsid w:val="009009A6"/>
    <w:rsid w:val="009009BE"/>
    <w:rsid w:val="00900B15"/>
    <w:rsid w:val="00900E1D"/>
    <w:rsid w:val="00900E37"/>
    <w:rsid w:val="00900EC4"/>
    <w:rsid w:val="00900FF6"/>
    <w:rsid w:val="009012AF"/>
    <w:rsid w:val="00901428"/>
    <w:rsid w:val="009017A9"/>
    <w:rsid w:val="009018E9"/>
    <w:rsid w:val="00901B2F"/>
    <w:rsid w:val="00901FA3"/>
    <w:rsid w:val="009026FD"/>
    <w:rsid w:val="009027ED"/>
    <w:rsid w:val="00902CB2"/>
    <w:rsid w:val="00902D1D"/>
    <w:rsid w:val="00902EDB"/>
    <w:rsid w:val="00903029"/>
    <w:rsid w:val="009030FB"/>
    <w:rsid w:val="0090326B"/>
    <w:rsid w:val="00903288"/>
    <w:rsid w:val="00903519"/>
    <w:rsid w:val="00903532"/>
    <w:rsid w:val="00903558"/>
    <w:rsid w:val="0090369C"/>
    <w:rsid w:val="0090391F"/>
    <w:rsid w:val="00903AAC"/>
    <w:rsid w:val="00903D01"/>
    <w:rsid w:val="00903E17"/>
    <w:rsid w:val="00903F74"/>
    <w:rsid w:val="00904110"/>
    <w:rsid w:val="0090413F"/>
    <w:rsid w:val="00904235"/>
    <w:rsid w:val="00904411"/>
    <w:rsid w:val="0090450E"/>
    <w:rsid w:val="00904517"/>
    <w:rsid w:val="0090480B"/>
    <w:rsid w:val="00904816"/>
    <w:rsid w:val="009048AA"/>
    <w:rsid w:val="009048DE"/>
    <w:rsid w:val="0090496F"/>
    <w:rsid w:val="00904B05"/>
    <w:rsid w:val="00904BDA"/>
    <w:rsid w:val="00904C07"/>
    <w:rsid w:val="00904DF3"/>
    <w:rsid w:val="00904E67"/>
    <w:rsid w:val="00904F07"/>
    <w:rsid w:val="00904F65"/>
    <w:rsid w:val="00905375"/>
    <w:rsid w:val="00905421"/>
    <w:rsid w:val="00905A3D"/>
    <w:rsid w:val="00905E42"/>
    <w:rsid w:val="00906090"/>
    <w:rsid w:val="00906138"/>
    <w:rsid w:val="009062AB"/>
    <w:rsid w:val="009064A6"/>
    <w:rsid w:val="009066CF"/>
    <w:rsid w:val="00906808"/>
    <w:rsid w:val="0090692A"/>
    <w:rsid w:val="00906981"/>
    <w:rsid w:val="00906B0B"/>
    <w:rsid w:val="00906B3D"/>
    <w:rsid w:val="00906C87"/>
    <w:rsid w:val="00906CAD"/>
    <w:rsid w:val="00906F91"/>
    <w:rsid w:val="00907179"/>
    <w:rsid w:val="00907188"/>
    <w:rsid w:val="009073D0"/>
    <w:rsid w:val="009078D5"/>
    <w:rsid w:val="00907A09"/>
    <w:rsid w:val="00907A2F"/>
    <w:rsid w:val="00907AEA"/>
    <w:rsid w:val="00907B74"/>
    <w:rsid w:val="00907C17"/>
    <w:rsid w:val="00907C1B"/>
    <w:rsid w:val="00910074"/>
    <w:rsid w:val="009101B2"/>
    <w:rsid w:val="00910319"/>
    <w:rsid w:val="009106E7"/>
    <w:rsid w:val="0091077D"/>
    <w:rsid w:val="00910C7C"/>
    <w:rsid w:val="00910CAC"/>
    <w:rsid w:val="00910E05"/>
    <w:rsid w:val="00910E34"/>
    <w:rsid w:val="009112F6"/>
    <w:rsid w:val="00911460"/>
    <w:rsid w:val="00911B98"/>
    <w:rsid w:val="00911C26"/>
    <w:rsid w:val="00911CB5"/>
    <w:rsid w:val="00911F23"/>
    <w:rsid w:val="0091200D"/>
    <w:rsid w:val="00912030"/>
    <w:rsid w:val="009120C2"/>
    <w:rsid w:val="00912384"/>
    <w:rsid w:val="00912824"/>
    <w:rsid w:val="00912B99"/>
    <w:rsid w:val="00912D74"/>
    <w:rsid w:val="00912F2A"/>
    <w:rsid w:val="00913216"/>
    <w:rsid w:val="0091327C"/>
    <w:rsid w:val="0091348E"/>
    <w:rsid w:val="009135F3"/>
    <w:rsid w:val="00913642"/>
    <w:rsid w:val="00913708"/>
    <w:rsid w:val="0091372F"/>
    <w:rsid w:val="0091385B"/>
    <w:rsid w:val="009138CD"/>
    <w:rsid w:val="009138E8"/>
    <w:rsid w:val="00913A38"/>
    <w:rsid w:val="00913B94"/>
    <w:rsid w:val="00913D53"/>
    <w:rsid w:val="00913FB3"/>
    <w:rsid w:val="00914301"/>
    <w:rsid w:val="0091452A"/>
    <w:rsid w:val="00914560"/>
    <w:rsid w:val="00914722"/>
    <w:rsid w:val="00914727"/>
    <w:rsid w:val="009147BA"/>
    <w:rsid w:val="009148B6"/>
    <w:rsid w:val="00914AE5"/>
    <w:rsid w:val="00914C34"/>
    <w:rsid w:val="00914FC9"/>
    <w:rsid w:val="009151A3"/>
    <w:rsid w:val="009151C7"/>
    <w:rsid w:val="00915292"/>
    <w:rsid w:val="009155E5"/>
    <w:rsid w:val="00915624"/>
    <w:rsid w:val="009156E8"/>
    <w:rsid w:val="009158BD"/>
    <w:rsid w:val="00915995"/>
    <w:rsid w:val="00916273"/>
    <w:rsid w:val="0091630F"/>
    <w:rsid w:val="009163EF"/>
    <w:rsid w:val="0091659A"/>
    <w:rsid w:val="0091666F"/>
    <w:rsid w:val="009167B0"/>
    <w:rsid w:val="0091691C"/>
    <w:rsid w:val="00916AC4"/>
    <w:rsid w:val="00916BCB"/>
    <w:rsid w:val="00916E3A"/>
    <w:rsid w:val="009170FA"/>
    <w:rsid w:val="009173EB"/>
    <w:rsid w:val="00917D11"/>
    <w:rsid w:val="00917FD6"/>
    <w:rsid w:val="00920148"/>
    <w:rsid w:val="0092029E"/>
    <w:rsid w:val="00920325"/>
    <w:rsid w:val="00920464"/>
    <w:rsid w:val="009205DA"/>
    <w:rsid w:val="00920827"/>
    <w:rsid w:val="00920F59"/>
    <w:rsid w:val="00920F7F"/>
    <w:rsid w:val="0092104D"/>
    <w:rsid w:val="00921100"/>
    <w:rsid w:val="009215DA"/>
    <w:rsid w:val="00921619"/>
    <w:rsid w:val="0092165F"/>
    <w:rsid w:val="00921723"/>
    <w:rsid w:val="00921846"/>
    <w:rsid w:val="00921864"/>
    <w:rsid w:val="00921B5A"/>
    <w:rsid w:val="00921B6F"/>
    <w:rsid w:val="00921B9E"/>
    <w:rsid w:val="00921E91"/>
    <w:rsid w:val="00921F71"/>
    <w:rsid w:val="009220D6"/>
    <w:rsid w:val="009224A2"/>
    <w:rsid w:val="00922539"/>
    <w:rsid w:val="0092282A"/>
    <w:rsid w:val="00922A3D"/>
    <w:rsid w:val="00922A84"/>
    <w:rsid w:val="00922C77"/>
    <w:rsid w:val="0092315A"/>
    <w:rsid w:val="009231AB"/>
    <w:rsid w:val="009236FC"/>
    <w:rsid w:val="00923A24"/>
    <w:rsid w:val="00923A7A"/>
    <w:rsid w:val="00923A93"/>
    <w:rsid w:val="00923B07"/>
    <w:rsid w:val="00923FA3"/>
    <w:rsid w:val="00924082"/>
    <w:rsid w:val="0092417B"/>
    <w:rsid w:val="009246E4"/>
    <w:rsid w:val="00924E40"/>
    <w:rsid w:val="00924F32"/>
    <w:rsid w:val="009250C0"/>
    <w:rsid w:val="009250F0"/>
    <w:rsid w:val="00925109"/>
    <w:rsid w:val="009251AB"/>
    <w:rsid w:val="00925479"/>
    <w:rsid w:val="0092594F"/>
    <w:rsid w:val="00925A2B"/>
    <w:rsid w:val="00925F7D"/>
    <w:rsid w:val="00925F97"/>
    <w:rsid w:val="00925FA8"/>
    <w:rsid w:val="0092604B"/>
    <w:rsid w:val="009260EA"/>
    <w:rsid w:val="009260F7"/>
    <w:rsid w:val="00926182"/>
    <w:rsid w:val="009263F8"/>
    <w:rsid w:val="009264F1"/>
    <w:rsid w:val="009266AD"/>
    <w:rsid w:val="00926D29"/>
    <w:rsid w:val="00926E65"/>
    <w:rsid w:val="009271E4"/>
    <w:rsid w:val="0092724F"/>
    <w:rsid w:val="00927508"/>
    <w:rsid w:val="00927A66"/>
    <w:rsid w:val="00927DA4"/>
    <w:rsid w:val="009302A5"/>
    <w:rsid w:val="00930703"/>
    <w:rsid w:val="00930720"/>
    <w:rsid w:val="00930949"/>
    <w:rsid w:val="009309B7"/>
    <w:rsid w:val="00930C30"/>
    <w:rsid w:val="00930C49"/>
    <w:rsid w:val="00930D1D"/>
    <w:rsid w:val="00930F96"/>
    <w:rsid w:val="00931032"/>
    <w:rsid w:val="00931210"/>
    <w:rsid w:val="00931446"/>
    <w:rsid w:val="009314A3"/>
    <w:rsid w:val="009314A9"/>
    <w:rsid w:val="0093193F"/>
    <w:rsid w:val="00931DB8"/>
    <w:rsid w:val="00931DE4"/>
    <w:rsid w:val="009320A1"/>
    <w:rsid w:val="009321E9"/>
    <w:rsid w:val="0093242F"/>
    <w:rsid w:val="00932470"/>
    <w:rsid w:val="009326F2"/>
    <w:rsid w:val="00932C4B"/>
    <w:rsid w:val="00932CFC"/>
    <w:rsid w:val="00932D45"/>
    <w:rsid w:val="00932E28"/>
    <w:rsid w:val="00932E55"/>
    <w:rsid w:val="00932EC7"/>
    <w:rsid w:val="00932F99"/>
    <w:rsid w:val="009337F0"/>
    <w:rsid w:val="00933812"/>
    <w:rsid w:val="00933839"/>
    <w:rsid w:val="00933AF4"/>
    <w:rsid w:val="00933B1C"/>
    <w:rsid w:val="00933BBE"/>
    <w:rsid w:val="00933C35"/>
    <w:rsid w:val="00933CC9"/>
    <w:rsid w:val="00933DC5"/>
    <w:rsid w:val="00933E5E"/>
    <w:rsid w:val="00933FC8"/>
    <w:rsid w:val="00933FD8"/>
    <w:rsid w:val="0093402C"/>
    <w:rsid w:val="009340AD"/>
    <w:rsid w:val="009342AC"/>
    <w:rsid w:val="0093440D"/>
    <w:rsid w:val="009344DE"/>
    <w:rsid w:val="00934519"/>
    <w:rsid w:val="009346B1"/>
    <w:rsid w:val="00934835"/>
    <w:rsid w:val="00934C50"/>
    <w:rsid w:val="00934DD7"/>
    <w:rsid w:val="00934E73"/>
    <w:rsid w:val="009350F5"/>
    <w:rsid w:val="009352A2"/>
    <w:rsid w:val="009359EB"/>
    <w:rsid w:val="00935B39"/>
    <w:rsid w:val="00935F12"/>
    <w:rsid w:val="00935F3E"/>
    <w:rsid w:val="00935F68"/>
    <w:rsid w:val="009361A4"/>
    <w:rsid w:val="009363BE"/>
    <w:rsid w:val="00936498"/>
    <w:rsid w:val="009365CC"/>
    <w:rsid w:val="00936748"/>
    <w:rsid w:val="009368D1"/>
    <w:rsid w:val="00936954"/>
    <w:rsid w:val="00936EDE"/>
    <w:rsid w:val="00937305"/>
    <w:rsid w:val="00937372"/>
    <w:rsid w:val="00937496"/>
    <w:rsid w:val="009375A7"/>
    <w:rsid w:val="0093790F"/>
    <w:rsid w:val="00937914"/>
    <w:rsid w:val="00937B3F"/>
    <w:rsid w:val="00937B9D"/>
    <w:rsid w:val="009402AC"/>
    <w:rsid w:val="009402F9"/>
    <w:rsid w:val="0094033F"/>
    <w:rsid w:val="00940402"/>
    <w:rsid w:val="0094062C"/>
    <w:rsid w:val="00940653"/>
    <w:rsid w:val="00940BA0"/>
    <w:rsid w:val="00940DA7"/>
    <w:rsid w:val="00940F35"/>
    <w:rsid w:val="0094114E"/>
    <w:rsid w:val="00941378"/>
    <w:rsid w:val="0094138A"/>
    <w:rsid w:val="009413D7"/>
    <w:rsid w:val="00941426"/>
    <w:rsid w:val="009414B0"/>
    <w:rsid w:val="00941551"/>
    <w:rsid w:val="009418AF"/>
    <w:rsid w:val="009418F8"/>
    <w:rsid w:val="0094206D"/>
    <w:rsid w:val="00942118"/>
    <w:rsid w:val="009421D6"/>
    <w:rsid w:val="009425C6"/>
    <w:rsid w:val="009426ED"/>
    <w:rsid w:val="009427E6"/>
    <w:rsid w:val="009428CA"/>
    <w:rsid w:val="00942909"/>
    <w:rsid w:val="00942964"/>
    <w:rsid w:val="00942983"/>
    <w:rsid w:val="00942A0C"/>
    <w:rsid w:val="00942C51"/>
    <w:rsid w:val="00942C68"/>
    <w:rsid w:val="00942CC8"/>
    <w:rsid w:val="009431BE"/>
    <w:rsid w:val="00943458"/>
    <w:rsid w:val="0094371D"/>
    <w:rsid w:val="00943762"/>
    <w:rsid w:val="00943988"/>
    <w:rsid w:val="009439E2"/>
    <w:rsid w:val="00943A00"/>
    <w:rsid w:val="00943A93"/>
    <w:rsid w:val="00943AF2"/>
    <w:rsid w:val="00943EE1"/>
    <w:rsid w:val="0094408B"/>
    <w:rsid w:val="009440C4"/>
    <w:rsid w:val="00944148"/>
    <w:rsid w:val="009445BF"/>
    <w:rsid w:val="00944841"/>
    <w:rsid w:val="0094510E"/>
    <w:rsid w:val="00945206"/>
    <w:rsid w:val="00945253"/>
    <w:rsid w:val="00945446"/>
    <w:rsid w:val="00945749"/>
    <w:rsid w:val="009457E0"/>
    <w:rsid w:val="00945842"/>
    <w:rsid w:val="00945982"/>
    <w:rsid w:val="00945AE8"/>
    <w:rsid w:val="00945C35"/>
    <w:rsid w:val="00945D0E"/>
    <w:rsid w:val="00945EC1"/>
    <w:rsid w:val="00946087"/>
    <w:rsid w:val="009460A1"/>
    <w:rsid w:val="0094612C"/>
    <w:rsid w:val="0094615B"/>
    <w:rsid w:val="009463BB"/>
    <w:rsid w:val="00946833"/>
    <w:rsid w:val="00946916"/>
    <w:rsid w:val="00946A48"/>
    <w:rsid w:val="00946C7E"/>
    <w:rsid w:val="00946CC1"/>
    <w:rsid w:val="0094725F"/>
    <w:rsid w:val="009472BD"/>
    <w:rsid w:val="00947633"/>
    <w:rsid w:val="009476A2"/>
    <w:rsid w:val="009478C6"/>
    <w:rsid w:val="00947AC6"/>
    <w:rsid w:val="00947B25"/>
    <w:rsid w:val="00947B76"/>
    <w:rsid w:val="0095004A"/>
    <w:rsid w:val="009501A6"/>
    <w:rsid w:val="009503D6"/>
    <w:rsid w:val="009505A4"/>
    <w:rsid w:val="009505F9"/>
    <w:rsid w:val="00950D92"/>
    <w:rsid w:val="00950F2E"/>
    <w:rsid w:val="009510B3"/>
    <w:rsid w:val="00951181"/>
    <w:rsid w:val="00951435"/>
    <w:rsid w:val="00951B80"/>
    <w:rsid w:val="00951F69"/>
    <w:rsid w:val="0095203B"/>
    <w:rsid w:val="0095238B"/>
    <w:rsid w:val="00952483"/>
    <w:rsid w:val="00952819"/>
    <w:rsid w:val="00952B85"/>
    <w:rsid w:val="00952D4E"/>
    <w:rsid w:val="00952D5B"/>
    <w:rsid w:val="00952F82"/>
    <w:rsid w:val="0095305D"/>
    <w:rsid w:val="009530F6"/>
    <w:rsid w:val="009532B8"/>
    <w:rsid w:val="0095338B"/>
    <w:rsid w:val="00953446"/>
    <w:rsid w:val="009535CC"/>
    <w:rsid w:val="00953822"/>
    <w:rsid w:val="00953B32"/>
    <w:rsid w:val="009540F6"/>
    <w:rsid w:val="0095442C"/>
    <w:rsid w:val="009544CE"/>
    <w:rsid w:val="00954563"/>
    <w:rsid w:val="009545B4"/>
    <w:rsid w:val="009545CF"/>
    <w:rsid w:val="00954B77"/>
    <w:rsid w:val="00954C74"/>
    <w:rsid w:val="00954E48"/>
    <w:rsid w:val="0095532F"/>
    <w:rsid w:val="0095547D"/>
    <w:rsid w:val="0095554E"/>
    <w:rsid w:val="009558FF"/>
    <w:rsid w:val="009559D1"/>
    <w:rsid w:val="00955CEC"/>
    <w:rsid w:val="00955FDF"/>
    <w:rsid w:val="00956085"/>
    <w:rsid w:val="0095611E"/>
    <w:rsid w:val="009562D8"/>
    <w:rsid w:val="00956900"/>
    <w:rsid w:val="00956945"/>
    <w:rsid w:val="00956951"/>
    <w:rsid w:val="00956ADF"/>
    <w:rsid w:val="00956B06"/>
    <w:rsid w:val="00956CB9"/>
    <w:rsid w:val="00957034"/>
    <w:rsid w:val="00957565"/>
    <w:rsid w:val="00957756"/>
    <w:rsid w:val="00957813"/>
    <w:rsid w:val="00957915"/>
    <w:rsid w:val="00957EA5"/>
    <w:rsid w:val="00957EB3"/>
    <w:rsid w:val="00957F99"/>
    <w:rsid w:val="00960019"/>
    <w:rsid w:val="0096007E"/>
    <w:rsid w:val="00960280"/>
    <w:rsid w:val="0096071F"/>
    <w:rsid w:val="00960975"/>
    <w:rsid w:val="00960B9A"/>
    <w:rsid w:val="00960DA2"/>
    <w:rsid w:val="00961034"/>
    <w:rsid w:val="009613C1"/>
    <w:rsid w:val="0096159E"/>
    <w:rsid w:val="009615B3"/>
    <w:rsid w:val="009616D9"/>
    <w:rsid w:val="00961866"/>
    <w:rsid w:val="00961956"/>
    <w:rsid w:val="0096199D"/>
    <w:rsid w:val="00961BB5"/>
    <w:rsid w:val="009626AB"/>
    <w:rsid w:val="009626BD"/>
    <w:rsid w:val="00962822"/>
    <w:rsid w:val="00962AC6"/>
    <w:rsid w:val="00962B2C"/>
    <w:rsid w:val="00962DA0"/>
    <w:rsid w:val="00962ED6"/>
    <w:rsid w:val="009630A2"/>
    <w:rsid w:val="009631A9"/>
    <w:rsid w:val="00963230"/>
    <w:rsid w:val="009632E4"/>
    <w:rsid w:val="0096330E"/>
    <w:rsid w:val="00963686"/>
    <w:rsid w:val="009638BA"/>
    <w:rsid w:val="009638D8"/>
    <w:rsid w:val="00963AEF"/>
    <w:rsid w:val="00963BD6"/>
    <w:rsid w:val="00963D0B"/>
    <w:rsid w:val="00963DAB"/>
    <w:rsid w:val="0096440C"/>
    <w:rsid w:val="009646BF"/>
    <w:rsid w:val="00964915"/>
    <w:rsid w:val="00964E36"/>
    <w:rsid w:val="00964F80"/>
    <w:rsid w:val="00964F8D"/>
    <w:rsid w:val="00964FD6"/>
    <w:rsid w:val="00965664"/>
    <w:rsid w:val="00965896"/>
    <w:rsid w:val="00965B94"/>
    <w:rsid w:val="00965F22"/>
    <w:rsid w:val="00965F26"/>
    <w:rsid w:val="009660CF"/>
    <w:rsid w:val="00966290"/>
    <w:rsid w:val="00966548"/>
    <w:rsid w:val="00966670"/>
    <w:rsid w:val="00966816"/>
    <w:rsid w:val="0096685A"/>
    <w:rsid w:val="009668C6"/>
    <w:rsid w:val="00966AD8"/>
    <w:rsid w:val="00966B30"/>
    <w:rsid w:val="00966E9C"/>
    <w:rsid w:val="0096716A"/>
    <w:rsid w:val="009674F6"/>
    <w:rsid w:val="0096762B"/>
    <w:rsid w:val="009676C9"/>
    <w:rsid w:val="009678BE"/>
    <w:rsid w:val="0096793B"/>
    <w:rsid w:val="00967BEA"/>
    <w:rsid w:val="00967D4E"/>
    <w:rsid w:val="00967E05"/>
    <w:rsid w:val="00967E15"/>
    <w:rsid w:val="00967EC5"/>
    <w:rsid w:val="00967ECE"/>
    <w:rsid w:val="0097005E"/>
    <w:rsid w:val="009700FD"/>
    <w:rsid w:val="009702CD"/>
    <w:rsid w:val="0097072C"/>
    <w:rsid w:val="009707B6"/>
    <w:rsid w:val="00970ED8"/>
    <w:rsid w:val="0097117B"/>
    <w:rsid w:val="009712C2"/>
    <w:rsid w:val="0097145C"/>
    <w:rsid w:val="0097152D"/>
    <w:rsid w:val="0097159C"/>
    <w:rsid w:val="009715FA"/>
    <w:rsid w:val="00971663"/>
    <w:rsid w:val="00971758"/>
    <w:rsid w:val="0097175C"/>
    <w:rsid w:val="009717C1"/>
    <w:rsid w:val="009717FC"/>
    <w:rsid w:val="00971823"/>
    <w:rsid w:val="00971A6E"/>
    <w:rsid w:val="00971A88"/>
    <w:rsid w:val="00971C5F"/>
    <w:rsid w:val="00971D1F"/>
    <w:rsid w:val="00971D29"/>
    <w:rsid w:val="00971ED6"/>
    <w:rsid w:val="009720AC"/>
    <w:rsid w:val="009721D5"/>
    <w:rsid w:val="009721E2"/>
    <w:rsid w:val="0097223B"/>
    <w:rsid w:val="009723E6"/>
    <w:rsid w:val="00972475"/>
    <w:rsid w:val="00972672"/>
    <w:rsid w:val="00972AED"/>
    <w:rsid w:val="00972E55"/>
    <w:rsid w:val="00972EEF"/>
    <w:rsid w:val="0097303C"/>
    <w:rsid w:val="00973332"/>
    <w:rsid w:val="00973963"/>
    <w:rsid w:val="0097398C"/>
    <w:rsid w:val="00973AAE"/>
    <w:rsid w:val="00973B77"/>
    <w:rsid w:val="00973D91"/>
    <w:rsid w:val="00973E93"/>
    <w:rsid w:val="009740EF"/>
    <w:rsid w:val="009741C9"/>
    <w:rsid w:val="009741F8"/>
    <w:rsid w:val="009742DA"/>
    <w:rsid w:val="00974546"/>
    <w:rsid w:val="009746D6"/>
    <w:rsid w:val="009746DE"/>
    <w:rsid w:val="00974860"/>
    <w:rsid w:val="00974873"/>
    <w:rsid w:val="00974909"/>
    <w:rsid w:val="009749CA"/>
    <w:rsid w:val="00974B0D"/>
    <w:rsid w:val="00974EAD"/>
    <w:rsid w:val="00974EE6"/>
    <w:rsid w:val="00974EE8"/>
    <w:rsid w:val="00974EF9"/>
    <w:rsid w:val="00975055"/>
    <w:rsid w:val="0097507F"/>
    <w:rsid w:val="009750BD"/>
    <w:rsid w:val="00975117"/>
    <w:rsid w:val="00975118"/>
    <w:rsid w:val="0097515B"/>
    <w:rsid w:val="0097526F"/>
    <w:rsid w:val="009754C2"/>
    <w:rsid w:val="00975569"/>
    <w:rsid w:val="0097582F"/>
    <w:rsid w:val="009759F7"/>
    <w:rsid w:val="00975B0D"/>
    <w:rsid w:val="00975B24"/>
    <w:rsid w:val="00975F85"/>
    <w:rsid w:val="00975FAF"/>
    <w:rsid w:val="009760F8"/>
    <w:rsid w:val="009762A7"/>
    <w:rsid w:val="0097639F"/>
    <w:rsid w:val="00976BFB"/>
    <w:rsid w:val="00977054"/>
    <w:rsid w:val="009771AF"/>
    <w:rsid w:val="009773BB"/>
    <w:rsid w:val="009774DD"/>
    <w:rsid w:val="0097765F"/>
    <w:rsid w:val="00977A3A"/>
    <w:rsid w:val="00977A6E"/>
    <w:rsid w:val="00977B7F"/>
    <w:rsid w:val="00977C35"/>
    <w:rsid w:val="00977CC8"/>
    <w:rsid w:val="00977E54"/>
    <w:rsid w:val="009804BB"/>
    <w:rsid w:val="0098085A"/>
    <w:rsid w:val="0098097A"/>
    <w:rsid w:val="00980A58"/>
    <w:rsid w:val="00980ACE"/>
    <w:rsid w:val="00980BF1"/>
    <w:rsid w:val="00980E50"/>
    <w:rsid w:val="0098165A"/>
    <w:rsid w:val="00981751"/>
    <w:rsid w:val="00981ADA"/>
    <w:rsid w:val="00981DCB"/>
    <w:rsid w:val="00981DCE"/>
    <w:rsid w:val="009820F9"/>
    <w:rsid w:val="00982108"/>
    <w:rsid w:val="00982152"/>
    <w:rsid w:val="0098250C"/>
    <w:rsid w:val="0098253C"/>
    <w:rsid w:val="009825EA"/>
    <w:rsid w:val="0098289D"/>
    <w:rsid w:val="00982942"/>
    <w:rsid w:val="00982AB0"/>
    <w:rsid w:val="00982BF9"/>
    <w:rsid w:val="009830E0"/>
    <w:rsid w:val="00983349"/>
    <w:rsid w:val="009833D4"/>
    <w:rsid w:val="009833F4"/>
    <w:rsid w:val="009834EF"/>
    <w:rsid w:val="0098357B"/>
    <w:rsid w:val="00983704"/>
    <w:rsid w:val="009838F4"/>
    <w:rsid w:val="0098399B"/>
    <w:rsid w:val="00983BB3"/>
    <w:rsid w:val="00983C89"/>
    <w:rsid w:val="00983E20"/>
    <w:rsid w:val="00984286"/>
    <w:rsid w:val="0098439E"/>
    <w:rsid w:val="009844D4"/>
    <w:rsid w:val="009848CD"/>
    <w:rsid w:val="00984AD0"/>
    <w:rsid w:val="00984B48"/>
    <w:rsid w:val="00984BB6"/>
    <w:rsid w:val="00984C2F"/>
    <w:rsid w:val="00984C89"/>
    <w:rsid w:val="00984EC7"/>
    <w:rsid w:val="00985387"/>
    <w:rsid w:val="00985677"/>
    <w:rsid w:val="00985694"/>
    <w:rsid w:val="00985796"/>
    <w:rsid w:val="00985F50"/>
    <w:rsid w:val="009861BE"/>
    <w:rsid w:val="00986244"/>
    <w:rsid w:val="00986254"/>
    <w:rsid w:val="00986319"/>
    <w:rsid w:val="0098667F"/>
    <w:rsid w:val="009866B1"/>
    <w:rsid w:val="00986841"/>
    <w:rsid w:val="00986A2A"/>
    <w:rsid w:val="00986AE7"/>
    <w:rsid w:val="00986BF3"/>
    <w:rsid w:val="00986C32"/>
    <w:rsid w:val="00986DB5"/>
    <w:rsid w:val="00986FF5"/>
    <w:rsid w:val="00987500"/>
    <w:rsid w:val="00987738"/>
    <w:rsid w:val="00987761"/>
    <w:rsid w:val="00987861"/>
    <w:rsid w:val="00987993"/>
    <w:rsid w:val="00987A2F"/>
    <w:rsid w:val="00987A3F"/>
    <w:rsid w:val="00987B81"/>
    <w:rsid w:val="00987D06"/>
    <w:rsid w:val="0099017A"/>
    <w:rsid w:val="009901A0"/>
    <w:rsid w:val="00990650"/>
    <w:rsid w:val="0099089F"/>
    <w:rsid w:val="009909BA"/>
    <w:rsid w:val="00990B1D"/>
    <w:rsid w:val="00990CB7"/>
    <w:rsid w:val="00990DE4"/>
    <w:rsid w:val="00990E2B"/>
    <w:rsid w:val="00990E53"/>
    <w:rsid w:val="00990F41"/>
    <w:rsid w:val="00991135"/>
    <w:rsid w:val="00991288"/>
    <w:rsid w:val="009912B2"/>
    <w:rsid w:val="0099146C"/>
    <w:rsid w:val="009914C8"/>
    <w:rsid w:val="00991657"/>
    <w:rsid w:val="009917A0"/>
    <w:rsid w:val="00991800"/>
    <w:rsid w:val="00991877"/>
    <w:rsid w:val="00991FC0"/>
    <w:rsid w:val="0099235B"/>
    <w:rsid w:val="009925C5"/>
    <w:rsid w:val="009926E8"/>
    <w:rsid w:val="009927C7"/>
    <w:rsid w:val="00992838"/>
    <w:rsid w:val="009929B4"/>
    <w:rsid w:val="00992A8E"/>
    <w:rsid w:val="00992C1C"/>
    <w:rsid w:val="00992C50"/>
    <w:rsid w:val="00993265"/>
    <w:rsid w:val="009932DC"/>
    <w:rsid w:val="009935D8"/>
    <w:rsid w:val="0099367D"/>
    <w:rsid w:val="00993C87"/>
    <w:rsid w:val="00993E15"/>
    <w:rsid w:val="00993FEB"/>
    <w:rsid w:val="009941DB"/>
    <w:rsid w:val="0099422D"/>
    <w:rsid w:val="0099466E"/>
    <w:rsid w:val="009946B1"/>
    <w:rsid w:val="00994780"/>
    <w:rsid w:val="00994A78"/>
    <w:rsid w:val="00994B5D"/>
    <w:rsid w:val="00994CAB"/>
    <w:rsid w:val="00994CC9"/>
    <w:rsid w:val="00994CEA"/>
    <w:rsid w:val="00994D6B"/>
    <w:rsid w:val="00994DAC"/>
    <w:rsid w:val="00994F15"/>
    <w:rsid w:val="00995068"/>
    <w:rsid w:val="009950D2"/>
    <w:rsid w:val="009951AC"/>
    <w:rsid w:val="009954DE"/>
    <w:rsid w:val="009954DF"/>
    <w:rsid w:val="009955BA"/>
    <w:rsid w:val="0099583C"/>
    <w:rsid w:val="00995936"/>
    <w:rsid w:val="00995A24"/>
    <w:rsid w:val="00995BCB"/>
    <w:rsid w:val="00995C06"/>
    <w:rsid w:val="00995DBA"/>
    <w:rsid w:val="009961E5"/>
    <w:rsid w:val="00996402"/>
    <w:rsid w:val="00996704"/>
    <w:rsid w:val="00996D3F"/>
    <w:rsid w:val="009972E4"/>
    <w:rsid w:val="009975FF"/>
    <w:rsid w:val="0099761C"/>
    <w:rsid w:val="0099763B"/>
    <w:rsid w:val="0099770C"/>
    <w:rsid w:val="00997ABC"/>
    <w:rsid w:val="00997B46"/>
    <w:rsid w:val="00997C1A"/>
    <w:rsid w:val="00997C2E"/>
    <w:rsid w:val="00997DBF"/>
    <w:rsid w:val="009A02A0"/>
    <w:rsid w:val="009A03F2"/>
    <w:rsid w:val="009A047E"/>
    <w:rsid w:val="009A0596"/>
    <w:rsid w:val="009A06A3"/>
    <w:rsid w:val="009A09A6"/>
    <w:rsid w:val="009A0A3F"/>
    <w:rsid w:val="009A0CE4"/>
    <w:rsid w:val="009A0DC8"/>
    <w:rsid w:val="009A0E91"/>
    <w:rsid w:val="009A0F19"/>
    <w:rsid w:val="009A12D6"/>
    <w:rsid w:val="009A1399"/>
    <w:rsid w:val="009A14BD"/>
    <w:rsid w:val="009A1507"/>
    <w:rsid w:val="009A1D56"/>
    <w:rsid w:val="009A205B"/>
    <w:rsid w:val="009A27AB"/>
    <w:rsid w:val="009A27F0"/>
    <w:rsid w:val="009A2DF3"/>
    <w:rsid w:val="009A2F98"/>
    <w:rsid w:val="009A2FA1"/>
    <w:rsid w:val="009A3004"/>
    <w:rsid w:val="009A3242"/>
    <w:rsid w:val="009A328C"/>
    <w:rsid w:val="009A32B3"/>
    <w:rsid w:val="009A356F"/>
    <w:rsid w:val="009A397F"/>
    <w:rsid w:val="009A3AD9"/>
    <w:rsid w:val="009A3B0A"/>
    <w:rsid w:val="009A3DAA"/>
    <w:rsid w:val="009A41EE"/>
    <w:rsid w:val="009A44D2"/>
    <w:rsid w:val="009A463D"/>
    <w:rsid w:val="009A465D"/>
    <w:rsid w:val="009A4926"/>
    <w:rsid w:val="009A4AF7"/>
    <w:rsid w:val="009A4D64"/>
    <w:rsid w:val="009A52AC"/>
    <w:rsid w:val="009A537C"/>
    <w:rsid w:val="009A564D"/>
    <w:rsid w:val="009A5669"/>
    <w:rsid w:val="009A56EE"/>
    <w:rsid w:val="009A56F5"/>
    <w:rsid w:val="009A592F"/>
    <w:rsid w:val="009A5945"/>
    <w:rsid w:val="009A5C67"/>
    <w:rsid w:val="009A5E45"/>
    <w:rsid w:val="009A6867"/>
    <w:rsid w:val="009A6C56"/>
    <w:rsid w:val="009A6CE7"/>
    <w:rsid w:val="009A6D53"/>
    <w:rsid w:val="009A6D77"/>
    <w:rsid w:val="009A73D1"/>
    <w:rsid w:val="009A7475"/>
    <w:rsid w:val="009A761C"/>
    <w:rsid w:val="009A77F6"/>
    <w:rsid w:val="009A79F2"/>
    <w:rsid w:val="009A7C2B"/>
    <w:rsid w:val="009A7D02"/>
    <w:rsid w:val="009A7D12"/>
    <w:rsid w:val="009A7E0C"/>
    <w:rsid w:val="009B07C7"/>
    <w:rsid w:val="009B0C66"/>
    <w:rsid w:val="009B0C78"/>
    <w:rsid w:val="009B0CA5"/>
    <w:rsid w:val="009B0EA9"/>
    <w:rsid w:val="009B0FB0"/>
    <w:rsid w:val="009B106D"/>
    <w:rsid w:val="009B1428"/>
    <w:rsid w:val="009B1698"/>
    <w:rsid w:val="009B1748"/>
    <w:rsid w:val="009B175F"/>
    <w:rsid w:val="009B17F6"/>
    <w:rsid w:val="009B19CB"/>
    <w:rsid w:val="009B200F"/>
    <w:rsid w:val="009B21CA"/>
    <w:rsid w:val="009B25AC"/>
    <w:rsid w:val="009B26CB"/>
    <w:rsid w:val="009B2A0F"/>
    <w:rsid w:val="009B2C9E"/>
    <w:rsid w:val="009B2F27"/>
    <w:rsid w:val="009B32B4"/>
    <w:rsid w:val="009B33A4"/>
    <w:rsid w:val="009B383D"/>
    <w:rsid w:val="009B3950"/>
    <w:rsid w:val="009B3A6E"/>
    <w:rsid w:val="009B3BBD"/>
    <w:rsid w:val="009B3D47"/>
    <w:rsid w:val="009B3DD7"/>
    <w:rsid w:val="009B3F51"/>
    <w:rsid w:val="009B43DA"/>
    <w:rsid w:val="009B44F9"/>
    <w:rsid w:val="009B46DD"/>
    <w:rsid w:val="009B4BE8"/>
    <w:rsid w:val="009B4CE6"/>
    <w:rsid w:val="009B4FA6"/>
    <w:rsid w:val="009B52D2"/>
    <w:rsid w:val="009B5831"/>
    <w:rsid w:val="009B5934"/>
    <w:rsid w:val="009B59AD"/>
    <w:rsid w:val="009B59CD"/>
    <w:rsid w:val="009B5AD9"/>
    <w:rsid w:val="009B5B08"/>
    <w:rsid w:val="009B5CC5"/>
    <w:rsid w:val="009B60A4"/>
    <w:rsid w:val="009B60B3"/>
    <w:rsid w:val="009B612D"/>
    <w:rsid w:val="009B674A"/>
    <w:rsid w:val="009B6855"/>
    <w:rsid w:val="009B744C"/>
    <w:rsid w:val="009B760B"/>
    <w:rsid w:val="009B779F"/>
    <w:rsid w:val="009B78B6"/>
    <w:rsid w:val="009B79C5"/>
    <w:rsid w:val="009C0263"/>
    <w:rsid w:val="009C03DE"/>
    <w:rsid w:val="009C07EE"/>
    <w:rsid w:val="009C09E8"/>
    <w:rsid w:val="009C0C2F"/>
    <w:rsid w:val="009C0CCC"/>
    <w:rsid w:val="009C0E15"/>
    <w:rsid w:val="009C1070"/>
    <w:rsid w:val="009C116A"/>
    <w:rsid w:val="009C11F0"/>
    <w:rsid w:val="009C155D"/>
    <w:rsid w:val="009C15DB"/>
    <w:rsid w:val="009C1625"/>
    <w:rsid w:val="009C1ADF"/>
    <w:rsid w:val="009C2245"/>
    <w:rsid w:val="009C22E6"/>
    <w:rsid w:val="009C2362"/>
    <w:rsid w:val="009C23A8"/>
    <w:rsid w:val="009C246D"/>
    <w:rsid w:val="009C268F"/>
    <w:rsid w:val="009C29D9"/>
    <w:rsid w:val="009C2B61"/>
    <w:rsid w:val="009C2B8F"/>
    <w:rsid w:val="009C2DB3"/>
    <w:rsid w:val="009C2FF6"/>
    <w:rsid w:val="009C3043"/>
    <w:rsid w:val="009C3456"/>
    <w:rsid w:val="009C3518"/>
    <w:rsid w:val="009C3540"/>
    <w:rsid w:val="009C3589"/>
    <w:rsid w:val="009C358C"/>
    <w:rsid w:val="009C3F58"/>
    <w:rsid w:val="009C4099"/>
    <w:rsid w:val="009C40DF"/>
    <w:rsid w:val="009C429C"/>
    <w:rsid w:val="009C44FC"/>
    <w:rsid w:val="009C4539"/>
    <w:rsid w:val="009C458A"/>
    <w:rsid w:val="009C480F"/>
    <w:rsid w:val="009C4B74"/>
    <w:rsid w:val="009C4D8B"/>
    <w:rsid w:val="009C4DC0"/>
    <w:rsid w:val="009C50C9"/>
    <w:rsid w:val="009C51AF"/>
    <w:rsid w:val="009C538D"/>
    <w:rsid w:val="009C596A"/>
    <w:rsid w:val="009C5A81"/>
    <w:rsid w:val="009C5AA1"/>
    <w:rsid w:val="009C5B7C"/>
    <w:rsid w:val="009C5D52"/>
    <w:rsid w:val="009C5F87"/>
    <w:rsid w:val="009C5FD0"/>
    <w:rsid w:val="009C60B1"/>
    <w:rsid w:val="009C61F7"/>
    <w:rsid w:val="009C661D"/>
    <w:rsid w:val="009C6E62"/>
    <w:rsid w:val="009C6FFE"/>
    <w:rsid w:val="009C70C7"/>
    <w:rsid w:val="009C7428"/>
    <w:rsid w:val="009C756C"/>
    <w:rsid w:val="009C75E5"/>
    <w:rsid w:val="009C76E2"/>
    <w:rsid w:val="009C7798"/>
    <w:rsid w:val="009C7823"/>
    <w:rsid w:val="009C7888"/>
    <w:rsid w:val="009C7B1D"/>
    <w:rsid w:val="009C7F69"/>
    <w:rsid w:val="009D03DD"/>
    <w:rsid w:val="009D0529"/>
    <w:rsid w:val="009D0915"/>
    <w:rsid w:val="009D0991"/>
    <w:rsid w:val="009D0B39"/>
    <w:rsid w:val="009D0E19"/>
    <w:rsid w:val="009D0F96"/>
    <w:rsid w:val="009D1005"/>
    <w:rsid w:val="009D10AA"/>
    <w:rsid w:val="009D10AC"/>
    <w:rsid w:val="009D1242"/>
    <w:rsid w:val="009D1354"/>
    <w:rsid w:val="009D158B"/>
    <w:rsid w:val="009D15B7"/>
    <w:rsid w:val="009D183A"/>
    <w:rsid w:val="009D1846"/>
    <w:rsid w:val="009D1986"/>
    <w:rsid w:val="009D1DEA"/>
    <w:rsid w:val="009D1DF3"/>
    <w:rsid w:val="009D1EA2"/>
    <w:rsid w:val="009D2157"/>
    <w:rsid w:val="009D2924"/>
    <w:rsid w:val="009D2B26"/>
    <w:rsid w:val="009D2BEB"/>
    <w:rsid w:val="009D2D05"/>
    <w:rsid w:val="009D3986"/>
    <w:rsid w:val="009D3AB4"/>
    <w:rsid w:val="009D3BC6"/>
    <w:rsid w:val="009D406B"/>
    <w:rsid w:val="009D41E2"/>
    <w:rsid w:val="009D4553"/>
    <w:rsid w:val="009D4587"/>
    <w:rsid w:val="009D497F"/>
    <w:rsid w:val="009D499C"/>
    <w:rsid w:val="009D4C97"/>
    <w:rsid w:val="009D4CAC"/>
    <w:rsid w:val="009D4CC2"/>
    <w:rsid w:val="009D4D99"/>
    <w:rsid w:val="009D4EF5"/>
    <w:rsid w:val="009D5008"/>
    <w:rsid w:val="009D5355"/>
    <w:rsid w:val="009D5427"/>
    <w:rsid w:val="009D54FF"/>
    <w:rsid w:val="009D5509"/>
    <w:rsid w:val="009D56B3"/>
    <w:rsid w:val="009D57B3"/>
    <w:rsid w:val="009D5895"/>
    <w:rsid w:val="009D58EA"/>
    <w:rsid w:val="009D62B3"/>
    <w:rsid w:val="009D639F"/>
    <w:rsid w:val="009D63B4"/>
    <w:rsid w:val="009D67AC"/>
    <w:rsid w:val="009D67C9"/>
    <w:rsid w:val="009D6947"/>
    <w:rsid w:val="009D69AC"/>
    <w:rsid w:val="009D6C2A"/>
    <w:rsid w:val="009D6D0C"/>
    <w:rsid w:val="009D7293"/>
    <w:rsid w:val="009D7325"/>
    <w:rsid w:val="009D7509"/>
    <w:rsid w:val="009D7516"/>
    <w:rsid w:val="009D76C1"/>
    <w:rsid w:val="009D7B15"/>
    <w:rsid w:val="009D7CE1"/>
    <w:rsid w:val="009D7D89"/>
    <w:rsid w:val="009D7DCC"/>
    <w:rsid w:val="009E0623"/>
    <w:rsid w:val="009E0772"/>
    <w:rsid w:val="009E09AE"/>
    <w:rsid w:val="009E0E26"/>
    <w:rsid w:val="009E195A"/>
    <w:rsid w:val="009E1CA2"/>
    <w:rsid w:val="009E1DBB"/>
    <w:rsid w:val="009E2065"/>
    <w:rsid w:val="009E2259"/>
    <w:rsid w:val="009E2372"/>
    <w:rsid w:val="009E23B8"/>
    <w:rsid w:val="009E23D3"/>
    <w:rsid w:val="009E3030"/>
    <w:rsid w:val="009E3070"/>
    <w:rsid w:val="009E3338"/>
    <w:rsid w:val="009E346C"/>
    <w:rsid w:val="009E34DF"/>
    <w:rsid w:val="009E39D3"/>
    <w:rsid w:val="009E3C54"/>
    <w:rsid w:val="009E3D44"/>
    <w:rsid w:val="009E3EAD"/>
    <w:rsid w:val="009E40F0"/>
    <w:rsid w:val="009E4201"/>
    <w:rsid w:val="009E460C"/>
    <w:rsid w:val="009E46A3"/>
    <w:rsid w:val="009E4712"/>
    <w:rsid w:val="009E4942"/>
    <w:rsid w:val="009E4A9A"/>
    <w:rsid w:val="009E4C60"/>
    <w:rsid w:val="009E4C82"/>
    <w:rsid w:val="009E4D6F"/>
    <w:rsid w:val="009E4D80"/>
    <w:rsid w:val="009E4E60"/>
    <w:rsid w:val="009E50E0"/>
    <w:rsid w:val="009E5585"/>
    <w:rsid w:val="009E57B5"/>
    <w:rsid w:val="009E57C9"/>
    <w:rsid w:val="009E59BA"/>
    <w:rsid w:val="009E5B27"/>
    <w:rsid w:val="009E5BE0"/>
    <w:rsid w:val="009E5C9F"/>
    <w:rsid w:val="009E5D5A"/>
    <w:rsid w:val="009E5D8B"/>
    <w:rsid w:val="009E5ED9"/>
    <w:rsid w:val="009E5FD0"/>
    <w:rsid w:val="009E611E"/>
    <w:rsid w:val="009E612B"/>
    <w:rsid w:val="009E6274"/>
    <w:rsid w:val="009E62C1"/>
    <w:rsid w:val="009E62EE"/>
    <w:rsid w:val="009E64B3"/>
    <w:rsid w:val="009E65B7"/>
    <w:rsid w:val="009E6847"/>
    <w:rsid w:val="009E68F0"/>
    <w:rsid w:val="009E6B7C"/>
    <w:rsid w:val="009E6E0B"/>
    <w:rsid w:val="009E6E3A"/>
    <w:rsid w:val="009E7893"/>
    <w:rsid w:val="009E7EDB"/>
    <w:rsid w:val="009E7F4B"/>
    <w:rsid w:val="009F008F"/>
    <w:rsid w:val="009F0A52"/>
    <w:rsid w:val="009F0AF8"/>
    <w:rsid w:val="009F0B1C"/>
    <w:rsid w:val="009F0CD8"/>
    <w:rsid w:val="009F0D98"/>
    <w:rsid w:val="009F1019"/>
    <w:rsid w:val="009F11FA"/>
    <w:rsid w:val="009F1665"/>
    <w:rsid w:val="009F170E"/>
    <w:rsid w:val="009F19A0"/>
    <w:rsid w:val="009F1AAA"/>
    <w:rsid w:val="009F1BEA"/>
    <w:rsid w:val="009F1CBE"/>
    <w:rsid w:val="009F1DF1"/>
    <w:rsid w:val="009F202D"/>
    <w:rsid w:val="009F215B"/>
    <w:rsid w:val="009F2427"/>
    <w:rsid w:val="009F25B7"/>
    <w:rsid w:val="009F27B2"/>
    <w:rsid w:val="009F2844"/>
    <w:rsid w:val="009F2C6B"/>
    <w:rsid w:val="009F2C90"/>
    <w:rsid w:val="009F2DDD"/>
    <w:rsid w:val="009F2E3C"/>
    <w:rsid w:val="009F3576"/>
    <w:rsid w:val="009F3920"/>
    <w:rsid w:val="009F39B0"/>
    <w:rsid w:val="009F3AAB"/>
    <w:rsid w:val="009F3ACD"/>
    <w:rsid w:val="009F3D7E"/>
    <w:rsid w:val="009F3DEA"/>
    <w:rsid w:val="009F3E69"/>
    <w:rsid w:val="009F3E8C"/>
    <w:rsid w:val="009F413B"/>
    <w:rsid w:val="009F4219"/>
    <w:rsid w:val="009F4623"/>
    <w:rsid w:val="009F4B0B"/>
    <w:rsid w:val="009F5114"/>
    <w:rsid w:val="009F513A"/>
    <w:rsid w:val="009F524A"/>
    <w:rsid w:val="009F54C2"/>
    <w:rsid w:val="009F5654"/>
    <w:rsid w:val="009F5789"/>
    <w:rsid w:val="009F5852"/>
    <w:rsid w:val="009F5A39"/>
    <w:rsid w:val="009F5D15"/>
    <w:rsid w:val="009F5D6E"/>
    <w:rsid w:val="009F60F9"/>
    <w:rsid w:val="009F62A5"/>
    <w:rsid w:val="009F65A5"/>
    <w:rsid w:val="009F6B55"/>
    <w:rsid w:val="009F7129"/>
    <w:rsid w:val="009F7349"/>
    <w:rsid w:val="009F76A8"/>
    <w:rsid w:val="009F77A1"/>
    <w:rsid w:val="009F7961"/>
    <w:rsid w:val="009F797E"/>
    <w:rsid w:val="009F7AB0"/>
    <w:rsid w:val="009F7AD8"/>
    <w:rsid w:val="009F7B1E"/>
    <w:rsid w:val="009F7EE4"/>
    <w:rsid w:val="009F7F6C"/>
    <w:rsid w:val="00A000EC"/>
    <w:rsid w:val="00A00241"/>
    <w:rsid w:val="00A0043C"/>
    <w:rsid w:val="00A004F2"/>
    <w:rsid w:val="00A0083A"/>
    <w:rsid w:val="00A0098F"/>
    <w:rsid w:val="00A00D6D"/>
    <w:rsid w:val="00A00F9C"/>
    <w:rsid w:val="00A01034"/>
    <w:rsid w:val="00A01065"/>
    <w:rsid w:val="00A0118C"/>
    <w:rsid w:val="00A016FA"/>
    <w:rsid w:val="00A0172F"/>
    <w:rsid w:val="00A01751"/>
    <w:rsid w:val="00A01AF6"/>
    <w:rsid w:val="00A01B3A"/>
    <w:rsid w:val="00A01C20"/>
    <w:rsid w:val="00A01C3D"/>
    <w:rsid w:val="00A01CF4"/>
    <w:rsid w:val="00A01E6D"/>
    <w:rsid w:val="00A01FAF"/>
    <w:rsid w:val="00A02498"/>
    <w:rsid w:val="00A02B9A"/>
    <w:rsid w:val="00A02D2F"/>
    <w:rsid w:val="00A03204"/>
    <w:rsid w:val="00A034A6"/>
    <w:rsid w:val="00A0353F"/>
    <w:rsid w:val="00A03565"/>
    <w:rsid w:val="00A03614"/>
    <w:rsid w:val="00A0390F"/>
    <w:rsid w:val="00A03FF6"/>
    <w:rsid w:val="00A041EF"/>
    <w:rsid w:val="00A0433A"/>
    <w:rsid w:val="00A04471"/>
    <w:rsid w:val="00A0464B"/>
    <w:rsid w:val="00A047C1"/>
    <w:rsid w:val="00A048B2"/>
    <w:rsid w:val="00A04AEB"/>
    <w:rsid w:val="00A04B8A"/>
    <w:rsid w:val="00A04D88"/>
    <w:rsid w:val="00A050BD"/>
    <w:rsid w:val="00A0544F"/>
    <w:rsid w:val="00A05998"/>
    <w:rsid w:val="00A059DA"/>
    <w:rsid w:val="00A05B40"/>
    <w:rsid w:val="00A05D72"/>
    <w:rsid w:val="00A05DEE"/>
    <w:rsid w:val="00A05F61"/>
    <w:rsid w:val="00A05FC6"/>
    <w:rsid w:val="00A06200"/>
    <w:rsid w:val="00A06C1A"/>
    <w:rsid w:val="00A06F04"/>
    <w:rsid w:val="00A06FCF"/>
    <w:rsid w:val="00A070F4"/>
    <w:rsid w:val="00A07165"/>
    <w:rsid w:val="00A0716B"/>
    <w:rsid w:val="00A071D9"/>
    <w:rsid w:val="00A072E2"/>
    <w:rsid w:val="00A07483"/>
    <w:rsid w:val="00A07626"/>
    <w:rsid w:val="00A07A15"/>
    <w:rsid w:val="00A07BAD"/>
    <w:rsid w:val="00A07DED"/>
    <w:rsid w:val="00A07F57"/>
    <w:rsid w:val="00A07FC7"/>
    <w:rsid w:val="00A10052"/>
    <w:rsid w:val="00A10208"/>
    <w:rsid w:val="00A1027B"/>
    <w:rsid w:val="00A10340"/>
    <w:rsid w:val="00A103FD"/>
    <w:rsid w:val="00A1076B"/>
    <w:rsid w:val="00A108C3"/>
    <w:rsid w:val="00A10AC6"/>
    <w:rsid w:val="00A10B98"/>
    <w:rsid w:val="00A10E72"/>
    <w:rsid w:val="00A10EB9"/>
    <w:rsid w:val="00A10EE3"/>
    <w:rsid w:val="00A10F7B"/>
    <w:rsid w:val="00A11039"/>
    <w:rsid w:val="00A1141E"/>
    <w:rsid w:val="00A114AF"/>
    <w:rsid w:val="00A117EE"/>
    <w:rsid w:val="00A118C3"/>
    <w:rsid w:val="00A11B0B"/>
    <w:rsid w:val="00A11BBF"/>
    <w:rsid w:val="00A11CB0"/>
    <w:rsid w:val="00A11EFB"/>
    <w:rsid w:val="00A11FBE"/>
    <w:rsid w:val="00A12207"/>
    <w:rsid w:val="00A12340"/>
    <w:rsid w:val="00A1253C"/>
    <w:rsid w:val="00A12570"/>
    <w:rsid w:val="00A125A8"/>
    <w:rsid w:val="00A129CC"/>
    <w:rsid w:val="00A129EE"/>
    <w:rsid w:val="00A12CF2"/>
    <w:rsid w:val="00A12D71"/>
    <w:rsid w:val="00A12DC6"/>
    <w:rsid w:val="00A12EE5"/>
    <w:rsid w:val="00A12F88"/>
    <w:rsid w:val="00A12FDD"/>
    <w:rsid w:val="00A13239"/>
    <w:rsid w:val="00A1323E"/>
    <w:rsid w:val="00A13287"/>
    <w:rsid w:val="00A13358"/>
    <w:rsid w:val="00A1335E"/>
    <w:rsid w:val="00A1337B"/>
    <w:rsid w:val="00A135EA"/>
    <w:rsid w:val="00A13786"/>
    <w:rsid w:val="00A13885"/>
    <w:rsid w:val="00A1393C"/>
    <w:rsid w:val="00A139B9"/>
    <w:rsid w:val="00A139C5"/>
    <w:rsid w:val="00A139E3"/>
    <w:rsid w:val="00A13BA1"/>
    <w:rsid w:val="00A13C11"/>
    <w:rsid w:val="00A13EB6"/>
    <w:rsid w:val="00A1414D"/>
    <w:rsid w:val="00A142D7"/>
    <w:rsid w:val="00A14A85"/>
    <w:rsid w:val="00A14A98"/>
    <w:rsid w:val="00A14B39"/>
    <w:rsid w:val="00A14B57"/>
    <w:rsid w:val="00A14B73"/>
    <w:rsid w:val="00A14F66"/>
    <w:rsid w:val="00A14FDE"/>
    <w:rsid w:val="00A15130"/>
    <w:rsid w:val="00A1536A"/>
    <w:rsid w:val="00A1546D"/>
    <w:rsid w:val="00A1546E"/>
    <w:rsid w:val="00A1575A"/>
    <w:rsid w:val="00A15828"/>
    <w:rsid w:val="00A15AE8"/>
    <w:rsid w:val="00A15BAD"/>
    <w:rsid w:val="00A15BAE"/>
    <w:rsid w:val="00A160AD"/>
    <w:rsid w:val="00A1613B"/>
    <w:rsid w:val="00A161E4"/>
    <w:rsid w:val="00A164AB"/>
    <w:rsid w:val="00A16549"/>
    <w:rsid w:val="00A168EC"/>
    <w:rsid w:val="00A16AB0"/>
    <w:rsid w:val="00A16B5A"/>
    <w:rsid w:val="00A16C57"/>
    <w:rsid w:val="00A16D7A"/>
    <w:rsid w:val="00A16EDC"/>
    <w:rsid w:val="00A172A9"/>
    <w:rsid w:val="00A17353"/>
    <w:rsid w:val="00A173AF"/>
    <w:rsid w:val="00A17445"/>
    <w:rsid w:val="00A1754B"/>
    <w:rsid w:val="00A17553"/>
    <w:rsid w:val="00A1784E"/>
    <w:rsid w:val="00A1799F"/>
    <w:rsid w:val="00A17A42"/>
    <w:rsid w:val="00A17DDE"/>
    <w:rsid w:val="00A20363"/>
    <w:rsid w:val="00A2057E"/>
    <w:rsid w:val="00A207AB"/>
    <w:rsid w:val="00A20941"/>
    <w:rsid w:val="00A20A93"/>
    <w:rsid w:val="00A20F32"/>
    <w:rsid w:val="00A210D2"/>
    <w:rsid w:val="00A21279"/>
    <w:rsid w:val="00A213E7"/>
    <w:rsid w:val="00A2153B"/>
    <w:rsid w:val="00A21771"/>
    <w:rsid w:val="00A21AC2"/>
    <w:rsid w:val="00A21C0F"/>
    <w:rsid w:val="00A21CAD"/>
    <w:rsid w:val="00A21E32"/>
    <w:rsid w:val="00A21E5E"/>
    <w:rsid w:val="00A21FEE"/>
    <w:rsid w:val="00A220EE"/>
    <w:rsid w:val="00A229F1"/>
    <w:rsid w:val="00A22C84"/>
    <w:rsid w:val="00A22D57"/>
    <w:rsid w:val="00A22F5D"/>
    <w:rsid w:val="00A230B8"/>
    <w:rsid w:val="00A233A0"/>
    <w:rsid w:val="00A234E9"/>
    <w:rsid w:val="00A2386B"/>
    <w:rsid w:val="00A238E5"/>
    <w:rsid w:val="00A2399A"/>
    <w:rsid w:val="00A23A46"/>
    <w:rsid w:val="00A23AC8"/>
    <w:rsid w:val="00A23B5C"/>
    <w:rsid w:val="00A23C93"/>
    <w:rsid w:val="00A23EA7"/>
    <w:rsid w:val="00A23EAA"/>
    <w:rsid w:val="00A23FC0"/>
    <w:rsid w:val="00A2419F"/>
    <w:rsid w:val="00A241C8"/>
    <w:rsid w:val="00A2451B"/>
    <w:rsid w:val="00A246B7"/>
    <w:rsid w:val="00A246DC"/>
    <w:rsid w:val="00A24A13"/>
    <w:rsid w:val="00A24A83"/>
    <w:rsid w:val="00A252F6"/>
    <w:rsid w:val="00A2555A"/>
    <w:rsid w:val="00A257F3"/>
    <w:rsid w:val="00A2589E"/>
    <w:rsid w:val="00A25916"/>
    <w:rsid w:val="00A25A68"/>
    <w:rsid w:val="00A25A97"/>
    <w:rsid w:val="00A25C2E"/>
    <w:rsid w:val="00A25C3C"/>
    <w:rsid w:val="00A263A6"/>
    <w:rsid w:val="00A264FC"/>
    <w:rsid w:val="00A26577"/>
    <w:rsid w:val="00A26605"/>
    <w:rsid w:val="00A26676"/>
    <w:rsid w:val="00A27157"/>
    <w:rsid w:val="00A272E1"/>
    <w:rsid w:val="00A2735F"/>
    <w:rsid w:val="00A27866"/>
    <w:rsid w:val="00A2790F"/>
    <w:rsid w:val="00A27939"/>
    <w:rsid w:val="00A27B2B"/>
    <w:rsid w:val="00A3052D"/>
    <w:rsid w:val="00A306F0"/>
    <w:rsid w:val="00A308FC"/>
    <w:rsid w:val="00A30990"/>
    <w:rsid w:val="00A30C28"/>
    <w:rsid w:val="00A30CC9"/>
    <w:rsid w:val="00A30DC7"/>
    <w:rsid w:val="00A30EE5"/>
    <w:rsid w:val="00A30EF7"/>
    <w:rsid w:val="00A3130B"/>
    <w:rsid w:val="00A31386"/>
    <w:rsid w:val="00A3153A"/>
    <w:rsid w:val="00A31577"/>
    <w:rsid w:val="00A318B3"/>
    <w:rsid w:val="00A31B74"/>
    <w:rsid w:val="00A31BB2"/>
    <w:rsid w:val="00A31E82"/>
    <w:rsid w:val="00A31FDA"/>
    <w:rsid w:val="00A321F9"/>
    <w:rsid w:val="00A321FA"/>
    <w:rsid w:val="00A3236D"/>
    <w:rsid w:val="00A32993"/>
    <w:rsid w:val="00A32B60"/>
    <w:rsid w:val="00A32D1F"/>
    <w:rsid w:val="00A32EE4"/>
    <w:rsid w:val="00A3319D"/>
    <w:rsid w:val="00A332A3"/>
    <w:rsid w:val="00A3354D"/>
    <w:rsid w:val="00A33A81"/>
    <w:rsid w:val="00A33B53"/>
    <w:rsid w:val="00A34774"/>
    <w:rsid w:val="00A34868"/>
    <w:rsid w:val="00A348A8"/>
    <w:rsid w:val="00A34B2D"/>
    <w:rsid w:val="00A34B9C"/>
    <w:rsid w:val="00A34C00"/>
    <w:rsid w:val="00A34F1C"/>
    <w:rsid w:val="00A3500E"/>
    <w:rsid w:val="00A3511D"/>
    <w:rsid w:val="00A35670"/>
    <w:rsid w:val="00A35724"/>
    <w:rsid w:val="00A357AF"/>
    <w:rsid w:val="00A35C45"/>
    <w:rsid w:val="00A35C5D"/>
    <w:rsid w:val="00A35D78"/>
    <w:rsid w:val="00A35DB2"/>
    <w:rsid w:val="00A36123"/>
    <w:rsid w:val="00A36278"/>
    <w:rsid w:val="00A36615"/>
    <w:rsid w:val="00A3698C"/>
    <w:rsid w:val="00A36A99"/>
    <w:rsid w:val="00A36AEB"/>
    <w:rsid w:val="00A36B59"/>
    <w:rsid w:val="00A36CAB"/>
    <w:rsid w:val="00A36D6E"/>
    <w:rsid w:val="00A37302"/>
    <w:rsid w:val="00A3730F"/>
    <w:rsid w:val="00A375AA"/>
    <w:rsid w:val="00A375FA"/>
    <w:rsid w:val="00A37686"/>
    <w:rsid w:val="00A3776B"/>
    <w:rsid w:val="00A37981"/>
    <w:rsid w:val="00A37BA1"/>
    <w:rsid w:val="00A4024F"/>
    <w:rsid w:val="00A40522"/>
    <w:rsid w:val="00A40981"/>
    <w:rsid w:val="00A40B4A"/>
    <w:rsid w:val="00A40BE9"/>
    <w:rsid w:val="00A41034"/>
    <w:rsid w:val="00A411CC"/>
    <w:rsid w:val="00A41398"/>
    <w:rsid w:val="00A413CE"/>
    <w:rsid w:val="00A4156A"/>
    <w:rsid w:val="00A415CB"/>
    <w:rsid w:val="00A416DF"/>
    <w:rsid w:val="00A41AD4"/>
    <w:rsid w:val="00A41DDB"/>
    <w:rsid w:val="00A41E69"/>
    <w:rsid w:val="00A42230"/>
    <w:rsid w:val="00A42234"/>
    <w:rsid w:val="00A42442"/>
    <w:rsid w:val="00A424B9"/>
    <w:rsid w:val="00A42561"/>
    <w:rsid w:val="00A42767"/>
    <w:rsid w:val="00A42B39"/>
    <w:rsid w:val="00A42C2D"/>
    <w:rsid w:val="00A42DF5"/>
    <w:rsid w:val="00A42EB1"/>
    <w:rsid w:val="00A430A8"/>
    <w:rsid w:val="00A4318B"/>
    <w:rsid w:val="00A432CC"/>
    <w:rsid w:val="00A434E5"/>
    <w:rsid w:val="00A43744"/>
    <w:rsid w:val="00A43761"/>
    <w:rsid w:val="00A4399D"/>
    <w:rsid w:val="00A43BE1"/>
    <w:rsid w:val="00A43D48"/>
    <w:rsid w:val="00A43E2C"/>
    <w:rsid w:val="00A441CA"/>
    <w:rsid w:val="00A444E1"/>
    <w:rsid w:val="00A44500"/>
    <w:rsid w:val="00A44646"/>
    <w:rsid w:val="00A4482E"/>
    <w:rsid w:val="00A44AAA"/>
    <w:rsid w:val="00A44BE0"/>
    <w:rsid w:val="00A44D8D"/>
    <w:rsid w:val="00A44E68"/>
    <w:rsid w:val="00A45028"/>
    <w:rsid w:val="00A451DA"/>
    <w:rsid w:val="00A45275"/>
    <w:rsid w:val="00A452B3"/>
    <w:rsid w:val="00A4545B"/>
    <w:rsid w:val="00A457CC"/>
    <w:rsid w:val="00A45880"/>
    <w:rsid w:val="00A45923"/>
    <w:rsid w:val="00A459D2"/>
    <w:rsid w:val="00A45B98"/>
    <w:rsid w:val="00A45B9C"/>
    <w:rsid w:val="00A45CA9"/>
    <w:rsid w:val="00A45D0B"/>
    <w:rsid w:val="00A45DAD"/>
    <w:rsid w:val="00A45FF2"/>
    <w:rsid w:val="00A463A4"/>
    <w:rsid w:val="00A464C1"/>
    <w:rsid w:val="00A4661A"/>
    <w:rsid w:val="00A467A5"/>
    <w:rsid w:val="00A46A55"/>
    <w:rsid w:val="00A46C8B"/>
    <w:rsid w:val="00A46CA1"/>
    <w:rsid w:val="00A4712D"/>
    <w:rsid w:val="00A47183"/>
    <w:rsid w:val="00A471CE"/>
    <w:rsid w:val="00A472E9"/>
    <w:rsid w:val="00A476C1"/>
    <w:rsid w:val="00A476C5"/>
    <w:rsid w:val="00A47E8B"/>
    <w:rsid w:val="00A5011D"/>
    <w:rsid w:val="00A50184"/>
    <w:rsid w:val="00A50195"/>
    <w:rsid w:val="00A5020C"/>
    <w:rsid w:val="00A502A4"/>
    <w:rsid w:val="00A5047A"/>
    <w:rsid w:val="00A5051E"/>
    <w:rsid w:val="00A505E9"/>
    <w:rsid w:val="00A5081E"/>
    <w:rsid w:val="00A5083A"/>
    <w:rsid w:val="00A50DB2"/>
    <w:rsid w:val="00A50ED1"/>
    <w:rsid w:val="00A514B0"/>
    <w:rsid w:val="00A5172A"/>
    <w:rsid w:val="00A51863"/>
    <w:rsid w:val="00A51BA1"/>
    <w:rsid w:val="00A51DB8"/>
    <w:rsid w:val="00A51DC9"/>
    <w:rsid w:val="00A51E72"/>
    <w:rsid w:val="00A51F88"/>
    <w:rsid w:val="00A52016"/>
    <w:rsid w:val="00A520B3"/>
    <w:rsid w:val="00A52136"/>
    <w:rsid w:val="00A52218"/>
    <w:rsid w:val="00A5235F"/>
    <w:rsid w:val="00A5247F"/>
    <w:rsid w:val="00A524D5"/>
    <w:rsid w:val="00A52578"/>
    <w:rsid w:val="00A525AE"/>
    <w:rsid w:val="00A52636"/>
    <w:rsid w:val="00A5264F"/>
    <w:rsid w:val="00A526B3"/>
    <w:rsid w:val="00A5279E"/>
    <w:rsid w:val="00A52809"/>
    <w:rsid w:val="00A529F8"/>
    <w:rsid w:val="00A52BB5"/>
    <w:rsid w:val="00A52D69"/>
    <w:rsid w:val="00A52E98"/>
    <w:rsid w:val="00A531D6"/>
    <w:rsid w:val="00A53268"/>
    <w:rsid w:val="00A535C7"/>
    <w:rsid w:val="00A535D4"/>
    <w:rsid w:val="00A5361E"/>
    <w:rsid w:val="00A53683"/>
    <w:rsid w:val="00A53915"/>
    <w:rsid w:val="00A53C02"/>
    <w:rsid w:val="00A53D67"/>
    <w:rsid w:val="00A53DA5"/>
    <w:rsid w:val="00A53EDC"/>
    <w:rsid w:val="00A53EF5"/>
    <w:rsid w:val="00A5400E"/>
    <w:rsid w:val="00A5400F"/>
    <w:rsid w:val="00A540A5"/>
    <w:rsid w:val="00A54468"/>
    <w:rsid w:val="00A5450E"/>
    <w:rsid w:val="00A54553"/>
    <w:rsid w:val="00A54A07"/>
    <w:rsid w:val="00A5514F"/>
    <w:rsid w:val="00A551DA"/>
    <w:rsid w:val="00A552D6"/>
    <w:rsid w:val="00A554F1"/>
    <w:rsid w:val="00A5551E"/>
    <w:rsid w:val="00A557C9"/>
    <w:rsid w:val="00A55916"/>
    <w:rsid w:val="00A559D9"/>
    <w:rsid w:val="00A55B7A"/>
    <w:rsid w:val="00A55BC6"/>
    <w:rsid w:val="00A55D69"/>
    <w:rsid w:val="00A56131"/>
    <w:rsid w:val="00A566A1"/>
    <w:rsid w:val="00A5673E"/>
    <w:rsid w:val="00A56D7C"/>
    <w:rsid w:val="00A56F03"/>
    <w:rsid w:val="00A56F3B"/>
    <w:rsid w:val="00A56F7B"/>
    <w:rsid w:val="00A56FC8"/>
    <w:rsid w:val="00A57366"/>
    <w:rsid w:val="00A573C2"/>
    <w:rsid w:val="00A57612"/>
    <w:rsid w:val="00A57678"/>
    <w:rsid w:val="00A57784"/>
    <w:rsid w:val="00A57850"/>
    <w:rsid w:val="00A578DD"/>
    <w:rsid w:val="00A579F9"/>
    <w:rsid w:val="00A57B52"/>
    <w:rsid w:val="00A57C4A"/>
    <w:rsid w:val="00A57F3A"/>
    <w:rsid w:val="00A606C2"/>
    <w:rsid w:val="00A6099C"/>
    <w:rsid w:val="00A609B2"/>
    <w:rsid w:val="00A60DBE"/>
    <w:rsid w:val="00A60EB7"/>
    <w:rsid w:val="00A60ED7"/>
    <w:rsid w:val="00A60F9F"/>
    <w:rsid w:val="00A61028"/>
    <w:rsid w:val="00A611EA"/>
    <w:rsid w:val="00A61277"/>
    <w:rsid w:val="00A61493"/>
    <w:rsid w:val="00A61518"/>
    <w:rsid w:val="00A615CF"/>
    <w:rsid w:val="00A61B43"/>
    <w:rsid w:val="00A61CA4"/>
    <w:rsid w:val="00A61CF1"/>
    <w:rsid w:val="00A61D49"/>
    <w:rsid w:val="00A61EA5"/>
    <w:rsid w:val="00A61F37"/>
    <w:rsid w:val="00A61FC2"/>
    <w:rsid w:val="00A621A2"/>
    <w:rsid w:val="00A621D4"/>
    <w:rsid w:val="00A6229B"/>
    <w:rsid w:val="00A62475"/>
    <w:rsid w:val="00A626D0"/>
    <w:rsid w:val="00A6274A"/>
    <w:rsid w:val="00A62795"/>
    <w:rsid w:val="00A6288B"/>
    <w:rsid w:val="00A62E6B"/>
    <w:rsid w:val="00A62EBD"/>
    <w:rsid w:val="00A63259"/>
    <w:rsid w:val="00A632E8"/>
    <w:rsid w:val="00A63373"/>
    <w:rsid w:val="00A63691"/>
    <w:rsid w:val="00A63A40"/>
    <w:rsid w:val="00A63A63"/>
    <w:rsid w:val="00A63B26"/>
    <w:rsid w:val="00A63C5E"/>
    <w:rsid w:val="00A63F1B"/>
    <w:rsid w:val="00A64256"/>
    <w:rsid w:val="00A6443D"/>
    <w:rsid w:val="00A64561"/>
    <w:rsid w:val="00A645FF"/>
    <w:rsid w:val="00A646A5"/>
    <w:rsid w:val="00A648B5"/>
    <w:rsid w:val="00A64C76"/>
    <w:rsid w:val="00A64FE5"/>
    <w:rsid w:val="00A65132"/>
    <w:rsid w:val="00A656E7"/>
    <w:rsid w:val="00A65734"/>
    <w:rsid w:val="00A65CCE"/>
    <w:rsid w:val="00A660BA"/>
    <w:rsid w:val="00A66163"/>
    <w:rsid w:val="00A66501"/>
    <w:rsid w:val="00A6651F"/>
    <w:rsid w:val="00A666A4"/>
    <w:rsid w:val="00A668B8"/>
    <w:rsid w:val="00A66992"/>
    <w:rsid w:val="00A669B5"/>
    <w:rsid w:val="00A66A09"/>
    <w:rsid w:val="00A6736F"/>
    <w:rsid w:val="00A67440"/>
    <w:rsid w:val="00A67477"/>
    <w:rsid w:val="00A67551"/>
    <w:rsid w:val="00A67935"/>
    <w:rsid w:val="00A701CE"/>
    <w:rsid w:val="00A705DF"/>
    <w:rsid w:val="00A7060B"/>
    <w:rsid w:val="00A708C2"/>
    <w:rsid w:val="00A70989"/>
    <w:rsid w:val="00A70AEE"/>
    <w:rsid w:val="00A70D39"/>
    <w:rsid w:val="00A70E57"/>
    <w:rsid w:val="00A70FB4"/>
    <w:rsid w:val="00A715F2"/>
    <w:rsid w:val="00A7165B"/>
    <w:rsid w:val="00A716F8"/>
    <w:rsid w:val="00A7182C"/>
    <w:rsid w:val="00A71BCB"/>
    <w:rsid w:val="00A71FA9"/>
    <w:rsid w:val="00A71FC3"/>
    <w:rsid w:val="00A725DC"/>
    <w:rsid w:val="00A72AD5"/>
    <w:rsid w:val="00A730D2"/>
    <w:rsid w:val="00A7332F"/>
    <w:rsid w:val="00A7375E"/>
    <w:rsid w:val="00A73766"/>
    <w:rsid w:val="00A73861"/>
    <w:rsid w:val="00A73D6C"/>
    <w:rsid w:val="00A73DF2"/>
    <w:rsid w:val="00A7406E"/>
    <w:rsid w:val="00A74187"/>
    <w:rsid w:val="00A74352"/>
    <w:rsid w:val="00A7463E"/>
    <w:rsid w:val="00A74696"/>
    <w:rsid w:val="00A747E6"/>
    <w:rsid w:val="00A74AFA"/>
    <w:rsid w:val="00A74B22"/>
    <w:rsid w:val="00A74B68"/>
    <w:rsid w:val="00A752BA"/>
    <w:rsid w:val="00A7538C"/>
    <w:rsid w:val="00A75516"/>
    <w:rsid w:val="00A759B0"/>
    <w:rsid w:val="00A759F3"/>
    <w:rsid w:val="00A75A0D"/>
    <w:rsid w:val="00A75D04"/>
    <w:rsid w:val="00A75D9C"/>
    <w:rsid w:val="00A75DD1"/>
    <w:rsid w:val="00A7605A"/>
    <w:rsid w:val="00A76068"/>
    <w:rsid w:val="00A76186"/>
    <w:rsid w:val="00A766E6"/>
    <w:rsid w:val="00A76C72"/>
    <w:rsid w:val="00A76C8D"/>
    <w:rsid w:val="00A76E26"/>
    <w:rsid w:val="00A7726B"/>
    <w:rsid w:val="00A7735A"/>
    <w:rsid w:val="00A773B3"/>
    <w:rsid w:val="00A779EA"/>
    <w:rsid w:val="00A77B3A"/>
    <w:rsid w:val="00A77DF4"/>
    <w:rsid w:val="00A77E49"/>
    <w:rsid w:val="00A80245"/>
    <w:rsid w:val="00A8025E"/>
    <w:rsid w:val="00A804E5"/>
    <w:rsid w:val="00A80962"/>
    <w:rsid w:val="00A8098B"/>
    <w:rsid w:val="00A80DAF"/>
    <w:rsid w:val="00A80EED"/>
    <w:rsid w:val="00A81162"/>
    <w:rsid w:val="00A81172"/>
    <w:rsid w:val="00A818EF"/>
    <w:rsid w:val="00A8190C"/>
    <w:rsid w:val="00A81910"/>
    <w:rsid w:val="00A81B17"/>
    <w:rsid w:val="00A81BBF"/>
    <w:rsid w:val="00A81DDB"/>
    <w:rsid w:val="00A81E41"/>
    <w:rsid w:val="00A81EC3"/>
    <w:rsid w:val="00A822B3"/>
    <w:rsid w:val="00A8231E"/>
    <w:rsid w:val="00A825E9"/>
    <w:rsid w:val="00A826B3"/>
    <w:rsid w:val="00A82A1D"/>
    <w:rsid w:val="00A82B13"/>
    <w:rsid w:val="00A82B3F"/>
    <w:rsid w:val="00A82F01"/>
    <w:rsid w:val="00A8304A"/>
    <w:rsid w:val="00A8315F"/>
    <w:rsid w:val="00A831EE"/>
    <w:rsid w:val="00A83541"/>
    <w:rsid w:val="00A8354A"/>
    <w:rsid w:val="00A83627"/>
    <w:rsid w:val="00A83882"/>
    <w:rsid w:val="00A83B05"/>
    <w:rsid w:val="00A83CB6"/>
    <w:rsid w:val="00A83D72"/>
    <w:rsid w:val="00A83E76"/>
    <w:rsid w:val="00A83F50"/>
    <w:rsid w:val="00A84049"/>
    <w:rsid w:val="00A84160"/>
    <w:rsid w:val="00A84523"/>
    <w:rsid w:val="00A845F6"/>
    <w:rsid w:val="00A84633"/>
    <w:rsid w:val="00A84A44"/>
    <w:rsid w:val="00A84AE8"/>
    <w:rsid w:val="00A84BBF"/>
    <w:rsid w:val="00A84BF2"/>
    <w:rsid w:val="00A84CB6"/>
    <w:rsid w:val="00A85006"/>
    <w:rsid w:val="00A857EC"/>
    <w:rsid w:val="00A8597B"/>
    <w:rsid w:val="00A85AAC"/>
    <w:rsid w:val="00A85B3F"/>
    <w:rsid w:val="00A85CEE"/>
    <w:rsid w:val="00A85E19"/>
    <w:rsid w:val="00A85E8E"/>
    <w:rsid w:val="00A85FD5"/>
    <w:rsid w:val="00A86126"/>
    <w:rsid w:val="00A86492"/>
    <w:rsid w:val="00A86512"/>
    <w:rsid w:val="00A8668C"/>
    <w:rsid w:val="00A867A2"/>
    <w:rsid w:val="00A867C5"/>
    <w:rsid w:val="00A86817"/>
    <w:rsid w:val="00A86894"/>
    <w:rsid w:val="00A869CB"/>
    <w:rsid w:val="00A86D69"/>
    <w:rsid w:val="00A86DEB"/>
    <w:rsid w:val="00A86F16"/>
    <w:rsid w:val="00A8703A"/>
    <w:rsid w:val="00A87055"/>
    <w:rsid w:val="00A873BC"/>
    <w:rsid w:val="00A878CA"/>
    <w:rsid w:val="00A8794A"/>
    <w:rsid w:val="00A87A9C"/>
    <w:rsid w:val="00A87BAF"/>
    <w:rsid w:val="00A87C4E"/>
    <w:rsid w:val="00A90646"/>
    <w:rsid w:val="00A90B49"/>
    <w:rsid w:val="00A90B9B"/>
    <w:rsid w:val="00A91359"/>
    <w:rsid w:val="00A91654"/>
    <w:rsid w:val="00A91A25"/>
    <w:rsid w:val="00A91AF0"/>
    <w:rsid w:val="00A91B18"/>
    <w:rsid w:val="00A91C77"/>
    <w:rsid w:val="00A91DAF"/>
    <w:rsid w:val="00A91E86"/>
    <w:rsid w:val="00A922BD"/>
    <w:rsid w:val="00A9286C"/>
    <w:rsid w:val="00A9294A"/>
    <w:rsid w:val="00A92D0A"/>
    <w:rsid w:val="00A92D7C"/>
    <w:rsid w:val="00A92F1B"/>
    <w:rsid w:val="00A93080"/>
    <w:rsid w:val="00A9323D"/>
    <w:rsid w:val="00A93300"/>
    <w:rsid w:val="00A935B9"/>
    <w:rsid w:val="00A939B9"/>
    <w:rsid w:val="00A93D56"/>
    <w:rsid w:val="00A93DF8"/>
    <w:rsid w:val="00A93E6D"/>
    <w:rsid w:val="00A93F0F"/>
    <w:rsid w:val="00A949C6"/>
    <w:rsid w:val="00A949F2"/>
    <w:rsid w:val="00A94B0A"/>
    <w:rsid w:val="00A94CAB"/>
    <w:rsid w:val="00A94D00"/>
    <w:rsid w:val="00A94E1B"/>
    <w:rsid w:val="00A95256"/>
    <w:rsid w:val="00A9544A"/>
    <w:rsid w:val="00A954FC"/>
    <w:rsid w:val="00A9558B"/>
    <w:rsid w:val="00A955BF"/>
    <w:rsid w:val="00A95646"/>
    <w:rsid w:val="00A9581E"/>
    <w:rsid w:val="00A95CD8"/>
    <w:rsid w:val="00A95CF3"/>
    <w:rsid w:val="00A95EC3"/>
    <w:rsid w:val="00A96059"/>
    <w:rsid w:val="00A960DA"/>
    <w:rsid w:val="00A960EB"/>
    <w:rsid w:val="00A962F1"/>
    <w:rsid w:val="00A963C8"/>
    <w:rsid w:val="00A96492"/>
    <w:rsid w:val="00A965E4"/>
    <w:rsid w:val="00A96A97"/>
    <w:rsid w:val="00A96B3F"/>
    <w:rsid w:val="00A96C5F"/>
    <w:rsid w:val="00A96E98"/>
    <w:rsid w:val="00A96F9D"/>
    <w:rsid w:val="00A97443"/>
    <w:rsid w:val="00A97811"/>
    <w:rsid w:val="00A978DA"/>
    <w:rsid w:val="00A97EEB"/>
    <w:rsid w:val="00A97F07"/>
    <w:rsid w:val="00A97F2F"/>
    <w:rsid w:val="00A97F6E"/>
    <w:rsid w:val="00AA0036"/>
    <w:rsid w:val="00AA013D"/>
    <w:rsid w:val="00AA02FA"/>
    <w:rsid w:val="00AA07B9"/>
    <w:rsid w:val="00AA097F"/>
    <w:rsid w:val="00AA0C4E"/>
    <w:rsid w:val="00AA0C79"/>
    <w:rsid w:val="00AA1021"/>
    <w:rsid w:val="00AA119B"/>
    <w:rsid w:val="00AA11E6"/>
    <w:rsid w:val="00AA122E"/>
    <w:rsid w:val="00AA13F1"/>
    <w:rsid w:val="00AA144C"/>
    <w:rsid w:val="00AA15A9"/>
    <w:rsid w:val="00AA1879"/>
    <w:rsid w:val="00AA19AA"/>
    <w:rsid w:val="00AA1BFA"/>
    <w:rsid w:val="00AA1C14"/>
    <w:rsid w:val="00AA202B"/>
    <w:rsid w:val="00AA224D"/>
    <w:rsid w:val="00AA23D2"/>
    <w:rsid w:val="00AA285D"/>
    <w:rsid w:val="00AA2C38"/>
    <w:rsid w:val="00AA2CCE"/>
    <w:rsid w:val="00AA2CF9"/>
    <w:rsid w:val="00AA2DBB"/>
    <w:rsid w:val="00AA2DE7"/>
    <w:rsid w:val="00AA2E79"/>
    <w:rsid w:val="00AA3211"/>
    <w:rsid w:val="00AA32F5"/>
    <w:rsid w:val="00AA3382"/>
    <w:rsid w:val="00AA3550"/>
    <w:rsid w:val="00AA35A8"/>
    <w:rsid w:val="00AA35D5"/>
    <w:rsid w:val="00AA39B2"/>
    <w:rsid w:val="00AA41E1"/>
    <w:rsid w:val="00AA43F9"/>
    <w:rsid w:val="00AA45B3"/>
    <w:rsid w:val="00AA4A18"/>
    <w:rsid w:val="00AA4AD3"/>
    <w:rsid w:val="00AA4CD6"/>
    <w:rsid w:val="00AA4FB2"/>
    <w:rsid w:val="00AA551C"/>
    <w:rsid w:val="00AA58E5"/>
    <w:rsid w:val="00AA5A5F"/>
    <w:rsid w:val="00AA5CA7"/>
    <w:rsid w:val="00AA5D52"/>
    <w:rsid w:val="00AA5D8E"/>
    <w:rsid w:val="00AA6388"/>
    <w:rsid w:val="00AA6393"/>
    <w:rsid w:val="00AA6A19"/>
    <w:rsid w:val="00AA6DEE"/>
    <w:rsid w:val="00AA6E90"/>
    <w:rsid w:val="00AA6E9E"/>
    <w:rsid w:val="00AA6F09"/>
    <w:rsid w:val="00AA6F7F"/>
    <w:rsid w:val="00AA72F1"/>
    <w:rsid w:val="00AA7400"/>
    <w:rsid w:val="00AA766D"/>
    <w:rsid w:val="00AA779E"/>
    <w:rsid w:val="00AA7C4C"/>
    <w:rsid w:val="00AA7E2D"/>
    <w:rsid w:val="00AA7FCB"/>
    <w:rsid w:val="00AB0045"/>
    <w:rsid w:val="00AB0121"/>
    <w:rsid w:val="00AB01F8"/>
    <w:rsid w:val="00AB0441"/>
    <w:rsid w:val="00AB04A8"/>
    <w:rsid w:val="00AB04CA"/>
    <w:rsid w:val="00AB05F9"/>
    <w:rsid w:val="00AB067A"/>
    <w:rsid w:val="00AB0B20"/>
    <w:rsid w:val="00AB0E13"/>
    <w:rsid w:val="00AB0E33"/>
    <w:rsid w:val="00AB0FC2"/>
    <w:rsid w:val="00AB1014"/>
    <w:rsid w:val="00AB1030"/>
    <w:rsid w:val="00AB1033"/>
    <w:rsid w:val="00AB10AB"/>
    <w:rsid w:val="00AB133D"/>
    <w:rsid w:val="00AB134C"/>
    <w:rsid w:val="00AB1553"/>
    <w:rsid w:val="00AB19D7"/>
    <w:rsid w:val="00AB1B09"/>
    <w:rsid w:val="00AB1B54"/>
    <w:rsid w:val="00AB1C2A"/>
    <w:rsid w:val="00AB1EC7"/>
    <w:rsid w:val="00AB1EFD"/>
    <w:rsid w:val="00AB256B"/>
    <w:rsid w:val="00AB2805"/>
    <w:rsid w:val="00AB2908"/>
    <w:rsid w:val="00AB29B9"/>
    <w:rsid w:val="00AB2BBB"/>
    <w:rsid w:val="00AB2CDE"/>
    <w:rsid w:val="00AB302B"/>
    <w:rsid w:val="00AB309C"/>
    <w:rsid w:val="00AB31B1"/>
    <w:rsid w:val="00AB3B95"/>
    <w:rsid w:val="00AB3C4F"/>
    <w:rsid w:val="00AB3D97"/>
    <w:rsid w:val="00AB3F6A"/>
    <w:rsid w:val="00AB3FF7"/>
    <w:rsid w:val="00AB4034"/>
    <w:rsid w:val="00AB4055"/>
    <w:rsid w:val="00AB412F"/>
    <w:rsid w:val="00AB4408"/>
    <w:rsid w:val="00AB463E"/>
    <w:rsid w:val="00AB48C6"/>
    <w:rsid w:val="00AB49E0"/>
    <w:rsid w:val="00AB4BDD"/>
    <w:rsid w:val="00AB4E06"/>
    <w:rsid w:val="00AB5033"/>
    <w:rsid w:val="00AB53EA"/>
    <w:rsid w:val="00AB54B1"/>
    <w:rsid w:val="00AB561B"/>
    <w:rsid w:val="00AB5688"/>
    <w:rsid w:val="00AB5736"/>
    <w:rsid w:val="00AB574A"/>
    <w:rsid w:val="00AB5E24"/>
    <w:rsid w:val="00AB6323"/>
    <w:rsid w:val="00AB6426"/>
    <w:rsid w:val="00AB6446"/>
    <w:rsid w:val="00AB6490"/>
    <w:rsid w:val="00AB687C"/>
    <w:rsid w:val="00AB6912"/>
    <w:rsid w:val="00AB6FC8"/>
    <w:rsid w:val="00AB6FFF"/>
    <w:rsid w:val="00AB714E"/>
    <w:rsid w:val="00AB716A"/>
    <w:rsid w:val="00AB71DB"/>
    <w:rsid w:val="00AB7288"/>
    <w:rsid w:val="00AB7347"/>
    <w:rsid w:val="00AB7367"/>
    <w:rsid w:val="00AB73E6"/>
    <w:rsid w:val="00AB75AE"/>
    <w:rsid w:val="00AB75C7"/>
    <w:rsid w:val="00AB7B0D"/>
    <w:rsid w:val="00AB7C10"/>
    <w:rsid w:val="00AB7F41"/>
    <w:rsid w:val="00AC0195"/>
    <w:rsid w:val="00AC02C3"/>
    <w:rsid w:val="00AC02FF"/>
    <w:rsid w:val="00AC0352"/>
    <w:rsid w:val="00AC050B"/>
    <w:rsid w:val="00AC0911"/>
    <w:rsid w:val="00AC097D"/>
    <w:rsid w:val="00AC09A6"/>
    <w:rsid w:val="00AC0C92"/>
    <w:rsid w:val="00AC0D7C"/>
    <w:rsid w:val="00AC12B6"/>
    <w:rsid w:val="00AC1371"/>
    <w:rsid w:val="00AC1967"/>
    <w:rsid w:val="00AC1AD2"/>
    <w:rsid w:val="00AC1B89"/>
    <w:rsid w:val="00AC1BD9"/>
    <w:rsid w:val="00AC1C89"/>
    <w:rsid w:val="00AC1CF3"/>
    <w:rsid w:val="00AC1D1C"/>
    <w:rsid w:val="00AC210C"/>
    <w:rsid w:val="00AC24A3"/>
    <w:rsid w:val="00AC25CC"/>
    <w:rsid w:val="00AC25F1"/>
    <w:rsid w:val="00AC27C5"/>
    <w:rsid w:val="00AC28E1"/>
    <w:rsid w:val="00AC32F6"/>
    <w:rsid w:val="00AC34AF"/>
    <w:rsid w:val="00AC3AE6"/>
    <w:rsid w:val="00AC3E15"/>
    <w:rsid w:val="00AC3FD8"/>
    <w:rsid w:val="00AC4054"/>
    <w:rsid w:val="00AC43A4"/>
    <w:rsid w:val="00AC45CD"/>
    <w:rsid w:val="00AC4B34"/>
    <w:rsid w:val="00AC4F28"/>
    <w:rsid w:val="00AC503F"/>
    <w:rsid w:val="00AC5235"/>
    <w:rsid w:val="00AC5262"/>
    <w:rsid w:val="00AC52A1"/>
    <w:rsid w:val="00AC52A8"/>
    <w:rsid w:val="00AC52C0"/>
    <w:rsid w:val="00AC574A"/>
    <w:rsid w:val="00AC5C14"/>
    <w:rsid w:val="00AC5CF4"/>
    <w:rsid w:val="00AC5E18"/>
    <w:rsid w:val="00AC5F4E"/>
    <w:rsid w:val="00AC6409"/>
    <w:rsid w:val="00AC65C6"/>
    <w:rsid w:val="00AC661C"/>
    <w:rsid w:val="00AC6788"/>
    <w:rsid w:val="00AC6B45"/>
    <w:rsid w:val="00AC6CCE"/>
    <w:rsid w:val="00AC6EA4"/>
    <w:rsid w:val="00AC6ECC"/>
    <w:rsid w:val="00AC700F"/>
    <w:rsid w:val="00AC737C"/>
    <w:rsid w:val="00AC75EC"/>
    <w:rsid w:val="00AC75F8"/>
    <w:rsid w:val="00AC79B1"/>
    <w:rsid w:val="00AC7AA5"/>
    <w:rsid w:val="00AC7B6F"/>
    <w:rsid w:val="00AC7B9C"/>
    <w:rsid w:val="00AC7C66"/>
    <w:rsid w:val="00AC7DAB"/>
    <w:rsid w:val="00AC7DC6"/>
    <w:rsid w:val="00AC7E31"/>
    <w:rsid w:val="00AC7F74"/>
    <w:rsid w:val="00AD009A"/>
    <w:rsid w:val="00AD0110"/>
    <w:rsid w:val="00AD02D3"/>
    <w:rsid w:val="00AD0389"/>
    <w:rsid w:val="00AD05D5"/>
    <w:rsid w:val="00AD0811"/>
    <w:rsid w:val="00AD08CE"/>
    <w:rsid w:val="00AD0CC1"/>
    <w:rsid w:val="00AD0CC8"/>
    <w:rsid w:val="00AD129C"/>
    <w:rsid w:val="00AD12F6"/>
    <w:rsid w:val="00AD1348"/>
    <w:rsid w:val="00AD13D0"/>
    <w:rsid w:val="00AD1437"/>
    <w:rsid w:val="00AD17CA"/>
    <w:rsid w:val="00AD18F6"/>
    <w:rsid w:val="00AD1966"/>
    <w:rsid w:val="00AD1A7A"/>
    <w:rsid w:val="00AD1B1C"/>
    <w:rsid w:val="00AD1F8C"/>
    <w:rsid w:val="00AD20D2"/>
    <w:rsid w:val="00AD2161"/>
    <w:rsid w:val="00AD22E8"/>
    <w:rsid w:val="00AD25B3"/>
    <w:rsid w:val="00AD264B"/>
    <w:rsid w:val="00AD26D5"/>
    <w:rsid w:val="00AD29EC"/>
    <w:rsid w:val="00AD2DDE"/>
    <w:rsid w:val="00AD31CD"/>
    <w:rsid w:val="00AD35B9"/>
    <w:rsid w:val="00AD36FC"/>
    <w:rsid w:val="00AD37DC"/>
    <w:rsid w:val="00AD3A52"/>
    <w:rsid w:val="00AD3F03"/>
    <w:rsid w:val="00AD3F09"/>
    <w:rsid w:val="00AD3F15"/>
    <w:rsid w:val="00AD41E9"/>
    <w:rsid w:val="00AD4237"/>
    <w:rsid w:val="00AD4495"/>
    <w:rsid w:val="00AD464E"/>
    <w:rsid w:val="00AD46A4"/>
    <w:rsid w:val="00AD4766"/>
    <w:rsid w:val="00AD50B4"/>
    <w:rsid w:val="00AD553B"/>
    <w:rsid w:val="00AD581C"/>
    <w:rsid w:val="00AD5B31"/>
    <w:rsid w:val="00AD5CF5"/>
    <w:rsid w:val="00AD5D4C"/>
    <w:rsid w:val="00AD6003"/>
    <w:rsid w:val="00AD60FB"/>
    <w:rsid w:val="00AD6117"/>
    <w:rsid w:val="00AD613A"/>
    <w:rsid w:val="00AD634E"/>
    <w:rsid w:val="00AD680D"/>
    <w:rsid w:val="00AD6A28"/>
    <w:rsid w:val="00AD6EB1"/>
    <w:rsid w:val="00AD6EF3"/>
    <w:rsid w:val="00AD7003"/>
    <w:rsid w:val="00AD7183"/>
    <w:rsid w:val="00AD71C5"/>
    <w:rsid w:val="00AD741E"/>
    <w:rsid w:val="00AD75AD"/>
    <w:rsid w:val="00AD77ED"/>
    <w:rsid w:val="00AD7AB0"/>
    <w:rsid w:val="00AD7BBF"/>
    <w:rsid w:val="00AD7E7A"/>
    <w:rsid w:val="00AD7E9F"/>
    <w:rsid w:val="00AD7EB5"/>
    <w:rsid w:val="00AD7EFD"/>
    <w:rsid w:val="00AD7F24"/>
    <w:rsid w:val="00AE00BB"/>
    <w:rsid w:val="00AE019A"/>
    <w:rsid w:val="00AE03D5"/>
    <w:rsid w:val="00AE0498"/>
    <w:rsid w:val="00AE070D"/>
    <w:rsid w:val="00AE0B59"/>
    <w:rsid w:val="00AE11B0"/>
    <w:rsid w:val="00AE13FA"/>
    <w:rsid w:val="00AE1628"/>
    <w:rsid w:val="00AE17A8"/>
    <w:rsid w:val="00AE1823"/>
    <w:rsid w:val="00AE1B61"/>
    <w:rsid w:val="00AE1CB6"/>
    <w:rsid w:val="00AE2000"/>
    <w:rsid w:val="00AE2097"/>
    <w:rsid w:val="00AE21EA"/>
    <w:rsid w:val="00AE2837"/>
    <w:rsid w:val="00AE2899"/>
    <w:rsid w:val="00AE297E"/>
    <w:rsid w:val="00AE2B07"/>
    <w:rsid w:val="00AE2F07"/>
    <w:rsid w:val="00AE300C"/>
    <w:rsid w:val="00AE3227"/>
    <w:rsid w:val="00AE3F6E"/>
    <w:rsid w:val="00AE3F9E"/>
    <w:rsid w:val="00AE40EC"/>
    <w:rsid w:val="00AE46D3"/>
    <w:rsid w:val="00AE47DC"/>
    <w:rsid w:val="00AE4889"/>
    <w:rsid w:val="00AE48E1"/>
    <w:rsid w:val="00AE4AD0"/>
    <w:rsid w:val="00AE4C98"/>
    <w:rsid w:val="00AE4CA4"/>
    <w:rsid w:val="00AE4D37"/>
    <w:rsid w:val="00AE5355"/>
    <w:rsid w:val="00AE53B7"/>
    <w:rsid w:val="00AE54E1"/>
    <w:rsid w:val="00AE5500"/>
    <w:rsid w:val="00AE56EC"/>
    <w:rsid w:val="00AE58A4"/>
    <w:rsid w:val="00AE59A7"/>
    <w:rsid w:val="00AE5CBC"/>
    <w:rsid w:val="00AE5E8F"/>
    <w:rsid w:val="00AE6077"/>
    <w:rsid w:val="00AE60B5"/>
    <w:rsid w:val="00AE612A"/>
    <w:rsid w:val="00AE6195"/>
    <w:rsid w:val="00AE61B7"/>
    <w:rsid w:val="00AE6856"/>
    <w:rsid w:val="00AE6994"/>
    <w:rsid w:val="00AE6B05"/>
    <w:rsid w:val="00AE6D00"/>
    <w:rsid w:val="00AE6F4A"/>
    <w:rsid w:val="00AE70CC"/>
    <w:rsid w:val="00AE73D3"/>
    <w:rsid w:val="00AE7464"/>
    <w:rsid w:val="00AE77E5"/>
    <w:rsid w:val="00AE7EE0"/>
    <w:rsid w:val="00AE7F49"/>
    <w:rsid w:val="00AF01C4"/>
    <w:rsid w:val="00AF0262"/>
    <w:rsid w:val="00AF05E6"/>
    <w:rsid w:val="00AF0665"/>
    <w:rsid w:val="00AF075F"/>
    <w:rsid w:val="00AF0857"/>
    <w:rsid w:val="00AF0C9E"/>
    <w:rsid w:val="00AF0FD3"/>
    <w:rsid w:val="00AF1466"/>
    <w:rsid w:val="00AF14A4"/>
    <w:rsid w:val="00AF14FD"/>
    <w:rsid w:val="00AF15C3"/>
    <w:rsid w:val="00AF162B"/>
    <w:rsid w:val="00AF187A"/>
    <w:rsid w:val="00AF1938"/>
    <w:rsid w:val="00AF1A91"/>
    <w:rsid w:val="00AF1B21"/>
    <w:rsid w:val="00AF1C36"/>
    <w:rsid w:val="00AF1C5A"/>
    <w:rsid w:val="00AF1D5D"/>
    <w:rsid w:val="00AF1DD8"/>
    <w:rsid w:val="00AF1E7C"/>
    <w:rsid w:val="00AF1F41"/>
    <w:rsid w:val="00AF1F86"/>
    <w:rsid w:val="00AF1FC6"/>
    <w:rsid w:val="00AF2275"/>
    <w:rsid w:val="00AF25DD"/>
    <w:rsid w:val="00AF2632"/>
    <w:rsid w:val="00AF28C0"/>
    <w:rsid w:val="00AF2C60"/>
    <w:rsid w:val="00AF2DB7"/>
    <w:rsid w:val="00AF2F6A"/>
    <w:rsid w:val="00AF3206"/>
    <w:rsid w:val="00AF3283"/>
    <w:rsid w:val="00AF3864"/>
    <w:rsid w:val="00AF39C1"/>
    <w:rsid w:val="00AF3B2A"/>
    <w:rsid w:val="00AF3CF2"/>
    <w:rsid w:val="00AF3D08"/>
    <w:rsid w:val="00AF418A"/>
    <w:rsid w:val="00AF436C"/>
    <w:rsid w:val="00AF4678"/>
    <w:rsid w:val="00AF483F"/>
    <w:rsid w:val="00AF4CDF"/>
    <w:rsid w:val="00AF4E68"/>
    <w:rsid w:val="00AF4F3B"/>
    <w:rsid w:val="00AF5037"/>
    <w:rsid w:val="00AF50C4"/>
    <w:rsid w:val="00AF568C"/>
    <w:rsid w:val="00AF5FC3"/>
    <w:rsid w:val="00AF6058"/>
    <w:rsid w:val="00AF607A"/>
    <w:rsid w:val="00AF609F"/>
    <w:rsid w:val="00AF61CA"/>
    <w:rsid w:val="00AF6483"/>
    <w:rsid w:val="00AF64DE"/>
    <w:rsid w:val="00AF6765"/>
    <w:rsid w:val="00AF6858"/>
    <w:rsid w:val="00AF6BE8"/>
    <w:rsid w:val="00AF6CCE"/>
    <w:rsid w:val="00AF6F9E"/>
    <w:rsid w:val="00AF700B"/>
    <w:rsid w:val="00AF728F"/>
    <w:rsid w:val="00AF72E0"/>
    <w:rsid w:val="00AF7302"/>
    <w:rsid w:val="00AF7495"/>
    <w:rsid w:val="00AF7538"/>
    <w:rsid w:val="00AF798B"/>
    <w:rsid w:val="00AF7AC6"/>
    <w:rsid w:val="00AF7AEB"/>
    <w:rsid w:val="00AF7C67"/>
    <w:rsid w:val="00B000C6"/>
    <w:rsid w:val="00B001E8"/>
    <w:rsid w:val="00B00268"/>
    <w:rsid w:val="00B00364"/>
    <w:rsid w:val="00B005DD"/>
    <w:rsid w:val="00B009B0"/>
    <w:rsid w:val="00B00AC9"/>
    <w:rsid w:val="00B00C8D"/>
    <w:rsid w:val="00B00CFA"/>
    <w:rsid w:val="00B00E05"/>
    <w:rsid w:val="00B010EF"/>
    <w:rsid w:val="00B01284"/>
    <w:rsid w:val="00B013BD"/>
    <w:rsid w:val="00B013C7"/>
    <w:rsid w:val="00B015F6"/>
    <w:rsid w:val="00B0174A"/>
    <w:rsid w:val="00B01D89"/>
    <w:rsid w:val="00B01F3B"/>
    <w:rsid w:val="00B01F87"/>
    <w:rsid w:val="00B02052"/>
    <w:rsid w:val="00B023AE"/>
    <w:rsid w:val="00B023DB"/>
    <w:rsid w:val="00B024F9"/>
    <w:rsid w:val="00B02551"/>
    <w:rsid w:val="00B027BD"/>
    <w:rsid w:val="00B02884"/>
    <w:rsid w:val="00B02B95"/>
    <w:rsid w:val="00B030B9"/>
    <w:rsid w:val="00B0324E"/>
    <w:rsid w:val="00B033DA"/>
    <w:rsid w:val="00B0375C"/>
    <w:rsid w:val="00B03812"/>
    <w:rsid w:val="00B038B8"/>
    <w:rsid w:val="00B03A53"/>
    <w:rsid w:val="00B03C07"/>
    <w:rsid w:val="00B03C4E"/>
    <w:rsid w:val="00B03E34"/>
    <w:rsid w:val="00B03F12"/>
    <w:rsid w:val="00B04287"/>
    <w:rsid w:val="00B04318"/>
    <w:rsid w:val="00B046E3"/>
    <w:rsid w:val="00B0481E"/>
    <w:rsid w:val="00B049CF"/>
    <w:rsid w:val="00B051FE"/>
    <w:rsid w:val="00B0525F"/>
    <w:rsid w:val="00B05299"/>
    <w:rsid w:val="00B05829"/>
    <w:rsid w:val="00B058A6"/>
    <w:rsid w:val="00B058ED"/>
    <w:rsid w:val="00B05FDA"/>
    <w:rsid w:val="00B06008"/>
    <w:rsid w:val="00B061DC"/>
    <w:rsid w:val="00B0661A"/>
    <w:rsid w:val="00B06816"/>
    <w:rsid w:val="00B06907"/>
    <w:rsid w:val="00B06935"/>
    <w:rsid w:val="00B06B5D"/>
    <w:rsid w:val="00B06DBE"/>
    <w:rsid w:val="00B07354"/>
    <w:rsid w:val="00B0762A"/>
    <w:rsid w:val="00B076FC"/>
    <w:rsid w:val="00B07818"/>
    <w:rsid w:val="00B07A98"/>
    <w:rsid w:val="00B07AC1"/>
    <w:rsid w:val="00B07BDA"/>
    <w:rsid w:val="00B07DDA"/>
    <w:rsid w:val="00B1031B"/>
    <w:rsid w:val="00B10522"/>
    <w:rsid w:val="00B10631"/>
    <w:rsid w:val="00B10669"/>
    <w:rsid w:val="00B10689"/>
    <w:rsid w:val="00B1069D"/>
    <w:rsid w:val="00B108C3"/>
    <w:rsid w:val="00B10940"/>
    <w:rsid w:val="00B10A5A"/>
    <w:rsid w:val="00B10C31"/>
    <w:rsid w:val="00B110B2"/>
    <w:rsid w:val="00B11160"/>
    <w:rsid w:val="00B1127D"/>
    <w:rsid w:val="00B11452"/>
    <w:rsid w:val="00B11599"/>
    <w:rsid w:val="00B1160D"/>
    <w:rsid w:val="00B118F5"/>
    <w:rsid w:val="00B11A44"/>
    <w:rsid w:val="00B11AFA"/>
    <w:rsid w:val="00B11C50"/>
    <w:rsid w:val="00B11C6A"/>
    <w:rsid w:val="00B11CD8"/>
    <w:rsid w:val="00B11D1B"/>
    <w:rsid w:val="00B12018"/>
    <w:rsid w:val="00B120EA"/>
    <w:rsid w:val="00B1243B"/>
    <w:rsid w:val="00B1246E"/>
    <w:rsid w:val="00B12569"/>
    <w:rsid w:val="00B125C4"/>
    <w:rsid w:val="00B12629"/>
    <w:rsid w:val="00B126B8"/>
    <w:rsid w:val="00B12B67"/>
    <w:rsid w:val="00B12B6C"/>
    <w:rsid w:val="00B12C61"/>
    <w:rsid w:val="00B12ECE"/>
    <w:rsid w:val="00B12F01"/>
    <w:rsid w:val="00B12F05"/>
    <w:rsid w:val="00B12FFD"/>
    <w:rsid w:val="00B1301C"/>
    <w:rsid w:val="00B13885"/>
    <w:rsid w:val="00B13B85"/>
    <w:rsid w:val="00B13C99"/>
    <w:rsid w:val="00B13CA8"/>
    <w:rsid w:val="00B13E75"/>
    <w:rsid w:val="00B13EB3"/>
    <w:rsid w:val="00B13EB7"/>
    <w:rsid w:val="00B13F08"/>
    <w:rsid w:val="00B13F93"/>
    <w:rsid w:val="00B142C1"/>
    <w:rsid w:val="00B14787"/>
    <w:rsid w:val="00B14813"/>
    <w:rsid w:val="00B14ADA"/>
    <w:rsid w:val="00B14CA0"/>
    <w:rsid w:val="00B14D0F"/>
    <w:rsid w:val="00B14DC0"/>
    <w:rsid w:val="00B14F59"/>
    <w:rsid w:val="00B14FBC"/>
    <w:rsid w:val="00B1517C"/>
    <w:rsid w:val="00B15224"/>
    <w:rsid w:val="00B1522A"/>
    <w:rsid w:val="00B15461"/>
    <w:rsid w:val="00B156E7"/>
    <w:rsid w:val="00B15851"/>
    <w:rsid w:val="00B159AA"/>
    <w:rsid w:val="00B15D2D"/>
    <w:rsid w:val="00B15D68"/>
    <w:rsid w:val="00B16340"/>
    <w:rsid w:val="00B16518"/>
    <w:rsid w:val="00B1668D"/>
    <w:rsid w:val="00B167B2"/>
    <w:rsid w:val="00B16914"/>
    <w:rsid w:val="00B1696D"/>
    <w:rsid w:val="00B17221"/>
    <w:rsid w:val="00B172AF"/>
    <w:rsid w:val="00B172D6"/>
    <w:rsid w:val="00B1744C"/>
    <w:rsid w:val="00B174AB"/>
    <w:rsid w:val="00B17526"/>
    <w:rsid w:val="00B17653"/>
    <w:rsid w:val="00B17885"/>
    <w:rsid w:val="00B17A55"/>
    <w:rsid w:val="00B17B3E"/>
    <w:rsid w:val="00B17CA2"/>
    <w:rsid w:val="00B17EED"/>
    <w:rsid w:val="00B17F6E"/>
    <w:rsid w:val="00B17F7E"/>
    <w:rsid w:val="00B20350"/>
    <w:rsid w:val="00B20408"/>
    <w:rsid w:val="00B206E1"/>
    <w:rsid w:val="00B209F6"/>
    <w:rsid w:val="00B20A1F"/>
    <w:rsid w:val="00B20BDA"/>
    <w:rsid w:val="00B20C60"/>
    <w:rsid w:val="00B20C9E"/>
    <w:rsid w:val="00B20CF6"/>
    <w:rsid w:val="00B20F2C"/>
    <w:rsid w:val="00B20FFB"/>
    <w:rsid w:val="00B210D9"/>
    <w:rsid w:val="00B21160"/>
    <w:rsid w:val="00B21391"/>
    <w:rsid w:val="00B215FE"/>
    <w:rsid w:val="00B216D7"/>
    <w:rsid w:val="00B217F3"/>
    <w:rsid w:val="00B2180B"/>
    <w:rsid w:val="00B21846"/>
    <w:rsid w:val="00B21C90"/>
    <w:rsid w:val="00B21FA3"/>
    <w:rsid w:val="00B21FA6"/>
    <w:rsid w:val="00B2202A"/>
    <w:rsid w:val="00B2219A"/>
    <w:rsid w:val="00B221BB"/>
    <w:rsid w:val="00B2221C"/>
    <w:rsid w:val="00B2227C"/>
    <w:rsid w:val="00B2245E"/>
    <w:rsid w:val="00B22586"/>
    <w:rsid w:val="00B2262E"/>
    <w:rsid w:val="00B226A0"/>
    <w:rsid w:val="00B2270B"/>
    <w:rsid w:val="00B227DA"/>
    <w:rsid w:val="00B22AB3"/>
    <w:rsid w:val="00B23261"/>
    <w:rsid w:val="00B2399F"/>
    <w:rsid w:val="00B23B4B"/>
    <w:rsid w:val="00B23DCE"/>
    <w:rsid w:val="00B23F18"/>
    <w:rsid w:val="00B24151"/>
    <w:rsid w:val="00B241B1"/>
    <w:rsid w:val="00B241C7"/>
    <w:rsid w:val="00B24470"/>
    <w:rsid w:val="00B245D9"/>
    <w:rsid w:val="00B24A6B"/>
    <w:rsid w:val="00B24B8F"/>
    <w:rsid w:val="00B24CA9"/>
    <w:rsid w:val="00B25415"/>
    <w:rsid w:val="00B255A7"/>
    <w:rsid w:val="00B256E5"/>
    <w:rsid w:val="00B25948"/>
    <w:rsid w:val="00B25A48"/>
    <w:rsid w:val="00B2605E"/>
    <w:rsid w:val="00B26329"/>
    <w:rsid w:val="00B264A9"/>
    <w:rsid w:val="00B26563"/>
    <w:rsid w:val="00B2684B"/>
    <w:rsid w:val="00B268A2"/>
    <w:rsid w:val="00B26904"/>
    <w:rsid w:val="00B2697D"/>
    <w:rsid w:val="00B26A1E"/>
    <w:rsid w:val="00B26ABA"/>
    <w:rsid w:val="00B26C7B"/>
    <w:rsid w:val="00B27518"/>
    <w:rsid w:val="00B27557"/>
    <w:rsid w:val="00B27688"/>
    <w:rsid w:val="00B276D7"/>
    <w:rsid w:val="00B278C2"/>
    <w:rsid w:val="00B27EF7"/>
    <w:rsid w:val="00B27F15"/>
    <w:rsid w:val="00B30040"/>
    <w:rsid w:val="00B300AD"/>
    <w:rsid w:val="00B30329"/>
    <w:rsid w:val="00B3041F"/>
    <w:rsid w:val="00B30605"/>
    <w:rsid w:val="00B30613"/>
    <w:rsid w:val="00B306D6"/>
    <w:rsid w:val="00B30C3A"/>
    <w:rsid w:val="00B30D87"/>
    <w:rsid w:val="00B30F24"/>
    <w:rsid w:val="00B30FD7"/>
    <w:rsid w:val="00B3152D"/>
    <w:rsid w:val="00B3160E"/>
    <w:rsid w:val="00B3165A"/>
    <w:rsid w:val="00B31C62"/>
    <w:rsid w:val="00B32000"/>
    <w:rsid w:val="00B32053"/>
    <w:rsid w:val="00B32074"/>
    <w:rsid w:val="00B32116"/>
    <w:rsid w:val="00B3216E"/>
    <w:rsid w:val="00B32301"/>
    <w:rsid w:val="00B3242D"/>
    <w:rsid w:val="00B32537"/>
    <w:rsid w:val="00B32B32"/>
    <w:rsid w:val="00B32B92"/>
    <w:rsid w:val="00B332A1"/>
    <w:rsid w:val="00B334AC"/>
    <w:rsid w:val="00B3359B"/>
    <w:rsid w:val="00B33827"/>
    <w:rsid w:val="00B33F16"/>
    <w:rsid w:val="00B33FB6"/>
    <w:rsid w:val="00B343D3"/>
    <w:rsid w:val="00B343F3"/>
    <w:rsid w:val="00B34405"/>
    <w:rsid w:val="00B344D0"/>
    <w:rsid w:val="00B34530"/>
    <w:rsid w:val="00B3456E"/>
    <w:rsid w:val="00B34722"/>
    <w:rsid w:val="00B34B7A"/>
    <w:rsid w:val="00B3505B"/>
    <w:rsid w:val="00B35360"/>
    <w:rsid w:val="00B3538C"/>
    <w:rsid w:val="00B35596"/>
    <w:rsid w:val="00B355A9"/>
    <w:rsid w:val="00B356A4"/>
    <w:rsid w:val="00B35816"/>
    <w:rsid w:val="00B35823"/>
    <w:rsid w:val="00B35BEE"/>
    <w:rsid w:val="00B35D49"/>
    <w:rsid w:val="00B36011"/>
    <w:rsid w:val="00B36161"/>
    <w:rsid w:val="00B36368"/>
    <w:rsid w:val="00B36681"/>
    <w:rsid w:val="00B36711"/>
    <w:rsid w:val="00B36A5F"/>
    <w:rsid w:val="00B36DEF"/>
    <w:rsid w:val="00B36E67"/>
    <w:rsid w:val="00B37249"/>
    <w:rsid w:val="00B3725E"/>
    <w:rsid w:val="00B37327"/>
    <w:rsid w:val="00B37375"/>
    <w:rsid w:val="00B37385"/>
    <w:rsid w:val="00B374CB"/>
    <w:rsid w:val="00B37676"/>
    <w:rsid w:val="00B377BF"/>
    <w:rsid w:val="00B37884"/>
    <w:rsid w:val="00B37892"/>
    <w:rsid w:val="00B378FD"/>
    <w:rsid w:val="00B37B4D"/>
    <w:rsid w:val="00B37B65"/>
    <w:rsid w:val="00B40104"/>
    <w:rsid w:val="00B408B7"/>
    <w:rsid w:val="00B40A55"/>
    <w:rsid w:val="00B40EAD"/>
    <w:rsid w:val="00B40F3F"/>
    <w:rsid w:val="00B40FCD"/>
    <w:rsid w:val="00B410E3"/>
    <w:rsid w:val="00B4141D"/>
    <w:rsid w:val="00B41800"/>
    <w:rsid w:val="00B4195D"/>
    <w:rsid w:val="00B41A46"/>
    <w:rsid w:val="00B41B39"/>
    <w:rsid w:val="00B41B7F"/>
    <w:rsid w:val="00B41D6B"/>
    <w:rsid w:val="00B41EF8"/>
    <w:rsid w:val="00B41FCB"/>
    <w:rsid w:val="00B4211A"/>
    <w:rsid w:val="00B4212F"/>
    <w:rsid w:val="00B424E8"/>
    <w:rsid w:val="00B42573"/>
    <w:rsid w:val="00B42832"/>
    <w:rsid w:val="00B42ADB"/>
    <w:rsid w:val="00B43052"/>
    <w:rsid w:val="00B43370"/>
    <w:rsid w:val="00B43425"/>
    <w:rsid w:val="00B43FB2"/>
    <w:rsid w:val="00B440CC"/>
    <w:rsid w:val="00B440CE"/>
    <w:rsid w:val="00B44257"/>
    <w:rsid w:val="00B4431F"/>
    <w:rsid w:val="00B44336"/>
    <w:rsid w:val="00B44546"/>
    <w:rsid w:val="00B445CF"/>
    <w:rsid w:val="00B44731"/>
    <w:rsid w:val="00B44756"/>
    <w:rsid w:val="00B44C0C"/>
    <w:rsid w:val="00B44C29"/>
    <w:rsid w:val="00B44D2E"/>
    <w:rsid w:val="00B44ED4"/>
    <w:rsid w:val="00B450A0"/>
    <w:rsid w:val="00B451D3"/>
    <w:rsid w:val="00B4525C"/>
    <w:rsid w:val="00B4532B"/>
    <w:rsid w:val="00B4562C"/>
    <w:rsid w:val="00B45653"/>
    <w:rsid w:val="00B457A5"/>
    <w:rsid w:val="00B45975"/>
    <w:rsid w:val="00B45B8B"/>
    <w:rsid w:val="00B4659C"/>
    <w:rsid w:val="00B46660"/>
    <w:rsid w:val="00B46724"/>
    <w:rsid w:val="00B46870"/>
    <w:rsid w:val="00B46B83"/>
    <w:rsid w:val="00B46CDA"/>
    <w:rsid w:val="00B46ED1"/>
    <w:rsid w:val="00B46EEA"/>
    <w:rsid w:val="00B471F5"/>
    <w:rsid w:val="00B475EF"/>
    <w:rsid w:val="00B47682"/>
    <w:rsid w:val="00B477CF"/>
    <w:rsid w:val="00B47A9F"/>
    <w:rsid w:val="00B47BDB"/>
    <w:rsid w:val="00B47C5E"/>
    <w:rsid w:val="00B5014E"/>
    <w:rsid w:val="00B50177"/>
    <w:rsid w:val="00B501F7"/>
    <w:rsid w:val="00B50680"/>
    <w:rsid w:val="00B506F1"/>
    <w:rsid w:val="00B50A97"/>
    <w:rsid w:val="00B5146D"/>
    <w:rsid w:val="00B51529"/>
    <w:rsid w:val="00B515B0"/>
    <w:rsid w:val="00B51994"/>
    <w:rsid w:val="00B51BF0"/>
    <w:rsid w:val="00B51D03"/>
    <w:rsid w:val="00B51F74"/>
    <w:rsid w:val="00B51FDD"/>
    <w:rsid w:val="00B5212A"/>
    <w:rsid w:val="00B52185"/>
    <w:rsid w:val="00B52232"/>
    <w:rsid w:val="00B52419"/>
    <w:rsid w:val="00B525A2"/>
    <w:rsid w:val="00B52616"/>
    <w:rsid w:val="00B527D0"/>
    <w:rsid w:val="00B52861"/>
    <w:rsid w:val="00B528A1"/>
    <w:rsid w:val="00B5296F"/>
    <w:rsid w:val="00B5298F"/>
    <w:rsid w:val="00B529DD"/>
    <w:rsid w:val="00B52A96"/>
    <w:rsid w:val="00B52C75"/>
    <w:rsid w:val="00B52D36"/>
    <w:rsid w:val="00B52DDA"/>
    <w:rsid w:val="00B535BE"/>
    <w:rsid w:val="00B53633"/>
    <w:rsid w:val="00B536F7"/>
    <w:rsid w:val="00B537CE"/>
    <w:rsid w:val="00B538DB"/>
    <w:rsid w:val="00B53A90"/>
    <w:rsid w:val="00B53DBC"/>
    <w:rsid w:val="00B54259"/>
    <w:rsid w:val="00B54267"/>
    <w:rsid w:val="00B542AB"/>
    <w:rsid w:val="00B542CF"/>
    <w:rsid w:val="00B5443A"/>
    <w:rsid w:val="00B54638"/>
    <w:rsid w:val="00B54752"/>
    <w:rsid w:val="00B547C9"/>
    <w:rsid w:val="00B5497E"/>
    <w:rsid w:val="00B549E6"/>
    <w:rsid w:val="00B54B88"/>
    <w:rsid w:val="00B54F59"/>
    <w:rsid w:val="00B54F5D"/>
    <w:rsid w:val="00B5540D"/>
    <w:rsid w:val="00B55506"/>
    <w:rsid w:val="00B5553E"/>
    <w:rsid w:val="00B555C0"/>
    <w:rsid w:val="00B555FF"/>
    <w:rsid w:val="00B55613"/>
    <w:rsid w:val="00B5564C"/>
    <w:rsid w:val="00B55735"/>
    <w:rsid w:val="00B55907"/>
    <w:rsid w:val="00B55CA3"/>
    <w:rsid w:val="00B55FFF"/>
    <w:rsid w:val="00B56181"/>
    <w:rsid w:val="00B5645E"/>
    <w:rsid w:val="00B564E9"/>
    <w:rsid w:val="00B5658E"/>
    <w:rsid w:val="00B56657"/>
    <w:rsid w:val="00B568E5"/>
    <w:rsid w:val="00B56A41"/>
    <w:rsid w:val="00B56C6C"/>
    <w:rsid w:val="00B57038"/>
    <w:rsid w:val="00B57140"/>
    <w:rsid w:val="00B57305"/>
    <w:rsid w:val="00B576F1"/>
    <w:rsid w:val="00B57803"/>
    <w:rsid w:val="00B57B95"/>
    <w:rsid w:val="00B57E76"/>
    <w:rsid w:val="00B57F00"/>
    <w:rsid w:val="00B60039"/>
    <w:rsid w:val="00B6016B"/>
    <w:rsid w:val="00B60233"/>
    <w:rsid w:val="00B602B5"/>
    <w:rsid w:val="00B605AC"/>
    <w:rsid w:val="00B60D8E"/>
    <w:rsid w:val="00B6104B"/>
    <w:rsid w:val="00B610A4"/>
    <w:rsid w:val="00B610F6"/>
    <w:rsid w:val="00B6125F"/>
    <w:rsid w:val="00B613DF"/>
    <w:rsid w:val="00B614DA"/>
    <w:rsid w:val="00B61662"/>
    <w:rsid w:val="00B61AB3"/>
    <w:rsid w:val="00B61DD0"/>
    <w:rsid w:val="00B6268A"/>
    <w:rsid w:val="00B626AE"/>
    <w:rsid w:val="00B62783"/>
    <w:rsid w:val="00B628E0"/>
    <w:rsid w:val="00B62CB2"/>
    <w:rsid w:val="00B62CB4"/>
    <w:rsid w:val="00B62ECC"/>
    <w:rsid w:val="00B630B0"/>
    <w:rsid w:val="00B633E6"/>
    <w:rsid w:val="00B634F2"/>
    <w:rsid w:val="00B63713"/>
    <w:rsid w:val="00B63B4E"/>
    <w:rsid w:val="00B63BCC"/>
    <w:rsid w:val="00B63BFC"/>
    <w:rsid w:val="00B63DF9"/>
    <w:rsid w:val="00B63E84"/>
    <w:rsid w:val="00B63ED1"/>
    <w:rsid w:val="00B64014"/>
    <w:rsid w:val="00B6448E"/>
    <w:rsid w:val="00B6465A"/>
    <w:rsid w:val="00B648F9"/>
    <w:rsid w:val="00B64F3F"/>
    <w:rsid w:val="00B64FAF"/>
    <w:rsid w:val="00B65245"/>
    <w:rsid w:val="00B6542A"/>
    <w:rsid w:val="00B657AF"/>
    <w:rsid w:val="00B65800"/>
    <w:rsid w:val="00B65819"/>
    <w:rsid w:val="00B659F9"/>
    <w:rsid w:val="00B65B48"/>
    <w:rsid w:val="00B65CD2"/>
    <w:rsid w:val="00B65DAA"/>
    <w:rsid w:val="00B66187"/>
    <w:rsid w:val="00B6658E"/>
    <w:rsid w:val="00B66755"/>
    <w:rsid w:val="00B6678C"/>
    <w:rsid w:val="00B6695B"/>
    <w:rsid w:val="00B669EF"/>
    <w:rsid w:val="00B66F0B"/>
    <w:rsid w:val="00B66F25"/>
    <w:rsid w:val="00B67129"/>
    <w:rsid w:val="00B67214"/>
    <w:rsid w:val="00B67222"/>
    <w:rsid w:val="00B672B5"/>
    <w:rsid w:val="00B673AB"/>
    <w:rsid w:val="00B67B56"/>
    <w:rsid w:val="00B67CE5"/>
    <w:rsid w:val="00B67EF0"/>
    <w:rsid w:val="00B67FA2"/>
    <w:rsid w:val="00B705D0"/>
    <w:rsid w:val="00B70AB0"/>
    <w:rsid w:val="00B710EE"/>
    <w:rsid w:val="00B71173"/>
    <w:rsid w:val="00B718BC"/>
    <w:rsid w:val="00B720D1"/>
    <w:rsid w:val="00B7225E"/>
    <w:rsid w:val="00B72349"/>
    <w:rsid w:val="00B72395"/>
    <w:rsid w:val="00B723AC"/>
    <w:rsid w:val="00B7252B"/>
    <w:rsid w:val="00B72561"/>
    <w:rsid w:val="00B727FB"/>
    <w:rsid w:val="00B72965"/>
    <w:rsid w:val="00B72A3A"/>
    <w:rsid w:val="00B72CB6"/>
    <w:rsid w:val="00B72D3A"/>
    <w:rsid w:val="00B72E54"/>
    <w:rsid w:val="00B72E91"/>
    <w:rsid w:val="00B730EB"/>
    <w:rsid w:val="00B732DD"/>
    <w:rsid w:val="00B7375B"/>
    <w:rsid w:val="00B73BC6"/>
    <w:rsid w:val="00B73BED"/>
    <w:rsid w:val="00B73C22"/>
    <w:rsid w:val="00B73D09"/>
    <w:rsid w:val="00B73D10"/>
    <w:rsid w:val="00B73EA5"/>
    <w:rsid w:val="00B73F50"/>
    <w:rsid w:val="00B740AB"/>
    <w:rsid w:val="00B7465E"/>
    <w:rsid w:val="00B74700"/>
    <w:rsid w:val="00B7479D"/>
    <w:rsid w:val="00B749C7"/>
    <w:rsid w:val="00B749D2"/>
    <w:rsid w:val="00B74A54"/>
    <w:rsid w:val="00B74D17"/>
    <w:rsid w:val="00B74EF6"/>
    <w:rsid w:val="00B74F50"/>
    <w:rsid w:val="00B74FC0"/>
    <w:rsid w:val="00B751D3"/>
    <w:rsid w:val="00B7526E"/>
    <w:rsid w:val="00B7555F"/>
    <w:rsid w:val="00B756F2"/>
    <w:rsid w:val="00B759A2"/>
    <w:rsid w:val="00B75B6A"/>
    <w:rsid w:val="00B75F49"/>
    <w:rsid w:val="00B76262"/>
    <w:rsid w:val="00B7632B"/>
    <w:rsid w:val="00B76370"/>
    <w:rsid w:val="00B7641F"/>
    <w:rsid w:val="00B76658"/>
    <w:rsid w:val="00B7665A"/>
    <w:rsid w:val="00B766C5"/>
    <w:rsid w:val="00B76842"/>
    <w:rsid w:val="00B76873"/>
    <w:rsid w:val="00B76B15"/>
    <w:rsid w:val="00B76CE8"/>
    <w:rsid w:val="00B76D30"/>
    <w:rsid w:val="00B773D9"/>
    <w:rsid w:val="00B774B5"/>
    <w:rsid w:val="00B775B9"/>
    <w:rsid w:val="00B77712"/>
    <w:rsid w:val="00B77A6C"/>
    <w:rsid w:val="00B800B0"/>
    <w:rsid w:val="00B801DD"/>
    <w:rsid w:val="00B802D6"/>
    <w:rsid w:val="00B802D9"/>
    <w:rsid w:val="00B805F0"/>
    <w:rsid w:val="00B80602"/>
    <w:rsid w:val="00B8071A"/>
    <w:rsid w:val="00B80B3C"/>
    <w:rsid w:val="00B814FA"/>
    <w:rsid w:val="00B815F3"/>
    <w:rsid w:val="00B818D6"/>
    <w:rsid w:val="00B81B63"/>
    <w:rsid w:val="00B81CAB"/>
    <w:rsid w:val="00B822E7"/>
    <w:rsid w:val="00B82488"/>
    <w:rsid w:val="00B82567"/>
    <w:rsid w:val="00B825C5"/>
    <w:rsid w:val="00B825FF"/>
    <w:rsid w:val="00B82812"/>
    <w:rsid w:val="00B82953"/>
    <w:rsid w:val="00B83012"/>
    <w:rsid w:val="00B832EA"/>
    <w:rsid w:val="00B83504"/>
    <w:rsid w:val="00B8380C"/>
    <w:rsid w:val="00B83EEC"/>
    <w:rsid w:val="00B83F0A"/>
    <w:rsid w:val="00B844F8"/>
    <w:rsid w:val="00B847BB"/>
    <w:rsid w:val="00B848F4"/>
    <w:rsid w:val="00B849CC"/>
    <w:rsid w:val="00B84F1D"/>
    <w:rsid w:val="00B85005"/>
    <w:rsid w:val="00B8512D"/>
    <w:rsid w:val="00B85159"/>
    <w:rsid w:val="00B851B5"/>
    <w:rsid w:val="00B852B7"/>
    <w:rsid w:val="00B855D6"/>
    <w:rsid w:val="00B8594A"/>
    <w:rsid w:val="00B85A36"/>
    <w:rsid w:val="00B85A44"/>
    <w:rsid w:val="00B85E9C"/>
    <w:rsid w:val="00B85FC9"/>
    <w:rsid w:val="00B8629A"/>
    <w:rsid w:val="00B8629E"/>
    <w:rsid w:val="00B862C1"/>
    <w:rsid w:val="00B863B1"/>
    <w:rsid w:val="00B8642D"/>
    <w:rsid w:val="00B868B8"/>
    <w:rsid w:val="00B8694F"/>
    <w:rsid w:val="00B86B5B"/>
    <w:rsid w:val="00B86F6C"/>
    <w:rsid w:val="00B87181"/>
    <w:rsid w:val="00B87447"/>
    <w:rsid w:val="00B875BB"/>
    <w:rsid w:val="00B87651"/>
    <w:rsid w:val="00B87814"/>
    <w:rsid w:val="00B87863"/>
    <w:rsid w:val="00B8790F"/>
    <w:rsid w:val="00B87C03"/>
    <w:rsid w:val="00B87C90"/>
    <w:rsid w:val="00B87D5A"/>
    <w:rsid w:val="00B902F1"/>
    <w:rsid w:val="00B903B5"/>
    <w:rsid w:val="00B908FC"/>
    <w:rsid w:val="00B90A7B"/>
    <w:rsid w:val="00B90BF6"/>
    <w:rsid w:val="00B90CE5"/>
    <w:rsid w:val="00B90CF3"/>
    <w:rsid w:val="00B9105A"/>
    <w:rsid w:val="00B910D8"/>
    <w:rsid w:val="00B915EA"/>
    <w:rsid w:val="00B91AAD"/>
    <w:rsid w:val="00B91D98"/>
    <w:rsid w:val="00B91F9A"/>
    <w:rsid w:val="00B92089"/>
    <w:rsid w:val="00B9237F"/>
    <w:rsid w:val="00B92427"/>
    <w:rsid w:val="00B92483"/>
    <w:rsid w:val="00B924DA"/>
    <w:rsid w:val="00B9289A"/>
    <w:rsid w:val="00B9299B"/>
    <w:rsid w:val="00B92CBD"/>
    <w:rsid w:val="00B92DCB"/>
    <w:rsid w:val="00B92DDD"/>
    <w:rsid w:val="00B92F42"/>
    <w:rsid w:val="00B93010"/>
    <w:rsid w:val="00B9354E"/>
    <w:rsid w:val="00B93C05"/>
    <w:rsid w:val="00B93C2F"/>
    <w:rsid w:val="00B93DFA"/>
    <w:rsid w:val="00B93E48"/>
    <w:rsid w:val="00B942B1"/>
    <w:rsid w:val="00B94308"/>
    <w:rsid w:val="00B945ED"/>
    <w:rsid w:val="00B947FE"/>
    <w:rsid w:val="00B94976"/>
    <w:rsid w:val="00B949DF"/>
    <w:rsid w:val="00B94A91"/>
    <w:rsid w:val="00B94DCE"/>
    <w:rsid w:val="00B950A2"/>
    <w:rsid w:val="00B950C0"/>
    <w:rsid w:val="00B95110"/>
    <w:rsid w:val="00B954EB"/>
    <w:rsid w:val="00B95971"/>
    <w:rsid w:val="00B95B84"/>
    <w:rsid w:val="00B95C61"/>
    <w:rsid w:val="00B95CC9"/>
    <w:rsid w:val="00B95E0C"/>
    <w:rsid w:val="00B95F93"/>
    <w:rsid w:val="00B96009"/>
    <w:rsid w:val="00B9635B"/>
    <w:rsid w:val="00B963D0"/>
    <w:rsid w:val="00B964BE"/>
    <w:rsid w:val="00B96574"/>
    <w:rsid w:val="00B967A0"/>
    <w:rsid w:val="00B96A92"/>
    <w:rsid w:val="00B96DBE"/>
    <w:rsid w:val="00B96ED8"/>
    <w:rsid w:val="00B96F4B"/>
    <w:rsid w:val="00B96F66"/>
    <w:rsid w:val="00B97353"/>
    <w:rsid w:val="00B973CC"/>
    <w:rsid w:val="00B974E7"/>
    <w:rsid w:val="00B975A6"/>
    <w:rsid w:val="00B9771D"/>
    <w:rsid w:val="00B97785"/>
    <w:rsid w:val="00BA05AF"/>
    <w:rsid w:val="00BA07C1"/>
    <w:rsid w:val="00BA0A75"/>
    <w:rsid w:val="00BA0AAB"/>
    <w:rsid w:val="00BA0AE0"/>
    <w:rsid w:val="00BA0F31"/>
    <w:rsid w:val="00BA12F3"/>
    <w:rsid w:val="00BA1323"/>
    <w:rsid w:val="00BA143B"/>
    <w:rsid w:val="00BA1539"/>
    <w:rsid w:val="00BA17C6"/>
    <w:rsid w:val="00BA1B74"/>
    <w:rsid w:val="00BA1C58"/>
    <w:rsid w:val="00BA1D77"/>
    <w:rsid w:val="00BA1E93"/>
    <w:rsid w:val="00BA1F34"/>
    <w:rsid w:val="00BA2041"/>
    <w:rsid w:val="00BA20A9"/>
    <w:rsid w:val="00BA20B5"/>
    <w:rsid w:val="00BA2165"/>
    <w:rsid w:val="00BA22FD"/>
    <w:rsid w:val="00BA239A"/>
    <w:rsid w:val="00BA25FE"/>
    <w:rsid w:val="00BA272F"/>
    <w:rsid w:val="00BA2BD8"/>
    <w:rsid w:val="00BA2C7D"/>
    <w:rsid w:val="00BA2CA9"/>
    <w:rsid w:val="00BA2DD2"/>
    <w:rsid w:val="00BA328D"/>
    <w:rsid w:val="00BA34E0"/>
    <w:rsid w:val="00BA34F5"/>
    <w:rsid w:val="00BA364B"/>
    <w:rsid w:val="00BA37C2"/>
    <w:rsid w:val="00BA3826"/>
    <w:rsid w:val="00BA3B67"/>
    <w:rsid w:val="00BA3DA6"/>
    <w:rsid w:val="00BA3FD8"/>
    <w:rsid w:val="00BA4313"/>
    <w:rsid w:val="00BA46EB"/>
    <w:rsid w:val="00BA47A8"/>
    <w:rsid w:val="00BA4A2F"/>
    <w:rsid w:val="00BA4B7D"/>
    <w:rsid w:val="00BA4C7F"/>
    <w:rsid w:val="00BA4CB9"/>
    <w:rsid w:val="00BA4D35"/>
    <w:rsid w:val="00BA4EA3"/>
    <w:rsid w:val="00BA5212"/>
    <w:rsid w:val="00BA5224"/>
    <w:rsid w:val="00BA5BDD"/>
    <w:rsid w:val="00BA5FA9"/>
    <w:rsid w:val="00BA6373"/>
    <w:rsid w:val="00BA64A0"/>
    <w:rsid w:val="00BA64AB"/>
    <w:rsid w:val="00BA65FE"/>
    <w:rsid w:val="00BA6DB1"/>
    <w:rsid w:val="00BA6EAB"/>
    <w:rsid w:val="00BA70E6"/>
    <w:rsid w:val="00BA7111"/>
    <w:rsid w:val="00BA72F3"/>
    <w:rsid w:val="00BA7314"/>
    <w:rsid w:val="00BA73A4"/>
    <w:rsid w:val="00BA7476"/>
    <w:rsid w:val="00BA752D"/>
    <w:rsid w:val="00BA758C"/>
    <w:rsid w:val="00BA75CF"/>
    <w:rsid w:val="00BA7684"/>
    <w:rsid w:val="00BA77EA"/>
    <w:rsid w:val="00BA78C1"/>
    <w:rsid w:val="00BA7AF7"/>
    <w:rsid w:val="00BA7E66"/>
    <w:rsid w:val="00BA7EBB"/>
    <w:rsid w:val="00BB0108"/>
    <w:rsid w:val="00BB014E"/>
    <w:rsid w:val="00BB01E1"/>
    <w:rsid w:val="00BB028B"/>
    <w:rsid w:val="00BB03C5"/>
    <w:rsid w:val="00BB063A"/>
    <w:rsid w:val="00BB06AA"/>
    <w:rsid w:val="00BB0A7B"/>
    <w:rsid w:val="00BB0D0E"/>
    <w:rsid w:val="00BB0D2B"/>
    <w:rsid w:val="00BB1015"/>
    <w:rsid w:val="00BB1080"/>
    <w:rsid w:val="00BB1174"/>
    <w:rsid w:val="00BB12C6"/>
    <w:rsid w:val="00BB14E4"/>
    <w:rsid w:val="00BB15F1"/>
    <w:rsid w:val="00BB16B9"/>
    <w:rsid w:val="00BB18C5"/>
    <w:rsid w:val="00BB19A2"/>
    <w:rsid w:val="00BB1A88"/>
    <w:rsid w:val="00BB1DF3"/>
    <w:rsid w:val="00BB1E0B"/>
    <w:rsid w:val="00BB1E3C"/>
    <w:rsid w:val="00BB22C7"/>
    <w:rsid w:val="00BB25EF"/>
    <w:rsid w:val="00BB2708"/>
    <w:rsid w:val="00BB2AC6"/>
    <w:rsid w:val="00BB2CD0"/>
    <w:rsid w:val="00BB2E69"/>
    <w:rsid w:val="00BB2E71"/>
    <w:rsid w:val="00BB2E76"/>
    <w:rsid w:val="00BB2E79"/>
    <w:rsid w:val="00BB2F13"/>
    <w:rsid w:val="00BB307B"/>
    <w:rsid w:val="00BB30C4"/>
    <w:rsid w:val="00BB3206"/>
    <w:rsid w:val="00BB32F8"/>
    <w:rsid w:val="00BB332F"/>
    <w:rsid w:val="00BB34FA"/>
    <w:rsid w:val="00BB3B7E"/>
    <w:rsid w:val="00BB40C5"/>
    <w:rsid w:val="00BB41A7"/>
    <w:rsid w:val="00BB461B"/>
    <w:rsid w:val="00BB47E1"/>
    <w:rsid w:val="00BB4A6F"/>
    <w:rsid w:val="00BB4C70"/>
    <w:rsid w:val="00BB4CAB"/>
    <w:rsid w:val="00BB4E17"/>
    <w:rsid w:val="00BB4F8C"/>
    <w:rsid w:val="00BB4F8E"/>
    <w:rsid w:val="00BB52E1"/>
    <w:rsid w:val="00BB5301"/>
    <w:rsid w:val="00BB53B5"/>
    <w:rsid w:val="00BB5540"/>
    <w:rsid w:val="00BB5551"/>
    <w:rsid w:val="00BB5E0B"/>
    <w:rsid w:val="00BB6073"/>
    <w:rsid w:val="00BB6307"/>
    <w:rsid w:val="00BB64DF"/>
    <w:rsid w:val="00BB6519"/>
    <w:rsid w:val="00BB66EC"/>
    <w:rsid w:val="00BB6D24"/>
    <w:rsid w:val="00BB6DB7"/>
    <w:rsid w:val="00BB6EEF"/>
    <w:rsid w:val="00BB70F9"/>
    <w:rsid w:val="00BB724F"/>
    <w:rsid w:val="00BB72F8"/>
    <w:rsid w:val="00BB75B9"/>
    <w:rsid w:val="00BB75DA"/>
    <w:rsid w:val="00BC00DA"/>
    <w:rsid w:val="00BC0115"/>
    <w:rsid w:val="00BC0183"/>
    <w:rsid w:val="00BC01D2"/>
    <w:rsid w:val="00BC036A"/>
    <w:rsid w:val="00BC048D"/>
    <w:rsid w:val="00BC04A8"/>
    <w:rsid w:val="00BC0783"/>
    <w:rsid w:val="00BC0900"/>
    <w:rsid w:val="00BC0B03"/>
    <w:rsid w:val="00BC0BED"/>
    <w:rsid w:val="00BC0F06"/>
    <w:rsid w:val="00BC11E0"/>
    <w:rsid w:val="00BC1397"/>
    <w:rsid w:val="00BC17BC"/>
    <w:rsid w:val="00BC185E"/>
    <w:rsid w:val="00BC1AAB"/>
    <w:rsid w:val="00BC1AC3"/>
    <w:rsid w:val="00BC1BD0"/>
    <w:rsid w:val="00BC1BEB"/>
    <w:rsid w:val="00BC1CF4"/>
    <w:rsid w:val="00BC1EB0"/>
    <w:rsid w:val="00BC21D7"/>
    <w:rsid w:val="00BC226A"/>
    <w:rsid w:val="00BC2952"/>
    <w:rsid w:val="00BC2B7F"/>
    <w:rsid w:val="00BC2C2A"/>
    <w:rsid w:val="00BC2C3C"/>
    <w:rsid w:val="00BC2CA2"/>
    <w:rsid w:val="00BC2D08"/>
    <w:rsid w:val="00BC312C"/>
    <w:rsid w:val="00BC3558"/>
    <w:rsid w:val="00BC380C"/>
    <w:rsid w:val="00BC3DB8"/>
    <w:rsid w:val="00BC3F8C"/>
    <w:rsid w:val="00BC40F3"/>
    <w:rsid w:val="00BC41B0"/>
    <w:rsid w:val="00BC432E"/>
    <w:rsid w:val="00BC44A6"/>
    <w:rsid w:val="00BC44B2"/>
    <w:rsid w:val="00BC47C4"/>
    <w:rsid w:val="00BC4917"/>
    <w:rsid w:val="00BC49CA"/>
    <w:rsid w:val="00BC4B3E"/>
    <w:rsid w:val="00BC4B6F"/>
    <w:rsid w:val="00BC4CDC"/>
    <w:rsid w:val="00BC4F3A"/>
    <w:rsid w:val="00BC5029"/>
    <w:rsid w:val="00BC509B"/>
    <w:rsid w:val="00BC5450"/>
    <w:rsid w:val="00BC54F7"/>
    <w:rsid w:val="00BC554D"/>
    <w:rsid w:val="00BC578E"/>
    <w:rsid w:val="00BC57A8"/>
    <w:rsid w:val="00BC57BB"/>
    <w:rsid w:val="00BC5949"/>
    <w:rsid w:val="00BC5969"/>
    <w:rsid w:val="00BC5AEA"/>
    <w:rsid w:val="00BC5B51"/>
    <w:rsid w:val="00BC5C6B"/>
    <w:rsid w:val="00BC5F2A"/>
    <w:rsid w:val="00BC5F6B"/>
    <w:rsid w:val="00BC5FE6"/>
    <w:rsid w:val="00BC6263"/>
    <w:rsid w:val="00BC6623"/>
    <w:rsid w:val="00BC6687"/>
    <w:rsid w:val="00BC66D6"/>
    <w:rsid w:val="00BC684B"/>
    <w:rsid w:val="00BC6918"/>
    <w:rsid w:val="00BC6AD2"/>
    <w:rsid w:val="00BC6B68"/>
    <w:rsid w:val="00BC705E"/>
    <w:rsid w:val="00BC7061"/>
    <w:rsid w:val="00BC7237"/>
    <w:rsid w:val="00BC749E"/>
    <w:rsid w:val="00BC7953"/>
    <w:rsid w:val="00BC7992"/>
    <w:rsid w:val="00BC79EA"/>
    <w:rsid w:val="00BC7A98"/>
    <w:rsid w:val="00BD07F2"/>
    <w:rsid w:val="00BD080C"/>
    <w:rsid w:val="00BD09DF"/>
    <w:rsid w:val="00BD0A27"/>
    <w:rsid w:val="00BD0C5A"/>
    <w:rsid w:val="00BD0D07"/>
    <w:rsid w:val="00BD154D"/>
    <w:rsid w:val="00BD16F5"/>
    <w:rsid w:val="00BD1839"/>
    <w:rsid w:val="00BD1870"/>
    <w:rsid w:val="00BD19D5"/>
    <w:rsid w:val="00BD1AC1"/>
    <w:rsid w:val="00BD1D13"/>
    <w:rsid w:val="00BD1E59"/>
    <w:rsid w:val="00BD21A2"/>
    <w:rsid w:val="00BD2282"/>
    <w:rsid w:val="00BD2313"/>
    <w:rsid w:val="00BD276D"/>
    <w:rsid w:val="00BD29DD"/>
    <w:rsid w:val="00BD2BC8"/>
    <w:rsid w:val="00BD2BD8"/>
    <w:rsid w:val="00BD2E83"/>
    <w:rsid w:val="00BD2EFF"/>
    <w:rsid w:val="00BD2FA7"/>
    <w:rsid w:val="00BD31E6"/>
    <w:rsid w:val="00BD3552"/>
    <w:rsid w:val="00BD36F3"/>
    <w:rsid w:val="00BD3937"/>
    <w:rsid w:val="00BD39F0"/>
    <w:rsid w:val="00BD3B3E"/>
    <w:rsid w:val="00BD3D51"/>
    <w:rsid w:val="00BD3DE6"/>
    <w:rsid w:val="00BD3E2A"/>
    <w:rsid w:val="00BD3FEB"/>
    <w:rsid w:val="00BD4274"/>
    <w:rsid w:val="00BD4287"/>
    <w:rsid w:val="00BD4473"/>
    <w:rsid w:val="00BD48A7"/>
    <w:rsid w:val="00BD4956"/>
    <w:rsid w:val="00BD496D"/>
    <w:rsid w:val="00BD4998"/>
    <w:rsid w:val="00BD49B4"/>
    <w:rsid w:val="00BD49BF"/>
    <w:rsid w:val="00BD4A7C"/>
    <w:rsid w:val="00BD5329"/>
    <w:rsid w:val="00BD53AB"/>
    <w:rsid w:val="00BD5671"/>
    <w:rsid w:val="00BD5728"/>
    <w:rsid w:val="00BD5808"/>
    <w:rsid w:val="00BD5C38"/>
    <w:rsid w:val="00BD5F79"/>
    <w:rsid w:val="00BD5F98"/>
    <w:rsid w:val="00BD60DC"/>
    <w:rsid w:val="00BD6466"/>
    <w:rsid w:val="00BD675A"/>
    <w:rsid w:val="00BD6B08"/>
    <w:rsid w:val="00BD6E8C"/>
    <w:rsid w:val="00BD6F85"/>
    <w:rsid w:val="00BD6FD8"/>
    <w:rsid w:val="00BD7297"/>
    <w:rsid w:val="00BD7718"/>
    <w:rsid w:val="00BD77B5"/>
    <w:rsid w:val="00BD78DF"/>
    <w:rsid w:val="00BD7A2E"/>
    <w:rsid w:val="00BD7A54"/>
    <w:rsid w:val="00BD7AFC"/>
    <w:rsid w:val="00BD7B37"/>
    <w:rsid w:val="00BD7CD7"/>
    <w:rsid w:val="00BE055F"/>
    <w:rsid w:val="00BE0645"/>
    <w:rsid w:val="00BE069D"/>
    <w:rsid w:val="00BE0773"/>
    <w:rsid w:val="00BE0809"/>
    <w:rsid w:val="00BE0D5A"/>
    <w:rsid w:val="00BE0EDC"/>
    <w:rsid w:val="00BE0F38"/>
    <w:rsid w:val="00BE0F89"/>
    <w:rsid w:val="00BE0FF1"/>
    <w:rsid w:val="00BE12F7"/>
    <w:rsid w:val="00BE13A3"/>
    <w:rsid w:val="00BE1558"/>
    <w:rsid w:val="00BE1579"/>
    <w:rsid w:val="00BE188D"/>
    <w:rsid w:val="00BE1A78"/>
    <w:rsid w:val="00BE1AE0"/>
    <w:rsid w:val="00BE1CEE"/>
    <w:rsid w:val="00BE1EE9"/>
    <w:rsid w:val="00BE2027"/>
    <w:rsid w:val="00BE24E6"/>
    <w:rsid w:val="00BE255E"/>
    <w:rsid w:val="00BE2B95"/>
    <w:rsid w:val="00BE3042"/>
    <w:rsid w:val="00BE30ED"/>
    <w:rsid w:val="00BE3478"/>
    <w:rsid w:val="00BE3536"/>
    <w:rsid w:val="00BE367E"/>
    <w:rsid w:val="00BE376E"/>
    <w:rsid w:val="00BE3B51"/>
    <w:rsid w:val="00BE3DA8"/>
    <w:rsid w:val="00BE3DC5"/>
    <w:rsid w:val="00BE3E58"/>
    <w:rsid w:val="00BE3E5E"/>
    <w:rsid w:val="00BE3EA3"/>
    <w:rsid w:val="00BE4022"/>
    <w:rsid w:val="00BE4178"/>
    <w:rsid w:val="00BE41B7"/>
    <w:rsid w:val="00BE42D6"/>
    <w:rsid w:val="00BE449B"/>
    <w:rsid w:val="00BE45EB"/>
    <w:rsid w:val="00BE4A5E"/>
    <w:rsid w:val="00BE4B90"/>
    <w:rsid w:val="00BE4B9C"/>
    <w:rsid w:val="00BE4BE9"/>
    <w:rsid w:val="00BE4C7F"/>
    <w:rsid w:val="00BE50B9"/>
    <w:rsid w:val="00BE50FE"/>
    <w:rsid w:val="00BE533D"/>
    <w:rsid w:val="00BE53F0"/>
    <w:rsid w:val="00BE542F"/>
    <w:rsid w:val="00BE5696"/>
    <w:rsid w:val="00BE5A20"/>
    <w:rsid w:val="00BE5BB4"/>
    <w:rsid w:val="00BE5D76"/>
    <w:rsid w:val="00BE6281"/>
    <w:rsid w:val="00BE62AF"/>
    <w:rsid w:val="00BE62EF"/>
    <w:rsid w:val="00BE65D9"/>
    <w:rsid w:val="00BE67A5"/>
    <w:rsid w:val="00BE682C"/>
    <w:rsid w:val="00BE686C"/>
    <w:rsid w:val="00BE6AD3"/>
    <w:rsid w:val="00BE6B8C"/>
    <w:rsid w:val="00BE7066"/>
    <w:rsid w:val="00BE72A1"/>
    <w:rsid w:val="00BE73F9"/>
    <w:rsid w:val="00BE7430"/>
    <w:rsid w:val="00BE748A"/>
    <w:rsid w:val="00BE75DA"/>
    <w:rsid w:val="00BE77B8"/>
    <w:rsid w:val="00BE77CE"/>
    <w:rsid w:val="00BE7973"/>
    <w:rsid w:val="00BE7CF6"/>
    <w:rsid w:val="00BE7D67"/>
    <w:rsid w:val="00BE7E0C"/>
    <w:rsid w:val="00BE7E6B"/>
    <w:rsid w:val="00BF0094"/>
    <w:rsid w:val="00BF01A0"/>
    <w:rsid w:val="00BF051F"/>
    <w:rsid w:val="00BF0588"/>
    <w:rsid w:val="00BF066E"/>
    <w:rsid w:val="00BF067A"/>
    <w:rsid w:val="00BF06FC"/>
    <w:rsid w:val="00BF0B82"/>
    <w:rsid w:val="00BF0F41"/>
    <w:rsid w:val="00BF12EE"/>
    <w:rsid w:val="00BF13DF"/>
    <w:rsid w:val="00BF1650"/>
    <w:rsid w:val="00BF1683"/>
    <w:rsid w:val="00BF16B0"/>
    <w:rsid w:val="00BF187D"/>
    <w:rsid w:val="00BF1AC8"/>
    <w:rsid w:val="00BF1D81"/>
    <w:rsid w:val="00BF1E78"/>
    <w:rsid w:val="00BF1F08"/>
    <w:rsid w:val="00BF201E"/>
    <w:rsid w:val="00BF208B"/>
    <w:rsid w:val="00BF2181"/>
    <w:rsid w:val="00BF2384"/>
    <w:rsid w:val="00BF2385"/>
    <w:rsid w:val="00BF265E"/>
    <w:rsid w:val="00BF26B6"/>
    <w:rsid w:val="00BF2A7A"/>
    <w:rsid w:val="00BF2A86"/>
    <w:rsid w:val="00BF2E4B"/>
    <w:rsid w:val="00BF2E82"/>
    <w:rsid w:val="00BF3081"/>
    <w:rsid w:val="00BF334D"/>
    <w:rsid w:val="00BF350F"/>
    <w:rsid w:val="00BF36B4"/>
    <w:rsid w:val="00BF3805"/>
    <w:rsid w:val="00BF3815"/>
    <w:rsid w:val="00BF3B50"/>
    <w:rsid w:val="00BF3C41"/>
    <w:rsid w:val="00BF3CD8"/>
    <w:rsid w:val="00BF3ED3"/>
    <w:rsid w:val="00BF4003"/>
    <w:rsid w:val="00BF4035"/>
    <w:rsid w:val="00BF41EB"/>
    <w:rsid w:val="00BF460A"/>
    <w:rsid w:val="00BF4766"/>
    <w:rsid w:val="00BF515F"/>
    <w:rsid w:val="00BF56D3"/>
    <w:rsid w:val="00BF57BF"/>
    <w:rsid w:val="00BF5B44"/>
    <w:rsid w:val="00BF5C3B"/>
    <w:rsid w:val="00BF5C69"/>
    <w:rsid w:val="00BF614B"/>
    <w:rsid w:val="00BF6198"/>
    <w:rsid w:val="00BF61AC"/>
    <w:rsid w:val="00BF63D8"/>
    <w:rsid w:val="00BF66DF"/>
    <w:rsid w:val="00BF674B"/>
    <w:rsid w:val="00BF6A9B"/>
    <w:rsid w:val="00BF6B99"/>
    <w:rsid w:val="00BF6C96"/>
    <w:rsid w:val="00BF6D3B"/>
    <w:rsid w:val="00BF6E23"/>
    <w:rsid w:val="00BF7094"/>
    <w:rsid w:val="00BF788E"/>
    <w:rsid w:val="00BF794B"/>
    <w:rsid w:val="00BF7AB6"/>
    <w:rsid w:val="00BF7CB4"/>
    <w:rsid w:val="00BF7E41"/>
    <w:rsid w:val="00C0011C"/>
    <w:rsid w:val="00C00123"/>
    <w:rsid w:val="00C001EA"/>
    <w:rsid w:val="00C0023F"/>
    <w:rsid w:val="00C002D3"/>
    <w:rsid w:val="00C0054F"/>
    <w:rsid w:val="00C00612"/>
    <w:rsid w:val="00C007AC"/>
    <w:rsid w:val="00C00C3D"/>
    <w:rsid w:val="00C00D87"/>
    <w:rsid w:val="00C00E0A"/>
    <w:rsid w:val="00C00FA5"/>
    <w:rsid w:val="00C01115"/>
    <w:rsid w:val="00C011A1"/>
    <w:rsid w:val="00C012CA"/>
    <w:rsid w:val="00C013DB"/>
    <w:rsid w:val="00C016C3"/>
    <w:rsid w:val="00C019C1"/>
    <w:rsid w:val="00C01A0D"/>
    <w:rsid w:val="00C01B47"/>
    <w:rsid w:val="00C01CAA"/>
    <w:rsid w:val="00C021D4"/>
    <w:rsid w:val="00C024F9"/>
    <w:rsid w:val="00C025DA"/>
    <w:rsid w:val="00C02790"/>
    <w:rsid w:val="00C027B4"/>
    <w:rsid w:val="00C02D44"/>
    <w:rsid w:val="00C02FF3"/>
    <w:rsid w:val="00C03118"/>
    <w:rsid w:val="00C03268"/>
    <w:rsid w:val="00C033EF"/>
    <w:rsid w:val="00C03531"/>
    <w:rsid w:val="00C03586"/>
    <w:rsid w:val="00C03704"/>
    <w:rsid w:val="00C03A01"/>
    <w:rsid w:val="00C03A34"/>
    <w:rsid w:val="00C03BE8"/>
    <w:rsid w:val="00C03CB4"/>
    <w:rsid w:val="00C03DA0"/>
    <w:rsid w:val="00C04192"/>
    <w:rsid w:val="00C04421"/>
    <w:rsid w:val="00C04938"/>
    <w:rsid w:val="00C04D61"/>
    <w:rsid w:val="00C04F12"/>
    <w:rsid w:val="00C05029"/>
    <w:rsid w:val="00C05230"/>
    <w:rsid w:val="00C0550E"/>
    <w:rsid w:val="00C0578F"/>
    <w:rsid w:val="00C05913"/>
    <w:rsid w:val="00C05B34"/>
    <w:rsid w:val="00C05BC1"/>
    <w:rsid w:val="00C06213"/>
    <w:rsid w:val="00C06312"/>
    <w:rsid w:val="00C06370"/>
    <w:rsid w:val="00C06653"/>
    <w:rsid w:val="00C06669"/>
    <w:rsid w:val="00C06EAD"/>
    <w:rsid w:val="00C06F38"/>
    <w:rsid w:val="00C06F7E"/>
    <w:rsid w:val="00C06FB6"/>
    <w:rsid w:val="00C070B6"/>
    <w:rsid w:val="00C07172"/>
    <w:rsid w:val="00C07182"/>
    <w:rsid w:val="00C07329"/>
    <w:rsid w:val="00C075C7"/>
    <w:rsid w:val="00C07682"/>
    <w:rsid w:val="00C078EE"/>
    <w:rsid w:val="00C0790E"/>
    <w:rsid w:val="00C07993"/>
    <w:rsid w:val="00C07CC6"/>
    <w:rsid w:val="00C1025A"/>
    <w:rsid w:val="00C1039A"/>
    <w:rsid w:val="00C104C7"/>
    <w:rsid w:val="00C1065B"/>
    <w:rsid w:val="00C10715"/>
    <w:rsid w:val="00C10729"/>
    <w:rsid w:val="00C10B76"/>
    <w:rsid w:val="00C10BC7"/>
    <w:rsid w:val="00C10E30"/>
    <w:rsid w:val="00C110E5"/>
    <w:rsid w:val="00C112FD"/>
    <w:rsid w:val="00C1151B"/>
    <w:rsid w:val="00C11595"/>
    <w:rsid w:val="00C115A5"/>
    <w:rsid w:val="00C1195F"/>
    <w:rsid w:val="00C11CA4"/>
    <w:rsid w:val="00C11CDB"/>
    <w:rsid w:val="00C11DF7"/>
    <w:rsid w:val="00C11DFB"/>
    <w:rsid w:val="00C12181"/>
    <w:rsid w:val="00C1218D"/>
    <w:rsid w:val="00C1223D"/>
    <w:rsid w:val="00C12301"/>
    <w:rsid w:val="00C1253F"/>
    <w:rsid w:val="00C1268B"/>
    <w:rsid w:val="00C1280B"/>
    <w:rsid w:val="00C1292C"/>
    <w:rsid w:val="00C12A82"/>
    <w:rsid w:val="00C12CBD"/>
    <w:rsid w:val="00C12D97"/>
    <w:rsid w:val="00C13063"/>
    <w:rsid w:val="00C13499"/>
    <w:rsid w:val="00C1378C"/>
    <w:rsid w:val="00C13B4A"/>
    <w:rsid w:val="00C13DB3"/>
    <w:rsid w:val="00C13E00"/>
    <w:rsid w:val="00C13E5E"/>
    <w:rsid w:val="00C14141"/>
    <w:rsid w:val="00C141C0"/>
    <w:rsid w:val="00C14268"/>
    <w:rsid w:val="00C1457C"/>
    <w:rsid w:val="00C148F4"/>
    <w:rsid w:val="00C14A70"/>
    <w:rsid w:val="00C14D14"/>
    <w:rsid w:val="00C14D75"/>
    <w:rsid w:val="00C14E49"/>
    <w:rsid w:val="00C14F07"/>
    <w:rsid w:val="00C150CE"/>
    <w:rsid w:val="00C1548A"/>
    <w:rsid w:val="00C15A9D"/>
    <w:rsid w:val="00C15E82"/>
    <w:rsid w:val="00C16047"/>
    <w:rsid w:val="00C162F8"/>
    <w:rsid w:val="00C16540"/>
    <w:rsid w:val="00C167F7"/>
    <w:rsid w:val="00C16A20"/>
    <w:rsid w:val="00C16D7C"/>
    <w:rsid w:val="00C16D94"/>
    <w:rsid w:val="00C17396"/>
    <w:rsid w:val="00C1759C"/>
    <w:rsid w:val="00C175EE"/>
    <w:rsid w:val="00C176ED"/>
    <w:rsid w:val="00C17734"/>
    <w:rsid w:val="00C1779F"/>
    <w:rsid w:val="00C2037A"/>
    <w:rsid w:val="00C20394"/>
    <w:rsid w:val="00C203FE"/>
    <w:rsid w:val="00C20699"/>
    <w:rsid w:val="00C209B9"/>
    <w:rsid w:val="00C20E5E"/>
    <w:rsid w:val="00C20F99"/>
    <w:rsid w:val="00C21048"/>
    <w:rsid w:val="00C213B1"/>
    <w:rsid w:val="00C215E9"/>
    <w:rsid w:val="00C2164B"/>
    <w:rsid w:val="00C2170C"/>
    <w:rsid w:val="00C21A4C"/>
    <w:rsid w:val="00C21B5E"/>
    <w:rsid w:val="00C220BB"/>
    <w:rsid w:val="00C22324"/>
    <w:rsid w:val="00C22353"/>
    <w:rsid w:val="00C22420"/>
    <w:rsid w:val="00C224E8"/>
    <w:rsid w:val="00C224EF"/>
    <w:rsid w:val="00C22540"/>
    <w:rsid w:val="00C22895"/>
    <w:rsid w:val="00C229A6"/>
    <w:rsid w:val="00C22A02"/>
    <w:rsid w:val="00C22AC8"/>
    <w:rsid w:val="00C22ADD"/>
    <w:rsid w:val="00C23801"/>
    <w:rsid w:val="00C238A9"/>
    <w:rsid w:val="00C239E1"/>
    <w:rsid w:val="00C23B5C"/>
    <w:rsid w:val="00C23C11"/>
    <w:rsid w:val="00C23D0A"/>
    <w:rsid w:val="00C23F26"/>
    <w:rsid w:val="00C23F94"/>
    <w:rsid w:val="00C240A6"/>
    <w:rsid w:val="00C24186"/>
    <w:rsid w:val="00C24579"/>
    <w:rsid w:val="00C24927"/>
    <w:rsid w:val="00C24947"/>
    <w:rsid w:val="00C24DD5"/>
    <w:rsid w:val="00C2515B"/>
    <w:rsid w:val="00C254B6"/>
    <w:rsid w:val="00C254D2"/>
    <w:rsid w:val="00C2562B"/>
    <w:rsid w:val="00C25636"/>
    <w:rsid w:val="00C256DD"/>
    <w:rsid w:val="00C257E0"/>
    <w:rsid w:val="00C258AC"/>
    <w:rsid w:val="00C258CF"/>
    <w:rsid w:val="00C25C8C"/>
    <w:rsid w:val="00C25FF7"/>
    <w:rsid w:val="00C262BF"/>
    <w:rsid w:val="00C26543"/>
    <w:rsid w:val="00C2659D"/>
    <w:rsid w:val="00C265B3"/>
    <w:rsid w:val="00C2694F"/>
    <w:rsid w:val="00C26AAB"/>
    <w:rsid w:val="00C26D0B"/>
    <w:rsid w:val="00C26D45"/>
    <w:rsid w:val="00C26EC8"/>
    <w:rsid w:val="00C26FA4"/>
    <w:rsid w:val="00C270EE"/>
    <w:rsid w:val="00C275CB"/>
    <w:rsid w:val="00C2763D"/>
    <w:rsid w:val="00C27BBD"/>
    <w:rsid w:val="00C27E98"/>
    <w:rsid w:val="00C27F95"/>
    <w:rsid w:val="00C3009D"/>
    <w:rsid w:val="00C30362"/>
    <w:rsid w:val="00C305C9"/>
    <w:rsid w:val="00C30897"/>
    <w:rsid w:val="00C30916"/>
    <w:rsid w:val="00C30959"/>
    <w:rsid w:val="00C309E0"/>
    <w:rsid w:val="00C30A96"/>
    <w:rsid w:val="00C30CD7"/>
    <w:rsid w:val="00C30E67"/>
    <w:rsid w:val="00C310D9"/>
    <w:rsid w:val="00C31228"/>
    <w:rsid w:val="00C3185E"/>
    <w:rsid w:val="00C31E43"/>
    <w:rsid w:val="00C32257"/>
    <w:rsid w:val="00C3238B"/>
    <w:rsid w:val="00C324B1"/>
    <w:rsid w:val="00C3250B"/>
    <w:rsid w:val="00C32917"/>
    <w:rsid w:val="00C32A58"/>
    <w:rsid w:val="00C32C39"/>
    <w:rsid w:val="00C32D15"/>
    <w:rsid w:val="00C32E86"/>
    <w:rsid w:val="00C33184"/>
    <w:rsid w:val="00C3369A"/>
    <w:rsid w:val="00C33713"/>
    <w:rsid w:val="00C339F0"/>
    <w:rsid w:val="00C33BB6"/>
    <w:rsid w:val="00C33C0D"/>
    <w:rsid w:val="00C33F4D"/>
    <w:rsid w:val="00C340D6"/>
    <w:rsid w:val="00C344F7"/>
    <w:rsid w:val="00C349A1"/>
    <w:rsid w:val="00C34BAA"/>
    <w:rsid w:val="00C34C31"/>
    <w:rsid w:val="00C34C8D"/>
    <w:rsid w:val="00C34D7D"/>
    <w:rsid w:val="00C34D85"/>
    <w:rsid w:val="00C34EA6"/>
    <w:rsid w:val="00C34F71"/>
    <w:rsid w:val="00C352C9"/>
    <w:rsid w:val="00C35468"/>
    <w:rsid w:val="00C3546F"/>
    <w:rsid w:val="00C355F7"/>
    <w:rsid w:val="00C35720"/>
    <w:rsid w:val="00C3572C"/>
    <w:rsid w:val="00C35763"/>
    <w:rsid w:val="00C357B0"/>
    <w:rsid w:val="00C35A04"/>
    <w:rsid w:val="00C35AFF"/>
    <w:rsid w:val="00C35D9B"/>
    <w:rsid w:val="00C35DF8"/>
    <w:rsid w:val="00C36416"/>
    <w:rsid w:val="00C3668D"/>
    <w:rsid w:val="00C3677E"/>
    <w:rsid w:val="00C3690E"/>
    <w:rsid w:val="00C36A8F"/>
    <w:rsid w:val="00C36AFA"/>
    <w:rsid w:val="00C36F4B"/>
    <w:rsid w:val="00C370A5"/>
    <w:rsid w:val="00C37106"/>
    <w:rsid w:val="00C376BC"/>
    <w:rsid w:val="00C37910"/>
    <w:rsid w:val="00C379E8"/>
    <w:rsid w:val="00C37E35"/>
    <w:rsid w:val="00C37F9C"/>
    <w:rsid w:val="00C4009E"/>
    <w:rsid w:val="00C400A6"/>
    <w:rsid w:val="00C40386"/>
    <w:rsid w:val="00C403B2"/>
    <w:rsid w:val="00C4089D"/>
    <w:rsid w:val="00C40BE6"/>
    <w:rsid w:val="00C40CA4"/>
    <w:rsid w:val="00C40CF0"/>
    <w:rsid w:val="00C40E8F"/>
    <w:rsid w:val="00C40FCF"/>
    <w:rsid w:val="00C411F0"/>
    <w:rsid w:val="00C41366"/>
    <w:rsid w:val="00C413C5"/>
    <w:rsid w:val="00C416B9"/>
    <w:rsid w:val="00C41AF0"/>
    <w:rsid w:val="00C41D49"/>
    <w:rsid w:val="00C41E87"/>
    <w:rsid w:val="00C41F0A"/>
    <w:rsid w:val="00C41FF0"/>
    <w:rsid w:val="00C42359"/>
    <w:rsid w:val="00C425FF"/>
    <w:rsid w:val="00C42A65"/>
    <w:rsid w:val="00C42B58"/>
    <w:rsid w:val="00C42CC1"/>
    <w:rsid w:val="00C431F0"/>
    <w:rsid w:val="00C4335D"/>
    <w:rsid w:val="00C43575"/>
    <w:rsid w:val="00C438F8"/>
    <w:rsid w:val="00C43B79"/>
    <w:rsid w:val="00C43D81"/>
    <w:rsid w:val="00C43E0D"/>
    <w:rsid w:val="00C4420F"/>
    <w:rsid w:val="00C4435D"/>
    <w:rsid w:val="00C44421"/>
    <w:rsid w:val="00C44431"/>
    <w:rsid w:val="00C444EE"/>
    <w:rsid w:val="00C4459B"/>
    <w:rsid w:val="00C44601"/>
    <w:rsid w:val="00C44783"/>
    <w:rsid w:val="00C44A18"/>
    <w:rsid w:val="00C44ACB"/>
    <w:rsid w:val="00C44BAA"/>
    <w:rsid w:val="00C44DD2"/>
    <w:rsid w:val="00C4532B"/>
    <w:rsid w:val="00C454CC"/>
    <w:rsid w:val="00C45535"/>
    <w:rsid w:val="00C45545"/>
    <w:rsid w:val="00C459D1"/>
    <w:rsid w:val="00C45DB2"/>
    <w:rsid w:val="00C45DDD"/>
    <w:rsid w:val="00C45FAE"/>
    <w:rsid w:val="00C46219"/>
    <w:rsid w:val="00C4671D"/>
    <w:rsid w:val="00C469A6"/>
    <w:rsid w:val="00C46B5D"/>
    <w:rsid w:val="00C46C51"/>
    <w:rsid w:val="00C46FA7"/>
    <w:rsid w:val="00C471D3"/>
    <w:rsid w:val="00C47347"/>
    <w:rsid w:val="00C47353"/>
    <w:rsid w:val="00C474FB"/>
    <w:rsid w:val="00C47589"/>
    <w:rsid w:val="00C475D1"/>
    <w:rsid w:val="00C47611"/>
    <w:rsid w:val="00C47638"/>
    <w:rsid w:val="00C476C1"/>
    <w:rsid w:val="00C476C9"/>
    <w:rsid w:val="00C47873"/>
    <w:rsid w:val="00C47ADA"/>
    <w:rsid w:val="00C47B9B"/>
    <w:rsid w:val="00C500A3"/>
    <w:rsid w:val="00C5011C"/>
    <w:rsid w:val="00C50144"/>
    <w:rsid w:val="00C502C4"/>
    <w:rsid w:val="00C50324"/>
    <w:rsid w:val="00C50508"/>
    <w:rsid w:val="00C50956"/>
    <w:rsid w:val="00C509F5"/>
    <w:rsid w:val="00C50B08"/>
    <w:rsid w:val="00C50D62"/>
    <w:rsid w:val="00C50EE3"/>
    <w:rsid w:val="00C511D9"/>
    <w:rsid w:val="00C514A5"/>
    <w:rsid w:val="00C51544"/>
    <w:rsid w:val="00C519C9"/>
    <w:rsid w:val="00C51A34"/>
    <w:rsid w:val="00C51D28"/>
    <w:rsid w:val="00C51D95"/>
    <w:rsid w:val="00C51DB1"/>
    <w:rsid w:val="00C52009"/>
    <w:rsid w:val="00C52088"/>
    <w:rsid w:val="00C52113"/>
    <w:rsid w:val="00C522C0"/>
    <w:rsid w:val="00C522FB"/>
    <w:rsid w:val="00C523BE"/>
    <w:rsid w:val="00C52402"/>
    <w:rsid w:val="00C5250B"/>
    <w:rsid w:val="00C5270D"/>
    <w:rsid w:val="00C527BA"/>
    <w:rsid w:val="00C52ACF"/>
    <w:rsid w:val="00C52C98"/>
    <w:rsid w:val="00C52F6B"/>
    <w:rsid w:val="00C52FB1"/>
    <w:rsid w:val="00C53215"/>
    <w:rsid w:val="00C53A6F"/>
    <w:rsid w:val="00C53D9E"/>
    <w:rsid w:val="00C53E57"/>
    <w:rsid w:val="00C53F97"/>
    <w:rsid w:val="00C5456B"/>
    <w:rsid w:val="00C54807"/>
    <w:rsid w:val="00C54974"/>
    <w:rsid w:val="00C54A8E"/>
    <w:rsid w:val="00C5502A"/>
    <w:rsid w:val="00C553B7"/>
    <w:rsid w:val="00C554A5"/>
    <w:rsid w:val="00C55795"/>
    <w:rsid w:val="00C55E53"/>
    <w:rsid w:val="00C55EE0"/>
    <w:rsid w:val="00C55EEB"/>
    <w:rsid w:val="00C55F34"/>
    <w:rsid w:val="00C56079"/>
    <w:rsid w:val="00C561B5"/>
    <w:rsid w:val="00C56341"/>
    <w:rsid w:val="00C565E0"/>
    <w:rsid w:val="00C567FD"/>
    <w:rsid w:val="00C56814"/>
    <w:rsid w:val="00C56977"/>
    <w:rsid w:val="00C5697F"/>
    <w:rsid w:val="00C56B14"/>
    <w:rsid w:val="00C56D78"/>
    <w:rsid w:val="00C56E45"/>
    <w:rsid w:val="00C571C3"/>
    <w:rsid w:val="00C57365"/>
    <w:rsid w:val="00C57553"/>
    <w:rsid w:val="00C5772B"/>
    <w:rsid w:val="00C57D55"/>
    <w:rsid w:val="00C57DB0"/>
    <w:rsid w:val="00C57DBD"/>
    <w:rsid w:val="00C57E47"/>
    <w:rsid w:val="00C57F12"/>
    <w:rsid w:val="00C60019"/>
    <w:rsid w:val="00C601DB"/>
    <w:rsid w:val="00C601FF"/>
    <w:rsid w:val="00C60A19"/>
    <w:rsid w:val="00C60B80"/>
    <w:rsid w:val="00C60C0D"/>
    <w:rsid w:val="00C60C2A"/>
    <w:rsid w:val="00C611FE"/>
    <w:rsid w:val="00C61201"/>
    <w:rsid w:val="00C613E6"/>
    <w:rsid w:val="00C61485"/>
    <w:rsid w:val="00C614D6"/>
    <w:rsid w:val="00C61562"/>
    <w:rsid w:val="00C616E5"/>
    <w:rsid w:val="00C61994"/>
    <w:rsid w:val="00C61A13"/>
    <w:rsid w:val="00C61A70"/>
    <w:rsid w:val="00C61B87"/>
    <w:rsid w:val="00C61BAF"/>
    <w:rsid w:val="00C61C37"/>
    <w:rsid w:val="00C61CEA"/>
    <w:rsid w:val="00C61FB5"/>
    <w:rsid w:val="00C621C6"/>
    <w:rsid w:val="00C628E6"/>
    <w:rsid w:val="00C62E50"/>
    <w:rsid w:val="00C62F16"/>
    <w:rsid w:val="00C6304E"/>
    <w:rsid w:val="00C630E4"/>
    <w:rsid w:val="00C63240"/>
    <w:rsid w:val="00C635EB"/>
    <w:rsid w:val="00C6379B"/>
    <w:rsid w:val="00C6385C"/>
    <w:rsid w:val="00C63A4F"/>
    <w:rsid w:val="00C63EF7"/>
    <w:rsid w:val="00C64228"/>
    <w:rsid w:val="00C644DF"/>
    <w:rsid w:val="00C64524"/>
    <w:rsid w:val="00C646B7"/>
    <w:rsid w:val="00C6470A"/>
    <w:rsid w:val="00C64A6C"/>
    <w:rsid w:val="00C64A78"/>
    <w:rsid w:val="00C64B21"/>
    <w:rsid w:val="00C64D91"/>
    <w:rsid w:val="00C65079"/>
    <w:rsid w:val="00C650D3"/>
    <w:rsid w:val="00C650D5"/>
    <w:rsid w:val="00C65569"/>
    <w:rsid w:val="00C656EA"/>
    <w:rsid w:val="00C6574E"/>
    <w:rsid w:val="00C6588F"/>
    <w:rsid w:val="00C658F9"/>
    <w:rsid w:val="00C65A10"/>
    <w:rsid w:val="00C65F0C"/>
    <w:rsid w:val="00C660D6"/>
    <w:rsid w:val="00C665D2"/>
    <w:rsid w:val="00C66A11"/>
    <w:rsid w:val="00C66AB8"/>
    <w:rsid w:val="00C66B1F"/>
    <w:rsid w:val="00C66BC9"/>
    <w:rsid w:val="00C66CFB"/>
    <w:rsid w:val="00C66E5E"/>
    <w:rsid w:val="00C66EFB"/>
    <w:rsid w:val="00C66F46"/>
    <w:rsid w:val="00C671E0"/>
    <w:rsid w:val="00C6720D"/>
    <w:rsid w:val="00C67668"/>
    <w:rsid w:val="00C677E1"/>
    <w:rsid w:val="00C67870"/>
    <w:rsid w:val="00C678DE"/>
    <w:rsid w:val="00C67A0E"/>
    <w:rsid w:val="00C67CC6"/>
    <w:rsid w:val="00C67CDB"/>
    <w:rsid w:val="00C7033D"/>
    <w:rsid w:val="00C7066A"/>
    <w:rsid w:val="00C7066C"/>
    <w:rsid w:val="00C707DC"/>
    <w:rsid w:val="00C7080C"/>
    <w:rsid w:val="00C709EB"/>
    <w:rsid w:val="00C70B0C"/>
    <w:rsid w:val="00C70BF1"/>
    <w:rsid w:val="00C70CFC"/>
    <w:rsid w:val="00C70E43"/>
    <w:rsid w:val="00C70FF3"/>
    <w:rsid w:val="00C7114C"/>
    <w:rsid w:val="00C71161"/>
    <w:rsid w:val="00C711D7"/>
    <w:rsid w:val="00C71238"/>
    <w:rsid w:val="00C71258"/>
    <w:rsid w:val="00C713F0"/>
    <w:rsid w:val="00C71455"/>
    <w:rsid w:val="00C71553"/>
    <w:rsid w:val="00C71961"/>
    <w:rsid w:val="00C719EA"/>
    <w:rsid w:val="00C71A1A"/>
    <w:rsid w:val="00C71AA3"/>
    <w:rsid w:val="00C71C29"/>
    <w:rsid w:val="00C71E56"/>
    <w:rsid w:val="00C71EB7"/>
    <w:rsid w:val="00C724F6"/>
    <w:rsid w:val="00C72934"/>
    <w:rsid w:val="00C72A4A"/>
    <w:rsid w:val="00C72C0C"/>
    <w:rsid w:val="00C72CCB"/>
    <w:rsid w:val="00C72DC1"/>
    <w:rsid w:val="00C7317E"/>
    <w:rsid w:val="00C731F4"/>
    <w:rsid w:val="00C7322E"/>
    <w:rsid w:val="00C734DA"/>
    <w:rsid w:val="00C7359E"/>
    <w:rsid w:val="00C736C5"/>
    <w:rsid w:val="00C738A1"/>
    <w:rsid w:val="00C739A6"/>
    <w:rsid w:val="00C739E8"/>
    <w:rsid w:val="00C73CB0"/>
    <w:rsid w:val="00C73D82"/>
    <w:rsid w:val="00C73DC5"/>
    <w:rsid w:val="00C74137"/>
    <w:rsid w:val="00C741A2"/>
    <w:rsid w:val="00C7427D"/>
    <w:rsid w:val="00C746B2"/>
    <w:rsid w:val="00C747E8"/>
    <w:rsid w:val="00C749A6"/>
    <w:rsid w:val="00C74A2C"/>
    <w:rsid w:val="00C74A9F"/>
    <w:rsid w:val="00C74ABD"/>
    <w:rsid w:val="00C74BF5"/>
    <w:rsid w:val="00C74E83"/>
    <w:rsid w:val="00C74F67"/>
    <w:rsid w:val="00C75043"/>
    <w:rsid w:val="00C7512D"/>
    <w:rsid w:val="00C75377"/>
    <w:rsid w:val="00C754A0"/>
    <w:rsid w:val="00C754DF"/>
    <w:rsid w:val="00C7574C"/>
    <w:rsid w:val="00C7595B"/>
    <w:rsid w:val="00C75AEF"/>
    <w:rsid w:val="00C75B7D"/>
    <w:rsid w:val="00C75D63"/>
    <w:rsid w:val="00C75EC1"/>
    <w:rsid w:val="00C76275"/>
    <w:rsid w:val="00C76281"/>
    <w:rsid w:val="00C763F3"/>
    <w:rsid w:val="00C76527"/>
    <w:rsid w:val="00C76600"/>
    <w:rsid w:val="00C768CB"/>
    <w:rsid w:val="00C76A4E"/>
    <w:rsid w:val="00C76CF2"/>
    <w:rsid w:val="00C76E6F"/>
    <w:rsid w:val="00C7703D"/>
    <w:rsid w:val="00C770CD"/>
    <w:rsid w:val="00C77261"/>
    <w:rsid w:val="00C7779C"/>
    <w:rsid w:val="00C777F6"/>
    <w:rsid w:val="00C77870"/>
    <w:rsid w:val="00C779AD"/>
    <w:rsid w:val="00C77DBF"/>
    <w:rsid w:val="00C77F86"/>
    <w:rsid w:val="00C77FEB"/>
    <w:rsid w:val="00C8017F"/>
    <w:rsid w:val="00C8085C"/>
    <w:rsid w:val="00C809DB"/>
    <w:rsid w:val="00C80C78"/>
    <w:rsid w:val="00C81008"/>
    <w:rsid w:val="00C81319"/>
    <w:rsid w:val="00C81414"/>
    <w:rsid w:val="00C8169E"/>
    <w:rsid w:val="00C818AB"/>
    <w:rsid w:val="00C81C58"/>
    <w:rsid w:val="00C81CA0"/>
    <w:rsid w:val="00C82141"/>
    <w:rsid w:val="00C82473"/>
    <w:rsid w:val="00C824ED"/>
    <w:rsid w:val="00C825DE"/>
    <w:rsid w:val="00C82847"/>
    <w:rsid w:val="00C82849"/>
    <w:rsid w:val="00C82C44"/>
    <w:rsid w:val="00C82C89"/>
    <w:rsid w:val="00C82EDF"/>
    <w:rsid w:val="00C8301D"/>
    <w:rsid w:val="00C830DD"/>
    <w:rsid w:val="00C833A2"/>
    <w:rsid w:val="00C834F7"/>
    <w:rsid w:val="00C83582"/>
    <w:rsid w:val="00C835DC"/>
    <w:rsid w:val="00C8361C"/>
    <w:rsid w:val="00C83B66"/>
    <w:rsid w:val="00C83CBF"/>
    <w:rsid w:val="00C83EAD"/>
    <w:rsid w:val="00C8407E"/>
    <w:rsid w:val="00C84439"/>
    <w:rsid w:val="00C84546"/>
    <w:rsid w:val="00C84635"/>
    <w:rsid w:val="00C84751"/>
    <w:rsid w:val="00C847CB"/>
    <w:rsid w:val="00C84B5C"/>
    <w:rsid w:val="00C85026"/>
    <w:rsid w:val="00C851FD"/>
    <w:rsid w:val="00C85280"/>
    <w:rsid w:val="00C85854"/>
    <w:rsid w:val="00C8588E"/>
    <w:rsid w:val="00C85E11"/>
    <w:rsid w:val="00C86167"/>
    <w:rsid w:val="00C86180"/>
    <w:rsid w:val="00C8629D"/>
    <w:rsid w:val="00C86931"/>
    <w:rsid w:val="00C869E2"/>
    <w:rsid w:val="00C86A00"/>
    <w:rsid w:val="00C86A74"/>
    <w:rsid w:val="00C86CCF"/>
    <w:rsid w:val="00C86DAC"/>
    <w:rsid w:val="00C86DD4"/>
    <w:rsid w:val="00C86F58"/>
    <w:rsid w:val="00C87035"/>
    <w:rsid w:val="00C8713A"/>
    <w:rsid w:val="00C871EA"/>
    <w:rsid w:val="00C8723F"/>
    <w:rsid w:val="00C87394"/>
    <w:rsid w:val="00C873B9"/>
    <w:rsid w:val="00C874BF"/>
    <w:rsid w:val="00C87686"/>
    <w:rsid w:val="00C87806"/>
    <w:rsid w:val="00C8797C"/>
    <w:rsid w:val="00C87996"/>
    <w:rsid w:val="00C87A32"/>
    <w:rsid w:val="00C87BE0"/>
    <w:rsid w:val="00C87FB7"/>
    <w:rsid w:val="00C87FE7"/>
    <w:rsid w:val="00C90428"/>
    <w:rsid w:val="00C90492"/>
    <w:rsid w:val="00C90600"/>
    <w:rsid w:val="00C90699"/>
    <w:rsid w:val="00C906B2"/>
    <w:rsid w:val="00C907AA"/>
    <w:rsid w:val="00C908C7"/>
    <w:rsid w:val="00C908FE"/>
    <w:rsid w:val="00C90ACE"/>
    <w:rsid w:val="00C90D9E"/>
    <w:rsid w:val="00C910FB"/>
    <w:rsid w:val="00C9127B"/>
    <w:rsid w:val="00C91566"/>
    <w:rsid w:val="00C9157A"/>
    <w:rsid w:val="00C917E4"/>
    <w:rsid w:val="00C91AE9"/>
    <w:rsid w:val="00C91B5C"/>
    <w:rsid w:val="00C91E96"/>
    <w:rsid w:val="00C92098"/>
    <w:rsid w:val="00C921CF"/>
    <w:rsid w:val="00C92227"/>
    <w:rsid w:val="00C922DD"/>
    <w:rsid w:val="00C922E5"/>
    <w:rsid w:val="00C92454"/>
    <w:rsid w:val="00C9250B"/>
    <w:rsid w:val="00C92675"/>
    <w:rsid w:val="00C92812"/>
    <w:rsid w:val="00C928BD"/>
    <w:rsid w:val="00C92AE8"/>
    <w:rsid w:val="00C92B51"/>
    <w:rsid w:val="00C92B6E"/>
    <w:rsid w:val="00C92C97"/>
    <w:rsid w:val="00C93288"/>
    <w:rsid w:val="00C9346C"/>
    <w:rsid w:val="00C934E5"/>
    <w:rsid w:val="00C9357E"/>
    <w:rsid w:val="00C9368C"/>
    <w:rsid w:val="00C9379F"/>
    <w:rsid w:val="00C937B3"/>
    <w:rsid w:val="00C93ACD"/>
    <w:rsid w:val="00C93C8D"/>
    <w:rsid w:val="00C93EAF"/>
    <w:rsid w:val="00C942C5"/>
    <w:rsid w:val="00C94400"/>
    <w:rsid w:val="00C944BB"/>
    <w:rsid w:val="00C944DC"/>
    <w:rsid w:val="00C944F3"/>
    <w:rsid w:val="00C946A2"/>
    <w:rsid w:val="00C947F0"/>
    <w:rsid w:val="00C94853"/>
    <w:rsid w:val="00C94885"/>
    <w:rsid w:val="00C94B51"/>
    <w:rsid w:val="00C94C99"/>
    <w:rsid w:val="00C94D21"/>
    <w:rsid w:val="00C95113"/>
    <w:rsid w:val="00C9514A"/>
    <w:rsid w:val="00C951C2"/>
    <w:rsid w:val="00C955EB"/>
    <w:rsid w:val="00C956C8"/>
    <w:rsid w:val="00C957EF"/>
    <w:rsid w:val="00C958A0"/>
    <w:rsid w:val="00C95B87"/>
    <w:rsid w:val="00C95DA4"/>
    <w:rsid w:val="00C95DA7"/>
    <w:rsid w:val="00C95DE1"/>
    <w:rsid w:val="00C96111"/>
    <w:rsid w:val="00C963AF"/>
    <w:rsid w:val="00C96AD4"/>
    <w:rsid w:val="00C971B0"/>
    <w:rsid w:val="00C971C8"/>
    <w:rsid w:val="00C97201"/>
    <w:rsid w:val="00C976D4"/>
    <w:rsid w:val="00C978A3"/>
    <w:rsid w:val="00C97A8A"/>
    <w:rsid w:val="00C97CAD"/>
    <w:rsid w:val="00CA007D"/>
    <w:rsid w:val="00CA0284"/>
    <w:rsid w:val="00CA0698"/>
    <w:rsid w:val="00CA0795"/>
    <w:rsid w:val="00CA0A5B"/>
    <w:rsid w:val="00CA0C8E"/>
    <w:rsid w:val="00CA0D13"/>
    <w:rsid w:val="00CA0D8D"/>
    <w:rsid w:val="00CA0E02"/>
    <w:rsid w:val="00CA16FC"/>
    <w:rsid w:val="00CA18FB"/>
    <w:rsid w:val="00CA19A2"/>
    <w:rsid w:val="00CA1AE7"/>
    <w:rsid w:val="00CA1B0B"/>
    <w:rsid w:val="00CA1F2C"/>
    <w:rsid w:val="00CA22A2"/>
    <w:rsid w:val="00CA2478"/>
    <w:rsid w:val="00CA2A82"/>
    <w:rsid w:val="00CA2BE3"/>
    <w:rsid w:val="00CA2D42"/>
    <w:rsid w:val="00CA307D"/>
    <w:rsid w:val="00CA33B7"/>
    <w:rsid w:val="00CA3524"/>
    <w:rsid w:val="00CA35AE"/>
    <w:rsid w:val="00CA35FA"/>
    <w:rsid w:val="00CA36E2"/>
    <w:rsid w:val="00CA3856"/>
    <w:rsid w:val="00CA3A89"/>
    <w:rsid w:val="00CA405D"/>
    <w:rsid w:val="00CA4224"/>
    <w:rsid w:val="00CA42C4"/>
    <w:rsid w:val="00CA45E3"/>
    <w:rsid w:val="00CA48E2"/>
    <w:rsid w:val="00CA4CDE"/>
    <w:rsid w:val="00CA4D63"/>
    <w:rsid w:val="00CA4FAE"/>
    <w:rsid w:val="00CA5002"/>
    <w:rsid w:val="00CA5302"/>
    <w:rsid w:val="00CA53A8"/>
    <w:rsid w:val="00CA53B2"/>
    <w:rsid w:val="00CA5414"/>
    <w:rsid w:val="00CA55B2"/>
    <w:rsid w:val="00CA5656"/>
    <w:rsid w:val="00CA571D"/>
    <w:rsid w:val="00CA5A46"/>
    <w:rsid w:val="00CA5EA6"/>
    <w:rsid w:val="00CA5F33"/>
    <w:rsid w:val="00CA6136"/>
    <w:rsid w:val="00CA620B"/>
    <w:rsid w:val="00CA64D5"/>
    <w:rsid w:val="00CA6639"/>
    <w:rsid w:val="00CA66EA"/>
    <w:rsid w:val="00CA66F0"/>
    <w:rsid w:val="00CA6E56"/>
    <w:rsid w:val="00CA7047"/>
    <w:rsid w:val="00CA70A9"/>
    <w:rsid w:val="00CA70EF"/>
    <w:rsid w:val="00CA74C7"/>
    <w:rsid w:val="00CA760B"/>
    <w:rsid w:val="00CA762D"/>
    <w:rsid w:val="00CA7756"/>
    <w:rsid w:val="00CA77F5"/>
    <w:rsid w:val="00CA7AD8"/>
    <w:rsid w:val="00CA7C0E"/>
    <w:rsid w:val="00CA7D58"/>
    <w:rsid w:val="00CB026F"/>
    <w:rsid w:val="00CB03C3"/>
    <w:rsid w:val="00CB053B"/>
    <w:rsid w:val="00CB057C"/>
    <w:rsid w:val="00CB0699"/>
    <w:rsid w:val="00CB06AE"/>
    <w:rsid w:val="00CB07D9"/>
    <w:rsid w:val="00CB08FC"/>
    <w:rsid w:val="00CB0997"/>
    <w:rsid w:val="00CB0AAA"/>
    <w:rsid w:val="00CB0D79"/>
    <w:rsid w:val="00CB0E37"/>
    <w:rsid w:val="00CB0E4C"/>
    <w:rsid w:val="00CB0F8D"/>
    <w:rsid w:val="00CB1126"/>
    <w:rsid w:val="00CB13C7"/>
    <w:rsid w:val="00CB16B9"/>
    <w:rsid w:val="00CB1858"/>
    <w:rsid w:val="00CB198B"/>
    <w:rsid w:val="00CB1AB5"/>
    <w:rsid w:val="00CB1BAC"/>
    <w:rsid w:val="00CB1BF4"/>
    <w:rsid w:val="00CB213C"/>
    <w:rsid w:val="00CB223B"/>
    <w:rsid w:val="00CB23D4"/>
    <w:rsid w:val="00CB24CA"/>
    <w:rsid w:val="00CB24D6"/>
    <w:rsid w:val="00CB26CE"/>
    <w:rsid w:val="00CB2A65"/>
    <w:rsid w:val="00CB2FA8"/>
    <w:rsid w:val="00CB305C"/>
    <w:rsid w:val="00CB30C6"/>
    <w:rsid w:val="00CB3288"/>
    <w:rsid w:val="00CB3304"/>
    <w:rsid w:val="00CB33E3"/>
    <w:rsid w:val="00CB3579"/>
    <w:rsid w:val="00CB366F"/>
    <w:rsid w:val="00CB3951"/>
    <w:rsid w:val="00CB3AB4"/>
    <w:rsid w:val="00CB3AC5"/>
    <w:rsid w:val="00CB3B76"/>
    <w:rsid w:val="00CB3CC0"/>
    <w:rsid w:val="00CB3EFE"/>
    <w:rsid w:val="00CB3F8E"/>
    <w:rsid w:val="00CB3F98"/>
    <w:rsid w:val="00CB427F"/>
    <w:rsid w:val="00CB443E"/>
    <w:rsid w:val="00CB475A"/>
    <w:rsid w:val="00CB48A8"/>
    <w:rsid w:val="00CB5078"/>
    <w:rsid w:val="00CB5156"/>
    <w:rsid w:val="00CB55B8"/>
    <w:rsid w:val="00CB5C5C"/>
    <w:rsid w:val="00CB5E4D"/>
    <w:rsid w:val="00CB62EF"/>
    <w:rsid w:val="00CB63D9"/>
    <w:rsid w:val="00CB69EA"/>
    <w:rsid w:val="00CB6A46"/>
    <w:rsid w:val="00CB6AB0"/>
    <w:rsid w:val="00CB6C21"/>
    <w:rsid w:val="00CB6C91"/>
    <w:rsid w:val="00CB6D11"/>
    <w:rsid w:val="00CB6F6F"/>
    <w:rsid w:val="00CB7035"/>
    <w:rsid w:val="00CB7165"/>
    <w:rsid w:val="00CB7232"/>
    <w:rsid w:val="00CB74A7"/>
    <w:rsid w:val="00CB756C"/>
    <w:rsid w:val="00CB770F"/>
    <w:rsid w:val="00CB7760"/>
    <w:rsid w:val="00CB7796"/>
    <w:rsid w:val="00CB7915"/>
    <w:rsid w:val="00CB7954"/>
    <w:rsid w:val="00CB7B2A"/>
    <w:rsid w:val="00CB7C03"/>
    <w:rsid w:val="00CB7CCA"/>
    <w:rsid w:val="00CC0129"/>
    <w:rsid w:val="00CC0254"/>
    <w:rsid w:val="00CC073C"/>
    <w:rsid w:val="00CC0760"/>
    <w:rsid w:val="00CC086C"/>
    <w:rsid w:val="00CC0C96"/>
    <w:rsid w:val="00CC0CC2"/>
    <w:rsid w:val="00CC0F27"/>
    <w:rsid w:val="00CC125C"/>
    <w:rsid w:val="00CC1288"/>
    <w:rsid w:val="00CC128C"/>
    <w:rsid w:val="00CC12C5"/>
    <w:rsid w:val="00CC16DA"/>
    <w:rsid w:val="00CC17C9"/>
    <w:rsid w:val="00CC18E2"/>
    <w:rsid w:val="00CC19D2"/>
    <w:rsid w:val="00CC1A2F"/>
    <w:rsid w:val="00CC1A8F"/>
    <w:rsid w:val="00CC1EEF"/>
    <w:rsid w:val="00CC1FB0"/>
    <w:rsid w:val="00CC21EF"/>
    <w:rsid w:val="00CC230C"/>
    <w:rsid w:val="00CC24BF"/>
    <w:rsid w:val="00CC2716"/>
    <w:rsid w:val="00CC2D20"/>
    <w:rsid w:val="00CC2DD3"/>
    <w:rsid w:val="00CC2EA0"/>
    <w:rsid w:val="00CC2F52"/>
    <w:rsid w:val="00CC2F72"/>
    <w:rsid w:val="00CC3118"/>
    <w:rsid w:val="00CC340E"/>
    <w:rsid w:val="00CC3553"/>
    <w:rsid w:val="00CC36C3"/>
    <w:rsid w:val="00CC3834"/>
    <w:rsid w:val="00CC3ABA"/>
    <w:rsid w:val="00CC3B38"/>
    <w:rsid w:val="00CC3B78"/>
    <w:rsid w:val="00CC3CFB"/>
    <w:rsid w:val="00CC4366"/>
    <w:rsid w:val="00CC4577"/>
    <w:rsid w:val="00CC4596"/>
    <w:rsid w:val="00CC460D"/>
    <w:rsid w:val="00CC49E9"/>
    <w:rsid w:val="00CC4A3E"/>
    <w:rsid w:val="00CC4DE5"/>
    <w:rsid w:val="00CC521B"/>
    <w:rsid w:val="00CC5907"/>
    <w:rsid w:val="00CC5CA7"/>
    <w:rsid w:val="00CC5CD0"/>
    <w:rsid w:val="00CC6474"/>
    <w:rsid w:val="00CC64A6"/>
    <w:rsid w:val="00CC66B5"/>
    <w:rsid w:val="00CC6726"/>
    <w:rsid w:val="00CC6811"/>
    <w:rsid w:val="00CC6879"/>
    <w:rsid w:val="00CC6A08"/>
    <w:rsid w:val="00CC6D5F"/>
    <w:rsid w:val="00CC769F"/>
    <w:rsid w:val="00CC7757"/>
    <w:rsid w:val="00CC77D5"/>
    <w:rsid w:val="00CC78AE"/>
    <w:rsid w:val="00CC7DD4"/>
    <w:rsid w:val="00CD00BE"/>
    <w:rsid w:val="00CD0104"/>
    <w:rsid w:val="00CD034E"/>
    <w:rsid w:val="00CD0471"/>
    <w:rsid w:val="00CD04A2"/>
    <w:rsid w:val="00CD05FD"/>
    <w:rsid w:val="00CD0764"/>
    <w:rsid w:val="00CD0929"/>
    <w:rsid w:val="00CD0948"/>
    <w:rsid w:val="00CD0CC1"/>
    <w:rsid w:val="00CD1321"/>
    <w:rsid w:val="00CD1455"/>
    <w:rsid w:val="00CD18CE"/>
    <w:rsid w:val="00CD1A4E"/>
    <w:rsid w:val="00CD1B34"/>
    <w:rsid w:val="00CD1B4B"/>
    <w:rsid w:val="00CD1DCE"/>
    <w:rsid w:val="00CD1E7A"/>
    <w:rsid w:val="00CD20C9"/>
    <w:rsid w:val="00CD21C1"/>
    <w:rsid w:val="00CD2434"/>
    <w:rsid w:val="00CD2897"/>
    <w:rsid w:val="00CD28BA"/>
    <w:rsid w:val="00CD2AFF"/>
    <w:rsid w:val="00CD2C0F"/>
    <w:rsid w:val="00CD2D2F"/>
    <w:rsid w:val="00CD2E89"/>
    <w:rsid w:val="00CD2EEA"/>
    <w:rsid w:val="00CD3015"/>
    <w:rsid w:val="00CD3479"/>
    <w:rsid w:val="00CD34EC"/>
    <w:rsid w:val="00CD37D5"/>
    <w:rsid w:val="00CD3972"/>
    <w:rsid w:val="00CD3983"/>
    <w:rsid w:val="00CD399D"/>
    <w:rsid w:val="00CD39AF"/>
    <w:rsid w:val="00CD3E07"/>
    <w:rsid w:val="00CD3F2E"/>
    <w:rsid w:val="00CD3FEE"/>
    <w:rsid w:val="00CD40E8"/>
    <w:rsid w:val="00CD4737"/>
    <w:rsid w:val="00CD4788"/>
    <w:rsid w:val="00CD48A5"/>
    <w:rsid w:val="00CD4D9D"/>
    <w:rsid w:val="00CD4DD9"/>
    <w:rsid w:val="00CD5021"/>
    <w:rsid w:val="00CD507F"/>
    <w:rsid w:val="00CD553F"/>
    <w:rsid w:val="00CD5746"/>
    <w:rsid w:val="00CD5A86"/>
    <w:rsid w:val="00CD6306"/>
    <w:rsid w:val="00CD639C"/>
    <w:rsid w:val="00CD6445"/>
    <w:rsid w:val="00CD66AB"/>
    <w:rsid w:val="00CD695D"/>
    <w:rsid w:val="00CD69E9"/>
    <w:rsid w:val="00CD6A3B"/>
    <w:rsid w:val="00CD71D6"/>
    <w:rsid w:val="00CD7249"/>
    <w:rsid w:val="00CD73C0"/>
    <w:rsid w:val="00CD74D1"/>
    <w:rsid w:val="00CD755F"/>
    <w:rsid w:val="00CD793A"/>
    <w:rsid w:val="00CD79E9"/>
    <w:rsid w:val="00CD7BC3"/>
    <w:rsid w:val="00CD7E1D"/>
    <w:rsid w:val="00CD7E60"/>
    <w:rsid w:val="00CD7EF1"/>
    <w:rsid w:val="00CE03E7"/>
    <w:rsid w:val="00CE0680"/>
    <w:rsid w:val="00CE094E"/>
    <w:rsid w:val="00CE09B3"/>
    <w:rsid w:val="00CE0AF0"/>
    <w:rsid w:val="00CE0B37"/>
    <w:rsid w:val="00CE0C18"/>
    <w:rsid w:val="00CE0CB8"/>
    <w:rsid w:val="00CE0DD0"/>
    <w:rsid w:val="00CE149A"/>
    <w:rsid w:val="00CE1AE1"/>
    <w:rsid w:val="00CE1C3C"/>
    <w:rsid w:val="00CE20DE"/>
    <w:rsid w:val="00CE2199"/>
    <w:rsid w:val="00CE2283"/>
    <w:rsid w:val="00CE228D"/>
    <w:rsid w:val="00CE24E0"/>
    <w:rsid w:val="00CE24E3"/>
    <w:rsid w:val="00CE2517"/>
    <w:rsid w:val="00CE2CEF"/>
    <w:rsid w:val="00CE2F19"/>
    <w:rsid w:val="00CE2F99"/>
    <w:rsid w:val="00CE31A4"/>
    <w:rsid w:val="00CE3459"/>
    <w:rsid w:val="00CE3521"/>
    <w:rsid w:val="00CE365A"/>
    <w:rsid w:val="00CE373F"/>
    <w:rsid w:val="00CE3B73"/>
    <w:rsid w:val="00CE3C95"/>
    <w:rsid w:val="00CE3CD1"/>
    <w:rsid w:val="00CE3E0A"/>
    <w:rsid w:val="00CE400E"/>
    <w:rsid w:val="00CE4321"/>
    <w:rsid w:val="00CE4630"/>
    <w:rsid w:val="00CE47DE"/>
    <w:rsid w:val="00CE49CE"/>
    <w:rsid w:val="00CE4FF7"/>
    <w:rsid w:val="00CE51A6"/>
    <w:rsid w:val="00CE52C5"/>
    <w:rsid w:val="00CE52F2"/>
    <w:rsid w:val="00CE56DD"/>
    <w:rsid w:val="00CE5753"/>
    <w:rsid w:val="00CE575D"/>
    <w:rsid w:val="00CE5817"/>
    <w:rsid w:val="00CE5858"/>
    <w:rsid w:val="00CE5ABA"/>
    <w:rsid w:val="00CE5B9A"/>
    <w:rsid w:val="00CE5E08"/>
    <w:rsid w:val="00CE5F6D"/>
    <w:rsid w:val="00CE62F6"/>
    <w:rsid w:val="00CE64AC"/>
    <w:rsid w:val="00CE64B1"/>
    <w:rsid w:val="00CE65E0"/>
    <w:rsid w:val="00CE6907"/>
    <w:rsid w:val="00CE6959"/>
    <w:rsid w:val="00CE6A19"/>
    <w:rsid w:val="00CE6B62"/>
    <w:rsid w:val="00CE6C4F"/>
    <w:rsid w:val="00CE6D80"/>
    <w:rsid w:val="00CE7175"/>
    <w:rsid w:val="00CE7295"/>
    <w:rsid w:val="00CE72B2"/>
    <w:rsid w:val="00CE73D8"/>
    <w:rsid w:val="00CE785A"/>
    <w:rsid w:val="00CE7C6D"/>
    <w:rsid w:val="00CE7D54"/>
    <w:rsid w:val="00CE7E2E"/>
    <w:rsid w:val="00CF01F3"/>
    <w:rsid w:val="00CF03C4"/>
    <w:rsid w:val="00CF04DB"/>
    <w:rsid w:val="00CF0530"/>
    <w:rsid w:val="00CF0592"/>
    <w:rsid w:val="00CF0D19"/>
    <w:rsid w:val="00CF0EA2"/>
    <w:rsid w:val="00CF103C"/>
    <w:rsid w:val="00CF11BC"/>
    <w:rsid w:val="00CF126D"/>
    <w:rsid w:val="00CF1275"/>
    <w:rsid w:val="00CF142B"/>
    <w:rsid w:val="00CF14F7"/>
    <w:rsid w:val="00CF15C7"/>
    <w:rsid w:val="00CF17DB"/>
    <w:rsid w:val="00CF17E6"/>
    <w:rsid w:val="00CF19C1"/>
    <w:rsid w:val="00CF1B91"/>
    <w:rsid w:val="00CF1BDF"/>
    <w:rsid w:val="00CF1E8D"/>
    <w:rsid w:val="00CF1F64"/>
    <w:rsid w:val="00CF1F78"/>
    <w:rsid w:val="00CF2082"/>
    <w:rsid w:val="00CF26C3"/>
    <w:rsid w:val="00CF27C0"/>
    <w:rsid w:val="00CF29E3"/>
    <w:rsid w:val="00CF2CCD"/>
    <w:rsid w:val="00CF2D34"/>
    <w:rsid w:val="00CF31BC"/>
    <w:rsid w:val="00CF3244"/>
    <w:rsid w:val="00CF3431"/>
    <w:rsid w:val="00CF39D2"/>
    <w:rsid w:val="00CF4093"/>
    <w:rsid w:val="00CF40F6"/>
    <w:rsid w:val="00CF4282"/>
    <w:rsid w:val="00CF4584"/>
    <w:rsid w:val="00CF462D"/>
    <w:rsid w:val="00CF46FC"/>
    <w:rsid w:val="00CF4833"/>
    <w:rsid w:val="00CF4978"/>
    <w:rsid w:val="00CF4A03"/>
    <w:rsid w:val="00CF4CCC"/>
    <w:rsid w:val="00CF50C6"/>
    <w:rsid w:val="00CF515B"/>
    <w:rsid w:val="00CF51DE"/>
    <w:rsid w:val="00CF52D7"/>
    <w:rsid w:val="00CF54BD"/>
    <w:rsid w:val="00CF58CB"/>
    <w:rsid w:val="00CF5A68"/>
    <w:rsid w:val="00CF5B1C"/>
    <w:rsid w:val="00CF5CF9"/>
    <w:rsid w:val="00CF5EDE"/>
    <w:rsid w:val="00CF5F91"/>
    <w:rsid w:val="00CF5FAE"/>
    <w:rsid w:val="00CF6005"/>
    <w:rsid w:val="00CF6092"/>
    <w:rsid w:val="00CF6492"/>
    <w:rsid w:val="00CF6527"/>
    <w:rsid w:val="00CF65C9"/>
    <w:rsid w:val="00CF661C"/>
    <w:rsid w:val="00CF678F"/>
    <w:rsid w:val="00CF68E3"/>
    <w:rsid w:val="00CF6C32"/>
    <w:rsid w:val="00CF6C79"/>
    <w:rsid w:val="00CF6E5B"/>
    <w:rsid w:val="00CF72A4"/>
    <w:rsid w:val="00CF7820"/>
    <w:rsid w:val="00CF7C5B"/>
    <w:rsid w:val="00D00052"/>
    <w:rsid w:val="00D00068"/>
    <w:rsid w:val="00D001B6"/>
    <w:rsid w:val="00D00689"/>
    <w:rsid w:val="00D00694"/>
    <w:rsid w:val="00D007A3"/>
    <w:rsid w:val="00D00EA0"/>
    <w:rsid w:val="00D00EF0"/>
    <w:rsid w:val="00D00F1D"/>
    <w:rsid w:val="00D00F74"/>
    <w:rsid w:val="00D0101C"/>
    <w:rsid w:val="00D012DE"/>
    <w:rsid w:val="00D014E4"/>
    <w:rsid w:val="00D015D3"/>
    <w:rsid w:val="00D018B1"/>
    <w:rsid w:val="00D01996"/>
    <w:rsid w:val="00D01A4A"/>
    <w:rsid w:val="00D01B50"/>
    <w:rsid w:val="00D01D67"/>
    <w:rsid w:val="00D01FEC"/>
    <w:rsid w:val="00D02337"/>
    <w:rsid w:val="00D026CF"/>
    <w:rsid w:val="00D0289E"/>
    <w:rsid w:val="00D029CF"/>
    <w:rsid w:val="00D02C82"/>
    <w:rsid w:val="00D02D8A"/>
    <w:rsid w:val="00D03395"/>
    <w:rsid w:val="00D033D6"/>
    <w:rsid w:val="00D03517"/>
    <w:rsid w:val="00D03639"/>
    <w:rsid w:val="00D03D13"/>
    <w:rsid w:val="00D03D94"/>
    <w:rsid w:val="00D03FE5"/>
    <w:rsid w:val="00D04238"/>
    <w:rsid w:val="00D04B8D"/>
    <w:rsid w:val="00D04C43"/>
    <w:rsid w:val="00D04C8D"/>
    <w:rsid w:val="00D04E78"/>
    <w:rsid w:val="00D04F8A"/>
    <w:rsid w:val="00D050C6"/>
    <w:rsid w:val="00D05291"/>
    <w:rsid w:val="00D054BC"/>
    <w:rsid w:val="00D05548"/>
    <w:rsid w:val="00D055EB"/>
    <w:rsid w:val="00D05730"/>
    <w:rsid w:val="00D05759"/>
    <w:rsid w:val="00D05813"/>
    <w:rsid w:val="00D05A06"/>
    <w:rsid w:val="00D05ACA"/>
    <w:rsid w:val="00D05C05"/>
    <w:rsid w:val="00D05D45"/>
    <w:rsid w:val="00D060B0"/>
    <w:rsid w:val="00D060FE"/>
    <w:rsid w:val="00D0651E"/>
    <w:rsid w:val="00D0653E"/>
    <w:rsid w:val="00D065CC"/>
    <w:rsid w:val="00D066E2"/>
    <w:rsid w:val="00D06710"/>
    <w:rsid w:val="00D06832"/>
    <w:rsid w:val="00D0688C"/>
    <w:rsid w:val="00D06B6C"/>
    <w:rsid w:val="00D06CE7"/>
    <w:rsid w:val="00D06D06"/>
    <w:rsid w:val="00D06EA4"/>
    <w:rsid w:val="00D07136"/>
    <w:rsid w:val="00D07239"/>
    <w:rsid w:val="00D07275"/>
    <w:rsid w:val="00D0727D"/>
    <w:rsid w:val="00D072AE"/>
    <w:rsid w:val="00D07616"/>
    <w:rsid w:val="00D07A3E"/>
    <w:rsid w:val="00D10131"/>
    <w:rsid w:val="00D10142"/>
    <w:rsid w:val="00D10173"/>
    <w:rsid w:val="00D10283"/>
    <w:rsid w:val="00D104AC"/>
    <w:rsid w:val="00D10B7F"/>
    <w:rsid w:val="00D10E81"/>
    <w:rsid w:val="00D1138C"/>
    <w:rsid w:val="00D11595"/>
    <w:rsid w:val="00D11613"/>
    <w:rsid w:val="00D1161B"/>
    <w:rsid w:val="00D11AFB"/>
    <w:rsid w:val="00D11C86"/>
    <w:rsid w:val="00D11E09"/>
    <w:rsid w:val="00D11EC3"/>
    <w:rsid w:val="00D12102"/>
    <w:rsid w:val="00D1218A"/>
    <w:rsid w:val="00D1221E"/>
    <w:rsid w:val="00D123A5"/>
    <w:rsid w:val="00D12508"/>
    <w:rsid w:val="00D12733"/>
    <w:rsid w:val="00D128E3"/>
    <w:rsid w:val="00D1292C"/>
    <w:rsid w:val="00D1293E"/>
    <w:rsid w:val="00D129F0"/>
    <w:rsid w:val="00D12A01"/>
    <w:rsid w:val="00D12B9F"/>
    <w:rsid w:val="00D12BBE"/>
    <w:rsid w:val="00D12BFD"/>
    <w:rsid w:val="00D12E0A"/>
    <w:rsid w:val="00D12FD4"/>
    <w:rsid w:val="00D132E5"/>
    <w:rsid w:val="00D132F9"/>
    <w:rsid w:val="00D1340F"/>
    <w:rsid w:val="00D13616"/>
    <w:rsid w:val="00D1362B"/>
    <w:rsid w:val="00D138C5"/>
    <w:rsid w:val="00D1391F"/>
    <w:rsid w:val="00D139CF"/>
    <w:rsid w:val="00D13B38"/>
    <w:rsid w:val="00D13CB5"/>
    <w:rsid w:val="00D13D74"/>
    <w:rsid w:val="00D13EDD"/>
    <w:rsid w:val="00D13EF9"/>
    <w:rsid w:val="00D1403C"/>
    <w:rsid w:val="00D14622"/>
    <w:rsid w:val="00D1467F"/>
    <w:rsid w:val="00D147A2"/>
    <w:rsid w:val="00D14863"/>
    <w:rsid w:val="00D14A71"/>
    <w:rsid w:val="00D14AD1"/>
    <w:rsid w:val="00D14E18"/>
    <w:rsid w:val="00D14E9D"/>
    <w:rsid w:val="00D14F00"/>
    <w:rsid w:val="00D14F18"/>
    <w:rsid w:val="00D15091"/>
    <w:rsid w:val="00D1570A"/>
    <w:rsid w:val="00D15851"/>
    <w:rsid w:val="00D15854"/>
    <w:rsid w:val="00D158EA"/>
    <w:rsid w:val="00D1597A"/>
    <w:rsid w:val="00D15B17"/>
    <w:rsid w:val="00D15D41"/>
    <w:rsid w:val="00D15D9B"/>
    <w:rsid w:val="00D16016"/>
    <w:rsid w:val="00D162C4"/>
    <w:rsid w:val="00D16738"/>
    <w:rsid w:val="00D16948"/>
    <w:rsid w:val="00D169AF"/>
    <w:rsid w:val="00D16A12"/>
    <w:rsid w:val="00D17123"/>
    <w:rsid w:val="00D17269"/>
    <w:rsid w:val="00D176E2"/>
    <w:rsid w:val="00D1788D"/>
    <w:rsid w:val="00D178E5"/>
    <w:rsid w:val="00D17D5E"/>
    <w:rsid w:val="00D20096"/>
    <w:rsid w:val="00D200D5"/>
    <w:rsid w:val="00D20134"/>
    <w:rsid w:val="00D204B4"/>
    <w:rsid w:val="00D20700"/>
    <w:rsid w:val="00D20787"/>
    <w:rsid w:val="00D20823"/>
    <w:rsid w:val="00D20896"/>
    <w:rsid w:val="00D20A3D"/>
    <w:rsid w:val="00D20BE1"/>
    <w:rsid w:val="00D20BE6"/>
    <w:rsid w:val="00D20C1B"/>
    <w:rsid w:val="00D20D31"/>
    <w:rsid w:val="00D20EA2"/>
    <w:rsid w:val="00D21583"/>
    <w:rsid w:val="00D216B8"/>
    <w:rsid w:val="00D21777"/>
    <w:rsid w:val="00D217C8"/>
    <w:rsid w:val="00D219D2"/>
    <w:rsid w:val="00D21C0C"/>
    <w:rsid w:val="00D21F1C"/>
    <w:rsid w:val="00D22237"/>
    <w:rsid w:val="00D22284"/>
    <w:rsid w:val="00D22444"/>
    <w:rsid w:val="00D22473"/>
    <w:rsid w:val="00D229B7"/>
    <w:rsid w:val="00D22A1E"/>
    <w:rsid w:val="00D22AD4"/>
    <w:rsid w:val="00D22AE3"/>
    <w:rsid w:val="00D22F56"/>
    <w:rsid w:val="00D23693"/>
    <w:rsid w:val="00D2370A"/>
    <w:rsid w:val="00D23752"/>
    <w:rsid w:val="00D23782"/>
    <w:rsid w:val="00D23994"/>
    <w:rsid w:val="00D23AF7"/>
    <w:rsid w:val="00D23B20"/>
    <w:rsid w:val="00D23C31"/>
    <w:rsid w:val="00D23E4E"/>
    <w:rsid w:val="00D241F6"/>
    <w:rsid w:val="00D2430F"/>
    <w:rsid w:val="00D24318"/>
    <w:rsid w:val="00D2449F"/>
    <w:rsid w:val="00D24599"/>
    <w:rsid w:val="00D24C16"/>
    <w:rsid w:val="00D24E6A"/>
    <w:rsid w:val="00D2505D"/>
    <w:rsid w:val="00D250C9"/>
    <w:rsid w:val="00D25625"/>
    <w:rsid w:val="00D256FF"/>
    <w:rsid w:val="00D2574F"/>
    <w:rsid w:val="00D25BDE"/>
    <w:rsid w:val="00D26579"/>
    <w:rsid w:val="00D26BFF"/>
    <w:rsid w:val="00D26CB9"/>
    <w:rsid w:val="00D26DF3"/>
    <w:rsid w:val="00D27098"/>
    <w:rsid w:val="00D2744E"/>
    <w:rsid w:val="00D274C1"/>
    <w:rsid w:val="00D27663"/>
    <w:rsid w:val="00D276BA"/>
    <w:rsid w:val="00D2791A"/>
    <w:rsid w:val="00D27D25"/>
    <w:rsid w:val="00D27E7A"/>
    <w:rsid w:val="00D30148"/>
    <w:rsid w:val="00D3015E"/>
    <w:rsid w:val="00D30421"/>
    <w:rsid w:val="00D30461"/>
    <w:rsid w:val="00D304B5"/>
    <w:rsid w:val="00D30536"/>
    <w:rsid w:val="00D30552"/>
    <w:rsid w:val="00D3055D"/>
    <w:rsid w:val="00D3068A"/>
    <w:rsid w:val="00D306BA"/>
    <w:rsid w:val="00D30794"/>
    <w:rsid w:val="00D30813"/>
    <w:rsid w:val="00D30A0B"/>
    <w:rsid w:val="00D30DCF"/>
    <w:rsid w:val="00D3112D"/>
    <w:rsid w:val="00D311D6"/>
    <w:rsid w:val="00D3132E"/>
    <w:rsid w:val="00D3149A"/>
    <w:rsid w:val="00D317D1"/>
    <w:rsid w:val="00D31869"/>
    <w:rsid w:val="00D318B3"/>
    <w:rsid w:val="00D31B11"/>
    <w:rsid w:val="00D31B41"/>
    <w:rsid w:val="00D31B47"/>
    <w:rsid w:val="00D31D07"/>
    <w:rsid w:val="00D31E53"/>
    <w:rsid w:val="00D321E5"/>
    <w:rsid w:val="00D32952"/>
    <w:rsid w:val="00D3296E"/>
    <w:rsid w:val="00D3298A"/>
    <w:rsid w:val="00D329C3"/>
    <w:rsid w:val="00D32AF9"/>
    <w:rsid w:val="00D32EF0"/>
    <w:rsid w:val="00D32F8F"/>
    <w:rsid w:val="00D330EC"/>
    <w:rsid w:val="00D3317D"/>
    <w:rsid w:val="00D33273"/>
    <w:rsid w:val="00D334CD"/>
    <w:rsid w:val="00D34156"/>
    <w:rsid w:val="00D3423C"/>
    <w:rsid w:val="00D342D8"/>
    <w:rsid w:val="00D345A5"/>
    <w:rsid w:val="00D34829"/>
    <w:rsid w:val="00D3497C"/>
    <w:rsid w:val="00D34A47"/>
    <w:rsid w:val="00D34BE5"/>
    <w:rsid w:val="00D34D0D"/>
    <w:rsid w:val="00D35074"/>
    <w:rsid w:val="00D353A2"/>
    <w:rsid w:val="00D35450"/>
    <w:rsid w:val="00D35574"/>
    <w:rsid w:val="00D356C5"/>
    <w:rsid w:val="00D35B7C"/>
    <w:rsid w:val="00D36219"/>
    <w:rsid w:val="00D362EB"/>
    <w:rsid w:val="00D36384"/>
    <w:rsid w:val="00D365D5"/>
    <w:rsid w:val="00D366E6"/>
    <w:rsid w:val="00D368BC"/>
    <w:rsid w:val="00D36935"/>
    <w:rsid w:val="00D36BFB"/>
    <w:rsid w:val="00D370FE"/>
    <w:rsid w:val="00D37181"/>
    <w:rsid w:val="00D37230"/>
    <w:rsid w:val="00D37575"/>
    <w:rsid w:val="00D37A1C"/>
    <w:rsid w:val="00D37BBD"/>
    <w:rsid w:val="00D37DE0"/>
    <w:rsid w:val="00D37F9A"/>
    <w:rsid w:val="00D37FA1"/>
    <w:rsid w:val="00D37FB0"/>
    <w:rsid w:val="00D400BB"/>
    <w:rsid w:val="00D40294"/>
    <w:rsid w:val="00D40333"/>
    <w:rsid w:val="00D40559"/>
    <w:rsid w:val="00D407AF"/>
    <w:rsid w:val="00D40953"/>
    <w:rsid w:val="00D40D96"/>
    <w:rsid w:val="00D40DD3"/>
    <w:rsid w:val="00D410A1"/>
    <w:rsid w:val="00D410D0"/>
    <w:rsid w:val="00D41173"/>
    <w:rsid w:val="00D41383"/>
    <w:rsid w:val="00D414C3"/>
    <w:rsid w:val="00D419CA"/>
    <w:rsid w:val="00D41B85"/>
    <w:rsid w:val="00D41FEE"/>
    <w:rsid w:val="00D42143"/>
    <w:rsid w:val="00D422B4"/>
    <w:rsid w:val="00D424DD"/>
    <w:rsid w:val="00D4253C"/>
    <w:rsid w:val="00D426B9"/>
    <w:rsid w:val="00D42987"/>
    <w:rsid w:val="00D42C6D"/>
    <w:rsid w:val="00D42F83"/>
    <w:rsid w:val="00D42FA8"/>
    <w:rsid w:val="00D43279"/>
    <w:rsid w:val="00D43465"/>
    <w:rsid w:val="00D43650"/>
    <w:rsid w:val="00D43773"/>
    <w:rsid w:val="00D43820"/>
    <w:rsid w:val="00D43A2E"/>
    <w:rsid w:val="00D43AD1"/>
    <w:rsid w:val="00D43ADA"/>
    <w:rsid w:val="00D43B53"/>
    <w:rsid w:val="00D43B88"/>
    <w:rsid w:val="00D43DDD"/>
    <w:rsid w:val="00D43F1D"/>
    <w:rsid w:val="00D43FBB"/>
    <w:rsid w:val="00D44115"/>
    <w:rsid w:val="00D441AD"/>
    <w:rsid w:val="00D44580"/>
    <w:rsid w:val="00D446E7"/>
    <w:rsid w:val="00D44ABD"/>
    <w:rsid w:val="00D44AF4"/>
    <w:rsid w:val="00D45328"/>
    <w:rsid w:val="00D45362"/>
    <w:rsid w:val="00D45450"/>
    <w:rsid w:val="00D454E5"/>
    <w:rsid w:val="00D456DF"/>
    <w:rsid w:val="00D4573E"/>
    <w:rsid w:val="00D45754"/>
    <w:rsid w:val="00D45826"/>
    <w:rsid w:val="00D459D1"/>
    <w:rsid w:val="00D45C23"/>
    <w:rsid w:val="00D45C9F"/>
    <w:rsid w:val="00D45DB6"/>
    <w:rsid w:val="00D45E44"/>
    <w:rsid w:val="00D45ECD"/>
    <w:rsid w:val="00D45EF3"/>
    <w:rsid w:val="00D4609F"/>
    <w:rsid w:val="00D462AB"/>
    <w:rsid w:val="00D464A0"/>
    <w:rsid w:val="00D46540"/>
    <w:rsid w:val="00D46811"/>
    <w:rsid w:val="00D469BE"/>
    <w:rsid w:val="00D46AA8"/>
    <w:rsid w:val="00D46AD5"/>
    <w:rsid w:val="00D46B3E"/>
    <w:rsid w:val="00D46E45"/>
    <w:rsid w:val="00D46EE9"/>
    <w:rsid w:val="00D46F09"/>
    <w:rsid w:val="00D47150"/>
    <w:rsid w:val="00D4751F"/>
    <w:rsid w:val="00D47695"/>
    <w:rsid w:val="00D47822"/>
    <w:rsid w:val="00D47CDC"/>
    <w:rsid w:val="00D50024"/>
    <w:rsid w:val="00D50337"/>
    <w:rsid w:val="00D503F9"/>
    <w:rsid w:val="00D506CC"/>
    <w:rsid w:val="00D50BC1"/>
    <w:rsid w:val="00D50F0A"/>
    <w:rsid w:val="00D50F5B"/>
    <w:rsid w:val="00D5106C"/>
    <w:rsid w:val="00D511C5"/>
    <w:rsid w:val="00D5140D"/>
    <w:rsid w:val="00D51693"/>
    <w:rsid w:val="00D5188E"/>
    <w:rsid w:val="00D52213"/>
    <w:rsid w:val="00D52228"/>
    <w:rsid w:val="00D52466"/>
    <w:rsid w:val="00D52515"/>
    <w:rsid w:val="00D5265F"/>
    <w:rsid w:val="00D52F17"/>
    <w:rsid w:val="00D53113"/>
    <w:rsid w:val="00D53290"/>
    <w:rsid w:val="00D535B4"/>
    <w:rsid w:val="00D53A43"/>
    <w:rsid w:val="00D53AFE"/>
    <w:rsid w:val="00D53C52"/>
    <w:rsid w:val="00D53CCF"/>
    <w:rsid w:val="00D53DF1"/>
    <w:rsid w:val="00D53F4D"/>
    <w:rsid w:val="00D54044"/>
    <w:rsid w:val="00D5474B"/>
    <w:rsid w:val="00D5480D"/>
    <w:rsid w:val="00D54D5D"/>
    <w:rsid w:val="00D5542F"/>
    <w:rsid w:val="00D555EE"/>
    <w:rsid w:val="00D55644"/>
    <w:rsid w:val="00D5583F"/>
    <w:rsid w:val="00D55C3B"/>
    <w:rsid w:val="00D55C51"/>
    <w:rsid w:val="00D55F9D"/>
    <w:rsid w:val="00D55FD9"/>
    <w:rsid w:val="00D56006"/>
    <w:rsid w:val="00D56419"/>
    <w:rsid w:val="00D56772"/>
    <w:rsid w:val="00D569C3"/>
    <w:rsid w:val="00D56A62"/>
    <w:rsid w:val="00D56AED"/>
    <w:rsid w:val="00D56B8E"/>
    <w:rsid w:val="00D56D56"/>
    <w:rsid w:val="00D56E3C"/>
    <w:rsid w:val="00D5700F"/>
    <w:rsid w:val="00D570AC"/>
    <w:rsid w:val="00D57179"/>
    <w:rsid w:val="00D574F5"/>
    <w:rsid w:val="00D575D4"/>
    <w:rsid w:val="00D5761F"/>
    <w:rsid w:val="00D57BAE"/>
    <w:rsid w:val="00D57CE5"/>
    <w:rsid w:val="00D57D12"/>
    <w:rsid w:val="00D57D28"/>
    <w:rsid w:val="00D57DC2"/>
    <w:rsid w:val="00D60082"/>
    <w:rsid w:val="00D600FD"/>
    <w:rsid w:val="00D602D1"/>
    <w:rsid w:val="00D603F7"/>
    <w:rsid w:val="00D60594"/>
    <w:rsid w:val="00D607BB"/>
    <w:rsid w:val="00D607C6"/>
    <w:rsid w:val="00D60A93"/>
    <w:rsid w:val="00D60B3B"/>
    <w:rsid w:val="00D60B6C"/>
    <w:rsid w:val="00D60D82"/>
    <w:rsid w:val="00D60DE4"/>
    <w:rsid w:val="00D6106F"/>
    <w:rsid w:val="00D614E1"/>
    <w:rsid w:val="00D61DD8"/>
    <w:rsid w:val="00D61F82"/>
    <w:rsid w:val="00D61F8B"/>
    <w:rsid w:val="00D62158"/>
    <w:rsid w:val="00D625CE"/>
    <w:rsid w:val="00D6262B"/>
    <w:rsid w:val="00D627DC"/>
    <w:rsid w:val="00D6317D"/>
    <w:rsid w:val="00D634E5"/>
    <w:rsid w:val="00D6355C"/>
    <w:rsid w:val="00D6373B"/>
    <w:rsid w:val="00D64176"/>
    <w:rsid w:val="00D6417E"/>
    <w:rsid w:val="00D64196"/>
    <w:rsid w:val="00D643B7"/>
    <w:rsid w:val="00D6448C"/>
    <w:rsid w:val="00D64A87"/>
    <w:rsid w:val="00D64B0A"/>
    <w:rsid w:val="00D64CF3"/>
    <w:rsid w:val="00D64D36"/>
    <w:rsid w:val="00D64E22"/>
    <w:rsid w:val="00D652A8"/>
    <w:rsid w:val="00D65401"/>
    <w:rsid w:val="00D65413"/>
    <w:rsid w:val="00D656D7"/>
    <w:rsid w:val="00D658C1"/>
    <w:rsid w:val="00D65967"/>
    <w:rsid w:val="00D65A67"/>
    <w:rsid w:val="00D65E21"/>
    <w:rsid w:val="00D65FF0"/>
    <w:rsid w:val="00D66110"/>
    <w:rsid w:val="00D663BB"/>
    <w:rsid w:val="00D664E9"/>
    <w:rsid w:val="00D66885"/>
    <w:rsid w:val="00D6695B"/>
    <w:rsid w:val="00D66C61"/>
    <w:rsid w:val="00D66CAC"/>
    <w:rsid w:val="00D66D15"/>
    <w:rsid w:val="00D66FEB"/>
    <w:rsid w:val="00D67043"/>
    <w:rsid w:val="00D6712D"/>
    <w:rsid w:val="00D67482"/>
    <w:rsid w:val="00D674FF"/>
    <w:rsid w:val="00D67985"/>
    <w:rsid w:val="00D67BC2"/>
    <w:rsid w:val="00D67CCC"/>
    <w:rsid w:val="00D67D9E"/>
    <w:rsid w:val="00D700B3"/>
    <w:rsid w:val="00D70283"/>
    <w:rsid w:val="00D705A0"/>
    <w:rsid w:val="00D70768"/>
    <w:rsid w:val="00D70C1F"/>
    <w:rsid w:val="00D70D5B"/>
    <w:rsid w:val="00D70E2B"/>
    <w:rsid w:val="00D7110D"/>
    <w:rsid w:val="00D7114D"/>
    <w:rsid w:val="00D711F1"/>
    <w:rsid w:val="00D714DD"/>
    <w:rsid w:val="00D715B1"/>
    <w:rsid w:val="00D71620"/>
    <w:rsid w:val="00D71C6C"/>
    <w:rsid w:val="00D71CA1"/>
    <w:rsid w:val="00D71D04"/>
    <w:rsid w:val="00D71E3F"/>
    <w:rsid w:val="00D71F5D"/>
    <w:rsid w:val="00D720DC"/>
    <w:rsid w:val="00D721C6"/>
    <w:rsid w:val="00D72575"/>
    <w:rsid w:val="00D72815"/>
    <w:rsid w:val="00D72A4B"/>
    <w:rsid w:val="00D72C2A"/>
    <w:rsid w:val="00D72C76"/>
    <w:rsid w:val="00D72D31"/>
    <w:rsid w:val="00D72D6B"/>
    <w:rsid w:val="00D72E87"/>
    <w:rsid w:val="00D73026"/>
    <w:rsid w:val="00D730BB"/>
    <w:rsid w:val="00D7334F"/>
    <w:rsid w:val="00D73384"/>
    <w:rsid w:val="00D734FC"/>
    <w:rsid w:val="00D73564"/>
    <w:rsid w:val="00D73724"/>
    <w:rsid w:val="00D73815"/>
    <w:rsid w:val="00D73850"/>
    <w:rsid w:val="00D73A21"/>
    <w:rsid w:val="00D73A2D"/>
    <w:rsid w:val="00D73A9F"/>
    <w:rsid w:val="00D73ACD"/>
    <w:rsid w:val="00D73C29"/>
    <w:rsid w:val="00D74486"/>
    <w:rsid w:val="00D744F3"/>
    <w:rsid w:val="00D74812"/>
    <w:rsid w:val="00D748A6"/>
    <w:rsid w:val="00D749CC"/>
    <w:rsid w:val="00D74C58"/>
    <w:rsid w:val="00D74D5A"/>
    <w:rsid w:val="00D74DAB"/>
    <w:rsid w:val="00D74E75"/>
    <w:rsid w:val="00D74F6C"/>
    <w:rsid w:val="00D74FAA"/>
    <w:rsid w:val="00D750ED"/>
    <w:rsid w:val="00D752C0"/>
    <w:rsid w:val="00D75392"/>
    <w:rsid w:val="00D753C9"/>
    <w:rsid w:val="00D75517"/>
    <w:rsid w:val="00D7554D"/>
    <w:rsid w:val="00D75620"/>
    <w:rsid w:val="00D75658"/>
    <w:rsid w:val="00D7589A"/>
    <w:rsid w:val="00D75CC7"/>
    <w:rsid w:val="00D75D25"/>
    <w:rsid w:val="00D75D75"/>
    <w:rsid w:val="00D75E83"/>
    <w:rsid w:val="00D75F7E"/>
    <w:rsid w:val="00D761A0"/>
    <w:rsid w:val="00D76213"/>
    <w:rsid w:val="00D7622A"/>
    <w:rsid w:val="00D762DF"/>
    <w:rsid w:val="00D76463"/>
    <w:rsid w:val="00D768D0"/>
    <w:rsid w:val="00D768DE"/>
    <w:rsid w:val="00D76C3C"/>
    <w:rsid w:val="00D76C68"/>
    <w:rsid w:val="00D77068"/>
    <w:rsid w:val="00D770B3"/>
    <w:rsid w:val="00D771C3"/>
    <w:rsid w:val="00D77464"/>
    <w:rsid w:val="00D775A1"/>
    <w:rsid w:val="00D77A7C"/>
    <w:rsid w:val="00D77AD9"/>
    <w:rsid w:val="00D77C48"/>
    <w:rsid w:val="00D77DC1"/>
    <w:rsid w:val="00D80292"/>
    <w:rsid w:val="00D80452"/>
    <w:rsid w:val="00D804B2"/>
    <w:rsid w:val="00D805EC"/>
    <w:rsid w:val="00D8079A"/>
    <w:rsid w:val="00D80921"/>
    <w:rsid w:val="00D809B1"/>
    <w:rsid w:val="00D80A3C"/>
    <w:rsid w:val="00D8102D"/>
    <w:rsid w:val="00D81319"/>
    <w:rsid w:val="00D81354"/>
    <w:rsid w:val="00D81407"/>
    <w:rsid w:val="00D816A2"/>
    <w:rsid w:val="00D81883"/>
    <w:rsid w:val="00D81BB6"/>
    <w:rsid w:val="00D81BE7"/>
    <w:rsid w:val="00D81E3A"/>
    <w:rsid w:val="00D820E2"/>
    <w:rsid w:val="00D8224D"/>
    <w:rsid w:val="00D822D9"/>
    <w:rsid w:val="00D823BB"/>
    <w:rsid w:val="00D82932"/>
    <w:rsid w:val="00D82934"/>
    <w:rsid w:val="00D829AF"/>
    <w:rsid w:val="00D829DF"/>
    <w:rsid w:val="00D82A26"/>
    <w:rsid w:val="00D82B43"/>
    <w:rsid w:val="00D82E87"/>
    <w:rsid w:val="00D82EA2"/>
    <w:rsid w:val="00D82F76"/>
    <w:rsid w:val="00D83658"/>
    <w:rsid w:val="00D839A7"/>
    <w:rsid w:val="00D83AC9"/>
    <w:rsid w:val="00D83CB7"/>
    <w:rsid w:val="00D83DB1"/>
    <w:rsid w:val="00D83FA7"/>
    <w:rsid w:val="00D83FCF"/>
    <w:rsid w:val="00D83FE5"/>
    <w:rsid w:val="00D841A0"/>
    <w:rsid w:val="00D8435D"/>
    <w:rsid w:val="00D84695"/>
    <w:rsid w:val="00D84C02"/>
    <w:rsid w:val="00D84F8C"/>
    <w:rsid w:val="00D855CD"/>
    <w:rsid w:val="00D856C2"/>
    <w:rsid w:val="00D85921"/>
    <w:rsid w:val="00D85E1D"/>
    <w:rsid w:val="00D86108"/>
    <w:rsid w:val="00D86489"/>
    <w:rsid w:val="00D8653F"/>
    <w:rsid w:val="00D86571"/>
    <w:rsid w:val="00D86738"/>
    <w:rsid w:val="00D867B5"/>
    <w:rsid w:val="00D867BE"/>
    <w:rsid w:val="00D867E9"/>
    <w:rsid w:val="00D86AB0"/>
    <w:rsid w:val="00D86CDB"/>
    <w:rsid w:val="00D86E24"/>
    <w:rsid w:val="00D86EA3"/>
    <w:rsid w:val="00D86F14"/>
    <w:rsid w:val="00D87277"/>
    <w:rsid w:val="00D87297"/>
    <w:rsid w:val="00D87418"/>
    <w:rsid w:val="00D87432"/>
    <w:rsid w:val="00D87476"/>
    <w:rsid w:val="00D874A9"/>
    <w:rsid w:val="00D874AF"/>
    <w:rsid w:val="00D8750D"/>
    <w:rsid w:val="00D87585"/>
    <w:rsid w:val="00D875E4"/>
    <w:rsid w:val="00D87815"/>
    <w:rsid w:val="00D878A2"/>
    <w:rsid w:val="00D8799B"/>
    <w:rsid w:val="00D879B9"/>
    <w:rsid w:val="00D87B75"/>
    <w:rsid w:val="00D901AB"/>
    <w:rsid w:val="00D902E4"/>
    <w:rsid w:val="00D90496"/>
    <w:rsid w:val="00D904AB"/>
    <w:rsid w:val="00D904C1"/>
    <w:rsid w:val="00D90CC5"/>
    <w:rsid w:val="00D90D1B"/>
    <w:rsid w:val="00D91142"/>
    <w:rsid w:val="00D91251"/>
    <w:rsid w:val="00D91838"/>
    <w:rsid w:val="00D918B9"/>
    <w:rsid w:val="00D9212A"/>
    <w:rsid w:val="00D921B5"/>
    <w:rsid w:val="00D92267"/>
    <w:rsid w:val="00D926F6"/>
    <w:rsid w:val="00D92869"/>
    <w:rsid w:val="00D92AD9"/>
    <w:rsid w:val="00D92B81"/>
    <w:rsid w:val="00D92D7D"/>
    <w:rsid w:val="00D92FE8"/>
    <w:rsid w:val="00D93064"/>
    <w:rsid w:val="00D930DD"/>
    <w:rsid w:val="00D931C9"/>
    <w:rsid w:val="00D93205"/>
    <w:rsid w:val="00D93449"/>
    <w:rsid w:val="00D939BF"/>
    <w:rsid w:val="00D93DBD"/>
    <w:rsid w:val="00D944CF"/>
    <w:rsid w:val="00D9480F"/>
    <w:rsid w:val="00D9488F"/>
    <w:rsid w:val="00D94A65"/>
    <w:rsid w:val="00D94A6B"/>
    <w:rsid w:val="00D94B86"/>
    <w:rsid w:val="00D94D78"/>
    <w:rsid w:val="00D95019"/>
    <w:rsid w:val="00D951AC"/>
    <w:rsid w:val="00D95342"/>
    <w:rsid w:val="00D953E3"/>
    <w:rsid w:val="00D95A56"/>
    <w:rsid w:val="00D95EFC"/>
    <w:rsid w:val="00D960AF"/>
    <w:rsid w:val="00D9613E"/>
    <w:rsid w:val="00D9648A"/>
    <w:rsid w:val="00D96716"/>
    <w:rsid w:val="00D96735"/>
    <w:rsid w:val="00D967C7"/>
    <w:rsid w:val="00D96D08"/>
    <w:rsid w:val="00D97132"/>
    <w:rsid w:val="00D9717D"/>
    <w:rsid w:val="00D971A3"/>
    <w:rsid w:val="00D971D1"/>
    <w:rsid w:val="00D97282"/>
    <w:rsid w:val="00D974A0"/>
    <w:rsid w:val="00D9756C"/>
    <w:rsid w:val="00D97833"/>
    <w:rsid w:val="00D97A5C"/>
    <w:rsid w:val="00D97B19"/>
    <w:rsid w:val="00D97B42"/>
    <w:rsid w:val="00D97CFB"/>
    <w:rsid w:val="00D97E3F"/>
    <w:rsid w:val="00D97FD8"/>
    <w:rsid w:val="00DA03A9"/>
    <w:rsid w:val="00DA0469"/>
    <w:rsid w:val="00DA06F4"/>
    <w:rsid w:val="00DA0877"/>
    <w:rsid w:val="00DA098B"/>
    <w:rsid w:val="00DA0BE0"/>
    <w:rsid w:val="00DA0CBF"/>
    <w:rsid w:val="00DA0E28"/>
    <w:rsid w:val="00DA0EAD"/>
    <w:rsid w:val="00DA0EC3"/>
    <w:rsid w:val="00DA0F47"/>
    <w:rsid w:val="00DA12DE"/>
    <w:rsid w:val="00DA19BA"/>
    <w:rsid w:val="00DA1B21"/>
    <w:rsid w:val="00DA2202"/>
    <w:rsid w:val="00DA2265"/>
    <w:rsid w:val="00DA2380"/>
    <w:rsid w:val="00DA2582"/>
    <w:rsid w:val="00DA272E"/>
    <w:rsid w:val="00DA276F"/>
    <w:rsid w:val="00DA296D"/>
    <w:rsid w:val="00DA29A1"/>
    <w:rsid w:val="00DA2AAD"/>
    <w:rsid w:val="00DA2AF6"/>
    <w:rsid w:val="00DA2D12"/>
    <w:rsid w:val="00DA2E8A"/>
    <w:rsid w:val="00DA2F2C"/>
    <w:rsid w:val="00DA30BF"/>
    <w:rsid w:val="00DA36D7"/>
    <w:rsid w:val="00DA3907"/>
    <w:rsid w:val="00DA3ECA"/>
    <w:rsid w:val="00DA3FD8"/>
    <w:rsid w:val="00DA4516"/>
    <w:rsid w:val="00DA4A51"/>
    <w:rsid w:val="00DA4D76"/>
    <w:rsid w:val="00DA4F66"/>
    <w:rsid w:val="00DA507A"/>
    <w:rsid w:val="00DA50BD"/>
    <w:rsid w:val="00DA514F"/>
    <w:rsid w:val="00DA5204"/>
    <w:rsid w:val="00DA520E"/>
    <w:rsid w:val="00DA5587"/>
    <w:rsid w:val="00DA5671"/>
    <w:rsid w:val="00DA5695"/>
    <w:rsid w:val="00DA5784"/>
    <w:rsid w:val="00DA58D1"/>
    <w:rsid w:val="00DA5A89"/>
    <w:rsid w:val="00DA5BA0"/>
    <w:rsid w:val="00DA5CAC"/>
    <w:rsid w:val="00DA5CE1"/>
    <w:rsid w:val="00DA5F54"/>
    <w:rsid w:val="00DA5F98"/>
    <w:rsid w:val="00DA600A"/>
    <w:rsid w:val="00DA625B"/>
    <w:rsid w:val="00DA6374"/>
    <w:rsid w:val="00DA6593"/>
    <w:rsid w:val="00DA66B3"/>
    <w:rsid w:val="00DA6A53"/>
    <w:rsid w:val="00DA6C55"/>
    <w:rsid w:val="00DA6CEF"/>
    <w:rsid w:val="00DA6D72"/>
    <w:rsid w:val="00DA6E40"/>
    <w:rsid w:val="00DA6F12"/>
    <w:rsid w:val="00DA6F6C"/>
    <w:rsid w:val="00DA7093"/>
    <w:rsid w:val="00DA72D8"/>
    <w:rsid w:val="00DA72FF"/>
    <w:rsid w:val="00DA737A"/>
    <w:rsid w:val="00DA74D8"/>
    <w:rsid w:val="00DA7BA1"/>
    <w:rsid w:val="00DA7C30"/>
    <w:rsid w:val="00DA7C5C"/>
    <w:rsid w:val="00DB0128"/>
    <w:rsid w:val="00DB0274"/>
    <w:rsid w:val="00DB0286"/>
    <w:rsid w:val="00DB0456"/>
    <w:rsid w:val="00DB05E3"/>
    <w:rsid w:val="00DB0628"/>
    <w:rsid w:val="00DB079D"/>
    <w:rsid w:val="00DB088D"/>
    <w:rsid w:val="00DB0A12"/>
    <w:rsid w:val="00DB0A21"/>
    <w:rsid w:val="00DB0BBA"/>
    <w:rsid w:val="00DB0C17"/>
    <w:rsid w:val="00DB0D0C"/>
    <w:rsid w:val="00DB1034"/>
    <w:rsid w:val="00DB117A"/>
    <w:rsid w:val="00DB16AA"/>
    <w:rsid w:val="00DB17D7"/>
    <w:rsid w:val="00DB181D"/>
    <w:rsid w:val="00DB18EB"/>
    <w:rsid w:val="00DB1B49"/>
    <w:rsid w:val="00DB1B61"/>
    <w:rsid w:val="00DB1BDF"/>
    <w:rsid w:val="00DB1C47"/>
    <w:rsid w:val="00DB1CEF"/>
    <w:rsid w:val="00DB1D3A"/>
    <w:rsid w:val="00DB1E5E"/>
    <w:rsid w:val="00DB1EB5"/>
    <w:rsid w:val="00DB2059"/>
    <w:rsid w:val="00DB21F3"/>
    <w:rsid w:val="00DB2434"/>
    <w:rsid w:val="00DB2483"/>
    <w:rsid w:val="00DB24AA"/>
    <w:rsid w:val="00DB267B"/>
    <w:rsid w:val="00DB26C4"/>
    <w:rsid w:val="00DB2D87"/>
    <w:rsid w:val="00DB2F46"/>
    <w:rsid w:val="00DB320D"/>
    <w:rsid w:val="00DB3272"/>
    <w:rsid w:val="00DB3869"/>
    <w:rsid w:val="00DB39A7"/>
    <w:rsid w:val="00DB39B2"/>
    <w:rsid w:val="00DB39BD"/>
    <w:rsid w:val="00DB3B1A"/>
    <w:rsid w:val="00DB3ED5"/>
    <w:rsid w:val="00DB3F18"/>
    <w:rsid w:val="00DB3FC5"/>
    <w:rsid w:val="00DB402A"/>
    <w:rsid w:val="00DB4171"/>
    <w:rsid w:val="00DB4260"/>
    <w:rsid w:val="00DB4780"/>
    <w:rsid w:val="00DB4DB2"/>
    <w:rsid w:val="00DB4F09"/>
    <w:rsid w:val="00DB4F4F"/>
    <w:rsid w:val="00DB5077"/>
    <w:rsid w:val="00DB50C0"/>
    <w:rsid w:val="00DB52CE"/>
    <w:rsid w:val="00DB584A"/>
    <w:rsid w:val="00DB5881"/>
    <w:rsid w:val="00DB58AF"/>
    <w:rsid w:val="00DB5BD2"/>
    <w:rsid w:val="00DB5CAD"/>
    <w:rsid w:val="00DB5DBD"/>
    <w:rsid w:val="00DB602C"/>
    <w:rsid w:val="00DB603D"/>
    <w:rsid w:val="00DB65B3"/>
    <w:rsid w:val="00DB6855"/>
    <w:rsid w:val="00DB690F"/>
    <w:rsid w:val="00DB69D7"/>
    <w:rsid w:val="00DB6AD9"/>
    <w:rsid w:val="00DB6AFE"/>
    <w:rsid w:val="00DB6CB7"/>
    <w:rsid w:val="00DB6CFA"/>
    <w:rsid w:val="00DB6E9F"/>
    <w:rsid w:val="00DB7019"/>
    <w:rsid w:val="00DB735A"/>
    <w:rsid w:val="00DB7370"/>
    <w:rsid w:val="00DB7465"/>
    <w:rsid w:val="00DB74A3"/>
    <w:rsid w:val="00DB75F4"/>
    <w:rsid w:val="00DB7778"/>
    <w:rsid w:val="00DB79DB"/>
    <w:rsid w:val="00DB7AD7"/>
    <w:rsid w:val="00DB7B11"/>
    <w:rsid w:val="00DB7B52"/>
    <w:rsid w:val="00DB7D89"/>
    <w:rsid w:val="00DC017A"/>
    <w:rsid w:val="00DC02A1"/>
    <w:rsid w:val="00DC0323"/>
    <w:rsid w:val="00DC03F8"/>
    <w:rsid w:val="00DC0605"/>
    <w:rsid w:val="00DC0934"/>
    <w:rsid w:val="00DC0BF2"/>
    <w:rsid w:val="00DC165C"/>
    <w:rsid w:val="00DC18E7"/>
    <w:rsid w:val="00DC190C"/>
    <w:rsid w:val="00DC207A"/>
    <w:rsid w:val="00DC23FB"/>
    <w:rsid w:val="00DC2561"/>
    <w:rsid w:val="00DC256F"/>
    <w:rsid w:val="00DC2837"/>
    <w:rsid w:val="00DC2987"/>
    <w:rsid w:val="00DC2C18"/>
    <w:rsid w:val="00DC2D81"/>
    <w:rsid w:val="00DC3160"/>
    <w:rsid w:val="00DC3266"/>
    <w:rsid w:val="00DC3579"/>
    <w:rsid w:val="00DC377C"/>
    <w:rsid w:val="00DC3A5B"/>
    <w:rsid w:val="00DC3C82"/>
    <w:rsid w:val="00DC3DA1"/>
    <w:rsid w:val="00DC3E59"/>
    <w:rsid w:val="00DC414E"/>
    <w:rsid w:val="00DC43B4"/>
    <w:rsid w:val="00DC446C"/>
    <w:rsid w:val="00DC45AD"/>
    <w:rsid w:val="00DC4609"/>
    <w:rsid w:val="00DC470A"/>
    <w:rsid w:val="00DC4ACF"/>
    <w:rsid w:val="00DC4CF2"/>
    <w:rsid w:val="00DC4DE0"/>
    <w:rsid w:val="00DC5413"/>
    <w:rsid w:val="00DC579A"/>
    <w:rsid w:val="00DC57AE"/>
    <w:rsid w:val="00DC5B4E"/>
    <w:rsid w:val="00DC5BE3"/>
    <w:rsid w:val="00DC6394"/>
    <w:rsid w:val="00DC6402"/>
    <w:rsid w:val="00DC64EF"/>
    <w:rsid w:val="00DC677A"/>
    <w:rsid w:val="00DC67A9"/>
    <w:rsid w:val="00DC67C4"/>
    <w:rsid w:val="00DC6B1E"/>
    <w:rsid w:val="00DC6C82"/>
    <w:rsid w:val="00DC72BA"/>
    <w:rsid w:val="00DC72D0"/>
    <w:rsid w:val="00DC72D6"/>
    <w:rsid w:val="00DC730F"/>
    <w:rsid w:val="00DC731F"/>
    <w:rsid w:val="00DC7337"/>
    <w:rsid w:val="00DC74BC"/>
    <w:rsid w:val="00DC7777"/>
    <w:rsid w:val="00DC7977"/>
    <w:rsid w:val="00DC797C"/>
    <w:rsid w:val="00DC7AD6"/>
    <w:rsid w:val="00DC7EA5"/>
    <w:rsid w:val="00DC7F9F"/>
    <w:rsid w:val="00DC7FF8"/>
    <w:rsid w:val="00DD01D8"/>
    <w:rsid w:val="00DD03F0"/>
    <w:rsid w:val="00DD048B"/>
    <w:rsid w:val="00DD072D"/>
    <w:rsid w:val="00DD08CF"/>
    <w:rsid w:val="00DD0D5E"/>
    <w:rsid w:val="00DD0FBD"/>
    <w:rsid w:val="00DD1263"/>
    <w:rsid w:val="00DD12A4"/>
    <w:rsid w:val="00DD13A4"/>
    <w:rsid w:val="00DD143A"/>
    <w:rsid w:val="00DD1556"/>
    <w:rsid w:val="00DD167E"/>
    <w:rsid w:val="00DD172F"/>
    <w:rsid w:val="00DD1996"/>
    <w:rsid w:val="00DD1C0B"/>
    <w:rsid w:val="00DD2179"/>
    <w:rsid w:val="00DD21C0"/>
    <w:rsid w:val="00DD237D"/>
    <w:rsid w:val="00DD23F9"/>
    <w:rsid w:val="00DD272A"/>
    <w:rsid w:val="00DD2805"/>
    <w:rsid w:val="00DD2A4D"/>
    <w:rsid w:val="00DD2ADB"/>
    <w:rsid w:val="00DD313B"/>
    <w:rsid w:val="00DD31F8"/>
    <w:rsid w:val="00DD33C5"/>
    <w:rsid w:val="00DD347E"/>
    <w:rsid w:val="00DD35F6"/>
    <w:rsid w:val="00DD3660"/>
    <w:rsid w:val="00DD371F"/>
    <w:rsid w:val="00DD3815"/>
    <w:rsid w:val="00DD38F5"/>
    <w:rsid w:val="00DD3A44"/>
    <w:rsid w:val="00DD3AE8"/>
    <w:rsid w:val="00DD3EB1"/>
    <w:rsid w:val="00DD4053"/>
    <w:rsid w:val="00DD4187"/>
    <w:rsid w:val="00DD4485"/>
    <w:rsid w:val="00DD493D"/>
    <w:rsid w:val="00DD4BA6"/>
    <w:rsid w:val="00DD4EB5"/>
    <w:rsid w:val="00DD4FC4"/>
    <w:rsid w:val="00DD508C"/>
    <w:rsid w:val="00DD53AA"/>
    <w:rsid w:val="00DD5A7D"/>
    <w:rsid w:val="00DD5CF1"/>
    <w:rsid w:val="00DD5CFE"/>
    <w:rsid w:val="00DD5D69"/>
    <w:rsid w:val="00DD5E18"/>
    <w:rsid w:val="00DD5F73"/>
    <w:rsid w:val="00DD60B1"/>
    <w:rsid w:val="00DD63CA"/>
    <w:rsid w:val="00DD64F4"/>
    <w:rsid w:val="00DD6501"/>
    <w:rsid w:val="00DD6672"/>
    <w:rsid w:val="00DD6815"/>
    <w:rsid w:val="00DD68F2"/>
    <w:rsid w:val="00DD6C7F"/>
    <w:rsid w:val="00DD6F7B"/>
    <w:rsid w:val="00DD71C1"/>
    <w:rsid w:val="00DD727B"/>
    <w:rsid w:val="00DD72D3"/>
    <w:rsid w:val="00DD73AE"/>
    <w:rsid w:val="00DD75FC"/>
    <w:rsid w:val="00DD7809"/>
    <w:rsid w:val="00DD79F4"/>
    <w:rsid w:val="00DD7DF4"/>
    <w:rsid w:val="00DE0112"/>
    <w:rsid w:val="00DE0113"/>
    <w:rsid w:val="00DE0491"/>
    <w:rsid w:val="00DE04A2"/>
    <w:rsid w:val="00DE0745"/>
    <w:rsid w:val="00DE087A"/>
    <w:rsid w:val="00DE0AAC"/>
    <w:rsid w:val="00DE123A"/>
    <w:rsid w:val="00DE12E9"/>
    <w:rsid w:val="00DE1527"/>
    <w:rsid w:val="00DE15F7"/>
    <w:rsid w:val="00DE1D78"/>
    <w:rsid w:val="00DE1F35"/>
    <w:rsid w:val="00DE1F62"/>
    <w:rsid w:val="00DE1FE7"/>
    <w:rsid w:val="00DE20F6"/>
    <w:rsid w:val="00DE211B"/>
    <w:rsid w:val="00DE2184"/>
    <w:rsid w:val="00DE224F"/>
    <w:rsid w:val="00DE2309"/>
    <w:rsid w:val="00DE2698"/>
    <w:rsid w:val="00DE2707"/>
    <w:rsid w:val="00DE2768"/>
    <w:rsid w:val="00DE2938"/>
    <w:rsid w:val="00DE2AD5"/>
    <w:rsid w:val="00DE2C08"/>
    <w:rsid w:val="00DE2C36"/>
    <w:rsid w:val="00DE2CDC"/>
    <w:rsid w:val="00DE2EDE"/>
    <w:rsid w:val="00DE3139"/>
    <w:rsid w:val="00DE3353"/>
    <w:rsid w:val="00DE37AE"/>
    <w:rsid w:val="00DE3936"/>
    <w:rsid w:val="00DE3A39"/>
    <w:rsid w:val="00DE3A7C"/>
    <w:rsid w:val="00DE3E9B"/>
    <w:rsid w:val="00DE3EF8"/>
    <w:rsid w:val="00DE40C6"/>
    <w:rsid w:val="00DE428F"/>
    <w:rsid w:val="00DE4298"/>
    <w:rsid w:val="00DE49AE"/>
    <w:rsid w:val="00DE4B1D"/>
    <w:rsid w:val="00DE4D6F"/>
    <w:rsid w:val="00DE4FFC"/>
    <w:rsid w:val="00DE564F"/>
    <w:rsid w:val="00DE580D"/>
    <w:rsid w:val="00DE585D"/>
    <w:rsid w:val="00DE59A3"/>
    <w:rsid w:val="00DE59DC"/>
    <w:rsid w:val="00DE5CBC"/>
    <w:rsid w:val="00DE60DE"/>
    <w:rsid w:val="00DE64B5"/>
    <w:rsid w:val="00DE64EC"/>
    <w:rsid w:val="00DE65C0"/>
    <w:rsid w:val="00DE690D"/>
    <w:rsid w:val="00DE691E"/>
    <w:rsid w:val="00DE6B17"/>
    <w:rsid w:val="00DE6FF9"/>
    <w:rsid w:val="00DE71E2"/>
    <w:rsid w:val="00DE73A2"/>
    <w:rsid w:val="00DE7D0E"/>
    <w:rsid w:val="00DF031B"/>
    <w:rsid w:val="00DF04AE"/>
    <w:rsid w:val="00DF04B6"/>
    <w:rsid w:val="00DF0731"/>
    <w:rsid w:val="00DF0743"/>
    <w:rsid w:val="00DF0804"/>
    <w:rsid w:val="00DF08D7"/>
    <w:rsid w:val="00DF0B49"/>
    <w:rsid w:val="00DF0D5B"/>
    <w:rsid w:val="00DF1165"/>
    <w:rsid w:val="00DF11F1"/>
    <w:rsid w:val="00DF12A6"/>
    <w:rsid w:val="00DF12AD"/>
    <w:rsid w:val="00DF1A93"/>
    <w:rsid w:val="00DF1AA7"/>
    <w:rsid w:val="00DF2236"/>
    <w:rsid w:val="00DF24B0"/>
    <w:rsid w:val="00DF25B0"/>
    <w:rsid w:val="00DF27AF"/>
    <w:rsid w:val="00DF2A92"/>
    <w:rsid w:val="00DF2BF0"/>
    <w:rsid w:val="00DF2BFE"/>
    <w:rsid w:val="00DF2D02"/>
    <w:rsid w:val="00DF2EC1"/>
    <w:rsid w:val="00DF2FFE"/>
    <w:rsid w:val="00DF30E4"/>
    <w:rsid w:val="00DF3397"/>
    <w:rsid w:val="00DF33F6"/>
    <w:rsid w:val="00DF36B7"/>
    <w:rsid w:val="00DF3777"/>
    <w:rsid w:val="00DF3846"/>
    <w:rsid w:val="00DF3972"/>
    <w:rsid w:val="00DF39D7"/>
    <w:rsid w:val="00DF3C7C"/>
    <w:rsid w:val="00DF4457"/>
    <w:rsid w:val="00DF4934"/>
    <w:rsid w:val="00DF4A5F"/>
    <w:rsid w:val="00DF4B51"/>
    <w:rsid w:val="00DF4C2E"/>
    <w:rsid w:val="00DF4EE0"/>
    <w:rsid w:val="00DF52E3"/>
    <w:rsid w:val="00DF5B5B"/>
    <w:rsid w:val="00DF5C87"/>
    <w:rsid w:val="00DF5E2F"/>
    <w:rsid w:val="00DF6105"/>
    <w:rsid w:val="00DF63AC"/>
    <w:rsid w:val="00DF6507"/>
    <w:rsid w:val="00DF6625"/>
    <w:rsid w:val="00DF6A60"/>
    <w:rsid w:val="00DF6E7B"/>
    <w:rsid w:val="00DF6EA6"/>
    <w:rsid w:val="00DF70B6"/>
    <w:rsid w:val="00DF7367"/>
    <w:rsid w:val="00DF73D5"/>
    <w:rsid w:val="00DF7877"/>
    <w:rsid w:val="00DF79AC"/>
    <w:rsid w:val="00DF7A4D"/>
    <w:rsid w:val="00DF7F22"/>
    <w:rsid w:val="00E0020B"/>
    <w:rsid w:val="00E00379"/>
    <w:rsid w:val="00E0074D"/>
    <w:rsid w:val="00E00909"/>
    <w:rsid w:val="00E00959"/>
    <w:rsid w:val="00E00A7F"/>
    <w:rsid w:val="00E00C7C"/>
    <w:rsid w:val="00E00CF0"/>
    <w:rsid w:val="00E00DC0"/>
    <w:rsid w:val="00E0103E"/>
    <w:rsid w:val="00E01091"/>
    <w:rsid w:val="00E01263"/>
    <w:rsid w:val="00E012A9"/>
    <w:rsid w:val="00E015A1"/>
    <w:rsid w:val="00E015C1"/>
    <w:rsid w:val="00E01959"/>
    <w:rsid w:val="00E01A4E"/>
    <w:rsid w:val="00E01AAD"/>
    <w:rsid w:val="00E01AF5"/>
    <w:rsid w:val="00E01D54"/>
    <w:rsid w:val="00E02333"/>
    <w:rsid w:val="00E02401"/>
    <w:rsid w:val="00E024FC"/>
    <w:rsid w:val="00E02BDF"/>
    <w:rsid w:val="00E02D86"/>
    <w:rsid w:val="00E02F0F"/>
    <w:rsid w:val="00E030CE"/>
    <w:rsid w:val="00E032FB"/>
    <w:rsid w:val="00E0377D"/>
    <w:rsid w:val="00E03906"/>
    <w:rsid w:val="00E03909"/>
    <w:rsid w:val="00E03B7E"/>
    <w:rsid w:val="00E041BF"/>
    <w:rsid w:val="00E04256"/>
    <w:rsid w:val="00E042E6"/>
    <w:rsid w:val="00E04342"/>
    <w:rsid w:val="00E043FD"/>
    <w:rsid w:val="00E04436"/>
    <w:rsid w:val="00E04462"/>
    <w:rsid w:val="00E0456C"/>
    <w:rsid w:val="00E047EA"/>
    <w:rsid w:val="00E04DFD"/>
    <w:rsid w:val="00E04E1B"/>
    <w:rsid w:val="00E04EB5"/>
    <w:rsid w:val="00E05955"/>
    <w:rsid w:val="00E05EAF"/>
    <w:rsid w:val="00E05F3D"/>
    <w:rsid w:val="00E060BC"/>
    <w:rsid w:val="00E06141"/>
    <w:rsid w:val="00E0652A"/>
    <w:rsid w:val="00E06875"/>
    <w:rsid w:val="00E06960"/>
    <w:rsid w:val="00E06BFE"/>
    <w:rsid w:val="00E06C9C"/>
    <w:rsid w:val="00E0707E"/>
    <w:rsid w:val="00E0719F"/>
    <w:rsid w:val="00E07450"/>
    <w:rsid w:val="00E07990"/>
    <w:rsid w:val="00E0799C"/>
    <w:rsid w:val="00E079B1"/>
    <w:rsid w:val="00E07BAF"/>
    <w:rsid w:val="00E07C12"/>
    <w:rsid w:val="00E07EA3"/>
    <w:rsid w:val="00E07F22"/>
    <w:rsid w:val="00E07F90"/>
    <w:rsid w:val="00E100F3"/>
    <w:rsid w:val="00E102C9"/>
    <w:rsid w:val="00E10540"/>
    <w:rsid w:val="00E1066F"/>
    <w:rsid w:val="00E107EA"/>
    <w:rsid w:val="00E108DD"/>
    <w:rsid w:val="00E10A48"/>
    <w:rsid w:val="00E10C22"/>
    <w:rsid w:val="00E10CBC"/>
    <w:rsid w:val="00E10E9A"/>
    <w:rsid w:val="00E10ECD"/>
    <w:rsid w:val="00E1127D"/>
    <w:rsid w:val="00E115F8"/>
    <w:rsid w:val="00E11BBC"/>
    <w:rsid w:val="00E11BD9"/>
    <w:rsid w:val="00E11E49"/>
    <w:rsid w:val="00E1220B"/>
    <w:rsid w:val="00E123FC"/>
    <w:rsid w:val="00E12626"/>
    <w:rsid w:val="00E12971"/>
    <w:rsid w:val="00E129AA"/>
    <w:rsid w:val="00E12AFC"/>
    <w:rsid w:val="00E12BD8"/>
    <w:rsid w:val="00E12C2B"/>
    <w:rsid w:val="00E13339"/>
    <w:rsid w:val="00E13698"/>
    <w:rsid w:val="00E13956"/>
    <w:rsid w:val="00E1396F"/>
    <w:rsid w:val="00E139B1"/>
    <w:rsid w:val="00E13A75"/>
    <w:rsid w:val="00E13B50"/>
    <w:rsid w:val="00E13E26"/>
    <w:rsid w:val="00E13F29"/>
    <w:rsid w:val="00E142A6"/>
    <w:rsid w:val="00E145D0"/>
    <w:rsid w:val="00E1461D"/>
    <w:rsid w:val="00E151A4"/>
    <w:rsid w:val="00E156F8"/>
    <w:rsid w:val="00E15708"/>
    <w:rsid w:val="00E1593B"/>
    <w:rsid w:val="00E15BBA"/>
    <w:rsid w:val="00E15BDE"/>
    <w:rsid w:val="00E15FF3"/>
    <w:rsid w:val="00E15FF4"/>
    <w:rsid w:val="00E16006"/>
    <w:rsid w:val="00E1607F"/>
    <w:rsid w:val="00E16134"/>
    <w:rsid w:val="00E16461"/>
    <w:rsid w:val="00E1660D"/>
    <w:rsid w:val="00E1675E"/>
    <w:rsid w:val="00E16783"/>
    <w:rsid w:val="00E167C2"/>
    <w:rsid w:val="00E1696C"/>
    <w:rsid w:val="00E16BA5"/>
    <w:rsid w:val="00E16BC8"/>
    <w:rsid w:val="00E16BE4"/>
    <w:rsid w:val="00E16D84"/>
    <w:rsid w:val="00E173B9"/>
    <w:rsid w:val="00E1757D"/>
    <w:rsid w:val="00E176BE"/>
    <w:rsid w:val="00E17725"/>
    <w:rsid w:val="00E1781E"/>
    <w:rsid w:val="00E1789E"/>
    <w:rsid w:val="00E17CFC"/>
    <w:rsid w:val="00E17EC2"/>
    <w:rsid w:val="00E20150"/>
    <w:rsid w:val="00E2017E"/>
    <w:rsid w:val="00E201F2"/>
    <w:rsid w:val="00E203DE"/>
    <w:rsid w:val="00E2070B"/>
    <w:rsid w:val="00E2085D"/>
    <w:rsid w:val="00E20BED"/>
    <w:rsid w:val="00E20D74"/>
    <w:rsid w:val="00E20DA0"/>
    <w:rsid w:val="00E20E14"/>
    <w:rsid w:val="00E20F0E"/>
    <w:rsid w:val="00E20FF7"/>
    <w:rsid w:val="00E211F9"/>
    <w:rsid w:val="00E21292"/>
    <w:rsid w:val="00E21371"/>
    <w:rsid w:val="00E21490"/>
    <w:rsid w:val="00E217AA"/>
    <w:rsid w:val="00E21829"/>
    <w:rsid w:val="00E21A34"/>
    <w:rsid w:val="00E21B1F"/>
    <w:rsid w:val="00E21CD9"/>
    <w:rsid w:val="00E21FA5"/>
    <w:rsid w:val="00E22058"/>
    <w:rsid w:val="00E22446"/>
    <w:rsid w:val="00E2256C"/>
    <w:rsid w:val="00E2277C"/>
    <w:rsid w:val="00E22781"/>
    <w:rsid w:val="00E229E7"/>
    <w:rsid w:val="00E22B16"/>
    <w:rsid w:val="00E22F05"/>
    <w:rsid w:val="00E22F58"/>
    <w:rsid w:val="00E2301E"/>
    <w:rsid w:val="00E2357A"/>
    <w:rsid w:val="00E2358B"/>
    <w:rsid w:val="00E23661"/>
    <w:rsid w:val="00E239FA"/>
    <w:rsid w:val="00E23A02"/>
    <w:rsid w:val="00E23BF8"/>
    <w:rsid w:val="00E23E8C"/>
    <w:rsid w:val="00E23E95"/>
    <w:rsid w:val="00E23FEF"/>
    <w:rsid w:val="00E24273"/>
    <w:rsid w:val="00E247DE"/>
    <w:rsid w:val="00E24A65"/>
    <w:rsid w:val="00E24AE0"/>
    <w:rsid w:val="00E2515C"/>
    <w:rsid w:val="00E25420"/>
    <w:rsid w:val="00E254CD"/>
    <w:rsid w:val="00E255E6"/>
    <w:rsid w:val="00E25789"/>
    <w:rsid w:val="00E25F8D"/>
    <w:rsid w:val="00E2659D"/>
    <w:rsid w:val="00E26629"/>
    <w:rsid w:val="00E26853"/>
    <w:rsid w:val="00E26948"/>
    <w:rsid w:val="00E26E7A"/>
    <w:rsid w:val="00E26F9E"/>
    <w:rsid w:val="00E270FE"/>
    <w:rsid w:val="00E2710A"/>
    <w:rsid w:val="00E2741E"/>
    <w:rsid w:val="00E2744C"/>
    <w:rsid w:val="00E274A2"/>
    <w:rsid w:val="00E2752C"/>
    <w:rsid w:val="00E27669"/>
    <w:rsid w:val="00E277E9"/>
    <w:rsid w:val="00E279EF"/>
    <w:rsid w:val="00E27B1F"/>
    <w:rsid w:val="00E3029D"/>
    <w:rsid w:val="00E30482"/>
    <w:rsid w:val="00E305E1"/>
    <w:rsid w:val="00E30698"/>
    <w:rsid w:val="00E3078E"/>
    <w:rsid w:val="00E3086E"/>
    <w:rsid w:val="00E3092A"/>
    <w:rsid w:val="00E30A45"/>
    <w:rsid w:val="00E30A63"/>
    <w:rsid w:val="00E31235"/>
    <w:rsid w:val="00E313F9"/>
    <w:rsid w:val="00E31655"/>
    <w:rsid w:val="00E31734"/>
    <w:rsid w:val="00E31929"/>
    <w:rsid w:val="00E31972"/>
    <w:rsid w:val="00E31BB0"/>
    <w:rsid w:val="00E31F46"/>
    <w:rsid w:val="00E320FF"/>
    <w:rsid w:val="00E32140"/>
    <w:rsid w:val="00E321CB"/>
    <w:rsid w:val="00E3246C"/>
    <w:rsid w:val="00E325A2"/>
    <w:rsid w:val="00E32720"/>
    <w:rsid w:val="00E32857"/>
    <w:rsid w:val="00E32A2E"/>
    <w:rsid w:val="00E32A4A"/>
    <w:rsid w:val="00E32E0B"/>
    <w:rsid w:val="00E331E0"/>
    <w:rsid w:val="00E3329F"/>
    <w:rsid w:val="00E332FA"/>
    <w:rsid w:val="00E333D1"/>
    <w:rsid w:val="00E338EC"/>
    <w:rsid w:val="00E33A5D"/>
    <w:rsid w:val="00E33ED2"/>
    <w:rsid w:val="00E34062"/>
    <w:rsid w:val="00E34068"/>
    <w:rsid w:val="00E34287"/>
    <w:rsid w:val="00E34340"/>
    <w:rsid w:val="00E3437E"/>
    <w:rsid w:val="00E34555"/>
    <w:rsid w:val="00E345D8"/>
    <w:rsid w:val="00E3494E"/>
    <w:rsid w:val="00E34A5D"/>
    <w:rsid w:val="00E34FD7"/>
    <w:rsid w:val="00E3508C"/>
    <w:rsid w:val="00E3538B"/>
    <w:rsid w:val="00E357DE"/>
    <w:rsid w:val="00E357E9"/>
    <w:rsid w:val="00E359CC"/>
    <w:rsid w:val="00E35C87"/>
    <w:rsid w:val="00E35CB6"/>
    <w:rsid w:val="00E35E35"/>
    <w:rsid w:val="00E36645"/>
    <w:rsid w:val="00E36692"/>
    <w:rsid w:val="00E36823"/>
    <w:rsid w:val="00E369B3"/>
    <w:rsid w:val="00E36CF4"/>
    <w:rsid w:val="00E36DF5"/>
    <w:rsid w:val="00E37200"/>
    <w:rsid w:val="00E372FA"/>
    <w:rsid w:val="00E373B6"/>
    <w:rsid w:val="00E37509"/>
    <w:rsid w:val="00E377A4"/>
    <w:rsid w:val="00E3785B"/>
    <w:rsid w:val="00E379A6"/>
    <w:rsid w:val="00E37C6C"/>
    <w:rsid w:val="00E37CA3"/>
    <w:rsid w:val="00E37F96"/>
    <w:rsid w:val="00E40251"/>
    <w:rsid w:val="00E4026D"/>
    <w:rsid w:val="00E4028D"/>
    <w:rsid w:val="00E402C5"/>
    <w:rsid w:val="00E40353"/>
    <w:rsid w:val="00E40399"/>
    <w:rsid w:val="00E40429"/>
    <w:rsid w:val="00E40436"/>
    <w:rsid w:val="00E40875"/>
    <w:rsid w:val="00E4095D"/>
    <w:rsid w:val="00E40D51"/>
    <w:rsid w:val="00E40DEE"/>
    <w:rsid w:val="00E4111D"/>
    <w:rsid w:val="00E413C5"/>
    <w:rsid w:val="00E414D1"/>
    <w:rsid w:val="00E41A7D"/>
    <w:rsid w:val="00E41ACC"/>
    <w:rsid w:val="00E41AED"/>
    <w:rsid w:val="00E41B72"/>
    <w:rsid w:val="00E41C46"/>
    <w:rsid w:val="00E41C7C"/>
    <w:rsid w:val="00E41C7D"/>
    <w:rsid w:val="00E42564"/>
    <w:rsid w:val="00E42662"/>
    <w:rsid w:val="00E4270A"/>
    <w:rsid w:val="00E42943"/>
    <w:rsid w:val="00E42E40"/>
    <w:rsid w:val="00E432C5"/>
    <w:rsid w:val="00E43328"/>
    <w:rsid w:val="00E43772"/>
    <w:rsid w:val="00E43B8D"/>
    <w:rsid w:val="00E43C5B"/>
    <w:rsid w:val="00E43F9B"/>
    <w:rsid w:val="00E43FFE"/>
    <w:rsid w:val="00E441E2"/>
    <w:rsid w:val="00E4444E"/>
    <w:rsid w:val="00E4446E"/>
    <w:rsid w:val="00E44534"/>
    <w:rsid w:val="00E4456C"/>
    <w:rsid w:val="00E44755"/>
    <w:rsid w:val="00E449FE"/>
    <w:rsid w:val="00E44AB6"/>
    <w:rsid w:val="00E44B88"/>
    <w:rsid w:val="00E44E90"/>
    <w:rsid w:val="00E44EFA"/>
    <w:rsid w:val="00E44F14"/>
    <w:rsid w:val="00E44F94"/>
    <w:rsid w:val="00E45127"/>
    <w:rsid w:val="00E45250"/>
    <w:rsid w:val="00E45450"/>
    <w:rsid w:val="00E45697"/>
    <w:rsid w:val="00E4595B"/>
    <w:rsid w:val="00E459E1"/>
    <w:rsid w:val="00E45A58"/>
    <w:rsid w:val="00E45DE5"/>
    <w:rsid w:val="00E45FB4"/>
    <w:rsid w:val="00E4604D"/>
    <w:rsid w:val="00E46183"/>
    <w:rsid w:val="00E461A8"/>
    <w:rsid w:val="00E4620F"/>
    <w:rsid w:val="00E4661A"/>
    <w:rsid w:val="00E46639"/>
    <w:rsid w:val="00E46754"/>
    <w:rsid w:val="00E46759"/>
    <w:rsid w:val="00E46A92"/>
    <w:rsid w:val="00E46ADD"/>
    <w:rsid w:val="00E46B54"/>
    <w:rsid w:val="00E46D0A"/>
    <w:rsid w:val="00E46E94"/>
    <w:rsid w:val="00E46F87"/>
    <w:rsid w:val="00E472AF"/>
    <w:rsid w:val="00E4750B"/>
    <w:rsid w:val="00E47819"/>
    <w:rsid w:val="00E478E9"/>
    <w:rsid w:val="00E47A83"/>
    <w:rsid w:val="00E47A97"/>
    <w:rsid w:val="00E47B18"/>
    <w:rsid w:val="00E47C81"/>
    <w:rsid w:val="00E47DC1"/>
    <w:rsid w:val="00E47F3B"/>
    <w:rsid w:val="00E50063"/>
    <w:rsid w:val="00E50254"/>
    <w:rsid w:val="00E502CF"/>
    <w:rsid w:val="00E503EF"/>
    <w:rsid w:val="00E5044D"/>
    <w:rsid w:val="00E504F4"/>
    <w:rsid w:val="00E506AC"/>
    <w:rsid w:val="00E50710"/>
    <w:rsid w:val="00E5085F"/>
    <w:rsid w:val="00E508CD"/>
    <w:rsid w:val="00E508D2"/>
    <w:rsid w:val="00E50AA7"/>
    <w:rsid w:val="00E50B4B"/>
    <w:rsid w:val="00E50BAA"/>
    <w:rsid w:val="00E50D35"/>
    <w:rsid w:val="00E50DA7"/>
    <w:rsid w:val="00E51004"/>
    <w:rsid w:val="00E5102F"/>
    <w:rsid w:val="00E51160"/>
    <w:rsid w:val="00E512A4"/>
    <w:rsid w:val="00E514CB"/>
    <w:rsid w:val="00E514FF"/>
    <w:rsid w:val="00E51608"/>
    <w:rsid w:val="00E5161C"/>
    <w:rsid w:val="00E51666"/>
    <w:rsid w:val="00E51981"/>
    <w:rsid w:val="00E51C11"/>
    <w:rsid w:val="00E51E17"/>
    <w:rsid w:val="00E5209A"/>
    <w:rsid w:val="00E521C7"/>
    <w:rsid w:val="00E5236E"/>
    <w:rsid w:val="00E52383"/>
    <w:rsid w:val="00E52393"/>
    <w:rsid w:val="00E523B5"/>
    <w:rsid w:val="00E523E5"/>
    <w:rsid w:val="00E52909"/>
    <w:rsid w:val="00E5297B"/>
    <w:rsid w:val="00E52F1A"/>
    <w:rsid w:val="00E531B5"/>
    <w:rsid w:val="00E531DF"/>
    <w:rsid w:val="00E5339D"/>
    <w:rsid w:val="00E53608"/>
    <w:rsid w:val="00E53697"/>
    <w:rsid w:val="00E53A38"/>
    <w:rsid w:val="00E53E5E"/>
    <w:rsid w:val="00E54477"/>
    <w:rsid w:val="00E54673"/>
    <w:rsid w:val="00E54BFC"/>
    <w:rsid w:val="00E54C5A"/>
    <w:rsid w:val="00E54F44"/>
    <w:rsid w:val="00E552E1"/>
    <w:rsid w:val="00E55486"/>
    <w:rsid w:val="00E55748"/>
    <w:rsid w:val="00E557B3"/>
    <w:rsid w:val="00E55A7D"/>
    <w:rsid w:val="00E55B01"/>
    <w:rsid w:val="00E55BF6"/>
    <w:rsid w:val="00E55CB0"/>
    <w:rsid w:val="00E56117"/>
    <w:rsid w:val="00E5613A"/>
    <w:rsid w:val="00E561E1"/>
    <w:rsid w:val="00E562E3"/>
    <w:rsid w:val="00E56375"/>
    <w:rsid w:val="00E563E1"/>
    <w:rsid w:val="00E56514"/>
    <w:rsid w:val="00E56665"/>
    <w:rsid w:val="00E56752"/>
    <w:rsid w:val="00E56820"/>
    <w:rsid w:val="00E568F6"/>
    <w:rsid w:val="00E56AC7"/>
    <w:rsid w:val="00E56C0D"/>
    <w:rsid w:val="00E56CA5"/>
    <w:rsid w:val="00E570AE"/>
    <w:rsid w:val="00E57441"/>
    <w:rsid w:val="00E577E7"/>
    <w:rsid w:val="00E57B87"/>
    <w:rsid w:val="00E57BAE"/>
    <w:rsid w:val="00E57D52"/>
    <w:rsid w:val="00E6009D"/>
    <w:rsid w:val="00E6010F"/>
    <w:rsid w:val="00E60195"/>
    <w:rsid w:val="00E60271"/>
    <w:rsid w:val="00E603B5"/>
    <w:rsid w:val="00E60E42"/>
    <w:rsid w:val="00E6127B"/>
    <w:rsid w:val="00E61437"/>
    <w:rsid w:val="00E618A3"/>
    <w:rsid w:val="00E6193A"/>
    <w:rsid w:val="00E61A34"/>
    <w:rsid w:val="00E61B43"/>
    <w:rsid w:val="00E61B52"/>
    <w:rsid w:val="00E61C2E"/>
    <w:rsid w:val="00E61EAB"/>
    <w:rsid w:val="00E61F5D"/>
    <w:rsid w:val="00E620CC"/>
    <w:rsid w:val="00E6211C"/>
    <w:rsid w:val="00E62205"/>
    <w:rsid w:val="00E6238D"/>
    <w:rsid w:val="00E62565"/>
    <w:rsid w:val="00E6259F"/>
    <w:rsid w:val="00E625B1"/>
    <w:rsid w:val="00E62642"/>
    <w:rsid w:val="00E62698"/>
    <w:rsid w:val="00E62C22"/>
    <w:rsid w:val="00E62E5B"/>
    <w:rsid w:val="00E62FA5"/>
    <w:rsid w:val="00E631B5"/>
    <w:rsid w:val="00E63474"/>
    <w:rsid w:val="00E63681"/>
    <w:rsid w:val="00E63789"/>
    <w:rsid w:val="00E63872"/>
    <w:rsid w:val="00E6387A"/>
    <w:rsid w:val="00E63D91"/>
    <w:rsid w:val="00E64177"/>
    <w:rsid w:val="00E642DD"/>
    <w:rsid w:val="00E64426"/>
    <w:rsid w:val="00E64539"/>
    <w:rsid w:val="00E647F1"/>
    <w:rsid w:val="00E648F1"/>
    <w:rsid w:val="00E64B65"/>
    <w:rsid w:val="00E64C42"/>
    <w:rsid w:val="00E64D87"/>
    <w:rsid w:val="00E64DA6"/>
    <w:rsid w:val="00E64DE6"/>
    <w:rsid w:val="00E64F30"/>
    <w:rsid w:val="00E6526E"/>
    <w:rsid w:val="00E65304"/>
    <w:rsid w:val="00E65667"/>
    <w:rsid w:val="00E656A1"/>
    <w:rsid w:val="00E65750"/>
    <w:rsid w:val="00E6584A"/>
    <w:rsid w:val="00E6586D"/>
    <w:rsid w:val="00E65A9C"/>
    <w:rsid w:val="00E65C82"/>
    <w:rsid w:val="00E65ECA"/>
    <w:rsid w:val="00E661DA"/>
    <w:rsid w:val="00E667B9"/>
    <w:rsid w:val="00E667F0"/>
    <w:rsid w:val="00E66A62"/>
    <w:rsid w:val="00E66EAD"/>
    <w:rsid w:val="00E66FBA"/>
    <w:rsid w:val="00E6724C"/>
    <w:rsid w:val="00E6755D"/>
    <w:rsid w:val="00E6778B"/>
    <w:rsid w:val="00E67962"/>
    <w:rsid w:val="00E67B48"/>
    <w:rsid w:val="00E67E91"/>
    <w:rsid w:val="00E67EAE"/>
    <w:rsid w:val="00E70031"/>
    <w:rsid w:val="00E7034F"/>
    <w:rsid w:val="00E70510"/>
    <w:rsid w:val="00E705ED"/>
    <w:rsid w:val="00E705F6"/>
    <w:rsid w:val="00E7068C"/>
    <w:rsid w:val="00E70951"/>
    <w:rsid w:val="00E70D19"/>
    <w:rsid w:val="00E70D34"/>
    <w:rsid w:val="00E70F17"/>
    <w:rsid w:val="00E7105D"/>
    <w:rsid w:val="00E71204"/>
    <w:rsid w:val="00E714B3"/>
    <w:rsid w:val="00E714F9"/>
    <w:rsid w:val="00E715A4"/>
    <w:rsid w:val="00E715CE"/>
    <w:rsid w:val="00E71626"/>
    <w:rsid w:val="00E716BE"/>
    <w:rsid w:val="00E717B3"/>
    <w:rsid w:val="00E71AF2"/>
    <w:rsid w:val="00E71C01"/>
    <w:rsid w:val="00E71EC2"/>
    <w:rsid w:val="00E7250D"/>
    <w:rsid w:val="00E72577"/>
    <w:rsid w:val="00E72653"/>
    <w:rsid w:val="00E72668"/>
    <w:rsid w:val="00E72822"/>
    <w:rsid w:val="00E728C6"/>
    <w:rsid w:val="00E72B95"/>
    <w:rsid w:val="00E72E03"/>
    <w:rsid w:val="00E730DE"/>
    <w:rsid w:val="00E7316C"/>
    <w:rsid w:val="00E732C3"/>
    <w:rsid w:val="00E73439"/>
    <w:rsid w:val="00E734AF"/>
    <w:rsid w:val="00E737D7"/>
    <w:rsid w:val="00E73EAD"/>
    <w:rsid w:val="00E7453F"/>
    <w:rsid w:val="00E745AA"/>
    <w:rsid w:val="00E74605"/>
    <w:rsid w:val="00E7490F"/>
    <w:rsid w:val="00E74A94"/>
    <w:rsid w:val="00E74B14"/>
    <w:rsid w:val="00E74DA4"/>
    <w:rsid w:val="00E74FB2"/>
    <w:rsid w:val="00E74FCB"/>
    <w:rsid w:val="00E754DF"/>
    <w:rsid w:val="00E7576C"/>
    <w:rsid w:val="00E7591E"/>
    <w:rsid w:val="00E75BC0"/>
    <w:rsid w:val="00E75D4E"/>
    <w:rsid w:val="00E75D63"/>
    <w:rsid w:val="00E76019"/>
    <w:rsid w:val="00E7608A"/>
    <w:rsid w:val="00E76634"/>
    <w:rsid w:val="00E76921"/>
    <w:rsid w:val="00E76A07"/>
    <w:rsid w:val="00E7705F"/>
    <w:rsid w:val="00E770A6"/>
    <w:rsid w:val="00E77260"/>
    <w:rsid w:val="00E77991"/>
    <w:rsid w:val="00E779EC"/>
    <w:rsid w:val="00E77B2B"/>
    <w:rsid w:val="00E77B69"/>
    <w:rsid w:val="00E77B81"/>
    <w:rsid w:val="00E80011"/>
    <w:rsid w:val="00E80053"/>
    <w:rsid w:val="00E8016E"/>
    <w:rsid w:val="00E801CD"/>
    <w:rsid w:val="00E8023C"/>
    <w:rsid w:val="00E808FA"/>
    <w:rsid w:val="00E80905"/>
    <w:rsid w:val="00E80B1D"/>
    <w:rsid w:val="00E80B8F"/>
    <w:rsid w:val="00E80D8A"/>
    <w:rsid w:val="00E8114F"/>
    <w:rsid w:val="00E81220"/>
    <w:rsid w:val="00E81308"/>
    <w:rsid w:val="00E81367"/>
    <w:rsid w:val="00E8141D"/>
    <w:rsid w:val="00E81B10"/>
    <w:rsid w:val="00E81D63"/>
    <w:rsid w:val="00E81EA6"/>
    <w:rsid w:val="00E81EF2"/>
    <w:rsid w:val="00E81F1E"/>
    <w:rsid w:val="00E82008"/>
    <w:rsid w:val="00E8219B"/>
    <w:rsid w:val="00E82499"/>
    <w:rsid w:val="00E8268A"/>
    <w:rsid w:val="00E82775"/>
    <w:rsid w:val="00E8285D"/>
    <w:rsid w:val="00E829EA"/>
    <w:rsid w:val="00E82CA0"/>
    <w:rsid w:val="00E82D4E"/>
    <w:rsid w:val="00E8307F"/>
    <w:rsid w:val="00E8319E"/>
    <w:rsid w:val="00E83350"/>
    <w:rsid w:val="00E833B2"/>
    <w:rsid w:val="00E83579"/>
    <w:rsid w:val="00E8365C"/>
    <w:rsid w:val="00E83680"/>
    <w:rsid w:val="00E83970"/>
    <w:rsid w:val="00E83FC5"/>
    <w:rsid w:val="00E840B5"/>
    <w:rsid w:val="00E842F6"/>
    <w:rsid w:val="00E84554"/>
    <w:rsid w:val="00E845BE"/>
    <w:rsid w:val="00E84A46"/>
    <w:rsid w:val="00E84C8B"/>
    <w:rsid w:val="00E84D95"/>
    <w:rsid w:val="00E84DB6"/>
    <w:rsid w:val="00E84E42"/>
    <w:rsid w:val="00E84EFB"/>
    <w:rsid w:val="00E852F5"/>
    <w:rsid w:val="00E8535C"/>
    <w:rsid w:val="00E85705"/>
    <w:rsid w:val="00E85739"/>
    <w:rsid w:val="00E85A7F"/>
    <w:rsid w:val="00E85D8A"/>
    <w:rsid w:val="00E86069"/>
    <w:rsid w:val="00E86476"/>
    <w:rsid w:val="00E8669C"/>
    <w:rsid w:val="00E8691D"/>
    <w:rsid w:val="00E86AFE"/>
    <w:rsid w:val="00E86B6A"/>
    <w:rsid w:val="00E86CFD"/>
    <w:rsid w:val="00E86D62"/>
    <w:rsid w:val="00E86E19"/>
    <w:rsid w:val="00E86FE4"/>
    <w:rsid w:val="00E87424"/>
    <w:rsid w:val="00E8758D"/>
    <w:rsid w:val="00E87968"/>
    <w:rsid w:val="00E87D00"/>
    <w:rsid w:val="00E9004D"/>
    <w:rsid w:val="00E90247"/>
    <w:rsid w:val="00E902AB"/>
    <w:rsid w:val="00E902AE"/>
    <w:rsid w:val="00E9036E"/>
    <w:rsid w:val="00E90450"/>
    <w:rsid w:val="00E90654"/>
    <w:rsid w:val="00E9067C"/>
    <w:rsid w:val="00E90A0E"/>
    <w:rsid w:val="00E90A55"/>
    <w:rsid w:val="00E90B0D"/>
    <w:rsid w:val="00E90B7C"/>
    <w:rsid w:val="00E90BA1"/>
    <w:rsid w:val="00E90BA5"/>
    <w:rsid w:val="00E90BF3"/>
    <w:rsid w:val="00E90F67"/>
    <w:rsid w:val="00E913F1"/>
    <w:rsid w:val="00E914B0"/>
    <w:rsid w:val="00E91609"/>
    <w:rsid w:val="00E91766"/>
    <w:rsid w:val="00E9187A"/>
    <w:rsid w:val="00E9190B"/>
    <w:rsid w:val="00E919A3"/>
    <w:rsid w:val="00E91A5B"/>
    <w:rsid w:val="00E924F4"/>
    <w:rsid w:val="00E9254A"/>
    <w:rsid w:val="00E92757"/>
    <w:rsid w:val="00E9276C"/>
    <w:rsid w:val="00E927A1"/>
    <w:rsid w:val="00E92A8F"/>
    <w:rsid w:val="00E92AC1"/>
    <w:rsid w:val="00E92B14"/>
    <w:rsid w:val="00E92B77"/>
    <w:rsid w:val="00E92CC8"/>
    <w:rsid w:val="00E92EB5"/>
    <w:rsid w:val="00E92FB4"/>
    <w:rsid w:val="00E93006"/>
    <w:rsid w:val="00E9324B"/>
    <w:rsid w:val="00E9327F"/>
    <w:rsid w:val="00E93468"/>
    <w:rsid w:val="00E93741"/>
    <w:rsid w:val="00E93887"/>
    <w:rsid w:val="00E93963"/>
    <w:rsid w:val="00E939C2"/>
    <w:rsid w:val="00E94089"/>
    <w:rsid w:val="00E94363"/>
    <w:rsid w:val="00E94379"/>
    <w:rsid w:val="00E9441E"/>
    <w:rsid w:val="00E9444E"/>
    <w:rsid w:val="00E9461E"/>
    <w:rsid w:val="00E94BED"/>
    <w:rsid w:val="00E94C9B"/>
    <w:rsid w:val="00E94DDF"/>
    <w:rsid w:val="00E94DF5"/>
    <w:rsid w:val="00E94F15"/>
    <w:rsid w:val="00E9535B"/>
    <w:rsid w:val="00E954A9"/>
    <w:rsid w:val="00E95553"/>
    <w:rsid w:val="00E955A7"/>
    <w:rsid w:val="00E95601"/>
    <w:rsid w:val="00E956E7"/>
    <w:rsid w:val="00E956F8"/>
    <w:rsid w:val="00E9582E"/>
    <w:rsid w:val="00E95B05"/>
    <w:rsid w:val="00E95BBF"/>
    <w:rsid w:val="00E95D4A"/>
    <w:rsid w:val="00E95E12"/>
    <w:rsid w:val="00E95E9F"/>
    <w:rsid w:val="00E961FB"/>
    <w:rsid w:val="00E96501"/>
    <w:rsid w:val="00E9655A"/>
    <w:rsid w:val="00E9662E"/>
    <w:rsid w:val="00E96738"/>
    <w:rsid w:val="00E96CDB"/>
    <w:rsid w:val="00E97345"/>
    <w:rsid w:val="00E97360"/>
    <w:rsid w:val="00E9758F"/>
    <w:rsid w:val="00E97664"/>
    <w:rsid w:val="00E978C8"/>
    <w:rsid w:val="00E97BAF"/>
    <w:rsid w:val="00E97EAC"/>
    <w:rsid w:val="00EA01FA"/>
    <w:rsid w:val="00EA021A"/>
    <w:rsid w:val="00EA0464"/>
    <w:rsid w:val="00EA07A3"/>
    <w:rsid w:val="00EA0826"/>
    <w:rsid w:val="00EA094B"/>
    <w:rsid w:val="00EA0E16"/>
    <w:rsid w:val="00EA0E62"/>
    <w:rsid w:val="00EA1002"/>
    <w:rsid w:val="00EA1023"/>
    <w:rsid w:val="00EA109D"/>
    <w:rsid w:val="00EA13A0"/>
    <w:rsid w:val="00EA1648"/>
    <w:rsid w:val="00EA1972"/>
    <w:rsid w:val="00EA1A12"/>
    <w:rsid w:val="00EA1AAE"/>
    <w:rsid w:val="00EA1B73"/>
    <w:rsid w:val="00EA1DD8"/>
    <w:rsid w:val="00EA1F65"/>
    <w:rsid w:val="00EA1F73"/>
    <w:rsid w:val="00EA2032"/>
    <w:rsid w:val="00EA2172"/>
    <w:rsid w:val="00EA258F"/>
    <w:rsid w:val="00EA26F8"/>
    <w:rsid w:val="00EA29C3"/>
    <w:rsid w:val="00EA2B00"/>
    <w:rsid w:val="00EA2B62"/>
    <w:rsid w:val="00EA2DAD"/>
    <w:rsid w:val="00EA2DD8"/>
    <w:rsid w:val="00EA2E88"/>
    <w:rsid w:val="00EA2EF9"/>
    <w:rsid w:val="00EA2FB5"/>
    <w:rsid w:val="00EA313B"/>
    <w:rsid w:val="00EA31E4"/>
    <w:rsid w:val="00EA33AD"/>
    <w:rsid w:val="00EA3B0C"/>
    <w:rsid w:val="00EA3B18"/>
    <w:rsid w:val="00EA3E1C"/>
    <w:rsid w:val="00EA3F8C"/>
    <w:rsid w:val="00EA406E"/>
    <w:rsid w:val="00EA45EE"/>
    <w:rsid w:val="00EA469B"/>
    <w:rsid w:val="00EA481E"/>
    <w:rsid w:val="00EA4885"/>
    <w:rsid w:val="00EA48E7"/>
    <w:rsid w:val="00EA4919"/>
    <w:rsid w:val="00EA4947"/>
    <w:rsid w:val="00EA4FAC"/>
    <w:rsid w:val="00EA5194"/>
    <w:rsid w:val="00EA5205"/>
    <w:rsid w:val="00EA526D"/>
    <w:rsid w:val="00EA5809"/>
    <w:rsid w:val="00EA61EE"/>
    <w:rsid w:val="00EA6445"/>
    <w:rsid w:val="00EA65B2"/>
    <w:rsid w:val="00EA678E"/>
    <w:rsid w:val="00EA6AE1"/>
    <w:rsid w:val="00EA6B09"/>
    <w:rsid w:val="00EA6B95"/>
    <w:rsid w:val="00EA6CA9"/>
    <w:rsid w:val="00EA6E69"/>
    <w:rsid w:val="00EA6FA4"/>
    <w:rsid w:val="00EA7324"/>
    <w:rsid w:val="00EA74B4"/>
    <w:rsid w:val="00EA7647"/>
    <w:rsid w:val="00EA76CC"/>
    <w:rsid w:val="00EA770C"/>
    <w:rsid w:val="00EA7722"/>
    <w:rsid w:val="00EA7801"/>
    <w:rsid w:val="00EA78CD"/>
    <w:rsid w:val="00EB052C"/>
    <w:rsid w:val="00EB0725"/>
    <w:rsid w:val="00EB0737"/>
    <w:rsid w:val="00EB075D"/>
    <w:rsid w:val="00EB0792"/>
    <w:rsid w:val="00EB09C5"/>
    <w:rsid w:val="00EB09E7"/>
    <w:rsid w:val="00EB0A7C"/>
    <w:rsid w:val="00EB0B38"/>
    <w:rsid w:val="00EB0E2D"/>
    <w:rsid w:val="00EB1150"/>
    <w:rsid w:val="00EB1528"/>
    <w:rsid w:val="00EB173D"/>
    <w:rsid w:val="00EB17D0"/>
    <w:rsid w:val="00EB19A2"/>
    <w:rsid w:val="00EB1A14"/>
    <w:rsid w:val="00EB1BA8"/>
    <w:rsid w:val="00EB1C3C"/>
    <w:rsid w:val="00EB1C3D"/>
    <w:rsid w:val="00EB1C47"/>
    <w:rsid w:val="00EB1E6D"/>
    <w:rsid w:val="00EB1F9C"/>
    <w:rsid w:val="00EB204F"/>
    <w:rsid w:val="00EB2469"/>
    <w:rsid w:val="00EB26D1"/>
    <w:rsid w:val="00EB29CE"/>
    <w:rsid w:val="00EB2A87"/>
    <w:rsid w:val="00EB2B09"/>
    <w:rsid w:val="00EB2DBE"/>
    <w:rsid w:val="00EB2E16"/>
    <w:rsid w:val="00EB302C"/>
    <w:rsid w:val="00EB3087"/>
    <w:rsid w:val="00EB3263"/>
    <w:rsid w:val="00EB3495"/>
    <w:rsid w:val="00EB34FD"/>
    <w:rsid w:val="00EB3598"/>
    <w:rsid w:val="00EB3C03"/>
    <w:rsid w:val="00EB3CF8"/>
    <w:rsid w:val="00EB3DAF"/>
    <w:rsid w:val="00EB40C4"/>
    <w:rsid w:val="00EB448F"/>
    <w:rsid w:val="00EB4617"/>
    <w:rsid w:val="00EB4767"/>
    <w:rsid w:val="00EB4926"/>
    <w:rsid w:val="00EB495C"/>
    <w:rsid w:val="00EB4A78"/>
    <w:rsid w:val="00EB4C45"/>
    <w:rsid w:val="00EB4E3F"/>
    <w:rsid w:val="00EB4EB5"/>
    <w:rsid w:val="00EB4F98"/>
    <w:rsid w:val="00EB50DA"/>
    <w:rsid w:val="00EB53DF"/>
    <w:rsid w:val="00EB53FC"/>
    <w:rsid w:val="00EB54D8"/>
    <w:rsid w:val="00EB5521"/>
    <w:rsid w:val="00EB5572"/>
    <w:rsid w:val="00EB5678"/>
    <w:rsid w:val="00EB5752"/>
    <w:rsid w:val="00EB57E3"/>
    <w:rsid w:val="00EB5A7A"/>
    <w:rsid w:val="00EB5B0F"/>
    <w:rsid w:val="00EB5D33"/>
    <w:rsid w:val="00EB5D8D"/>
    <w:rsid w:val="00EB5E5E"/>
    <w:rsid w:val="00EB5FA7"/>
    <w:rsid w:val="00EB61BB"/>
    <w:rsid w:val="00EB63E3"/>
    <w:rsid w:val="00EB6403"/>
    <w:rsid w:val="00EB643B"/>
    <w:rsid w:val="00EB659F"/>
    <w:rsid w:val="00EB6795"/>
    <w:rsid w:val="00EB6870"/>
    <w:rsid w:val="00EB69B4"/>
    <w:rsid w:val="00EB6BCC"/>
    <w:rsid w:val="00EB6C35"/>
    <w:rsid w:val="00EB6CF6"/>
    <w:rsid w:val="00EB6D10"/>
    <w:rsid w:val="00EB6E94"/>
    <w:rsid w:val="00EB7427"/>
    <w:rsid w:val="00EB743A"/>
    <w:rsid w:val="00EB756B"/>
    <w:rsid w:val="00EB7942"/>
    <w:rsid w:val="00EB7A48"/>
    <w:rsid w:val="00EB7A79"/>
    <w:rsid w:val="00EB7B4A"/>
    <w:rsid w:val="00EB7BD3"/>
    <w:rsid w:val="00EB7D84"/>
    <w:rsid w:val="00EB7EBE"/>
    <w:rsid w:val="00EC006C"/>
    <w:rsid w:val="00EC01C2"/>
    <w:rsid w:val="00EC01F0"/>
    <w:rsid w:val="00EC03E0"/>
    <w:rsid w:val="00EC0571"/>
    <w:rsid w:val="00EC0623"/>
    <w:rsid w:val="00EC0628"/>
    <w:rsid w:val="00EC06B1"/>
    <w:rsid w:val="00EC0769"/>
    <w:rsid w:val="00EC093E"/>
    <w:rsid w:val="00EC094E"/>
    <w:rsid w:val="00EC09ED"/>
    <w:rsid w:val="00EC0B25"/>
    <w:rsid w:val="00EC0CD3"/>
    <w:rsid w:val="00EC0D97"/>
    <w:rsid w:val="00EC0E7C"/>
    <w:rsid w:val="00EC140F"/>
    <w:rsid w:val="00EC1422"/>
    <w:rsid w:val="00EC1498"/>
    <w:rsid w:val="00EC156E"/>
    <w:rsid w:val="00EC1609"/>
    <w:rsid w:val="00EC16B2"/>
    <w:rsid w:val="00EC18EC"/>
    <w:rsid w:val="00EC2186"/>
    <w:rsid w:val="00EC22BE"/>
    <w:rsid w:val="00EC23CA"/>
    <w:rsid w:val="00EC245B"/>
    <w:rsid w:val="00EC2B3B"/>
    <w:rsid w:val="00EC2C0E"/>
    <w:rsid w:val="00EC2C4F"/>
    <w:rsid w:val="00EC2C91"/>
    <w:rsid w:val="00EC3340"/>
    <w:rsid w:val="00EC3403"/>
    <w:rsid w:val="00EC35F9"/>
    <w:rsid w:val="00EC361E"/>
    <w:rsid w:val="00EC3A9F"/>
    <w:rsid w:val="00EC3C76"/>
    <w:rsid w:val="00EC3CCF"/>
    <w:rsid w:val="00EC3CF4"/>
    <w:rsid w:val="00EC3DAE"/>
    <w:rsid w:val="00EC3E93"/>
    <w:rsid w:val="00EC4114"/>
    <w:rsid w:val="00EC41C1"/>
    <w:rsid w:val="00EC42BA"/>
    <w:rsid w:val="00EC4436"/>
    <w:rsid w:val="00EC44FA"/>
    <w:rsid w:val="00EC4586"/>
    <w:rsid w:val="00EC476E"/>
    <w:rsid w:val="00EC4BF9"/>
    <w:rsid w:val="00EC4E01"/>
    <w:rsid w:val="00EC4E56"/>
    <w:rsid w:val="00EC552A"/>
    <w:rsid w:val="00EC558F"/>
    <w:rsid w:val="00EC5962"/>
    <w:rsid w:val="00EC5A2A"/>
    <w:rsid w:val="00EC5AD9"/>
    <w:rsid w:val="00EC5C95"/>
    <w:rsid w:val="00EC6269"/>
    <w:rsid w:val="00EC6397"/>
    <w:rsid w:val="00EC63E1"/>
    <w:rsid w:val="00EC6519"/>
    <w:rsid w:val="00EC653E"/>
    <w:rsid w:val="00EC6723"/>
    <w:rsid w:val="00EC6953"/>
    <w:rsid w:val="00EC6A2B"/>
    <w:rsid w:val="00EC6B49"/>
    <w:rsid w:val="00EC6C26"/>
    <w:rsid w:val="00EC7163"/>
    <w:rsid w:val="00EC7363"/>
    <w:rsid w:val="00EC7376"/>
    <w:rsid w:val="00EC765C"/>
    <w:rsid w:val="00EC766E"/>
    <w:rsid w:val="00EC7825"/>
    <w:rsid w:val="00EC7E61"/>
    <w:rsid w:val="00ED0091"/>
    <w:rsid w:val="00ED0112"/>
    <w:rsid w:val="00ED0261"/>
    <w:rsid w:val="00ED066E"/>
    <w:rsid w:val="00ED07DD"/>
    <w:rsid w:val="00ED0C18"/>
    <w:rsid w:val="00ED0E83"/>
    <w:rsid w:val="00ED0ECB"/>
    <w:rsid w:val="00ED0FED"/>
    <w:rsid w:val="00ED1143"/>
    <w:rsid w:val="00ED1199"/>
    <w:rsid w:val="00ED1283"/>
    <w:rsid w:val="00ED17CF"/>
    <w:rsid w:val="00ED1973"/>
    <w:rsid w:val="00ED1BF1"/>
    <w:rsid w:val="00ED1D2F"/>
    <w:rsid w:val="00ED1E02"/>
    <w:rsid w:val="00ED1E47"/>
    <w:rsid w:val="00ED1F6D"/>
    <w:rsid w:val="00ED26DE"/>
    <w:rsid w:val="00ED27F4"/>
    <w:rsid w:val="00ED2B75"/>
    <w:rsid w:val="00ED2E7C"/>
    <w:rsid w:val="00ED31C0"/>
    <w:rsid w:val="00ED35F2"/>
    <w:rsid w:val="00ED372D"/>
    <w:rsid w:val="00ED37DD"/>
    <w:rsid w:val="00ED38F1"/>
    <w:rsid w:val="00ED3C00"/>
    <w:rsid w:val="00ED3D06"/>
    <w:rsid w:val="00ED4489"/>
    <w:rsid w:val="00ED47F2"/>
    <w:rsid w:val="00ED4909"/>
    <w:rsid w:val="00ED4996"/>
    <w:rsid w:val="00ED4A24"/>
    <w:rsid w:val="00ED4FAE"/>
    <w:rsid w:val="00ED52BF"/>
    <w:rsid w:val="00ED565A"/>
    <w:rsid w:val="00ED581A"/>
    <w:rsid w:val="00ED5B64"/>
    <w:rsid w:val="00ED5C35"/>
    <w:rsid w:val="00ED6428"/>
    <w:rsid w:val="00ED6792"/>
    <w:rsid w:val="00ED6872"/>
    <w:rsid w:val="00ED68FF"/>
    <w:rsid w:val="00ED69AF"/>
    <w:rsid w:val="00ED6A57"/>
    <w:rsid w:val="00ED6ACD"/>
    <w:rsid w:val="00ED6CC4"/>
    <w:rsid w:val="00ED6D4E"/>
    <w:rsid w:val="00ED6DC4"/>
    <w:rsid w:val="00ED6DEC"/>
    <w:rsid w:val="00ED6E25"/>
    <w:rsid w:val="00ED6FC6"/>
    <w:rsid w:val="00ED70C2"/>
    <w:rsid w:val="00ED74BF"/>
    <w:rsid w:val="00ED760E"/>
    <w:rsid w:val="00ED7750"/>
    <w:rsid w:val="00ED7793"/>
    <w:rsid w:val="00ED780E"/>
    <w:rsid w:val="00ED78C4"/>
    <w:rsid w:val="00ED7A94"/>
    <w:rsid w:val="00ED7C14"/>
    <w:rsid w:val="00ED7C4C"/>
    <w:rsid w:val="00ED7EE6"/>
    <w:rsid w:val="00EE00E8"/>
    <w:rsid w:val="00EE04CF"/>
    <w:rsid w:val="00EE08F6"/>
    <w:rsid w:val="00EE0D5F"/>
    <w:rsid w:val="00EE0F12"/>
    <w:rsid w:val="00EE11B4"/>
    <w:rsid w:val="00EE129D"/>
    <w:rsid w:val="00EE1356"/>
    <w:rsid w:val="00EE137E"/>
    <w:rsid w:val="00EE147F"/>
    <w:rsid w:val="00EE14F4"/>
    <w:rsid w:val="00EE1715"/>
    <w:rsid w:val="00EE173D"/>
    <w:rsid w:val="00EE193F"/>
    <w:rsid w:val="00EE1B3C"/>
    <w:rsid w:val="00EE1B7C"/>
    <w:rsid w:val="00EE1F56"/>
    <w:rsid w:val="00EE2062"/>
    <w:rsid w:val="00EE2125"/>
    <w:rsid w:val="00EE2173"/>
    <w:rsid w:val="00EE2315"/>
    <w:rsid w:val="00EE23B7"/>
    <w:rsid w:val="00EE2497"/>
    <w:rsid w:val="00EE25A9"/>
    <w:rsid w:val="00EE25F3"/>
    <w:rsid w:val="00EE269A"/>
    <w:rsid w:val="00EE2768"/>
    <w:rsid w:val="00EE2903"/>
    <w:rsid w:val="00EE2B57"/>
    <w:rsid w:val="00EE2BA6"/>
    <w:rsid w:val="00EE2F61"/>
    <w:rsid w:val="00EE2F7E"/>
    <w:rsid w:val="00EE34D5"/>
    <w:rsid w:val="00EE35BF"/>
    <w:rsid w:val="00EE41F8"/>
    <w:rsid w:val="00EE43B1"/>
    <w:rsid w:val="00EE4806"/>
    <w:rsid w:val="00EE49BC"/>
    <w:rsid w:val="00EE4A3D"/>
    <w:rsid w:val="00EE4B9A"/>
    <w:rsid w:val="00EE4D21"/>
    <w:rsid w:val="00EE4DBB"/>
    <w:rsid w:val="00EE4DD7"/>
    <w:rsid w:val="00EE4EC9"/>
    <w:rsid w:val="00EE4EF0"/>
    <w:rsid w:val="00EE526C"/>
    <w:rsid w:val="00EE5CD3"/>
    <w:rsid w:val="00EE5DBD"/>
    <w:rsid w:val="00EE5F7D"/>
    <w:rsid w:val="00EE606F"/>
    <w:rsid w:val="00EE62D4"/>
    <w:rsid w:val="00EE65EB"/>
    <w:rsid w:val="00EE667B"/>
    <w:rsid w:val="00EE669E"/>
    <w:rsid w:val="00EE66B3"/>
    <w:rsid w:val="00EE6882"/>
    <w:rsid w:val="00EE696E"/>
    <w:rsid w:val="00EE69E8"/>
    <w:rsid w:val="00EE6AED"/>
    <w:rsid w:val="00EE6C70"/>
    <w:rsid w:val="00EE6D50"/>
    <w:rsid w:val="00EE6E95"/>
    <w:rsid w:val="00EE741C"/>
    <w:rsid w:val="00EE74DF"/>
    <w:rsid w:val="00EE74E8"/>
    <w:rsid w:val="00EE7520"/>
    <w:rsid w:val="00EE7705"/>
    <w:rsid w:val="00EE785B"/>
    <w:rsid w:val="00EE7B98"/>
    <w:rsid w:val="00EE7BCF"/>
    <w:rsid w:val="00EE7C90"/>
    <w:rsid w:val="00EE7CAD"/>
    <w:rsid w:val="00EE7D09"/>
    <w:rsid w:val="00EF0249"/>
    <w:rsid w:val="00EF0266"/>
    <w:rsid w:val="00EF036C"/>
    <w:rsid w:val="00EF03A1"/>
    <w:rsid w:val="00EF05F8"/>
    <w:rsid w:val="00EF0F76"/>
    <w:rsid w:val="00EF0FF2"/>
    <w:rsid w:val="00EF105D"/>
    <w:rsid w:val="00EF11A6"/>
    <w:rsid w:val="00EF1295"/>
    <w:rsid w:val="00EF1429"/>
    <w:rsid w:val="00EF17BB"/>
    <w:rsid w:val="00EF23EE"/>
    <w:rsid w:val="00EF26C3"/>
    <w:rsid w:val="00EF2873"/>
    <w:rsid w:val="00EF2A9B"/>
    <w:rsid w:val="00EF2AA4"/>
    <w:rsid w:val="00EF2B8A"/>
    <w:rsid w:val="00EF2C8A"/>
    <w:rsid w:val="00EF2CE7"/>
    <w:rsid w:val="00EF2F01"/>
    <w:rsid w:val="00EF3013"/>
    <w:rsid w:val="00EF32EA"/>
    <w:rsid w:val="00EF3313"/>
    <w:rsid w:val="00EF332E"/>
    <w:rsid w:val="00EF339F"/>
    <w:rsid w:val="00EF33E6"/>
    <w:rsid w:val="00EF3465"/>
    <w:rsid w:val="00EF383C"/>
    <w:rsid w:val="00EF39DB"/>
    <w:rsid w:val="00EF3A88"/>
    <w:rsid w:val="00EF3A95"/>
    <w:rsid w:val="00EF3D38"/>
    <w:rsid w:val="00EF45E7"/>
    <w:rsid w:val="00EF49F5"/>
    <w:rsid w:val="00EF4BD6"/>
    <w:rsid w:val="00EF4D4B"/>
    <w:rsid w:val="00EF4DBB"/>
    <w:rsid w:val="00EF4FA7"/>
    <w:rsid w:val="00EF5237"/>
    <w:rsid w:val="00EF536A"/>
    <w:rsid w:val="00EF5AA5"/>
    <w:rsid w:val="00EF5C34"/>
    <w:rsid w:val="00EF5E8D"/>
    <w:rsid w:val="00EF5F2C"/>
    <w:rsid w:val="00EF5FB4"/>
    <w:rsid w:val="00EF65BE"/>
    <w:rsid w:val="00EF663E"/>
    <w:rsid w:val="00EF69AF"/>
    <w:rsid w:val="00EF69CD"/>
    <w:rsid w:val="00EF6DF5"/>
    <w:rsid w:val="00EF6E3F"/>
    <w:rsid w:val="00EF6ED3"/>
    <w:rsid w:val="00EF7450"/>
    <w:rsid w:val="00EF747A"/>
    <w:rsid w:val="00EF760C"/>
    <w:rsid w:val="00EF7883"/>
    <w:rsid w:val="00EF7A4F"/>
    <w:rsid w:val="00EF7AAD"/>
    <w:rsid w:val="00EF7FA3"/>
    <w:rsid w:val="00F0006A"/>
    <w:rsid w:val="00F00135"/>
    <w:rsid w:val="00F0017A"/>
    <w:rsid w:val="00F00260"/>
    <w:rsid w:val="00F00858"/>
    <w:rsid w:val="00F0094F"/>
    <w:rsid w:val="00F009E1"/>
    <w:rsid w:val="00F009FA"/>
    <w:rsid w:val="00F00C59"/>
    <w:rsid w:val="00F01096"/>
    <w:rsid w:val="00F0120B"/>
    <w:rsid w:val="00F012E9"/>
    <w:rsid w:val="00F01320"/>
    <w:rsid w:val="00F013A6"/>
    <w:rsid w:val="00F017F2"/>
    <w:rsid w:val="00F01AF0"/>
    <w:rsid w:val="00F01B35"/>
    <w:rsid w:val="00F01C10"/>
    <w:rsid w:val="00F02117"/>
    <w:rsid w:val="00F0214E"/>
    <w:rsid w:val="00F02155"/>
    <w:rsid w:val="00F02401"/>
    <w:rsid w:val="00F02443"/>
    <w:rsid w:val="00F02556"/>
    <w:rsid w:val="00F0285E"/>
    <w:rsid w:val="00F0299D"/>
    <w:rsid w:val="00F02A5D"/>
    <w:rsid w:val="00F02D16"/>
    <w:rsid w:val="00F0308D"/>
    <w:rsid w:val="00F03250"/>
    <w:rsid w:val="00F0338F"/>
    <w:rsid w:val="00F03534"/>
    <w:rsid w:val="00F03A97"/>
    <w:rsid w:val="00F03ACC"/>
    <w:rsid w:val="00F03BBF"/>
    <w:rsid w:val="00F03C02"/>
    <w:rsid w:val="00F03C53"/>
    <w:rsid w:val="00F03EFB"/>
    <w:rsid w:val="00F0403A"/>
    <w:rsid w:val="00F04A63"/>
    <w:rsid w:val="00F04AE6"/>
    <w:rsid w:val="00F04E92"/>
    <w:rsid w:val="00F04FEC"/>
    <w:rsid w:val="00F05075"/>
    <w:rsid w:val="00F05134"/>
    <w:rsid w:val="00F05178"/>
    <w:rsid w:val="00F056B7"/>
    <w:rsid w:val="00F05813"/>
    <w:rsid w:val="00F05AFA"/>
    <w:rsid w:val="00F05B08"/>
    <w:rsid w:val="00F05D81"/>
    <w:rsid w:val="00F06167"/>
    <w:rsid w:val="00F061AC"/>
    <w:rsid w:val="00F065E9"/>
    <w:rsid w:val="00F06850"/>
    <w:rsid w:val="00F06A43"/>
    <w:rsid w:val="00F06B69"/>
    <w:rsid w:val="00F0708B"/>
    <w:rsid w:val="00F07637"/>
    <w:rsid w:val="00F076B6"/>
    <w:rsid w:val="00F0771B"/>
    <w:rsid w:val="00F07737"/>
    <w:rsid w:val="00F077E8"/>
    <w:rsid w:val="00F07896"/>
    <w:rsid w:val="00F0796F"/>
    <w:rsid w:val="00F07BFE"/>
    <w:rsid w:val="00F07D46"/>
    <w:rsid w:val="00F07E7E"/>
    <w:rsid w:val="00F07EC5"/>
    <w:rsid w:val="00F07EE2"/>
    <w:rsid w:val="00F10111"/>
    <w:rsid w:val="00F101D2"/>
    <w:rsid w:val="00F1046E"/>
    <w:rsid w:val="00F10512"/>
    <w:rsid w:val="00F10904"/>
    <w:rsid w:val="00F10A4A"/>
    <w:rsid w:val="00F10BC6"/>
    <w:rsid w:val="00F10E11"/>
    <w:rsid w:val="00F10FDC"/>
    <w:rsid w:val="00F11003"/>
    <w:rsid w:val="00F111A9"/>
    <w:rsid w:val="00F112E6"/>
    <w:rsid w:val="00F1150E"/>
    <w:rsid w:val="00F11750"/>
    <w:rsid w:val="00F117E6"/>
    <w:rsid w:val="00F119FC"/>
    <w:rsid w:val="00F11A04"/>
    <w:rsid w:val="00F11D75"/>
    <w:rsid w:val="00F11DB4"/>
    <w:rsid w:val="00F11E73"/>
    <w:rsid w:val="00F11EBC"/>
    <w:rsid w:val="00F11EFD"/>
    <w:rsid w:val="00F12696"/>
    <w:rsid w:val="00F12708"/>
    <w:rsid w:val="00F127BA"/>
    <w:rsid w:val="00F12DB9"/>
    <w:rsid w:val="00F12F8A"/>
    <w:rsid w:val="00F12F9F"/>
    <w:rsid w:val="00F1331B"/>
    <w:rsid w:val="00F1335C"/>
    <w:rsid w:val="00F1347D"/>
    <w:rsid w:val="00F13518"/>
    <w:rsid w:val="00F135BF"/>
    <w:rsid w:val="00F138CD"/>
    <w:rsid w:val="00F13980"/>
    <w:rsid w:val="00F13981"/>
    <w:rsid w:val="00F1398F"/>
    <w:rsid w:val="00F13A2E"/>
    <w:rsid w:val="00F13B47"/>
    <w:rsid w:val="00F13BB9"/>
    <w:rsid w:val="00F13C3F"/>
    <w:rsid w:val="00F13C68"/>
    <w:rsid w:val="00F13D59"/>
    <w:rsid w:val="00F14D2E"/>
    <w:rsid w:val="00F14D68"/>
    <w:rsid w:val="00F15340"/>
    <w:rsid w:val="00F15638"/>
    <w:rsid w:val="00F15843"/>
    <w:rsid w:val="00F15CC6"/>
    <w:rsid w:val="00F15CFA"/>
    <w:rsid w:val="00F15ECD"/>
    <w:rsid w:val="00F160F8"/>
    <w:rsid w:val="00F161D6"/>
    <w:rsid w:val="00F163BA"/>
    <w:rsid w:val="00F163C1"/>
    <w:rsid w:val="00F16568"/>
    <w:rsid w:val="00F16592"/>
    <w:rsid w:val="00F166DD"/>
    <w:rsid w:val="00F16C4C"/>
    <w:rsid w:val="00F16DA6"/>
    <w:rsid w:val="00F16E54"/>
    <w:rsid w:val="00F16F10"/>
    <w:rsid w:val="00F16F4D"/>
    <w:rsid w:val="00F171B5"/>
    <w:rsid w:val="00F17286"/>
    <w:rsid w:val="00F173CC"/>
    <w:rsid w:val="00F175DD"/>
    <w:rsid w:val="00F17606"/>
    <w:rsid w:val="00F177D2"/>
    <w:rsid w:val="00F178F2"/>
    <w:rsid w:val="00F17B2D"/>
    <w:rsid w:val="00F17B41"/>
    <w:rsid w:val="00F17D22"/>
    <w:rsid w:val="00F17D4B"/>
    <w:rsid w:val="00F17DAC"/>
    <w:rsid w:val="00F17FA9"/>
    <w:rsid w:val="00F20264"/>
    <w:rsid w:val="00F2038A"/>
    <w:rsid w:val="00F203BB"/>
    <w:rsid w:val="00F2040E"/>
    <w:rsid w:val="00F20516"/>
    <w:rsid w:val="00F2068F"/>
    <w:rsid w:val="00F20840"/>
    <w:rsid w:val="00F2088E"/>
    <w:rsid w:val="00F209EF"/>
    <w:rsid w:val="00F20BE5"/>
    <w:rsid w:val="00F2104F"/>
    <w:rsid w:val="00F211A7"/>
    <w:rsid w:val="00F211AB"/>
    <w:rsid w:val="00F214D0"/>
    <w:rsid w:val="00F21619"/>
    <w:rsid w:val="00F21886"/>
    <w:rsid w:val="00F21C59"/>
    <w:rsid w:val="00F21C60"/>
    <w:rsid w:val="00F21D21"/>
    <w:rsid w:val="00F21E55"/>
    <w:rsid w:val="00F2200C"/>
    <w:rsid w:val="00F220A4"/>
    <w:rsid w:val="00F220D4"/>
    <w:rsid w:val="00F22197"/>
    <w:rsid w:val="00F223D5"/>
    <w:rsid w:val="00F22598"/>
    <w:rsid w:val="00F229A8"/>
    <w:rsid w:val="00F22DD5"/>
    <w:rsid w:val="00F22E1B"/>
    <w:rsid w:val="00F23107"/>
    <w:rsid w:val="00F2320E"/>
    <w:rsid w:val="00F233DC"/>
    <w:rsid w:val="00F2352B"/>
    <w:rsid w:val="00F23689"/>
    <w:rsid w:val="00F2370C"/>
    <w:rsid w:val="00F237CC"/>
    <w:rsid w:val="00F238A9"/>
    <w:rsid w:val="00F23EB7"/>
    <w:rsid w:val="00F23ECE"/>
    <w:rsid w:val="00F23F6F"/>
    <w:rsid w:val="00F23FA1"/>
    <w:rsid w:val="00F2432C"/>
    <w:rsid w:val="00F24404"/>
    <w:rsid w:val="00F2453A"/>
    <w:rsid w:val="00F249CE"/>
    <w:rsid w:val="00F24CCA"/>
    <w:rsid w:val="00F24CDE"/>
    <w:rsid w:val="00F252ED"/>
    <w:rsid w:val="00F256AF"/>
    <w:rsid w:val="00F2570D"/>
    <w:rsid w:val="00F25BE5"/>
    <w:rsid w:val="00F25D40"/>
    <w:rsid w:val="00F2635E"/>
    <w:rsid w:val="00F2653F"/>
    <w:rsid w:val="00F267C9"/>
    <w:rsid w:val="00F2682A"/>
    <w:rsid w:val="00F2685F"/>
    <w:rsid w:val="00F26960"/>
    <w:rsid w:val="00F269D0"/>
    <w:rsid w:val="00F26C75"/>
    <w:rsid w:val="00F26E00"/>
    <w:rsid w:val="00F26E1E"/>
    <w:rsid w:val="00F27006"/>
    <w:rsid w:val="00F27328"/>
    <w:rsid w:val="00F27354"/>
    <w:rsid w:val="00F2768A"/>
    <w:rsid w:val="00F278AD"/>
    <w:rsid w:val="00F27927"/>
    <w:rsid w:val="00F27C85"/>
    <w:rsid w:val="00F27CD4"/>
    <w:rsid w:val="00F27DED"/>
    <w:rsid w:val="00F3002D"/>
    <w:rsid w:val="00F30680"/>
    <w:rsid w:val="00F30785"/>
    <w:rsid w:val="00F30930"/>
    <w:rsid w:val="00F30932"/>
    <w:rsid w:val="00F30983"/>
    <w:rsid w:val="00F309CD"/>
    <w:rsid w:val="00F30A8D"/>
    <w:rsid w:val="00F30C09"/>
    <w:rsid w:val="00F30DD2"/>
    <w:rsid w:val="00F30E59"/>
    <w:rsid w:val="00F30E6E"/>
    <w:rsid w:val="00F31017"/>
    <w:rsid w:val="00F3112C"/>
    <w:rsid w:val="00F31344"/>
    <w:rsid w:val="00F313EE"/>
    <w:rsid w:val="00F31539"/>
    <w:rsid w:val="00F31C0F"/>
    <w:rsid w:val="00F31C19"/>
    <w:rsid w:val="00F31E66"/>
    <w:rsid w:val="00F31FA3"/>
    <w:rsid w:val="00F32007"/>
    <w:rsid w:val="00F32087"/>
    <w:rsid w:val="00F322DC"/>
    <w:rsid w:val="00F3236E"/>
    <w:rsid w:val="00F3244F"/>
    <w:rsid w:val="00F32915"/>
    <w:rsid w:val="00F32D08"/>
    <w:rsid w:val="00F32D14"/>
    <w:rsid w:val="00F32F1E"/>
    <w:rsid w:val="00F33186"/>
    <w:rsid w:val="00F33216"/>
    <w:rsid w:val="00F33663"/>
    <w:rsid w:val="00F3385E"/>
    <w:rsid w:val="00F33B83"/>
    <w:rsid w:val="00F33BA2"/>
    <w:rsid w:val="00F33D06"/>
    <w:rsid w:val="00F33F65"/>
    <w:rsid w:val="00F33FD4"/>
    <w:rsid w:val="00F3407E"/>
    <w:rsid w:val="00F34132"/>
    <w:rsid w:val="00F3429F"/>
    <w:rsid w:val="00F34782"/>
    <w:rsid w:val="00F349F7"/>
    <w:rsid w:val="00F34A3B"/>
    <w:rsid w:val="00F34C3B"/>
    <w:rsid w:val="00F34DA2"/>
    <w:rsid w:val="00F34E01"/>
    <w:rsid w:val="00F34EB6"/>
    <w:rsid w:val="00F35104"/>
    <w:rsid w:val="00F35195"/>
    <w:rsid w:val="00F355FE"/>
    <w:rsid w:val="00F356DF"/>
    <w:rsid w:val="00F35769"/>
    <w:rsid w:val="00F357CB"/>
    <w:rsid w:val="00F35B69"/>
    <w:rsid w:val="00F35DAE"/>
    <w:rsid w:val="00F35ED2"/>
    <w:rsid w:val="00F35FA7"/>
    <w:rsid w:val="00F36471"/>
    <w:rsid w:val="00F364B7"/>
    <w:rsid w:val="00F3650E"/>
    <w:rsid w:val="00F36531"/>
    <w:rsid w:val="00F3654A"/>
    <w:rsid w:val="00F36732"/>
    <w:rsid w:val="00F36B42"/>
    <w:rsid w:val="00F36BB9"/>
    <w:rsid w:val="00F36C72"/>
    <w:rsid w:val="00F36DDF"/>
    <w:rsid w:val="00F36F1B"/>
    <w:rsid w:val="00F36FE4"/>
    <w:rsid w:val="00F37000"/>
    <w:rsid w:val="00F371D7"/>
    <w:rsid w:val="00F37253"/>
    <w:rsid w:val="00F372C6"/>
    <w:rsid w:val="00F373E3"/>
    <w:rsid w:val="00F374E8"/>
    <w:rsid w:val="00F378E4"/>
    <w:rsid w:val="00F378F4"/>
    <w:rsid w:val="00F37F33"/>
    <w:rsid w:val="00F37FFD"/>
    <w:rsid w:val="00F40282"/>
    <w:rsid w:val="00F402D4"/>
    <w:rsid w:val="00F403AB"/>
    <w:rsid w:val="00F405DA"/>
    <w:rsid w:val="00F406C9"/>
    <w:rsid w:val="00F40A49"/>
    <w:rsid w:val="00F41021"/>
    <w:rsid w:val="00F41131"/>
    <w:rsid w:val="00F41302"/>
    <w:rsid w:val="00F414D7"/>
    <w:rsid w:val="00F41800"/>
    <w:rsid w:val="00F41839"/>
    <w:rsid w:val="00F41946"/>
    <w:rsid w:val="00F4197D"/>
    <w:rsid w:val="00F419BA"/>
    <w:rsid w:val="00F41A18"/>
    <w:rsid w:val="00F41C36"/>
    <w:rsid w:val="00F41CEB"/>
    <w:rsid w:val="00F41D76"/>
    <w:rsid w:val="00F41E48"/>
    <w:rsid w:val="00F41F09"/>
    <w:rsid w:val="00F42541"/>
    <w:rsid w:val="00F428D6"/>
    <w:rsid w:val="00F42C8E"/>
    <w:rsid w:val="00F42CEA"/>
    <w:rsid w:val="00F42FA3"/>
    <w:rsid w:val="00F43078"/>
    <w:rsid w:val="00F43332"/>
    <w:rsid w:val="00F434DD"/>
    <w:rsid w:val="00F43587"/>
    <w:rsid w:val="00F43648"/>
    <w:rsid w:val="00F4366F"/>
    <w:rsid w:val="00F43703"/>
    <w:rsid w:val="00F43D30"/>
    <w:rsid w:val="00F43E04"/>
    <w:rsid w:val="00F43F05"/>
    <w:rsid w:val="00F4453F"/>
    <w:rsid w:val="00F4469A"/>
    <w:rsid w:val="00F44ABB"/>
    <w:rsid w:val="00F44BE2"/>
    <w:rsid w:val="00F44CE5"/>
    <w:rsid w:val="00F44D3E"/>
    <w:rsid w:val="00F44DD8"/>
    <w:rsid w:val="00F44EB9"/>
    <w:rsid w:val="00F45018"/>
    <w:rsid w:val="00F4506B"/>
    <w:rsid w:val="00F4513C"/>
    <w:rsid w:val="00F451EC"/>
    <w:rsid w:val="00F4532D"/>
    <w:rsid w:val="00F4585F"/>
    <w:rsid w:val="00F4591F"/>
    <w:rsid w:val="00F459FC"/>
    <w:rsid w:val="00F45B85"/>
    <w:rsid w:val="00F45BB8"/>
    <w:rsid w:val="00F45CF5"/>
    <w:rsid w:val="00F45D44"/>
    <w:rsid w:val="00F45DE6"/>
    <w:rsid w:val="00F461B3"/>
    <w:rsid w:val="00F46373"/>
    <w:rsid w:val="00F4658E"/>
    <w:rsid w:val="00F4670D"/>
    <w:rsid w:val="00F46A42"/>
    <w:rsid w:val="00F46ABE"/>
    <w:rsid w:val="00F46DD8"/>
    <w:rsid w:val="00F46F39"/>
    <w:rsid w:val="00F4704F"/>
    <w:rsid w:val="00F4732F"/>
    <w:rsid w:val="00F4748A"/>
    <w:rsid w:val="00F474F2"/>
    <w:rsid w:val="00F477E8"/>
    <w:rsid w:val="00F47A11"/>
    <w:rsid w:val="00F47A29"/>
    <w:rsid w:val="00F47C16"/>
    <w:rsid w:val="00F47C21"/>
    <w:rsid w:val="00F47C4B"/>
    <w:rsid w:val="00F47D23"/>
    <w:rsid w:val="00F50779"/>
    <w:rsid w:val="00F507AA"/>
    <w:rsid w:val="00F50893"/>
    <w:rsid w:val="00F50B76"/>
    <w:rsid w:val="00F51561"/>
    <w:rsid w:val="00F5160E"/>
    <w:rsid w:val="00F51710"/>
    <w:rsid w:val="00F51719"/>
    <w:rsid w:val="00F51A79"/>
    <w:rsid w:val="00F51C1D"/>
    <w:rsid w:val="00F51FF6"/>
    <w:rsid w:val="00F520D7"/>
    <w:rsid w:val="00F52234"/>
    <w:rsid w:val="00F524AF"/>
    <w:rsid w:val="00F52758"/>
    <w:rsid w:val="00F52983"/>
    <w:rsid w:val="00F52FE0"/>
    <w:rsid w:val="00F5321C"/>
    <w:rsid w:val="00F53844"/>
    <w:rsid w:val="00F53918"/>
    <w:rsid w:val="00F53CE0"/>
    <w:rsid w:val="00F53D38"/>
    <w:rsid w:val="00F53E4D"/>
    <w:rsid w:val="00F54045"/>
    <w:rsid w:val="00F541A3"/>
    <w:rsid w:val="00F5432C"/>
    <w:rsid w:val="00F5478C"/>
    <w:rsid w:val="00F548FE"/>
    <w:rsid w:val="00F54977"/>
    <w:rsid w:val="00F54BAF"/>
    <w:rsid w:val="00F54BCC"/>
    <w:rsid w:val="00F54C80"/>
    <w:rsid w:val="00F54E23"/>
    <w:rsid w:val="00F5513C"/>
    <w:rsid w:val="00F551BB"/>
    <w:rsid w:val="00F551CB"/>
    <w:rsid w:val="00F5530A"/>
    <w:rsid w:val="00F55388"/>
    <w:rsid w:val="00F55648"/>
    <w:rsid w:val="00F55863"/>
    <w:rsid w:val="00F55BD8"/>
    <w:rsid w:val="00F55E0D"/>
    <w:rsid w:val="00F56102"/>
    <w:rsid w:val="00F56623"/>
    <w:rsid w:val="00F5676F"/>
    <w:rsid w:val="00F567F6"/>
    <w:rsid w:val="00F56BAC"/>
    <w:rsid w:val="00F56BBD"/>
    <w:rsid w:val="00F56BF4"/>
    <w:rsid w:val="00F56C71"/>
    <w:rsid w:val="00F56CAB"/>
    <w:rsid w:val="00F56CB4"/>
    <w:rsid w:val="00F56CD5"/>
    <w:rsid w:val="00F56D80"/>
    <w:rsid w:val="00F56DA1"/>
    <w:rsid w:val="00F57134"/>
    <w:rsid w:val="00F5720D"/>
    <w:rsid w:val="00F573A8"/>
    <w:rsid w:val="00F5744D"/>
    <w:rsid w:val="00F57461"/>
    <w:rsid w:val="00F574CC"/>
    <w:rsid w:val="00F57529"/>
    <w:rsid w:val="00F5789A"/>
    <w:rsid w:val="00F57D07"/>
    <w:rsid w:val="00F57DF1"/>
    <w:rsid w:val="00F60110"/>
    <w:rsid w:val="00F60730"/>
    <w:rsid w:val="00F60738"/>
    <w:rsid w:val="00F60742"/>
    <w:rsid w:val="00F6089C"/>
    <w:rsid w:val="00F608A8"/>
    <w:rsid w:val="00F60C40"/>
    <w:rsid w:val="00F60C4C"/>
    <w:rsid w:val="00F60D9E"/>
    <w:rsid w:val="00F60DCA"/>
    <w:rsid w:val="00F61140"/>
    <w:rsid w:val="00F61547"/>
    <w:rsid w:val="00F615E8"/>
    <w:rsid w:val="00F61770"/>
    <w:rsid w:val="00F61F37"/>
    <w:rsid w:val="00F62307"/>
    <w:rsid w:val="00F623B1"/>
    <w:rsid w:val="00F62459"/>
    <w:rsid w:val="00F62484"/>
    <w:rsid w:val="00F62774"/>
    <w:rsid w:val="00F62852"/>
    <w:rsid w:val="00F629CD"/>
    <w:rsid w:val="00F62E21"/>
    <w:rsid w:val="00F630C1"/>
    <w:rsid w:val="00F63172"/>
    <w:rsid w:val="00F6338D"/>
    <w:rsid w:val="00F63576"/>
    <w:rsid w:val="00F635F6"/>
    <w:rsid w:val="00F6362B"/>
    <w:rsid w:val="00F6371A"/>
    <w:rsid w:val="00F63976"/>
    <w:rsid w:val="00F63CCE"/>
    <w:rsid w:val="00F64181"/>
    <w:rsid w:val="00F642AE"/>
    <w:rsid w:val="00F6438A"/>
    <w:rsid w:val="00F64485"/>
    <w:rsid w:val="00F6452D"/>
    <w:rsid w:val="00F6467A"/>
    <w:rsid w:val="00F648F1"/>
    <w:rsid w:val="00F65317"/>
    <w:rsid w:val="00F65481"/>
    <w:rsid w:val="00F65681"/>
    <w:rsid w:val="00F6593F"/>
    <w:rsid w:val="00F65BF0"/>
    <w:rsid w:val="00F65C51"/>
    <w:rsid w:val="00F65F73"/>
    <w:rsid w:val="00F65FC3"/>
    <w:rsid w:val="00F660ED"/>
    <w:rsid w:val="00F66512"/>
    <w:rsid w:val="00F66689"/>
    <w:rsid w:val="00F6679B"/>
    <w:rsid w:val="00F66806"/>
    <w:rsid w:val="00F6699D"/>
    <w:rsid w:val="00F66A11"/>
    <w:rsid w:val="00F66B5D"/>
    <w:rsid w:val="00F66F7C"/>
    <w:rsid w:val="00F66F82"/>
    <w:rsid w:val="00F6747C"/>
    <w:rsid w:val="00F67725"/>
    <w:rsid w:val="00F67856"/>
    <w:rsid w:val="00F70312"/>
    <w:rsid w:val="00F7063F"/>
    <w:rsid w:val="00F70A52"/>
    <w:rsid w:val="00F70C2D"/>
    <w:rsid w:val="00F70D6D"/>
    <w:rsid w:val="00F70DF0"/>
    <w:rsid w:val="00F711AE"/>
    <w:rsid w:val="00F711FF"/>
    <w:rsid w:val="00F7142D"/>
    <w:rsid w:val="00F717B4"/>
    <w:rsid w:val="00F71C31"/>
    <w:rsid w:val="00F71DEF"/>
    <w:rsid w:val="00F7265D"/>
    <w:rsid w:val="00F72686"/>
    <w:rsid w:val="00F7277E"/>
    <w:rsid w:val="00F728B3"/>
    <w:rsid w:val="00F72A98"/>
    <w:rsid w:val="00F72DC8"/>
    <w:rsid w:val="00F72DE0"/>
    <w:rsid w:val="00F72E54"/>
    <w:rsid w:val="00F73033"/>
    <w:rsid w:val="00F73330"/>
    <w:rsid w:val="00F733CF"/>
    <w:rsid w:val="00F7343A"/>
    <w:rsid w:val="00F736D8"/>
    <w:rsid w:val="00F7383E"/>
    <w:rsid w:val="00F73840"/>
    <w:rsid w:val="00F73852"/>
    <w:rsid w:val="00F73AE8"/>
    <w:rsid w:val="00F73E5E"/>
    <w:rsid w:val="00F73E65"/>
    <w:rsid w:val="00F74215"/>
    <w:rsid w:val="00F747C3"/>
    <w:rsid w:val="00F74B17"/>
    <w:rsid w:val="00F74CD6"/>
    <w:rsid w:val="00F74EF1"/>
    <w:rsid w:val="00F7520C"/>
    <w:rsid w:val="00F75257"/>
    <w:rsid w:val="00F758A3"/>
    <w:rsid w:val="00F75C40"/>
    <w:rsid w:val="00F75EFF"/>
    <w:rsid w:val="00F76235"/>
    <w:rsid w:val="00F7631E"/>
    <w:rsid w:val="00F7634B"/>
    <w:rsid w:val="00F7640F"/>
    <w:rsid w:val="00F764BA"/>
    <w:rsid w:val="00F76925"/>
    <w:rsid w:val="00F76927"/>
    <w:rsid w:val="00F7693D"/>
    <w:rsid w:val="00F76AC8"/>
    <w:rsid w:val="00F76C17"/>
    <w:rsid w:val="00F76D9F"/>
    <w:rsid w:val="00F77150"/>
    <w:rsid w:val="00F77273"/>
    <w:rsid w:val="00F7736B"/>
    <w:rsid w:val="00F7765B"/>
    <w:rsid w:val="00F7771A"/>
    <w:rsid w:val="00F77739"/>
    <w:rsid w:val="00F777F8"/>
    <w:rsid w:val="00F778F1"/>
    <w:rsid w:val="00F779DD"/>
    <w:rsid w:val="00F77BFD"/>
    <w:rsid w:val="00F77CA3"/>
    <w:rsid w:val="00F80324"/>
    <w:rsid w:val="00F8047F"/>
    <w:rsid w:val="00F804C1"/>
    <w:rsid w:val="00F8051B"/>
    <w:rsid w:val="00F80580"/>
    <w:rsid w:val="00F80632"/>
    <w:rsid w:val="00F8064A"/>
    <w:rsid w:val="00F80717"/>
    <w:rsid w:val="00F80D0E"/>
    <w:rsid w:val="00F80DDF"/>
    <w:rsid w:val="00F81214"/>
    <w:rsid w:val="00F815FF"/>
    <w:rsid w:val="00F81707"/>
    <w:rsid w:val="00F8172F"/>
    <w:rsid w:val="00F81812"/>
    <w:rsid w:val="00F81960"/>
    <w:rsid w:val="00F81991"/>
    <w:rsid w:val="00F81A2B"/>
    <w:rsid w:val="00F81AD1"/>
    <w:rsid w:val="00F820FC"/>
    <w:rsid w:val="00F821FE"/>
    <w:rsid w:val="00F82471"/>
    <w:rsid w:val="00F824BD"/>
    <w:rsid w:val="00F825B8"/>
    <w:rsid w:val="00F82614"/>
    <w:rsid w:val="00F8279F"/>
    <w:rsid w:val="00F827B5"/>
    <w:rsid w:val="00F828F5"/>
    <w:rsid w:val="00F8290A"/>
    <w:rsid w:val="00F82C77"/>
    <w:rsid w:val="00F82CE6"/>
    <w:rsid w:val="00F82EDC"/>
    <w:rsid w:val="00F82EE2"/>
    <w:rsid w:val="00F83272"/>
    <w:rsid w:val="00F8375B"/>
    <w:rsid w:val="00F83BD1"/>
    <w:rsid w:val="00F83C48"/>
    <w:rsid w:val="00F83D47"/>
    <w:rsid w:val="00F83E16"/>
    <w:rsid w:val="00F84076"/>
    <w:rsid w:val="00F8426E"/>
    <w:rsid w:val="00F84289"/>
    <w:rsid w:val="00F84424"/>
    <w:rsid w:val="00F84656"/>
    <w:rsid w:val="00F84CF3"/>
    <w:rsid w:val="00F84D72"/>
    <w:rsid w:val="00F84D78"/>
    <w:rsid w:val="00F84FFE"/>
    <w:rsid w:val="00F8532B"/>
    <w:rsid w:val="00F85371"/>
    <w:rsid w:val="00F85372"/>
    <w:rsid w:val="00F853A5"/>
    <w:rsid w:val="00F853C4"/>
    <w:rsid w:val="00F85440"/>
    <w:rsid w:val="00F855E9"/>
    <w:rsid w:val="00F8579B"/>
    <w:rsid w:val="00F85812"/>
    <w:rsid w:val="00F85952"/>
    <w:rsid w:val="00F85992"/>
    <w:rsid w:val="00F85A53"/>
    <w:rsid w:val="00F85C70"/>
    <w:rsid w:val="00F862A9"/>
    <w:rsid w:val="00F86419"/>
    <w:rsid w:val="00F864FE"/>
    <w:rsid w:val="00F86525"/>
    <w:rsid w:val="00F866CE"/>
    <w:rsid w:val="00F8673F"/>
    <w:rsid w:val="00F8678E"/>
    <w:rsid w:val="00F8698F"/>
    <w:rsid w:val="00F86B36"/>
    <w:rsid w:val="00F86C45"/>
    <w:rsid w:val="00F86C5D"/>
    <w:rsid w:val="00F86E74"/>
    <w:rsid w:val="00F8733D"/>
    <w:rsid w:val="00F875F7"/>
    <w:rsid w:val="00F8778B"/>
    <w:rsid w:val="00F879BE"/>
    <w:rsid w:val="00F879E0"/>
    <w:rsid w:val="00F87EE4"/>
    <w:rsid w:val="00F87F8B"/>
    <w:rsid w:val="00F90199"/>
    <w:rsid w:val="00F901F0"/>
    <w:rsid w:val="00F90521"/>
    <w:rsid w:val="00F90613"/>
    <w:rsid w:val="00F9097C"/>
    <w:rsid w:val="00F911BF"/>
    <w:rsid w:val="00F9166C"/>
    <w:rsid w:val="00F91838"/>
    <w:rsid w:val="00F91874"/>
    <w:rsid w:val="00F91967"/>
    <w:rsid w:val="00F92022"/>
    <w:rsid w:val="00F9205E"/>
    <w:rsid w:val="00F92148"/>
    <w:rsid w:val="00F9237E"/>
    <w:rsid w:val="00F925CD"/>
    <w:rsid w:val="00F927CF"/>
    <w:rsid w:val="00F9287E"/>
    <w:rsid w:val="00F929A0"/>
    <w:rsid w:val="00F92B11"/>
    <w:rsid w:val="00F935A5"/>
    <w:rsid w:val="00F935D5"/>
    <w:rsid w:val="00F93657"/>
    <w:rsid w:val="00F9398B"/>
    <w:rsid w:val="00F94009"/>
    <w:rsid w:val="00F943D1"/>
    <w:rsid w:val="00F9443A"/>
    <w:rsid w:val="00F94A1A"/>
    <w:rsid w:val="00F94ED1"/>
    <w:rsid w:val="00F94FEB"/>
    <w:rsid w:val="00F9513B"/>
    <w:rsid w:val="00F95521"/>
    <w:rsid w:val="00F955A5"/>
    <w:rsid w:val="00F9565F"/>
    <w:rsid w:val="00F956E6"/>
    <w:rsid w:val="00F956FC"/>
    <w:rsid w:val="00F95809"/>
    <w:rsid w:val="00F95A54"/>
    <w:rsid w:val="00F95AA1"/>
    <w:rsid w:val="00F95B70"/>
    <w:rsid w:val="00F95CDC"/>
    <w:rsid w:val="00F95D6C"/>
    <w:rsid w:val="00F9626B"/>
    <w:rsid w:val="00F96485"/>
    <w:rsid w:val="00F964F0"/>
    <w:rsid w:val="00F96968"/>
    <w:rsid w:val="00F96A19"/>
    <w:rsid w:val="00F96D40"/>
    <w:rsid w:val="00F96E01"/>
    <w:rsid w:val="00F96E74"/>
    <w:rsid w:val="00F96F72"/>
    <w:rsid w:val="00F9706B"/>
    <w:rsid w:val="00F97384"/>
    <w:rsid w:val="00F97408"/>
    <w:rsid w:val="00F974B4"/>
    <w:rsid w:val="00F975BF"/>
    <w:rsid w:val="00F97792"/>
    <w:rsid w:val="00F978CB"/>
    <w:rsid w:val="00F97AFE"/>
    <w:rsid w:val="00F97B01"/>
    <w:rsid w:val="00F97C64"/>
    <w:rsid w:val="00F97DFE"/>
    <w:rsid w:val="00F97E45"/>
    <w:rsid w:val="00F97EF1"/>
    <w:rsid w:val="00FA04F2"/>
    <w:rsid w:val="00FA0B67"/>
    <w:rsid w:val="00FA0BE1"/>
    <w:rsid w:val="00FA0C16"/>
    <w:rsid w:val="00FA1025"/>
    <w:rsid w:val="00FA10DA"/>
    <w:rsid w:val="00FA11D3"/>
    <w:rsid w:val="00FA1238"/>
    <w:rsid w:val="00FA13C4"/>
    <w:rsid w:val="00FA1514"/>
    <w:rsid w:val="00FA16CF"/>
    <w:rsid w:val="00FA1721"/>
    <w:rsid w:val="00FA1788"/>
    <w:rsid w:val="00FA179B"/>
    <w:rsid w:val="00FA190F"/>
    <w:rsid w:val="00FA1A24"/>
    <w:rsid w:val="00FA1B36"/>
    <w:rsid w:val="00FA1C52"/>
    <w:rsid w:val="00FA20A7"/>
    <w:rsid w:val="00FA20BC"/>
    <w:rsid w:val="00FA2591"/>
    <w:rsid w:val="00FA26F1"/>
    <w:rsid w:val="00FA27FF"/>
    <w:rsid w:val="00FA2942"/>
    <w:rsid w:val="00FA2B43"/>
    <w:rsid w:val="00FA2CF4"/>
    <w:rsid w:val="00FA2D86"/>
    <w:rsid w:val="00FA3187"/>
    <w:rsid w:val="00FA333D"/>
    <w:rsid w:val="00FA33CA"/>
    <w:rsid w:val="00FA371D"/>
    <w:rsid w:val="00FA3851"/>
    <w:rsid w:val="00FA39D2"/>
    <w:rsid w:val="00FA3D6E"/>
    <w:rsid w:val="00FA3EAD"/>
    <w:rsid w:val="00FA40C6"/>
    <w:rsid w:val="00FA42B1"/>
    <w:rsid w:val="00FA4C58"/>
    <w:rsid w:val="00FA4C5D"/>
    <w:rsid w:val="00FA515E"/>
    <w:rsid w:val="00FA5281"/>
    <w:rsid w:val="00FA5427"/>
    <w:rsid w:val="00FA54B3"/>
    <w:rsid w:val="00FA55D5"/>
    <w:rsid w:val="00FA5672"/>
    <w:rsid w:val="00FA56A9"/>
    <w:rsid w:val="00FA56CB"/>
    <w:rsid w:val="00FA573B"/>
    <w:rsid w:val="00FA5887"/>
    <w:rsid w:val="00FA5A77"/>
    <w:rsid w:val="00FA5E0E"/>
    <w:rsid w:val="00FA5E14"/>
    <w:rsid w:val="00FA5ECB"/>
    <w:rsid w:val="00FA61E0"/>
    <w:rsid w:val="00FA63CE"/>
    <w:rsid w:val="00FA64A4"/>
    <w:rsid w:val="00FA6634"/>
    <w:rsid w:val="00FA6741"/>
    <w:rsid w:val="00FA6B98"/>
    <w:rsid w:val="00FA6BBB"/>
    <w:rsid w:val="00FA6EE5"/>
    <w:rsid w:val="00FA6FC9"/>
    <w:rsid w:val="00FA7070"/>
    <w:rsid w:val="00FA70BA"/>
    <w:rsid w:val="00FA7291"/>
    <w:rsid w:val="00FA72A7"/>
    <w:rsid w:val="00FA77A0"/>
    <w:rsid w:val="00FA77A5"/>
    <w:rsid w:val="00FA7B4D"/>
    <w:rsid w:val="00FA7C5C"/>
    <w:rsid w:val="00FA7D90"/>
    <w:rsid w:val="00FA7E17"/>
    <w:rsid w:val="00FA7E40"/>
    <w:rsid w:val="00FB00E9"/>
    <w:rsid w:val="00FB02C3"/>
    <w:rsid w:val="00FB03BE"/>
    <w:rsid w:val="00FB057C"/>
    <w:rsid w:val="00FB0821"/>
    <w:rsid w:val="00FB0A6E"/>
    <w:rsid w:val="00FB10BA"/>
    <w:rsid w:val="00FB10DD"/>
    <w:rsid w:val="00FB1118"/>
    <w:rsid w:val="00FB11EC"/>
    <w:rsid w:val="00FB127B"/>
    <w:rsid w:val="00FB14A9"/>
    <w:rsid w:val="00FB16CE"/>
    <w:rsid w:val="00FB1A19"/>
    <w:rsid w:val="00FB1EB9"/>
    <w:rsid w:val="00FB1F89"/>
    <w:rsid w:val="00FB20AC"/>
    <w:rsid w:val="00FB246C"/>
    <w:rsid w:val="00FB26C0"/>
    <w:rsid w:val="00FB293C"/>
    <w:rsid w:val="00FB29C9"/>
    <w:rsid w:val="00FB2AAA"/>
    <w:rsid w:val="00FB2E5E"/>
    <w:rsid w:val="00FB30AC"/>
    <w:rsid w:val="00FB30EC"/>
    <w:rsid w:val="00FB329C"/>
    <w:rsid w:val="00FB3345"/>
    <w:rsid w:val="00FB38EE"/>
    <w:rsid w:val="00FB3915"/>
    <w:rsid w:val="00FB3969"/>
    <w:rsid w:val="00FB4156"/>
    <w:rsid w:val="00FB4230"/>
    <w:rsid w:val="00FB45FF"/>
    <w:rsid w:val="00FB462B"/>
    <w:rsid w:val="00FB4A51"/>
    <w:rsid w:val="00FB4D6A"/>
    <w:rsid w:val="00FB4F04"/>
    <w:rsid w:val="00FB506F"/>
    <w:rsid w:val="00FB51FD"/>
    <w:rsid w:val="00FB5284"/>
    <w:rsid w:val="00FB5A01"/>
    <w:rsid w:val="00FB5AB1"/>
    <w:rsid w:val="00FB5BF8"/>
    <w:rsid w:val="00FB5D20"/>
    <w:rsid w:val="00FB5E67"/>
    <w:rsid w:val="00FB5FFE"/>
    <w:rsid w:val="00FB613E"/>
    <w:rsid w:val="00FB61D0"/>
    <w:rsid w:val="00FB644B"/>
    <w:rsid w:val="00FB6459"/>
    <w:rsid w:val="00FB6552"/>
    <w:rsid w:val="00FB66EA"/>
    <w:rsid w:val="00FB6714"/>
    <w:rsid w:val="00FB6A50"/>
    <w:rsid w:val="00FB6AC2"/>
    <w:rsid w:val="00FB6BA7"/>
    <w:rsid w:val="00FB6CEF"/>
    <w:rsid w:val="00FB75CA"/>
    <w:rsid w:val="00FB79CA"/>
    <w:rsid w:val="00FB7C98"/>
    <w:rsid w:val="00FC0234"/>
    <w:rsid w:val="00FC0400"/>
    <w:rsid w:val="00FC065D"/>
    <w:rsid w:val="00FC08C1"/>
    <w:rsid w:val="00FC09CB"/>
    <w:rsid w:val="00FC0A5D"/>
    <w:rsid w:val="00FC0BA8"/>
    <w:rsid w:val="00FC0F29"/>
    <w:rsid w:val="00FC1278"/>
    <w:rsid w:val="00FC129B"/>
    <w:rsid w:val="00FC157D"/>
    <w:rsid w:val="00FC163C"/>
    <w:rsid w:val="00FC16AA"/>
    <w:rsid w:val="00FC19E1"/>
    <w:rsid w:val="00FC1A92"/>
    <w:rsid w:val="00FC1AD2"/>
    <w:rsid w:val="00FC1B76"/>
    <w:rsid w:val="00FC1C19"/>
    <w:rsid w:val="00FC1CB2"/>
    <w:rsid w:val="00FC1F45"/>
    <w:rsid w:val="00FC22FB"/>
    <w:rsid w:val="00FC24E7"/>
    <w:rsid w:val="00FC2610"/>
    <w:rsid w:val="00FC268E"/>
    <w:rsid w:val="00FC2ABF"/>
    <w:rsid w:val="00FC2CCC"/>
    <w:rsid w:val="00FC3133"/>
    <w:rsid w:val="00FC31DB"/>
    <w:rsid w:val="00FC32C0"/>
    <w:rsid w:val="00FC330B"/>
    <w:rsid w:val="00FC3686"/>
    <w:rsid w:val="00FC3746"/>
    <w:rsid w:val="00FC3CBE"/>
    <w:rsid w:val="00FC3D5A"/>
    <w:rsid w:val="00FC3F1A"/>
    <w:rsid w:val="00FC4201"/>
    <w:rsid w:val="00FC4474"/>
    <w:rsid w:val="00FC4632"/>
    <w:rsid w:val="00FC469A"/>
    <w:rsid w:val="00FC480B"/>
    <w:rsid w:val="00FC4E2A"/>
    <w:rsid w:val="00FC4FA4"/>
    <w:rsid w:val="00FC503C"/>
    <w:rsid w:val="00FC5165"/>
    <w:rsid w:val="00FC51B8"/>
    <w:rsid w:val="00FC5873"/>
    <w:rsid w:val="00FC58C4"/>
    <w:rsid w:val="00FC5972"/>
    <w:rsid w:val="00FC5D14"/>
    <w:rsid w:val="00FC5D57"/>
    <w:rsid w:val="00FC5DA3"/>
    <w:rsid w:val="00FC5FD9"/>
    <w:rsid w:val="00FC6077"/>
    <w:rsid w:val="00FC6138"/>
    <w:rsid w:val="00FC6562"/>
    <w:rsid w:val="00FC65AB"/>
    <w:rsid w:val="00FC68DE"/>
    <w:rsid w:val="00FC68EC"/>
    <w:rsid w:val="00FC69DA"/>
    <w:rsid w:val="00FC69E2"/>
    <w:rsid w:val="00FC6B73"/>
    <w:rsid w:val="00FC6EA4"/>
    <w:rsid w:val="00FC78C4"/>
    <w:rsid w:val="00FC7930"/>
    <w:rsid w:val="00FC7B24"/>
    <w:rsid w:val="00FC7D04"/>
    <w:rsid w:val="00FD00A3"/>
    <w:rsid w:val="00FD0280"/>
    <w:rsid w:val="00FD02AC"/>
    <w:rsid w:val="00FD0338"/>
    <w:rsid w:val="00FD03D6"/>
    <w:rsid w:val="00FD03FD"/>
    <w:rsid w:val="00FD07FC"/>
    <w:rsid w:val="00FD08D6"/>
    <w:rsid w:val="00FD0A8F"/>
    <w:rsid w:val="00FD1082"/>
    <w:rsid w:val="00FD126B"/>
    <w:rsid w:val="00FD14C2"/>
    <w:rsid w:val="00FD1546"/>
    <w:rsid w:val="00FD15FA"/>
    <w:rsid w:val="00FD165E"/>
    <w:rsid w:val="00FD1678"/>
    <w:rsid w:val="00FD185B"/>
    <w:rsid w:val="00FD1992"/>
    <w:rsid w:val="00FD19EA"/>
    <w:rsid w:val="00FD1D18"/>
    <w:rsid w:val="00FD1F7F"/>
    <w:rsid w:val="00FD209D"/>
    <w:rsid w:val="00FD20D3"/>
    <w:rsid w:val="00FD22D0"/>
    <w:rsid w:val="00FD2319"/>
    <w:rsid w:val="00FD23F9"/>
    <w:rsid w:val="00FD2510"/>
    <w:rsid w:val="00FD25D5"/>
    <w:rsid w:val="00FD2705"/>
    <w:rsid w:val="00FD27A3"/>
    <w:rsid w:val="00FD2EFC"/>
    <w:rsid w:val="00FD342C"/>
    <w:rsid w:val="00FD3AA9"/>
    <w:rsid w:val="00FD3AAB"/>
    <w:rsid w:val="00FD3CF2"/>
    <w:rsid w:val="00FD3FD1"/>
    <w:rsid w:val="00FD4121"/>
    <w:rsid w:val="00FD41C0"/>
    <w:rsid w:val="00FD42CE"/>
    <w:rsid w:val="00FD4462"/>
    <w:rsid w:val="00FD4775"/>
    <w:rsid w:val="00FD47E8"/>
    <w:rsid w:val="00FD4881"/>
    <w:rsid w:val="00FD493C"/>
    <w:rsid w:val="00FD4BCF"/>
    <w:rsid w:val="00FD4DA2"/>
    <w:rsid w:val="00FD5395"/>
    <w:rsid w:val="00FD53A8"/>
    <w:rsid w:val="00FD5521"/>
    <w:rsid w:val="00FD5566"/>
    <w:rsid w:val="00FD558D"/>
    <w:rsid w:val="00FD5741"/>
    <w:rsid w:val="00FD580E"/>
    <w:rsid w:val="00FD5AB4"/>
    <w:rsid w:val="00FD5C72"/>
    <w:rsid w:val="00FD627B"/>
    <w:rsid w:val="00FD66E8"/>
    <w:rsid w:val="00FD66FD"/>
    <w:rsid w:val="00FD68F7"/>
    <w:rsid w:val="00FD6C43"/>
    <w:rsid w:val="00FD6DEC"/>
    <w:rsid w:val="00FD6E93"/>
    <w:rsid w:val="00FD721D"/>
    <w:rsid w:val="00FD7322"/>
    <w:rsid w:val="00FD7829"/>
    <w:rsid w:val="00FD7B05"/>
    <w:rsid w:val="00FD7C38"/>
    <w:rsid w:val="00FD7DF0"/>
    <w:rsid w:val="00FE0550"/>
    <w:rsid w:val="00FE0735"/>
    <w:rsid w:val="00FE08DD"/>
    <w:rsid w:val="00FE096A"/>
    <w:rsid w:val="00FE0A77"/>
    <w:rsid w:val="00FE0B84"/>
    <w:rsid w:val="00FE0F0A"/>
    <w:rsid w:val="00FE1101"/>
    <w:rsid w:val="00FE1110"/>
    <w:rsid w:val="00FE119F"/>
    <w:rsid w:val="00FE11DF"/>
    <w:rsid w:val="00FE1323"/>
    <w:rsid w:val="00FE1425"/>
    <w:rsid w:val="00FE17CB"/>
    <w:rsid w:val="00FE1943"/>
    <w:rsid w:val="00FE197E"/>
    <w:rsid w:val="00FE1A2A"/>
    <w:rsid w:val="00FE1AEA"/>
    <w:rsid w:val="00FE2326"/>
    <w:rsid w:val="00FE283E"/>
    <w:rsid w:val="00FE2AAC"/>
    <w:rsid w:val="00FE2C86"/>
    <w:rsid w:val="00FE2CA6"/>
    <w:rsid w:val="00FE2E9E"/>
    <w:rsid w:val="00FE2FC1"/>
    <w:rsid w:val="00FE33E3"/>
    <w:rsid w:val="00FE3442"/>
    <w:rsid w:val="00FE37A9"/>
    <w:rsid w:val="00FE3A4C"/>
    <w:rsid w:val="00FE3BC7"/>
    <w:rsid w:val="00FE41D5"/>
    <w:rsid w:val="00FE43C1"/>
    <w:rsid w:val="00FE4406"/>
    <w:rsid w:val="00FE4510"/>
    <w:rsid w:val="00FE4640"/>
    <w:rsid w:val="00FE4710"/>
    <w:rsid w:val="00FE47BE"/>
    <w:rsid w:val="00FE492A"/>
    <w:rsid w:val="00FE4949"/>
    <w:rsid w:val="00FE4A97"/>
    <w:rsid w:val="00FE4B67"/>
    <w:rsid w:val="00FE4D80"/>
    <w:rsid w:val="00FE513E"/>
    <w:rsid w:val="00FE51ED"/>
    <w:rsid w:val="00FE5383"/>
    <w:rsid w:val="00FE56B8"/>
    <w:rsid w:val="00FE5B37"/>
    <w:rsid w:val="00FE6077"/>
    <w:rsid w:val="00FE62E7"/>
    <w:rsid w:val="00FE65DC"/>
    <w:rsid w:val="00FE662D"/>
    <w:rsid w:val="00FE6808"/>
    <w:rsid w:val="00FE6C6F"/>
    <w:rsid w:val="00FE6D64"/>
    <w:rsid w:val="00FE6E22"/>
    <w:rsid w:val="00FE6EBD"/>
    <w:rsid w:val="00FE6ED3"/>
    <w:rsid w:val="00FE70A6"/>
    <w:rsid w:val="00FE70B2"/>
    <w:rsid w:val="00FE7176"/>
    <w:rsid w:val="00FE7288"/>
    <w:rsid w:val="00FE72E7"/>
    <w:rsid w:val="00FE7314"/>
    <w:rsid w:val="00FE7344"/>
    <w:rsid w:val="00FE7803"/>
    <w:rsid w:val="00FE78CE"/>
    <w:rsid w:val="00FE7FEB"/>
    <w:rsid w:val="00FF012B"/>
    <w:rsid w:val="00FF01A8"/>
    <w:rsid w:val="00FF01D3"/>
    <w:rsid w:val="00FF064D"/>
    <w:rsid w:val="00FF069B"/>
    <w:rsid w:val="00FF06CB"/>
    <w:rsid w:val="00FF0790"/>
    <w:rsid w:val="00FF09F0"/>
    <w:rsid w:val="00FF0B86"/>
    <w:rsid w:val="00FF0D05"/>
    <w:rsid w:val="00FF1036"/>
    <w:rsid w:val="00FF136B"/>
    <w:rsid w:val="00FF14D1"/>
    <w:rsid w:val="00FF15AC"/>
    <w:rsid w:val="00FF15C5"/>
    <w:rsid w:val="00FF1A6D"/>
    <w:rsid w:val="00FF1B28"/>
    <w:rsid w:val="00FF1C85"/>
    <w:rsid w:val="00FF1E9F"/>
    <w:rsid w:val="00FF1F3E"/>
    <w:rsid w:val="00FF1FAE"/>
    <w:rsid w:val="00FF217E"/>
    <w:rsid w:val="00FF219A"/>
    <w:rsid w:val="00FF2662"/>
    <w:rsid w:val="00FF2C0A"/>
    <w:rsid w:val="00FF2C0E"/>
    <w:rsid w:val="00FF2F2B"/>
    <w:rsid w:val="00FF3080"/>
    <w:rsid w:val="00FF3218"/>
    <w:rsid w:val="00FF32FD"/>
    <w:rsid w:val="00FF3323"/>
    <w:rsid w:val="00FF3756"/>
    <w:rsid w:val="00FF39BF"/>
    <w:rsid w:val="00FF3A24"/>
    <w:rsid w:val="00FF3ACF"/>
    <w:rsid w:val="00FF3B72"/>
    <w:rsid w:val="00FF3BCF"/>
    <w:rsid w:val="00FF3BF8"/>
    <w:rsid w:val="00FF3F70"/>
    <w:rsid w:val="00FF40D5"/>
    <w:rsid w:val="00FF4476"/>
    <w:rsid w:val="00FF4698"/>
    <w:rsid w:val="00FF47D5"/>
    <w:rsid w:val="00FF47D7"/>
    <w:rsid w:val="00FF4823"/>
    <w:rsid w:val="00FF4919"/>
    <w:rsid w:val="00FF49DA"/>
    <w:rsid w:val="00FF4B9B"/>
    <w:rsid w:val="00FF4CFF"/>
    <w:rsid w:val="00FF4D17"/>
    <w:rsid w:val="00FF4D68"/>
    <w:rsid w:val="00FF4D7F"/>
    <w:rsid w:val="00FF4E09"/>
    <w:rsid w:val="00FF4E94"/>
    <w:rsid w:val="00FF4FEF"/>
    <w:rsid w:val="00FF583D"/>
    <w:rsid w:val="00FF597E"/>
    <w:rsid w:val="00FF65CE"/>
    <w:rsid w:val="00FF67DC"/>
    <w:rsid w:val="00FF68EF"/>
    <w:rsid w:val="00FF6A09"/>
    <w:rsid w:val="00FF6B1C"/>
    <w:rsid w:val="00FF6DF4"/>
    <w:rsid w:val="00FF70DC"/>
    <w:rsid w:val="00FF7194"/>
    <w:rsid w:val="00FF72A9"/>
    <w:rsid w:val="00FF72E5"/>
    <w:rsid w:val="00FF747D"/>
    <w:rsid w:val="00FF766E"/>
    <w:rsid w:val="00FF786A"/>
    <w:rsid w:val="00FF7A3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35070">
      <w:bodyDiv w:val="1"/>
      <w:marLeft w:val="0"/>
      <w:marRight w:val="0"/>
      <w:marTop w:val="0"/>
      <w:marBottom w:val="0"/>
      <w:divBdr>
        <w:top w:val="none" w:sz="0" w:space="0" w:color="auto"/>
        <w:left w:val="none" w:sz="0" w:space="0" w:color="auto"/>
        <w:bottom w:val="none" w:sz="0" w:space="0" w:color="auto"/>
        <w:right w:val="none" w:sz="0" w:space="0" w:color="auto"/>
      </w:divBdr>
    </w:div>
    <w:div w:id="98987936">
      <w:bodyDiv w:val="1"/>
      <w:marLeft w:val="0"/>
      <w:marRight w:val="0"/>
      <w:marTop w:val="0"/>
      <w:marBottom w:val="0"/>
      <w:divBdr>
        <w:top w:val="none" w:sz="0" w:space="0" w:color="auto"/>
        <w:left w:val="none" w:sz="0" w:space="0" w:color="auto"/>
        <w:bottom w:val="none" w:sz="0" w:space="0" w:color="auto"/>
        <w:right w:val="none" w:sz="0" w:space="0" w:color="auto"/>
      </w:divBdr>
      <w:divsChild>
        <w:div w:id="1985161314">
          <w:marLeft w:val="0"/>
          <w:marRight w:val="0"/>
          <w:marTop w:val="0"/>
          <w:marBottom w:val="0"/>
          <w:divBdr>
            <w:top w:val="none" w:sz="0" w:space="0" w:color="auto"/>
            <w:left w:val="none" w:sz="0" w:space="0" w:color="auto"/>
            <w:bottom w:val="none" w:sz="0" w:space="0" w:color="auto"/>
            <w:right w:val="none" w:sz="0" w:space="0" w:color="auto"/>
          </w:divBdr>
        </w:div>
      </w:divsChild>
    </w:div>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13829503">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16517320">
      <w:bodyDiv w:val="1"/>
      <w:marLeft w:val="0"/>
      <w:marRight w:val="0"/>
      <w:marTop w:val="0"/>
      <w:marBottom w:val="0"/>
      <w:divBdr>
        <w:top w:val="none" w:sz="0" w:space="0" w:color="auto"/>
        <w:left w:val="none" w:sz="0" w:space="0" w:color="auto"/>
        <w:bottom w:val="none" w:sz="0" w:space="0" w:color="auto"/>
        <w:right w:val="none" w:sz="0" w:space="0" w:color="auto"/>
      </w:divBdr>
      <w:divsChild>
        <w:div w:id="2145389529">
          <w:marLeft w:val="0"/>
          <w:marRight w:val="0"/>
          <w:marTop w:val="0"/>
          <w:marBottom w:val="0"/>
          <w:divBdr>
            <w:top w:val="none" w:sz="0" w:space="0" w:color="auto"/>
            <w:left w:val="none" w:sz="0" w:space="0" w:color="auto"/>
            <w:bottom w:val="none" w:sz="0" w:space="0" w:color="auto"/>
            <w:right w:val="none" w:sz="0" w:space="0" w:color="auto"/>
          </w:divBdr>
          <w:divsChild>
            <w:div w:id="170637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69">
      <w:bodyDiv w:val="1"/>
      <w:marLeft w:val="0"/>
      <w:marRight w:val="0"/>
      <w:marTop w:val="0"/>
      <w:marBottom w:val="0"/>
      <w:divBdr>
        <w:top w:val="none" w:sz="0" w:space="0" w:color="auto"/>
        <w:left w:val="none" w:sz="0" w:space="0" w:color="auto"/>
        <w:bottom w:val="none" w:sz="0" w:space="0" w:color="auto"/>
        <w:right w:val="none" w:sz="0" w:space="0" w:color="auto"/>
      </w:divBdr>
      <w:divsChild>
        <w:div w:id="297030088">
          <w:marLeft w:val="0"/>
          <w:marRight w:val="0"/>
          <w:marTop w:val="0"/>
          <w:marBottom w:val="0"/>
          <w:divBdr>
            <w:top w:val="none" w:sz="0" w:space="0" w:color="auto"/>
            <w:left w:val="none" w:sz="0" w:space="0" w:color="auto"/>
            <w:bottom w:val="none" w:sz="0" w:space="0" w:color="auto"/>
            <w:right w:val="none" w:sz="0" w:space="0" w:color="auto"/>
          </w:divBdr>
          <w:divsChild>
            <w:div w:id="19853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828599672">
      <w:bodyDiv w:val="1"/>
      <w:marLeft w:val="0"/>
      <w:marRight w:val="0"/>
      <w:marTop w:val="0"/>
      <w:marBottom w:val="0"/>
      <w:divBdr>
        <w:top w:val="none" w:sz="0" w:space="0" w:color="auto"/>
        <w:left w:val="none" w:sz="0" w:space="0" w:color="auto"/>
        <w:bottom w:val="none" w:sz="0" w:space="0" w:color="auto"/>
        <w:right w:val="none" w:sz="0" w:space="0" w:color="auto"/>
      </w:divBdr>
      <w:divsChild>
        <w:div w:id="1868133378">
          <w:marLeft w:val="0"/>
          <w:marRight w:val="0"/>
          <w:marTop w:val="0"/>
          <w:marBottom w:val="0"/>
          <w:divBdr>
            <w:top w:val="none" w:sz="0" w:space="0" w:color="auto"/>
            <w:left w:val="none" w:sz="0" w:space="0" w:color="auto"/>
            <w:bottom w:val="none" w:sz="0" w:space="0" w:color="auto"/>
            <w:right w:val="none" w:sz="0" w:space="0" w:color="auto"/>
          </w:divBdr>
          <w:divsChild>
            <w:div w:id="3691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19313498">
      <w:bodyDiv w:val="1"/>
      <w:marLeft w:val="0"/>
      <w:marRight w:val="0"/>
      <w:marTop w:val="0"/>
      <w:marBottom w:val="0"/>
      <w:divBdr>
        <w:top w:val="none" w:sz="0" w:space="0" w:color="auto"/>
        <w:left w:val="none" w:sz="0" w:space="0" w:color="auto"/>
        <w:bottom w:val="none" w:sz="0" w:space="0" w:color="auto"/>
        <w:right w:val="none" w:sz="0" w:space="0" w:color="auto"/>
      </w:divBdr>
      <w:divsChild>
        <w:div w:id="701974501">
          <w:marLeft w:val="0"/>
          <w:marRight w:val="0"/>
          <w:marTop w:val="0"/>
          <w:marBottom w:val="0"/>
          <w:divBdr>
            <w:top w:val="none" w:sz="0" w:space="0" w:color="auto"/>
            <w:left w:val="none" w:sz="0" w:space="0" w:color="auto"/>
            <w:bottom w:val="none" w:sz="0" w:space="0" w:color="auto"/>
            <w:right w:val="none" w:sz="0" w:space="0" w:color="auto"/>
          </w:divBdr>
          <w:divsChild>
            <w:div w:id="17937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242107151">
      <w:bodyDiv w:val="1"/>
      <w:marLeft w:val="0"/>
      <w:marRight w:val="0"/>
      <w:marTop w:val="0"/>
      <w:marBottom w:val="0"/>
      <w:divBdr>
        <w:top w:val="none" w:sz="0" w:space="0" w:color="auto"/>
        <w:left w:val="none" w:sz="0" w:space="0" w:color="auto"/>
        <w:bottom w:val="none" w:sz="0" w:space="0" w:color="auto"/>
        <w:right w:val="none" w:sz="0" w:space="0" w:color="auto"/>
      </w:divBdr>
      <w:divsChild>
        <w:div w:id="1697853434">
          <w:marLeft w:val="0"/>
          <w:marRight w:val="0"/>
          <w:marTop w:val="0"/>
          <w:marBottom w:val="0"/>
          <w:divBdr>
            <w:top w:val="none" w:sz="0" w:space="0" w:color="auto"/>
            <w:left w:val="none" w:sz="0" w:space="0" w:color="auto"/>
            <w:bottom w:val="none" w:sz="0" w:space="0" w:color="auto"/>
            <w:right w:val="none" w:sz="0" w:space="0" w:color="auto"/>
          </w:divBdr>
          <w:divsChild>
            <w:div w:id="35385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397586877">
      <w:bodyDiv w:val="1"/>
      <w:marLeft w:val="0"/>
      <w:marRight w:val="0"/>
      <w:marTop w:val="0"/>
      <w:marBottom w:val="0"/>
      <w:divBdr>
        <w:top w:val="none" w:sz="0" w:space="0" w:color="auto"/>
        <w:left w:val="none" w:sz="0" w:space="0" w:color="auto"/>
        <w:bottom w:val="none" w:sz="0" w:space="0" w:color="auto"/>
        <w:right w:val="none" w:sz="0" w:space="0" w:color="auto"/>
      </w:divBdr>
      <w:divsChild>
        <w:div w:id="1733848974">
          <w:marLeft w:val="0"/>
          <w:marRight w:val="0"/>
          <w:marTop w:val="0"/>
          <w:marBottom w:val="0"/>
          <w:divBdr>
            <w:top w:val="none" w:sz="0" w:space="0" w:color="auto"/>
            <w:left w:val="none" w:sz="0" w:space="0" w:color="auto"/>
            <w:bottom w:val="none" w:sz="0" w:space="0" w:color="auto"/>
            <w:right w:val="none" w:sz="0" w:space="0" w:color="auto"/>
          </w:divBdr>
          <w:divsChild>
            <w:div w:id="33758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58566">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645771369">
      <w:bodyDiv w:val="1"/>
      <w:marLeft w:val="0"/>
      <w:marRight w:val="0"/>
      <w:marTop w:val="0"/>
      <w:marBottom w:val="0"/>
      <w:divBdr>
        <w:top w:val="none" w:sz="0" w:space="0" w:color="auto"/>
        <w:left w:val="none" w:sz="0" w:space="0" w:color="auto"/>
        <w:bottom w:val="none" w:sz="0" w:space="0" w:color="auto"/>
        <w:right w:val="none" w:sz="0" w:space="0" w:color="auto"/>
      </w:divBdr>
      <w:divsChild>
        <w:div w:id="456533484">
          <w:marLeft w:val="0"/>
          <w:marRight w:val="0"/>
          <w:marTop w:val="0"/>
          <w:marBottom w:val="0"/>
          <w:divBdr>
            <w:top w:val="none" w:sz="0" w:space="0" w:color="auto"/>
            <w:left w:val="none" w:sz="0" w:space="0" w:color="auto"/>
            <w:bottom w:val="none" w:sz="0" w:space="0" w:color="auto"/>
            <w:right w:val="none" w:sz="0" w:space="0" w:color="auto"/>
          </w:divBdr>
          <w:divsChild>
            <w:div w:id="192626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5445311">
      <w:bodyDiv w:val="1"/>
      <w:marLeft w:val="0"/>
      <w:marRight w:val="0"/>
      <w:marTop w:val="0"/>
      <w:marBottom w:val="0"/>
      <w:divBdr>
        <w:top w:val="none" w:sz="0" w:space="0" w:color="auto"/>
        <w:left w:val="none" w:sz="0" w:space="0" w:color="auto"/>
        <w:bottom w:val="none" w:sz="0" w:space="0" w:color="auto"/>
        <w:right w:val="none" w:sz="0" w:space="0" w:color="auto"/>
      </w:divBdr>
      <w:divsChild>
        <w:div w:id="7799254">
          <w:marLeft w:val="0"/>
          <w:marRight w:val="0"/>
          <w:marTop w:val="0"/>
          <w:marBottom w:val="0"/>
          <w:divBdr>
            <w:top w:val="none" w:sz="0" w:space="0" w:color="auto"/>
            <w:left w:val="none" w:sz="0" w:space="0" w:color="auto"/>
            <w:bottom w:val="none" w:sz="0" w:space="0" w:color="auto"/>
            <w:right w:val="none" w:sz="0" w:space="0" w:color="auto"/>
          </w:divBdr>
          <w:divsChild>
            <w:div w:id="57921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1948921136">
      <w:bodyDiv w:val="1"/>
      <w:marLeft w:val="0"/>
      <w:marRight w:val="0"/>
      <w:marTop w:val="0"/>
      <w:marBottom w:val="0"/>
      <w:divBdr>
        <w:top w:val="none" w:sz="0" w:space="0" w:color="auto"/>
        <w:left w:val="none" w:sz="0" w:space="0" w:color="auto"/>
        <w:bottom w:val="none" w:sz="0" w:space="0" w:color="auto"/>
        <w:right w:val="none" w:sz="0" w:space="0" w:color="auto"/>
      </w:divBdr>
    </w:div>
    <w:div w:id="1998224862">
      <w:bodyDiv w:val="1"/>
      <w:marLeft w:val="0"/>
      <w:marRight w:val="0"/>
      <w:marTop w:val="0"/>
      <w:marBottom w:val="0"/>
      <w:divBdr>
        <w:top w:val="none" w:sz="0" w:space="0" w:color="auto"/>
        <w:left w:val="none" w:sz="0" w:space="0" w:color="auto"/>
        <w:bottom w:val="none" w:sz="0" w:space="0" w:color="auto"/>
        <w:right w:val="none" w:sz="0" w:space="0" w:color="auto"/>
      </w:divBdr>
    </w:div>
    <w:div w:id="2071685805">
      <w:bodyDiv w:val="1"/>
      <w:marLeft w:val="0"/>
      <w:marRight w:val="0"/>
      <w:marTop w:val="0"/>
      <w:marBottom w:val="0"/>
      <w:divBdr>
        <w:top w:val="none" w:sz="0" w:space="0" w:color="auto"/>
        <w:left w:val="none" w:sz="0" w:space="0" w:color="auto"/>
        <w:bottom w:val="none" w:sz="0" w:space="0" w:color="auto"/>
        <w:right w:val="none" w:sz="0" w:space="0" w:color="auto"/>
      </w:divBdr>
      <w:divsChild>
        <w:div w:id="388189292">
          <w:marLeft w:val="0"/>
          <w:marRight w:val="0"/>
          <w:marTop w:val="0"/>
          <w:marBottom w:val="0"/>
          <w:divBdr>
            <w:top w:val="none" w:sz="0" w:space="0" w:color="auto"/>
            <w:left w:val="none" w:sz="0" w:space="0" w:color="auto"/>
            <w:bottom w:val="none" w:sz="0" w:space="0" w:color="auto"/>
            <w:right w:val="none" w:sz="0" w:space="0" w:color="auto"/>
          </w:divBdr>
        </w:div>
      </w:divsChild>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 w:id="2123186544">
      <w:bodyDiv w:val="1"/>
      <w:marLeft w:val="0"/>
      <w:marRight w:val="0"/>
      <w:marTop w:val="0"/>
      <w:marBottom w:val="0"/>
      <w:divBdr>
        <w:top w:val="none" w:sz="0" w:space="0" w:color="auto"/>
        <w:left w:val="none" w:sz="0" w:space="0" w:color="auto"/>
        <w:bottom w:val="none" w:sz="0" w:space="0" w:color="auto"/>
        <w:right w:val="none" w:sz="0" w:space="0" w:color="auto"/>
      </w:divBdr>
      <w:divsChild>
        <w:div w:id="1609043859">
          <w:marLeft w:val="0"/>
          <w:marRight w:val="0"/>
          <w:marTop w:val="0"/>
          <w:marBottom w:val="0"/>
          <w:divBdr>
            <w:top w:val="none" w:sz="0" w:space="0" w:color="auto"/>
            <w:left w:val="none" w:sz="0" w:space="0" w:color="auto"/>
            <w:bottom w:val="none" w:sz="0" w:space="0" w:color="auto"/>
            <w:right w:val="none" w:sz="0" w:space="0" w:color="auto"/>
          </w:divBdr>
          <w:divsChild>
            <w:div w:id="21102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531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60">
          <w:marLeft w:val="0"/>
          <w:marRight w:val="0"/>
          <w:marTop w:val="0"/>
          <w:marBottom w:val="0"/>
          <w:divBdr>
            <w:top w:val="none" w:sz="0" w:space="0" w:color="auto"/>
            <w:left w:val="none" w:sz="0" w:space="0" w:color="auto"/>
            <w:bottom w:val="none" w:sz="0" w:space="0" w:color="auto"/>
            <w:right w:val="none" w:sz="0" w:space="0" w:color="auto"/>
          </w:divBdr>
          <w:divsChild>
            <w:div w:id="12695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10</Pages>
  <Words>2885</Words>
  <Characters>1557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99</cp:revision>
  <cp:lastPrinted>2019-11-02T20:35:00Z</cp:lastPrinted>
  <dcterms:created xsi:type="dcterms:W3CDTF">2026-06-08T20:16:00Z</dcterms:created>
  <dcterms:modified xsi:type="dcterms:W3CDTF">2026-06-15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